
<file path=[Content_Types].xml><?xml version="1.0" encoding="utf-8"?>
<Types xmlns="http://schemas.openxmlformats.org/package/2006/content-types">
  <Default Extension="jfif" ContentType="image/jpeg"/>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Open Sans" w:hAnsi="Open Sans" w:cs="Open Sans"/>
          <w:sz w:val="22"/>
          <w:szCs w:val="22"/>
        </w:rPr>
        <w:id w:val="610174930"/>
        <w:docPartObj>
          <w:docPartGallery w:val="Cover Pages"/>
          <w:docPartUnique/>
        </w:docPartObj>
      </w:sdtPr>
      <w:sdtEndPr>
        <w:rPr>
          <w:rFonts w:asciiTheme="majorHAnsi" w:hAnsiTheme="majorHAnsi" w:cstheme="minorBidi"/>
          <w:b/>
        </w:rPr>
      </w:sdtEndPr>
      <w:sdtContent>
        <w:p w14:paraId="71DCDEB8" w14:textId="7C6D471F" w:rsidR="00823BA1" w:rsidRPr="00B0635B" w:rsidRDefault="00823BA1" w:rsidP="00725B48">
          <w:pPr>
            <w:pStyle w:val="Vysokkola"/>
            <w:ind w:left="709" w:firstLine="709"/>
            <w:jc w:val="both"/>
            <w:rPr>
              <w:rFonts w:ascii="Open Sans" w:hAnsi="Open Sans" w:cs="Open Sans"/>
            </w:rPr>
          </w:pPr>
          <w:r w:rsidRPr="00B0635B">
            <w:rPr>
              <w:rFonts w:ascii="Open Sans" w:hAnsi="Open Sans" w:cs="Open Sans"/>
            </w:rPr>
            <w:t xml:space="preserve">Vysoká škola ekonomická v Praze </w:t>
          </w:r>
        </w:p>
        <w:p w14:paraId="415925F1" w14:textId="1405C65B" w:rsidR="00823BA1" w:rsidRPr="00B0635B" w:rsidRDefault="00823BA1" w:rsidP="00450AE9">
          <w:pPr>
            <w:pStyle w:val="Fakulta"/>
            <w:rPr>
              <w:rFonts w:ascii="Open Sans" w:hAnsi="Open Sans" w:cs="Open Sans"/>
            </w:rPr>
          </w:pPr>
          <w:r w:rsidRPr="00B0635B">
            <w:rPr>
              <w:rFonts w:ascii="Open Sans" w:hAnsi="Open Sans" w:cs="Open Sans"/>
            </w:rPr>
            <w:t xml:space="preserve">Fakulta informatiky a statistiky </w:t>
          </w:r>
        </w:p>
        <w:p w14:paraId="3D4670DF" w14:textId="5264F453" w:rsidR="006A5584" w:rsidRPr="00B0635B" w:rsidRDefault="006A5584" w:rsidP="006A5584">
          <w:pPr>
            <w:jc w:val="center"/>
          </w:pPr>
          <w:r w:rsidRPr="00B0635B">
            <w:rPr>
              <w:b/>
              <w:noProof/>
              <w:lang w:eastAsia="cs-CZ"/>
            </w:rPr>
            <w:drawing>
              <wp:inline distT="0" distB="0" distL="0" distR="0" wp14:anchorId="05FE01C7" wp14:editId="7C96D8CD">
                <wp:extent cx="1685925" cy="1666875"/>
                <wp:effectExtent l="0" t="0" r="9525" b="9525"/>
                <wp:docPr id="18" name="Obrázek 18" descr="FI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S 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685925" cy="1666875"/>
                        </a:xfrm>
                        <a:prstGeom prst="rect">
                          <a:avLst/>
                        </a:prstGeom>
                        <a:noFill/>
                        <a:ln>
                          <a:noFill/>
                        </a:ln>
                      </pic:spPr>
                    </pic:pic>
                  </a:graphicData>
                </a:graphic>
              </wp:inline>
            </w:drawing>
          </w:r>
        </w:p>
        <w:p w14:paraId="14115403" w14:textId="03068B4E" w:rsidR="00823BA1" w:rsidRPr="00B0635B" w:rsidRDefault="00D71FBF" w:rsidP="006A5584">
          <w:pPr>
            <w:pStyle w:val="NzevBP"/>
            <w:spacing w:before="2000"/>
            <w:rPr>
              <w:rFonts w:ascii="Open Sans" w:hAnsi="Open Sans" w:cs="Open Sans"/>
            </w:rPr>
          </w:pPr>
          <w:r w:rsidRPr="00B0635B">
            <w:rPr>
              <w:rFonts w:ascii="Open Sans" w:hAnsi="Open Sans" w:cs="Open Sans"/>
            </w:rPr>
            <w:t>Detekce osobních údajů pomocí metod hlubokého učení v nestrukturovaném textu</w:t>
          </w:r>
        </w:p>
        <w:p w14:paraId="77D0B92C" w14:textId="21DE884F" w:rsidR="00823BA1" w:rsidRPr="00B0635B" w:rsidRDefault="00823BA1" w:rsidP="00450AE9">
          <w:pPr>
            <w:pStyle w:val="TypprceBP"/>
            <w:rPr>
              <w:rFonts w:ascii="Open Sans" w:hAnsi="Open Sans" w:cs="Open Sans"/>
            </w:rPr>
          </w:pPr>
          <w:r w:rsidRPr="00B0635B">
            <w:rPr>
              <w:rFonts w:ascii="Open Sans" w:hAnsi="Open Sans" w:cs="Open Sans"/>
            </w:rPr>
            <w:t xml:space="preserve">diplomová PRÁCE </w:t>
          </w:r>
        </w:p>
        <w:p w14:paraId="1D5CD522" w14:textId="6B47038C" w:rsidR="00823BA1" w:rsidRPr="00B0635B" w:rsidRDefault="00823BA1" w:rsidP="00770F63">
          <w:pPr>
            <w:pStyle w:val="Studijnprogram"/>
            <w:spacing w:after="220"/>
            <w:rPr>
              <w:rFonts w:ascii="Open Sans" w:hAnsi="Open Sans" w:cs="Open Sans"/>
            </w:rPr>
          </w:pPr>
          <w:r w:rsidRPr="00B0635B">
            <w:rPr>
              <w:rFonts w:ascii="Open Sans" w:hAnsi="Open Sans" w:cs="Open Sans"/>
            </w:rPr>
            <w:t>Studijní program:</w:t>
          </w:r>
          <w:r w:rsidR="00D71FBF" w:rsidRPr="00B0635B">
            <w:rPr>
              <w:rFonts w:ascii="Open Sans" w:hAnsi="Open Sans" w:cs="Open Sans"/>
            </w:rPr>
            <w:t xml:space="preserve"> Informační systémy a technologie</w:t>
          </w:r>
        </w:p>
        <w:p w14:paraId="7179D173" w14:textId="5F223430" w:rsidR="008D4A43" w:rsidRPr="00B0635B" w:rsidRDefault="008D4A43" w:rsidP="008D4A43">
          <w:pPr>
            <w:pStyle w:val="Studijnprogram"/>
            <w:spacing w:after="220"/>
            <w:rPr>
              <w:rFonts w:ascii="Open Sans" w:hAnsi="Open Sans" w:cs="Open Sans"/>
            </w:rPr>
          </w:pPr>
          <w:r w:rsidRPr="00B0635B">
            <w:rPr>
              <w:rFonts w:ascii="Open Sans" w:hAnsi="Open Sans" w:cs="Open Sans"/>
            </w:rPr>
            <w:t xml:space="preserve">Specializace: </w:t>
          </w:r>
          <w:r w:rsidR="00D71FBF" w:rsidRPr="00B0635B">
            <w:rPr>
              <w:rFonts w:ascii="Open Sans" w:hAnsi="Open Sans" w:cs="Open Sans"/>
            </w:rPr>
            <w:t>Vývoj informačních systémů</w:t>
          </w:r>
        </w:p>
        <w:p w14:paraId="0D692E7B" w14:textId="7D1B8BEA" w:rsidR="00823BA1" w:rsidRPr="00B0635B" w:rsidRDefault="00823BA1" w:rsidP="00D71FBF">
          <w:pPr>
            <w:pStyle w:val="Studijnprogram"/>
            <w:spacing w:after="1600"/>
            <w:jc w:val="both"/>
            <w:rPr>
              <w:rFonts w:ascii="Open Sans" w:hAnsi="Open Sans" w:cs="Open Sans"/>
            </w:rPr>
          </w:pPr>
        </w:p>
        <w:p w14:paraId="1728CFD8" w14:textId="32DC7617" w:rsidR="00823BA1" w:rsidRPr="00B0635B" w:rsidRDefault="00823BA1" w:rsidP="00450AE9">
          <w:pPr>
            <w:pStyle w:val="Autor"/>
            <w:rPr>
              <w:rFonts w:ascii="Open Sans" w:hAnsi="Open Sans" w:cs="Open Sans"/>
            </w:rPr>
          </w:pPr>
          <w:r w:rsidRPr="00B0635B">
            <w:rPr>
              <w:rFonts w:ascii="Open Sans" w:hAnsi="Open Sans" w:cs="Open Sans"/>
            </w:rPr>
            <w:t xml:space="preserve">Autor: </w:t>
          </w:r>
          <w:r w:rsidR="00D71FBF" w:rsidRPr="00B0635B">
            <w:rPr>
              <w:rFonts w:ascii="Open Sans" w:hAnsi="Open Sans" w:cs="Open Sans"/>
            </w:rPr>
            <w:t>Bc. David Ondrášek</w:t>
          </w:r>
          <w:r w:rsidRPr="00B0635B">
            <w:rPr>
              <w:rFonts w:ascii="Open Sans" w:hAnsi="Open Sans" w:cs="Open Sans"/>
            </w:rPr>
            <w:t xml:space="preserve"> </w:t>
          </w:r>
        </w:p>
        <w:p w14:paraId="13BA5CED" w14:textId="21C9BAA8" w:rsidR="00823BA1" w:rsidRPr="00B0635B" w:rsidRDefault="00823BA1" w:rsidP="00450AE9">
          <w:pPr>
            <w:pStyle w:val="VedoucBP"/>
            <w:rPr>
              <w:rFonts w:ascii="Open Sans" w:hAnsi="Open Sans" w:cs="Open Sans"/>
            </w:rPr>
          </w:pPr>
          <w:r w:rsidRPr="00B0635B">
            <w:rPr>
              <w:rFonts w:ascii="Open Sans" w:hAnsi="Open Sans" w:cs="Open Sans"/>
            </w:rPr>
            <w:t xml:space="preserve">Vedoucí diplomové práce: </w:t>
          </w:r>
          <w:r w:rsidR="00D71FBF" w:rsidRPr="00B0635B">
            <w:rPr>
              <w:rFonts w:ascii="Open Sans" w:hAnsi="Open Sans" w:cs="Open Sans"/>
            </w:rPr>
            <w:t>Ing. Josef Doležal</w:t>
          </w:r>
          <w:r w:rsidRPr="00B0635B">
            <w:rPr>
              <w:rFonts w:ascii="Open Sans" w:hAnsi="Open Sans" w:cs="Open Sans"/>
            </w:rPr>
            <w:t xml:space="preserve"> </w:t>
          </w:r>
        </w:p>
        <w:p w14:paraId="52CC52BF" w14:textId="7A875BAD" w:rsidR="006C7E28" w:rsidRPr="00B0635B" w:rsidRDefault="006C7E28" w:rsidP="00D71FBF">
          <w:pPr>
            <w:pStyle w:val="VedoucBP"/>
            <w:jc w:val="both"/>
            <w:rPr>
              <w:rFonts w:ascii="Open Sans" w:hAnsi="Open Sans" w:cs="Open Sans"/>
            </w:rPr>
          </w:pPr>
          <w:r w:rsidRPr="00B0635B">
            <w:rPr>
              <w:rFonts w:ascii="Open Sans" w:hAnsi="Open Sans" w:cs="Open Sans"/>
            </w:rPr>
            <w:t xml:space="preserve"> </w:t>
          </w:r>
        </w:p>
        <w:p w14:paraId="2C025E00" w14:textId="1A492EB7" w:rsidR="00823BA1" w:rsidRPr="00B0635B" w:rsidRDefault="00823BA1" w:rsidP="001706D2">
          <w:pPr>
            <w:pStyle w:val="Kdeakdyodevzdno"/>
          </w:pPr>
          <w:r w:rsidRPr="00B0635B">
            <w:rPr>
              <w:rFonts w:ascii="Open Sans" w:hAnsi="Open Sans" w:cs="Open Sans"/>
            </w:rPr>
            <w:lastRenderedPageBreak/>
            <w:t>Praha, [měsíc rok]</w:t>
          </w:r>
        </w:p>
      </w:sdtContent>
    </w:sdt>
    <w:p w14:paraId="702518CD" w14:textId="77777777" w:rsidR="00FA34B3" w:rsidRPr="00B0635B" w:rsidRDefault="00FA34B3" w:rsidP="00CF6ED5">
      <w:pPr>
        <w:tabs>
          <w:tab w:val="center" w:pos="6804"/>
        </w:tabs>
        <w:sectPr w:rsidR="00FA34B3" w:rsidRPr="00B0635B" w:rsidSect="00823BA1">
          <w:footerReference w:type="default" r:id="rId12"/>
          <w:footerReference w:type="first" r:id="rId13"/>
          <w:pgSz w:w="11906" w:h="16838" w:code="9"/>
          <w:pgMar w:top="1418" w:right="1418" w:bottom="1418" w:left="1418" w:header="709" w:footer="709" w:gutter="284"/>
          <w:cols w:space="708"/>
          <w:vAlign w:val="bottom"/>
          <w:titlePg/>
          <w:docGrid w:linePitch="360"/>
        </w:sectPr>
      </w:pPr>
    </w:p>
    <w:p w14:paraId="5A356AD4" w14:textId="77777777" w:rsidR="00D12A51" w:rsidRPr="00B0635B" w:rsidRDefault="004F66B1" w:rsidP="002823F2">
      <w:pPr>
        <w:pStyle w:val="Nadpisnzvyjin"/>
      </w:pPr>
      <w:r w:rsidRPr="00B0635B">
        <w:lastRenderedPageBreak/>
        <w:t>Poděkování</w:t>
      </w:r>
      <w:r w:rsidR="004D46DE" w:rsidRPr="00B0635B">
        <w:t xml:space="preserve"> </w:t>
      </w:r>
    </w:p>
    <w:p w14:paraId="769B5A1A" w14:textId="6BD2F2B5" w:rsidR="008C2CB9" w:rsidRPr="00B0635B" w:rsidRDefault="00481BA6" w:rsidP="00481BA6">
      <w:r w:rsidRPr="00B0635B">
        <w:t xml:space="preserve">Lorem ipsum dolor sit amet, consectetuer adipiscing elit. Aenean id metus id velit ullamcorper pulvinar. In convallis. Sed convallis magna eu sem. Maecenas lorem. Excepteur sint occaecat cupidatat non proident, sunt in culpa qui officia deserunt mollit anim id est laborum. Ut tempus purus at lorem. Phasellus et lorem id felis nonummy placerat. Mauris elementum mauris vitae tortor. Aliquam id dolor. Vivamus porttitor turpis ac leo. </w:t>
      </w:r>
    </w:p>
    <w:p w14:paraId="16B5E8D7" w14:textId="77777777" w:rsidR="00900413" w:rsidRPr="00B0635B" w:rsidRDefault="00900413" w:rsidP="00481BA6"/>
    <w:p w14:paraId="40DC910E" w14:textId="66AA4B80" w:rsidR="002823F2" w:rsidRPr="00B0635B" w:rsidRDefault="002823F2" w:rsidP="00D12A51">
      <w:pPr>
        <w:rPr>
          <w:lang w:eastAsia="cs-CZ"/>
        </w:rPr>
        <w:sectPr w:rsidR="002823F2" w:rsidRPr="00B0635B" w:rsidSect="008C2CB9">
          <w:footerReference w:type="default" r:id="rId14"/>
          <w:pgSz w:w="11906" w:h="16838" w:code="9"/>
          <w:pgMar w:top="1418" w:right="1418" w:bottom="1418" w:left="1418" w:header="709" w:footer="709" w:gutter="284"/>
          <w:cols w:space="708"/>
          <w:vAlign w:val="bottom"/>
          <w:docGrid w:linePitch="360"/>
        </w:sectPr>
      </w:pPr>
    </w:p>
    <w:p w14:paraId="68B5986E" w14:textId="77777777" w:rsidR="00D12A51" w:rsidRPr="00B0635B" w:rsidRDefault="00D12A51" w:rsidP="00900413">
      <w:pPr>
        <w:pStyle w:val="Nadpisnzvyjin"/>
      </w:pPr>
      <w:r w:rsidRPr="00B0635B">
        <w:lastRenderedPageBreak/>
        <w:t>Abstrakt</w:t>
      </w:r>
      <w:r w:rsidR="004D46DE" w:rsidRPr="00B0635B">
        <w:t xml:space="preserve"> </w:t>
      </w:r>
    </w:p>
    <w:p w14:paraId="4540194A" w14:textId="77777777" w:rsidR="00D12A51" w:rsidRPr="00B0635B" w:rsidRDefault="00D12A51" w:rsidP="00D12A51">
      <w:pPr>
        <w:pStyle w:val="Klovslova"/>
      </w:pPr>
      <w:r w:rsidRPr="00B0635B">
        <w:t>Klíčová slova</w:t>
      </w:r>
      <w:r w:rsidR="003A52BB" w:rsidRPr="00B0635B">
        <w:t xml:space="preserve"> </w:t>
      </w:r>
    </w:p>
    <w:p w14:paraId="4FC32F12" w14:textId="3AF226BF" w:rsidR="00823BA1" w:rsidRPr="00B0635B" w:rsidRDefault="003A52BB" w:rsidP="00823BA1">
      <w:r w:rsidRPr="00B0635B">
        <w:t xml:space="preserve">amet, consectetuer, dolor, Lorem ipsum, sit. </w:t>
      </w:r>
    </w:p>
    <w:p w14:paraId="76C5437A" w14:textId="58B5A9C6" w:rsidR="00B85579" w:rsidRPr="00B0635B" w:rsidRDefault="00B85579" w:rsidP="00B85579">
      <w:pPr>
        <w:pStyle w:val="Klovslova"/>
      </w:pPr>
      <w:r w:rsidRPr="00B0635B">
        <w:t>JEL klasifikace</w:t>
      </w:r>
    </w:p>
    <w:p w14:paraId="2556D284" w14:textId="77777777" w:rsidR="00B85579" w:rsidRPr="00B0635B" w:rsidRDefault="00B85579" w:rsidP="00B85579">
      <w:r w:rsidRPr="00B0635B">
        <w:t xml:space="preserve">amet, consectetuer, dolor, Lorem ipsum, sit. </w:t>
      </w:r>
    </w:p>
    <w:p w14:paraId="4C3EEEAA" w14:textId="77777777" w:rsidR="00B85579" w:rsidRPr="00B0635B" w:rsidRDefault="00B85579" w:rsidP="00B85579"/>
    <w:p w14:paraId="58F89F3D" w14:textId="77777777" w:rsidR="003A52BB" w:rsidRPr="00B0635B" w:rsidRDefault="003A52BB" w:rsidP="00900413">
      <w:pPr>
        <w:pStyle w:val="Nadpisnzvyjin"/>
      </w:pPr>
      <w:r w:rsidRPr="00B0635B">
        <w:lastRenderedPageBreak/>
        <w:t>Abstract</w:t>
      </w:r>
      <w:r w:rsidR="004D46DE" w:rsidRPr="00B0635B">
        <w:t xml:space="preserve"> </w:t>
      </w:r>
    </w:p>
    <w:p w14:paraId="183B51B6" w14:textId="71AADB72" w:rsidR="003A52BB" w:rsidRPr="00B0635B" w:rsidRDefault="003A52BB" w:rsidP="00481BA6">
      <w:pPr>
        <w:pStyle w:val="Klovslova"/>
      </w:pPr>
      <w:r w:rsidRPr="00B0635B">
        <w:t>Keywords</w:t>
      </w:r>
      <w:r w:rsidR="004D46DE" w:rsidRPr="00B0635B">
        <w:t xml:space="preserve"> </w:t>
      </w:r>
    </w:p>
    <w:p w14:paraId="36BA634C" w14:textId="3BF2FBB8" w:rsidR="003A52BB" w:rsidRPr="00B0635B" w:rsidRDefault="003A52BB" w:rsidP="003A52BB">
      <w:r w:rsidRPr="00B0635B">
        <w:t xml:space="preserve">amet, consectetuer, dolor, Lorem ipsum, sit. </w:t>
      </w:r>
    </w:p>
    <w:p w14:paraId="31480D84" w14:textId="63B7A883" w:rsidR="00B85579" w:rsidRPr="00B0635B" w:rsidRDefault="00B85579" w:rsidP="00B85579">
      <w:pPr>
        <w:pStyle w:val="Klovslova"/>
      </w:pPr>
      <w:r w:rsidRPr="00B0635B">
        <w:t xml:space="preserve">JEL </w:t>
      </w:r>
      <w:r w:rsidR="000C1326" w:rsidRPr="00B0635B">
        <w:t>C</w:t>
      </w:r>
      <w:r w:rsidRPr="00B0635B">
        <w:t>lassification</w:t>
      </w:r>
    </w:p>
    <w:p w14:paraId="343B5AA5" w14:textId="77777777" w:rsidR="00B85579" w:rsidRPr="00B0635B" w:rsidRDefault="00B85579" w:rsidP="00B85579">
      <w:r w:rsidRPr="00B0635B">
        <w:t xml:space="preserve">amet, consectetuer, dolor, Lorem ipsum, sit. </w:t>
      </w:r>
    </w:p>
    <w:p w14:paraId="73AF9084" w14:textId="77777777" w:rsidR="00B85579" w:rsidRPr="00B0635B" w:rsidRDefault="00B85579" w:rsidP="003A52BB"/>
    <w:sdt>
      <w:sdtPr>
        <w:rPr>
          <w:rFonts w:asciiTheme="minorHAnsi" w:eastAsiaTheme="minorHAnsi" w:hAnsiTheme="minorHAnsi" w:cstheme="minorBidi"/>
          <w:b w:val="0"/>
          <w:sz w:val="22"/>
          <w:szCs w:val="22"/>
          <w:lang w:eastAsia="en-US"/>
        </w:rPr>
        <w:id w:val="-705179236"/>
        <w:docPartObj>
          <w:docPartGallery w:val="Table of Contents"/>
          <w:docPartUnique/>
        </w:docPartObj>
      </w:sdtPr>
      <w:sdtEndPr>
        <w:rPr>
          <w:bCs/>
        </w:rPr>
      </w:sdtEndPr>
      <w:sdtContent>
        <w:p w14:paraId="27802C95" w14:textId="77777777" w:rsidR="00D9373F" w:rsidRPr="00B0635B" w:rsidRDefault="00D9373F">
          <w:pPr>
            <w:pStyle w:val="TOCHeading"/>
          </w:pPr>
          <w:r w:rsidRPr="00B0635B">
            <w:t>Obsah</w:t>
          </w:r>
        </w:p>
        <w:p w14:paraId="14C145E1" w14:textId="0455FE3E" w:rsidR="00613FA5" w:rsidRDefault="00D9373F">
          <w:pPr>
            <w:pStyle w:val="TOC1"/>
            <w:tabs>
              <w:tab w:val="right" w:leader="dot" w:pos="8776"/>
            </w:tabs>
            <w:rPr>
              <w:rFonts w:eastAsiaTheme="minorEastAsia"/>
              <w:noProof/>
              <w:lang w:val="en-US"/>
              <w14:numForm w14:val="default"/>
            </w:rPr>
          </w:pPr>
          <w:r w:rsidRPr="00B0635B">
            <w:rPr>
              <w:b/>
              <w:bCs/>
              <w:highlight w:val="cyan"/>
            </w:rPr>
            <w:fldChar w:fldCharType="begin"/>
          </w:r>
          <w:r w:rsidRPr="00B0635B">
            <w:rPr>
              <w:b/>
              <w:bCs/>
              <w:highlight w:val="cyan"/>
            </w:rPr>
            <w:instrText xml:space="preserve"> TOC \o "1-3" \h \z \u </w:instrText>
          </w:r>
          <w:r w:rsidRPr="00B0635B">
            <w:rPr>
              <w:b/>
              <w:bCs/>
              <w:highlight w:val="cyan"/>
            </w:rPr>
            <w:fldChar w:fldCharType="separate"/>
          </w:r>
          <w:hyperlink w:anchor="_Toc105785989" w:history="1">
            <w:r w:rsidR="00613FA5" w:rsidRPr="00311D80">
              <w:rPr>
                <w:rStyle w:val="Hyperlink"/>
                <w:noProof/>
              </w:rPr>
              <w:t>Úvod</w:t>
            </w:r>
            <w:r w:rsidR="00613FA5">
              <w:rPr>
                <w:noProof/>
                <w:webHidden/>
              </w:rPr>
              <w:tab/>
            </w:r>
            <w:r w:rsidR="00613FA5">
              <w:rPr>
                <w:noProof/>
                <w:webHidden/>
              </w:rPr>
              <w:fldChar w:fldCharType="begin"/>
            </w:r>
            <w:r w:rsidR="00613FA5">
              <w:rPr>
                <w:noProof/>
                <w:webHidden/>
              </w:rPr>
              <w:instrText xml:space="preserve"> PAGEREF _Toc105785989 \h </w:instrText>
            </w:r>
            <w:r w:rsidR="00613FA5">
              <w:rPr>
                <w:noProof/>
                <w:webHidden/>
              </w:rPr>
            </w:r>
            <w:r w:rsidR="00613FA5">
              <w:rPr>
                <w:noProof/>
                <w:webHidden/>
              </w:rPr>
              <w:fldChar w:fldCharType="separate"/>
            </w:r>
            <w:r w:rsidR="00613FA5">
              <w:rPr>
                <w:noProof/>
                <w:webHidden/>
              </w:rPr>
              <w:t>13</w:t>
            </w:r>
            <w:r w:rsidR="00613FA5">
              <w:rPr>
                <w:noProof/>
                <w:webHidden/>
              </w:rPr>
              <w:fldChar w:fldCharType="end"/>
            </w:r>
          </w:hyperlink>
        </w:p>
        <w:p w14:paraId="55A28CFF" w14:textId="573DAA44" w:rsidR="00613FA5" w:rsidRDefault="00613FA5">
          <w:pPr>
            <w:pStyle w:val="TOC2"/>
            <w:tabs>
              <w:tab w:val="right" w:leader="dot" w:pos="8776"/>
            </w:tabs>
            <w:rPr>
              <w:rFonts w:eastAsiaTheme="minorEastAsia"/>
              <w:noProof/>
              <w:lang w:val="en-US"/>
              <w14:numForm w14:val="default"/>
            </w:rPr>
          </w:pPr>
          <w:hyperlink w:anchor="_Toc105785990" w:history="1">
            <w:r w:rsidRPr="00311D80">
              <w:rPr>
                <w:rStyle w:val="Hyperlink"/>
                <w:noProof/>
              </w:rPr>
              <w:t>1.1 Vymezení problému</w:t>
            </w:r>
            <w:r>
              <w:rPr>
                <w:noProof/>
                <w:webHidden/>
              </w:rPr>
              <w:tab/>
            </w:r>
            <w:r>
              <w:rPr>
                <w:noProof/>
                <w:webHidden/>
              </w:rPr>
              <w:fldChar w:fldCharType="begin"/>
            </w:r>
            <w:r>
              <w:rPr>
                <w:noProof/>
                <w:webHidden/>
              </w:rPr>
              <w:instrText xml:space="preserve"> PAGEREF _Toc105785990 \h </w:instrText>
            </w:r>
            <w:r>
              <w:rPr>
                <w:noProof/>
                <w:webHidden/>
              </w:rPr>
            </w:r>
            <w:r>
              <w:rPr>
                <w:noProof/>
                <w:webHidden/>
              </w:rPr>
              <w:fldChar w:fldCharType="separate"/>
            </w:r>
            <w:r>
              <w:rPr>
                <w:noProof/>
                <w:webHidden/>
              </w:rPr>
              <w:t>14</w:t>
            </w:r>
            <w:r>
              <w:rPr>
                <w:noProof/>
                <w:webHidden/>
              </w:rPr>
              <w:fldChar w:fldCharType="end"/>
            </w:r>
          </w:hyperlink>
        </w:p>
        <w:p w14:paraId="5807FEAF" w14:textId="0EA66F37" w:rsidR="00613FA5" w:rsidRDefault="00613FA5">
          <w:pPr>
            <w:pStyle w:val="TOC3"/>
            <w:tabs>
              <w:tab w:val="right" w:leader="dot" w:pos="8776"/>
            </w:tabs>
            <w:rPr>
              <w:rFonts w:eastAsiaTheme="minorEastAsia"/>
              <w:noProof/>
              <w:lang w:val="en-US"/>
              <w14:numForm w14:val="default"/>
            </w:rPr>
          </w:pPr>
          <w:hyperlink w:anchor="_Toc105785991" w:history="1">
            <w:r w:rsidRPr="00311D80">
              <w:rPr>
                <w:rStyle w:val="Hyperlink"/>
                <w:noProof/>
              </w:rPr>
              <w:t>1.1.1 Absence jednoznačné definice osobního údaje</w:t>
            </w:r>
            <w:r>
              <w:rPr>
                <w:noProof/>
                <w:webHidden/>
              </w:rPr>
              <w:tab/>
            </w:r>
            <w:r>
              <w:rPr>
                <w:noProof/>
                <w:webHidden/>
              </w:rPr>
              <w:fldChar w:fldCharType="begin"/>
            </w:r>
            <w:r>
              <w:rPr>
                <w:noProof/>
                <w:webHidden/>
              </w:rPr>
              <w:instrText xml:space="preserve"> PAGEREF _Toc105785991 \h </w:instrText>
            </w:r>
            <w:r>
              <w:rPr>
                <w:noProof/>
                <w:webHidden/>
              </w:rPr>
            </w:r>
            <w:r>
              <w:rPr>
                <w:noProof/>
                <w:webHidden/>
              </w:rPr>
              <w:fldChar w:fldCharType="separate"/>
            </w:r>
            <w:r>
              <w:rPr>
                <w:noProof/>
                <w:webHidden/>
              </w:rPr>
              <w:t>15</w:t>
            </w:r>
            <w:r>
              <w:rPr>
                <w:noProof/>
                <w:webHidden/>
              </w:rPr>
              <w:fldChar w:fldCharType="end"/>
            </w:r>
          </w:hyperlink>
        </w:p>
        <w:p w14:paraId="45C25691" w14:textId="0AA4B2FA" w:rsidR="00613FA5" w:rsidRDefault="00613FA5">
          <w:pPr>
            <w:pStyle w:val="TOC3"/>
            <w:tabs>
              <w:tab w:val="right" w:leader="dot" w:pos="8776"/>
            </w:tabs>
            <w:rPr>
              <w:rFonts w:eastAsiaTheme="minorEastAsia"/>
              <w:noProof/>
              <w:lang w:val="en-US"/>
              <w14:numForm w14:val="default"/>
            </w:rPr>
          </w:pPr>
          <w:hyperlink w:anchor="_Toc105785992" w:history="1">
            <w:r w:rsidRPr="00311D80">
              <w:rPr>
                <w:rStyle w:val="Hyperlink"/>
                <w:noProof/>
              </w:rPr>
              <w:t>1.1.2 Limitující závislost na jazyce trénovacích datasetů</w:t>
            </w:r>
            <w:r>
              <w:rPr>
                <w:noProof/>
                <w:webHidden/>
              </w:rPr>
              <w:tab/>
            </w:r>
            <w:r>
              <w:rPr>
                <w:noProof/>
                <w:webHidden/>
              </w:rPr>
              <w:fldChar w:fldCharType="begin"/>
            </w:r>
            <w:r>
              <w:rPr>
                <w:noProof/>
                <w:webHidden/>
              </w:rPr>
              <w:instrText xml:space="preserve"> PAGEREF _Toc105785992 \h </w:instrText>
            </w:r>
            <w:r>
              <w:rPr>
                <w:noProof/>
                <w:webHidden/>
              </w:rPr>
            </w:r>
            <w:r>
              <w:rPr>
                <w:noProof/>
                <w:webHidden/>
              </w:rPr>
              <w:fldChar w:fldCharType="separate"/>
            </w:r>
            <w:r>
              <w:rPr>
                <w:noProof/>
                <w:webHidden/>
              </w:rPr>
              <w:t>15</w:t>
            </w:r>
            <w:r>
              <w:rPr>
                <w:noProof/>
                <w:webHidden/>
              </w:rPr>
              <w:fldChar w:fldCharType="end"/>
            </w:r>
          </w:hyperlink>
        </w:p>
        <w:p w14:paraId="4B7FCE18" w14:textId="350FB653" w:rsidR="00613FA5" w:rsidRDefault="00613FA5">
          <w:pPr>
            <w:pStyle w:val="TOC3"/>
            <w:tabs>
              <w:tab w:val="right" w:leader="dot" w:pos="8776"/>
            </w:tabs>
            <w:rPr>
              <w:rFonts w:eastAsiaTheme="minorEastAsia"/>
              <w:noProof/>
              <w:lang w:val="en-US"/>
              <w14:numForm w14:val="default"/>
            </w:rPr>
          </w:pPr>
          <w:hyperlink w:anchor="_Toc105785993" w:history="1">
            <w:r w:rsidRPr="00311D80">
              <w:rPr>
                <w:rStyle w:val="Hyperlink"/>
                <w:noProof/>
              </w:rPr>
              <w:t>1.1.3 Nemodulární implementace existujících nástrojů</w:t>
            </w:r>
            <w:r>
              <w:rPr>
                <w:noProof/>
                <w:webHidden/>
              </w:rPr>
              <w:tab/>
            </w:r>
            <w:r>
              <w:rPr>
                <w:noProof/>
                <w:webHidden/>
              </w:rPr>
              <w:fldChar w:fldCharType="begin"/>
            </w:r>
            <w:r>
              <w:rPr>
                <w:noProof/>
                <w:webHidden/>
              </w:rPr>
              <w:instrText xml:space="preserve"> PAGEREF _Toc105785993 \h </w:instrText>
            </w:r>
            <w:r>
              <w:rPr>
                <w:noProof/>
                <w:webHidden/>
              </w:rPr>
            </w:r>
            <w:r>
              <w:rPr>
                <w:noProof/>
                <w:webHidden/>
              </w:rPr>
              <w:fldChar w:fldCharType="separate"/>
            </w:r>
            <w:r>
              <w:rPr>
                <w:noProof/>
                <w:webHidden/>
              </w:rPr>
              <w:t>15</w:t>
            </w:r>
            <w:r>
              <w:rPr>
                <w:noProof/>
                <w:webHidden/>
              </w:rPr>
              <w:fldChar w:fldCharType="end"/>
            </w:r>
          </w:hyperlink>
        </w:p>
        <w:p w14:paraId="01124B42" w14:textId="17986A90" w:rsidR="00613FA5" w:rsidRDefault="00613FA5">
          <w:pPr>
            <w:pStyle w:val="TOC2"/>
            <w:tabs>
              <w:tab w:val="right" w:leader="dot" w:pos="8776"/>
            </w:tabs>
            <w:rPr>
              <w:rFonts w:eastAsiaTheme="minorEastAsia"/>
              <w:noProof/>
              <w:lang w:val="en-US"/>
              <w14:numForm w14:val="default"/>
            </w:rPr>
          </w:pPr>
          <w:hyperlink w:anchor="_Toc105785994" w:history="1">
            <w:r w:rsidRPr="00311D80">
              <w:rPr>
                <w:rStyle w:val="Hyperlink"/>
                <w:noProof/>
              </w:rPr>
              <w:t>1.2 Účel a cíle práce</w:t>
            </w:r>
            <w:r>
              <w:rPr>
                <w:noProof/>
                <w:webHidden/>
              </w:rPr>
              <w:tab/>
            </w:r>
            <w:r>
              <w:rPr>
                <w:noProof/>
                <w:webHidden/>
              </w:rPr>
              <w:fldChar w:fldCharType="begin"/>
            </w:r>
            <w:r>
              <w:rPr>
                <w:noProof/>
                <w:webHidden/>
              </w:rPr>
              <w:instrText xml:space="preserve"> PAGEREF _Toc105785994 \h </w:instrText>
            </w:r>
            <w:r>
              <w:rPr>
                <w:noProof/>
                <w:webHidden/>
              </w:rPr>
            </w:r>
            <w:r>
              <w:rPr>
                <w:noProof/>
                <w:webHidden/>
              </w:rPr>
              <w:fldChar w:fldCharType="separate"/>
            </w:r>
            <w:r>
              <w:rPr>
                <w:noProof/>
                <w:webHidden/>
              </w:rPr>
              <w:t>16</w:t>
            </w:r>
            <w:r>
              <w:rPr>
                <w:noProof/>
                <w:webHidden/>
              </w:rPr>
              <w:fldChar w:fldCharType="end"/>
            </w:r>
          </w:hyperlink>
        </w:p>
        <w:p w14:paraId="35DDE2F7" w14:textId="15851AEB" w:rsidR="00613FA5" w:rsidRDefault="00613FA5">
          <w:pPr>
            <w:pStyle w:val="TOC2"/>
            <w:tabs>
              <w:tab w:val="right" w:leader="dot" w:pos="8776"/>
            </w:tabs>
            <w:rPr>
              <w:rFonts w:eastAsiaTheme="minorEastAsia"/>
              <w:noProof/>
              <w:lang w:val="en-US"/>
              <w14:numForm w14:val="default"/>
            </w:rPr>
          </w:pPr>
          <w:hyperlink w:anchor="_Toc105785995" w:history="1">
            <w:r w:rsidRPr="00311D80">
              <w:rPr>
                <w:rStyle w:val="Hyperlink"/>
                <w:noProof/>
              </w:rPr>
              <w:t>1.3 Omezení projektu</w:t>
            </w:r>
            <w:r>
              <w:rPr>
                <w:noProof/>
                <w:webHidden/>
              </w:rPr>
              <w:tab/>
            </w:r>
            <w:r>
              <w:rPr>
                <w:noProof/>
                <w:webHidden/>
              </w:rPr>
              <w:fldChar w:fldCharType="begin"/>
            </w:r>
            <w:r>
              <w:rPr>
                <w:noProof/>
                <w:webHidden/>
              </w:rPr>
              <w:instrText xml:space="preserve"> PAGEREF _Toc105785995 \h </w:instrText>
            </w:r>
            <w:r>
              <w:rPr>
                <w:noProof/>
                <w:webHidden/>
              </w:rPr>
            </w:r>
            <w:r>
              <w:rPr>
                <w:noProof/>
                <w:webHidden/>
              </w:rPr>
              <w:fldChar w:fldCharType="separate"/>
            </w:r>
            <w:r>
              <w:rPr>
                <w:noProof/>
                <w:webHidden/>
              </w:rPr>
              <w:t>16</w:t>
            </w:r>
            <w:r>
              <w:rPr>
                <w:noProof/>
                <w:webHidden/>
              </w:rPr>
              <w:fldChar w:fldCharType="end"/>
            </w:r>
          </w:hyperlink>
        </w:p>
        <w:p w14:paraId="1C58FC38" w14:textId="4CF9C895" w:rsidR="00613FA5" w:rsidRDefault="00613FA5">
          <w:pPr>
            <w:pStyle w:val="TOC2"/>
            <w:tabs>
              <w:tab w:val="right" w:leader="dot" w:pos="8776"/>
            </w:tabs>
            <w:rPr>
              <w:rFonts w:eastAsiaTheme="minorEastAsia"/>
              <w:noProof/>
              <w:lang w:val="en-US"/>
              <w14:numForm w14:val="default"/>
            </w:rPr>
          </w:pPr>
          <w:hyperlink w:anchor="_Toc105785996" w:history="1">
            <w:r w:rsidRPr="00311D80">
              <w:rPr>
                <w:rStyle w:val="Hyperlink"/>
                <w:noProof/>
              </w:rPr>
              <w:t>1.4 Význam a přínos práce</w:t>
            </w:r>
            <w:r>
              <w:rPr>
                <w:noProof/>
                <w:webHidden/>
              </w:rPr>
              <w:tab/>
            </w:r>
            <w:r>
              <w:rPr>
                <w:noProof/>
                <w:webHidden/>
              </w:rPr>
              <w:fldChar w:fldCharType="begin"/>
            </w:r>
            <w:r>
              <w:rPr>
                <w:noProof/>
                <w:webHidden/>
              </w:rPr>
              <w:instrText xml:space="preserve"> PAGEREF _Toc105785996 \h </w:instrText>
            </w:r>
            <w:r>
              <w:rPr>
                <w:noProof/>
                <w:webHidden/>
              </w:rPr>
            </w:r>
            <w:r>
              <w:rPr>
                <w:noProof/>
                <w:webHidden/>
              </w:rPr>
              <w:fldChar w:fldCharType="separate"/>
            </w:r>
            <w:r>
              <w:rPr>
                <w:noProof/>
                <w:webHidden/>
              </w:rPr>
              <w:t>17</w:t>
            </w:r>
            <w:r>
              <w:rPr>
                <w:noProof/>
                <w:webHidden/>
              </w:rPr>
              <w:fldChar w:fldCharType="end"/>
            </w:r>
          </w:hyperlink>
        </w:p>
        <w:p w14:paraId="1CD0B129" w14:textId="70D4067C" w:rsidR="00613FA5" w:rsidRDefault="00613FA5">
          <w:pPr>
            <w:pStyle w:val="TOC1"/>
            <w:tabs>
              <w:tab w:val="right" w:leader="dot" w:pos="8776"/>
            </w:tabs>
            <w:rPr>
              <w:rFonts w:eastAsiaTheme="minorEastAsia"/>
              <w:noProof/>
              <w:lang w:val="en-US"/>
              <w14:numForm w14:val="default"/>
            </w:rPr>
          </w:pPr>
          <w:hyperlink w:anchor="_Toc105785997" w:history="1">
            <w:r w:rsidRPr="00311D80">
              <w:rPr>
                <w:rStyle w:val="Hyperlink"/>
                <w:noProof/>
              </w:rPr>
              <w:t>2 Rešerše</w:t>
            </w:r>
            <w:r>
              <w:rPr>
                <w:noProof/>
                <w:webHidden/>
              </w:rPr>
              <w:tab/>
            </w:r>
            <w:r>
              <w:rPr>
                <w:noProof/>
                <w:webHidden/>
              </w:rPr>
              <w:fldChar w:fldCharType="begin"/>
            </w:r>
            <w:r>
              <w:rPr>
                <w:noProof/>
                <w:webHidden/>
              </w:rPr>
              <w:instrText xml:space="preserve"> PAGEREF _Toc105785997 \h </w:instrText>
            </w:r>
            <w:r>
              <w:rPr>
                <w:noProof/>
                <w:webHidden/>
              </w:rPr>
            </w:r>
            <w:r>
              <w:rPr>
                <w:noProof/>
                <w:webHidden/>
              </w:rPr>
              <w:fldChar w:fldCharType="separate"/>
            </w:r>
            <w:r>
              <w:rPr>
                <w:noProof/>
                <w:webHidden/>
              </w:rPr>
              <w:t>18</w:t>
            </w:r>
            <w:r>
              <w:rPr>
                <w:noProof/>
                <w:webHidden/>
              </w:rPr>
              <w:fldChar w:fldCharType="end"/>
            </w:r>
          </w:hyperlink>
        </w:p>
        <w:p w14:paraId="0D2929F2" w14:textId="79B5E225" w:rsidR="00613FA5" w:rsidRDefault="00613FA5">
          <w:pPr>
            <w:pStyle w:val="TOC2"/>
            <w:tabs>
              <w:tab w:val="right" w:leader="dot" w:pos="8776"/>
            </w:tabs>
            <w:rPr>
              <w:rFonts w:eastAsiaTheme="minorEastAsia"/>
              <w:noProof/>
              <w:lang w:val="en-US"/>
              <w14:numForm w14:val="default"/>
            </w:rPr>
          </w:pPr>
          <w:hyperlink w:anchor="_Toc105785998" w:history="1">
            <w:r w:rsidRPr="00311D80">
              <w:rPr>
                <w:rStyle w:val="Hyperlink"/>
                <w:rFonts w:ascii="Gill Sans" w:eastAsia="Gill Sans" w:hAnsi="Gill Sans" w:cs="Gill Sans"/>
                <w:noProof/>
              </w:rPr>
              <w:t>2.1</w:t>
            </w:r>
            <w:r w:rsidRPr="00311D80">
              <w:rPr>
                <w:rStyle w:val="Hyperlink"/>
                <w:noProof/>
              </w:rPr>
              <w:t xml:space="preserve"> Rešeršní strategie</w:t>
            </w:r>
            <w:r>
              <w:rPr>
                <w:noProof/>
                <w:webHidden/>
              </w:rPr>
              <w:tab/>
            </w:r>
            <w:r>
              <w:rPr>
                <w:noProof/>
                <w:webHidden/>
              </w:rPr>
              <w:fldChar w:fldCharType="begin"/>
            </w:r>
            <w:r>
              <w:rPr>
                <w:noProof/>
                <w:webHidden/>
              </w:rPr>
              <w:instrText xml:space="preserve"> PAGEREF _Toc105785998 \h </w:instrText>
            </w:r>
            <w:r>
              <w:rPr>
                <w:noProof/>
                <w:webHidden/>
              </w:rPr>
            </w:r>
            <w:r>
              <w:rPr>
                <w:noProof/>
                <w:webHidden/>
              </w:rPr>
              <w:fldChar w:fldCharType="separate"/>
            </w:r>
            <w:r>
              <w:rPr>
                <w:noProof/>
                <w:webHidden/>
              </w:rPr>
              <w:t>18</w:t>
            </w:r>
            <w:r>
              <w:rPr>
                <w:noProof/>
                <w:webHidden/>
              </w:rPr>
              <w:fldChar w:fldCharType="end"/>
            </w:r>
          </w:hyperlink>
        </w:p>
        <w:p w14:paraId="7F3AD74B" w14:textId="2D96DF25" w:rsidR="00613FA5" w:rsidRDefault="00613FA5">
          <w:pPr>
            <w:pStyle w:val="TOC2"/>
            <w:tabs>
              <w:tab w:val="right" w:leader="dot" w:pos="8776"/>
            </w:tabs>
            <w:rPr>
              <w:rFonts w:eastAsiaTheme="minorEastAsia"/>
              <w:noProof/>
              <w:lang w:val="en-US"/>
              <w14:numForm w14:val="default"/>
            </w:rPr>
          </w:pPr>
          <w:hyperlink w:anchor="_Toc105785999" w:history="1">
            <w:r w:rsidRPr="00311D80">
              <w:rPr>
                <w:rStyle w:val="Hyperlink"/>
                <w:noProof/>
              </w:rPr>
              <w:t>2.2 Absence jednoznačné definice osobního údaje</w:t>
            </w:r>
            <w:r>
              <w:rPr>
                <w:noProof/>
                <w:webHidden/>
              </w:rPr>
              <w:tab/>
            </w:r>
            <w:r>
              <w:rPr>
                <w:noProof/>
                <w:webHidden/>
              </w:rPr>
              <w:fldChar w:fldCharType="begin"/>
            </w:r>
            <w:r>
              <w:rPr>
                <w:noProof/>
                <w:webHidden/>
              </w:rPr>
              <w:instrText xml:space="preserve"> PAGEREF _Toc105785999 \h </w:instrText>
            </w:r>
            <w:r>
              <w:rPr>
                <w:noProof/>
                <w:webHidden/>
              </w:rPr>
            </w:r>
            <w:r>
              <w:rPr>
                <w:noProof/>
                <w:webHidden/>
              </w:rPr>
              <w:fldChar w:fldCharType="separate"/>
            </w:r>
            <w:r>
              <w:rPr>
                <w:noProof/>
                <w:webHidden/>
              </w:rPr>
              <w:t>19</w:t>
            </w:r>
            <w:r>
              <w:rPr>
                <w:noProof/>
                <w:webHidden/>
              </w:rPr>
              <w:fldChar w:fldCharType="end"/>
            </w:r>
          </w:hyperlink>
        </w:p>
        <w:p w14:paraId="0F6242CC" w14:textId="5F9D9A55" w:rsidR="00613FA5" w:rsidRDefault="00613FA5">
          <w:pPr>
            <w:pStyle w:val="TOC2"/>
            <w:tabs>
              <w:tab w:val="right" w:leader="dot" w:pos="8776"/>
            </w:tabs>
            <w:rPr>
              <w:rFonts w:eastAsiaTheme="minorEastAsia"/>
              <w:noProof/>
              <w:lang w:val="en-US"/>
              <w14:numForm w14:val="default"/>
            </w:rPr>
          </w:pPr>
          <w:hyperlink w:anchor="_Toc105786000" w:history="1">
            <w:r w:rsidRPr="00311D80">
              <w:rPr>
                <w:rStyle w:val="Hyperlink"/>
                <w:noProof/>
              </w:rPr>
              <w:t>2.3 Limitující závislost na jazyce trénovacích datasetů</w:t>
            </w:r>
            <w:r>
              <w:rPr>
                <w:noProof/>
                <w:webHidden/>
              </w:rPr>
              <w:tab/>
            </w:r>
            <w:r>
              <w:rPr>
                <w:noProof/>
                <w:webHidden/>
              </w:rPr>
              <w:fldChar w:fldCharType="begin"/>
            </w:r>
            <w:r>
              <w:rPr>
                <w:noProof/>
                <w:webHidden/>
              </w:rPr>
              <w:instrText xml:space="preserve"> PAGEREF _Toc105786000 \h </w:instrText>
            </w:r>
            <w:r>
              <w:rPr>
                <w:noProof/>
                <w:webHidden/>
              </w:rPr>
            </w:r>
            <w:r>
              <w:rPr>
                <w:noProof/>
                <w:webHidden/>
              </w:rPr>
              <w:fldChar w:fldCharType="separate"/>
            </w:r>
            <w:r>
              <w:rPr>
                <w:noProof/>
                <w:webHidden/>
              </w:rPr>
              <w:t>20</w:t>
            </w:r>
            <w:r>
              <w:rPr>
                <w:noProof/>
                <w:webHidden/>
              </w:rPr>
              <w:fldChar w:fldCharType="end"/>
            </w:r>
          </w:hyperlink>
        </w:p>
        <w:p w14:paraId="47A94AF9" w14:textId="577E2B51" w:rsidR="00613FA5" w:rsidRDefault="00613FA5">
          <w:pPr>
            <w:pStyle w:val="TOC2"/>
            <w:tabs>
              <w:tab w:val="right" w:leader="dot" w:pos="8776"/>
            </w:tabs>
            <w:rPr>
              <w:rFonts w:eastAsiaTheme="minorEastAsia"/>
              <w:noProof/>
              <w:lang w:val="en-US"/>
              <w14:numForm w14:val="default"/>
            </w:rPr>
          </w:pPr>
          <w:hyperlink w:anchor="_Toc105786001" w:history="1">
            <w:r w:rsidRPr="00311D80">
              <w:rPr>
                <w:rStyle w:val="Hyperlink"/>
                <w:noProof/>
              </w:rPr>
              <w:t>2.4 Nemodulární implementace existujících nástrojů</w:t>
            </w:r>
            <w:r>
              <w:rPr>
                <w:noProof/>
                <w:webHidden/>
              </w:rPr>
              <w:tab/>
            </w:r>
            <w:r>
              <w:rPr>
                <w:noProof/>
                <w:webHidden/>
              </w:rPr>
              <w:fldChar w:fldCharType="begin"/>
            </w:r>
            <w:r>
              <w:rPr>
                <w:noProof/>
                <w:webHidden/>
              </w:rPr>
              <w:instrText xml:space="preserve"> PAGEREF _Toc105786001 \h </w:instrText>
            </w:r>
            <w:r>
              <w:rPr>
                <w:noProof/>
                <w:webHidden/>
              </w:rPr>
            </w:r>
            <w:r>
              <w:rPr>
                <w:noProof/>
                <w:webHidden/>
              </w:rPr>
              <w:fldChar w:fldCharType="separate"/>
            </w:r>
            <w:r>
              <w:rPr>
                <w:noProof/>
                <w:webHidden/>
              </w:rPr>
              <w:t>20</w:t>
            </w:r>
            <w:r>
              <w:rPr>
                <w:noProof/>
                <w:webHidden/>
              </w:rPr>
              <w:fldChar w:fldCharType="end"/>
            </w:r>
          </w:hyperlink>
        </w:p>
        <w:p w14:paraId="44AE1B82" w14:textId="46118382" w:rsidR="00613FA5" w:rsidRDefault="00613FA5">
          <w:pPr>
            <w:pStyle w:val="TOC2"/>
            <w:tabs>
              <w:tab w:val="right" w:leader="dot" w:pos="8776"/>
            </w:tabs>
            <w:rPr>
              <w:rFonts w:eastAsiaTheme="minorEastAsia"/>
              <w:noProof/>
              <w:lang w:val="en-US"/>
              <w14:numForm w14:val="default"/>
            </w:rPr>
          </w:pPr>
          <w:hyperlink w:anchor="_Toc105786002" w:history="1">
            <w:r w:rsidRPr="00311D80">
              <w:rPr>
                <w:rStyle w:val="Hyperlink"/>
                <w:noProof/>
              </w:rPr>
              <w:t>2.5 Shrnutí</w:t>
            </w:r>
            <w:r>
              <w:rPr>
                <w:noProof/>
                <w:webHidden/>
              </w:rPr>
              <w:tab/>
            </w:r>
            <w:r>
              <w:rPr>
                <w:noProof/>
                <w:webHidden/>
              </w:rPr>
              <w:fldChar w:fldCharType="begin"/>
            </w:r>
            <w:r>
              <w:rPr>
                <w:noProof/>
                <w:webHidden/>
              </w:rPr>
              <w:instrText xml:space="preserve"> PAGEREF _Toc105786002 \h </w:instrText>
            </w:r>
            <w:r>
              <w:rPr>
                <w:noProof/>
                <w:webHidden/>
              </w:rPr>
            </w:r>
            <w:r>
              <w:rPr>
                <w:noProof/>
                <w:webHidden/>
              </w:rPr>
              <w:fldChar w:fldCharType="separate"/>
            </w:r>
            <w:r>
              <w:rPr>
                <w:noProof/>
                <w:webHidden/>
              </w:rPr>
              <w:t>21</w:t>
            </w:r>
            <w:r>
              <w:rPr>
                <w:noProof/>
                <w:webHidden/>
              </w:rPr>
              <w:fldChar w:fldCharType="end"/>
            </w:r>
          </w:hyperlink>
        </w:p>
        <w:p w14:paraId="66621707" w14:textId="1A6ACFE6" w:rsidR="00613FA5" w:rsidRDefault="00613FA5">
          <w:pPr>
            <w:pStyle w:val="TOC1"/>
            <w:tabs>
              <w:tab w:val="right" w:leader="dot" w:pos="8776"/>
            </w:tabs>
            <w:rPr>
              <w:rFonts w:eastAsiaTheme="minorEastAsia"/>
              <w:noProof/>
              <w:lang w:val="en-US"/>
              <w14:numForm w14:val="default"/>
            </w:rPr>
          </w:pPr>
          <w:hyperlink w:anchor="_Toc105786003" w:history="1">
            <w:r w:rsidRPr="00311D80">
              <w:rPr>
                <w:rStyle w:val="Hyperlink"/>
                <w:noProof/>
              </w:rPr>
              <w:t>3 Metodika práce</w:t>
            </w:r>
            <w:r>
              <w:rPr>
                <w:noProof/>
                <w:webHidden/>
              </w:rPr>
              <w:tab/>
            </w:r>
            <w:r>
              <w:rPr>
                <w:noProof/>
                <w:webHidden/>
              </w:rPr>
              <w:fldChar w:fldCharType="begin"/>
            </w:r>
            <w:r>
              <w:rPr>
                <w:noProof/>
                <w:webHidden/>
              </w:rPr>
              <w:instrText xml:space="preserve"> PAGEREF _Toc105786003 \h </w:instrText>
            </w:r>
            <w:r>
              <w:rPr>
                <w:noProof/>
                <w:webHidden/>
              </w:rPr>
            </w:r>
            <w:r>
              <w:rPr>
                <w:noProof/>
                <w:webHidden/>
              </w:rPr>
              <w:fldChar w:fldCharType="separate"/>
            </w:r>
            <w:r>
              <w:rPr>
                <w:noProof/>
                <w:webHidden/>
              </w:rPr>
              <w:t>22</w:t>
            </w:r>
            <w:r>
              <w:rPr>
                <w:noProof/>
                <w:webHidden/>
              </w:rPr>
              <w:fldChar w:fldCharType="end"/>
            </w:r>
          </w:hyperlink>
        </w:p>
        <w:p w14:paraId="5C1A4859" w14:textId="7D6F60E6" w:rsidR="00613FA5" w:rsidRDefault="00613FA5">
          <w:pPr>
            <w:pStyle w:val="TOC1"/>
            <w:tabs>
              <w:tab w:val="right" w:leader="dot" w:pos="8776"/>
            </w:tabs>
            <w:rPr>
              <w:rFonts w:eastAsiaTheme="minorEastAsia"/>
              <w:noProof/>
              <w:lang w:val="en-US"/>
              <w14:numForm w14:val="default"/>
            </w:rPr>
          </w:pPr>
          <w:hyperlink w:anchor="_Toc105786004" w:history="1">
            <w:r w:rsidRPr="00311D80">
              <w:rPr>
                <w:rStyle w:val="Hyperlink"/>
                <w:noProof/>
              </w:rPr>
              <w:t>4 Kategorizace osobních údajů</w:t>
            </w:r>
            <w:r>
              <w:rPr>
                <w:noProof/>
                <w:webHidden/>
              </w:rPr>
              <w:tab/>
            </w:r>
            <w:r>
              <w:rPr>
                <w:noProof/>
                <w:webHidden/>
              </w:rPr>
              <w:fldChar w:fldCharType="begin"/>
            </w:r>
            <w:r>
              <w:rPr>
                <w:noProof/>
                <w:webHidden/>
              </w:rPr>
              <w:instrText xml:space="preserve"> PAGEREF _Toc105786004 \h </w:instrText>
            </w:r>
            <w:r>
              <w:rPr>
                <w:noProof/>
                <w:webHidden/>
              </w:rPr>
            </w:r>
            <w:r>
              <w:rPr>
                <w:noProof/>
                <w:webHidden/>
              </w:rPr>
              <w:fldChar w:fldCharType="separate"/>
            </w:r>
            <w:r>
              <w:rPr>
                <w:noProof/>
                <w:webHidden/>
              </w:rPr>
              <w:t>23</w:t>
            </w:r>
            <w:r>
              <w:rPr>
                <w:noProof/>
                <w:webHidden/>
              </w:rPr>
              <w:fldChar w:fldCharType="end"/>
            </w:r>
          </w:hyperlink>
        </w:p>
        <w:p w14:paraId="7756723E" w14:textId="7E5682A4" w:rsidR="00613FA5" w:rsidRDefault="00613FA5">
          <w:pPr>
            <w:pStyle w:val="TOC2"/>
            <w:tabs>
              <w:tab w:val="right" w:leader="dot" w:pos="8776"/>
            </w:tabs>
            <w:rPr>
              <w:rFonts w:eastAsiaTheme="minorEastAsia"/>
              <w:noProof/>
              <w:lang w:val="en-US"/>
              <w14:numForm w14:val="default"/>
            </w:rPr>
          </w:pPr>
          <w:hyperlink w:anchor="_Toc105786005" w:history="1">
            <w:r w:rsidRPr="00311D80">
              <w:rPr>
                <w:rStyle w:val="Hyperlink"/>
                <w:noProof/>
              </w:rPr>
              <w:t>4.1 Osobní údaje v kontextu Veřejného registru smluv</w:t>
            </w:r>
            <w:r>
              <w:rPr>
                <w:noProof/>
                <w:webHidden/>
              </w:rPr>
              <w:tab/>
            </w:r>
            <w:r>
              <w:rPr>
                <w:noProof/>
                <w:webHidden/>
              </w:rPr>
              <w:fldChar w:fldCharType="begin"/>
            </w:r>
            <w:r>
              <w:rPr>
                <w:noProof/>
                <w:webHidden/>
              </w:rPr>
              <w:instrText xml:space="preserve"> PAGEREF _Toc105786005 \h </w:instrText>
            </w:r>
            <w:r>
              <w:rPr>
                <w:noProof/>
                <w:webHidden/>
              </w:rPr>
            </w:r>
            <w:r>
              <w:rPr>
                <w:noProof/>
                <w:webHidden/>
              </w:rPr>
              <w:fldChar w:fldCharType="separate"/>
            </w:r>
            <w:r>
              <w:rPr>
                <w:noProof/>
                <w:webHidden/>
              </w:rPr>
              <w:t>24</w:t>
            </w:r>
            <w:r>
              <w:rPr>
                <w:noProof/>
                <w:webHidden/>
              </w:rPr>
              <w:fldChar w:fldCharType="end"/>
            </w:r>
          </w:hyperlink>
        </w:p>
        <w:p w14:paraId="4A69B4A7" w14:textId="49211BFC" w:rsidR="00613FA5" w:rsidRDefault="00613FA5">
          <w:pPr>
            <w:pStyle w:val="TOC3"/>
            <w:tabs>
              <w:tab w:val="right" w:leader="dot" w:pos="8776"/>
            </w:tabs>
            <w:rPr>
              <w:rFonts w:eastAsiaTheme="minorEastAsia"/>
              <w:noProof/>
              <w:lang w:val="en-US"/>
              <w14:numForm w14:val="default"/>
            </w:rPr>
          </w:pPr>
          <w:hyperlink w:anchor="_Toc105786006" w:history="1">
            <w:r w:rsidRPr="00311D80">
              <w:rPr>
                <w:rStyle w:val="Hyperlink"/>
                <w:noProof/>
              </w:rPr>
              <w:t>4.1.1 Zákon o registru smluv</w:t>
            </w:r>
            <w:r>
              <w:rPr>
                <w:noProof/>
                <w:webHidden/>
              </w:rPr>
              <w:tab/>
            </w:r>
            <w:r>
              <w:rPr>
                <w:noProof/>
                <w:webHidden/>
              </w:rPr>
              <w:fldChar w:fldCharType="begin"/>
            </w:r>
            <w:r>
              <w:rPr>
                <w:noProof/>
                <w:webHidden/>
              </w:rPr>
              <w:instrText xml:space="preserve"> PAGEREF _Toc105786006 \h </w:instrText>
            </w:r>
            <w:r>
              <w:rPr>
                <w:noProof/>
                <w:webHidden/>
              </w:rPr>
            </w:r>
            <w:r>
              <w:rPr>
                <w:noProof/>
                <w:webHidden/>
              </w:rPr>
              <w:fldChar w:fldCharType="separate"/>
            </w:r>
            <w:r>
              <w:rPr>
                <w:noProof/>
                <w:webHidden/>
              </w:rPr>
              <w:t>24</w:t>
            </w:r>
            <w:r>
              <w:rPr>
                <w:noProof/>
                <w:webHidden/>
              </w:rPr>
              <w:fldChar w:fldCharType="end"/>
            </w:r>
          </w:hyperlink>
        </w:p>
        <w:p w14:paraId="54443585" w14:textId="466897DC" w:rsidR="00613FA5" w:rsidRDefault="00613FA5">
          <w:pPr>
            <w:pStyle w:val="TOC3"/>
            <w:tabs>
              <w:tab w:val="right" w:leader="dot" w:pos="8776"/>
            </w:tabs>
            <w:rPr>
              <w:rFonts w:eastAsiaTheme="minorEastAsia"/>
              <w:noProof/>
              <w:lang w:val="en-US"/>
              <w14:numForm w14:val="default"/>
            </w:rPr>
          </w:pPr>
          <w:hyperlink w:anchor="_Toc105786007" w:history="1">
            <w:r w:rsidRPr="00311D80">
              <w:rPr>
                <w:rStyle w:val="Hyperlink"/>
                <w:noProof/>
              </w:rPr>
              <w:t>4.1.2 Registr smluv</w:t>
            </w:r>
            <w:r>
              <w:rPr>
                <w:noProof/>
                <w:webHidden/>
              </w:rPr>
              <w:tab/>
            </w:r>
            <w:r>
              <w:rPr>
                <w:noProof/>
                <w:webHidden/>
              </w:rPr>
              <w:fldChar w:fldCharType="begin"/>
            </w:r>
            <w:r>
              <w:rPr>
                <w:noProof/>
                <w:webHidden/>
              </w:rPr>
              <w:instrText xml:space="preserve"> PAGEREF _Toc105786007 \h </w:instrText>
            </w:r>
            <w:r>
              <w:rPr>
                <w:noProof/>
                <w:webHidden/>
              </w:rPr>
            </w:r>
            <w:r>
              <w:rPr>
                <w:noProof/>
                <w:webHidden/>
              </w:rPr>
              <w:fldChar w:fldCharType="separate"/>
            </w:r>
            <w:r>
              <w:rPr>
                <w:noProof/>
                <w:webHidden/>
              </w:rPr>
              <w:t>24</w:t>
            </w:r>
            <w:r>
              <w:rPr>
                <w:noProof/>
                <w:webHidden/>
              </w:rPr>
              <w:fldChar w:fldCharType="end"/>
            </w:r>
          </w:hyperlink>
        </w:p>
        <w:p w14:paraId="57C61AC3" w14:textId="45DCB6D2" w:rsidR="00613FA5" w:rsidRDefault="00613FA5">
          <w:pPr>
            <w:pStyle w:val="TOC3"/>
            <w:tabs>
              <w:tab w:val="right" w:leader="dot" w:pos="8776"/>
            </w:tabs>
            <w:rPr>
              <w:rFonts w:eastAsiaTheme="minorEastAsia"/>
              <w:noProof/>
              <w:lang w:val="en-US"/>
              <w14:numForm w14:val="default"/>
            </w:rPr>
          </w:pPr>
          <w:hyperlink w:anchor="_Toc105786008" w:history="1">
            <w:r w:rsidRPr="00311D80">
              <w:rPr>
                <w:rStyle w:val="Hyperlink"/>
                <w:noProof/>
              </w:rPr>
              <w:t>4.1.3 Nástroj pro anonymizaci dokumentů</w:t>
            </w:r>
            <w:r>
              <w:rPr>
                <w:noProof/>
                <w:webHidden/>
              </w:rPr>
              <w:tab/>
            </w:r>
            <w:r>
              <w:rPr>
                <w:noProof/>
                <w:webHidden/>
              </w:rPr>
              <w:fldChar w:fldCharType="begin"/>
            </w:r>
            <w:r>
              <w:rPr>
                <w:noProof/>
                <w:webHidden/>
              </w:rPr>
              <w:instrText xml:space="preserve"> PAGEREF _Toc105786008 \h </w:instrText>
            </w:r>
            <w:r>
              <w:rPr>
                <w:noProof/>
                <w:webHidden/>
              </w:rPr>
            </w:r>
            <w:r>
              <w:rPr>
                <w:noProof/>
                <w:webHidden/>
              </w:rPr>
              <w:fldChar w:fldCharType="separate"/>
            </w:r>
            <w:r>
              <w:rPr>
                <w:noProof/>
                <w:webHidden/>
              </w:rPr>
              <w:t>25</w:t>
            </w:r>
            <w:r>
              <w:rPr>
                <w:noProof/>
                <w:webHidden/>
              </w:rPr>
              <w:fldChar w:fldCharType="end"/>
            </w:r>
          </w:hyperlink>
        </w:p>
        <w:p w14:paraId="65FD96CF" w14:textId="29C020E3" w:rsidR="00613FA5" w:rsidRDefault="00613FA5">
          <w:pPr>
            <w:pStyle w:val="TOC2"/>
            <w:tabs>
              <w:tab w:val="right" w:leader="dot" w:pos="8776"/>
            </w:tabs>
            <w:rPr>
              <w:rFonts w:eastAsiaTheme="minorEastAsia"/>
              <w:noProof/>
              <w:lang w:val="en-US"/>
              <w14:numForm w14:val="default"/>
            </w:rPr>
          </w:pPr>
          <w:hyperlink w:anchor="_Toc105786009" w:history="1">
            <w:r w:rsidRPr="00311D80">
              <w:rPr>
                <w:rStyle w:val="Hyperlink"/>
                <w:noProof/>
              </w:rPr>
              <w:t>4.2 Typy vstupních dokumentů</w:t>
            </w:r>
            <w:r>
              <w:rPr>
                <w:noProof/>
                <w:webHidden/>
              </w:rPr>
              <w:tab/>
            </w:r>
            <w:r>
              <w:rPr>
                <w:noProof/>
                <w:webHidden/>
              </w:rPr>
              <w:fldChar w:fldCharType="begin"/>
            </w:r>
            <w:r>
              <w:rPr>
                <w:noProof/>
                <w:webHidden/>
              </w:rPr>
              <w:instrText xml:space="preserve"> PAGEREF _Toc105786009 \h </w:instrText>
            </w:r>
            <w:r>
              <w:rPr>
                <w:noProof/>
                <w:webHidden/>
              </w:rPr>
            </w:r>
            <w:r>
              <w:rPr>
                <w:noProof/>
                <w:webHidden/>
              </w:rPr>
              <w:fldChar w:fldCharType="separate"/>
            </w:r>
            <w:r>
              <w:rPr>
                <w:noProof/>
                <w:webHidden/>
              </w:rPr>
              <w:t>26</w:t>
            </w:r>
            <w:r>
              <w:rPr>
                <w:noProof/>
                <w:webHidden/>
              </w:rPr>
              <w:fldChar w:fldCharType="end"/>
            </w:r>
          </w:hyperlink>
        </w:p>
        <w:p w14:paraId="4C8F7996" w14:textId="4813DE9C" w:rsidR="00613FA5" w:rsidRDefault="00613FA5">
          <w:pPr>
            <w:pStyle w:val="TOC2"/>
            <w:tabs>
              <w:tab w:val="right" w:leader="dot" w:pos="8776"/>
            </w:tabs>
            <w:rPr>
              <w:rFonts w:eastAsiaTheme="minorEastAsia"/>
              <w:noProof/>
              <w:lang w:val="en-US"/>
              <w14:numForm w14:val="default"/>
            </w:rPr>
          </w:pPr>
          <w:hyperlink w:anchor="_Toc105786010" w:history="1">
            <w:r w:rsidRPr="00311D80">
              <w:rPr>
                <w:rStyle w:val="Hyperlink"/>
                <w:noProof/>
              </w:rPr>
              <w:t>4.3 Kategorizace osobních údajů</w:t>
            </w:r>
            <w:r>
              <w:rPr>
                <w:noProof/>
                <w:webHidden/>
              </w:rPr>
              <w:tab/>
            </w:r>
            <w:r>
              <w:rPr>
                <w:noProof/>
                <w:webHidden/>
              </w:rPr>
              <w:fldChar w:fldCharType="begin"/>
            </w:r>
            <w:r>
              <w:rPr>
                <w:noProof/>
                <w:webHidden/>
              </w:rPr>
              <w:instrText xml:space="preserve"> PAGEREF _Toc105786010 \h </w:instrText>
            </w:r>
            <w:r>
              <w:rPr>
                <w:noProof/>
                <w:webHidden/>
              </w:rPr>
            </w:r>
            <w:r>
              <w:rPr>
                <w:noProof/>
                <w:webHidden/>
              </w:rPr>
              <w:fldChar w:fldCharType="separate"/>
            </w:r>
            <w:r>
              <w:rPr>
                <w:noProof/>
                <w:webHidden/>
              </w:rPr>
              <w:t>27</w:t>
            </w:r>
            <w:r>
              <w:rPr>
                <w:noProof/>
                <w:webHidden/>
              </w:rPr>
              <w:fldChar w:fldCharType="end"/>
            </w:r>
          </w:hyperlink>
        </w:p>
        <w:p w14:paraId="37384908" w14:textId="2AC9472A" w:rsidR="00613FA5" w:rsidRDefault="00613FA5">
          <w:pPr>
            <w:pStyle w:val="TOC3"/>
            <w:tabs>
              <w:tab w:val="right" w:leader="dot" w:pos="8776"/>
            </w:tabs>
            <w:rPr>
              <w:rFonts w:eastAsiaTheme="minorEastAsia"/>
              <w:noProof/>
              <w:lang w:val="en-US"/>
              <w14:numForm w14:val="default"/>
            </w:rPr>
          </w:pPr>
          <w:hyperlink w:anchor="_Toc105786011" w:history="1">
            <w:r w:rsidRPr="00311D80">
              <w:rPr>
                <w:rStyle w:val="Hyperlink"/>
                <w:noProof/>
              </w:rPr>
              <w:t>4.3.1 Kompletní seznam</w:t>
            </w:r>
            <w:r>
              <w:rPr>
                <w:noProof/>
                <w:webHidden/>
              </w:rPr>
              <w:tab/>
            </w:r>
            <w:r>
              <w:rPr>
                <w:noProof/>
                <w:webHidden/>
              </w:rPr>
              <w:fldChar w:fldCharType="begin"/>
            </w:r>
            <w:r>
              <w:rPr>
                <w:noProof/>
                <w:webHidden/>
              </w:rPr>
              <w:instrText xml:space="preserve"> PAGEREF _Toc105786011 \h </w:instrText>
            </w:r>
            <w:r>
              <w:rPr>
                <w:noProof/>
                <w:webHidden/>
              </w:rPr>
            </w:r>
            <w:r>
              <w:rPr>
                <w:noProof/>
                <w:webHidden/>
              </w:rPr>
              <w:fldChar w:fldCharType="separate"/>
            </w:r>
            <w:r>
              <w:rPr>
                <w:noProof/>
                <w:webHidden/>
              </w:rPr>
              <w:t>29</w:t>
            </w:r>
            <w:r>
              <w:rPr>
                <w:noProof/>
                <w:webHidden/>
              </w:rPr>
              <w:fldChar w:fldCharType="end"/>
            </w:r>
          </w:hyperlink>
        </w:p>
        <w:p w14:paraId="05569412" w14:textId="371CBA9C" w:rsidR="00613FA5" w:rsidRDefault="00613FA5">
          <w:pPr>
            <w:pStyle w:val="TOC2"/>
            <w:tabs>
              <w:tab w:val="right" w:leader="dot" w:pos="8776"/>
            </w:tabs>
            <w:rPr>
              <w:rFonts w:eastAsiaTheme="minorEastAsia"/>
              <w:noProof/>
              <w:lang w:val="en-US"/>
              <w14:numForm w14:val="default"/>
            </w:rPr>
          </w:pPr>
          <w:hyperlink w:anchor="_Toc105786012" w:history="1">
            <w:r w:rsidRPr="00311D80">
              <w:rPr>
                <w:rStyle w:val="Hyperlink"/>
                <w:noProof/>
              </w:rPr>
              <w:t>4.4 Mapa kategorií</w:t>
            </w:r>
            <w:r>
              <w:rPr>
                <w:noProof/>
                <w:webHidden/>
              </w:rPr>
              <w:tab/>
            </w:r>
            <w:r>
              <w:rPr>
                <w:noProof/>
                <w:webHidden/>
              </w:rPr>
              <w:fldChar w:fldCharType="begin"/>
            </w:r>
            <w:r>
              <w:rPr>
                <w:noProof/>
                <w:webHidden/>
              </w:rPr>
              <w:instrText xml:space="preserve"> PAGEREF _Toc105786012 \h </w:instrText>
            </w:r>
            <w:r>
              <w:rPr>
                <w:noProof/>
                <w:webHidden/>
              </w:rPr>
            </w:r>
            <w:r>
              <w:rPr>
                <w:noProof/>
                <w:webHidden/>
              </w:rPr>
              <w:fldChar w:fldCharType="separate"/>
            </w:r>
            <w:r>
              <w:rPr>
                <w:noProof/>
                <w:webHidden/>
              </w:rPr>
              <w:t>30</w:t>
            </w:r>
            <w:r>
              <w:rPr>
                <w:noProof/>
                <w:webHidden/>
              </w:rPr>
              <w:fldChar w:fldCharType="end"/>
            </w:r>
          </w:hyperlink>
        </w:p>
        <w:p w14:paraId="657B3A0C" w14:textId="6FA68003" w:rsidR="00613FA5" w:rsidRDefault="00613FA5">
          <w:pPr>
            <w:pStyle w:val="TOC3"/>
            <w:tabs>
              <w:tab w:val="right" w:leader="dot" w:pos="8776"/>
            </w:tabs>
            <w:rPr>
              <w:rFonts w:eastAsiaTheme="minorEastAsia"/>
              <w:noProof/>
              <w:lang w:val="en-US"/>
              <w14:numForm w14:val="default"/>
            </w:rPr>
          </w:pPr>
          <w:hyperlink w:anchor="_Toc105786013" w:history="1">
            <w:r w:rsidRPr="00311D80">
              <w:rPr>
                <w:rStyle w:val="Hyperlink"/>
                <w:noProof/>
              </w:rPr>
              <w:t>4.4.1 Jmenné identifikátory</w:t>
            </w:r>
            <w:r>
              <w:rPr>
                <w:noProof/>
                <w:webHidden/>
              </w:rPr>
              <w:tab/>
            </w:r>
            <w:r>
              <w:rPr>
                <w:noProof/>
                <w:webHidden/>
              </w:rPr>
              <w:fldChar w:fldCharType="begin"/>
            </w:r>
            <w:r>
              <w:rPr>
                <w:noProof/>
                <w:webHidden/>
              </w:rPr>
              <w:instrText xml:space="preserve"> PAGEREF _Toc105786013 \h </w:instrText>
            </w:r>
            <w:r>
              <w:rPr>
                <w:noProof/>
                <w:webHidden/>
              </w:rPr>
            </w:r>
            <w:r>
              <w:rPr>
                <w:noProof/>
                <w:webHidden/>
              </w:rPr>
              <w:fldChar w:fldCharType="separate"/>
            </w:r>
            <w:r>
              <w:rPr>
                <w:noProof/>
                <w:webHidden/>
              </w:rPr>
              <w:t>32</w:t>
            </w:r>
            <w:r>
              <w:rPr>
                <w:noProof/>
                <w:webHidden/>
              </w:rPr>
              <w:fldChar w:fldCharType="end"/>
            </w:r>
          </w:hyperlink>
        </w:p>
        <w:p w14:paraId="436ED173" w14:textId="4DFE9B66" w:rsidR="00613FA5" w:rsidRDefault="00613FA5">
          <w:pPr>
            <w:pStyle w:val="TOC3"/>
            <w:tabs>
              <w:tab w:val="right" w:leader="dot" w:pos="8776"/>
            </w:tabs>
            <w:rPr>
              <w:rFonts w:eastAsiaTheme="minorEastAsia"/>
              <w:noProof/>
              <w:lang w:val="en-US"/>
              <w14:numForm w14:val="default"/>
            </w:rPr>
          </w:pPr>
          <w:hyperlink w:anchor="_Toc105786014" w:history="1">
            <w:r w:rsidRPr="00311D80">
              <w:rPr>
                <w:rStyle w:val="Hyperlink"/>
                <w:noProof/>
              </w:rPr>
              <w:t>4.4.2 Číselné identifikátory</w:t>
            </w:r>
            <w:r>
              <w:rPr>
                <w:noProof/>
                <w:webHidden/>
              </w:rPr>
              <w:tab/>
            </w:r>
            <w:r>
              <w:rPr>
                <w:noProof/>
                <w:webHidden/>
              </w:rPr>
              <w:fldChar w:fldCharType="begin"/>
            </w:r>
            <w:r>
              <w:rPr>
                <w:noProof/>
                <w:webHidden/>
              </w:rPr>
              <w:instrText xml:space="preserve"> PAGEREF _Toc105786014 \h </w:instrText>
            </w:r>
            <w:r>
              <w:rPr>
                <w:noProof/>
                <w:webHidden/>
              </w:rPr>
            </w:r>
            <w:r>
              <w:rPr>
                <w:noProof/>
                <w:webHidden/>
              </w:rPr>
              <w:fldChar w:fldCharType="separate"/>
            </w:r>
            <w:r>
              <w:rPr>
                <w:noProof/>
                <w:webHidden/>
              </w:rPr>
              <w:t>32</w:t>
            </w:r>
            <w:r>
              <w:rPr>
                <w:noProof/>
                <w:webHidden/>
              </w:rPr>
              <w:fldChar w:fldCharType="end"/>
            </w:r>
          </w:hyperlink>
        </w:p>
        <w:p w14:paraId="0D66029F" w14:textId="0469E097" w:rsidR="00613FA5" w:rsidRDefault="00613FA5">
          <w:pPr>
            <w:pStyle w:val="TOC3"/>
            <w:tabs>
              <w:tab w:val="right" w:leader="dot" w:pos="8776"/>
            </w:tabs>
            <w:rPr>
              <w:rFonts w:eastAsiaTheme="minorEastAsia"/>
              <w:noProof/>
              <w:lang w:val="en-US"/>
              <w14:numForm w14:val="default"/>
            </w:rPr>
          </w:pPr>
          <w:hyperlink w:anchor="_Toc105786015" w:history="1">
            <w:r w:rsidRPr="00311D80">
              <w:rPr>
                <w:rStyle w:val="Hyperlink"/>
                <w:noProof/>
              </w:rPr>
              <w:t>4.4.3 Znakové identifikátory</w:t>
            </w:r>
            <w:r>
              <w:rPr>
                <w:noProof/>
                <w:webHidden/>
              </w:rPr>
              <w:tab/>
            </w:r>
            <w:r>
              <w:rPr>
                <w:noProof/>
                <w:webHidden/>
              </w:rPr>
              <w:fldChar w:fldCharType="begin"/>
            </w:r>
            <w:r>
              <w:rPr>
                <w:noProof/>
                <w:webHidden/>
              </w:rPr>
              <w:instrText xml:space="preserve"> PAGEREF _Toc105786015 \h </w:instrText>
            </w:r>
            <w:r>
              <w:rPr>
                <w:noProof/>
                <w:webHidden/>
              </w:rPr>
            </w:r>
            <w:r>
              <w:rPr>
                <w:noProof/>
                <w:webHidden/>
              </w:rPr>
              <w:fldChar w:fldCharType="separate"/>
            </w:r>
            <w:r>
              <w:rPr>
                <w:noProof/>
                <w:webHidden/>
              </w:rPr>
              <w:t>32</w:t>
            </w:r>
            <w:r>
              <w:rPr>
                <w:noProof/>
                <w:webHidden/>
              </w:rPr>
              <w:fldChar w:fldCharType="end"/>
            </w:r>
          </w:hyperlink>
        </w:p>
        <w:p w14:paraId="1D7F3913" w14:textId="31D0AFA6" w:rsidR="00613FA5" w:rsidRDefault="00613FA5">
          <w:pPr>
            <w:pStyle w:val="TOC3"/>
            <w:tabs>
              <w:tab w:val="right" w:leader="dot" w:pos="8776"/>
            </w:tabs>
            <w:rPr>
              <w:rFonts w:eastAsiaTheme="minorEastAsia"/>
              <w:noProof/>
              <w:lang w:val="en-US"/>
              <w14:numForm w14:val="default"/>
            </w:rPr>
          </w:pPr>
          <w:hyperlink w:anchor="_Toc105786016" w:history="1">
            <w:r w:rsidRPr="00311D80">
              <w:rPr>
                <w:rStyle w:val="Hyperlink"/>
                <w:noProof/>
              </w:rPr>
              <w:t>4.4.4 Lokalizační identifikátory</w:t>
            </w:r>
            <w:r>
              <w:rPr>
                <w:noProof/>
                <w:webHidden/>
              </w:rPr>
              <w:tab/>
            </w:r>
            <w:r>
              <w:rPr>
                <w:noProof/>
                <w:webHidden/>
              </w:rPr>
              <w:fldChar w:fldCharType="begin"/>
            </w:r>
            <w:r>
              <w:rPr>
                <w:noProof/>
                <w:webHidden/>
              </w:rPr>
              <w:instrText xml:space="preserve"> PAGEREF _Toc105786016 \h </w:instrText>
            </w:r>
            <w:r>
              <w:rPr>
                <w:noProof/>
                <w:webHidden/>
              </w:rPr>
            </w:r>
            <w:r>
              <w:rPr>
                <w:noProof/>
                <w:webHidden/>
              </w:rPr>
              <w:fldChar w:fldCharType="separate"/>
            </w:r>
            <w:r>
              <w:rPr>
                <w:noProof/>
                <w:webHidden/>
              </w:rPr>
              <w:t>32</w:t>
            </w:r>
            <w:r>
              <w:rPr>
                <w:noProof/>
                <w:webHidden/>
              </w:rPr>
              <w:fldChar w:fldCharType="end"/>
            </w:r>
          </w:hyperlink>
        </w:p>
        <w:p w14:paraId="34BD40EE" w14:textId="29AEAF06" w:rsidR="00613FA5" w:rsidRDefault="00613FA5">
          <w:pPr>
            <w:pStyle w:val="TOC3"/>
            <w:tabs>
              <w:tab w:val="right" w:leader="dot" w:pos="8776"/>
            </w:tabs>
            <w:rPr>
              <w:rFonts w:eastAsiaTheme="minorEastAsia"/>
              <w:noProof/>
              <w:lang w:val="en-US"/>
              <w14:numForm w14:val="default"/>
            </w:rPr>
          </w:pPr>
          <w:hyperlink w:anchor="_Toc105786017" w:history="1">
            <w:r w:rsidRPr="00311D80">
              <w:rPr>
                <w:rStyle w:val="Hyperlink"/>
                <w:noProof/>
              </w:rPr>
              <w:t>4.4.5 Ostatní identifikátory</w:t>
            </w:r>
            <w:r>
              <w:rPr>
                <w:noProof/>
                <w:webHidden/>
              </w:rPr>
              <w:tab/>
            </w:r>
            <w:r>
              <w:rPr>
                <w:noProof/>
                <w:webHidden/>
              </w:rPr>
              <w:fldChar w:fldCharType="begin"/>
            </w:r>
            <w:r>
              <w:rPr>
                <w:noProof/>
                <w:webHidden/>
              </w:rPr>
              <w:instrText xml:space="preserve"> PAGEREF _Toc105786017 \h </w:instrText>
            </w:r>
            <w:r>
              <w:rPr>
                <w:noProof/>
                <w:webHidden/>
              </w:rPr>
            </w:r>
            <w:r>
              <w:rPr>
                <w:noProof/>
                <w:webHidden/>
              </w:rPr>
              <w:fldChar w:fldCharType="separate"/>
            </w:r>
            <w:r>
              <w:rPr>
                <w:noProof/>
                <w:webHidden/>
              </w:rPr>
              <w:t>32</w:t>
            </w:r>
            <w:r>
              <w:rPr>
                <w:noProof/>
                <w:webHidden/>
              </w:rPr>
              <w:fldChar w:fldCharType="end"/>
            </w:r>
          </w:hyperlink>
        </w:p>
        <w:p w14:paraId="5B70B8AF" w14:textId="2FFF8A34" w:rsidR="00613FA5" w:rsidRDefault="00613FA5">
          <w:pPr>
            <w:pStyle w:val="TOC3"/>
            <w:tabs>
              <w:tab w:val="right" w:leader="dot" w:pos="8776"/>
            </w:tabs>
            <w:rPr>
              <w:rFonts w:eastAsiaTheme="minorEastAsia"/>
              <w:noProof/>
              <w:lang w:val="en-US"/>
              <w14:numForm w14:val="default"/>
            </w:rPr>
          </w:pPr>
          <w:hyperlink w:anchor="_Toc105786018" w:history="1">
            <w:r w:rsidRPr="00311D80">
              <w:rPr>
                <w:rStyle w:val="Hyperlink"/>
                <w:noProof/>
              </w:rPr>
              <w:t>4.4.6 Shrnutí</w:t>
            </w:r>
            <w:r>
              <w:rPr>
                <w:noProof/>
                <w:webHidden/>
              </w:rPr>
              <w:tab/>
            </w:r>
            <w:r>
              <w:rPr>
                <w:noProof/>
                <w:webHidden/>
              </w:rPr>
              <w:fldChar w:fldCharType="begin"/>
            </w:r>
            <w:r>
              <w:rPr>
                <w:noProof/>
                <w:webHidden/>
              </w:rPr>
              <w:instrText xml:space="preserve"> PAGEREF _Toc105786018 \h </w:instrText>
            </w:r>
            <w:r>
              <w:rPr>
                <w:noProof/>
                <w:webHidden/>
              </w:rPr>
            </w:r>
            <w:r>
              <w:rPr>
                <w:noProof/>
                <w:webHidden/>
              </w:rPr>
              <w:fldChar w:fldCharType="separate"/>
            </w:r>
            <w:r>
              <w:rPr>
                <w:noProof/>
                <w:webHidden/>
              </w:rPr>
              <w:t>33</w:t>
            </w:r>
            <w:r>
              <w:rPr>
                <w:noProof/>
                <w:webHidden/>
              </w:rPr>
              <w:fldChar w:fldCharType="end"/>
            </w:r>
          </w:hyperlink>
        </w:p>
        <w:p w14:paraId="0E6A03B1" w14:textId="5CFCFAA2" w:rsidR="00613FA5" w:rsidRDefault="00613FA5">
          <w:pPr>
            <w:pStyle w:val="TOC1"/>
            <w:tabs>
              <w:tab w:val="right" w:leader="dot" w:pos="8776"/>
            </w:tabs>
            <w:rPr>
              <w:rFonts w:eastAsiaTheme="minorEastAsia"/>
              <w:noProof/>
              <w:lang w:val="en-US"/>
              <w14:numForm w14:val="default"/>
            </w:rPr>
          </w:pPr>
          <w:hyperlink w:anchor="_Toc105786019" w:history="1">
            <w:r w:rsidRPr="00311D80">
              <w:rPr>
                <w:rStyle w:val="Hyperlink"/>
                <w:noProof/>
              </w:rPr>
              <w:t>5 Použité techniky hlubokého učení</w:t>
            </w:r>
            <w:r>
              <w:rPr>
                <w:noProof/>
                <w:webHidden/>
              </w:rPr>
              <w:tab/>
            </w:r>
            <w:r>
              <w:rPr>
                <w:noProof/>
                <w:webHidden/>
              </w:rPr>
              <w:fldChar w:fldCharType="begin"/>
            </w:r>
            <w:r>
              <w:rPr>
                <w:noProof/>
                <w:webHidden/>
              </w:rPr>
              <w:instrText xml:space="preserve"> PAGEREF _Toc105786019 \h </w:instrText>
            </w:r>
            <w:r>
              <w:rPr>
                <w:noProof/>
                <w:webHidden/>
              </w:rPr>
            </w:r>
            <w:r>
              <w:rPr>
                <w:noProof/>
                <w:webHidden/>
              </w:rPr>
              <w:fldChar w:fldCharType="separate"/>
            </w:r>
            <w:r>
              <w:rPr>
                <w:noProof/>
                <w:webHidden/>
              </w:rPr>
              <w:t>34</w:t>
            </w:r>
            <w:r>
              <w:rPr>
                <w:noProof/>
                <w:webHidden/>
              </w:rPr>
              <w:fldChar w:fldCharType="end"/>
            </w:r>
          </w:hyperlink>
        </w:p>
        <w:p w14:paraId="141C6948" w14:textId="639013D1" w:rsidR="00613FA5" w:rsidRDefault="00613FA5">
          <w:pPr>
            <w:pStyle w:val="TOC2"/>
            <w:tabs>
              <w:tab w:val="right" w:leader="dot" w:pos="8776"/>
            </w:tabs>
            <w:rPr>
              <w:rFonts w:eastAsiaTheme="minorEastAsia"/>
              <w:noProof/>
              <w:lang w:val="en-US"/>
              <w14:numForm w14:val="default"/>
            </w:rPr>
          </w:pPr>
          <w:hyperlink w:anchor="_Toc105786020" w:history="1">
            <w:r w:rsidRPr="00311D80">
              <w:rPr>
                <w:rStyle w:val="Hyperlink"/>
                <w:noProof/>
              </w:rPr>
              <w:t>5.1 Hluboké učení</w:t>
            </w:r>
            <w:r>
              <w:rPr>
                <w:noProof/>
                <w:webHidden/>
              </w:rPr>
              <w:tab/>
            </w:r>
            <w:r>
              <w:rPr>
                <w:noProof/>
                <w:webHidden/>
              </w:rPr>
              <w:fldChar w:fldCharType="begin"/>
            </w:r>
            <w:r>
              <w:rPr>
                <w:noProof/>
                <w:webHidden/>
              </w:rPr>
              <w:instrText xml:space="preserve"> PAGEREF _Toc105786020 \h </w:instrText>
            </w:r>
            <w:r>
              <w:rPr>
                <w:noProof/>
                <w:webHidden/>
              </w:rPr>
            </w:r>
            <w:r>
              <w:rPr>
                <w:noProof/>
                <w:webHidden/>
              </w:rPr>
              <w:fldChar w:fldCharType="separate"/>
            </w:r>
            <w:r>
              <w:rPr>
                <w:noProof/>
                <w:webHidden/>
              </w:rPr>
              <w:t>34</w:t>
            </w:r>
            <w:r>
              <w:rPr>
                <w:noProof/>
                <w:webHidden/>
              </w:rPr>
              <w:fldChar w:fldCharType="end"/>
            </w:r>
          </w:hyperlink>
        </w:p>
        <w:p w14:paraId="20FFA9AD" w14:textId="15C6D7AF" w:rsidR="00613FA5" w:rsidRDefault="00613FA5">
          <w:pPr>
            <w:pStyle w:val="TOC2"/>
            <w:tabs>
              <w:tab w:val="right" w:leader="dot" w:pos="8776"/>
            </w:tabs>
            <w:rPr>
              <w:rFonts w:eastAsiaTheme="minorEastAsia"/>
              <w:noProof/>
              <w:lang w:val="en-US"/>
              <w14:numForm w14:val="default"/>
            </w:rPr>
          </w:pPr>
          <w:hyperlink w:anchor="_Toc105786021" w:history="1">
            <w:r w:rsidRPr="00311D80">
              <w:rPr>
                <w:rStyle w:val="Hyperlink"/>
                <w:noProof/>
              </w:rPr>
              <w:t>5.2 Natural Language Processing</w:t>
            </w:r>
            <w:r>
              <w:rPr>
                <w:noProof/>
                <w:webHidden/>
              </w:rPr>
              <w:tab/>
            </w:r>
            <w:r>
              <w:rPr>
                <w:noProof/>
                <w:webHidden/>
              </w:rPr>
              <w:fldChar w:fldCharType="begin"/>
            </w:r>
            <w:r>
              <w:rPr>
                <w:noProof/>
                <w:webHidden/>
              </w:rPr>
              <w:instrText xml:space="preserve"> PAGEREF _Toc105786021 \h </w:instrText>
            </w:r>
            <w:r>
              <w:rPr>
                <w:noProof/>
                <w:webHidden/>
              </w:rPr>
            </w:r>
            <w:r>
              <w:rPr>
                <w:noProof/>
                <w:webHidden/>
              </w:rPr>
              <w:fldChar w:fldCharType="separate"/>
            </w:r>
            <w:r>
              <w:rPr>
                <w:noProof/>
                <w:webHidden/>
              </w:rPr>
              <w:t>35</w:t>
            </w:r>
            <w:r>
              <w:rPr>
                <w:noProof/>
                <w:webHidden/>
              </w:rPr>
              <w:fldChar w:fldCharType="end"/>
            </w:r>
          </w:hyperlink>
        </w:p>
        <w:p w14:paraId="0B1D265F" w14:textId="10842906" w:rsidR="00613FA5" w:rsidRDefault="00613FA5">
          <w:pPr>
            <w:pStyle w:val="TOC2"/>
            <w:tabs>
              <w:tab w:val="right" w:leader="dot" w:pos="8776"/>
            </w:tabs>
            <w:rPr>
              <w:rFonts w:eastAsiaTheme="minorEastAsia"/>
              <w:noProof/>
              <w:lang w:val="en-US"/>
              <w14:numForm w14:val="default"/>
            </w:rPr>
          </w:pPr>
          <w:hyperlink w:anchor="_Toc105786022" w:history="1">
            <w:r w:rsidRPr="00311D80">
              <w:rPr>
                <w:rStyle w:val="Hyperlink"/>
                <w:noProof/>
              </w:rPr>
              <w:t>5.3 Named Entity Recognition</w:t>
            </w:r>
            <w:r>
              <w:rPr>
                <w:noProof/>
                <w:webHidden/>
              </w:rPr>
              <w:tab/>
            </w:r>
            <w:r>
              <w:rPr>
                <w:noProof/>
                <w:webHidden/>
              </w:rPr>
              <w:fldChar w:fldCharType="begin"/>
            </w:r>
            <w:r>
              <w:rPr>
                <w:noProof/>
                <w:webHidden/>
              </w:rPr>
              <w:instrText xml:space="preserve"> PAGEREF _Toc105786022 \h </w:instrText>
            </w:r>
            <w:r>
              <w:rPr>
                <w:noProof/>
                <w:webHidden/>
              </w:rPr>
            </w:r>
            <w:r>
              <w:rPr>
                <w:noProof/>
                <w:webHidden/>
              </w:rPr>
              <w:fldChar w:fldCharType="separate"/>
            </w:r>
            <w:r>
              <w:rPr>
                <w:noProof/>
                <w:webHidden/>
              </w:rPr>
              <w:t>37</w:t>
            </w:r>
            <w:r>
              <w:rPr>
                <w:noProof/>
                <w:webHidden/>
              </w:rPr>
              <w:fldChar w:fldCharType="end"/>
            </w:r>
          </w:hyperlink>
        </w:p>
        <w:p w14:paraId="7855B9CA" w14:textId="3D2769C7" w:rsidR="00613FA5" w:rsidRDefault="00613FA5">
          <w:pPr>
            <w:pStyle w:val="TOC2"/>
            <w:tabs>
              <w:tab w:val="right" w:leader="dot" w:pos="8776"/>
            </w:tabs>
            <w:rPr>
              <w:rFonts w:eastAsiaTheme="minorEastAsia"/>
              <w:noProof/>
              <w:lang w:val="en-US"/>
              <w14:numForm w14:val="default"/>
            </w:rPr>
          </w:pPr>
          <w:hyperlink w:anchor="_Toc105786023" w:history="1">
            <w:r w:rsidRPr="00311D80">
              <w:rPr>
                <w:rStyle w:val="Hyperlink"/>
                <w:noProof/>
              </w:rPr>
              <w:t>5.4 NER v českém jazyce</w:t>
            </w:r>
            <w:r>
              <w:rPr>
                <w:noProof/>
                <w:webHidden/>
              </w:rPr>
              <w:tab/>
            </w:r>
            <w:r>
              <w:rPr>
                <w:noProof/>
                <w:webHidden/>
              </w:rPr>
              <w:fldChar w:fldCharType="begin"/>
            </w:r>
            <w:r>
              <w:rPr>
                <w:noProof/>
                <w:webHidden/>
              </w:rPr>
              <w:instrText xml:space="preserve"> PAGEREF _Toc105786023 \h </w:instrText>
            </w:r>
            <w:r>
              <w:rPr>
                <w:noProof/>
                <w:webHidden/>
              </w:rPr>
            </w:r>
            <w:r>
              <w:rPr>
                <w:noProof/>
                <w:webHidden/>
              </w:rPr>
              <w:fldChar w:fldCharType="separate"/>
            </w:r>
            <w:r>
              <w:rPr>
                <w:noProof/>
                <w:webHidden/>
              </w:rPr>
              <w:t>39</w:t>
            </w:r>
            <w:r>
              <w:rPr>
                <w:noProof/>
                <w:webHidden/>
              </w:rPr>
              <w:fldChar w:fldCharType="end"/>
            </w:r>
          </w:hyperlink>
        </w:p>
        <w:p w14:paraId="0BC56BD4" w14:textId="2724B17B" w:rsidR="00613FA5" w:rsidRDefault="00613FA5">
          <w:pPr>
            <w:pStyle w:val="TOC3"/>
            <w:tabs>
              <w:tab w:val="right" w:leader="dot" w:pos="8776"/>
            </w:tabs>
            <w:rPr>
              <w:rFonts w:eastAsiaTheme="minorEastAsia"/>
              <w:noProof/>
              <w:lang w:val="en-US"/>
              <w14:numForm w14:val="default"/>
            </w:rPr>
          </w:pPr>
          <w:hyperlink w:anchor="_Toc105786024" w:history="1">
            <w:r w:rsidRPr="00311D80">
              <w:rPr>
                <w:rStyle w:val="Hyperlink"/>
                <w:noProof/>
              </w:rPr>
              <w:t>5.4.1 Stematizace a lematizace</w:t>
            </w:r>
            <w:r>
              <w:rPr>
                <w:noProof/>
                <w:webHidden/>
              </w:rPr>
              <w:tab/>
            </w:r>
            <w:r>
              <w:rPr>
                <w:noProof/>
                <w:webHidden/>
              </w:rPr>
              <w:fldChar w:fldCharType="begin"/>
            </w:r>
            <w:r>
              <w:rPr>
                <w:noProof/>
                <w:webHidden/>
              </w:rPr>
              <w:instrText xml:space="preserve"> PAGEREF _Toc105786024 \h </w:instrText>
            </w:r>
            <w:r>
              <w:rPr>
                <w:noProof/>
                <w:webHidden/>
              </w:rPr>
            </w:r>
            <w:r>
              <w:rPr>
                <w:noProof/>
                <w:webHidden/>
              </w:rPr>
              <w:fldChar w:fldCharType="separate"/>
            </w:r>
            <w:r>
              <w:rPr>
                <w:noProof/>
                <w:webHidden/>
              </w:rPr>
              <w:t>40</w:t>
            </w:r>
            <w:r>
              <w:rPr>
                <w:noProof/>
                <w:webHidden/>
              </w:rPr>
              <w:fldChar w:fldCharType="end"/>
            </w:r>
          </w:hyperlink>
        </w:p>
        <w:p w14:paraId="2FC657CB" w14:textId="0199BC17" w:rsidR="00613FA5" w:rsidRDefault="00613FA5">
          <w:pPr>
            <w:pStyle w:val="TOC3"/>
            <w:tabs>
              <w:tab w:val="right" w:leader="dot" w:pos="8776"/>
            </w:tabs>
            <w:rPr>
              <w:rFonts w:eastAsiaTheme="minorEastAsia"/>
              <w:noProof/>
              <w:lang w:val="en-US"/>
              <w14:numForm w14:val="default"/>
            </w:rPr>
          </w:pPr>
          <w:hyperlink w:anchor="_Toc105786025" w:history="1">
            <w:r w:rsidRPr="00311D80">
              <w:rPr>
                <w:rStyle w:val="Hyperlink"/>
                <w:noProof/>
              </w:rPr>
              <w:t>5.4.2 POS</w:t>
            </w:r>
            <w:r>
              <w:rPr>
                <w:noProof/>
                <w:webHidden/>
              </w:rPr>
              <w:tab/>
            </w:r>
            <w:r>
              <w:rPr>
                <w:noProof/>
                <w:webHidden/>
              </w:rPr>
              <w:fldChar w:fldCharType="begin"/>
            </w:r>
            <w:r>
              <w:rPr>
                <w:noProof/>
                <w:webHidden/>
              </w:rPr>
              <w:instrText xml:space="preserve"> PAGEREF _Toc105786025 \h </w:instrText>
            </w:r>
            <w:r>
              <w:rPr>
                <w:noProof/>
                <w:webHidden/>
              </w:rPr>
            </w:r>
            <w:r>
              <w:rPr>
                <w:noProof/>
                <w:webHidden/>
              </w:rPr>
              <w:fldChar w:fldCharType="separate"/>
            </w:r>
            <w:r>
              <w:rPr>
                <w:noProof/>
                <w:webHidden/>
              </w:rPr>
              <w:t>40</w:t>
            </w:r>
            <w:r>
              <w:rPr>
                <w:noProof/>
                <w:webHidden/>
              </w:rPr>
              <w:fldChar w:fldCharType="end"/>
            </w:r>
          </w:hyperlink>
        </w:p>
        <w:p w14:paraId="6722CDED" w14:textId="0F925D7C" w:rsidR="00613FA5" w:rsidRDefault="00613FA5">
          <w:pPr>
            <w:pStyle w:val="TOC2"/>
            <w:tabs>
              <w:tab w:val="right" w:leader="dot" w:pos="8776"/>
            </w:tabs>
            <w:rPr>
              <w:rFonts w:eastAsiaTheme="minorEastAsia"/>
              <w:noProof/>
              <w:lang w:val="en-US"/>
              <w14:numForm w14:val="default"/>
            </w:rPr>
          </w:pPr>
          <w:hyperlink w:anchor="_Toc105786026" w:history="1">
            <w:r w:rsidRPr="00311D80">
              <w:rPr>
                <w:rStyle w:val="Hyperlink"/>
                <w:noProof/>
              </w:rPr>
              <w:t>5.5 Multilingvní modely</w:t>
            </w:r>
            <w:r>
              <w:rPr>
                <w:noProof/>
                <w:webHidden/>
              </w:rPr>
              <w:tab/>
            </w:r>
            <w:r>
              <w:rPr>
                <w:noProof/>
                <w:webHidden/>
              </w:rPr>
              <w:fldChar w:fldCharType="begin"/>
            </w:r>
            <w:r>
              <w:rPr>
                <w:noProof/>
                <w:webHidden/>
              </w:rPr>
              <w:instrText xml:space="preserve"> PAGEREF _Toc105786026 \h </w:instrText>
            </w:r>
            <w:r>
              <w:rPr>
                <w:noProof/>
                <w:webHidden/>
              </w:rPr>
            </w:r>
            <w:r>
              <w:rPr>
                <w:noProof/>
                <w:webHidden/>
              </w:rPr>
              <w:fldChar w:fldCharType="separate"/>
            </w:r>
            <w:r>
              <w:rPr>
                <w:noProof/>
                <w:webHidden/>
              </w:rPr>
              <w:t>41</w:t>
            </w:r>
            <w:r>
              <w:rPr>
                <w:noProof/>
                <w:webHidden/>
              </w:rPr>
              <w:fldChar w:fldCharType="end"/>
            </w:r>
          </w:hyperlink>
        </w:p>
        <w:p w14:paraId="3D42EC5E" w14:textId="09B1944D" w:rsidR="00613FA5" w:rsidRDefault="00613FA5">
          <w:pPr>
            <w:pStyle w:val="TOC3"/>
            <w:tabs>
              <w:tab w:val="right" w:leader="dot" w:pos="8776"/>
            </w:tabs>
            <w:rPr>
              <w:rFonts w:eastAsiaTheme="minorEastAsia"/>
              <w:noProof/>
              <w:lang w:val="en-US"/>
              <w14:numForm w14:val="default"/>
            </w:rPr>
          </w:pPr>
          <w:hyperlink w:anchor="_Toc105786027" w:history="1">
            <w:r w:rsidRPr="00311D80">
              <w:rPr>
                <w:rStyle w:val="Hyperlink"/>
                <w:noProof/>
              </w:rPr>
              <w:t>5.5.1 mBERT</w:t>
            </w:r>
            <w:r>
              <w:rPr>
                <w:noProof/>
                <w:webHidden/>
              </w:rPr>
              <w:tab/>
            </w:r>
            <w:r>
              <w:rPr>
                <w:noProof/>
                <w:webHidden/>
              </w:rPr>
              <w:fldChar w:fldCharType="begin"/>
            </w:r>
            <w:r>
              <w:rPr>
                <w:noProof/>
                <w:webHidden/>
              </w:rPr>
              <w:instrText xml:space="preserve"> PAGEREF _Toc105786027 \h </w:instrText>
            </w:r>
            <w:r>
              <w:rPr>
                <w:noProof/>
                <w:webHidden/>
              </w:rPr>
            </w:r>
            <w:r>
              <w:rPr>
                <w:noProof/>
                <w:webHidden/>
              </w:rPr>
              <w:fldChar w:fldCharType="separate"/>
            </w:r>
            <w:r>
              <w:rPr>
                <w:noProof/>
                <w:webHidden/>
              </w:rPr>
              <w:t>42</w:t>
            </w:r>
            <w:r>
              <w:rPr>
                <w:noProof/>
                <w:webHidden/>
              </w:rPr>
              <w:fldChar w:fldCharType="end"/>
            </w:r>
          </w:hyperlink>
        </w:p>
        <w:p w14:paraId="4B72A1DF" w14:textId="72CFEFA6" w:rsidR="00613FA5" w:rsidRDefault="00613FA5">
          <w:pPr>
            <w:pStyle w:val="TOC3"/>
            <w:tabs>
              <w:tab w:val="right" w:leader="dot" w:pos="8776"/>
            </w:tabs>
            <w:rPr>
              <w:rFonts w:eastAsiaTheme="minorEastAsia"/>
              <w:noProof/>
              <w:lang w:val="en-US"/>
              <w14:numForm w14:val="default"/>
            </w:rPr>
          </w:pPr>
          <w:hyperlink w:anchor="_Toc105786028" w:history="1">
            <w:r w:rsidRPr="00311D80">
              <w:rPr>
                <w:rStyle w:val="Hyperlink"/>
                <w:noProof/>
              </w:rPr>
              <w:t>5.5.2 XLM</w:t>
            </w:r>
            <w:r>
              <w:rPr>
                <w:noProof/>
                <w:webHidden/>
              </w:rPr>
              <w:tab/>
            </w:r>
            <w:r>
              <w:rPr>
                <w:noProof/>
                <w:webHidden/>
              </w:rPr>
              <w:fldChar w:fldCharType="begin"/>
            </w:r>
            <w:r>
              <w:rPr>
                <w:noProof/>
                <w:webHidden/>
              </w:rPr>
              <w:instrText xml:space="preserve"> PAGEREF _Toc105786028 \h </w:instrText>
            </w:r>
            <w:r>
              <w:rPr>
                <w:noProof/>
                <w:webHidden/>
              </w:rPr>
            </w:r>
            <w:r>
              <w:rPr>
                <w:noProof/>
                <w:webHidden/>
              </w:rPr>
              <w:fldChar w:fldCharType="separate"/>
            </w:r>
            <w:r>
              <w:rPr>
                <w:noProof/>
                <w:webHidden/>
              </w:rPr>
              <w:t>42</w:t>
            </w:r>
            <w:r>
              <w:rPr>
                <w:noProof/>
                <w:webHidden/>
              </w:rPr>
              <w:fldChar w:fldCharType="end"/>
            </w:r>
          </w:hyperlink>
        </w:p>
        <w:p w14:paraId="07B8CC0B" w14:textId="76585A70" w:rsidR="00613FA5" w:rsidRDefault="00613FA5">
          <w:pPr>
            <w:pStyle w:val="TOC3"/>
            <w:tabs>
              <w:tab w:val="right" w:leader="dot" w:pos="8776"/>
            </w:tabs>
            <w:rPr>
              <w:rFonts w:eastAsiaTheme="minorEastAsia"/>
              <w:noProof/>
              <w:lang w:val="en-US"/>
              <w14:numForm w14:val="default"/>
            </w:rPr>
          </w:pPr>
          <w:hyperlink w:anchor="_Toc105786029" w:history="1">
            <w:r w:rsidRPr="00311D80">
              <w:rPr>
                <w:rStyle w:val="Hyperlink"/>
                <w:noProof/>
              </w:rPr>
              <w:t>5.5.3 XML-RoBERTa</w:t>
            </w:r>
            <w:r>
              <w:rPr>
                <w:noProof/>
                <w:webHidden/>
              </w:rPr>
              <w:tab/>
            </w:r>
            <w:r>
              <w:rPr>
                <w:noProof/>
                <w:webHidden/>
              </w:rPr>
              <w:fldChar w:fldCharType="begin"/>
            </w:r>
            <w:r>
              <w:rPr>
                <w:noProof/>
                <w:webHidden/>
              </w:rPr>
              <w:instrText xml:space="preserve"> PAGEREF _Toc105786029 \h </w:instrText>
            </w:r>
            <w:r>
              <w:rPr>
                <w:noProof/>
                <w:webHidden/>
              </w:rPr>
            </w:r>
            <w:r>
              <w:rPr>
                <w:noProof/>
                <w:webHidden/>
              </w:rPr>
              <w:fldChar w:fldCharType="separate"/>
            </w:r>
            <w:r>
              <w:rPr>
                <w:noProof/>
                <w:webHidden/>
              </w:rPr>
              <w:t>43</w:t>
            </w:r>
            <w:r>
              <w:rPr>
                <w:noProof/>
                <w:webHidden/>
              </w:rPr>
              <w:fldChar w:fldCharType="end"/>
            </w:r>
          </w:hyperlink>
        </w:p>
        <w:p w14:paraId="57788847" w14:textId="51F654D0" w:rsidR="00613FA5" w:rsidRDefault="00613FA5">
          <w:pPr>
            <w:pStyle w:val="TOC2"/>
            <w:tabs>
              <w:tab w:val="right" w:leader="dot" w:pos="8776"/>
            </w:tabs>
            <w:rPr>
              <w:rFonts w:eastAsiaTheme="minorEastAsia"/>
              <w:noProof/>
              <w:lang w:val="en-US"/>
              <w14:numForm w14:val="default"/>
            </w:rPr>
          </w:pPr>
          <w:hyperlink w:anchor="_Toc105786030" w:history="1">
            <w:r w:rsidRPr="00311D80">
              <w:rPr>
                <w:rStyle w:val="Hyperlink"/>
                <w:noProof/>
              </w:rPr>
              <w:t>5.6 Context-based modely</w:t>
            </w:r>
            <w:r>
              <w:rPr>
                <w:noProof/>
                <w:webHidden/>
              </w:rPr>
              <w:tab/>
            </w:r>
            <w:r>
              <w:rPr>
                <w:noProof/>
                <w:webHidden/>
              </w:rPr>
              <w:fldChar w:fldCharType="begin"/>
            </w:r>
            <w:r>
              <w:rPr>
                <w:noProof/>
                <w:webHidden/>
              </w:rPr>
              <w:instrText xml:space="preserve"> PAGEREF _Toc105786030 \h </w:instrText>
            </w:r>
            <w:r>
              <w:rPr>
                <w:noProof/>
                <w:webHidden/>
              </w:rPr>
            </w:r>
            <w:r>
              <w:rPr>
                <w:noProof/>
                <w:webHidden/>
              </w:rPr>
              <w:fldChar w:fldCharType="separate"/>
            </w:r>
            <w:r>
              <w:rPr>
                <w:noProof/>
                <w:webHidden/>
              </w:rPr>
              <w:t>44</w:t>
            </w:r>
            <w:r>
              <w:rPr>
                <w:noProof/>
                <w:webHidden/>
              </w:rPr>
              <w:fldChar w:fldCharType="end"/>
            </w:r>
          </w:hyperlink>
        </w:p>
        <w:p w14:paraId="4610F42B" w14:textId="464C1ACC" w:rsidR="00613FA5" w:rsidRDefault="00613FA5">
          <w:pPr>
            <w:pStyle w:val="TOC2"/>
            <w:tabs>
              <w:tab w:val="right" w:leader="dot" w:pos="8776"/>
            </w:tabs>
            <w:rPr>
              <w:rFonts w:eastAsiaTheme="minorEastAsia"/>
              <w:noProof/>
              <w:lang w:val="en-US"/>
              <w14:numForm w14:val="default"/>
            </w:rPr>
          </w:pPr>
          <w:hyperlink w:anchor="_Toc105786031" w:history="1">
            <w:r w:rsidRPr="00311D80">
              <w:rPr>
                <w:rStyle w:val="Hyperlink"/>
                <w:noProof/>
              </w:rPr>
              <w:t>5.7 Transfer learning</w:t>
            </w:r>
            <w:r>
              <w:rPr>
                <w:noProof/>
                <w:webHidden/>
              </w:rPr>
              <w:tab/>
            </w:r>
            <w:r>
              <w:rPr>
                <w:noProof/>
                <w:webHidden/>
              </w:rPr>
              <w:fldChar w:fldCharType="begin"/>
            </w:r>
            <w:r>
              <w:rPr>
                <w:noProof/>
                <w:webHidden/>
              </w:rPr>
              <w:instrText xml:space="preserve"> PAGEREF _Toc105786031 \h </w:instrText>
            </w:r>
            <w:r>
              <w:rPr>
                <w:noProof/>
                <w:webHidden/>
              </w:rPr>
            </w:r>
            <w:r>
              <w:rPr>
                <w:noProof/>
                <w:webHidden/>
              </w:rPr>
              <w:fldChar w:fldCharType="separate"/>
            </w:r>
            <w:r>
              <w:rPr>
                <w:noProof/>
                <w:webHidden/>
              </w:rPr>
              <w:t>44</w:t>
            </w:r>
            <w:r>
              <w:rPr>
                <w:noProof/>
                <w:webHidden/>
              </w:rPr>
              <w:fldChar w:fldCharType="end"/>
            </w:r>
          </w:hyperlink>
        </w:p>
        <w:p w14:paraId="1373F070" w14:textId="53AEAC7E" w:rsidR="00613FA5" w:rsidRDefault="00613FA5">
          <w:pPr>
            <w:pStyle w:val="TOC3"/>
            <w:tabs>
              <w:tab w:val="right" w:leader="dot" w:pos="8776"/>
            </w:tabs>
            <w:rPr>
              <w:rFonts w:eastAsiaTheme="minorEastAsia"/>
              <w:noProof/>
              <w:lang w:val="en-US"/>
              <w14:numForm w14:val="default"/>
            </w:rPr>
          </w:pPr>
          <w:hyperlink w:anchor="_Toc105786032" w:history="1">
            <w:r w:rsidRPr="00311D80">
              <w:rPr>
                <w:rStyle w:val="Hyperlink"/>
                <w:noProof/>
              </w:rPr>
              <w:t>5.7.1 Fine-tuning</w:t>
            </w:r>
            <w:r>
              <w:rPr>
                <w:noProof/>
                <w:webHidden/>
              </w:rPr>
              <w:tab/>
            </w:r>
            <w:r>
              <w:rPr>
                <w:noProof/>
                <w:webHidden/>
              </w:rPr>
              <w:fldChar w:fldCharType="begin"/>
            </w:r>
            <w:r>
              <w:rPr>
                <w:noProof/>
                <w:webHidden/>
              </w:rPr>
              <w:instrText xml:space="preserve"> PAGEREF _Toc105786032 \h </w:instrText>
            </w:r>
            <w:r>
              <w:rPr>
                <w:noProof/>
                <w:webHidden/>
              </w:rPr>
            </w:r>
            <w:r>
              <w:rPr>
                <w:noProof/>
                <w:webHidden/>
              </w:rPr>
              <w:fldChar w:fldCharType="separate"/>
            </w:r>
            <w:r>
              <w:rPr>
                <w:noProof/>
                <w:webHidden/>
              </w:rPr>
              <w:t>44</w:t>
            </w:r>
            <w:r>
              <w:rPr>
                <w:noProof/>
                <w:webHidden/>
              </w:rPr>
              <w:fldChar w:fldCharType="end"/>
            </w:r>
          </w:hyperlink>
        </w:p>
        <w:p w14:paraId="61DBB1DB" w14:textId="2D779C46" w:rsidR="00613FA5" w:rsidRDefault="00613FA5">
          <w:pPr>
            <w:pStyle w:val="TOC2"/>
            <w:tabs>
              <w:tab w:val="right" w:leader="dot" w:pos="8776"/>
            </w:tabs>
            <w:rPr>
              <w:rFonts w:eastAsiaTheme="minorEastAsia"/>
              <w:noProof/>
              <w:lang w:val="en-US"/>
              <w14:numForm w14:val="default"/>
            </w:rPr>
          </w:pPr>
          <w:hyperlink w:anchor="_Toc105786033" w:history="1">
            <w:r w:rsidRPr="00311D80">
              <w:rPr>
                <w:rStyle w:val="Hyperlink"/>
                <w:noProof/>
              </w:rPr>
              <w:t>5.8 Sekvenční modely</w:t>
            </w:r>
            <w:r>
              <w:rPr>
                <w:noProof/>
                <w:webHidden/>
              </w:rPr>
              <w:tab/>
            </w:r>
            <w:r>
              <w:rPr>
                <w:noProof/>
                <w:webHidden/>
              </w:rPr>
              <w:fldChar w:fldCharType="begin"/>
            </w:r>
            <w:r>
              <w:rPr>
                <w:noProof/>
                <w:webHidden/>
              </w:rPr>
              <w:instrText xml:space="preserve"> PAGEREF _Toc105786033 \h </w:instrText>
            </w:r>
            <w:r>
              <w:rPr>
                <w:noProof/>
                <w:webHidden/>
              </w:rPr>
            </w:r>
            <w:r>
              <w:rPr>
                <w:noProof/>
                <w:webHidden/>
              </w:rPr>
              <w:fldChar w:fldCharType="separate"/>
            </w:r>
            <w:r>
              <w:rPr>
                <w:noProof/>
                <w:webHidden/>
              </w:rPr>
              <w:t>44</w:t>
            </w:r>
            <w:r>
              <w:rPr>
                <w:noProof/>
                <w:webHidden/>
              </w:rPr>
              <w:fldChar w:fldCharType="end"/>
            </w:r>
          </w:hyperlink>
        </w:p>
        <w:p w14:paraId="44430F1A" w14:textId="14D91A43" w:rsidR="00613FA5" w:rsidRDefault="00613FA5">
          <w:pPr>
            <w:pStyle w:val="TOC2"/>
            <w:tabs>
              <w:tab w:val="right" w:leader="dot" w:pos="8776"/>
            </w:tabs>
            <w:rPr>
              <w:rFonts w:eastAsiaTheme="minorEastAsia"/>
              <w:noProof/>
              <w:lang w:val="en-US"/>
              <w14:numForm w14:val="default"/>
            </w:rPr>
          </w:pPr>
          <w:hyperlink w:anchor="_Toc105786034" w:history="1">
            <w:r w:rsidRPr="00311D80">
              <w:rPr>
                <w:rStyle w:val="Hyperlink"/>
                <w:noProof/>
              </w:rPr>
              <w:t>5.9 Meta klasifikátory</w:t>
            </w:r>
            <w:r>
              <w:rPr>
                <w:noProof/>
                <w:webHidden/>
              </w:rPr>
              <w:tab/>
            </w:r>
            <w:r>
              <w:rPr>
                <w:noProof/>
                <w:webHidden/>
              </w:rPr>
              <w:fldChar w:fldCharType="begin"/>
            </w:r>
            <w:r>
              <w:rPr>
                <w:noProof/>
                <w:webHidden/>
              </w:rPr>
              <w:instrText xml:space="preserve"> PAGEREF _Toc105786034 \h </w:instrText>
            </w:r>
            <w:r>
              <w:rPr>
                <w:noProof/>
                <w:webHidden/>
              </w:rPr>
            </w:r>
            <w:r>
              <w:rPr>
                <w:noProof/>
                <w:webHidden/>
              </w:rPr>
              <w:fldChar w:fldCharType="separate"/>
            </w:r>
            <w:r>
              <w:rPr>
                <w:noProof/>
                <w:webHidden/>
              </w:rPr>
              <w:t>44</w:t>
            </w:r>
            <w:r>
              <w:rPr>
                <w:noProof/>
                <w:webHidden/>
              </w:rPr>
              <w:fldChar w:fldCharType="end"/>
            </w:r>
          </w:hyperlink>
        </w:p>
        <w:p w14:paraId="5BA72B8A" w14:textId="6086C551" w:rsidR="00613FA5" w:rsidRDefault="00613FA5">
          <w:pPr>
            <w:pStyle w:val="TOC1"/>
            <w:tabs>
              <w:tab w:val="right" w:leader="dot" w:pos="8776"/>
            </w:tabs>
            <w:rPr>
              <w:rFonts w:eastAsiaTheme="minorEastAsia"/>
              <w:noProof/>
              <w:lang w:val="en-US"/>
              <w14:numForm w14:val="default"/>
            </w:rPr>
          </w:pPr>
          <w:hyperlink w:anchor="_Toc105786035" w:history="1">
            <w:r w:rsidRPr="00311D80">
              <w:rPr>
                <w:rStyle w:val="Hyperlink"/>
                <w:noProof/>
              </w:rPr>
              <w:t>6 Výběr technologií</w:t>
            </w:r>
            <w:r>
              <w:rPr>
                <w:noProof/>
                <w:webHidden/>
              </w:rPr>
              <w:tab/>
            </w:r>
            <w:r>
              <w:rPr>
                <w:noProof/>
                <w:webHidden/>
              </w:rPr>
              <w:fldChar w:fldCharType="begin"/>
            </w:r>
            <w:r>
              <w:rPr>
                <w:noProof/>
                <w:webHidden/>
              </w:rPr>
              <w:instrText xml:space="preserve"> PAGEREF _Toc105786035 \h </w:instrText>
            </w:r>
            <w:r>
              <w:rPr>
                <w:noProof/>
                <w:webHidden/>
              </w:rPr>
            </w:r>
            <w:r>
              <w:rPr>
                <w:noProof/>
                <w:webHidden/>
              </w:rPr>
              <w:fldChar w:fldCharType="separate"/>
            </w:r>
            <w:r>
              <w:rPr>
                <w:noProof/>
                <w:webHidden/>
              </w:rPr>
              <w:t>45</w:t>
            </w:r>
            <w:r>
              <w:rPr>
                <w:noProof/>
                <w:webHidden/>
              </w:rPr>
              <w:fldChar w:fldCharType="end"/>
            </w:r>
          </w:hyperlink>
        </w:p>
        <w:p w14:paraId="373E37D5" w14:textId="0F9FF599" w:rsidR="00613FA5" w:rsidRDefault="00613FA5">
          <w:pPr>
            <w:pStyle w:val="TOC2"/>
            <w:tabs>
              <w:tab w:val="right" w:leader="dot" w:pos="8776"/>
            </w:tabs>
            <w:rPr>
              <w:rFonts w:eastAsiaTheme="minorEastAsia"/>
              <w:noProof/>
              <w:lang w:val="en-US"/>
              <w14:numForm w14:val="default"/>
            </w:rPr>
          </w:pPr>
          <w:hyperlink w:anchor="_Toc105786036" w:history="1">
            <w:r w:rsidRPr="00311D80">
              <w:rPr>
                <w:rStyle w:val="Hyperlink"/>
                <w:noProof/>
              </w:rPr>
              <w:t>6.1 NLP frameworky</w:t>
            </w:r>
            <w:r>
              <w:rPr>
                <w:noProof/>
                <w:webHidden/>
              </w:rPr>
              <w:tab/>
            </w:r>
            <w:r>
              <w:rPr>
                <w:noProof/>
                <w:webHidden/>
              </w:rPr>
              <w:fldChar w:fldCharType="begin"/>
            </w:r>
            <w:r>
              <w:rPr>
                <w:noProof/>
                <w:webHidden/>
              </w:rPr>
              <w:instrText xml:space="preserve"> PAGEREF _Toc105786036 \h </w:instrText>
            </w:r>
            <w:r>
              <w:rPr>
                <w:noProof/>
                <w:webHidden/>
              </w:rPr>
            </w:r>
            <w:r>
              <w:rPr>
                <w:noProof/>
                <w:webHidden/>
              </w:rPr>
              <w:fldChar w:fldCharType="separate"/>
            </w:r>
            <w:r>
              <w:rPr>
                <w:noProof/>
                <w:webHidden/>
              </w:rPr>
              <w:t>45</w:t>
            </w:r>
            <w:r>
              <w:rPr>
                <w:noProof/>
                <w:webHidden/>
              </w:rPr>
              <w:fldChar w:fldCharType="end"/>
            </w:r>
          </w:hyperlink>
        </w:p>
        <w:p w14:paraId="68F0B307" w14:textId="33A16229" w:rsidR="00613FA5" w:rsidRDefault="00613FA5">
          <w:pPr>
            <w:pStyle w:val="TOC3"/>
            <w:tabs>
              <w:tab w:val="right" w:leader="dot" w:pos="8776"/>
            </w:tabs>
            <w:rPr>
              <w:rFonts w:eastAsiaTheme="minorEastAsia"/>
              <w:noProof/>
              <w:lang w:val="en-US"/>
              <w14:numForm w14:val="default"/>
            </w:rPr>
          </w:pPr>
          <w:hyperlink w:anchor="_Toc105786037" w:history="1">
            <w:r w:rsidRPr="00311D80">
              <w:rPr>
                <w:rStyle w:val="Hyperlink"/>
                <w:noProof/>
              </w:rPr>
              <w:t>6.1.1 Kritéria pro výběr NLP frameworku</w:t>
            </w:r>
            <w:r>
              <w:rPr>
                <w:noProof/>
                <w:webHidden/>
              </w:rPr>
              <w:tab/>
            </w:r>
            <w:r>
              <w:rPr>
                <w:noProof/>
                <w:webHidden/>
              </w:rPr>
              <w:fldChar w:fldCharType="begin"/>
            </w:r>
            <w:r>
              <w:rPr>
                <w:noProof/>
                <w:webHidden/>
              </w:rPr>
              <w:instrText xml:space="preserve"> PAGEREF _Toc105786037 \h </w:instrText>
            </w:r>
            <w:r>
              <w:rPr>
                <w:noProof/>
                <w:webHidden/>
              </w:rPr>
            </w:r>
            <w:r>
              <w:rPr>
                <w:noProof/>
                <w:webHidden/>
              </w:rPr>
              <w:fldChar w:fldCharType="separate"/>
            </w:r>
            <w:r>
              <w:rPr>
                <w:noProof/>
                <w:webHidden/>
              </w:rPr>
              <w:t>45</w:t>
            </w:r>
            <w:r>
              <w:rPr>
                <w:noProof/>
                <w:webHidden/>
              </w:rPr>
              <w:fldChar w:fldCharType="end"/>
            </w:r>
          </w:hyperlink>
        </w:p>
        <w:p w14:paraId="75110CC6" w14:textId="1C320567" w:rsidR="00613FA5" w:rsidRDefault="00613FA5">
          <w:pPr>
            <w:pStyle w:val="TOC3"/>
            <w:tabs>
              <w:tab w:val="right" w:leader="dot" w:pos="8776"/>
            </w:tabs>
            <w:rPr>
              <w:rFonts w:eastAsiaTheme="minorEastAsia"/>
              <w:noProof/>
              <w:lang w:val="en-US"/>
              <w14:numForm w14:val="default"/>
            </w:rPr>
          </w:pPr>
          <w:hyperlink w:anchor="_Toc105786038" w:history="1">
            <w:r w:rsidRPr="00311D80">
              <w:rPr>
                <w:rStyle w:val="Hyperlink"/>
                <w:noProof/>
              </w:rPr>
              <w:t>6.1.2 Stanford CoreNLP (Stanford NER)</w:t>
            </w:r>
            <w:r>
              <w:rPr>
                <w:noProof/>
                <w:webHidden/>
              </w:rPr>
              <w:tab/>
            </w:r>
            <w:r>
              <w:rPr>
                <w:noProof/>
                <w:webHidden/>
              </w:rPr>
              <w:fldChar w:fldCharType="begin"/>
            </w:r>
            <w:r>
              <w:rPr>
                <w:noProof/>
                <w:webHidden/>
              </w:rPr>
              <w:instrText xml:space="preserve"> PAGEREF _Toc105786038 \h </w:instrText>
            </w:r>
            <w:r>
              <w:rPr>
                <w:noProof/>
                <w:webHidden/>
              </w:rPr>
            </w:r>
            <w:r>
              <w:rPr>
                <w:noProof/>
                <w:webHidden/>
              </w:rPr>
              <w:fldChar w:fldCharType="separate"/>
            </w:r>
            <w:r>
              <w:rPr>
                <w:noProof/>
                <w:webHidden/>
              </w:rPr>
              <w:t>46</w:t>
            </w:r>
            <w:r>
              <w:rPr>
                <w:noProof/>
                <w:webHidden/>
              </w:rPr>
              <w:fldChar w:fldCharType="end"/>
            </w:r>
          </w:hyperlink>
        </w:p>
        <w:p w14:paraId="2A240416" w14:textId="28FCFB22" w:rsidR="00613FA5" w:rsidRDefault="00613FA5">
          <w:pPr>
            <w:pStyle w:val="TOC3"/>
            <w:tabs>
              <w:tab w:val="right" w:leader="dot" w:pos="8776"/>
            </w:tabs>
            <w:rPr>
              <w:rFonts w:eastAsiaTheme="minorEastAsia"/>
              <w:noProof/>
              <w:lang w:val="en-US"/>
              <w14:numForm w14:val="default"/>
            </w:rPr>
          </w:pPr>
          <w:hyperlink w:anchor="_Toc105786039" w:history="1">
            <w:r w:rsidRPr="00311D80">
              <w:rPr>
                <w:rStyle w:val="Hyperlink"/>
                <w:noProof/>
              </w:rPr>
              <w:t>6.1.3 NLTK</w:t>
            </w:r>
            <w:r>
              <w:rPr>
                <w:noProof/>
                <w:webHidden/>
              </w:rPr>
              <w:tab/>
            </w:r>
            <w:r>
              <w:rPr>
                <w:noProof/>
                <w:webHidden/>
              </w:rPr>
              <w:fldChar w:fldCharType="begin"/>
            </w:r>
            <w:r>
              <w:rPr>
                <w:noProof/>
                <w:webHidden/>
              </w:rPr>
              <w:instrText xml:space="preserve"> PAGEREF _Toc105786039 \h </w:instrText>
            </w:r>
            <w:r>
              <w:rPr>
                <w:noProof/>
                <w:webHidden/>
              </w:rPr>
            </w:r>
            <w:r>
              <w:rPr>
                <w:noProof/>
                <w:webHidden/>
              </w:rPr>
              <w:fldChar w:fldCharType="separate"/>
            </w:r>
            <w:r>
              <w:rPr>
                <w:noProof/>
                <w:webHidden/>
              </w:rPr>
              <w:t>46</w:t>
            </w:r>
            <w:r>
              <w:rPr>
                <w:noProof/>
                <w:webHidden/>
              </w:rPr>
              <w:fldChar w:fldCharType="end"/>
            </w:r>
          </w:hyperlink>
        </w:p>
        <w:p w14:paraId="42BD9915" w14:textId="7EFBF196" w:rsidR="00613FA5" w:rsidRDefault="00613FA5">
          <w:pPr>
            <w:pStyle w:val="TOC3"/>
            <w:tabs>
              <w:tab w:val="right" w:leader="dot" w:pos="8776"/>
            </w:tabs>
            <w:rPr>
              <w:rFonts w:eastAsiaTheme="minorEastAsia"/>
              <w:noProof/>
              <w:lang w:val="en-US"/>
              <w14:numForm w14:val="default"/>
            </w:rPr>
          </w:pPr>
          <w:hyperlink w:anchor="_Toc105786040" w:history="1">
            <w:r w:rsidRPr="00311D80">
              <w:rPr>
                <w:rStyle w:val="Hyperlink"/>
                <w:noProof/>
              </w:rPr>
              <w:t>6.1.4 Flair</w:t>
            </w:r>
            <w:r>
              <w:rPr>
                <w:noProof/>
                <w:webHidden/>
              </w:rPr>
              <w:tab/>
            </w:r>
            <w:r>
              <w:rPr>
                <w:noProof/>
                <w:webHidden/>
              </w:rPr>
              <w:fldChar w:fldCharType="begin"/>
            </w:r>
            <w:r>
              <w:rPr>
                <w:noProof/>
                <w:webHidden/>
              </w:rPr>
              <w:instrText xml:space="preserve"> PAGEREF _Toc105786040 \h </w:instrText>
            </w:r>
            <w:r>
              <w:rPr>
                <w:noProof/>
                <w:webHidden/>
              </w:rPr>
            </w:r>
            <w:r>
              <w:rPr>
                <w:noProof/>
                <w:webHidden/>
              </w:rPr>
              <w:fldChar w:fldCharType="separate"/>
            </w:r>
            <w:r>
              <w:rPr>
                <w:noProof/>
                <w:webHidden/>
              </w:rPr>
              <w:t>46</w:t>
            </w:r>
            <w:r>
              <w:rPr>
                <w:noProof/>
                <w:webHidden/>
              </w:rPr>
              <w:fldChar w:fldCharType="end"/>
            </w:r>
          </w:hyperlink>
        </w:p>
        <w:p w14:paraId="7EA69357" w14:textId="248AF749" w:rsidR="00613FA5" w:rsidRDefault="00613FA5">
          <w:pPr>
            <w:pStyle w:val="TOC3"/>
            <w:tabs>
              <w:tab w:val="right" w:leader="dot" w:pos="8776"/>
            </w:tabs>
            <w:rPr>
              <w:rFonts w:eastAsiaTheme="minorEastAsia"/>
              <w:noProof/>
              <w:lang w:val="en-US"/>
              <w14:numForm w14:val="default"/>
            </w:rPr>
          </w:pPr>
          <w:hyperlink w:anchor="_Toc105786041" w:history="1">
            <w:r w:rsidRPr="00311D80">
              <w:rPr>
                <w:rStyle w:val="Hyperlink"/>
                <w:noProof/>
              </w:rPr>
              <w:t>6.1.5 SpaCy</w:t>
            </w:r>
            <w:r>
              <w:rPr>
                <w:noProof/>
                <w:webHidden/>
              </w:rPr>
              <w:tab/>
            </w:r>
            <w:r>
              <w:rPr>
                <w:noProof/>
                <w:webHidden/>
              </w:rPr>
              <w:fldChar w:fldCharType="begin"/>
            </w:r>
            <w:r>
              <w:rPr>
                <w:noProof/>
                <w:webHidden/>
              </w:rPr>
              <w:instrText xml:space="preserve"> PAGEREF _Toc105786041 \h </w:instrText>
            </w:r>
            <w:r>
              <w:rPr>
                <w:noProof/>
                <w:webHidden/>
              </w:rPr>
            </w:r>
            <w:r>
              <w:rPr>
                <w:noProof/>
                <w:webHidden/>
              </w:rPr>
              <w:fldChar w:fldCharType="separate"/>
            </w:r>
            <w:r>
              <w:rPr>
                <w:noProof/>
                <w:webHidden/>
              </w:rPr>
              <w:t>47</w:t>
            </w:r>
            <w:r>
              <w:rPr>
                <w:noProof/>
                <w:webHidden/>
              </w:rPr>
              <w:fldChar w:fldCharType="end"/>
            </w:r>
          </w:hyperlink>
        </w:p>
        <w:p w14:paraId="576F7334" w14:textId="5E5A39AA" w:rsidR="00613FA5" w:rsidRDefault="00613FA5">
          <w:pPr>
            <w:pStyle w:val="TOC3"/>
            <w:tabs>
              <w:tab w:val="right" w:leader="dot" w:pos="8776"/>
            </w:tabs>
            <w:rPr>
              <w:rFonts w:eastAsiaTheme="minorEastAsia"/>
              <w:noProof/>
              <w:lang w:val="en-US"/>
              <w14:numForm w14:val="default"/>
            </w:rPr>
          </w:pPr>
          <w:hyperlink w:anchor="_Toc105786042" w:history="1">
            <w:r w:rsidRPr="00311D80">
              <w:rPr>
                <w:rStyle w:val="Hyperlink"/>
                <w:noProof/>
              </w:rPr>
              <w:t>6.1.6 Porovnání</w:t>
            </w:r>
            <w:r>
              <w:rPr>
                <w:noProof/>
                <w:webHidden/>
              </w:rPr>
              <w:tab/>
            </w:r>
            <w:r>
              <w:rPr>
                <w:noProof/>
                <w:webHidden/>
              </w:rPr>
              <w:fldChar w:fldCharType="begin"/>
            </w:r>
            <w:r>
              <w:rPr>
                <w:noProof/>
                <w:webHidden/>
              </w:rPr>
              <w:instrText xml:space="preserve"> PAGEREF _Toc105786042 \h </w:instrText>
            </w:r>
            <w:r>
              <w:rPr>
                <w:noProof/>
                <w:webHidden/>
              </w:rPr>
            </w:r>
            <w:r>
              <w:rPr>
                <w:noProof/>
                <w:webHidden/>
              </w:rPr>
              <w:fldChar w:fldCharType="separate"/>
            </w:r>
            <w:r>
              <w:rPr>
                <w:noProof/>
                <w:webHidden/>
              </w:rPr>
              <w:t>47</w:t>
            </w:r>
            <w:r>
              <w:rPr>
                <w:noProof/>
                <w:webHidden/>
              </w:rPr>
              <w:fldChar w:fldCharType="end"/>
            </w:r>
          </w:hyperlink>
        </w:p>
        <w:p w14:paraId="69A382CE" w14:textId="34A9865E" w:rsidR="00613FA5" w:rsidRDefault="00613FA5">
          <w:pPr>
            <w:pStyle w:val="TOC2"/>
            <w:tabs>
              <w:tab w:val="right" w:leader="dot" w:pos="8776"/>
            </w:tabs>
            <w:rPr>
              <w:rFonts w:eastAsiaTheme="minorEastAsia"/>
              <w:noProof/>
              <w:lang w:val="en-US"/>
              <w14:numForm w14:val="default"/>
            </w:rPr>
          </w:pPr>
          <w:hyperlink w:anchor="_Toc105786043" w:history="1">
            <w:r w:rsidRPr="00311D80">
              <w:rPr>
                <w:rStyle w:val="Hyperlink"/>
                <w:noProof/>
              </w:rPr>
              <w:t>6.2 Vývojové prostředí</w:t>
            </w:r>
            <w:r>
              <w:rPr>
                <w:noProof/>
                <w:webHidden/>
              </w:rPr>
              <w:tab/>
            </w:r>
            <w:r>
              <w:rPr>
                <w:noProof/>
                <w:webHidden/>
              </w:rPr>
              <w:fldChar w:fldCharType="begin"/>
            </w:r>
            <w:r>
              <w:rPr>
                <w:noProof/>
                <w:webHidden/>
              </w:rPr>
              <w:instrText xml:space="preserve"> PAGEREF _Toc105786043 \h </w:instrText>
            </w:r>
            <w:r>
              <w:rPr>
                <w:noProof/>
                <w:webHidden/>
              </w:rPr>
            </w:r>
            <w:r>
              <w:rPr>
                <w:noProof/>
                <w:webHidden/>
              </w:rPr>
              <w:fldChar w:fldCharType="separate"/>
            </w:r>
            <w:r>
              <w:rPr>
                <w:noProof/>
                <w:webHidden/>
              </w:rPr>
              <w:t>48</w:t>
            </w:r>
            <w:r>
              <w:rPr>
                <w:noProof/>
                <w:webHidden/>
              </w:rPr>
              <w:fldChar w:fldCharType="end"/>
            </w:r>
          </w:hyperlink>
        </w:p>
        <w:p w14:paraId="40DE0EC6" w14:textId="4BEFA71B" w:rsidR="00613FA5" w:rsidRDefault="00613FA5">
          <w:pPr>
            <w:pStyle w:val="TOC1"/>
            <w:tabs>
              <w:tab w:val="right" w:leader="dot" w:pos="8776"/>
            </w:tabs>
            <w:rPr>
              <w:rFonts w:eastAsiaTheme="minorEastAsia"/>
              <w:noProof/>
              <w:lang w:val="en-US"/>
              <w14:numForm w14:val="default"/>
            </w:rPr>
          </w:pPr>
          <w:hyperlink w:anchor="_Toc105786044" w:history="1">
            <w:r w:rsidRPr="00311D80">
              <w:rPr>
                <w:rStyle w:val="Hyperlink"/>
                <w:noProof/>
              </w:rPr>
              <w:t>7 Dataset</w:t>
            </w:r>
            <w:r>
              <w:rPr>
                <w:noProof/>
                <w:webHidden/>
              </w:rPr>
              <w:tab/>
            </w:r>
            <w:r>
              <w:rPr>
                <w:noProof/>
                <w:webHidden/>
              </w:rPr>
              <w:fldChar w:fldCharType="begin"/>
            </w:r>
            <w:r>
              <w:rPr>
                <w:noProof/>
                <w:webHidden/>
              </w:rPr>
              <w:instrText xml:space="preserve"> PAGEREF _Toc105786044 \h </w:instrText>
            </w:r>
            <w:r>
              <w:rPr>
                <w:noProof/>
                <w:webHidden/>
              </w:rPr>
            </w:r>
            <w:r>
              <w:rPr>
                <w:noProof/>
                <w:webHidden/>
              </w:rPr>
              <w:fldChar w:fldCharType="separate"/>
            </w:r>
            <w:r>
              <w:rPr>
                <w:noProof/>
                <w:webHidden/>
              </w:rPr>
              <w:t>49</w:t>
            </w:r>
            <w:r>
              <w:rPr>
                <w:noProof/>
                <w:webHidden/>
              </w:rPr>
              <w:fldChar w:fldCharType="end"/>
            </w:r>
          </w:hyperlink>
        </w:p>
        <w:p w14:paraId="21E99806" w14:textId="3F52E76E" w:rsidR="00613FA5" w:rsidRDefault="00613FA5">
          <w:pPr>
            <w:pStyle w:val="TOC2"/>
            <w:tabs>
              <w:tab w:val="right" w:leader="dot" w:pos="8776"/>
            </w:tabs>
            <w:rPr>
              <w:rFonts w:eastAsiaTheme="minorEastAsia"/>
              <w:noProof/>
              <w:lang w:val="en-US"/>
              <w14:numForm w14:val="default"/>
            </w:rPr>
          </w:pPr>
          <w:hyperlink w:anchor="_Toc105786045" w:history="1">
            <w:r w:rsidRPr="00311D80">
              <w:rPr>
                <w:rStyle w:val="Hyperlink"/>
                <w:noProof/>
              </w:rPr>
              <w:t>7.1 Anotace NER datasetů</w:t>
            </w:r>
            <w:r>
              <w:rPr>
                <w:noProof/>
                <w:webHidden/>
              </w:rPr>
              <w:tab/>
            </w:r>
            <w:r>
              <w:rPr>
                <w:noProof/>
                <w:webHidden/>
              </w:rPr>
              <w:fldChar w:fldCharType="begin"/>
            </w:r>
            <w:r>
              <w:rPr>
                <w:noProof/>
                <w:webHidden/>
              </w:rPr>
              <w:instrText xml:space="preserve"> PAGEREF _Toc105786045 \h </w:instrText>
            </w:r>
            <w:r>
              <w:rPr>
                <w:noProof/>
                <w:webHidden/>
              </w:rPr>
            </w:r>
            <w:r>
              <w:rPr>
                <w:noProof/>
                <w:webHidden/>
              </w:rPr>
              <w:fldChar w:fldCharType="separate"/>
            </w:r>
            <w:r>
              <w:rPr>
                <w:noProof/>
                <w:webHidden/>
              </w:rPr>
              <w:t>49</w:t>
            </w:r>
            <w:r>
              <w:rPr>
                <w:noProof/>
                <w:webHidden/>
              </w:rPr>
              <w:fldChar w:fldCharType="end"/>
            </w:r>
          </w:hyperlink>
        </w:p>
        <w:p w14:paraId="1979ECB5" w14:textId="62716884" w:rsidR="00613FA5" w:rsidRDefault="00613FA5">
          <w:pPr>
            <w:pStyle w:val="TOC3"/>
            <w:tabs>
              <w:tab w:val="right" w:leader="dot" w:pos="8776"/>
            </w:tabs>
            <w:rPr>
              <w:rFonts w:eastAsiaTheme="minorEastAsia"/>
              <w:noProof/>
              <w:lang w:val="en-US"/>
              <w14:numForm w14:val="default"/>
            </w:rPr>
          </w:pPr>
          <w:hyperlink w:anchor="_Toc105786046" w:history="1">
            <w:r w:rsidRPr="00311D80">
              <w:rPr>
                <w:rStyle w:val="Hyperlink"/>
                <w:noProof/>
              </w:rPr>
              <w:t>7.1.1 Granularita NER datasetů</w:t>
            </w:r>
            <w:r>
              <w:rPr>
                <w:noProof/>
                <w:webHidden/>
              </w:rPr>
              <w:tab/>
            </w:r>
            <w:r>
              <w:rPr>
                <w:noProof/>
                <w:webHidden/>
              </w:rPr>
              <w:fldChar w:fldCharType="begin"/>
            </w:r>
            <w:r>
              <w:rPr>
                <w:noProof/>
                <w:webHidden/>
              </w:rPr>
              <w:instrText xml:space="preserve"> PAGEREF _Toc105786046 \h </w:instrText>
            </w:r>
            <w:r>
              <w:rPr>
                <w:noProof/>
                <w:webHidden/>
              </w:rPr>
            </w:r>
            <w:r>
              <w:rPr>
                <w:noProof/>
                <w:webHidden/>
              </w:rPr>
              <w:fldChar w:fldCharType="separate"/>
            </w:r>
            <w:r>
              <w:rPr>
                <w:noProof/>
                <w:webHidden/>
              </w:rPr>
              <w:t>49</w:t>
            </w:r>
            <w:r>
              <w:rPr>
                <w:noProof/>
                <w:webHidden/>
              </w:rPr>
              <w:fldChar w:fldCharType="end"/>
            </w:r>
          </w:hyperlink>
        </w:p>
        <w:p w14:paraId="757A9D03" w14:textId="3A1913C3" w:rsidR="00613FA5" w:rsidRDefault="00613FA5">
          <w:pPr>
            <w:pStyle w:val="TOC3"/>
            <w:tabs>
              <w:tab w:val="right" w:leader="dot" w:pos="8776"/>
            </w:tabs>
            <w:rPr>
              <w:rFonts w:eastAsiaTheme="minorEastAsia"/>
              <w:noProof/>
              <w:lang w:val="en-US"/>
              <w14:numForm w14:val="default"/>
            </w:rPr>
          </w:pPr>
          <w:hyperlink w:anchor="_Toc105786047" w:history="1">
            <w:r w:rsidRPr="00311D80">
              <w:rPr>
                <w:rStyle w:val="Hyperlink"/>
                <w:noProof/>
              </w:rPr>
              <w:t>7.1.2 Způsoby anotace jmenných entit</w:t>
            </w:r>
            <w:r>
              <w:rPr>
                <w:noProof/>
                <w:webHidden/>
              </w:rPr>
              <w:tab/>
            </w:r>
            <w:r>
              <w:rPr>
                <w:noProof/>
                <w:webHidden/>
              </w:rPr>
              <w:fldChar w:fldCharType="begin"/>
            </w:r>
            <w:r>
              <w:rPr>
                <w:noProof/>
                <w:webHidden/>
              </w:rPr>
              <w:instrText xml:space="preserve"> PAGEREF _Toc105786047 \h </w:instrText>
            </w:r>
            <w:r>
              <w:rPr>
                <w:noProof/>
                <w:webHidden/>
              </w:rPr>
            </w:r>
            <w:r>
              <w:rPr>
                <w:noProof/>
                <w:webHidden/>
              </w:rPr>
              <w:fldChar w:fldCharType="separate"/>
            </w:r>
            <w:r>
              <w:rPr>
                <w:noProof/>
                <w:webHidden/>
              </w:rPr>
              <w:t>50</w:t>
            </w:r>
            <w:r>
              <w:rPr>
                <w:noProof/>
                <w:webHidden/>
              </w:rPr>
              <w:fldChar w:fldCharType="end"/>
            </w:r>
          </w:hyperlink>
        </w:p>
        <w:p w14:paraId="7BE6844E" w14:textId="3B253111" w:rsidR="00613FA5" w:rsidRDefault="00613FA5">
          <w:pPr>
            <w:pStyle w:val="TOC2"/>
            <w:tabs>
              <w:tab w:val="right" w:leader="dot" w:pos="8776"/>
            </w:tabs>
            <w:rPr>
              <w:rFonts w:eastAsiaTheme="minorEastAsia"/>
              <w:noProof/>
              <w:lang w:val="en-US"/>
              <w14:numForm w14:val="default"/>
            </w:rPr>
          </w:pPr>
          <w:hyperlink w:anchor="_Toc105786048" w:history="1">
            <w:r w:rsidRPr="00311D80">
              <w:rPr>
                <w:rStyle w:val="Hyperlink"/>
                <w:noProof/>
              </w:rPr>
              <w:t>7.2 Dostupné datasety</w:t>
            </w:r>
            <w:r>
              <w:rPr>
                <w:noProof/>
                <w:webHidden/>
              </w:rPr>
              <w:tab/>
            </w:r>
            <w:r>
              <w:rPr>
                <w:noProof/>
                <w:webHidden/>
              </w:rPr>
              <w:fldChar w:fldCharType="begin"/>
            </w:r>
            <w:r>
              <w:rPr>
                <w:noProof/>
                <w:webHidden/>
              </w:rPr>
              <w:instrText xml:space="preserve"> PAGEREF _Toc105786048 \h </w:instrText>
            </w:r>
            <w:r>
              <w:rPr>
                <w:noProof/>
                <w:webHidden/>
              </w:rPr>
            </w:r>
            <w:r>
              <w:rPr>
                <w:noProof/>
                <w:webHidden/>
              </w:rPr>
              <w:fldChar w:fldCharType="separate"/>
            </w:r>
            <w:r>
              <w:rPr>
                <w:noProof/>
                <w:webHidden/>
              </w:rPr>
              <w:t>50</w:t>
            </w:r>
            <w:r>
              <w:rPr>
                <w:noProof/>
                <w:webHidden/>
              </w:rPr>
              <w:fldChar w:fldCharType="end"/>
            </w:r>
          </w:hyperlink>
        </w:p>
        <w:p w14:paraId="556EAD3B" w14:textId="5AEBA5A6" w:rsidR="00613FA5" w:rsidRDefault="00613FA5">
          <w:pPr>
            <w:pStyle w:val="TOC3"/>
            <w:tabs>
              <w:tab w:val="right" w:leader="dot" w:pos="8776"/>
            </w:tabs>
            <w:rPr>
              <w:rFonts w:eastAsiaTheme="minorEastAsia"/>
              <w:noProof/>
              <w:lang w:val="en-US"/>
              <w14:numForm w14:val="default"/>
            </w:rPr>
          </w:pPr>
          <w:hyperlink w:anchor="_Toc105786049" w:history="1">
            <w:r w:rsidRPr="00311D80">
              <w:rPr>
                <w:rStyle w:val="Hyperlink"/>
                <w:noProof/>
              </w:rPr>
              <w:t>7.2.1 Czech Named Entity Corpus (CNEC)</w:t>
            </w:r>
            <w:r>
              <w:rPr>
                <w:noProof/>
                <w:webHidden/>
              </w:rPr>
              <w:tab/>
            </w:r>
            <w:r>
              <w:rPr>
                <w:noProof/>
                <w:webHidden/>
              </w:rPr>
              <w:fldChar w:fldCharType="begin"/>
            </w:r>
            <w:r>
              <w:rPr>
                <w:noProof/>
                <w:webHidden/>
              </w:rPr>
              <w:instrText xml:space="preserve"> PAGEREF _Toc105786049 \h </w:instrText>
            </w:r>
            <w:r>
              <w:rPr>
                <w:noProof/>
                <w:webHidden/>
              </w:rPr>
            </w:r>
            <w:r>
              <w:rPr>
                <w:noProof/>
                <w:webHidden/>
              </w:rPr>
              <w:fldChar w:fldCharType="separate"/>
            </w:r>
            <w:r>
              <w:rPr>
                <w:noProof/>
                <w:webHidden/>
              </w:rPr>
              <w:t>50</w:t>
            </w:r>
            <w:r>
              <w:rPr>
                <w:noProof/>
                <w:webHidden/>
              </w:rPr>
              <w:fldChar w:fldCharType="end"/>
            </w:r>
          </w:hyperlink>
        </w:p>
        <w:p w14:paraId="11F884E2" w14:textId="24DAB252" w:rsidR="00613FA5" w:rsidRDefault="00613FA5">
          <w:pPr>
            <w:pStyle w:val="TOC3"/>
            <w:tabs>
              <w:tab w:val="right" w:leader="dot" w:pos="8776"/>
            </w:tabs>
            <w:rPr>
              <w:rFonts w:eastAsiaTheme="minorEastAsia"/>
              <w:noProof/>
              <w:lang w:val="en-US"/>
              <w14:numForm w14:val="default"/>
            </w:rPr>
          </w:pPr>
          <w:hyperlink w:anchor="_Toc105786050" w:history="1">
            <w:r w:rsidRPr="00311D80">
              <w:rPr>
                <w:rStyle w:val="Hyperlink"/>
                <w:noProof/>
              </w:rPr>
              <w:t>7.2.2 BSNLP</w:t>
            </w:r>
            <w:r>
              <w:rPr>
                <w:noProof/>
                <w:webHidden/>
              </w:rPr>
              <w:tab/>
            </w:r>
            <w:r>
              <w:rPr>
                <w:noProof/>
                <w:webHidden/>
              </w:rPr>
              <w:fldChar w:fldCharType="begin"/>
            </w:r>
            <w:r>
              <w:rPr>
                <w:noProof/>
                <w:webHidden/>
              </w:rPr>
              <w:instrText xml:space="preserve"> PAGEREF _Toc105786050 \h </w:instrText>
            </w:r>
            <w:r>
              <w:rPr>
                <w:noProof/>
                <w:webHidden/>
              </w:rPr>
            </w:r>
            <w:r>
              <w:rPr>
                <w:noProof/>
                <w:webHidden/>
              </w:rPr>
              <w:fldChar w:fldCharType="separate"/>
            </w:r>
            <w:r>
              <w:rPr>
                <w:noProof/>
                <w:webHidden/>
              </w:rPr>
              <w:t>50</w:t>
            </w:r>
            <w:r>
              <w:rPr>
                <w:noProof/>
                <w:webHidden/>
              </w:rPr>
              <w:fldChar w:fldCharType="end"/>
            </w:r>
          </w:hyperlink>
        </w:p>
        <w:p w14:paraId="060E7A6B" w14:textId="44563221" w:rsidR="00613FA5" w:rsidRDefault="00613FA5">
          <w:pPr>
            <w:pStyle w:val="TOC3"/>
            <w:tabs>
              <w:tab w:val="right" w:leader="dot" w:pos="8776"/>
            </w:tabs>
            <w:rPr>
              <w:rFonts w:eastAsiaTheme="minorEastAsia"/>
              <w:noProof/>
              <w:lang w:val="en-US"/>
              <w14:numForm w14:val="default"/>
            </w:rPr>
          </w:pPr>
          <w:hyperlink w:anchor="_Toc105786051" w:history="1">
            <w:r w:rsidRPr="00311D80">
              <w:rPr>
                <w:rStyle w:val="Hyperlink"/>
                <w:noProof/>
              </w:rPr>
              <w:t>7.2.3 SumeCzech-NER</w:t>
            </w:r>
            <w:r>
              <w:rPr>
                <w:noProof/>
                <w:webHidden/>
              </w:rPr>
              <w:tab/>
            </w:r>
            <w:r>
              <w:rPr>
                <w:noProof/>
                <w:webHidden/>
              </w:rPr>
              <w:fldChar w:fldCharType="begin"/>
            </w:r>
            <w:r>
              <w:rPr>
                <w:noProof/>
                <w:webHidden/>
              </w:rPr>
              <w:instrText xml:space="preserve"> PAGEREF _Toc105786051 \h </w:instrText>
            </w:r>
            <w:r>
              <w:rPr>
                <w:noProof/>
                <w:webHidden/>
              </w:rPr>
            </w:r>
            <w:r>
              <w:rPr>
                <w:noProof/>
                <w:webHidden/>
              </w:rPr>
              <w:fldChar w:fldCharType="separate"/>
            </w:r>
            <w:r>
              <w:rPr>
                <w:noProof/>
                <w:webHidden/>
              </w:rPr>
              <w:t>51</w:t>
            </w:r>
            <w:r>
              <w:rPr>
                <w:noProof/>
                <w:webHidden/>
              </w:rPr>
              <w:fldChar w:fldCharType="end"/>
            </w:r>
          </w:hyperlink>
        </w:p>
        <w:p w14:paraId="747B03B4" w14:textId="538DED6F" w:rsidR="00613FA5" w:rsidRDefault="00613FA5">
          <w:pPr>
            <w:pStyle w:val="TOC3"/>
            <w:tabs>
              <w:tab w:val="right" w:leader="dot" w:pos="8776"/>
            </w:tabs>
            <w:rPr>
              <w:rFonts w:eastAsiaTheme="minorEastAsia"/>
              <w:noProof/>
              <w:lang w:val="en-US"/>
              <w14:numForm w14:val="default"/>
            </w:rPr>
          </w:pPr>
          <w:hyperlink w:anchor="_Toc105786052" w:history="1">
            <w:r w:rsidRPr="00311D80">
              <w:rPr>
                <w:rStyle w:val="Hyperlink"/>
                <w:noProof/>
              </w:rPr>
              <w:t>7.2.4 Shrnutí</w:t>
            </w:r>
            <w:r>
              <w:rPr>
                <w:noProof/>
                <w:webHidden/>
              </w:rPr>
              <w:tab/>
            </w:r>
            <w:r>
              <w:rPr>
                <w:noProof/>
                <w:webHidden/>
              </w:rPr>
              <w:fldChar w:fldCharType="begin"/>
            </w:r>
            <w:r>
              <w:rPr>
                <w:noProof/>
                <w:webHidden/>
              </w:rPr>
              <w:instrText xml:space="preserve"> PAGEREF _Toc105786052 \h </w:instrText>
            </w:r>
            <w:r>
              <w:rPr>
                <w:noProof/>
                <w:webHidden/>
              </w:rPr>
            </w:r>
            <w:r>
              <w:rPr>
                <w:noProof/>
                <w:webHidden/>
              </w:rPr>
              <w:fldChar w:fldCharType="separate"/>
            </w:r>
            <w:r>
              <w:rPr>
                <w:noProof/>
                <w:webHidden/>
              </w:rPr>
              <w:t>51</w:t>
            </w:r>
            <w:r>
              <w:rPr>
                <w:noProof/>
                <w:webHidden/>
              </w:rPr>
              <w:fldChar w:fldCharType="end"/>
            </w:r>
          </w:hyperlink>
        </w:p>
        <w:p w14:paraId="2E4A105F" w14:textId="196469AB" w:rsidR="00613FA5" w:rsidRDefault="00613FA5">
          <w:pPr>
            <w:pStyle w:val="TOC2"/>
            <w:tabs>
              <w:tab w:val="right" w:leader="dot" w:pos="8776"/>
            </w:tabs>
            <w:rPr>
              <w:rFonts w:eastAsiaTheme="minorEastAsia"/>
              <w:noProof/>
              <w:lang w:val="en-US"/>
              <w14:numForm w14:val="default"/>
            </w:rPr>
          </w:pPr>
          <w:hyperlink w:anchor="_Toc105786053" w:history="1">
            <w:r w:rsidRPr="00311D80">
              <w:rPr>
                <w:rStyle w:val="Hyperlink"/>
                <w:noProof/>
              </w:rPr>
              <w:t>7.3 Zpracování datasetu</w:t>
            </w:r>
            <w:r>
              <w:rPr>
                <w:noProof/>
                <w:webHidden/>
              </w:rPr>
              <w:tab/>
            </w:r>
            <w:r>
              <w:rPr>
                <w:noProof/>
                <w:webHidden/>
              </w:rPr>
              <w:fldChar w:fldCharType="begin"/>
            </w:r>
            <w:r>
              <w:rPr>
                <w:noProof/>
                <w:webHidden/>
              </w:rPr>
              <w:instrText xml:space="preserve"> PAGEREF _Toc105786053 \h </w:instrText>
            </w:r>
            <w:r>
              <w:rPr>
                <w:noProof/>
                <w:webHidden/>
              </w:rPr>
            </w:r>
            <w:r>
              <w:rPr>
                <w:noProof/>
                <w:webHidden/>
              </w:rPr>
              <w:fldChar w:fldCharType="separate"/>
            </w:r>
            <w:r>
              <w:rPr>
                <w:noProof/>
                <w:webHidden/>
              </w:rPr>
              <w:t>51</w:t>
            </w:r>
            <w:r>
              <w:rPr>
                <w:noProof/>
                <w:webHidden/>
              </w:rPr>
              <w:fldChar w:fldCharType="end"/>
            </w:r>
          </w:hyperlink>
        </w:p>
        <w:p w14:paraId="6A62C947" w14:textId="2EFDE9E8" w:rsidR="00613FA5" w:rsidRDefault="00613FA5">
          <w:pPr>
            <w:pStyle w:val="TOC3"/>
            <w:tabs>
              <w:tab w:val="right" w:leader="dot" w:pos="8776"/>
            </w:tabs>
            <w:rPr>
              <w:rFonts w:eastAsiaTheme="minorEastAsia"/>
              <w:noProof/>
              <w:lang w:val="en-US"/>
              <w14:numForm w14:val="default"/>
            </w:rPr>
          </w:pPr>
          <w:hyperlink w:anchor="_Toc105786054" w:history="1">
            <w:r w:rsidRPr="00311D80">
              <w:rPr>
                <w:rStyle w:val="Hyperlink"/>
                <w:noProof/>
              </w:rPr>
              <w:t>7.3.1 Načtení CNEC_extended</w:t>
            </w:r>
            <w:r>
              <w:rPr>
                <w:noProof/>
                <w:webHidden/>
              </w:rPr>
              <w:tab/>
            </w:r>
            <w:r>
              <w:rPr>
                <w:noProof/>
                <w:webHidden/>
              </w:rPr>
              <w:fldChar w:fldCharType="begin"/>
            </w:r>
            <w:r>
              <w:rPr>
                <w:noProof/>
                <w:webHidden/>
              </w:rPr>
              <w:instrText xml:space="preserve"> PAGEREF _Toc105786054 \h </w:instrText>
            </w:r>
            <w:r>
              <w:rPr>
                <w:noProof/>
                <w:webHidden/>
              </w:rPr>
            </w:r>
            <w:r>
              <w:rPr>
                <w:noProof/>
                <w:webHidden/>
              </w:rPr>
              <w:fldChar w:fldCharType="separate"/>
            </w:r>
            <w:r>
              <w:rPr>
                <w:noProof/>
                <w:webHidden/>
              </w:rPr>
              <w:t>52</w:t>
            </w:r>
            <w:r>
              <w:rPr>
                <w:noProof/>
                <w:webHidden/>
              </w:rPr>
              <w:fldChar w:fldCharType="end"/>
            </w:r>
          </w:hyperlink>
        </w:p>
        <w:p w14:paraId="6AD08E8B" w14:textId="046C5A70" w:rsidR="00613FA5" w:rsidRDefault="00613FA5">
          <w:pPr>
            <w:pStyle w:val="TOC3"/>
            <w:tabs>
              <w:tab w:val="right" w:leader="dot" w:pos="8776"/>
            </w:tabs>
            <w:rPr>
              <w:rFonts w:eastAsiaTheme="minorEastAsia"/>
              <w:noProof/>
              <w:lang w:val="en-US"/>
              <w14:numForm w14:val="default"/>
            </w:rPr>
          </w:pPr>
          <w:hyperlink w:anchor="_Toc105786055" w:history="1">
            <w:r w:rsidRPr="00311D80">
              <w:rPr>
                <w:rStyle w:val="Hyperlink"/>
                <w:noProof/>
              </w:rPr>
              <w:t>7.3.2 Načtení CNEC 2.0</w:t>
            </w:r>
            <w:r>
              <w:rPr>
                <w:noProof/>
                <w:webHidden/>
              </w:rPr>
              <w:tab/>
            </w:r>
            <w:r>
              <w:rPr>
                <w:noProof/>
                <w:webHidden/>
              </w:rPr>
              <w:fldChar w:fldCharType="begin"/>
            </w:r>
            <w:r>
              <w:rPr>
                <w:noProof/>
                <w:webHidden/>
              </w:rPr>
              <w:instrText xml:space="preserve"> PAGEREF _Toc105786055 \h </w:instrText>
            </w:r>
            <w:r>
              <w:rPr>
                <w:noProof/>
                <w:webHidden/>
              </w:rPr>
            </w:r>
            <w:r>
              <w:rPr>
                <w:noProof/>
                <w:webHidden/>
              </w:rPr>
              <w:fldChar w:fldCharType="separate"/>
            </w:r>
            <w:r>
              <w:rPr>
                <w:noProof/>
                <w:webHidden/>
              </w:rPr>
              <w:t>52</w:t>
            </w:r>
            <w:r>
              <w:rPr>
                <w:noProof/>
                <w:webHidden/>
              </w:rPr>
              <w:fldChar w:fldCharType="end"/>
            </w:r>
          </w:hyperlink>
        </w:p>
        <w:p w14:paraId="5DF95DF6" w14:textId="22E79B7D" w:rsidR="00613FA5" w:rsidRDefault="00613FA5">
          <w:pPr>
            <w:pStyle w:val="TOC2"/>
            <w:tabs>
              <w:tab w:val="right" w:leader="dot" w:pos="8776"/>
            </w:tabs>
            <w:rPr>
              <w:rFonts w:eastAsiaTheme="minorEastAsia"/>
              <w:noProof/>
              <w:lang w:val="en-US"/>
              <w14:numForm w14:val="default"/>
            </w:rPr>
          </w:pPr>
          <w:hyperlink w:anchor="_Toc105786056" w:history="1">
            <w:r w:rsidRPr="00311D80">
              <w:rPr>
                <w:rStyle w:val="Hyperlink"/>
                <w:noProof/>
              </w:rPr>
              <w:t>7.4 Analýza dat</w:t>
            </w:r>
            <w:r>
              <w:rPr>
                <w:noProof/>
                <w:webHidden/>
              </w:rPr>
              <w:tab/>
            </w:r>
            <w:r>
              <w:rPr>
                <w:noProof/>
                <w:webHidden/>
              </w:rPr>
              <w:fldChar w:fldCharType="begin"/>
            </w:r>
            <w:r>
              <w:rPr>
                <w:noProof/>
                <w:webHidden/>
              </w:rPr>
              <w:instrText xml:space="preserve"> PAGEREF _Toc105786056 \h </w:instrText>
            </w:r>
            <w:r>
              <w:rPr>
                <w:noProof/>
                <w:webHidden/>
              </w:rPr>
            </w:r>
            <w:r>
              <w:rPr>
                <w:noProof/>
                <w:webHidden/>
              </w:rPr>
              <w:fldChar w:fldCharType="separate"/>
            </w:r>
            <w:r>
              <w:rPr>
                <w:noProof/>
                <w:webHidden/>
              </w:rPr>
              <w:t>54</w:t>
            </w:r>
            <w:r>
              <w:rPr>
                <w:noProof/>
                <w:webHidden/>
              </w:rPr>
              <w:fldChar w:fldCharType="end"/>
            </w:r>
          </w:hyperlink>
        </w:p>
        <w:p w14:paraId="42967CC2" w14:textId="7C1465F5" w:rsidR="00613FA5" w:rsidRDefault="00613FA5">
          <w:pPr>
            <w:pStyle w:val="TOC3"/>
            <w:tabs>
              <w:tab w:val="right" w:leader="dot" w:pos="8776"/>
            </w:tabs>
            <w:rPr>
              <w:rFonts w:eastAsiaTheme="minorEastAsia"/>
              <w:noProof/>
              <w:lang w:val="en-US"/>
              <w14:numForm w14:val="default"/>
            </w:rPr>
          </w:pPr>
          <w:hyperlink w:anchor="_Toc105786057" w:history="1">
            <w:r w:rsidRPr="00311D80">
              <w:rPr>
                <w:rStyle w:val="Hyperlink"/>
                <w:noProof/>
              </w:rPr>
              <w:t>7.4.1 Kategorie klasifikovaných jmenných entit</w:t>
            </w:r>
            <w:r>
              <w:rPr>
                <w:noProof/>
                <w:webHidden/>
              </w:rPr>
              <w:tab/>
            </w:r>
            <w:r>
              <w:rPr>
                <w:noProof/>
                <w:webHidden/>
              </w:rPr>
              <w:fldChar w:fldCharType="begin"/>
            </w:r>
            <w:r>
              <w:rPr>
                <w:noProof/>
                <w:webHidden/>
              </w:rPr>
              <w:instrText xml:space="preserve"> PAGEREF _Toc105786057 \h </w:instrText>
            </w:r>
            <w:r>
              <w:rPr>
                <w:noProof/>
                <w:webHidden/>
              </w:rPr>
            </w:r>
            <w:r>
              <w:rPr>
                <w:noProof/>
                <w:webHidden/>
              </w:rPr>
              <w:fldChar w:fldCharType="separate"/>
            </w:r>
            <w:r>
              <w:rPr>
                <w:noProof/>
                <w:webHidden/>
              </w:rPr>
              <w:t>54</w:t>
            </w:r>
            <w:r>
              <w:rPr>
                <w:noProof/>
                <w:webHidden/>
              </w:rPr>
              <w:fldChar w:fldCharType="end"/>
            </w:r>
          </w:hyperlink>
        </w:p>
        <w:p w14:paraId="223D08E0" w14:textId="32432087" w:rsidR="00613FA5" w:rsidRDefault="00613FA5">
          <w:pPr>
            <w:pStyle w:val="TOC3"/>
            <w:tabs>
              <w:tab w:val="right" w:leader="dot" w:pos="8776"/>
            </w:tabs>
            <w:rPr>
              <w:rFonts w:eastAsiaTheme="minorEastAsia"/>
              <w:noProof/>
              <w:lang w:val="en-US"/>
              <w14:numForm w14:val="default"/>
            </w:rPr>
          </w:pPr>
          <w:hyperlink w:anchor="_Toc105786058" w:history="1">
            <w:r w:rsidRPr="00311D80">
              <w:rPr>
                <w:rStyle w:val="Hyperlink"/>
                <w:noProof/>
              </w:rPr>
              <w:t>7.4.2 Úprava datasetu</w:t>
            </w:r>
            <w:r>
              <w:rPr>
                <w:noProof/>
                <w:webHidden/>
              </w:rPr>
              <w:tab/>
            </w:r>
            <w:r>
              <w:rPr>
                <w:noProof/>
                <w:webHidden/>
              </w:rPr>
              <w:fldChar w:fldCharType="begin"/>
            </w:r>
            <w:r>
              <w:rPr>
                <w:noProof/>
                <w:webHidden/>
              </w:rPr>
              <w:instrText xml:space="preserve"> PAGEREF _Toc105786058 \h </w:instrText>
            </w:r>
            <w:r>
              <w:rPr>
                <w:noProof/>
                <w:webHidden/>
              </w:rPr>
            </w:r>
            <w:r>
              <w:rPr>
                <w:noProof/>
                <w:webHidden/>
              </w:rPr>
              <w:fldChar w:fldCharType="separate"/>
            </w:r>
            <w:r>
              <w:rPr>
                <w:noProof/>
                <w:webHidden/>
              </w:rPr>
              <w:t>55</w:t>
            </w:r>
            <w:r>
              <w:rPr>
                <w:noProof/>
                <w:webHidden/>
              </w:rPr>
              <w:fldChar w:fldCharType="end"/>
            </w:r>
          </w:hyperlink>
        </w:p>
        <w:p w14:paraId="1A8A5085" w14:textId="43DE7BC6" w:rsidR="00613FA5" w:rsidRDefault="00613FA5">
          <w:pPr>
            <w:pStyle w:val="TOC1"/>
            <w:tabs>
              <w:tab w:val="right" w:leader="dot" w:pos="8776"/>
            </w:tabs>
            <w:rPr>
              <w:rFonts w:eastAsiaTheme="minorEastAsia"/>
              <w:noProof/>
              <w:lang w:val="en-US"/>
              <w14:numForm w14:val="default"/>
            </w:rPr>
          </w:pPr>
          <w:hyperlink w:anchor="_Toc105786059" w:history="1">
            <w:r w:rsidRPr="00311D80">
              <w:rPr>
                <w:rStyle w:val="Hyperlink"/>
                <w:noProof/>
              </w:rPr>
              <w:t>Vývoj prototypu</w:t>
            </w:r>
            <w:r>
              <w:rPr>
                <w:noProof/>
                <w:webHidden/>
              </w:rPr>
              <w:tab/>
            </w:r>
            <w:r>
              <w:rPr>
                <w:noProof/>
                <w:webHidden/>
              </w:rPr>
              <w:fldChar w:fldCharType="begin"/>
            </w:r>
            <w:r>
              <w:rPr>
                <w:noProof/>
                <w:webHidden/>
              </w:rPr>
              <w:instrText xml:space="preserve"> PAGEREF _Toc105786059 \h </w:instrText>
            </w:r>
            <w:r>
              <w:rPr>
                <w:noProof/>
                <w:webHidden/>
              </w:rPr>
            </w:r>
            <w:r>
              <w:rPr>
                <w:noProof/>
                <w:webHidden/>
              </w:rPr>
              <w:fldChar w:fldCharType="separate"/>
            </w:r>
            <w:r>
              <w:rPr>
                <w:noProof/>
                <w:webHidden/>
              </w:rPr>
              <w:t>60</w:t>
            </w:r>
            <w:r>
              <w:rPr>
                <w:noProof/>
                <w:webHidden/>
              </w:rPr>
              <w:fldChar w:fldCharType="end"/>
            </w:r>
          </w:hyperlink>
        </w:p>
        <w:p w14:paraId="473FBB4F" w14:textId="643C30A0" w:rsidR="00613FA5" w:rsidRDefault="00613FA5">
          <w:pPr>
            <w:pStyle w:val="TOC2"/>
            <w:tabs>
              <w:tab w:val="right" w:leader="dot" w:pos="8776"/>
            </w:tabs>
            <w:rPr>
              <w:rFonts w:eastAsiaTheme="minorEastAsia"/>
              <w:noProof/>
              <w:lang w:val="en-US"/>
              <w14:numForm w14:val="default"/>
            </w:rPr>
          </w:pPr>
          <w:hyperlink w:anchor="_Toc105786060" w:history="1">
            <w:r w:rsidRPr="00311D80">
              <w:rPr>
                <w:rStyle w:val="Hyperlink"/>
                <w:noProof/>
              </w:rPr>
              <w:t>7.5 Trénování NER modelu</w:t>
            </w:r>
            <w:r>
              <w:rPr>
                <w:noProof/>
                <w:webHidden/>
              </w:rPr>
              <w:tab/>
            </w:r>
            <w:r>
              <w:rPr>
                <w:noProof/>
                <w:webHidden/>
              </w:rPr>
              <w:fldChar w:fldCharType="begin"/>
            </w:r>
            <w:r>
              <w:rPr>
                <w:noProof/>
                <w:webHidden/>
              </w:rPr>
              <w:instrText xml:space="preserve"> PAGEREF _Toc105786060 \h </w:instrText>
            </w:r>
            <w:r>
              <w:rPr>
                <w:noProof/>
                <w:webHidden/>
              </w:rPr>
            </w:r>
            <w:r>
              <w:rPr>
                <w:noProof/>
                <w:webHidden/>
              </w:rPr>
              <w:fldChar w:fldCharType="separate"/>
            </w:r>
            <w:r>
              <w:rPr>
                <w:noProof/>
                <w:webHidden/>
              </w:rPr>
              <w:t>60</w:t>
            </w:r>
            <w:r>
              <w:rPr>
                <w:noProof/>
                <w:webHidden/>
              </w:rPr>
              <w:fldChar w:fldCharType="end"/>
            </w:r>
          </w:hyperlink>
        </w:p>
        <w:p w14:paraId="730199FE" w14:textId="5F10B326" w:rsidR="00613FA5" w:rsidRDefault="00613FA5">
          <w:pPr>
            <w:pStyle w:val="TOC2"/>
            <w:tabs>
              <w:tab w:val="right" w:leader="dot" w:pos="8776"/>
            </w:tabs>
            <w:rPr>
              <w:rFonts w:eastAsiaTheme="minorEastAsia"/>
              <w:noProof/>
              <w:lang w:val="en-US"/>
              <w14:numForm w14:val="default"/>
            </w:rPr>
          </w:pPr>
          <w:hyperlink w:anchor="_Toc105786061" w:history="1">
            <w:r w:rsidRPr="00311D80">
              <w:rPr>
                <w:rStyle w:val="Hyperlink"/>
                <w:noProof/>
              </w:rPr>
              <w:t>7.6 Návrh anonymizačního nástroje</w:t>
            </w:r>
            <w:r>
              <w:rPr>
                <w:noProof/>
                <w:webHidden/>
              </w:rPr>
              <w:tab/>
            </w:r>
            <w:r>
              <w:rPr>
                <w:noProof/>
                <w:webHidden/>
              </w:rPr>
              <w:fldChar w:fldCharType="begin"/>
            </w:r>
            <w:r>
              <w:rPr>
                <w:noProof/>
                <w:webHidden/>
              </w:rPr>
              <w:instrText xml:space="preserve"> PAGEREF _Toc105786061 \h </w:instrText>
            </w:r>
            <w:r>
              <w:rPr>
                <w:noProof/>
                <w:webHidden/>
              </w:rPr>
            </w:r>
            <w:r>
              <w:rPr>
                <w:noProof/>
                <w:webHidden/>
              </w:rPr>
              <w:fldChar w:fldCharType="separate"/>
            </w:r>
            <w:r>
              <w:rPr>
                <w:noProof/>
                <w:webHidden/>
              </w:rPr>
              <w:t>67</w:t>
            </w:r>
            <w:r>
              <w:rPr>
                <w:noProof/>
                <w:webHidden/>
              </w:rPr>
              <w:fldChar w:fldCharType="end"/>
            </w:r>
          </w:hyperlink>
        </w:p>
        <w:p w14:paraId="1F7D8C61" w14:textId="0DE8D4CE" w:rsidR="00613FA5" w:rsidRDefault="00613FA5">
          <w:pPr>
            <w:pStyle w:val="TOC1"/>
            <w:tabs>
              <w:tab w:val="right" w:leader="dot" w:pos="8776"/>
            </w:tabs>
            <w:rPr>
              <w:rFonts w:eastAsiaTheme="minorEastAsia"/>
              <w:noProof/>
              <w:lang w:val="en-US"/>
              <w14:numForm w14:val="default"/>
            </w:rPr>
          </w:pPr>
          <w:hyperlink w:anchor="_Toc105786062" w:history="1">
            <w:r w:rsidRPr="00311D80">
              <w:rPr>
                <w:rStyle w:val="Hyperlink"/>
                <w:noProof/>
              </w:rPr>
              <w:t>8 Evaluace anonymizačního nástroje</w:t>
            </w:r>
            <w:r>
              <w:rPr>
                <w:noProof/>
                <w:webHidden/>
              </w:rPr>
              <w:tab/>
            </w:r>
            <w:r>
              <w:rPr>
                <w:noProof/>
                <w:webHidden/>
              </w:rPr>
              <w:fldChar w:fldCharType="begin"/>
            </w:r>
            <w:r>
              <w:rPr>
                <w:noProof/>
                <w:webHidden/>
              </w:rPr>
              <w:instrText xml:space="preserve"> PAGEREF _Toc105786062 \h </w:instrText>
            </w:r>
            <w:r>
              <w:rPr>
                <w:noProof/>
                <w:webHidden/>
              </w:rPr>
            </w:r>
            <w:r>
              <w:rPr>
                <w:noProof/>
                <w:webHidden/>
              </w:rPr>
              <w:fldChar w:fldCharType="separate"/>
            </w:r>
            <w:r>
              <w:rPr>
                <w:noProof/>
                <w:webHidden/>
              </w:rPr>
              <w:t>74</w:t>
            </w:r>
            <w:r>
              <w:rPr>
                <w:noProof/>
                <w:webHidden/>
              </w:rPr>
              <w:fldChar w:fldCharType="end"/>
            </w:r>
          </w:hyperlink>
        </w:p>
        <w:p w14:paraId="2E7F1651" w14:textId="182DC497" w:rsidR="00613FA5" w:rsidRDefault="00613FA5">
          <w:pPr>
            <w:pStyle w:val="TOC2"/>
            <w:tabs>
              <w:tab w:val="right" w:leader="dot" w:pos="8776"/>
            </w:tabs>
            <w:rPr>
              <w:rFonts w:eastAsiaTheme="minorEastAsia"/>
              <w:noProof/>
              <w:lang w:val="en-US"/>
              <w14:numForm w14:val="default"/>
            </w:rPr>
          </w:pPr>
          <w:hyperlink w:anchor="_Toc105786063" w:history="1">
            <w:r w:rsidRPr="00311D80">
              <w:rPr>
                <w:rStyle w:val="Hyperlink"/>
                <w:noProof/>
              </w:rPr>
              <w:t>8.1 Hodnocení naměřených kvalitativních indikátorů</w:t>
            </w:r>
            <w:r>
              <w:rPr>
                <w:noProof/>
                <w:webHidden/>
              </w:rPr>
              <w:tab/>
            </w:r>
            <w:r>
              <w:rPr>
                <w:noProof/>
                <w:webHidden/>
              </w:rPr>
              <w:fldChar w:fldCharType="begin"/>
            </w:r>
            <w:r>
              <w:rPr>
                <w:noProof/>
                <w:webHidden/>
              </w:rPr>
              <w:instrText xml:space="preserve"> PAGEREF _Toc105786063 \h </w:instrText>
            </w:r>
            <w:r>
              <w:rPr>
                <w:noProof/>
                <w:webHidden/>
              </w:rPr>
            </w:r>
            <w:r>
              <w:rPr>
                <w:noProof/>
                <w:webHidden/>
              </w:rPr>
              <w:fldChar w:fldCharType="separate"/>
            </w:r>
            <w:r>
              <w:rPr>
                <w:noProof/>
                <w:webHidden/>
              </w:rPr>
              <w:t>74</w:t>
            </w:r>
            <w:r>
              <w:rPr>
                <w:noProof/>
                <w:webHidden/>
              </w:rPr>
              <w:fldChar w:fldCharType="end"/>
            </w:r>
          </w:hyperlink>
        </w:p>
        <w:p w14:paraId="5C87FA4A" w14:textId="08D297BE" w:rsidR="00613FA5" w:rsidRDefault="00613FA5">
          <w:pPr>
            <w:pStyle w:val="TOC2"/>
            <w:tabs>
              <w:tab w:val="right" w:leader="dot" w:pos="8776"/>
            </w:tabs>
            <w:rPr>
              <w:rFonts w:eastAsiaTheme="minorEastAsia"/>
              <w:noProof/>
              <w:lang w:val="en-US"/>
              <w14:numForm w14:val="default"/>
            </w:rPr>
          </w:pPr>
          <w:hyperlink w:anchor="_Toc105786064" w:history="1">
            <w:r w:rsidRPr="00311D80">
              <w:rPr>
                <w:rStyle w:val="Hyperlink"/>
                <w:noProof/>
              </w:rPr>
              <w:t>8.2 Automatická evaluace</w:t>
            </w:r>
            <w:r>
              <w:rPr>
                <w:noProof/>
                <w:webHidden/>
              </w:rPr>
              <w:tab/>
            </w:r>
            <w:r>
              <w:rPr>
                <w:noProof/>
                <w:webHidden/>
              </w:rPr>
              <w:fldChar w:fldCharType="begin"/>
            </w:r>
            <w:r>
              <w:rPr>
                <w:noProof/>
                <w:webHidden/>
              </w:rPr>
              <w:instrText xml:space="preserve"> PAGEREF _Toc105786064 \h </w:instrText>
            </w:r>
            <w:r>
              <w:rPr>
                <w:noProof/>
                <w:webHidden/>
              </w:rPr>
            </w:r>
            <w:r>
              <w:rPr>
                <w:noProof/>
                <w:webHidden/>
              </w:rPr>
              <w:fldChar w:fldCharType="separate"/>
            </w:r>
            <w:r>
              <w:rPr>
                <w:noProof/>
                <w:webHidden/>
              </w:rPr>
              <w:t>74</w:t>
            </w:r>
            <w:r>
              <w:rPr>
                <w:noProof/>
                <w:webHidden/>
              </w:rPr>
              <w:fldChar w:fldCharType="end"/>
            </w:r>
          </w:hyperlink>
        </w:p>
        <w:p w14:paraId="6799D30E" w14:textId="593A788A" w:rsidR="00613FA5" w:rsidRDefault="00613FA5">
          <w:pPr>
            <w:pStyle w:val="TOC2"/>
            <w:tabs>
              <w:tab w:val="right" w:leader="dot" w:pos="8776"/>
            </w:tabs>
            <w:rPr>
              <w:rFonts w:eastAsiaTheme="minorEastAsia"/>
              <w:noProof/>
              <w:lang w:val="en-US"/>
              <w14:numForm w14:val="default"/>
            </w:rPr>
          </w:pPr>
          <w:hyperlink w:anchor="_Toc105786065" w:history="1">
            <w:r w:rsidRPr="00311D80">
              <w:rPr>
                <w:rStyle w:val="Hyperlink"/>
                <w:noProof/>
              </w:rPr>
              <w:t>8.3 Evaluace člověkem</w:t>
            </w:r>
            <w:r>
              <w:rPr>
                <w:noProof/>
                <w:webHidden/>
              </w:rPr>
              <w:tab/>
            </w:r>
            <w:r>
              <w:rPr>
                <w:noProof/>
                <w:webHidden/>
              </w:rPr>
              <w:fldChar w:fldCharType="begin"/>
            </w:r>
            <w:r>
              <w:rPr>
                <w:noProof/>
                <w:webHidden/>
              </w:rPr>
              <w:instrText xml:space="preserve"> PAGEREF _Toc105786065 \h </w:instrText>
            </w:r>
            <w:r>
              <w:rPr>
                <w:noProof/>
                <w:webHidden/>
              </w:rPr>
            </w:r>
            <w:r>
              <w:rPr>
                <w:noProof/>
                <w:webHidden/>
              </w:rPr>
              <w:fldChar w:fldCharType="separate"/>
            </w:r>
            <w:r>
              <w:rPr>
                <w:noProof/>
                <w:webHidden/>
              </w:rPr>
              <w:t>74</w:t>
            </w:r>
            <w:r>
              <w:rPr>
                <w:noProof/>
                <w:webHidden/>
              </w:rPr>
              <w:fldChar w:fldCharType="end"/>
            </w:r>
          </w:hyperlink>
        </w:p>
        <w:p w14:paraId="1342A8B0" w14:textId="6E348885" w:rsidR="00613FA5" w:rsidRDefault="00613FA5">
          <w:pPr>
            <w:pStyle w:val="TOC2"/>
            <w:tabs>
              <w:tab w:val="right" w:leader="dot" w:pos="8776"/>
            </w:tabs>
            <w:rPr>
              <w:rFonts w:eastAsiaTheme="minorEastAsia"/>
              <w:noProof/>
              <w:lang w:val="en-US"/>
              <w14:numForm w14:val="default"/>
            </w:rPr>
          </w:pPr>
          <w:hyperlink w:anchor="_Toc105786066" w:history="1">
            <w:r w:rsidRPr="00311D80">
              <w:rPr>
                <w:rStyle w:val="Hyperlink"/>
                <w:noProof/>
              </w:rPr>
              <w:t>8.4 Zhodnocení výsledků a porovnání</w:t>
            </w:r>
            <w:r>
              <w:rPr>
                <w:noProof/>
                <w:webHidden/>
              </w:rPr>
              <w:tab/>
            </w:r>
            <w:r>
              <w:rPr>
                <w:noProof/>
                <w:webHidden/>
              </w:rPr>
              <w:fldChar w:fldCharType="begin"/>
            </w:r>
            <w:r>
              <w:rPr>
                <w:noProof/>
                <w:webHidden/>
              </w:rPr>
              <w:instrText xml:space="preserve"> PAGEREF _Toc105786066 \h </w:instrText>
            </w:r>
            <w:r>
              <w:rPr>
                <w:noProof/>
                <w:webHidden/>
              </w:rPr>
            </w:r>
            <w:r>
              <w:rPr>
                <w:noProof/>
                <w:webHidden/>
              </w:rPr>
              <w:fldChar w:fldCharType="separate"/>
            </w:r>
            <w:r>
              <w:rPr>
                <w:noProof/>
                <w:webHidden/>
              </w:rPr>
              <w:t>74</w:t>
            </w:r>
            <w:r>
              <w:rPr>
                <w:noProof/>
                <w:webHidden/>
              </w:rPr>
              <w:fldChar w:fldCharType="end"/>
            </w:r>
          </w:hyperlink>
        </w:p>
        <w:p w14:paraId="7F4E314A" w14:textId="2C458B2F" w:rsidR="00613FA5" w:rsidRDefault="00613FA5">
          <w:pPr>
            <w:pStyle w:val="TOC1"/>
            <w:tabs>
              <w:tab w:val="right" w:leader="dot" w:pos="8776"/>
            </w:tabs>
            <w:rPr>
              <w:rFonts w:eastAsiaTheme="minorEastAsia"/>
              <w:noProof/>
              <w:lang w:val="en-US"/>
              <w14:numForm w14:val="default"/>
            </w:rPr>
          </w:pPr>
          <w:hyperlink w:anchor="_Toc105786067" w:history="1">
            <w:r w:rsidRPr="00311D80">
              <w:rPr>
                <w:rStyle w:val="Hyperlink"/>
                <w:noProof/>
              </w:rPr>
              <w:t>Závěr</w:t>
            </w:r>
            <w:r>
              <w:rPr>
                <w:noProof/>
                <w:webHidden/>
              </w:rPr>
              <w:tab/>
            </w:r>
            <w:r>
              <w:rPr>
                <w:noProof/>
                <w:webHidden/>
              </w:rPr>
              <w:fldChar w:fldCharType="begin"/>
            </w:r>
            <w:r>
              <w:rPr>
                <w:noProof/>
                <w:webHidden/>
              </w:rPr>
              <w:instrText xml:space="preserve"> PAGEREF _Toc105786067 \h </w:instrText>
            </w:r>
            <w:r>
              <w:rPr>
                <w:noProof/>
                <w:webHidden/>
              </w:rPr>
            </w:r>
            <w:r>
              <w:rPr>
                <w:noProof/>
                <w:webHidden/>
              </w:rPr>
              <w:fldChar w:fldCharType="separate"/>
            </w:r>
            <w:r>
              <w:rPr>
                <w:noProof/>
                <w:webHidden/>
              </w:rPr>
              <w:t>76</w:t>
            </w:r>
            <w:r>
              <w:rPr>
                <w:noProof/>
                <w:webHidden/>
              </w:rPr>
              <w:fldChar w:fldCharType="end"/>
            </w:r>
          </w:hyperlink>
        </w:p>
        <w:p w14:paraId="75C5DD6A" w14:textId="5C830C21" w:rsidR="00613FA5" w:rsidRDefault="00613FA5">
          <w:pPr>
            <w:pStyle w:val="TOC1"/>
            <w:tabs>
              <w:tab w:val="right" w:leader="dot" w:pos="8776"/>
            </w:tabs>
            <w:rPr>
              <w:rFonts w:eastAsiaTheme="minorEastAsia"/>
              <w:noProof/>
              <w:lang w:val="en-US"/>
              <w14:numForm w14:val="default"/>
            </w:rPr>
          </w:pPr>
          <w:hyperlink w:anchor="_Toc105786068" w:history="1">
            <w:r w:rsidRPr="00311D80">
              <w:rPr>
                <w:rStyle w:val="Hyperlink"/>
                <w:noProof/>
              </w:rPr>
              <w:t>Použitá literatura</w:t>
            </w:r>
            <w:r>
              <w:rPr>
                <w:noProof/>
                <w:webHidden/>
              </w:rPr>
              <w:tab/>
            </w:r>
            <w:r>
              <w:rPr>
                <w:noProof/>
                <w:webHidden/>
              </w:rPr>
              <w:fldChar w:fldCharType="begin"/>
            </w:r>
            <w:r>
              <w:rPr>
                <w:noProof/>
                <w:webHidden/>
              </w:rPr>
              <w:instrText xml:space="preserve"> PAGEREF _Toc105786068 \h </w:instrText>
            </w:r>
            <w:r>
              <w:rPr>
                <w:noProof/>
                <w:webHidden/>
              </w:rPr>
            </w:r>
            <w:r>
              <w:rPr>
                <w:noProof/>
                <w:webHidden/>
              </w:rPr>
              <w:fldChar w:fldCharType="separate"/>
            </w:r>
            <w:r>
              <w:rPr>
                <w:noProof/>
                <w:webHidden/>
              </w:rPr>
              <w:t>77</w:t>
            </w:r>
            <w:r>
              <w:rPr>
                <w:noProof/>
                <w:webHidden/>
              </w:rPr>
              <w:fldChar w:fldCharType="end"/>
            </w:r>
          </w:hyperlink>
        </w:p>
        <w:p w14:paraId="42CC1D53" w14:textId="703D40E8" w:rsidR="00613FA5" w:rsidRDefault="00613FA5">
          <w:pPr>
            <w:pStyle w:val="TOC1"/>
            <w:tabs>
              <w:tab w:val="right" w:leader="dot" w:pos="8776"/>
            </w:tabs>
            <w:rPr>
              <w:rFonts w:eastAsiaTheme="minorEastAsia"/>
              <w:noProof/>
              <w:lang w:val="en-US"/>
              <w14:numForm w14:val="default"/>
            </w:rPr>
          </w:pPr>
          <w:hyperlink w:anchor="_Toc105786069" w:history="1">
            <w:r w:rsidRPr="00311D80">
              <w:rPr>
                <w:rStyle w:val="Hyperlink"/>
                <w:noProof/>
              </w:rPr>
              <w:t>Přílohy</w:t>
            </w:r>
            <w:r>
              <w:rPr>
                <w:noProof/>
                <w:webHidden/>
              </w:rPr>
              <w:tab/>
            </w:r>
            <w:r>
              <w:rPr>
                <w:noProof/>
                <w:webHidden/>
              </w:rPr>
              <w:fldChar w:fldCharType="begin"/>
            </w:r>
            <w:r>
              <w:rPr>
                <w:noProof/>
                <w:webHidden/>
              </w:rPr>
              <w:instrText xml:space="preserve"> PAGEREF _Toc105786069 \h </w:instrText>
            </w:r>
            <w:r>
              <w:rPr>
                <w:noProof/>
                <w:webHidden/>
              </w:rPr>
            </w:r>
            <w:r>
              <w:rPr>
                <w:noProof/>
                <w:webHidden/>
              </w:rPr>
              <w:fldChar w:fldCharType="separate"/>
            </w:r>
            <w:r>
              <w:rPr>
                <w:noProof/>
                <w:webHidden/>
              </w:rPr>
              <w:t>I</w:t>
            </w:r>
            <w:r>
              <w:rPr>
                <w:noProof/>
                <w:webHidden/>
              </w:rPr>
              <w:fldChar w:fldCharType="end"/>
            </w:r>
          </w:hyperlink>
        </w:p>
        <w:p w14:paraId="2B8DCFB2" w14:textId="54F7DA94" w:rsidR="00613FA5" w:rsidRDefault="00613FA5">
          <w:pPr>
            <w:pStyle w:val="TOC2"/>
            <w:tabs>
              <w:tab w:val="right" w:leader="dot" w:pos="8776"/>
            </w:tabs>
            <w:rPr>
              <w:rFonts w:eastAsiaTheme="minorEastAsia"/>
              <w:noProof/>
              <w:lang w:val="en-US"/>
              <w14:numForm w14:val="default"/>
            </w:rPr>
          </w:pPr>
          <w:hyperlink w:anchor="_Toc105786070" w:history="1">
            <w:r w:rsidRPr="00311D80">
              <w:rPr>
                <w:rStyle w:val="Hyperlink"/>
                <w:noProof/>
              </w:rPr>
              <w:t>Příloha A: Název první přílohy</w:t>
            </w:r>
            <w:r>
              <w:rPr>
                <w:noProof/>
                <w:webHidden/>
              </w:rPr>
              <w:tab/>
            </w:r>
            <w:r>
              <w:rPr>
                <w:noProof/>
                <w:webHidden/>
              </w:rPr>
              <w:fldChar w:fldCharType="begin"/>
            </w:r>
            <w:r>
              <w:rPr>
                <w:noProof/>
                <w:webHidden/>
              </w:rPr>
              <w:instrText xml:space="preserve"> PAGEREF _Toc105786070 \h </w:instrText>
            </w:r>
            <w:r>
              <w:rPr>
                <w:noProof/>
                <w:webHidden/>
              </w:rPr>
            </w:r>
            <w:r>
              <w:rPr>
                <w:noProof/>
                <w:webHidden/>
              </w:rPr>
              <w:fldChar w:fldCharType="separate"/>
            </w:r>
            <w:r>
              <w:rPr>
                <w:noProof/>
                <w:webHidden/>
              </w:rPr>
              <w:t>I</w:t>
            </w:r>
            <w:r>
              <w:rPr>
                <w:noProof/>
                <w:webHidden/>
              </w:rPr>
              <w:fldChar w:fldCharType="end"/>
            </w:r>
          </w:hyperlink>
        </w:p>
        <w:p w14:paraId="7A65B1A2" w14:textId="0D4E879C" w:rsidR="00613FA5" w:rsidRDefault="00613FA5">
          <w:pPr>
            <w:pStyle w:val="TOC2"/>
            <w:tabs>
              <w:tab w:val="right" w:leader="dot" w:pos="8776"/>
            </w:tabs>
            <w:rPr>
              <w:rFonts w:eastAsiaTheme="minorEastAsia"/>
              <w:noProof/>
              <w:lang w:val="en-US"/>
              <w14:numForm w14:val="default"/>
            </w:rPr>
          </w:pPr>
          <w:hyperlink w:anchor="_Toc105786071" w:history="1">
            <w:r w:rsidRPr="00311D80">
              <w:rPr>
                <w:rStyle w:val="Hyperlink"/>
                <w:noProof/>
              </w:rPr>
              <w:t>Příloha B: Název druhé přílohy</w:t>
            </w:r>
            <w:r>
              <w:rPr>
                <w:noProof/>
                <w:webHidden/>
              </w:rPr>
              <w:tab/>
            </w:r>
            <w:r>
              <w:rPr>
                <w:noProof/>
                <w:webHidden/>
              </w:rPr>
              <w:fldChar w:fldCharType="begin"/>
            </w:r>
            <w:r>
              <w:rPr>
                <w:noProof/>
                <w:webHidden/>
              </w:rPr>
              <w:instrText xml:space="preserve"> PAGEREF _Toc105786071 \h </w:instrText>
            </w:r>
            <w:r>
              <w:rPr>
                <w:noProof/>
                <w:webHidden/>
              </w:rPr>
            </w:r>
            <w:r>
              <w:rPr>
                <w:noProof/>
                <w:webHidden/>
              </w:rPr>
              <w:fldChar w:fldCharType="separate"/>
            </w:r>
            <w:r>
              <w:rPr>
                <w:noProof/>
                <w:webHidden/>
              </w:rPr>
              <w:t>I</w:t>
            </w:r>
            <w:r>
              <w:rPr>
                <w:noProof/>
                <w:webHidden/>
              </w:rPr>
              <w:fldChar w:fldCharType="end"/>
            </w:r>
          </w:hyperlink>
        </w:p>
        <w:p w14:paraId="6C279EF4" w14:textId="2A5C891E" w:rsidR="00D9373F" w:rsidRPr="00B0635B" w:rsidRDefault="00D9373F" w:rsidP="00D9373F">
          <w:r w:rsidRPr="00B0635B">
            <w:rPr>
              <w:b/>
              <w:bCs/>
              <w:highlight w:val="cyan"/>
            </w:rPr>
            <w:fldChar w:fldCharType="end"/>
          </w:r>
        </w:p>
      </w:sdtContent>
    </w:sdt>
    <w:p w14:paraId="706177F7" w14:textId="77777777" w:rsidR="001466B0" w:rsidRPr="00B0635B" w:rsidRDefault="001466B0" w:rsidP="001466B0">
      <w:pPr>
        <w:sectPr w:rsidR="001466B0" w:rsidRPr="00B0635B" w:rsidSect="00FA0C12">
          <w:footerReference w:type="default" r:id="rId15"/>
          <w:pgSz w:w="11906" w:h="16838" w:code="9"/>
          <w:pgMar w:top="1418" w:right="1418" w:bottom="1418" w:left="1418" w:header="709" w:footer="709" w:gutter="284"/>
          <w:cols w:space="708"/>
          <w:docGrid w:linePitch="360"/>
        </w:sectPr>
      </w:pPr>
    </w:p>
    <w:p w14:paraId="5A1A3CFE" w14:textId="3BA2D210" w:rsidR="001466B0" w:rsidRPr="00B0635B" w:rsidRDefault="001466B0" w:rsidP="001466B0"/>
    <w:p w14:paraId="08FF4008" w14:textId="77777777" w:rsidR="00283BEC" w:rsidRPr="00B0635B" w:rsidRDefault="00283BEC" w:rsidP="00283BEC"/>
    <w:p w14:paraId="421AAD98" w14:textId="77777777" w:rsidR="00283BEC" w:rsidRPr="00B0635B" w:rsidRDefault="00283BEC" w:rsidP="00283BEC"/>
    <w:p w14:paraId="6A389E26" w14:textId="77777777" w:rsidR="00283BEC" w:rsidRPr="00B0635B" w:rsidRDefault="00283BEC" w:rsidP="00283BEC"/>
    <w:p w14:paraId="4924DB84" w14:textId="77777777" w:rsidR="00283BEC" w:rsidRPr="00B0635B" w:rsidRDefault="00283BEC" w:rsidP="00283BEC"/>
    <w:p w14:paraId="557F5972" w14:textId="1197436F" w:rsidR="00283BEC" w:rsidRPr="00B0635B" w:rsidRDefault="00283BEC" w:rsidP="00283BEC">
      <w:pPr>
        <w:tabs>
          <w:tab w:val="left" w:pos="1980"/>
        </w:tabs>
      </w:pPr>
      <w:r w:rsidRPr="00B0635B">
        <w:tab/>
      </w:r>
    </w:p>
    <w:p w14:paraId="4709E84F" w14:textId="503BBA99" w:rsidR="0002754A" w:rsidRPr="00B0635B" w:rsidRDefault="0002754A" w:rsidP="00C167FC">
      <w:pPr>
        <w:pStyle w:val="Nadpisnzvyjin"/>
      </w:pPr>
      <w:r w:rsidRPr="00B0635B">
        <w:lastRenderedPageBreak/>
        <w:t xml:space="preserve">Seznam obrázků </w:t>
      </w:r>
    </w:p>
    <w:p w14:paraId="1E724D36" w14:textId="77777777" w:rsidR="00D53943" w:rsidRPr="00B0635B" w:rsidRDefault="00D53943" w:rsidP="00D53943"/>
    <w:p w14:paraId="49B3758D" w14:textId="5CC7D7EF" w:rsidR="0002754A" w:rsidRPr="00B0635B" w:rsidRDefault="0002754A" w:rsidP="00C167FC">
      <w:pPr>
        <w:pStyle w:val="Nadpisnzvyjin"/>
      </w:pPr>
      <w:r w:rsidRPr="00B0635B">
        <w:lastRenderedPageBreak/>
        <w:t xml:space="preserve">Seznam tabulek </w:t>
      </w:r>
    </w:p>
    <w:p w14:paraId="0D831787" w14:textId="6FDA06EB" w:rsidR="00D15317" w:rsidRPr="00B0635B" w:rsidRDefault="00D53943">
      <w:pPr>
        <w:pStyle w:val="TableofFigures"/>
        <w:tabs>
          <w:tab w:val="right" w:leader="dot" w:pos="8776"/>
        </w:tabs>
        <w:rPr>
          <w:rFonts w:eastAsiaTheme="minorEastAsia"/>
          <w:noProof/>
          <w14:numForm w14:val="default"/>
        </w:rPr>
      </w:pPr>
      <w:r w:rsidRPr="00B0635B">
        <w:fldChar w:fldCharType="begin"/>
      </w:r>
      <w:r w:rsidRPr="00B0635B">
        <w:instrText xml:space="preserve"> TOC \h \z \c "Tabulka" </w:instrText>
      </w:r>
      <w:r w:rsidRPr="00B0635B">
        <w:fldChar w:fldCharType="separate"/>
      </w:r>
      <w:hyperlink w:anchor="_Toc102753828" w:history="1">
        <w:r w:rsidR="00D15317" w:rsidRPr="00B0635B">
          <w:rPr>
            <w:rStyle w:val="Hyperlink"/>
            <w:noProof/>
          </w:rPr>
          <w:t>Tabulka 1: Mapa kategorií osobních údajů</w:t>
        </w:r>
        <w:r w:rsidR="00D15317" w:rsidRPr="00B0635B">
          <w:rPr>
            <w:noProof/>
            <w:webHidden/>
          </w:rPr>
          <w:tab/>
        </w:r>
        <w:r w:rsidR="00D15317" w:rsidRPr="00B0635B">
          <w:rPr>
            <w:noProof/>
            <w:webHidden/>
          </w:rPr>
          <w:fldChar w:fldCharType="begin"/>
        </w:r>
        <w:r w:rsidR="00D15317" w:rsidRPr="00B0635B">
          <w:rPr>
            <w:noProof/>
            <w:webHidden/>
          </w:rPr>
          <w:instrText xml:space="preserve"> PAGEREF _Toc102753828 \h </w:instrText>
        </w:r>
        <w:r w:rsidR="00D15317" w:rsidRPr="00B0635B">
          <w:rPr>
            <w:noProof/>
            <w:webHidden/>
          </w:rPr>
        </w:r>
        <w:r w:rsidR="00D15317" w:rsidRPr="00B0635B">
          <w:rPr>
            <w:noProof/>
            <w:webHidden/>
          </w:rPr>
          <w:fldChar w:fldCharType="separate"/>
        </w:r>
        <w:r w:rsidR="00D15317" w:rsidRPr="00B0635B">
          <w:rPr>
            <w:noProof/>
            <w:webHidden/>
          </w:rPr>
          <w:t>31</w:t>
        </w:r>
        <w:r w:rsidR="00D15317" w:rsidRPr="00B0635B">
          <w:rPr>
            <w:noProof/>
            <w:webHidden/>
          </w:rPr>
          <w:fldChar w:fldCharType="end"/>
        </w:r>
      </w:hyperlink>
    </w:p>
    <w:p w14:paraId="79B3D7CB" w14:textId="792A5C9F" w:rsidR="00D53943" w:rsidRPr="00B0635B" w:rsidRDefault="00D53943" w:rsidP="00D53943">
      <w:r w:rsidRPr="00B0635B">
        <w:fldChar w:fldCharType="end"/>
      </w:r>
    </w:p>
    <w:p w14:paraId="609CABB7" w14:textId="69E4D73E" w:rsidR="00481BA6" w:rsidRPr="00B0635B" w:rsidRDefault="00481BA6" w:rsidP="00481BA6"/>
    <w:p w14:paraId="04B17060" w14:textId="3E52B2AE" w:rsidR="0002754A" w:rsidRPr="00B0635B" w:rsidRDefault="0002754A" w:rsidP="00C167FC">
      <w:pPr>
        <w:pStyle w:val="Nadpisnzvyjin"/>
      </w:pPr>
      <w:r w:rsidRPr="00B0635B">
        <w:lastRenderedPageBreak/>
        <w:t xml:space="preserve">Seznam výpisů programového kódu </w:t>
      </w:r>
    </w:p>
    <w:p w14:paraId="2630D7A9" w14:textId="03ECB111" w:rsidR="0002754A" w:rsidRPr="00B0635B" w:rsidRDefault="0002754A" w:rsidP="00C167FC">
      <w:pPr>
        <w:pStyle w:val="Nadpisnzvyjin"/>
      </w:pPr>
      <w:r w:rsidRPr="00B0635B">
        <w:lastRenderedPageBreak/>
        <w:t xml:space="preserve">Seznam zkratek </w:t>
      </w:r>
    </w:p>
    <w:p w14:paraId="1B857B53" w14:textId="749B124A" w:rsidR="00337B81" w:rsidRPr="00B0635B" w:rsidRDefault="00614386" w:rsidP="00481BA6">
      <w:r w:rsidRPr="00B0635B">
        <w:t>NER</w:t>
      </w:r>
      <w:r w:rsidR="002823F2" w:rsidRPr="00B0635B">
        <w:t xml:space="preserve"> </w:t>
      </w:r>
      <w:r w:rsidR="00337B81" w:rsidRPr="00B0635B">
        <w:tab/>
      </w:r>
      <w:r w:rsidR="00337B81" w:rsidRPr="00B0635B">
        <w:tab/>
      </w:r>
      <w:r w:rsidRPr="00B0635B">
        <w:t>Named Entity Recognition</w:t>
      </w:r>
    </w:p>
    <w:p w14:paraId="7C198941" w14:textId="1C2CE36D" w:rsidR="00060A42" w:rsidRPr="00B0635B" w:rsidRDefault="00060A42" w:rsidP="00481BA6">
      <w:r w:rsidRPr="00B0635B">
        <w:t>NE</w:t>
      </w:r>
      <w:r w:rsidRPr="00B0635B">
        <w:tab/>
      </w:r>
      <w:r w:rsidRPr="00B0635B">
        <w:tab/>
        <w:t>Named Entity</w:t>
      </w:r>
    </w:p>
    <w:p w14:paraId="3D99D432" w14:textId="6E02BCF3" w:rsidR="00337B81" w:rsidRPr="00B0635B" w:rsidRDefault="00614386" w:rsidP="00481BA6">
      <w:r w:rsidRPr="00B0635B">
        <w:t>NLP</w:t>
      </w:r>
      <w:r w:rsidR="00337B81" w:rsidRPr="00B0635B">
        <w:t xml:space="preserve"> </w:t>
      </w:r>
      <w:r w:rsidR="00337B81" w:rsidRPr="00B0635B">
        <w:tab/>
      </w:r>
      <w:r w:rsidR="00337B81" w:rsidRPr="00B0635B">
        <w:tab/>
      </w:r>
      <w:r w:rsidRPr="00B0635B">
        <w:t>Natural Language Processing</w:t>
      </w:r>
    </w:p>
    <w:p w14:paraId="7A17A0E6" w14:textId="776A3508" w:rsidR="00CA4D48" w:rsidRPr="00B0635B" w:rsidRDefault="00CA4D48" w:rsidP="00481BA6">
      <w:r w:rsidRPr="00B0635B">
        <w:t>OCR</w:t>
      </w:r>
    </w:p>
    <w:p w14:paraId="40815936" w14:textId="3D7DD68A" w:rsidR="0096030F" w:rsidRPr="00B0635B" w:rsidRDefault="0096030F" w:rsidP="00481BA6">
      <w:r w:rsidRPr="00B0635B">
        <w:t>GRU</w:t>
      </w:r>
    </w:p>
    <w:p w14:paraId="1F9C4D2B" w14:textId="5302AF8B" w:rsidR="0096030F" w:rsidRPr="00B0635B" w:rsidRDefault="0096030F" w:rsidP="00481BA6">
      <w:r w:rsidRPr="00B0635B">
        <w:t>LSTM</w:t>
      </w:r>
    </w:p>
    <w:p w14:paraId="29153C64" w14:textId="54296214" w:rsidR="0096030F" w:rsidRPr="00B0635B" w:rsidRDefault="0096030F" w:rsidP="00481BA6">
      <w:r w:rsidRPr="00B0635B">
        <w:t>RNN</w:t>
      </w:r>
    </w:p>
    <w:p w14:paraId="52A48E3B" w14:textId="13D29F6B" w:rsidR="00360C8F" w:rsidRPr="00B0635B" w:rsidRDefault="00360C8F" w:rsidP="00481BA6">
      <w:r w:rsidRPr="00B0635B">
        <w:t>BRNN</w:t>
      </w:r>
    </w:p>
    <w:p w14:paraId="7B884036" w14:textId="6FD03FA5" w:rsidR="00614386" w:rsidRPr="00B0635B" w:rsidRDefault="00614386" w:rsidP="00481BA6"/>
    <w:p w14:paraId="23268877" w14:textId="184E09E3" w:rsidR="00614386" w:rsidRPr="00B0635B" w:rsidRDefault="00614386" w:rsidP="00481BA6"/>
    <w:p w14:paraId="04DDF5FA" w14:textId="59EE508A" w:rsidR="00614386" w:rsidRPr="00B0635B" w:rsidRDefault="00614386" w:rsidP="00481BA6">
      <w:pPr>
        <w:rPr>
          <w:color w:val="FF0000"/>
        </w:rPr>
      </w:pPr>
      <w:r w:rsidRPr="00B0635B">
        <w:rPr>
          <w:color w:val="FF0000"/>
        </w:rPr>
        <w:t>TODO rozšířit dle již hotového textu</w:t>
      </w:r>
    </w:p>
    <w:p w14:paraId="5E247160" w14:textId="77777777" w:rsidR="00614386" w:rsidRPr="00B0635B" w:rsidRDefault="00614386" w:rsidP="00481BA6"/>
    <w:p w14:paraId="44FD352A" w14:textId="165EB3A8" w:rsidR="00F65FED" w:rsidRPr="00B0635B" w:rsidRDefault="004E2530" w:rsidP="00F65FED">
      <w:pPr>
        <w:pStyle w:val="Nadpis1neslovan"/>
      </w:pPr>
      <w:bookmarkStart w:id="0" w:name="_Toc105785989"/>
      <w:r w:rsidRPr="00B0635B">
        <w:lastRenderedPageBreak/>
        <w:t>Úvod</w:t>
      </w:r>
      <w:bookmarkEnd w:id="0"/>
    </w:p>
    <w:p w14:paraId="4A1EE602" w14:textId="1662D7A1" w:rsidR="00F65FED" w:rsidRPr="00B0635B" w:rsidRDefault="00F65FED" w:rsidP="00F65FED">
      <w:pPr>
        <w:rPr>
          <w:color w:val="FF0000"/>
        </w:rPr>
      </w:pPr>
      <w:r w:rsidRPr="00B0635B">
        <w:rPr>
          <w:color w:val="FF0000"/>
        </w:rPr>
        <w:t>GLOBAL TODO</w:t>
      </w:r>
    </w:p>
    <w:p w14:paraId="68F6FCF9" w14:textId="629E6D1D" w:rsidR="00F65FED" w:rsidRPr="00B0635B" w:rsidRDefault="00F65FED" w:rsidP="00F65FED">
      <w:pPr>
        <w:pStyle w:val="ListParagraph"/>
        <w:numPr>
          <w:ilvl w:val="0"/>
          <w:numId w:val="13"/>
        </w:numPr>
        <w:rPr>
          <w:color w:val="FF0000"/>
        </w:rPr>
      </w:pPr>
      <w:r w:rsidRPr="00B0635B">
        <w:rPr>
          <w:color w:val="FF0000"/>
        </w:rPr>
        <w:t>Bohužel v češtině kvůli nedostatku anotovaných datasetů se asi k kontext-citlivému rozpoznávání stejně moc nedostanu</w:t>
      </w:r>
    </w:p>
    <w:p w14:paraId="72CCEC6A" w14:textId="7B7348C9" w:rsidR="00F65FED" w:rsidRPr="00B0635B" w:rsidRDefault="00F65FED" w:rsidP="00F65FED">
      <w:pPr>
        <w:pStyle w:val="ListParagraph"/>
        <w:numPr>
          <w:ilvl w:val="0"/>
          <w:numId w:val="13"/>
        </w:numPr>
        <w:rPr>
          <w:color w:val="FF0000"/>
        </w:rPr>
      </w:pPr>
      <w:r w:rsidRPr="00B0635B">
        <w:rPr>
          <w:color w:val="FF0000"/>
        </w:rPr>
        <w:t>Model bude muset být modulární – meta-classifier, přičemž základními modely budou ty co umějí základní NER – jména, bydliště, atd.</w:t>
      </w:r>
    </w:p>
    <w:p w14:paraId="10BC3D56" w14:textId="1185F9D3" w:rsidR="00F65FED" w:rsidRPr="00B0635B" w:rsidRDefault="00F65FED" w:rsidP="00F65FED">
      <w:pPr>
        <w:pStyle w:val="ListParagraph"/>
        <w:numPr>
          <w:ilvl w:val="0"/>
          <w:numId w:val="13"/>
        </w:numPr>
        <w:rPr>
          <w:color w:val="FF0000"/>
        </w:rPr>
      </w:pPr>
      <w:r w:rsidRPr="00B0635B">
        <w:rPr>
          <w:color w:val="FF0000"/>
        </w:rPr>
        <w:t>Czech Named Entity Corpus</w:t>
      </w:r>
    </w:p>
    <w:p w14:paraId="5BCDDAC2" w14:textId="75DD1BFF" w:rsidR="000864E9" w:rsidRPr="00B0635B" w:rsidRDefault="000864E9" w:rsidP="00F65FED">
      <w:pPr>
        <w:pStyle w:val="ListParagraph"/>
        <w:numPr>
          <w:ilvl w:val="0"/>
          <w:numId w:val="13"/>
        </w:numPr>
        <w:rPr>
          <w:color w:val="FF0000"/>
        </w:rPr>
      </w:pPr>
      <w:r w:rsidRPr="00B0635B">
        <w:rPr>
          <w:color w:val="FF0000"/>
        </w:rPr>
        <w:t>Kontext-citlivé rozpoznávání</w:t>
      </w:r>
    </w:p>
    <w:p w14:paraId="3E880E15" w14:textId="52C50C7A" w:rsidR="000864E9" w:rsidRPr="00B0635B" w:rsidRDefault="000864E9" w:rsidP="000864E9">
      <w:pPr>
        <w:pStyle w:val="ListParagraph"/>
        <w:numPr>
          <w:ilvl w:val="1"/>
          <w:numId w:val="13"/>
        </w:numPr>
        <w:rPr>
          <w:color w:val="FF0000"/>
        </w:rPr>
      </w:pPr>
      <w:r w:rsidRPr="00B0635B">
        <w:rPr>
          <w:color w:val="FF0000"/>
        </w:rPr>
        <w:t>Anonymizovat ne jen jedno slovo, ale celou větu kde se více identifikačních údajů nachází</w:t>
      </w:r>
    </w:p>
    <w:p w14:paraId="6C7C8EB7" w14:textId="0F1B65A5" w:rsidR="000864E9" w:rsidRPr="00B0635B" w:rsidRDefault="000864E9" w:rsidP="000864E9">
      <w:pPr>
        <w:pStyle w:val="ListParagraph"/>
        <w:numPr>
          <w:ilvl w:val="1"/>
          <w:numId w:val="13"/>
        </w:numPr>
        <w:rPr>
          <w:color w:val="FF0000"/>
        </w:rPr>
      </w:pPr>
      <w:r w:rsidRPr="00B0635B">
        <w:rPr>
          <w:color w:val="FF0000"/>
        </w:rPr>
        <w:t>Určovat kontext na základě více vyhledaných sekundárních identifikátorů</w:t>
      </w:r>
    </w:p>
    <w:p w14:paraId="29171AAC" w14:textId="60206F56" w:rsidR="00AA6E48" w:rsidRPr="00B0635B" w:rsidRDefault="00AA6E48" w:rsidP="00AA6E48">
      <w:pPr>
        <w:pStyle w:val="ListParagraph"/>
        <w:numPr>
          <w:ilvl w:val="0"/>
          <w:numId w:val="13"/>
        </w:numPr>
        <w:rPr>
          <w:color w:val="FF0000"/>
        </w:rPr>
      </w:pPr>
      <w:r w:rsidRPr="00B0635B">
        <w:rPr>
          <w:color w:val="FF0000"/>
        </w:rPr>
        <w:t>Spojit každou kapitolu/krok s nějakou metodikou</w:t>
      </w:r>
    </w:p>
    <w:p w14:paraId="575C1972" w14:textId="0F2A23FB" w:rsidR="00A13A99" w:rsidRPr="00B0635B" w:rsidRDefault="00A13A99" w:rsidP="00AA6E48">
      <w:pPr>
        <w:pStyle w:val="ListParagraph"/>
        <w:numPr>
          <w:ilvl w:val="0"/>
          <w:numId w:val="13"/>
        </w:numPr>
        <w:rPr>
          <w:color w:val="FF0000"/>
        </w:rPr>
      </w:pPr>
      <w:r w:rsidRPr="00B0635B">
        <w:rPr>
          <w:color w:val="FF0000"/>
        </w:rPr>
        <w:t>Odkazy na GitHub, atd. udělat podle Ondry (indexace na konci strany)</w:t>
      </w:r>
    </w:p>
    <w:p w14:paraId="5EB2FEAB" w14:textId="4003FDBF" w:rsidR="00195DE4" w:rsidRPr="00B0635B" w:rsidRDefault="00195DE4" w:rsidP="00AA6E48">
      <w:pPr>
        <w:pStyle w:val="ListParagraph"/>
        <w:numPr>
          <w:ilvl w:val="0"/>
          <w:numId w:val="13"/>
        </w:numPr>
        <w:rPr>
          <w:color w:val="FF0000"/>
        </w:rPr>
      </w:pPr>
      <w:r w:rsidRPr="00B0635B">
        <w:rPr>
          <w:color w:val="FF0000"/>
        </w:rPr>
        <w:t>Přidat labely ke kusům kódu</w:t>
      </w:r>
    </w:p>
    <w:p w14:paraId="742A4C92" w14:textId="50C4D4FD" w:rsidR="00AB6BE6" w:rsidRPr="00B0635B" w:rsidRDefault="00AB6BE6" w:rsidP="00AA6E48">
      <w:pPr>
        <w:pStyle w:val="ListParagraph"/>
        <w:numPr>
          <w:ilvl w:val="0"/>
          <w:numId w:val="13"/>
        </w:numPr>
        <w:rPr>
          <w:color w:val="FF0000"/>
        </w:rPr>
      </w:pPr>
      <w:r w:rsidRPr="00B0635B">
        <w:rPr>
          <w:color w:val="FF0000"/>
        </w:rPr>
        <w:t>Přidat skript do mého repa</w:t>
      </w:r>
    </w:p>
    <w:p w14:paraId="2A2BCBB9" w14:textId="0EE384B4" w:rsidR="00A92787" w:rsidRDefault="00A92787" w:rsidP="00AA6E48">
      <w:pPr>
        <w:pStyle w:val="ListParagraph"/>
        <w:numPr>
          <w:ilvl w:val="0"/>
          <w:numId w:val="13"/>
        </w:numPr>
        <w:rPr>
          <w:color w:val="FF0000"/>
        </w:rPr>
      </w:pPr>
      <w:r w:rsidRPr="00B0635B">
        <w:rPr>
          <w:color w:val="FF0000"/>
        </w:rPr>
        <w:t>Doplnit do praktické části více podnadpisů?</w:t>
      </w:r>
    </w:p>
    <w:p w14:paraId="4966B77F" w14:textId="1AE7FB9F" w:rsidR="004A7E78" w:rsidRPr="00B0635B" w:rsidRDefault="004A7E78" w:rsidP="00AA6E48">
      <w:pPr>
        <w:pStyle w:val="ListParagraph"/>
        <w:numPr>
          <w:ilvl w:val="0"/>
          <w:numId w:val="13"/>
        </w:numPr>
        <w:rPr>
          <w:color w:val="FF0000"/>
        </w:rPr>
      </w:pPr>
      <w:r>
        <w:rPr>
          <w:color w:val="FF0000"/>
        </w:rPr>
        <w:t>Při psani metodik nekam vecpat, ze jiz vytrenovane modely jsou dostupne na vyzadani od autora (limit velikosti)</w:t>
      </w:r>
    </w:p>
    <w:p w14:paraId="7848CDE4" w14:textId="7CF42200" w:rsidR="000E4D3A" w:rsidRPr="00B0635B" w:rsidRDefault="000E4D3A" w:rsidP="000E4D3A">
      <w:r w:rsidRPr="00B0635B">
        <w:t>Nezapomenout přiložit ke zdrojákům i všechny config fily a hlavně streamlit appku</w:t>
      </w:r>
    </w:p>
    <w:p w14:paraId="6679B1EE" w14:textId="77777777" w:rsidR="00614386" w:rsidRPr="00B0635B" w:rsidRDefault="00614386" w:rsidP="00614386">
      <w:r w:rsidRPr="00B0635B">
        <w:t>Není to tak dávno, kdy si pod pojmem automatizace šlo představit pouze zavádění robotů a automatických procedur do továren a tento termín byl sám o sobě spojován pouze s průmyslovým sektorem. Dnes je s příchodem digitálních technologií vše jinak a stejný proces automatizace můžeme pozorovat i v oblasti služeb. Tam dochází k automatizaci rutinních kancelářských činností a celkově vzato i většiny nekreativních prací.</w:t>
      </w:r>
    </w:p>
    <w:p w14:paraId="65ABE587" w14:textId="77777777" w:rsidR="00614386" w:rsidRPr="00B0635B" w:rsidRDefault="00614386" w:rsidP="00614386">
      <w:r w:rsidRPr="00B0635B">
        <w:t xml:space="preserve">Jednou z těchto prací je i detekce a klasifikace osobních údajů v různých textech. Tato práce je ve velké části případů vykonávána kvůli povinnosti anonymizace těchto údajů na základě různých zákonných opatření, týkajících se ochrany osobních údajů, v čele se známým evropským nařízením GDPR. </w:t>
      </w:r>
    </w:p>
    <w:p w14:paraId="0E9165BB" w14:textId="77777777" w:rsidR="00614386" w:rsidRPr="00B0635B" w:rsidRDefault="00614386" w:rsidP="00614386">
      <w:r w:rsidRPr="00B0635B">
        <w:t>Problematika detekce identifikátorů v textu je součástí vědecké domény s názvem Named Entity Recognition (NER), která se soustavně vyvíjí již mnoho let. Samotný termín Named Entity byl definován R. Grishmanem již v roce 1996 (Grishman, 1996). Od té doby došlo k objevu řady významných metod detekce identifikátorů, jako jsou některé slovníkové metody, lookup tabulky nebo regulární výrazy (Nadeau, 2007). Poslední dobou se však jako nejvhodnější způsob pro detekci identifikátorů v textu jeví využití hlubokého učení, zejména pak technik Natural Language Processing (NLP). To totiž umožňuje nastavit detekční pravidla, která se vyznačují vyšší abstrakcí a dokážou tak zachytit i případy, které se v textu vymykají běžným slovním vyjádřením. To v důsledku znamená, že techniky hlubokého učení mají v NER výsadní postavení a v současné době vykazují nejlepší výsledky (Xu et al., 2021).</w:t>
      </w:r>
    </w:p>
    <w:p w14:paraId="7AF869CE" w14:textId="77777777" w:rsidR="00614386" w:rsidRPr="00B0635B" w:rsidRDefault="00614386" w:rsidP="00614386">
      <w:r w:rsidRPr="00B0635B">
        <w:lastRenderedPageBreak/>
        <w:t xml:space="preserve">Detekce a klasifikace osobních údajů je tedy typově specifickou aplikací NER a potažmo NLP na konkrétní sadu dokumentů, obsahujících osobní údaje. Problém v tomto případě vzniká nejasnou definicí toho, co to osobní údaj vlastně je, respektive tím, že se osobním údajem mohou stát i informace, které nejsou explicitně unikátní </w:t>
      </w:r>
      <w:r w:rsidRPr="00B0635B">
        <w:rPr>
          <w:highlight w:val="white"/>
        </w:rPr>
        <w:t>(Mihulková, 2018</w:t>
      </w:r>
      <w:r w:rsidRPr="00B0635B">
        <w:t>). V některých případech je tedy nutné tuto informaci (zda se jedná o osobní údaj) získat přímo z textu na základě širšího kontextu. To existující zahraniční vědecké práce, které se detekcí osobních údajů již zabývají spíše ignorují a soustředí se více na kvalitativní zpřesnění detekce identifikátorů na základě pokročilejších statistických modelů (Silva et al., 2020).</w:t>
      </w:r>
    </w:p>
    <w:p w14:paraId="270010DA" w14:textId="3F1AE3B9" w:rsidR="00614386" w:rsidRPr="00B0635B" w:rsidRDefault="00614386" w:rsidP="00614386">
      <w:r w:rsidRPr="00B0635B">
        <w:t>Ač se některé současné práce problematikou NER s ohledem na širší kontext textu zabývají, je tato funkčnost modelů hlubokého učení stále problematická a složitá (Williams, 2017). Místo hledání obecného řešení, které by dokázalo rozlišovat kontext ve všech typech textů, je v této situaci vhodnějším řešením tuto funkčnost aplikovat pouze na konkrétní typ dokumentu, čímž se sníží nutný stupeň abstrakce potřebný pro zpracování textu. Aplikací tohoto principu v případě detekce osobních údajů by tak mělo být možné získat kvalitnější výsledky.</w:t>
      </w:r>
    </w:p>
    <w:p w14:paraId="059EFC6A" w14:textId="4E97E1CD" w:rsidR="00D90EA3" w:rsidRPr="00B0635B" w:rsidRDefault="00D90EA3" w:rsidP="00614386">
      <w:r w:rsidRPr="00B0635B">
        <w:t xml:space="preserve">Zároveň se současná řešení, která se detekcí osobních údajů zabývají nedají považovat jako dostatečně modulární tak, aby se dala aplikovat v různých doménách na konkrétní specifické typy jmenných entit a rozdílné druhy vstupních dokumentů. Klíčovým úkolem této práce je tedy zkoumat možnosti, jak vytvořit koncept nástroje, který se dá jednoduše upravit pro konkrétní </w:t>
      </w:r>
      <w:r w:rsidR="007755BD" w:rsidRPr="00B0635B">
        <w:t>využití.</w:t>
      </w:r>
      <w:r w:rsidRPr="00B0635B">
        <w:t xml:space="preserve"> </w:t>
      </w:r>
    </w:p>
    <w:p w14:paraId="48934F57" w14:textId="4654676C" w:rsidR="00614386" w:rsidRPr="00B0635B" w:rsidRDefault="007755BD" w:rsidP="00614386">
      <w:r w:rsidRPr="00B0635B">
        <w:t xml:space="preserve">Tato diplomová práce pracuje s předem vytvořeným konceptem modulárního nástroje a </w:t>
      </w:r>
      <w:r w:rsidR="00614386" w:rsidRPr="00B0635B">
        <w:t>zkoumá možnost využití kontext-citlivé NER v oblasti detekce osobních údajů, a to na sadě dokumentů, které jsou běžně nahrávány do veřejného registru smluv. Pomocí state-of-the-art metod hlubokého učení je v ní navržen a implementován nástroj, který je volným rozšířením anonymizačního nástroje “Nástroj pro anonymizaci dokumentů” dostupném na Portálu veřejné správy (</w:t>
      </w:r>
      <w:hyperlink r:id="rId16">
        <w:r w:rsidR="00614386" w:rsidRPr="00B0635B">
          <w:rPr>
            <w:color w:val="1155CC"/>
            <w:u w:val="single"/>
          </w:rPr>
          <w:t>https://anonymizace.gov.cz/crossroad</w:t>
        </w:r>
      </w:hyperlink>
      <w:r w:rsidR="00614386" w:rsidRPr="00B0635B">
        <w:t>). Pomocí tohoto nástroje lze anonymizovat nahrané dokumenty, lze to však provádět pouze manuálně. Nástroj, navržený v této práci, by tuto činnost po integraci do původního nástroje dokázal provádět i automaticky.</w:t>
      </w:r>
    </w:p>
    <w:p w14:paraId="72DB69E0" w14:textId="68506731" w:rsidR="00614386" w:rsidRPr="00B0635B" w:rsidRDefault="00452228" w:rsidP="00614386">
      <w:pPr>
        <w:rPr>
          <w:color w:val="FF0000"/>
        </w:rPr>
      </w:pPr>
      <w:r w:rsidRPr="00B0635B">
        <w:rPr>
          <w:color w:val="FF0000"/>
        </w:rPr>
        <w:t>TODO rozšířit podle budoucího stavu</w:t>
      </w:r>
    </w:p>
    <w:p w14:paraId="7207B52A" w14:textId="47A9AB65" w:rsidR="00614386" w:rsidRPr="00B0635B" w:rsidRDefault="00F901FE" w:rsidP="008B14E4">
      <w:pPr>
        <w:pStyle w:val="Heading2"/>
      </w:pPr>
      <w:bookmarkStart w:id="1" w:name="_Toc105785990"/>
      <w:r w:rsidRPr="00B0635B">
        <w:t>Vymezení problému</w:t>
      </w:r>
      <w:bookmarkEnd w:id="1"/>
    </w:p>
    <w:p w14:paraId="0FCF70AA" w14:textId="77777777" w:rsidR="00F901FE" w:rsidRPr="00B0635B" w:rsidRDefault="00F901FE" w:rsidP="00F901FE">
      <w:r w:rsidRPr="00B0635B">
        <w:t xml:space="preserve">Subjekty, které mají povinnost nahrávat smlouvy do veřejného registru smluv čelí při tomto procesu řadě těžkostem, které dokonce mohou v některých případech zamezit vkládání smluv pracovníkům bez dostatečného právnického a technického vzdělání. </w:t>
      </w:r>
    </w:p>
    <w:p w14:paraId="2421D884" w14:textId="77777777" w:rsidR="00F901FE" w:rsidRPr="00B0635B" w:rsidRDefault="00F901FE" w:rsidP="00F901FE">
      <w:r w:rsidRPr="00B0635B">
        <w:t xml:space="preserve">Jedním z těchto problémů je povinnost anonymizovat osobní údaje v nahraných dokumentech a přílohách. Tato povinnost je stanovena dle 160/1999 Sb. Zákona o svobodném přístupu k informacím a následně i 101/200 Sb. Zákona o ochraně osobních údajů, který upravuje předpisy GDPR. Samotná činnost detekce osobních údajů pro jejich </w:t>
      </w:r>
      <w:r w:rsidRPr="00B0635B">
        <w:lastRenderedPageBreak/>
        <w:t>následnou anonymizaci je nejen jednotvárná a nezáživná, ale existuje zde velké riziko lidské chyby, ať už přehlédnutím důležitého údaje nebo i jeho špatnou klasifikací a interpretací.</w:t>
      </w:r>
    </w:p>
    <w:p w14:paraId="417C009E" w14:textId="77777777" w:rsidR="00F901FE" w:rsidRPr="00B0635B" w:rsidRDefault="00F901FE" w:rsidP="00F901FE">
      <w:r w:rsidRPr="00B0635B">
        <w:t xml:space="preserve">Následující problémy jsou společné pro jakoukoliv detekci osobních údajů v nestrukturovaném textu. Tímto pojmem (nestrukturovaný text) se označuje jakýkoliv text, který nemá dopředu pevně stanovenou strukturu v podobě předem definovaných kapitol či povinných textových částí. Neobsahuje také žádná povinná textová pole, do kterých by byly zapisovány konkrétní informace (např. pole pro jméno a příjmení). </w:t>
      </w:r>
    </w:p>
    <w:p w14:paraId="4D307DDF" w14:textId="77777777" w:rsidR="00F901FE" w:rsidRPr="00B0635B" w:rsidRDefault="00F901FE" w:rsidP="00BE3FC6">
      <w:pPr>
        <w:pStyle w:val="Heading3"/>
      </w:pPr>
      <w:bookmarkStart w:id="2" w:name="_heading=h.mpq2q69yd83g" w:colFirst="0" w:colLast="0"/>
      <w:bookmarkStart w:id="3" w:name="_Toc105785991"/>
      <w:bookmarkEnd w:id="2"/>
      <w:r w:rsidRPr="00B0635B">
        <w:t>Absence jednoznačné definice osobního údaje</w:t>
      </w:r>
      <w:bookmarkEnd w:id="3"/>
    </w:p>
    <w:p w14:paraId="5859B0FF" w14:textId="3DD93CAD" w:rsidR="00F901FE" w:rsidRPr="00B0635B" w:rsidRDefault="00F901FE" w:rsidP="00F901FE">
      <w:pPr>
        <w:rPr>
          <w:sz w:val="20"/>
          <w:szCs w:val="20"/>
        </w:rPr>
      </w:pPr>
      <w:r w:rsidRPr="00B0635B">
        <w:t xml:space="preserve">Dle Zákona o zpracování osobních údajů lze termín osobní údaj definovat jako </w:t>
      </w:r>
      <w:r w:rsidRPr="00B0635B">
        <w:rPr>
          <w:highlight w:val="white"/>
        </w:rPr>
        <w:t xml:space="preserve">jakoukoli informaci, která se týká identifikované nebo identifikovatelné žijící osoby (Mihulková, 2018). Tato definice je z hlediska implementace anonymizačního nástroje velmi široká. Neexistuje žádný souhrnný seznam, který by definoval, co všechno se dá považovat za osobní údaj. Je proto třeba definovat jednotlivé osobní, případně citlivé osobní údaje pro konkrétní </w:t>
      </w:r>
      <w:r w:rsidRPr="00B0635B">
        <w:t>typ dokumentů, kter</w:t>
      </w:r>
      <w:r w:rsidR="00265F6E" w:rsidRPr="00B0635B">
        <w:t>é</w:t>
      </w:r>
      <w:r w:rsidRPr="00B0635B">
        <w:t xml:space="preserve"> bude nástroj zpracovávat.</w:t>
      </w:r>
      <w:r w:rsidR="007755BD" w:rsidRPr="00B0635B">
        <w:t xml:space="preserve"> Tento seznam osobních údajů je rozdílný pro různé typy dokumentů</w:t>
      </w:r>
      <w:r w:rsidR="00117200" w:rsidRPr="00B0635B">
        <w:t>.</w:t>
      </w:r>
      <w:r w:rsidR="007755BD" w:rsidRPr="00B0635B">
        <w:t xml:space="preserve"> </w:t>
      </w:r>
      <w:r w:rsidR="00117200" w:rsidRPr="00B0635B">
        <w:t>P</w:t>
      </w:r>
      <w:r w:rsidR="007755BD" w:rsidRPr="00B0635B">
        <w:t xml:space="preserve">ro </w:t>
      </w:r>
      <w:r w:rsidR="00117200" w:rsidRPr="00B0635B">
        <w:t>funkční implementaci klasifikačního nástroje je ale tento seznam klíčový.</w:t>
      </w:r>
    </w:p>
    <w:p w14:paraId="03E81071" w14:textId="77777777" w:rsidR="00F901FE" w:rsidRPr="00B0635B" w:rsidRDefault="00F901FE" w:rsidP="00BE3FC6">
      <w:pPr>
        <w:pStyle w:val="Heading3"/>
      </w:pPr>
      <w:bookmarkStart w:id="4" w:name="_heading=h.f2cfst297chv" w:colFirst="0" w:colLast="0"/>
      <w:bookmarkStart w:id="5" w:name="_Toc105785992"/>
      <w:bookmarkEnd w:id="4"/>
      <w:r w:rsidRPr="00B0635B">
        <w:t>Limitující závislost na jazyce trénovacích datasetů</w:t>
      </w:r>
      <w:bookmarkEnd w:id="5"/>
    </w:p>
    <w:p w14:paraId="78CB5E71" w14:textId="032CCFB7" w:rsidR="00F901FE" w:rsidRPr="00B0635B" w:rsidRDefault="00F901FE" w:rsidP="00F901FE">
      <w:r w:rsidRPr="00B0635B">
        <w:t>Pro úspěšné využití jakékoliv techniky hlubokého učení je potřeba mít k dispozici kvalitní dataset, na jehož datech může být vznikající model natrénován. V oblasti NLP (Natural Language Processing) je tak klíčové mít buď k dispozici dataset v požadovaném jazyce nebo předtrénovaný multilingvní model, který by se dal následně metodou transfer learning přetrénovat pro požadované využití (Moberg, 2020). V případě detekce osobních údajů se navíc v existujících datových sadách obsahujících ukázky různých smluv logicky žádné osobní údaje nevyskytují, protože tyto smlouvy již anonymizací musely projít.</w:t>
      </w:r>
    </w:p>
    <w:p w14:paraId="2CF31960" w14:textId="48567295" w:rsidR="00F901FE" w:rsidRPr="00B0635B" w:rsidRDefault="003A1F50" w:rsidP="00BE3FC6">
      <w:pPr>
        <w:pStyle w:val="Heading3"/>
      </w:pPr>
      <w:bookmarkStart w:id="6" w:name="_Toc105785993"/>
      <w:r w:rsidRPr="00B0635B">
        <w:t>Nemodulární</w:t>
      </w:r>
      <w:r w:rsidR="00F901FE" w:rsidRPr="00B0635B">
        <w:t xml:space="preserve"> implementace existujících </w:t>
      </w:r>
      <w:r w:rsidRPr="00B0635B">
        <w:t>nástrojů</w:t>
      </w:r>
      <w:bookmarkEnd w:id="6"/>
    </w:p>
    <w:p w14:paraId="39530618" w14:textId="37FD62DC" w:rsidR="003A1F50" w:rsidRPr="00B0635B" w:rsidRDefault="00117200" w:rsidP="00117200">
      <w:r w:rsidRPr="00B0635B">
        <w:t xml:space="preserve">Jednotlivé již existující </w:t>
      </w:r>
      <w:r w:rsidR="003A1F50" w:rsidRPr="00B0635B">
        <w:t>nástroje</w:t>
      </w:r>
      <w:r w:rsidRPr="00B0635B">
        <w:t xml:space="preserve">, určené pro detekci identifikátorů v nestrukturovaném textu nejsou dostatečně </w:t>
      </w:r>
      <w:r w:rsidR="003A1F50" w:rsidRPr="00B0635B">
        <w:t>modulární</w:t>
      </w:r>
      <w:r w:rsidRPr="00B0635B">
        <w:t xml:space="preserve">, aby </w:t>
      </w:r>
      <w:r w:rsidR="003A1F50" w:rsidRPr="00B0635B">
        <w:t>se daly upravit pro konkrétní doménově specifickou aplikaci. Zároveň se většina existujících akademických řešení soustředí na detekci pouze několika druhů jmenných entit</w:t>
      </w:r>
      <w:r w:rsidR="00232029" w:rsidRPr="00B0635B">
        <w:t>, což vzhledem k větší šíři detekce konkrétních údajů v doménově specifické aplikaci nestačí. Pro větší flexibilitu a modularitu vyvíjeného konceptu je tedy třeba rozšířit tradiční seznam jmenných entit tak, aby jejich šíře lépe odpovídala možnému rozšíření nástroje na konkrétní sadu dokumentů a identifikátorů.</w:t>
      </w:r>
    </w:p>
    <w:p w14:paraId="0EC6713C" w14:textId="7568ECBB" w:rsidR="00232029" w:rsidRPr="00B0635B" w:rsidRDefault="00232029" w:rsidP="00117200">
      <w:r w:rsidRPr="00B0635B">
        <w:t>Zároveň jsou vyvíjené NER modely často vytvářeny pouze jako akademické koncepty a necílí na žádnou konkrétnější doménu do které by měly spadat zpracovávané dokumenty. Také vzhledem k jejich abstraktnímu využití nejsou některé tyto modely veřejně dostupné.</w:t>
      </w:r>
    </w:p>
    <w:p w14:paraId="53210FD7" w14:textId="7D1BFBB7" w:rsidR="00F901FE" w:rsidRPr="00B0635B" w:rsidRDefault="00F901FE" w:rsidP="00F901FE">
      <w:pPr>
        <w:pStyle w:val="Heading2"/>
      </w:pPr>
      <w:bookmarkStart w:id="7" w:name="_Toc105785994"/>
      <w:r w:rsidRPr="00B0635B">
        <w:lastRenderedPageBreak/>
        <w:t>Účel a cíle práce</w:t>
      </w:r>
      <w:bookmarkEnd w:id="7"/>
    </w:p>
    <w:p w14:paraId="2E7B05DE" w14:textId="33CDED5E" w:rsidR="00E12676" w:rsidRPr="00B0635B" w:rsidRDefault="00E12676" w:rsidP="00F901FE">
      <w:pPr>
        <w:spacing w:after="0"/>
      </w:pPr>
      <w:r w:rsidRPr="00B0635B">
        <w:t>Hlavním cílem této práce je navrhnout a implementovat prototyp nástroje, který pomocí algoritmů hlubokého učení a případně i dalších relevantních metod dokáže v nestrukturovaném textu klasifikovat osobní údaje a umožní tak rychlejší a přesnější zpracování dokumentů v případě potřeby anonymizace těchto údajů.</w:t>
      </w:r>
    </w:p>
    <w:p w14:paraId="7E18016B" w14:textId="79FB50A4" w:rsidR="00E12676" w:rsidRPr="00B0635B" w:rsidRDefault="00E12676" w:rsidP="00F901FE">
      <w:pPr>
        <w:spacing w:after="0"/>
      </w:pPr>
    </w:p>
    <w:p w14:paraId="64CDCD91" w14:textId="360059B8" w:rsidR="00861A14" w:rsidRPr="00B0635B" w:rsidRDefault="00E12676" w:rsidP="00F901FE">
      <w:pPr>
        <w:spacing w:after="0"/>
      </w:pPr>
      <w:r w:rsidRPr="00B0635B">
        <w:t>Cílem této práce je vytvořit nástroj, který bude dostatečně modulární do té míry, aby se dal jednoduše programaticky přizpůsobit klasifikaci osobních údajů v různých doménách</w:t>
      </w:r>
      <w:r w:rsidR="003C5FF0" w:rsidRPr="00B0635B">
        <w:t xml:space="preserve">. Různými doménami se pak v tomto případě myslí konkrétní aplikace klasifikačního nástroje na </w:t>
      </w:r>
      <w:r w:rsidRPr="00B0635B">
        <w:t>konkrétních typech textových dokumentů</w:t>
      </w:r>
      <w:r w:rsidR="00861A14" w:rsidRPr="00B0635B">
        <w:t xml:space="preserve"> s doménově specifickými typy osobních údajů – jmenných entit</w:t>
      </w:r>
      <w:r w:rsidRPr="00B0635B">
        <w:t>.</w:t>
      </w:r>
    </w:p>
    <w:p w14:paraId="59E5A94A" w14:textId="77777777" w:rsidR="00E12676" w:rsidRPr="00B0635B" w:rsidRDefault="00E12676" w:rsidP="00F901FE">
      <w:pPr>
        <w:spacing w:after="0"/>
      </w:pPr>
    </w:p>
    <w:p w14:paraId="24110938" w14:textId="02DC541A" w:rsidR="00F901FE" w:rsidRPr="00B0635B" w:rsidRDefault="00E12676" w:rsidP="00F901FE">
      <w:pPr>
        <w:spacing w:after="0"/>
      </w:pPr>
      <w:r w:rsidRPr="00B0635B">
        <w:t xml:space="preserve">V tomto případě bude konkrétní implementace </w:t>
      </w:r>
      <w:r w:rsidR="00861A14" w:rsidRPr="00B0635B">
        <w:t xml:space="preserve">nástroje </w:t>
      </w:r>
      <w:r w:rsidRPr="00B0635B">
        <w:t>přizpůsobena povinné anonymizaci osobních údajů při nahrávání dokumentů do veřejného registru smluv. Bude tedy sloužit jako rozšíření existujícího nástroje “Nástroj pro anonymizaci dokumentů” dostupném na Portálu veřejné správy (</w:t>
      </w:r>
      <w:hyperlink r:id="rId17">
        <w:r w:rsidRPr="00B0635B">
          <w:rPr>
            <w:color w:val="1155CC"/>
            <w:u w:val="single"/>
          </w:rPr>
          <w:t>https://anonymizace.gov.cz/crossroad</w:t>
        </w:r>
      </w:hyperlink>
      <w:r w:rsidRPr="00B0635B">
        <w:t>) a pomáhat může všem subjektům povinným v tomto registru smlouvy zveřejňovat. Nástroj bude následně evaluován na vhodně vybrané sadě dokumentů.</w:t>
      </w:r>
    </w:p>
    <w:p w14:paraId="3C9B7399" w14:textId="7C9B36D5" w:rsidR="00F901FE" w:rsidRPr="00B0635B" w:rsidRDefault="00F901FE" w:rsidP="00F901FE">
      <w:r w:rsidRPr="00B0635B">
        <w:t xml:space="preserve">Dílčím cílem práce je analyzovat zákony a nařízení, které je potřeba respektovat při anonymizaci osobních údajů při nahrávání dokumentů do veřejného registru smluv. Na základě této analýzy bude vypracován model, který bude vyjadřovat míru potřeby anonymizace konkrétního identifikátoru v nestrukturovaném textu. Tento model bude sloužit jako podklad pro </w:t>
      </w:r>
      <w:r w:rsidR="0061581C" w:rsidRPr="00B0635B">
        <w:t>vývoj konkrétních klasifikátorů v modulární struktuře vyvíjeného prototypu</w:t>
      </w:r>
      <w:r w:rsidRPr="00B0635B">
        <w:t xml:space="preserve">. </w:t>
      </w:r>
    </w:p>
    <w:p w14:paraId="3515D659" w14:textId="6763374D" w:rsidR="00A22E44" w:rsidRPr="00B0635B" w:rsidRDefault="00F901FE" w:rsidP="00F901FE">
      <w:r w:rsidRPr="00B0635B">
        <w:t>Dalším dílčím cílem je provést rešerši existujících metod hlubokého učení, využitelných pro klasifikaci osobních údajů v nestrukturovaném textu, zejména pak metod, které umožňují tuto klasifikaci v textech v českém jazyce. Dojde také k analýze možností kombinace těchto metod za účelem dosažení co nejlepšího výsledku detekce a klasifikace údajů.</w:t>
      </w:r>
    </w:p>
    <w:p w14:paraId="359487D4" w14:textId="13B3280F" w:rsidR="00F901FE" w:rsidRPr="00B0635B" w:rsidRDefault="00031779" w:rsidP="00031779">
      <w:pPr>
        <w:pStyle w:val="Heading2"/>
      </w:pPr>
      <w:bookmarkStart w:id="8" w:name="_Toc105785995"/>
      <w:r w:rsidRPr="00B0635B">
        <w:t>Omezení projektu</w:t>
      </w:r>
      <w:bookmarkEnd w:id="8"/>
    </w:p>
    <w:p w14:paraId="4C30D850" w14:textId="75B94F9D" w:rsidR="003C5FF0" w:rsidRPr="00B0635B" w:rsidRDefault="003C5FF0" w:rsidP="00031779">
      <w:r w:rsidRPr="00B0635B">
        <w:t>Vzhledem ke komplexnosti celé problematiky ochrany osobních údajů a kvůli specifickému charakteru osobních údajů v různých druzích textů je vyvíjený</w:t>
      </w:r>
      <w:r w:rsidR="00650C71" w:rsidRPr="00B0635B">
        <w:t xml:space="preserve"> koncept navržen modulárně tak, aby se dal přizpůsobit konkrétní aplikaci klasifikace osobních údajů. V další fázi je však</w:t>
      </w:r>
      <w:r w:rsidRPr="00B0635B">
        <w:t xml:space="preserve"> omezen jen na jednu konkrétní sadu dokumentů, a to na sadu textových dokumentů, které jsou běžně nahrávány do veřejného registru smluv.</w:t>
      </w:r>
    </w:p>
    <w:p w14:paraId="3EBBD96B" w14:textId="77777777" w:rsidR="00031779" w:rsidRPr="00B0635B" w:rsidRDefault="00031779" w:rsidP="00031779">
      <w:r w:rsidRPr="00B0635B">
        <w:t>Dále je práce omezena limitujícím počtem českých datasetů vhodných pro trénování vyvíjeného modelu. Vytváření nutně komplexnějších datových sad není součástí této práce. To může znamenat menší přesnost detekce než u modelů vyvíjených zahraničními výzkumníky a trénovaných na rozsáhlejších a lépe připravených textových datech v jiném jazyce.</w:t>
      </w:r>
    </w:p>
    <w:p w14:paraId="4790A2A8" w14:textId="77777777" w:rsidR="00031779" w:rsidRPr="00B0635B" w:rsidRDefault="00031779" w:rsidP="00031779">
      <w:r w:rsidRPr="00B0635B">
        <w:lastRenderedPageBreak/>
        <w:t>Práce se také nesnaží zkoumat nové algoritmy hlubokého učení. Místo toho v ní jde o výběr state-of-the-art metod hlubokého učení a jejich aplikaci na danou problematiku. Znamená to, že přesnost detekce vyvíjeného nástroje bude s největší pravděpodobností maximálně stejně velká, jako přesnost detekce u existujících metod hlubokého učení, z kterých bude vycházet. Stejně tak i funkcionalita nástroje v oblasti rozpoznávání širšího kontextu textu bude omezená současným stavem poznání v této oblasti.</w:t>
      </w:r>
    </w:p>
    <w:p w14:paraId="5B148F01" w14:textId="16847606" w:rsidR="00031779" w:rsidRPr="00B0635B" w:rsidRDefault="00031779" w:rsidP="00031779">
      <w:pPr>
        <w:pStyle w:val="Heading2"/>
      </w:pPr>
      <w:bookmarkStart w:id="9" w:name="_Toc105785996"/>
      <w:r w:rsidRPr="00B0635B">
        <w:t>Význam a přínos práce</w:t>
      </w:r>
      <w:bookmarkEnd w:id="9"/>
    </w:p>
    <w:p w14:paraId="10233FE9" w14:textId="15E18AF5" w:rsidR="00650C71" w:rsidRPr="00B0635B" w:rsidRDefault="00650C71" w:rsidP="00031779">
      <w:r w:rsidRPr="00B0635B">
        <w:t>Přínosem této práce je samotný koncept modulárního nástroje pro detekci osobních údajů v nestrukturovaných textech. Modularita nástroje by měla umožňovat ostatním výzkumníkům převzít část řešení a upravit ji pro jiný typ dokumentů a rozdílné druhy jmenných entit. Jinak řečeno tedy využít stejný postup pro vytváření požadavků jako v této práci a následně model přetrénovat na nové sadě dokumentů případně upravit existující klasifikátory tak, aby vyhovovaly konkrétnímu použití. Model pak bude vhodný k detekci osobních údajů i v jiném případě užití, jako je například anonymizace osobních údajů při digitalizaci veřejně přístupného archivu nebo při pseudonymizaci API requestů, obsahujících některé citlivější informace.</w:t>
      </w:r>
    </w:p>
    <w:p w14:paraId="5A535FC2" w14:textId="4C9B018D" w:rsidR="00031779" w:rsidRPr="00B0635B" w:rsidRDefault="006956AF" w:rsidP="00031779">
      <w:r w:rsidRPr="00B0635B">
        <w:t>Dalším p</w:t>
      </w:r>
      <w:r w:rsidR="00031779" w:rsidRPr="00B0635B">
        <w:t xml:space="preserve">řínosem této práce je </w:t>
      </w:r>
      <w:r w:rsidRPr="00B0635B">
        <w:t xml:space="preserve">upravení modulárního nástroje pro konkrétní aplikaci, kterou je </w:t>
      </w:r>
      <w:r w:rsidR="00031779" w:rsidRPr="00B0635B">
        <w:t>detekc</w:t>
      </w:r>
      <w:r w:rsidRPr="00B0635B">
        <w:t>e</w:t>
      </w:r>
      <w:r w:rsidR="00031779" w:rsidRPr="00B0635B">
        <w:t xml:space="preserve"> osobních údajů v nestrukturovaných dokumentech běžně nahrávaných do veřejného registru smluv</w:t>
      </w:r>
      <w:r w:rsidRPr="00B0635B">
        <w:t>. Tato část</w:t>
      </w:r>
      <w:r w:rsidR="00031779" w:rsidRPr="00B0635B">
        <w:t xml:space="preserve"> slouží jako </w:t>
      </w:r>
      <w:r w:rsidRPr="00B0635B">
        <w:t xml:space="preserve">konkrétní </w:t>
      </w:r>
      <w:r w:rsidR="00031779" w:rsidRPr="00B0635B">
        <w:t>proof of concept využitelnosti algoritmů hlubokého učení a kontext-citlivé NER při zpracování osobních údajů</w:t>
      </w:r>
      <w:r w:rsidRPr="00B0635B">
        <w:t xml:space="preserve"> v doménově specifické oblasti</w:t>
      </w:r>
      <w:r w:rsidR="00031779" w:rsidRPr="00B0635B">
        <w:t>.</w:t>
      </w:r>
    </w:p>
    <w:p w14:paraId="4B8D851F" w14:textId="71975E5A" w:rsidR="00031779" w:rsidRPr="00B0635B" w:rsidRDefault="00031779" w:rsidP="00031779">
      <w:r w:rsidRPr="00B0635B">
        <w:t>Vyvinutý nástroj pomůže všem subjektům, povinným v tomto registru smlouvy zveřejňovat, v rychlejší a přesnější detekci osobních údajů v nahrávaných dokumentech za účelem jejich následné anonymizace. V ideálním případě bude moci být tento nástroj použit jako rozšíření existujícího nástroje “Nástroj pro anonymizaci dokumentů”, dostupném na Portálu veřejné správy (</w:t>
      </w:r>
      <w:hyperlink r:id="rId18">
        <w:r w:rsidRPr="00B0635B">
          <w:rPr>
            <w:color w:val="1155CC"/>
            <w:u w:val="single"/>
          </w:rPr>
          <w:t>https://anonymizace.gov.cz/crossroad</w:t>
        </w:r>
      </w:hyperlink>
      <w:r w:rsidRPr="00B0635B">
        <w:t>). Přínosem se dá také označit fakt, že nástroj bude detekovat osobní údaje v textech v českém jazyce</w:t>
      </w:r>
      <w:r w:rsidR="00F453EE" w:rsidRPr="00B0635B">
        <w:t>, což vzhledem ke složitosti českého jazyka a stavu vědeckého poznání popisovaného běžně na anglických příkladech není triviální záležitost</w:t>
      </w:r>
      <w:r w:rsidRPr="00B0635B">
        <w:t>.</w:t>
      </w:r>
    </w:p>
    <w:p w14:paraId="72B08823" w14:textId="13988B5E" w:rsidR="00031779" w:rsidRPr="00B0635B" w:rsidRDefault="006956AF" w:rsidP="00031779">
      <w:r w:rsidRPr="00B0635B">
        <w:t xml:space="preserve">V neposlední řadě se dá za přínos považovat i fakt, že model pro klasifikaci osobních údajů bude určen pro klasifikaci údajů v českém jazyce. Zároveň zde bude docházet k využití moderního state-of-the-art </w:t>
      </w:r>
      <w:r w:rsidR="00C22A58" w:rsidRPr="00B0635B">
        <w:t>NLP frameworku spacy a ke customizaci open source nástroje presidio. Oba tyto nástroje bude upraveny pro efektivní užití v českém jazyce.</w:t>
      </w:r>
      <w:r w:rsidRPr="00B0635B">
        <w:t xml:space="preserve"> </w:t>
      </w:r>
    </w:p>
    <w:p w14:paraId="09A00DB7" w14:textId="0D1731FD" w:rsidR="004E2530" w:rsidRPr="00B0635B" w:rsidRDefault="00031779" w:rsidP="00E6723E">
      <w:pPr>
        <w:pStyle w:val="Heading1"/>
      </w:pPr>
      <w:bookmarkStart w:id="10" w:name="_Toc105785997"/>
      <w:r w:rsidRPr="00B0635B">
        <w:lastRenderedPageBreak/>
        <w:t>Rešerše</w:t>
      </w:r>
      <w:bookmarkEnd w:id="10"/>
    </w:p>
    <w:p w14:paraId="7506EB72" w14:textId="77777777" w:rsidR="00031779" w:rsidRPr="00B0635B" w:rsidRDefault="00031779" w:rsidP="00644545">
      <w:pPr>
        <w:pStyle w:val="Heading2"/>
        <w:rPr>
          <w:rFonts w:ascii="Gill Sans" w:eastAsia="Gill Sans" w:hAnsi="Gill Sans" w:cs="Gill Sans"/>
          <w:sz w:val="36"/>
          <w:szCs w:val="36"/>
        </w:rPr>
      </w:pPr>
      <w:bookmarkStart w:id="11" w:name="_Toc105785998"/>
      <w:r w:rsidRPr="00B0635B">
        <w:t>Rešeršní strategie</w:t>
      </w:r>
      <w:bookmarkEnd w:id="11"/>
    </w:p>
    <w:p w14:paraId="25836123" w14:textId="77777777" w:rsidR="00031779" w:rsidRPr="00B0635B" w:rsidRDefault="00031779" w:rsidP="00031779">
      <w:r w:rsidRPr="00B0635B">
        <w:t>Systematická část rešerše vhodné literatury proběhla s využitím databáze ACM, Google Scholar a vyhledávačem Univerzity Karlovy UKAŽ. Na ACM a Google Scholar byly vyhledávány práce s technickým zaměřením, týkající se nejnovějších poznatků NLP ve spojení s klasifikací a detekcí identifikátorů v textu nebo využití multilingvních modelů v praktických aplikacích.</w:t>
      </w:r>
    </w:p>
    <w:p w14:paraId="3C3244C5" w14:textId="77777777" w:rsidR="00031779" w:rsidRPr="00B0635B" w:rsidRDefault="00031779" w:rsidP="00031779">
      <w:r w:rsidRPr="00B0635B">
        <w:t xml:space="preserve">V databázi UKAŽ pak byly vyhledávány práce zabývající se ochranou osobních údajů a jejich identifikací, kterých nebylo na předchozích databázích nalezeno dostatečné množství. Nebyl vybrán žádný časový filtr, ale bylo nastaveno řazení článků od nejnovějších ke starším a následně i řazení dle relevance. Při každém hledání bylo analyzováno prvních 20 článků, přičemž největší důraz byl při tom kladen na praktické využití technik NLP při detekci textových identifikátorů co nejvíce podobných osobním údajům. </w:t>
      </w:r>
    </w:p>
    <w:p w14:paraId="6F851739" w14:textId="77777777" w:rsidR="00031779" w:rsidRPr="00B0635B" w:rsidRDefault="00031779" w:rsidP="00031779">
      <w:r w:rsidRPr="00B0635B">
        <w:t>Při vyhledávání docházelo ke spojením několika klíčových slov logickými operátory.</w:t>
      </w:r>
    </w:p>
    <w:p w14:paraId="5FD8E7DB" w14:textId="77777777" w:rsidR="00031779" w:rsidRPr="00B0635B" w:rsidRDefault="00031779" w:rsidP="00031779">
      <w:pPr>
        <w:rPr>
          <w:b/>
          <w:bCs/>
        </w:rPr>
      </w:pPr>
      <w:r w:rsidRPr="00B0635B">
        <w:rPr>
          <w:b/>
          <w:bCs/>
        </w:rPr>
        <w:t>Klíčová slova využitá ve vyhledávacích řetězcích ACM a Google Scholar</w:t>
      </w:r>
    </w:p>
    <w:p w14:paraId="1F43AA08" w14:textId="77777777" w:rsidR="00031779" w:rsidRPr="00B0635B" w:rsidRDefault="00031779" w:rsidP="00031779">
      <w:pPr>
        <w:rPr>
          <w:i/>
          <w:iCs/>
        </w:rPr>
      </w:pPr>
      <w:r w:rsidRPr="00B0635B">
        <w:rPr>
          <w:i/>
          <w:iCs/>
        </w:rPr>
        <w:t>NLP, Natural Language Processing, NER, Named Entity Recognition, multilingual, PII, personally identifiable information, Cognitive Data Capture, privacy, data privacy, private, personal, anonymization, pseudonymization, data security</w:t>
      </w:r>
    </w:p>
    <w:p w14:paraId="01DEB6D9" w14:textId="77777777" w:rsidR="00031779" w:rsidRPr="00B0635B" w:rsidRDefault="00031779" w:rsidP="00031779">
      <w:pPr>
        <w:rPr>
          <w:b/>
          <w:bCs/>
        </w:rPr>
      </w:pPr>
      <w:r w:rsidRPr="00B0635B">
        <w:rPr>
          <w:b/>
          <w:bCs/>
        </w:rPr>
        <w:t>Příklady vyhledávacích řetězců pro ACM a Google Scholar</w:t>
      </w:r>
    </w:p>
    <w:p w14:paraId="58195050" w14:textId="77777777" w:rsidR="00031779" w:rsidRPr="00B0635B" w:rsidRDefault="00031779" w:rsidP="00031779">
      <w:pPr>
        <w:numPr>
          <w:ilvl w:val="0"/>
          <w:numId w:val="9"/>
        </w:numPr>
        <w:spacing w:after="0" w:line="259" w:lineRule="auto"/>
      </w:pPr>
      <w:r w:rsidRPr="00B0635B">
        <w:t>(NLP OR Natural Language Processing) AND multilingual</w:t>
      </w:r>
    </w:p>
    <w:p w14:paraId="5E2AF0B8" w14:textId="77777777" w:rsidR="00031779" w:rsidRPr="00B0635B" w:rsidRDefault="00031779" w:rsidP="00031779">
      <w:pPr>
        <w:numPr>
          <w:ilvl w:val="0"/>
          <w:numId w:val="9"/>
        </w:numPr>
        <w:spacing w:after="0" w:line="259" w:lineRule="auto"/>
      </w:pPr>
      <w:r w:rsidRPr="00B0635B">
        <w:t>(NER OR Named Entity Recognition) AND (PII OR personally identifiable information)</w:t>
      </w:r>
    </w:p>
    <w:p w14:paraId="3061A3A7" w14:textId="77777777" w:rsidR="00031779" w:rsidRPr="00B0635B" w:rsidRDefault="00031779" w:rsidP="00031779">
      <w:pPr>
        <w:numPr>
          <w:ilvl w:val="0"/>
          <w:numId w:val="9"/>
        </w:numPr>
        <w:spacing w:after="0" w:line="259" w:lineRule="auto"/>
      </w:pPr>
      <w:r w:rsidRPr="00B0635B">
        <w:t>(NER OR Named Entity Recognition) AND (PII OR personally identifiable information) AND (NLP OR Natural Language Processing)</w:t>
      </w:r>
    </w:p>
    <w:p w14:paraId="2CD00B38" w14:textId="77777777" w:rsidR="00031779" w:rsidRPr="00B0635B" w:rsidRDefault="00031779" w:rsidP="00031779">
      <w:pPr>
        <w:numPr>
          <w:ilvl w:val="0"/>
          <w:numId w:val="9"/>
        </w:numPr>
        <w:spacing w:after="0" w:line="259" w:lineRule="auto"/>
      </w:pPr>
      <w:r w:rsidRPr="00B0635B">
        <w:t>(NLP OR Natural Language Processing) AND (Cognitive Data Capture)</w:t>
      </w:r>
    </w:p>
    <w:p w14:paraId="444B3D1C" w14:textId="77777777" w:rsidR="00031779" w:rsidRPr="00B0635B" w:rsidRDefault="00031779" w:rsidP="00031779">
      <w:pPr>
        <w:numPr>
          <w:ilvl w:val="0"/>
          <w:numId w:val="9"/>
        </w:numPr>
        <w:spacing w:after="0" w:line="259" w:lineRule="auto"/>
      </w:pPr>
      <w:r w:rsidRPr="00B0635B">
        <w:t>(NLP OR Natural Language Processing) AND privacy</w:t>
      </w:r>
    </w:p>
    <w:p w14:paraId="157425E1" w14:textId="77777777" w:rsidR="00031779" w:rsidRPr="00B0635B" w:rsidRDefault="00031779" w:rsidP="00031779">
      <w:pPr>
        <w:numPr>
          <w:ilvl w:val="0"/>
          <w:numId w:val="9"/>
        </w:numPr>
        <w:spacing w:after="0" w:line="259" w:lineRule="auto"/>
      </w:pPr>
      <w:r w:rsidRPr="00B0635B">
        <w:t>(NLP OR Natural Language Processing) AND data privacy</w:t>
      </w:r>
    </w:p>
    <w:p w14:paraId="23DDDFE3" w14:textId="77777777" w:rsidR="00031779" w:rsidRPr="00B0635B" w:rsidRDefault="00031779" w:rsidP="00031779">
      <w:pPr>
        <w:numPr>
          <w:ilvl w:val="0"/>
          <w:numId w:val="9"/>
        </w:numPr>
        <w:spacing w:after="0" w:line="259" w:lineRule="auto"/>
      </w:pPr>
      <w:r w:rsidRPr="00B0635B">
        <w:t>(NLP OR Natural Language Processing) AND private</w:t>
      </w:r>
    </w:p>
    <w:p w14:paraId="11E2D552" w14:textId="77777777" w:rsidR="00031779" w:rsidRPr="00B0635B" w:rsidRDefault="00031779" w:rsidP="00031779">
      <w:pPr>
        <w:numPr>
          <w:ilvl w:val="0"/>
          <w:numId w:val="9"/>
        </w:numPr>
        <w:spacing w:after="0" w:line="259" w:lineRule="auto"/>
      </w:pPr>
      <w:r w:rsidRPr="00B0635B">
        <w:t>(NLP OR Natural Language Processing) AND personal</w:t>
      </w:r>
    </w:p>
    <w:p w14:paraId="461E53B3" w14:textId="77777777" w:rsidR="00031779" w:rsidRPr="00B0635B" w:rsidRDefault="00031779" w:rsidP="00031779">
      <w:pPr>
        <w:numPr>
          <w:ilvl w:val="0"/>
          <w:numId w:val="9"/>
        </w:numPr>
        <w:spacing w:after="0" w:line="259" w:lineRule="auto"/>
      </w:pPr>
      <w:r w:rsidRPr="00B0635B">
        <w:t>(NLP OR Natural Language Processing) anonymization</w:t>
      </w:r>
    </w:p>
    <w:p w14:paraId="147DDA9D" w14:textId="77777777" w:rsidR="00031779" w:rsidRPr="00B0635B" w:rsidRDefault="00031779" w:rsidP="00031779">
      <w:pPr>
        <w:spacing w:after="0"/>
        <w:ind w:left="720"/>
      </w:pPr>
    </w:p>
    <w:p w14:paraId="3B3871AE" w14:textId="77777777" w:rsidR="00031779" w:rsidRPr="00B0635B" w:rsidRDefault="00031779" w:rsidP="00031779">
      <w:pPr>
        <w:spacing w:after="0"/>
        <w:jc w:val="left"/>
        <w:rPr>
          <w:b/>
          <w:bCs/>
        </w:rPr>
      </w:pPr>
      <w:r w:rsidRPr="00B0635B">
        <w:rPr>
          <w:b/>
          <w:bCs/>
        </w:rPr>
        <w:t>Klíčová slova využitá ve vyhledávacích řetězcích UKAŽ</w:t>
      </w:r>
    </w:p>
    <w:p w14:paraId="7F6E0656" w14:textId="77777777" w:rsidR="00031779" w:rsidRPr="00B0635B" w:rsidRDefault="00031779" w:rsidP="00031779">
      <w:pPr>
        <w:spacing w:after="0"/>
        <w:jc w:val="left"/>
        <w:rPr>
          <w:i/>
          <w:iCs/>
        </w:rPr>
      </w:pPr>
      <w:r w:rsidRPr="00B0635B">
        <w:rPr>
          <w:i/>
          <w:iCs/>
        </w:rPr>
        <w:t>Ochrana osobních údajů, automatizovaný, GDPR</w:t>
      </w:r>
    </w:p>
    <w:p w14:paraId="3AF60130" w14:textId="77777777" w:rsidR="00031779" w:rsidRPr="00B0635B" w:rsidRDefault="00031779" w:rsidP="00031779">
      <w:pPr>
        <w:spacing w:after="0"/>
        <w:jc w:val="left"/>
        <w:rPr>
          <w:i/>
          <w:iCs/>
        </w:rPr>
      </w:pPr>
    </w:p>
    <w:p w14:paraId="0A98504E" w14:textId="77777777" w:rsidR="00031779" w:rsidRPr="00B0635B" w:rsidRDefault="00031779" w:rsidP="00031779">
      <w:pPr>
        <w:rPr>
          <w:b/>
          <w:bCs/>
        </w:rPr>
      </w:pPr>
      <w:r w:rsidRPr="00B0635B">
        <w:rPr>
          <w:b/>
          <w:bCs/>
        </w:rPr>
        <w:t>Příklady vyhledávacích řetězců pro UKAŽ:</w:t>
      </w:r>
    </w:p>
    <w:p w14:paraId="104D66DA" w14:textId="77777777" w:rsidR="00031779" w:rsidRPr="00B0635B" w:rsidRDefault="00031779" w:rsidP="00031779">
      <w:pPr>
        <w:numPr>
          <w:ilvl w:val="0"/>
          <w:numId w:val="10"/>
        </w:numPr>
        <w:spacing w:after="0" w:line="259" w:lineRule="auto"/>
      </w:pPr>
      <w:r w:rsidRPr="00B0635B">
        <w:t>jakékoliv pole obsahuje Ochrana osobních údajů</w:t>
      </w:r>
    </w:p>
    <w:p w14:paraId="046F7A9D" w14:textId="77777777" w:rsidR="00031779" w:rsidRPr="00B0635B" w:rsidRDefault="00031779" w:rsidP="00031779">
      <w:pPr>
        <w:numPr>
          <w:ilvl w:val="0"/>
          <w:numId w:val="10"/>
        </w:numPr>
        <w:spacing w:after="0" w:line="259" w:lineRule="auto"/>
      </w:pPr>
      <w:r w:rsidRPr="00B0635B">
        <w:lastRenderedPageBreak/>
        <w:t>jakékoliv pole obsahuje Ochrana osobních údajů AND jakékoliv pole obsahuje automatizovan</w:t>
      </w:r>
    </w:p>
    <w:p w14:paraId="43BF7C1A" w14:textId="77777777" w:rsidR="00031779" w:rsidRPr="00B0635B" w:rsidRDefault="00031779" w:rsidP="00031779">
      <w:pPr>
        <w:numPr>
          <w:ilvl w:val="0"/>
          <w:numId w:val="10"/>
        </w:numPr>
        <w:spacing w:after="0" w:line="259" w:lineRule="auto"/>
      </w:pPr>
      <w:r w:rsidRPr="00B0635B">
        <w:t>jakékoliv pole obsahuje GDPR</w:t>
      </w:r>
    </w:p>
    <w:p w14:paraId="2408CB96" w14:textId="77777777" w:rsidR="00031779" w:rsidRPr="00B0635B" w:rsidRDefault="00031779" w:rsidP="00031779">
      <w:pPr>
        <w:numPr>
          <w:ilvl w:val="0"/>
          <w:numId w:val="10"/>
        </w:numPr>
        <w:spacing w:after="160" w:line="259" w:lineRule="auto"/>
      </w:pPr>
      <w:r w:rsidRPr="00B0635B">
        <w:t>jakékoliv pole obsahuje GDPR AND jakékoliv pole obsahuje automatizovan</w:t>
      </w:r>
    </w:p>
    <w:p w14:paraId="007700AE" w14:textId="77777777" w:rsidR="00031779" w:rsidRPr="00B0635B" w:rsidRDefault="00031779" w:rsidP="00031779">
      <w:r w:rsidRPr="00B0635B">
        <w:t>V nesystematické části rešerše došlo k prohledávání internetu se zaměřením na firmy, zabývající se digitalizací dokumentů a na konkrétní informace týkající se ochrany osobních údajů (například definice samotného osobního údaje). Pozorně prostudována byla například webová stránka Evropské komise, která srozumitelnou formou čtenáře seznamuje se základními pojmy v oblasti ochrany údajů v Evropské unii. (EK). Došlo také na odborné konzultace, ve kterých byla doporučena odborná literatura týkající se ochrany osobních údajů.</w:t>
      </w:r>
    </w:p>
    <w:p w14:paraId="7061B5C0" w14:textId="77777777" w:rsidR="00031779" w:rsidRPr="00B0635B" w:rsidRDefault="00031779" w:rsidP="00441CA0">
      <w:pPr>
        <w:pStyle w:val="Heading2"/>
        <w:rPr>
          <w:color w:val="000000"/>
        </w:rPr>
      </w:pPr>
      <w:bookmarkStart w:id="12" w:name="_Toc105785999"/>
      <w:r w:rsidRPr="00B0635B">
        <w:t>Absence jednoznačné definice osobního údaje</w:t>
      </w:r>
      <w:bookmarkEnd w:id="12"/>
    </w:p>
    <w:p w14:paraId="6F867CD6" w14:textId="77777777" w:rsidR="00031779" w:rsidRPr="00B0635B" w:rsidRDefault="00031779" w:rsidP="00031779">
      <w:r w:rsidRPr="00B0635B">
        <w:t>Termín osobní údaj, definovaný již v kapitole Vymezení problému, může mít ze své podstaty mnoho významů. Informace je totiž za osobní údaj uvažovaná až ve chvíli, kdy vede k přímé a jednoznačné identifikaci jednotlivce. Často se tedy stává, že osobním údajem se údaj stává až ve chvíli, když se vyskytuje v textu společně s dalšími údaji, které dohromady dávají ucelenou informací o konkrétní osobě (Mihulková, 2018).</w:t>
      </w:r>
    </w:p>
    <w:p w14:paraId="15700D50" w14:textId="77777777" w:rsidR="00031779" w:rsidRPr="00B0635B" w:rsidRDefault="00031779" w:rsidP="00031779">
      <w:r w:rsidRPr="00B0635B">
        <w:t>Do tohoto vymezení se mísí i koncepce práva na soukromí, která je ukotvena v evropských, kontinentálních právních kulturách. V této koncepci se jako osobní údaj uvažuje i jakákoliv informace, kterou jednotlivec sám o sobě nechce sdílet ve veřejném prostoru (Kubica, 2019).</w:t>
      </w:r>
    </w:p>
    <w:p w14:paraId="06BB7B60" w14:textId="77777777" w:rsidR="00031779" w:rsidRPr="00B0635B" w:rsidRDefault="00031779" w:rsidP="00031779">
      <w:r w:rsidRPr="00B0635B">
        <w:t>Jako jednotlivá podkategorie osobních údajů se rozlišují tzv. zvláštní osobní údaje. Tyto údaje mohou být buď citlivějšího charakteru a vypovídat o rasovém původu, politických názorech nebo sexuálním vyznání a celkově vzato jsou klasifikovány tak, že mohou subjekt poškodit ve společnosti. Mezi tyto údaje potom patří i biometrické údaje, jakožto jednoznačné fyzické identifikátory subjektu (MVČR). Zpracování údajů spadajících do této podkategorie se řídí přísnějšími pravidly a při implementaci anonymizačního nástroje to musí být bráno v potaz.</w:t>
      </w:r>
    </w:p>
    <w:p w14:paraId="6178C606" w14:textId="77777777" w:rsidR="00031779" w:rsidRPr="00B0635B" w:rsidRDefault="00031779" w:rsidP="00031779">
      <w:r w:rsidRPr="00B0635B">
        <w:t>Problém vzniká ve státní správě, kde může kolidovat 106/1999 Sb. Zákon o svobodném přístupu k informacím a 101/200 Sb. Zákon o ochraně osobních údajů. Občan má totiž právo přístupu k informacím, které nejsou omezené nařízeními o ochraně osobních údajů. Tyto informace potom může dostat v anonymizované formě. Ve chvíli, kdy ale údaj, jako je například křestní jméno není považován za osobní údaj, nespadá pod zákon o ochraně osobních údajů a měl by se dostat k žadateli v plné, neanonymizované podobě (Gealfow et al., 2019).</w:t>
      </w:r>
    </w:p>
    <w:p w14:paraId="7151BE33" w14:textId="77777777" w:rsidR="00031779" w:rsidRPr="00B0635B" w:rsidRDefault="00031779" w:rsidP="00031779">
      <w:pPr>
        <w:rPr>
          <w:color w:val="000000"/>
        </w:rPr>
      </w:pPr>
      <w:r w:rsidRPr="00B0635B">
        <w:t>Na základě těchto tezí můžeme tušit, že pojem osobní údaj se liší podle konkrétní aplikace využití informací, a i podle sektoru, ve kterém ke zpracování dat dochází. Ostatně i například v (EK) a (Mihulková) se uvedené příklady osobních údajů liší.</w:t>
      </w:r>
    </w:p>
    <w:p w14:paraId="67FAAB8D" w14:textId="77777777" w:rsidR="00031779" w:rsidRPr="00B0635B" w:rsidRDefault="00031779" w:rsidP="00BF3160">
      <w:pPr>
        <w:pStyle w:val="Heading2"/>
      </w:pPr>
      <w:bookmarkStart w:id="13" w:name="_Toc105786000"/>
      <w:r w:rsidRPr="00B0635B">
        <w:lastRenderedPageBreak/>
        <w:t>Limitující závislost na jazyce trénovacích datasetů</w:t>
      </w:r>
      <w:bookmarkEnd w:id="13"/>
    </w:p>
    <w:p w14:paraId="16943856" w14:textId="77777777" w:rsidR="00031779" w:rsidRPr="00B0635B" w:rsidRDefault="00031779" w:rsidP="00031779">
      <w:r w:rsidRPr="00B0635B">
        <w:t>V oblasti strojového učení, a zejména pak v podoblasti NLP je často adresován problém nelokalizovaných vstupních dat. Vzhledem k dnešnímu stavu vědeckého světa se totiž výzkumné práce píšou ve většině případech v angličtině a v důsledku toho existuje i největší množství předtrénovaných modelů, které jsou založeny právě na anglických korpusech (Pod pojmem korpus se rozumí množina slov, která může být využita pro trénink modelu. Většinou jsou slova v korpusu spojená vazbami k doméně, ke které je korpus plánovitě vytvořen). Angličtina je také výhodná z pohledu Named Entity Recognition (NER), protože například oproti češtině se v ní nevyskytují ve větším množství pády, rody či větší množství nepravidelných tvarů množných čísel podstatných jmen.</w:t>
      </w:r>
    </w:p>
    <w:p w14:paraId="4F41F53C" w14:textId="77777777" w:rsidR="00031779" w:rsidRPr="00B0635B" w:rsidRDefault="00031779" w:rsidP="00031779">
      <w:r w:rsidRPr="00B0635B">
        <w:t>Možným řešením problému s nedostatkem kvalitních korpusů různých jazyků mohou být moderní modely, jako je například model ELECTRA, který je vhodný pro trénování sítě transformerů i menším výpočetním výkonem a korpusem menší velikosti (Clark et al., 2020). Populárním řešením je také využití revolučního modelu BERT, publikovaného týmem výzkumníků z Google v roce 2018 (Devlin et al., 2019), zejména pak jeho multilingvní varianty M-BERT, která v současné době podporuje 104 jazyků, včetně češtiny (BERT GITHUB). Problém v tomto případě může být imbalance korpusu, na kterém byl model trénován (celosvětové záznamy Wikipedie). Kvůli rozdílnému poměru celkového množství textu každého jazyka v trénovacím datasetu se tak u modelu M-BERT dají u méně zastoupených jazyků čekat horší výsledky (Chau et al., 2020).</w:t>
      </w:r>
    </w:p>
    <w:p w14:paraId="3069EF44" w14:textId="77777777" w:rsidR="00031779" w:rsidRPr="00B0635B" w:rsidRDefault="00031779" w:rsidP="00031779">
      <w:r w:rsidRPr="00B0635B">
        <w:t>Jako další state-of-the-art multilingvní modely se dají označit modely XLM a jeho upravená varianta XLM-R, které mají ve srovnání provedeném Johnem Mobergem na 15 jazycích o několik procent lepší úspěšnost (Moberg, 2020).</w:t>
      </w:r>
    </w:p>
    <w:p w14:paraId="6B0CCFD4" w14:textId="5B84A453" w:rsidR="00031779" w:rsidRPr="00B0635B" w:rsidRDefault="00C22A58" w:rsidP="00BF3160">
      <w:pPr>
        <w:pStyle w:val="Heading2"/>
      </w:pPr>
      <w:bookmarkStart w:id="14" w:name="_Toc105786001"/>
      <w:r w:rsidRPr="00B0635B">
        <w:t>Nemodulární</w:t>
      </w:r>
      <w:r w:rsidR="00031779" w:rsidRPr="00B0635B">
        <w:t xml:space="preserve"> implementace existujících </w:t>
      </w:r>
      <w:r w:rsidRPr="00B0635B">
        <w:t>nástrojů</w:t>
      </w:r>
      <w:bookmarkEnd w:id="14"/>
    </w:p>
    <w:p w14:paraId="658DE6D5" w14:textId="77777777" w:rsidR="00031779" w:rsidRPr="00B0635B" w:rsidRDefault="00031779" w:rsidP="00031779">
      <w:r w:rsidRPr="00B0635B">
        <w:t>Jak již bylo dříve zmíněno, pro anonymizaci osobních údaje je vhodné zvolit metody NLP, které jsou součástí technik hlubokého učení (Qu el al., 2021; Silva et al., 2020; Ellman, 2018). Jednotlivé metody z této oblasti lze pro dosažení optimálních výsledků potom různě kombinovat. Většina existujících prací se však zabývá pouze zkoumáním a implementací těchto metod zvlášť.</w:t>
      </w:r>
    </w:p>
    <w:p w14:paraId="0FDD6C19" w14:textId="77777777" w:rsidR="00031779" w:rsidRPr="00B0635B" w:rsidRDefault="00031779" w:rsidP="00031779">
      <w:r w:rsidRPr="00B0635B">
        <w:t>Silva ve své práci využívá NER a porovnává v ní vhodné NLP toolkity, které se hodí pro klasifikaci osobních identifikátorů v smlouvách. S největším F1 score mu v jeho případě funguje toolkit Stanford CoreNLP (Silva et al., 2020). Jeho výsledek pak rozporuje např. Mendels, kterému v jeho případě nejlepší F1 score vychází u toolkitu Flair (Mendels, 2020).</w:t>
      </w:r>
    </w:p>
    <w:p w14:paraId="3C88B214" w14:textId="77777777" w:rsidR="00031779" w:rsidRPr="00B0635B" w:rsidRDefault="00031779" w:rsidP="00031779">
      <w:r w:rsidRPr="00B0635B">
        <w:t>Mendels sám uvádí další vhodné metody vhodné pro detekci identifikátorů, jako je využití regulárních výrazů uvnitř klasifikačních vrstev nebo vytvoření blacklistů s textovými řetězci s větší pravděpodobností výskytu hledaného výrazu.</w:t>
      </w:r>
    </w:p>
    <w:p w14:paraId="63248F8A" w14:textId="77777777" w:rsidR="00031779" w:rsidRPr="00B0635B" w:rsidRDefault="00031779" w:rsidP="00031779">
      <w:r w:rsidRPr="00B0635B">
        <w:t xml:space="preserve">Zajímavá je práce Mathiase Ellmanna, který se pomocí NLP snaží detekovat duplikáty „issue trackerů”. Narozdíl od předchozích autorů jde více do hloubky (vzhledem k tomu, že pracuje </w:t>
      </w:r>
      <w:r w:rsidRPr="00B0635B">
        <w:lastRenderedPageBreak/>
        <w:t>pouze s binárním klasifikátorem si to může dovolit) a tím dokáže lépe zpracovat samotnou extrakci příznaků z textu na základě sémantické analýzy textu originálního „issue“. Tím potom dochází k rozšířenému chápání širšího kontextu a menšímu zaměření na samotné identifikátory (Ellman, 2018).</w:t>
      </w:r>
    </w:p>
    <w:p w14:paraId="0CA39F04" w14:textId="77777777" w:rsidR="00031779" w:rsidRPr="00B0635B" w:rsidRDefault="00031779" w:rsidP="00031779">
      <w:r w:rsidRPr="00B0635B">
        <w:t>Širším kontextem se zabývá také Jake Williams, který ve své práci vytváří „interní“ a „externí“ model. Interní model je určen pro lokální klasifikaci identifikátorů jako je název města nebo jméno. Externí model potom pracuje s již předzpracovaným textem připraveným interním modelem. Tento text obsahuje klasifikované identifikátory nahrazené klíčovými slovy, které by měly být z hlediska širšího kontextu relevantními pro lepší pochopení textu (Williams, 2017).</w:t>
      </w:r>
    </w:p>
    <w:p w14:paraId="7C1815EB" w14:textId="6B848405" w:rsidR="00031779" w:rsidRPr="00B0635B" w:rsidRDefault="00031779" w:rsidP="00031779">
      <w:r w:rsidRPr="00B0635B">
        <w:t>Chen Qu se zabývá konceptem typických architektur anonymizačních modelů a pokládá otázku, jak s anonymizovanými daty dokážou pracovat další vrstvy hlubokých neuronových sítí, které byly předučeny na neanonymizovaných datech (Qu el al., 2021).</w:t>
      </w:r>
    </w:p>
    <w:p w14:paraId="55C9B777" w14:textId="4357F2EB" w:rsidR="00DB02A6" w:rsidRPr="00B0635B" w:rsidRDefault="00DB02A6" w:rsidP="00031779">
      <w:r w:rsidRPr="00B0635B">
        <w:t>Ve všech výše zmíněných pracích se vyskytuje jeden problém. Ač všechny trénované klasifikátory dosahují kvalitních výsledků, chybí zde kvalitnější uzpůsobení modelu konkrétní doméně. Silva například trénuje model, který dokáže klasifikovat osobní údaje ve smlouvách, jenže šíře kategorií osobních údajů je moc malá na to, aby došlo k detekci všech různých druhů osobních údajů (Silva et al., 2020).</w:t>
      </w:r>
    </w:p>
    <w:p w14:paraId="200EF106" w14:textId="57E27BDB" w:rsidR="00DB02A6" w:rsidRPr="00B0635B" w:rsidRDefault="00DB02A6" w:rsidP="00031779">
      <w:r w:rsidRPr="00B0635B">
        <w:t xml:space="preserve">Texty, na kterých byl model trénován totiž </w:t>
      </w:r>
      <w:r w:rsidR="008B60BF" w:rsidRPr="00B0635B">
        <w:t xml:space="preserve">obsahují anotace pouze pro základní druhy jmenných entit, jako jsou jména, adresy, lokace a podobně. To pramení především z nejběžněji dostupných a v akademické sféře používaných veřejných datasetů, které jsou často anotovány </w:t>
      </w:r>
      <w:r w:rsidR="00002621" w:rsidRPr="00B0635B">
        <w:t xml:space="preserve">dle </w:t>
      </w:r>
      <w:r w:rsidR="00A57B20" w:rsidRPr="00B0635B">
        <w:t xml:space="preserve">standardu, který definuje </w:t>
      </w:r>
      <w:r w:rsidR="00DE79BE" w:rsidRPr="00B0635B">
        <w:t xml:space="preserve">pravidelná konference </w:t>
      </w:r>
      <w:r w:rsidR="00A57B20" w:rsidRPr="00B0635B">
        <w:t>CONLL</w:t>
      </w:r>
      <w:r w:rsidR="00DE79BE" w:rsidRPr="00B0635B">
        <w:t xml:space="preserve"> (Yadav et al., 2019).</w:t>
      </w:r>
    </w:p>
    <w:p w14:paraId="26B65EF8" w14:textId="4CBBAD7C" w:rsidR="00DE79BE" w:rsidRPr="00B0635B" w:rsidRDefault="00DE79BE" w:rsidP="00031779">
      <w:r w:rsidRPr="00B0635B">
        <w:t>Zároveň ve vědeckých pracích zcela chybí důraz na modularitu vyvíjených řešení. To je však většinově dáno tím, že práce se zabývají implementací konkrétního modelu, spíše než implementací konkrétního řešení.</w:t>
      </w:r>
    </w:p>
    <w:p w14:paraId="430DE4C9" w14:textId="77777777" w:rsidR="00031779" w:rsidRPr="00B0635B" w:rsidRDefault="00031779" w:rsidP="00BF3160">
      <w:pPr>
        <w:pStyle w:val="Heading2"/>
      </w:pPr>
      <w:bookmarkStart w:id="15" w:name="_Toc105786002"/>
      <w:r w:rsidRPr="00B0635B">
        <w:t>Shrnutí</w:t>
      </w:r>
      <w:bookmarkEnd w:id="15"/>
    </w:p>
    <w:p w14:paraId="7113AC4D" w14:textId="24E41D05" w:rsidR="00DE79BE" w:rsidRPr="00B0635B" w:rsidRDefault="009A2E82" w:rsidP="00031779">
      <w:r w:rsidRPr="00B0635B">
        <w:t xml:space="preserve">Z provedené rešerše vychází, že zde existuje prostor pro vytvoření modulárního nástroje pro klasifikaci a anonymizaci osobních údajů, který bude možné upravovat pro konkrétní aplikační využití. </w:t>
      </w:r>
    </w:p>
    <w:p w14:paraId="5E3A1EE8" w14:textId="6E548E2B" w:rsidR="009A2E82" w:rsidRPr="00B0635B" w:rsidRDefault="009A2E82" w:rsidP="00031779">
      <w:r w:rsidRPr="00B0635B">
        <w:t>Při tom je nejprve je na základě provedené analýzy potřeba definovat požadavky na vývoj nástroje, zejména potom definovat konkrétní typy osobních údajů pro konkrétní aplikaci. Tyto typy osobních údajů se přitom mohou pro různé typy aplikací lišit.</w:t>
      </w:r>
    </w:p>
    <w:p w14:paraId="4DE56956" w14:textId="1A344B3C" w:rsidR="00031779" w:rsidRPr="00B0635B" w:rsidRDefault="009A2E82" w:rsidP="00031779">
      <w:r w:rsidRPr="00B0635B">
        <w:t>Z rešerše také v</w:t>
      </w:r>
      <w:r w:rsidR="00031779" w:rsidRPr="00B0635B">
        <w:t>ychází</w:t>
      </w:r>
      <w:r w:rsidRPr="00B0635B">
        <w:t>,</w:t>
      </w:r>
      <w:r w:rsidR="00031779" w:rsidRPr="00B0635B">
        <w:t xml:space="preserve"> na co je třeba dávat si pozor při výběru modelu a při vytváření architektury nástroje a kombinaci různých NLP metod. Je také potřeba vybrat vhodný dataset, který musí reflektovat nejen jazyk analyzovaného textu při detekci osobních údajů, ale i vybraný model hluboké neuronové sítě, který tomu musí být přizpůsoben.</w:t>
      </w:r>
    </w:p>
    <w:p w14:paraId="7899A1B7" w14:textId="77777777" w:rsidR="00031779" w:rsidRPr="00B0635B" w:rsidRDefault="00031779" w:rsidP="00031779">
      <w:pPr>
        <w:pStyle w:val="Heading1"/>
      </w:pPr>
      <w:bookmarkStart w:id="16" w:name="_Toc105786003"/>
      <w:r w:rsidRPr="00B0635B">
        <w:lastRenderedPageBreak/>
        <w:t>Metodika práce</w:t>
      </w:r>
      <w:bookmarkEnd w:id="16"/>
    </w:p>
    <w:p w14:paraId="79152D81" w14:textId="77777777" w:rsidR="00031779" w:rsidRPr="00B0635B" w:rsidRDefault="00031779" w:rsidP="00031779">
      <w:r w:rsidRPr="00B0635B">
        <w:t xml:space="preserve">Vzhledem k charakteru této práce byla pro implementační část vybrána lehká metodika ML Project Checklist, vytvořená Aurélienem Géronem jako součást knihy </w:t>
      </w:r>
      <w:r w:rsidRPr="00B0635B">
        <w:rPr>
          <w:i/>
          <w:iCs/>
        </w:rPr>
        <w:t xml:space="preserve">Hands-on Machine Learning with Scikit-Learn and TensorFlow, </w:t>
      </w:r>
      <w:r w:rsidRPr="00B0635B">
        <w:t xml:space="preserve">která definuje fáze vývoje kvalitního modelu hluboké neuronové sítě v souvislosti s ideálním výběrem vhodných technik využitelných při vývoji požadované aplikace (Géron, 2017). </w:t>
      </w:r>
    </w:p>
    <w:p w14:paraId="3C7F9BDC" w14:textId="77777777" w:rsidR="00031779" w:rsidRPr="00B0635B" w:rsidRDefault="00031779" w:rsidP="00031779">
      <w:r w:rsidRPr="00B0635B">
        <w:t>Samotný vyvinutý prototyp bude evaluován pomocí nejznámějších metrik využívaných při evaluaci modelů hlubokých neuronových sítí, jako je F1 score, Precision, Recall, aj. (Mishra, 2018). Evaluace bude probíhat na sadě dokumentů, které se běžně nahrávají do veřejného registru smluv, typicky tedy na jednotlivých smlouvách.</w:t>
      </w:r>
    </w:p>
    <w:p w14:paraId="068B1347" w14:textId="2BFCC725" w:rsidR="00031779" w:rsidRPr="00B0635B" w:rsidRDefault="00031779" w:rsidP="00031779">
      <w:r w:rsidRPr="00B0635B">
        <w:t>Analýza principů hlubokého učení, využitelných pro klasifikaci osobních údajů a také derivace požadavků na vyvíjený nástroj ze zákonů a zákonných opatření bude probíhat cestou systematické rešerše.</w:t>
      </w:r>
    </w:p>
    <w:p w14:paraId="264FF783" w14:textId="771C8C2C" w:rsidR="008F7ACD" w:rsidRPr="00B0635B" w:rsidRDefault="008F7ACD" w:rsidP="00031779">
      <w:pPr>
        <w:rPr>
          <w:color w:val="FF0000"/>
        </w:rPr>
      </w:pPr>
      <w:r w:rsidRPr="00B0635B">
        <w:rPr>
          <w:color w:val="FF0000"/>
        </w:rPr>
        <w:t>TODO rozšířit</w:t>
      </w:r>
    </w:p>
    <w:p w14:paraId="1D3A6B1F" w14:textId="4F791E9C" w:rsidR="00C9044F" w:rsidRPr="00B0635B" w:rsidRDefault="00C9044F" w:rsidP="00031779">
      <w:pPr>
        <w:rPr>
          <w:color w:val="FF0000"/>
        </w:rPr>
      </w:pPr>
      <w:r w:rsidRPr="00B0635B">
        <w:rPr>
          <w:color w:val="FF0000"/>
        </w:rPr>
        <w:t>TODO napsat k jednotlivým kapitolám jakou část metodiky plní</w:t>
      </w:r>
    </w:p>
    <w:p w14:paraId="0BC35B1F" w14:textId="51670165" w:rsidR="00946A66" w:rsidRPr="00B0635B" w:rsidRDefault="009B503B" w:rsidP="00831BF1">
      <w:pPr>
        <w:pStyle w:val="Heading1"/>
      </w:pPr>
      <w:bookmarkStart w:id="17" w:name="_Toc105786004"/>
      <w:r w:rsidRPr="00B0635B">
        <w:lastRenderedPageBreak/>
        <w:t>Kategorizace</w:t>
      </w:r>
      <w:r w:rsidR="000B05D9" w:rsidRPr="00B0635B">
        <w:t xml:space="preserve"> osobních údajů</w:t>
      </w:r>
      <w:bookmarkEnd w:id="17"/>
    </w:p>
    <w:p w14:paraId="3F2AE227" w14:textId="35F987E4" w:rsidR="00920F6A" w:rsidRPr="00B0635B" w:rsidRDefault="00920F6A" w:rsidP="00920F6A">
      <w:pPr>
        <w:rPr>
          <w:color w:val="FF0000"/>
        </w:rPr>
      </w:pPr>
      <w:r w:rsidRPr="00B0635B">
        <w:rPr>
          <w:color w:val="FF0000"/>
        </w:rPr>
        <w:t>TODO zatím jen pracovní název</w:t>
      </w:r>
    </w:p>
    <w:p w14:paraId="40DEFEBC" w14:textId="1B63D507" w:rsidR="0025768C" w:rsidRPr="00B0635B" w:rsidRDefault="0025768C" w:rsidP="0025768C">
      <w:pPr>
        <w:pStyle w:val="ListParagraph"/>
        <w:numPr>
          <w:ilvl w:val="0"/>
          <w:numId w:val="12"/>
        </w:numPr>
        <w:rPr>
          <w:color w:val="FF0000"/>
        </w:rPr>
      </w:pPr>
      <w:r w:rsidRPr="00B0635B">
        <w:rPr>
          <w:color w:val="FF0000"/>
        </w:rPr>
        <w:t>Název by měl být jiný, nejde totiž o příznaky, jako spíš o kategorie pro hiearchical text classification</w:t>
      </w:r>
    </w:p>
    <w:p w14:paraId="5FF02956" w14:textId="77777777" w:rsidR="0025768C" w:rsidRPr="00B0635B" w:rsidRDefault="0025768C" w:rsidP="0025768C">
      <w:pPr>
        <w:rPr>
          <w:color w:val="FF0000"/>
        </w:rPr>
      </w:pPr>
    </w:p>
    <w:p w14:paraId="21079ACB" w14:textId="02C433CC" w:rsidR="00D02F84" w:rsidRPr="00B0635B" w:rsidRDefault="00D02F84" w:rsidP="00CE39F7">
      <w:pPr>
        <w:pStyle w:val="ListParagraph"/>
        <w:numPr>
          <w:ilvl w:val="0"/>
          <w:numId w:val="12"/>
        </w:numPr>
        <w:rPr>
          <w:color w:val="FF0000"/>
        </w:rPr>
      </w:pPr>
      <w:r w:rsidRPr="00B0635B">
        <w:rPr>
          <w:color w:val="FF0000"/>
        </w:rPr>
        <w:t>Vypracovat nějaký vzorec pro určení toho kolik jednotlivých osobních údajů potřebuji k identifikaci osoby (nejednoznačných osobních údajů)</w:t>
      </w:r>
    </w:p>
    <w:p w14:paraId="717ECAEC" w14:textId="5875051D" w:rsidR="003052AC" w:rsidRPr="00B0635B" w:rsidRDefault="003052AC" w:rsidP="00FC2EA8">
      <w:pPr>
        <w:rPr>
          <w:color w:val="FF0000"/>
        </w:rPr>
      </w:pPr>
      <w:r w:rsidRPr="00B0635B">
        <w:rPr>
          <w:color w:val="FF0000"/>
        </w:rPr>
        <w:t>Paralela s ML checklistem</w:t>
      </w:r>
      <w:r w:rsidR="00F64557" w:rsidRPr="00B0635B">
        <w:rPr>
          <w:color w:val="FF0000"/>
        </w:rPr>
        <w:t xml:space="preserve"> – vlastně tím plníme první kapitolu</w:t>
      </w:r>
    </w:p>
    <w:p w14:paraId="1C520A32" w14:textId="65BDBBA6" w:rsidR="003444B3" w:rsidRPr="00B0635B" w:rsidRDefault="003444B3" w:rsidP="003444B3">
      <w:pPr>
        <w:rPr>
          <w:color w:val="FF0000"/>
        </w:rPr>
      </w:pPr>
      <w:r w:rsidRPr="00B0635B">
        <w:rPr>
          <w:color w:val="FF0000"/>
        </w:rPr>
        <w:t>TODO</w:t>
      </w:r>
    </w:p>
    <w:p w14:paraId="3AD4AE9D" w14:textId="5906789A" w:rsidR="003444B3" w:rsidRPr="00B0635B" w:rsidRDefault="003444B3" w:rsidP="003444B3">
      <w:pPr>
        <w:pStyle w:val="ListParagraph"/>
        <w:numPr>
          <w:ilvl w:val="0"/>
          <w:numId w:val="12"/>
        </w:numPr>
        <w:rPr>
          <w:color w:val="FF0000"/>
        </w:rPr>
      </w:pPr>
      <w:r w:rsidRPr="00B0635B">
        <w:rPr>
          <w:color w:val="FF0000"/>
        </w:rPr>
        <w:t>Napsat na portál veřejného registru a poptat se jich s čím se tam potýkají</w:t>
      </w:r>
    </w:p>
    <w:p w14:paraId="684D8DF4" w14:textId="3E8394E8" w:rsidR="003444B3" w:rsidRPr="00B0635B" w:rsidRDefault="003444B3" w:rsidP="003444B3">
      <w:pPr>
        <w:pStyle w:val="ListParagraph"/>
        <w:numPr>
          <w:ilvl w:val="1"/>
          <w:numId w:val="12"/>
        </w:numPr>
        <w:rPr>
          <w:color w:val="FF0000"/>
        </w:rPr>
      </w:pPr>
      <w:r w:rsidRPr="00B0635B">
        <w:rPr>
          <w:color w:val="FF0000"/>
        </w:rPr>
        <w:t>co je nejsložitější na zpracování a detekci</w:t>
      </w:r>
    </w:p>
    <w:p w14:paraId="58F45D40" w14:textId="6F6CD1A6" w:rsidR="003444B3" w:rsidRPr="00B0635B" w:rsidRDefault="003444B3" w:rsidP="003444B3">
      <w:pPr>
        <w:pStyle w:val="ListParagraph"/>
        <w:numPr>
          <w:ilvl w:val="1"/>
          <w:numId w:val="12"/>
        </w:numPr>
        <w:rPr>
          <w:color w:val="FF0000"/>
        </w:rPr>
      </w:pPr>
      <w:r w:rsidRPr="00B0635B">
        <w:rPr>
          <w:color w:val="FF0000"/>
        </w:rPr>
        <w:t>jaké dokumenty je možné nahrávat</w:t>
      </w:r>
    </w:p>
    <w:p w14:paraId="3CB3C1F8" w14:textId="41E0708E" w:rsidR="003444B3" w:rsidRPr="00B0635B" w:rsidRDefault="003444B3" w:rsidP="003444B3">
      <w:pPr>
        <w:pStyle w:val="ListParagraph"/>
        <w:numPr>
          <w:ilvl w:val="1"/>
          <w:numId w:val="12"/>
        </w:numPr>
        <w:rPr>
          <w:color w:val="FF0000"/>
        </w:rPr>
      </w:pPr>
      <w:r w:rsidRPr="00B0635B">
        <w:rPr>
          <w:color w:val="FF0000"/>
        </w:rPr>
        <w:t>jaká existují rizika v případě že nebudou osobní údaje správně anomymizovány</w:t>
      </w:r>
    </w:p>
    <w:p w14:paraId="5A4AC6C9" w14:textId="10B4261A" w:rsidR="00DB0DD9" w:rsidRPr="00B0635B" w:rsidRDefault="00DB0DD9" w:rsidP="003444B3">
      <w:pPr>
        <w:pStyle w:val="ListParagraph"/>
        <w:numPr>
          <w:ilvl w:val="1"/>
          <w:numId w:val="12"/>
        </w:numPr>
        <w:rPr>
          <w:color w:val="FF0000"/>
        </w:rPr>
      </w:pPr>
      <w:r w:rsidRPr="00B0635B">
        <w:rPr>
          <w:color w:val="FF0000"/>
        </w:rPr>
        <w:t>s jakými PII se nejčastěji setkávají a jaké se dají považovat za obtížněji detekovatelné</w:t>
      </w:r>
    </w:p>
    <w:p w14:paraId="6A267920" w14:textId="66D87817" w:rsidR="00DB0DD9" w:rsidRPr="00B0635B" w:rsidRDefault="00DB0DD9" w:rsidP="003444B3">
      <w:pPr>
        <w:pStyle w:val="ListParagraph"/>
        <w:numPr>
          <w:ilvl w:val="1"/>
          <w:numId w:val="12"/>
        </w:numPr>
        <w:rPr>
          <w:color w:val="FF0000"/>
        </w:rPr>
      </w:pPr>
      <w:r w:rsidRPr="00B0635B">
        <w:rPr>
          <w:color w:val="FF0000"/>
        </w:rPr>
        <w:t>existují nějaké speciální PII, které jsou vyloženě spojené s registrem smluv?</w:t>
      </w:r>
    </w:p>
    <w:p w14:paraId="1983FBCD" w14:textId="614612D9" w:rsidR="00DB0DD9" w:rsidRPr="00B0635B" w:rsidRDefault="00DB0DD9" w:rsidP="003444B3">
      <w:pPr>
        <w:pStyle w:val="ListParagraph"/>
        <w:numPr>
          <w:ilvl w:val="1"/>
          <w:numId w:val="12"/>
        </w:numPr>
        <w:rPr>
          <w:color w:val="FF0000"/>
        </w:rPr>
      </w:pPr>
      <w:r w:rsidRPr="00B0635B">
        <w:rPr>
          <w:color w:val="FF0000"/>
        </w:rPr>
        <w:t>Poslat jim můj seznam a zeptat se jestli by ho dokázali rozšířit</w:t>
      </w:r>
    </w:p>
    <w:p w14:paraId="39FA59F4" w14:textId="68A021B4" w:rsidR="00DB0DD9" w:rsidRPr="00B0635B" w:rsidRDefault="00DB0DD9" w:rsidP="003444B3">
      <w:pPr>
        <w:pStyle w:val="ListParagraph"/>
        <w:numPr>
          <w:ilvl w:val="1"/>
          <w:numId w:val="12"/>
        </w:numPr>
        <w:rPr>
          <w:color w:val="FF0000"/>
        </w:rPr>
      </w:pPr>
      <w:r w:rsidRPr="00B0635B">
        <w:rPr>
          <w:color w:val="FF0000"/>
        </w:rPr>
        <w:t>přiložit komunikaci do příloh</w:t>
      </w:r>
    </w:p>
    <w:p w14:paraId="6239E50F" w14:textId="3E9ADC7F" w:rsidR="00565BA1" w:rsidRPr="00B0635B" w:rsidRDefault="00565BA1" w:rsidP="003444B3">
      <w:pPr>
        <w:pStyle w:val="ListParagraph"/>
        <w:numPr>
          <w:ilvl w:val="1"/>
          <w:numId w:val="12"/>
        </w:numPr>
        <w:rPr>
          <w:color w:val="FF0000"/>
        </w:rPr>
      </w:pPr>
      <w:r w:rsidRPr="00B0635B">
        <w:rPr>
          <w:color w:val="FF0000"/>
        </w:rPr>
        <w:t>napsat i dalším tvůrcům anonymizačních nástrojů na jakém principu je jejich nástroj založen…jestli používají techniky DL</w:t>
      </w:r>
    </w:p>
    <w:p w14:paraId="45565EF0" w14:textId="237AF143" w:rsidR="003444B3" w:rsidRPr="00B0635B" w:rsidRDefault="003444B3" w:rsidP="003444B3">
      <w:pPr>
        <w:pStyle w:val="ListParagraph"/>
        <w:numPr>
          <w:ilvl w:val="0"/>
          <w:numId w:val="12"/>
        </w:numPr>
        <w:rPr>
          <w:color w:val="FF0000"/>
        </w:rPr>
      </w:pPr>
      <w:r w:rsidRPr="00B0635B">
        <w:rPr>
          <w:color w:val="FF0000"/>
        </w:rPr>
        <w:t>co hrozí při špatném zpracování osobních údajů</w:t>
      </w:r>
    </w:p>
    <w:p w14:paraId="3E865335" w14:textId="48481650" w:rsidR="003444B3" w:rsidRPr="00B0635B" w:rsidRDefault="003444B3" w:rsidP="003444B3">
      <w:pPr>
        <w:pStyle w:val="ListParagraph"/>
        <w:numPr>
          <w:ilvl w:val="0"/>
          <w:numId w:val="12"/>
        </w:numPr>
        <w:rPr>
          <w:color w:val="FF0000"/>
        </w:rPr>
      </w:pPr>
      <w:r w:rsidRPr="00B0635B">
        <w:rPr>
          <w:color w:val="FF0000"/>
        </w:rPr>
        <w:t>definovat základní pojmy zpracování údajů – správce, zpracovavatel, atd.</w:t>
      </w:r>
    </w:p>
    <w:p w14:paraId="178EF9BF" w14:textId="2FFF351A" w:rsidR="0067254A" w:rsidRPr="00B0635B" w:rsidRDefault="0067254A" w:rsidP="003444B3">
      <w:pPr>
        <w:pStyle w:val="ListParagraph"/>
        <w:numPr>
          <w:ilvl w:val="0"/>
          <w:numId w:val="12"/>
        </w:numPr>
        <w:rPr>
          <w:color w:val="FF0000"/>
        </w:rPr>
      </w:pPr>
      <w:r w:rsidRPr="00B0635B">
        <w:rPr>
          <w:color w:val="FF0000"/>
        </w:rPr>
        <w:t>srovnání již existujících řešení na českém trhu – nástroje na anonymizace údajů při správě dokumentů</w:t>
      </w:r>
    </w:p>
    <w:p w14:paraId="6CA4F006" w14:textId="1E7FC48D" w:rsidR="0067254A" w:rsidRPr="00B0635B" w:rsidRDefault="0067254A" w:rsidP="0067254A">
      <w:pPr>
        <w:pStyle w:val="ListParagraph"/>
        <w:numPr>
          <w:ilvl w:val="1"/>
          <w:numId w:val="12"/>
        </w:numPr>
        <w:rPr>
          <w:color w:val="FF0000"/>
        </w:rPr>
      </w:pPr>
      <w:r w:rsidRPr="00B0635B">
        <w:rPr>
          <w:color w:val="FF0000"/>
        </w:rPr>
        <w:t>důraz na to, které z těchto rešení nabízí přímo auto klasifikaci údajů</w:t>
      </w:r>
    </w:p>
    <w:p w14:paraId="26A40F12" w14:textId="4778EDC4" w:rsidR="000B1F76" w:rsidRPr="00B0635B" w:rsidRDefault="000B1F76" w:rsidP="0067254A">
      <w:pPr>
        <w:pStyle w:val="ListParagraph"/>
        <w:numPr>
          <w:ilvl w:val="1"/>
          <w:numId w:val="12"/>
        </w:numPr>
        <w:rPr>
          <w:color w:val="FF0000"/>
        </w:rPr>
      </w:pPr>
      <w:r w:rsidRPr="00B0635B">
        <w:rPr>
          <w:color w:val="FF0000"/>
        </w:rPr>
        <w:t>důraz na to kdo dokáže číst i dle kontextu</w:t>
      </w:r>
    </w:p>
    <w:p w14:paraId="05466215" w14:textId="1E6DB8CB" w:rsidR="00AA0088" w:rsidRPr="00B0635B" w:rsidRDefault="00AA0088" w:rsidP="00AA0088">
      <w:pPr>
        <w:rPr>
          <w:color w:val="FF0000"/>
        </w:rPr>
      </w:pPr>
    </w:p>
    <w:p w14:paraId="7256FB7D" w14:textId="0DFAF003" w:rsidR="00AA0088" w:rsidRPr="00B0635B" w:rsidRDefault="00AA0088" w:rsidP="00AA0088">
      <w:pPr>
        <w:rPr>
          <w:color w:val="FF0000"/>
        </w:rPr>
      </w:pPr>
    </w:p>
    <w:p w14:paraId="6ED65178" w14:textId="2F005325" w:rsidR="00AA0088" w:rsidRPr="00B0635B" w:rsidRDefault="00AA0088" w:rsidP="00AA0088">
      <w:pPr>
        <w:rPr>
          <w:color w:val="FF0000"/>
        </w:rPr>
      </w:pPr>
    </w:p>
    <w:p w14:paraId="3265BACB" w14:textId="033BF174" w:rsidR="009A277A" w:rsidRPr="00B0635B" w:rsidRDefault="009A277A" w:rsidP="009A277A"/>
    <w:p w14:paraId="44F27AAD" w14:textId="77777777" w:rsidR="009A277A" w:rsidRPr="00B0635B" w:rsidRDefault="009A277A" w:rsidP="009A277A">
      <w:pPr>
        <w:rPr>
          <w:color w:val="FF0000"/>
        </w:rPr>
      </w:pPr>
      <w:r w:rsidRPr="00B0635B">
        <w:rPr>
          <w:color w:val="FF0000"/>
        </w:rPr>
        <w:t>TODO předmluva</w:t>
      </w:r>
    </w:p>
    <w:p w14:paraId="6EED9AC4" w14:textId="13F845DD" w:rsidR="009A277A" w:rsidRPr="00B0635B" w:rsidRDefault="009A277A" w:rsidP="009A277A">
      <w:pPr>
        <w:pStyle w:val="ListParagraph"/>
        <w:numPr>
          <w:ilvl w:val="0"/>
          <w:numId w:val="12"/>
        </w:numPr>
        <w:rPr>
          <w:color w:val="FF0000"/>
        </w:rPr>
      </w:pPr>
      <w:r w:rsidRPr="00B0635B">
        <w:rPr>
          <w:color w:val="FF0000"/>
        </w:rPr>
        <w:t>oslí můstek k tomu abych se dostal k veřejnému registru smluv</w:t>
      </w:r>
    </w:p>
    <w:p w14:paraId="369CE77B" w14:textId="25A2337E" w:rsidR="009A277A" w:rsidRPr="00B0635B" w:rsidRDefault="009A277A" w:rsidP="009A277A">
      <w:pPr>
        <w:pStyle w:val="ListParagraph"/>
        <w:numPr>
          <w:ilvl w:val="0"/>
          <w:numId w:val="12"/>
        </w:numPr>
        <w:rPr>
          <w:color w:val="FF0000"/>
        </w:rPr>
      </w:pPr>
      <w:r w:rsidRPr="00B0635B">
        <w:rPr>
          <w:color w:val="FF0000"/>
        </w:rPr>
        <w:lastRenderedPageBreak/>
        <w:t>mělo by to být psané tak, aby to bylo více obecné a registr smluv je jenom konkrétní aplikace použitých technik</w:t>
      </w:r>
    </w:p>
    <w:p w14:paraId="1492C0DA" w14:textId="45B60EB7" w:rsidR="00B158DE" w:rsidRPr="00B0635B" w:rsidRDefault="000B60CB" w:rsidP="00B158DE">
      <w:pPr>
        <w:pStyle w:val="Heading2"/>
      </w:pPr>
      <w:bookmarkStart w:id="18" w:name="_Toc105786005"/>
      <w:r w:rsidRPr="00B0635B">
        <w:t>Osobní údaje v</w:t>
      </w:r>
      <w:r w:rsidR="00862EFD" w:rsidRPr="00B0635B">
        <w:t> kontextu Veřejného registru smluv</w:t>
      </w:r>
      <w:bookmarkEnd w:id="18"/>
    </w:p>
    <w:p w14:paraId="745F64DC" w14:textId="500C7F54" w:rsidR="009A277A" w:rsidRPr="00B0635B" w:rsidRDefault="009A277A" w:rsidP="009A277A">
      <w:pPr>
        <w:pStyle w:val="Heading3"/>
      </w:pPr>
      <w:bookmarkStart w:id="19" w:name="_Toc105786006"/>
      <w:r w:rsidRPr="00B0635B">
        <w:t>Zákon o registru smluv</w:t>
      </w:r>
      <w:bookmarkEnd w:id="19"/>
    </w:p>
    <w:p w14:paraId="0A7D8C3D" w14:textId="5AE632E8" w:rsidR="009A277A" w:rsidRPr="00B0635B" w:rsidRDefault="009A277A" w:rsidP="009A277A">
      <w:r w:rsidRPr="00B0635B">
        <w:t>340/2015 Sb. Zákon o registru smluv</w:t>
      </w:r>
      <w:r w:rsidR="00014D54" w:rsidRPr="00B0635B">
        <w:t>, který nabyl platnosti 1. 7. 2016 a který byl 2x novelizován, nejprve v roce 2017</w:t>
      </w:r>
      <w:r w:rsidR="00E90C55" w:rsidRPr="00B0635B">
        <w:t xml:space="preserve"> (zákonem 249/2017 Sb.)</w:t>
      </w:r>
      <w:r w:rsidR="00014D54" w:rsidRPr="00B0635B">
        <w:t>, dále v roce 2019</w:t>
      </w:r>
      <w:r w:rsidR="00E90C55" w:rsidRPr="00B0635B">
        <w:t xml:space="preserve"> (zákonem 177/2019 Sb.)</w:t>
      </w:r>
      <w:r w:rsidR="00014D54" w:rsidRPr="00B0635B">
        <w:t>, hovoří o zvláštních podmínkách účinnosti některých smluv a o uveřejňování těchto smluv ve veřejném registru smluv (Bouda, 2019).</w:t>
      </w:r>
    </w:p>
    <w:p w14:paraId="2B7CC6B1" w14:textId="6CACEE18" w:rsidR="002D703F" w:rsidRPr="00B0635B" w:rsidRDefault="00E90C55" w:rsidP="009A277A">
      <w:r w:rsidRPr="00B0635B">
        <w:t xml:space="preserve">Tento zákon stanovuje povinnost k uveřejňování soukromoprávních smluv a smluv o poskytnutí dotace nebo návratné finanční výpomoci, jejichž alespoň jednou stranou je některý z okruhu vymezených povinných subjektů. Tímto subjektem je běžně míněn některý veřejnoprávní subjekt, který je definován v uzavřeném výčtu dle </w:t>
      </w:r>
      <w:r w:rsidR="0091648A" w:rsidRPr="00B0635B">
        <w:t xml:space="preserve">§2 tohoto zákona. Jsou zde také definované podmínky pro povinnost uveřejnění smlouvy, jako je například minimální </w:t>
      </w:r>
      <w:r w:rsidR="002D703F" w:rsidRPr="00B0635B">
        <w:t xml:space="preserve">výše hodnoty plnění </w:t>
      </w:r>
      <w:r w:rsidR="0091648A" w:rsidRPr="00B0635B">
        <w:t xml:space="preserve">smlouvy 50 000 Kč </w:t>
      </w:r>
      <w:r w:rsidR="002D703F" w:rsidRPr="00B0635B">
        <w:t xml:space="preserve">nebo plnění smlouvy převážně na území České republiky. Subjekt musí dle tohoto zákona také splňovat podmínky platnosti uveřejnění, jako je například nutnost uveřejnění 30 dnů od jejího uzavření nebo </w:t>
      </w:r>
      <w:r w:rsidR="0091648A" w:rsidRPr="00B0635B">
        <w:t>(Kraus, 2022).</w:t>
      </w:r>
    </w:p>
    <w:p w14:paraId="6EAC6987" w14:textId="583F1557" w:rsidR="002D703F" w:rsidRPr="00B0635B" w:rsidRDefault="002D703F" w:rsidP="009A277A">
      <w:pPr>
        <w:rPr>
          <w:color w:val="FF0000"/>
        </w:rPr>
      </w:pPr>
      <w:r w:rsidRPr="00B0635B">
        <w:rPr>
          <w:color w:val="FF0000"/>
        </w:rPr>
        <w:t xml:space="preserve">TODO </w:t>
      </w:r>
      <w:r w:rsidR="00A07704" w:rsidRPr="00B0635B">
        <w:rPr>
          <w:color w:val="FF0000"/>
        </w:rPr>
        <w:t>možné rozšíření…</w:t>
      </w:r>
      <w:r w:rsidRPr="00B0635B">
        <w:rPr>
          <w:color w:val="FF0000"/>
        </w:rPr>
        <w:t>uvézt i některé výjimky uveřejnění?</w:t>
      </w:r>
    </w:p>
    <w:p w14:paraId="329A9F30" w14:textId="7C7A200C" w:rsidR="00E90C55" w:rsidRPr="00B0635B" w:rsidRDefault="00E90C55" w:rsidP="00E90C55">
      <w:pPr>
        <w:pStyle w:val="Heading3"/>
      </w:pPr>
      <w:bookmarkStart w:id="20" w:name="_Toc105786007"/>
      <w:r w:rsidRPr="00B0635B">
        <w:t>Registr smluv</w:t>
      </w:r>
      <w:bookmarkEnd w:id="20"/>
    </w:p>
    <w:p w14:paraId="742C63DE" w14:textId="1DA85169" w:rsidR="00B004C9" w:rsidRPr="00B0635B" w:rsidRDefault="00B004C9" w:rsidP="00B004C9">
      <w:pPr>
        <w:rPr>
          <w:color w:val="FF0000"/>
        </w:rPr>
      </w:pPr>
      <w:r w:rsidRPr="00B0635B">
        <w:rPr>
          <w:color w:val="FF0000"/>
        </w:rPr>
        <w:t xml:space="preserve">TODO </w:t>
      </w:r>
      <w:r w:rsidR="00A07704" w:rsidRPr="00B0635B">
        <w:rPr>
          <w:color w:val="FF0000"/>
        </w:rPr>
        <w:t>možné rozšíření…</w:t>
      </w:r>
      <w:r w:rsidRPr="00B0635B">
        <w:rPr>
          <w:color w:val="FF0000"/>
        </w:rPr>
        <w:t>jaké smlouvy do registru smluv patří</w:t>
      </w:r>
    </w:p>
    <w:p w14:paraId="43E66CED" w14:textId="5CD84A38" w:rsidR="00B05D1F" w:rsidRPr="00B0635B" w:rsidRDefault="00CF0883" w:rsidP="00B05D1F">
      <w:r w:rsidRPr="00B0635B">
        <w:t>Registr smluv je informačním systém veřejné správy, který slouží k uveřejňování smluv dle platného zákona. Správcem tohoto IS je Ministerstvo vnitra, které ale žádným způsobem neodpovídá za správnost nahraných smluv. Samotná kontrola správnosti smlouvy a především kontrola znečitelnění obsahu (neboli anonymizace či úpln</w:t>
      </w:r>
      <w:r w:rsidR="007F4BB2" w:rsidRPr="00B0635B">
        <w:t>é</w:t>
      </w:r>
      <w:r w:rsidRPr="00B0635B">
        <w:t xml:space="preserve"> odstranění některých údajů) spadá na subjekt, který smlouvu uveřejňuje (Kraus, 2022).</w:t>
      </w:r>
    </w:p>
    <w:p w14:paraId="1F154749" w14:textId="0766F789" w:rsidR="00CF0883" w:rsidRPr="00B0635B" w:rsidRDefault="00CF0883" w:rsidP="00B05D1F">
      <w:r w:rsidRPr="00B0635B">
        <w:t>Smlouvy je možné do registru zasílat přes grafické rozhraní skrz elektronický formulář, dostupný na Portálu veřejné správy nebo přes systém datových schránek.</w:t>
      </w:r>
    </w:p>
    <w:p w14:paraId="14330469" w14:textId="3BAA6718" w:rsidR="00CF0883" w:rsidRPr="00B0635B" w:rsidRDefault="00B00DED" w:rsidP="00B05D1F">
      <w:r w:rsidRPr="00B0635B">
        <w:t>Prostřednictvím registru smluv není možné zveřejňovat informace, které nelze poskytnout dle 106/1999 Sb. Zákona o svobodném přístupu k informacím. Těmi jsou v kontextu této práce a možností algoritmického zpracování dat pomocí hlubokého učení osobní údaje a obchodní tajemství</w:t>
      </w:r>
      <w:r w:rsidR="0084202B" w:rsidRPr="00B0635B">
        <w:t>, jehož detekce však není cílem této práce</w:t>
      </w:r>
      <w:r w:rsidRPr="00B0635B">
        <w:t xml:space="preserve">. </w:t>
      </w:r>
    </w:p>
    <w:p w14:paraId="02C8D56F" w14:textId="269F95DF" w:rsidR="002F1FC5" w:rsidRPr="00B0635B" w:rsidRDefault="00B00DED" w:rsidP="00B05D1F">
      <w:r w:rsidRPr="00B0635B">
        <w:t xml:space="preserve">Práce s osobními údaji je dále </w:t>
      </w:r>
      <w:r w:rsidR="0026668E" w:rsidRPr="00B0635B">
        <w:t>omezená 110/209 Sb. Zákonem o zpracování osobních údajů a potažmo tedy i nařízením Evropského parlamentu a rady EU GDPR. Vzhledem k tomu, že při uveřejnění smlouvy není k dispozici oprávněný zájem ani jiný právní titul, který by tuto operaci ospravedlňoval</w:t>
      </w:r>
      <w:r w:rsidR="003A3D6D" w:rsidRPr="00B0635B">
        <w:t xml:space="preserve"> (ÚOOÚ, 2016)</w:t>
      </w:r>
      <w:r w:rsidR="0026668E" w:rsidRPr="00B0635B">
        <w:t xml:space="preserve"> a získání souhlasu by znamenalo další interakci se subjektem smlouvy, je nutné všechny osobní údaje dle jejich platné definice </w:t>
      </w:r>
      <w:r w:rsidR="0026668E" w:rsidRPr="00B0635B">
        <w:lastRenderedPageBreak/>
        <w:t>v uveřejňovaných smlouvách řádně anonymizovat.</w:t>
      </w:r>
      <w:r w:rsidR="003A3D6D" w:rsidRPr="00B0635B">
        <w:t xml:space="preserve"> V případě neexistující či nekompletní anonymizace může Úřad pro ochranu osobních údajů (ÚOOÚ) udělit odpovědnému subjektu pokutu nebo se případně poškozená fyzická osoba může domáhat náhrady způsobené újmy (Kraus, 2022).</w:t>
      </w:r>
    </w:p>
    <w:p w14:paraId="2CA447B4" w14:textId="52A9C656" w:rsidR="002F1FC5" w:rsidRPr="00B0635B" w:rsidRDefault="002F1FC5" w:rsidP="002F1FC5">
      <w:pPr>
        <w:pStyle w:val="Heading3"/>
      </w:pPr>
      <w:bookmarkStart w:id="21" w:name="_Toc105786008"/>
      <w:r w:rsidRPr="00B0635B">
        <w:t>Nástroj pro anonymizaci dokumentů</w:t>
      </w:r>
      <w:bookmarkEnd w:id="21"/>
    </w:p>
    <w:p w14:paraId="22CA6A8A" w14:textId="77B2ED3B" w:rsidR="003A3D6D" w:rsidRPr="00B0635B" w:rsidRDefault="003A3D6D" w:rsidP="00B05D1F">
      <w:r w:rsidRPr="00B0635B">
        <w:t xml:space="preserve">Ministerstvo vnitra poskytuje </w:t>
      </w:r>
      <w:r w:rsidR="002F1FC5" w:rsidRPr="00B0635B">
        <w:t xml:space="preserve">přes Portál veřejné správy </w:t>
      </w:r>
      <w:r w:rsidRPr="00B0635B">
        <w:t xml:space="preserve">pro účely anonymizace textů uveřejňovaných smluv </w:t>
      </w:r>
      <w:r w:rsidR="002F1FC5" w:rsidRPr="00B0635B">
        <w:t>N</w:t>
      </w:r>
      <w:r w:rsidRPr="00B0635B">
        <w:t>ástroj pro anonymizaci dokumentů, který však mohou využívat pouze orgány veřejné moci.</w:t>
      </w:r>
      <w:r w:rsidR="002F1FC5" w:rsidRPr="00B0635B">
        <w:t xml:space="preserve"> Tento nástroj je dostupný na adrese </w:t>
      </w:r>
      <w:hyperlink r:id="rId19" w:history="1">
        <w:r w:rsidR="002F1FC5" w:rsidRPr="00B0635B">
          <w:rPr>
            <w:rStyle w:val="Hyperlink"/>
          </w:rPr>
          <w:t>https://anonymizace.gov.cz/crossroad/</w:t>
        </w:r>
      </w:hyperlink>
      <w:r w:rsidR="002F1FC5" w:rsidRPr="00B0635B">
        <w:t>.</w:t>
      </w:r>
    </w:p>
    <w:p w14:paraId="4DE81E62" w14:textId="1E3C44AA" w:rsidR="002F1FC5" w:rsidRPr="00B0635B" w:rsidRDefault="00D3131B" w:rsidP="00B05D1F">
      <w:r w:rsidRPr="00B0635B">
        <w:t>Tento nástroj umožňuje řádným způsobem (znečitelněním všech vrstev textu) anonymizovat nahraný dokument. Dle textového popisu pro nepřihlášené uživatele však nenabízí automatickou detekci klíčových identifikátorů</w:t>
      </w:r>
      <w:r w:rsidR="00F81829" w:rsidRPr="00B0635B">
        <w:t>, a to ani v podobě jejich vyhledávání přes předdefinované šablony bez znalosti širšího kontextu textu.</w:t>
      </w:r>
      <w:r w:rsidR="007F4BB2" w:rsidRPr="00B0635B">
        <w:t xml:space="preserve"> Model vyvíjený v další části této práce by se tedy mohl stát dalším rozšířením tohoto nástroje a pomoci tak pracovníkům orgánů veřejné moci </w:t>
      </w:r>
      <w:r w:rsidR="00CA4D48" w:rsidRPr="00B0635B">
        <w:t>lépe a rychleji anonymizovat nahrávané dokumenty.</w:t>
      </w:r>
    </w:p>
    <w:p w14:paraId="0922E343" w14:textId="7461FBB8" w:rsidR="00CA4D48" w:rsidRPr="00B0635B" w:rsidRDefault="00CA4D48" w:rsidP="00B05D1F">
      <w:r w:rsidRPr="00B0635B">
        <w:t>Na obrázku 1 lze vidět část úvodní intrografiky dostupné na webu Portálu veřejné správy. Lze z něho vyčíst, že strojové zpracování textu, neboli Optical Character Recognition (OCR) při nahrání textu v obrazovém formátu nástroj již zvládá. Začernění osobních údajů a obchodního tajemství se ale stále musí provádět ručně.</w:t>
      </w:r>
    </w:p>
    <w:p w14:paraId="183C4029" w14:textId="77777777" w:rsidR="00CA4D48" w:rsidRPr="00B0635B" w:rsidRDefault="00CA4D48" w:rsidP="00CA4D48">
      <w:pPr>
        <w:keepNext/>
      </w:pPr>
      <w:r w:rsidRPr="00B0635B">
        <w:rPr>
          <w:noProof/>
          <w14:numForm w14:val="default"/>
        </w:rPr>
        <w:lastRenderedPageBreak/>
        <w:drawing>
          <wp:inline distT="0" distB="0" distL="0" distR="0" wp14:anchorId="21959DCF" wp14:editId="2B25E1CA">
            <wp:extent cx="4549534" cy="4160881"/>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0">
                      <a:extLst>
                        <a:ext uri="{28A0092B-C50C-407E-A947-70E740481C1C}">
                          <a14:useLocalDpi xmlns:a14="http://schemas.microsoft.com/office/drawing/2010/main" val="0"/>
                        </a:ext>
                      </a:extLst>
                    </a:blip>
                    <a:stretch>
                      <a:fillRect/>
                    </a:stretch>
                  </pic:blipFill>
                  <pic:spPr>
                    <a:xfrm>
                      <a:off x="0" y="0"/>
                      <a:ext cx="4549534" cy="4160881"/>
                    </a:xfrm>
                    <a:prstGeom prst="rect">
                      <a:avLst/>
                    </a:prstGeom>
                  </pic:spPr>
                </pic:pic>
              </a:graphicData>
            </a:graphic>
          </wp:inline>
        </w:drawing>
      </w:r>
    </w:p>
    <w:p w14:paraId="75B58167" w14:textId="533C2A66" w:rsidR="00CA4D48" w:rsidRPr="00B0635B" w:rsidRDefault="00CA4D48" w:rsidP="00CA4D48">
      <w:pPr>
        <w:pStyle w:val="Caption"/>
      </w:pPr>
      <w:r w:rsidRPr="00B0635B">
        <w:t xml:space="preserve">Obrázek </w:t>
      </w:r>
      <w:r w:rsidR="002361B4" w:rsidRPr="00B0635B">
        <w:fldChar w:fldCharType="begin"/>
      </w:r>
      <w:r w:rsidR="002361B4" w:rsidRPr="00B0635B">
        <w:instrText xml:space="preserve"> SEQ Obrázek \* ARABIC </w:instrText>
      </w:r>
      <w:r w:rsidR="002361B4" w:rsidRPr="00B0635B">
        <w:fldChar w:fldCharType="separate"/>
      </w:r>
      <w:r w:rsidR="002E3450">
        <w:rPr>
          <w:noProof/>
        </w:rPr>
        <w:t>1</w:t>
      </w:r>
      <w:r w:rsidR="002361B4" w:rsidRPr="00B0635B">
        <w:rPr>
          <w:noProof/>
        </w:rPr>
        <w:fldChar w:fldCharType="end"/>
      </w:r>
      <w:r w:rsidRPr="00B0635B">
        <w:t>: Nástroj pro anonymizaci dokumentů – intrografika</w:t>
      </w:r>
    </w:p>
    <w:p w14:paraId="253E521C" w14:textId="77777777" w:rsidR="00F81829" w:rsidRPr="00B0635B" w:rsidRDefault="00F81829" w:rsidP="00B05D1F"/>
    <w:p w14:paraId="26CC3300" w14:textId="77777777" w:rsidR="002F1FC5" w:rsidRPr="00B0635B" w:rsidRDefault="00B05D1F" w:rsidP="00B05D1F">
      <w:pPr>
        <w:rPr>
          <w:color w:val="FF0000"/>
        </w:rPr>
      </w:pPr>
      <w:r w:rsidRPr="00B0635B">
        <w:rPr>
          <w:color w:val="FF0000"/>
        </w:rPr>
        <w:t xml:space="preserve">TODO </w:t>
      </w:r>
    </w:p>
    <w:p w14:paraId="67CC12CB" w14:textId="560B0AA0" w:rsidR="002F1FC5" w:rsidRPr="00B0635B" w:rsidRDefault="002F1FC5" w:rsidP="002F1FC5">
      <w:pPr>
        <w:pStyle w:val="ListParagraph"/>
        <w:numPr>
          <w:ilvl w:val="0"/>
          <w:numId w:val="12"/>
        </w:numPr>
        <w:rPr>
          <w:color w:val="FF0000"/>
        </w:rPr>
      </w:pPr>
      <w:r w:rsidRPr="00B0635B">
        <w:rPr>
          <w:color w:val="FF0000"/>
        </w:rPr>
        <w:t>Omezení tohoto nástroje</w:t>
      </w:r>
    </w:p>
    <w:p w14:paraId="00A37E96" w14:textId="4762099E" w:rsidR="000235BD" w:rsidRPr="00B0635B" w:rsidRDefault="000235BD" w:rsidP="002F1FC5">
      <w:pPr>
        <w:pStyle w:val="ListParagraph"/>
        <w:numPr>
          <w:ilvl w:val="0"/>
          <w:numId w:val="12"/>
        </w:numPr>
        <w:rPr>
          <w:color w:val="FF0000"/>
        </w:rPr>
      </w:pPr>
      <w:r w:rsidRPr="00B0635B">
        <w:rPr>
          <w:color w:val="FF0000"/>
        </w:rPr>
        <w:t>Vyjádření o nástroji dle mailu</w:t>
      </w:r>
    </w:p>
    <w:p w14:paraId="1717C892" w14:textId="661B9ACD" w:rsidR="000235BD" w:rsidRPr="00B0635B" w:rsidRDefault="000235BD" w:rsidP="002F1FC5">
      <w:pPr>
        <w:pStyle w:val="ListParagraph"/>
        <w:numPr>
          <w:ilvl w:val="0"/>
          <w:numId w:val="12"/>
        </w:numPr>
        <w:rPr>
          <w:color w:val="FF0000"/>
        </w:rPr>
      </w:pPr>
      <w:r w:rsidRPr="00B0635B">
        <w:rPr>
          <w:color w:val="FF0000"/>
        </w:rPr>
        <w:t>Existující externí nástroje?</w:t>
      </w:r>
      <w:r w:rsidR="007D4469" w:rsidRPr="00B0635B">
        <w:rPr>
          <w:color w:val="FF0000"/>
        </w:rPr>
        <w:t xml:space="preserve"> Několik jich uvést a napsat k nim jestli nabízí detekci pomocí hlubokého učení a jestli je detekce dostatečně domain specific</w:t>
      </w:r>
    </w:p>
    <w:p w14:paraId="1BDB2E7E" w14:textId="6C852D71" w:rsidR="00875D63" w:rsidRPr="00B0635B" w:rsidRDefault="003D0D1D" w:rsidP="00875D63">
      <w:pPr>
        <w:pStyle w:val="Heading2"/>
      </w:pPr>
      <w:bookmarkStart w:id="22" w:name="_Toc105786009"/>
      <w:r w:rsidRPr="00B0635B">
        <w:t>Typy vstupních dokumentů</w:t>
      </w:r>
      <w:bookmarkEnd w:id="22"/>
    </w:p>
    <w:p w14:paraId="1D4467F6" w14:textId="77777777" w:rsidR="00262D44" w:rsidRPr="00B0635B" w:rsidRDefault="00C14158" w:rsidP="00C14158">
      <w:r w:rsidRPr="00B0635B">
        <w:t xml:space="preserve">Smlouvy smí do registru smluv být nahrávané </w:t>
      </w:r>
      <w:r w:rsidR="00262D44" w:rsidRPr="00B0635B">
        <w:t xml:space="preserve">pouze v elektronické podobě </w:t>
      </w:r>
      <w:r w:rsidRPr="00B0635B">
        <w:t xml:space="preserve">v několika povolených formátech. </w:t>
      </w:r>
      <w:r w:rsidR="00262D44" w:rsidRPr="00B0635B">
        <w:t>Elektronický obraz textového obsahu smlouvy se do registru zveřejňuje v otevřeném a strojově čitelném formátu, případně v otevřeném formátu umožňujícím úplně strojové zpracování textového obsahu (Kraus, 2022).</w:t>
      </w:r>
    </w:p>
    <w:p w14:paraId="115B46FD" w14:textId="77777777" w:rsidR="00AE652A" w:rsidRPr="00B0635B" w:rsidRDefault="00262D44" w:rsidP="00C14158">
      <w:r w:rsidRPr="00B0635B">
        <w:t>Otevřený a strojově čitelný formát definuje zákon 106/1999 Sb. o svobodném přístupu k informacím.</w:t>
      </w:r>
    </w:p>
    <w:p w14:paraId="5FF706ED" w14:textId="40636143" w:rsidR="00C14158" w:rsidRPr="00B0635B" w:rsidRDefault="00262D44" w:rsidP="00C14158">
      <w:r w:rsidRPr="00B0635B">
        <w:t xml:space="preserve">Otevřený formát nesmí být závislý na konkrétním technickém a programovém vybavení. To obvykle splňují formáty, které jsou udržovány neproprietárními standardizačními organizacemi a které nemají právní omezení pro jejich používání (např. PDF, ODT). </w:t>
      </w:r>
    </w:p>
    <w:p w14:paraId="3F971F15" w14:textId="00511E73" w:rsidR="00AE652A" w:rsidRPr="00B0635B" w:rsidRDefault="00AE652A" w:rsidP="00C14158">
      <w:r w:rsidRPr="00B0635B">
        <w:lastRenderedPageBreak/>
        <w:t>Strojově čitelný formát obsahuje takovou vnitřní strukturu, která umožňuje při dalším elektronickém zpracování extrahovat ze souboru čitelný a nijak nepozměněný text od originálu.</w:t>
      </w:r>
    </w:p>
    <w:p w14:paraId="4309C5E5" w14:textId="0476D83B" w:rsidR="00AE652A" w:rsidRPr="00B0635B" w:rsidRDefault="00AE652A" w:rsidP="00C14158">
      <w:r w:rsidRPr="00B0635B">
        <w:t>Do 31. prosince 2023 je možné do registru smluv nahrát i dokumenty, které sice umožňují úplné strojové zpracování textového obsahu, ale které v sobě neobsahují další informace o vnitřní struktuře dat, jako jsou informace o nadpisech, podnadpisech nebo poznámkách pod čarou. Vždy je ale nutné, aby dokument obsahoval čitelnou textovou vrstvu.</w:t>
      </w:r>
    </w:p>
    <w:p w14:paraId="37C32BFA" w14:textId="2BBD2C50" w:rsidR="00A25CD1" w:rsidRPr="00B0635B" w:rsidRDefault="00AE652A" w:rsidP="00C14158">
      <w:r w:rsidRPr="00B0635B">
        <w:t xml:space="preserve">Tato informace je důležitá pro implementaci modelu hlubokého učení, který bude text zpracovávat. Znamená totiž, že metadata </w:t>
      </w:r>
      <w:r w:rsidR="00A25CD1" w:rsidRPr="00B0635B">
        <w:t xml:space="preserve">u jednotlivých textů nemusí být vždy dostupná a nelze se na ně </w:t>
      </w:r>
      <w:r w:rsidR="00B004C9" w:rsidRPr="00B0635B">
        <w:t xml:space="preserve">tedy </w:t>
      </w:r>
      <w:r w:rsidR="00A25CD1" w:rsidRPr="00B0635B">
        <w:t xml:space="preserve">spolehnout. </w:t>
      </w:r>
    </w:p>
    <w:p w14:paraId="438D66C6" w14:textId="075CCECC" w:rsidR="005A2A79" w:rsidRPr="00B0635B" w:rsidRDefault="00B004C9" w:rsidP="00C14158">
      <w:r w:rsidRPr="00B0635B">
        <w:t>Do registru smluv se nahrává smlouva ve stejném formátu, v jakém byla v originále podepsána, a to včetně všech jejích dodatků, které by měly být součástí jednoho dokumentu. S</w:t>
      </w:r>
      <w:r w:rsidR="005A2A79" w:rsidRPr="00B0635B">
        <w:t xml:space="preserve">ubjekt, který do registru smlouvu nahrává musí vyplnit i metadata. Ta by měla obsahovat základní informace o smlouvě, jako je identifikace smluvních stran, vymezení předmětu smlouvy, datum jejího uzavření a případně, pokud jí lze určit, i cenu předmětu vyjednávání. Informace uvedené v metadatech však musí splňovat stejná nařízení o nezveřejnitelných informacích jako samotný text smlouvy. </w:t>
      </w:r>
    </w:p>
    <w:p w14:paraId="0E762F98" w14:textId="0375DBA0" w:rsidR="005A2A79" w:rsidRPr="00B0635B" w:rsidRDefault="005A2A79" w:rsidP="00C14158">
      <w:r w:rsidRPr="00B0635B">
        <w:t>Součástí nahrání smlouvy mohou být i přílohy. Obrazové přílohy obvykle nutnosti nahrávání nenaplňují. Textové přílohy musí splňovat stejné formální požadavky pro správný formát jako samotná smlouva.</w:t>
      </w:r>
    </w:p>
    <w:p w14:paraId="553BF3FF" w14:textId="7CD4A2EE" w:rsidR="0025768C" w:rsidRPr="00B0635B" w:rsidRDefault="0025768C" w:rsidP="0025768C">
      <w:pPr>
        <w:pStyle w:val="Heading2"/>
      </w:pPr>
      <w:bookmarkStart w:id="23" w:name="_Toc105786010"/>
      <w:r w:rsidRPr="00B0635B">
        <w:t>Kategorizace osobních údajů</w:t>
      </w:r>
      <w:bookmarkEnd w:id="23"/>
    </w:p>
    <w:p w14:paraId="047B8F62" w14:textId="56BBF22F" w:rsidR="00C8302D" w:rsidRPr="00B0635B" w:rsidRDefault="00121BAC" w:rsidP="00C8302D">
      <w:r w:rsidRPr="00B0635B">
        <w:t xml:space="preserve">Na základě </w:t>
      </w:r>
      <w:r w:rsidR="002B545D" w:rsidRPr="00B0635B">
        <w:t xml:space="preserve">předpokládaného výskytu osobních údajů, běžně se vyskytujících ve smlouvách nahrávaných do registru smluv podle Metodického návodu k aplikaci Zákona o registru smluv (Kraus, 2022) a na základě úvahy autora byl vytvořen seznam specifických osobních údajů, které se </w:t>
      </w:r>
      <w:r w:rsidR="00C4689D" w:rsidRPr="00B0635B">
        <w:t xml:space="preserve">pravděpodobně budou vyskytovat ve zpracovávaných dokumentech </w:t>
      </w:r>
      <w:r w:rsidR="002B545D" w:rsidRPr="00B0635B">
        <w:t>(</w:t>
      </w:r>
      <w:r w:rsidR="002B545D" w:rsidRPr="00B0635B">
        <w:rPr>
          <w:color w:val="FF0000"/>
        </w:rPr>
        <w:t>TODO tohle by mělo být lépe podloženo, mělo by to být minimálně ještě na základě e-mailové komunikace s portálem veřejné správy a na základě analýzy smluv v</w:t>
      </w:r>
      <w:r w:rsidR="009C4B5B" w:rsidRPr="00B0635B">
        <w:rPr>
          <w:color w:val="FF0000"/>
        </w:rPr>
        <w:t> </w:t>
      </w:r>
      <w:r w:rsidR="002B545D" w:rsidRPr="00B0635B">
        <w:rPr>
          <w:color w:val="FF0000"/>
        </w:rPr>
        <w:t>datasetu</w:t>
      </w:r>
      <w:r w:rsidR="009C4B5B" w:rsidRPr="00B0635B">
        <w:rPr>
          <w:color w:val="FF0000"/>
        </w:rPr>
        <w:t>. Taky můžu udělat nějakou analýzu návrhových vzorů pro smouvy</w:t>
      </w:r>
      <w:r w:rsidR="002B545D" w:rsidRPr="00B0635B">
        <w:t>)</w:t>
      </w:r>
      <w:r w:rsidR="00C4689D" w:rsidRPr="00B0635B">
        <w:t xml:space="preserve">. </w:t>
      </w:r>
    </w:p>
    <w:p w14:paraId="46EAC1EB" w14:textId="710856FD" w:rsidR="00C4689D" w:rsidRPr="00B0635B" w:rsidRDefault="00C4689D" w:rsidP="00C8302D">
      <w:r w:rsidRPr="00B0635B">
        <w:t>Údaje jsou roztříděné do několika základních kategorií primárně dle formátu, ve kterém se údaj v textu vyskytuje (sekvence čísel, znaků, apod.).</w:t>
      </w:r>
    </w:p>
    <w:p w14:paraId="3AD127F8" w14:textId="77777777" w:rsidR="00937B2B" w:rsidRPr="00B0635B" w:rsidRDefault="00937B2B" w:rsidP="00937B2B">
      <w:pPr>
        <w:rPr>
          <w:b/>
          <w:bCs/>
        </w:rPr>
      </w:pPr>
      <w:r w:rsidRPr="00B0635B">
        <w:rPr>
          <w:b/>
          <w:bCs/>
        </w:rPr>
        <w:t>Jmenné identifikátory</w:t>
      </w:r>
    </w:p>
    <w:p w14:paraId="04F7353B" w14:textId="77777777" w:rsidR="00937B2B" w:rsidRPr="00B0635B" w:rsidRDefault="00937B2B" w:rsidP="00937B2B">
      <w:pPr>
        <w:pStyle w:val="ListParagraph"/>
        <w:numPr>
          <w:ilvl w:val="0"/>
          <w:numId w:val="12"/>
        </w:numPr>
        <w:rPr>
          <w:b/>
          <w:bCs/>
        </w:rPr>
      </w:pPr>
      <w:r w:rsidRPr="00B0635B">
        <w:t>Jméno</w:t>
      </w:r>
    </w:p>
    <w:p w14:paraId="1AC1CDA3" w14:textId="77777777" w:rsidR="00937B2B" w:rsidRPr="00B0635B" w:rsidRDefault="00937B2B" w:rsidP="00937B2B">
      <w:pPr>
        <w:pStyle w:val="ListParagraph"/>
        <w:numPr>
          <w:ilvl w:val="0"/>
          <w:numId w:val="12"/>
        </w:numPr>
        <w:rPr>
          <w:b/>
          <w:bCs/>
        </w:rPr>
      </w:pPr>
      <w:r w:rsidRPr="00B0635B">
        <w:t>Příjmení</w:t>
      </w:r>
    </w:p>
    <w:p w14:paraId="17FA9858" w14:textId="77777777" w:rsidR="00937B2B" w:rsidRPr="00B0635B" w:rsidRDefault="00937B2B" w:rsidP="00937B2B">
      <w:pPr>
        <w:pStyle w:val="ListParagraph"/>
        <w:numPr>
          <w:ilvl w:val="0"/>
          <w:numId w:val="12"/>
        </w:numPr>
        <w:rPr>
          <w:b/>
          <w:bCs/>
        </w:rPr>
      </w:pPr>
      <w:r w:rsidRPr="00B0635B">
        <w:t>Příjmení za svobodna</w:t>
      </w:r>
    </w:p>
    <w:p w14:paraId="53A9E068" w14:textId="73EAB5B1" w:rsidR="00937B2B" w:rsidRPr="00B0635B" w:rsidRDefault="00937B2B" w:rsidP="00937B2B">
      <w:pPr>
        <w:pStyle w:val="ListParagraph"/>
        <w:numPr>
          <w:ilvl w:val="0"/>
          <w:numId w:val="12"/>
        </w:numPr>
        <w:rPr>
          <w:b/>
          <w:bCs/>
        </w:rPr>
      </w:pPr>
      <w:r w:rsidRPr="00B0635B">
        <w:t>E-mail</w:t>
      </w:r>
      <w:r w:rsidR="00916CD7" w:rsidRPr="00B0635B">
        <w:t xml:space="preserve"> osobní</w:t>
      </w:r>
    </w:p>
    <w:p w14:paraId="0E494A34" w14:textId="0C9ACC87" w:rsidR="00916CD7" w:rsidRPr="00B0635B" w:rsidRDefault="00916CD7" w:rsidP="00937B2B">
      <w:pPr>
        <w:pStyle w:val="ListParagraph"/>
        <w:numPr>
          <w:ilvl w:val="0"/>
          <w:numId w:val="12"/>
        </w:numPr>
        <w:rPr>
          <w:b/>
          <w:bCs/>
        </w:rPr>
      </w:pPr>
      <w:r w:rsidRPr="00B0635B">
        <w:t>E-mail pracovní</w:t>
      </w:r>
    </w:p>
    <w:p w14:paraId="11523F50" w14:textId="40FD6A16" w:rsidR="00937B2B" w:rsidRPr="00B0635B" w:rsidRDefault="00937B2B" w:rsidP="00937B2B">
      <w:pPr>
        <w:pStyle w:val="ListParagraph"/>
        <w:numPr>
          <w:ilvl w:val="0"/>
          <w:numId w:val="12"/>
        </w:numPr>
        <w:rPr>
          <w:b/>
          <w:bCs/>
        </w:rPr>
      </w:pPr>
      <w:r w:rsidRPr="00B0635B">
        <w:t>Přihlašovací údaje</w:t>
      </w:r>
      <w:r w:rsidR="00916CD7" w:rsidRPr="00B0635B">
        <w:t xml:space="preserve"> (login)</w:t>
      </w:r>
    </w:p>
    <w:p w14:paraId="1B539C62" w14:textId="77777777" w:rsidR="00937B2B" w:rsidRPr="00B0635B" w:rsidRDefault="00937B2B" w:rsidP="00937B2B">
      <w:pPr>
        <w:rPr>
          <w:b/>
          <w:bCs/>
        </w:rPr>
      </w:pPr>
      <w:r w:rsidRPr="00B0635B">
        <w:rPr>
          <w:b/>
          <w:bCs/>
        </w:rPr>
        <w:lastRenderedPageBreak/>
        <w:t>Číselné identifikátory</w:t>
      </w:r>
    </w:p>
    <w:p w14:paraId="71A3178B" w14:textId="77777777" w:rsidR="00937B2B" w:rsidRPr="00B0635B" w:rsidRDefault="00937B2B" w:rsidP="00937B2B">
      <w:pPr>
        <w:pStyle w:val="ListParagraph"/>
        <w:numPr>
          <w:ilvl w:val="0"/>
          <w:numId w:val="12"/>
        </w:numPr>
        <w:rPr>
          <w:b/>
          <w:bCs/>
        </w:rPr>
      </w:pPr>
      <w:r w:rsidRPr="00B0635B">
        <w:t>Rodné číslo/číslo pojištěnce</w:t>
      </w:r>
    </w:p>
    <w:p w14:paraId="18CB1554" w14:textId="5A052FFF" w:rsidR="00937B2B" w:rsidRPr="00B0635B" w:rsidRDefault="00937B2B" w:rsidP="00937B2B">
      <w:pPr>
        <w:pStyle w:val="ListParagraph"/>
        <w:numPr>
          <w:ilvl w:val="0"/>
          <w:numId w:val="12"/>
        </w:numPr>
        <w:rPr>
          <w:b/>
          <w:bCs/>
        </w:rPr>
      </w:pPr>
      <w:r w:rsidRPr="00B0635B">
        <w:t xml:space="preserve">Číslo </w:t>
      </w:r>
      <w:r w:rsidR="00916CD7" w:rsidRPr="00B0635B">
        <w:t>občanského průkazu (OP)</w:t>
      </w:r>
    </w:p>
    <w:p w14:paraId="41FDE54C" w14:textId="48BC588A" w:rsidR="00937B2B" w:rsidRPr="00B0635B" w:rsidRDefault="00937B2B" w:rsidP="00937B2B">
      <w:pPr>
        <w:pStyle w:val="ListParagraph"/>
        <w:numPr>
          <w:ilvl w:val="0"/>
          <w:numId w:val="12"/>
        </w:numPr>
        <w:rPr>
          <w:b/>
          <w:bCs/>
        </w:rPr>
      </w:pPr>
      <w:r w:rsidRPr="00B0635B">
        <w:t>Číslo pasu</w:t>
      </w:r>
    </w:p>
    <w:p w14:paraId="7C9D7494" w14:textId="3E8FD91B" w:rsidR="00916CD7" w:rsidRPr="00B0635B" w:rsidRDefault="00916CD7" w:rsidP="005B39E2">
      <w:pPr>
        <w:pStyle w:val="ListParagraph"/>
        <w:numPr>
          <w:ilvl w:val="0"/>
          <w:numId w:val="12"/>
        </w:numPr>
        <w:rPr>
          <w:b/>
          <w:bCs/>
        </w:rPr>
      </w:pPr>
      <w:r w:rsidRPr="00B0635B">
        <w:t>Číslo řidičského průkazu</w:t>
      </w:r>
    </w:p>
    <w:p w14:paraId="44526DC6" w14:textId="3BCF906E" w:rsidR="00937B2B" w:rsidRPr="00B0635B" w:rsidRDefault="00937B2B" w:rsidP="00937B2B">
      <w:pPr>
        <w:pStyle w:val="ListParagraph"/>
        <w:numPr>
          <w:ilvl w:val="0"/>
          <w:numId w:val="12"/>
        </w:numPr>
        <w:rPr>
          <w:b/>
          <w:bCs/>
        </w:rPr>
      </w:pPr>
      <w:r w:rsidRPr="00B0635B">
        <w:t>Číslo platební karty</w:t>
      </w:r>
    </w:p>
    <w:p w14:paraId="294A249D" w14:textId="2FE51502" w:rsidR="00937B2B" w:rsidRPr="00B0635B" w:rsidRDefault="00937B2B" w:rsidP="00937B2B">
      <w:pPr>
        <w:pStyle w:val="ListParagraph"/>
        <w:numPr>
          <w:ilvl w:val="0"/>
          <w:numId w:val="12"/>
        </w:numPr>
        <w:rPr>
          <w:b/>
          <w:bCs/>
        </w:rPr>
      </w:pPr>
      <w:r w:rsidRPr="00B0635B">
        <w:t xml:space="preserve">Číslo jiné </w:t>
      </w:r>
      <w:r w:rsidR="00916CD7" w:rsidRPr="00B0635B">
        <w:t xml:space="preserve">osobní </w:t>
      </w:r>
      <w:r w:rsidRPr="00B0635B">
        <w:t>karty</w:t>
      </w:r>
      <w:r w:rsidR="00916CD7" w:rsidRPr="00B0635B">
        <w:t xml:space="preserve"> (např. členské karty)</w:t>
      </w:r>
    </w:p>
    <w:p w14:paraId="1C6B7327" w14:textId="328AB318" w:rsidR="00937B2B" w:rsidRPr="00B0635B" w:rsidRDefault="00916CD7" w:rsidP="00937B2B">
      <w:pPr>
        <w:pStyle w:val="ListParagraph"/>
        <w:numPr>
          <w:ilvl w:val="0"/>
          <w:numId w:val="12"/>
        </w:numPr>
        <w:rPr>
          <w:b/>
          <w:bCs/>
        </w:rPr>
      </w:pPr>
      <w:r w:rsidRPr="00B0635B">
        <w:t>Daňové identifikační číslo (DIČ)</w:t>
      </w:r>
    </w:p>
    <w:p w14:paraId="612D6A05" w14:textId="348BF266" w:rsidR="00937B2B" w:rsidRPr="00B0635B" w:rsidRDefault="00937B2B" w:rsidP="00937B2B">
      <w:pPr>
        <w:pStyle w:val="ListParagraph"/>
        <w:numPr>
          <w:ilvl w:val="0"/>
          <w:numId w:val="12"/>
        </w:numPr>
        <w:rPr>
          <w:b/>
          <w:bCs/>
        </w:rPr>
      </w:pPr>
      <w:r w:rsidRPr="00B0635B">
        <w:t>Číslo bankovního účtu</w:t>
      </w:r>
    </w:p>
    <w:p w14:paraId="77DF119C" w14:textId="6EEF8BD9" w:rsidR="00916CD7" w:rsidRPr="00B0635B" w:rsidRDefault="00916CD7" w:rsidP="00937B2B">
      <w:pPr>
        <w:pStyle w:val="ListParagraph"/>
        <w:numPr>
          <w:ilvl w:val="0"/>
          <w:numId w:val="12"/>
        </w:numPr>
        <w:rPr>
          <w:b/>
          <w:bCs/>
        </w:rPr>
      </w:pPr>
      <w:r w:rsidRPr="00B0635B">
        <w:t>Sdružené inkaso plateb obyvatelstva (SIPO)</w:t>
      </w:r>
    </w:p>
    <w:p w14:paraId="26492D44" w14:textId="77777777" w:rsidR="00937B2B" w:rsidRPr="00B0635B" w:rsidRDefault="00937B2B" w:rsidP="00937B2B">
      <w:pPr>
        <w:pStyle w:val="ListParagraph"/>
        <w:numPr>
          <w:ilvl w:val="0"/>
          <w:numId w:val="12"/>
        </w:numPr>
        <w:rPr>
          <w:b/>
          <w:bCs/>
        </w:rPr>
      </w:pPr>
      <w:r w:rsidRPr="00B0635B">
        <w:t>IBAN</w:t>
      </w:r>
    </w:p>
    <w:p w14:paraId="605A4F4F" w14:textId="57B1D83E" w:rsidR="00937B2B" w:rsidRPr="00B0635B" w:rsidRDefault="00937B2B" w:rsidP="00937B2B">
      <w:pPr>
        <w:pStyle w:val="ListParagraph"/>
        <w:numPr>
          <w:ilvl w:val="0"/>
          <w:numId w:val="12"/>
        </w:numPr>
        <w:rPr>
          <w:b/>
          <w:bCs/>
        </w:rPr>
      </w:pPr>
      <w:r w:rsidRPr="00B0635B">
        <w:t>Telefonní číslo</w:t>
      </w:r>
      <w:r w:rsidR="00916CD7" w:rsidRPr="00B0635B">
        <w:t xml:space="preserve"> osobní</w:t>
      </w:r>
    </w:p>
    <w:p w14:paraId="6ACA2E91" w14:textId="1DBEA3BD" w:rsidR="00937B2B" w:rsidRPr="00B0635B" w:rsidRDefault="00916CD7" w:rsidP="00916CD7">
      <w:pPr>
        <w:pStyle w:val="ListParagraph"/>
        <w:numPr>
          <w:ilvl w:val="0"/>
          <w:numId w:val="12"/>
        </w:numPr>
        <w:rPr>
          <w:b/>
          <w:bCs/>
        </w:rPr>
      </w:pPr>
      <w:r w:rsidRPr="00B0635B">
        <w:t>Telefonní číslo pracovní</w:t>
      </w:r>
    </w:p>
    <w:p w14:paraId="09C3A007" w14:textId="513AD730" w:rsidR="00937B2B" w:rsidRPr="00B0635B" w:rsidRDefault="00937B2B" w:rsidP="00937B2B">
      <w:pPr>
        <w:pStyle w:val="ListParagraph"/>
        <w:numPr>
          <w:ilvl w:val="0"/>
          <w:numId w:val="12"/>
        </w:numPr>
        <w:rPr>
          <w:b/>
          <w:bCs/>
        </w:rPr>
      </w:pPr>
      <w:r w:rsidRPr="00B0635B">
        <w:t>Datum narození</w:t>
      </w:r>
    </w:p>
    <w:p w14:paraId="30DEE6FD" w14:textId="31B2D46C" w:rsidR="00937B2B" w:rsidRPr="00B0635B" w:rsidRDefault="00937B2B" w:rsidP="00937B2B">
      <w:pPr>
        <w:pStyle w:val="ListParagraph"/>
        <w:numPr>
          <w:ilvl w:val="0"/>
          <w:numId w:val="12"/>
        </w:numPr>
        <w:rPr>
          <w:b/>
          <w:bCs/>
        </w:rPr>
      </w:pPr>
      <w:r w:rsidRPr="00B0635B">
        <w:t>Věk</w:t>
      </w:r>
    </w:p>
    <w:p w14:paraId="0C8599A2" w14:textId="77777777" w:rsidR="00937B2B" w:rsidRPr="00B0635B" w:rsidRDefault="00937B2B" w:rsidP="00937B2B">
      <w:pPr>
        <w:rPr>
          <w:b/>
          <w:bCs/>
        </w:rPr>
      </w:pPr>
      <w:r w:rsidRPr="00B0635B">
        <w:rPr>
          <w:b/>
          <w:bCs/>
        </w:rPr>
        <w:t>Znakové identifikátory</w:t>
      </w:r>
    </w:p>
    <w:p w14:paraId="7C63A6B4" w14:textId="7E5C2DB0" w:rsidR="00937B2B" w:rsidRPr="00B0635B" w:rsidRDefault="00937B2B" w:rsidP="00937B2B">
      <w:pPr>
        <w:pStyle w:val="ListParagraph"/>
        <w:numPr>
          <w:ilvl w:val="0"/>
          <w:numId w:val="12"/>
        </w:numPr>
      </w:pPr>
      <w:r w:rsidRPr="00B0635B">
        <w:t>S</w:t>
      </w:r>
      <w:r w:rsidR="00916CD7" w:rsidRPr="00B0635B">
        <w:t>tátní poznávací značka (SPZ)</w:t>
      </w:r>
    </w:p>
    <w:p w14:paraId="15FF32D7" w14:textId="77777777" w:rsidR="00937B2B" w:rsidRPr="00B0635B" w:rsidRDefault="00937B2B" w:rsidP="00937B2B">
      <w:pPr>
        <w:pStyle w:val="ListParagraph"/>
        <w:numPr>
          <w:ilvl w:val="0"/>
          <w:numId w:val="12"/>
        </w:numPr>
      </w:pPr>
      <w:r w:rsidRPr="00B0635B">
        <w:t>MAC adresa</w:t>
      </w:r>
    </w:p>
    <w:p w14:paraId="7A4E27DC" w14:textId="77777777" w:rsidR="00937B2B" w:rsidRPr="00B0635B" w:rsidRDefault="00937B2B" w:rsidP="00937B2B">
      <w:pPr>
        <w:pStyle w:val="ListParagraph"/>
        <w:numPr>
          <w:ilvl w:val="0"/>
          <w:numId w:val="12"/>
        </w:numPr>
      </w:pPr>
      <w:r w:rsidRPr="00B0635B">
        <w:t>IP adresa</w:t>
      </w:r>
    </w:p>
    <w:p w14:paraId="235C273F" w14:textId="6BAB690C" w:rsidR="00937B2B" w:rsidRPr="00B0635B" w:rsidRDefault="00916CD7" w:rsidP="00937B2B">
      <w:pPr>
        <w:pStyle w:val="ListParagraph"/>
        <w:numPr>
          <w:ilvl w:val="0"/>
          <w:numId w:val="12"/>
        </w:numPr>
      </w:pPr>
      <w:r w:rsidRPr="00B0635B">
        <w:t>Internetová d</w:t>
      </w:r>
      <w:r w:rsidR="00937B2B" w:rsidRPr="00B0635B">
        <w:t>oména</w:t>
      </w:r>
    </w:p>
    <w:p w14:paraId="215A6D56" w14:textId="77777777" w:rsidR="00937B2B" w:rsidRPr="00B0635B" w:rsidRDefault="00937B2B" w:rsidP="00937B2B">
      <w:pPr>
        <w:pStyle w:val="ListParagraph"/>
        <w:numPr>
          <w:ilvl w:val="0"/>
          <w:numId w:val="12"/>
        </w:numPr>
      </w:pPr>
      <w:r w:rsidRPr="00B0635B">
        <w:t>Podpis</w:t>
      </w:r>
    </w:p>
    <w:p w14:paraId="4AA61E90" w14:textId="77777777" w:rsidR="00916CD7" w:rsidRPr="00B0635B" w:rsidRDefault="00937B2B" w:rsidP="00937B2B">
      <w:pPr>
        <w:pStyle w:val="ListParagraph"/>
        <w:numPr>
          <w:ilvl w:val="0"/>
          <w:numId w:val="12"/>
        </w:numPr>
      </w:pPr>
      <w:r w:rsidRPr="00B0635B">
        <w:t>Elektronick</w:t>
      </w:r>
      <w:r w:rsidR="00916CD7" w:rsidRPr="00B0635B">
        <w:t>ý</w:t>
      </w:r>
      <w:r w:rsidRPr="00B0635B">
        <w:t xml:space="preserve"> podpis</w:t>
      </w:r>
    </w:p>
    <w:p w14:paraId="29A4C1EF" w14:textId="77777777" w:rsidR="00916CD7" w:rsidRPr="00B0635B" w:rsidRDefault="00916CD7" w:rsidP="00937B2B">
      <w:pPr>
        <w:pStyle w:val="ListParagraph"/>
        <w:numPr>
          <w:ilvl w:val="0"/>
          <w:numId w:val="12"/>
        </w:numPr>
      </w:pPr>
      <w:r w:rsidRPr="00B0635B">
        <w:t>Elektronický</w:t>
      </w:r>
      <w:r w:rsidR="00937B2B" w:rsidRPr="00B0635B">
        <w:t xml:space="preserve"> </w:t>
      </w:r>
      <w:r w:rsidRPr="00B0635B">
        <w:t>k</w:t>
      </w:r>
      <w:r w:rsidR="00937B2B" w:rsidRPr="00B0635B">
        <w:t>líč</w:t>
      </w:r>
    </w:p>
    <w:p w14:paraId="252140BB" w14:textId="666DE274" w:rsidR="00937B2B" w:rsidRPr="00B0635B" w:rsidRDefault="00937B2B" w:rsidP="00937B2B">
      <w:pPr>
        <w:pStyle w:val="ListParagraph"/>
        <w:numPr>
          <w:ilvl w:val="0"/>
          <w:numId w:val="12"/>
        </w:numPr>
      </w:pPr>
      <w:r w:rsidRPr="00B0635B">
        <w:t>Biometrická data</w:t>
      </w:r>
    </w:p>
    <w:p w14:paraId="07BCFA2A" w14:textId="1D7ADCC9" w:rsidR="00937B2B" w:rsidRPr="00B0635B" w:rsidRDefault="00916CD7" w:rsidP="00937B2B">
      <w:pPr>
        <w:pStyle w:val="ListParagraph"/>
        <w:numPr>
          <w:ilvl w:val="0"/>
          <w:numId w:val="12"/>
        </w:numPr>
      </w:pPr>
      <w:r w:rsidRPr="00B0635B">
        <w:t>Identifikační číslo vozidla (</w:t>
      </w:r>
      <w:r w:rsidR="00937B2B" w:rsidRPr="00B0635B">
        <w:t>VIN</w:t>
      </w:r>
      <w:r w:rsidRPr="00B0635B">
        <w:t>)</w:t>
      </w:r>
    </w:p>
    <w:p w14:paraId="77D5C185" w14:textId="3A7E0A86" w:rsidR="00937B2B" w:rsidRPr="00B0635B" w:rsidRDefault="00937B2B" w:rsidP="00937B2B">
      <w:pPr>
        <w:pStyle w:val="ListParagraph"/>
        <w:numPr>
          <w:ilvl w:val="0"/>
          <w:numId w:val="12"/>
        </w:numPr>
      </w:pPr>
      <w:r w:rsidRPr="00B0635B">
        <w:t>Parcelní číslo</w:t>
      </w:r>
    </w:p>
    <w:p w14:paraId="5E6E0838" w14:textId="3FABADE0" w:rsidR="00937B2B" w:rsidRPr="00B0635B" w:rsidRDefault="00916CD7" w:rsidP="00937B2B">
      <w:pPr>
        <w:pStyle w:val="ListParagraph"/>
        <w:numPr>
          <w:ilvl w:val="0"/>
          <w:numId w:val="12"/>
        </w:numPr>
      </w:pPr>
      <w:r w:rsidRPr="00B0635B">
        <w:t>Sériové</w:t>
      </w:r>
      <w:r w:rsidR="00937B2B" w:rsidRPr="00B0635B">
        <w:t xml:space="preserve"> číslo</w:t>
      </w:r>
    </w:p>
    <w:p w14:paraId="383A37C7" w14:textId="79A64C07" w:rsidR="00916CD7" w:rsidRPr="00B0635B" w:rsidRDefault="00916CD7" w:rsidP="00937B2B">
      <w:pPr>
        <w:pStyle w:val="ListParagraph"/>
        <w:numPr>
          <w:ilvl w:val="0"/>
          <w:numId w:val="12"/>
        </w:numPr>
      </w:pPr>
      <w:r w:rsidRPr="00B0635B">
        <w:t>GPS souřadnice</w:t>
      </w:r>
    </w:p>
    <w:p w14:paraId="7BBF9BA1" w14:textId="3A03CD27" w:rsidR="00A42FAF" w:rsidRPr="00B0635B" w:rsidRDefault="008455F2" w:rsidP="00A42FAF">
      <w:r w:rsidRPr="00B0635B">
        <w:rPr>
          <w:b/>
          <w:bCs/>
        </w:rPr>
        <w:t>Nezařazené</w:t>
      </w:r>
    </w:p>
    <w:p w14:paraId="48AEBB02" w14:textId="1F2640C3" w:rsidR="00A42FAF" w:rsidRPr="00B0635B" w:rsidRDefault="00A42FAF" w:rsidP="00A42FAF">
      <w:pPr>
        <w:pStyle w:val="ListParagraph"/>
        <w:numPr>
          <w:ilvl w:val="0"/>
          <w:numId w:val="12"/>
        </w:numPr>
      </w:pPr>
      <w:r w:rsidRPr="00B0635B">
        <w:t>Adresa</w:t>
      </w:r>
    </w:p>
    <w:p w14:paraId="198F4498" w14:textId="42B2AA36" w:rsidR="00A42FAF" w:rsidRPr="00B0635B" w:rsidRDefault="00A42FAF" w:rsidP="00A42FAF">
      <w:pPr>
        <w:pStyle w:val="ListParagraph"/>
        <w:numPr>
          <w:ilvl w:val="0"/>
          <w:numId w:val="12"/>
        </w:numPr>
      </w:pPr>
      <w:r w:rsidRPr="00B0635B">
        <w:t>Pohlaví</w:t>
      </w:r>
    </w:p>
    <w:p w14:paraId="47398F7E" w14:textId="0D78A9E8" w:rsidR="00A42FAF" w:rsidRPr="00B0635B" w:rsidRDefault="00A42FAF" w:rsidP="00A42FAF">
      <w:pPr>
        <w:pStyle w:val="ListParagraph"/>
        <w:numPr>
          <w:ilvl w:val="0"/>
          <w:numId w:val="12"/>
        </w:numPr>
      </w:pPr>
      <w:r w:rsidRPr="00B0635B">
        <w:t>Rasa</w:t>
      </w:r>
    </w:p>
    <w:p w14:paraId="691AEE83" w14:textId="79A3E21C" w:rsidR="00A42FAF" w:rsidRPr="00B0635B" w:rsidRDefault="00A42FAF" w:rsidP="00A42FAF">
      <w:pPr>
        <w:pStyle w:val="ListParagraph"/>
        <w:numPr>
          <w:ilvl w:val="0"/>
          <w:numId w:val="12"/>
        </w:numPr>
      </w:pPr>
      <w:r w:rsidRPr="00B0635B">
        <w:t>Náboženské vyznání</w:t>
      </w:r>
    </w:p>
    <w:p w14:paraId="74E9AFE5" w14:textId="21FA017A" w:rsidR="00937B2B" w:rsidRPr="00B0635B" w:rsidRDefault="00937B2B" w:rsidP="00937B2B">
      <w:pPr>
        <w:pStyle w:val="ListParagraph"/>
        <w:numPr>
          <w:ilvl w:val="0"/>
          <w:numId w:val="12"/>
        </w:numPr>
      </w:pPr>
      <w:r w:rsidRPr="00B0635B">
        <w:t>Sexuální vyznání</w:t>
      </w:r>
    </w:p>
    <w:p w14:paraId="440DE585" w14:textId="2E9F56DF" w:rsidR="00937B2B" w:rsidRPr="00B0635B" w:rsidRDefault="00937B2B" w:rsidP="00937B2B">
      <w:pPr>
        <w:pStyle w:val="ListParagraph"/>
        <w:numPr>
          <w:ilvl w:val="0"/>
          <w:numId w:val="12"/>
        </w:numPr>
      </w:pPr>
      <w:r w:rsidRPr="00B0635B">
        <w:t>Titul</w:t>
      </w:r>
    </w:p>
    <w:p w14:paraId="642AE692" w14:textId="5FCA7F9D" w:rsidR="00937B2B" w:rsidRPr="00B0635B" w:rsidRDefault="00937B2B" w:rsidP="00937B2B">
      <w:pPr>
        <w:pStyle w:val="ListParagraph"/>
        <w:numPr>
          <w:ilvl w:val="0"/>
          <w:numId w:val="12"/>
        </w:numPr>
      </w:pPr>
      <w:r w:rsidRPr="00B0635B">
        <w:t>Pracovní zařazení</w:t>
      </w:r>
    </w:p>
    <w:p w14:paraId="5CDC6546" w14:textId="2B314531" w:rsidR="00937B2B" w:rsidRPr="00B0635B" w:rsidRDefault="00937B2B" w:rsidP="00937B2B">
      <w:pPr>
        <w:pStyle w:val="ListParagraph"/>
        <w:numPr>
          <w:ilvl w:val="0"/>
          <w:numId w:val="12"/>
        </w:numPr>
      </w:pPr>
      <w:r w:rsidRPr="00B0635B">
        <w:t>Politická příslušnost</w:t>
      </w:r>
    </w:p>
    <w:p w14:paraId="0E262066" w14:textId="417A4BCE" w:rsidR="00937B2B" w:rsidRPr="00B0635B" w:rsidRDefault="00937B2B" w:rsidP="00937B2B">
      <w:pPr>
        <w:pStyle w:val="ListParagraph"/>
        <w:numPr>
          <w:ilvl w:val="0"/>
          <w:numId w:val="12"/>
        </w:numPr>
      </w:pPr>
      <w:r w:rsidRPr="00B0635B">
        <w:t>Státní příslušnost</w:t>
      </w:r>
    </w:p>
    <w:p w14:paraId="0BBB0218" w14:textId="5790D898" w:rsidR="00A42FAF" w:rsidRPr="00B0635B" w:rsidRDefault="00A42FAF" w:rsidP="00937B2B">
      <w:pPr>
        <w:pStyle w:val="ListParagraph"/>
        <w:numPr>
          <w:ilvl w:val="0"/>
          <w:numId w:val="12"/>
        </w:numPr>
      </w:pPr>
      <w:r w:rsidRPr="00B0635B">
        <w:t>Obchodní tajemství</w:t>
      </w:r>
    </w:p>
    <w:p w14:paraId="6AD21B74" w14:textId="6DE241EF" w:rsidR="00A42FAF" w:rsidRPr="00B0635B" w:rsidRDefault="00A42FAF" w:rsidP="00937B2B">
      <w:pPr>
        <w:pStyle w:val="ListParagraph"/>
        <w:numPr>
          <w:ilvl w:val="0"/>
          <w:numId w:val="12"/>
        </w:numPr>
      </w:pPr>
      <w:r w:rsidRPr="00B0635B">
        <w:t>Cena zakázky</w:t>
      </w:r>
    </w:p>
    <w:p w14:paraId="58D3A74E" w14:textId="2739408E" w:rsidR="00937B2B" w:rsidRPr="00B0635B" w:rsidRDefault="00937B2B" w:rsidP="00937B2B">
      <w:pPr>
        <w:rPr>
          <w:b/>
          <w:bCs/>
        </w:rPr>
      </w:pPr>
      <w:r w:rsidRPr="00B0635B">
        <w:rPr>
          <w:b/>
          <w:bCs/>
        </w:rPr>
        <w:t>Identifikátory nepodléhající anonymizaci</w:t>
      </w:r>
    </w:p>
    <w:p w14:paraId="4AC63AB8" w14:textId="77777777" w:rsidR="00937B2B" w:rsidRPr="00B0635B" w:rsidRDefault="00937B2B" w:rsidP="00937B2B">
      <w:pPr>
        <w:pStyle w:val="ListParagraph"/>
        <w:numPr>
          <w:ilvl w:val="0"/>
          <w:numId w:val="12"/>
        </w:numPr>
      </w:pPr>
      <w:r w:rsidRPr="00B0635B">
        <w:lastRenderedPageBreak/>
        <w:t>Název firmy</w:t>
      </w:r>
    </w:p>
    <w:p w14:paraId="4EA4221D" w14:textId="513DDB78" w:rsidR="00937B2B" w:rsidRPr="00B0635B" w:rsidRDefault="00937B2B" w:rsidP="00937B2B">
      <w:pPr>
        <w:pStyle w:val="ListParagraph"/>
        <w:numPr>
          <w:ilvl w:val="0"/>
          <w:numId w:val="12"/>
        </w:numPr>
      </w:pPr>
      <w:r w:rsidRPr="00B0635B">
        <w:t>Identifikační číslo osoby (IČO)</w:t>
      </w:r>
    </w:p>
    <w:p w14:paraId="250D92BE" w14:textId="4BCCCC30" w:rsidR="00937B2B" w:rsidRPr="00B0635B" w:rsidRDefault="00937B2B" w:rsidP="00937B2B">
      <w:pPr>
        <w:pStyle w:val="ListParagraph"/>
        <w:numPr>
          <w:ilvl w:val="0"/>
          <w:numId w:val="12"/>
        </w:numPr>
      </w:pPr>
      <w:r w:rsidRPr="00B0635B">
        <w:t>Id datové schránky</w:t>
      </w:r>
    </w:p>
    <w:p w14:paraId="0AC219CB" w14:textId="121E0354" w:rsidR="00A42FAF" w:rsidRPr="00B0635B" w:rsidRDefault="00A42FAF" w:rsidP="00A42FAF">
      <w:r w:rsidRPr="00B0635B">
        <w:t xml:space="preserve">Tento základní seznam ale není k dalšímu zpracování dostatečný, protože nereflektuje zvláštní situace, kdy některý údaj povinné anonymizaci může a nemusí podléhat. Zároveň nevystihuje jednotlivé vazby </w:t>
      </w:r>
      <w:r w:rsidR="00A73A9D" w:rsidRPr="00B0635B">
        <w:t>údajů mezi sebou a také v něm chybí rozpad na konkrétnější identifikátory nižší úrovně.</w:t>
      </w:r>
    </w:p>
    <w:p w14:paraId="4DF9D8A2" w14:textId="2FECB17B" w:rsidR="002C034D" w:rsidRPr="00B0635B" w:rsidRDefault="002C034D" w:rsidP="002C034D">
      <w:pPr>
        <w:pStyle w:val="Heading3"/>
      </w:pPr>
      <w:bookmarkStart w:id="24" w:name="_Toc105786011"/>
      <w:r w:rsidRPr="00B0635B">
        <w:t>Kompletní seznam</w:t>
      </w:r>
      <w:bookmarkEnd w:id="24"/>
    </w:p>
    <w:p w14:paraId="03FABDAC" w14:textId="77777777" w:rsidR="002C034D" w:rsidRPr="00B0635B" w:rsidRDefault="002C034D" w:rsidP="002C034D">
      <w:r w:rsidRPr="00B0635B">
        <w:t>V další fázi tedy byla po hlubší analýze vytvořena tabulka, která obsahuje podrobnější seznam jednotlivých identifikátorů, rozepsaných více dopodrobna.</w:t>
      </w:r>
    </w:p>
    <w:p w14:paraId="2661760E" w14:textId="6973FFD9" w:rsidR="002C034D" w:rsidRPr="00B0635B" w:rsidRDefault="002C034D" w:rsidP="002C034D">
      <w:r w:rsidRPr="00B0635B">
        <w:t>Každému identifikátoru bylo přiděleno unikátní číslo ID, název, příznak, zda je identifikátor primární nebo sekundární, seznam závislých identifikátorů a příznak, zda je identifikátor specifický využitím v dokumentech typu smlouva.</w:t>
      </w:r>
    </w:p>
    <w:p w14:paraId="4958C9C3" w14:textId="154585CA" w:rsidR="00380BA3" w:rsidRPr="00B0635B" w:rsidRDefault="00871A90" w:rsidP="002C034D">
      <w:r w:rsidRPr="00B0635B">
        <w:t xml:space="preserve">Pole </w:t>
      </w:r>
      <w:r w:rsidRPr="00B0635B">
        <w:rPr>
          <w:b/>
          <w:bCs/>
        </w:rPr>
        <w:t xml:space="preserve">Typ identifikátoru </w:t>
      </w:r>
      <w:r w:rsidRPr="00B0635B">
        <w:t>vyjadřuje</w:t>
      </w:r>
      <w:r w:rsidR="002C034D" w:rsidRPr="00B0635B">
        <w:t>, zda je daný identifikátor v kontextu vždy osobním údajem (v tomto případě je označen jako primární) nebo se osobním údajem stává až při vzniku vazby na další identifikátor (v tomto případě je označen jako identifikátor sekundární). To si lze jednoduše představit na jednoduchém příkladu křestního jména a příjmení. Samo o sobě není křestní jméno tak silným identifikátorem, aby dokázalo identifikovat konkrétní osobu na kterou odkazuje. Ve spojení s příjmením se ovšem množina lidí</w:t>
      </w:r>
      <w:r w:rsidR="00380BA3" w:rsidRPr="00B0635B">
        <w:t>, která může být tímto identifikátorem označena značně zmenšuje a v tomto kontextu lze tedy již prohlásit, že se jedná o osobní údaj dle platné definice.</w:t>
      </w:r>
    </w:p>
    <w:p w14:paraId="055E960C" w14:textId="77777777" w:rsidR="00380BA3" w:rsidRPr="00B0635B" w:rsidRDefault="00380BA3" w:rsidP="002C034D">
      <w:r w:rsidRPr="00B0635B">
        <w:t>Existují samozřejmě výjimky, kdy se jedním celým jménem (křestní jméno + příjmení) dá označit více osob a naopak křestní jméno nebo příjmení může být tak unikátní, že je přiřazeno jen jedné osobě. Hranice může být v tomto případě velmi tenká. Tato práce se však ve své základní podobě zabývá standartními situacemi.</w:t>
      </w:r>
    </w:p>
    <w:p w14:paraId="222B0F63" w14:textId="55332E16" w:rsidR="002C034D" w:rsidRPr="00B0635B" w:rsidRDefault="00380BA3" w:rsidP="002C034D">
      <w:r w:rsidRPr="00B0635B">
        <w:t xml:space="preserve">V poli </w:t>
      </w:r>
      <w:r w:rsidRPr="00B0635B">
        <w:rPr>
          <w:b/>
          <w:bCs/>
        </w:rPr>
        <w:t>Závislé identifikátory (ID)</w:t>
      </w:r>
      <w:r w:rsidRPr="00B0635B">
        <w:t xml:space="preserve"> jsou v případě sekundárních identifikátorů uvedeny odkazy na další identifikátory, na kterých je v kontextu textu daný identifikátor závislý ve smyslu toho, že pokud daná vazba v textu existuje, stává se kombinace těchto identifikátorů osobním údajem.</w:t>
      </w:r>
    </w:p>
    <w:p w14:paraId="277BDCE2" w14:textId="1A194389" w:rsidR="002877C3" w:rsidRPr="00B0635B" w:rsidRDefault="002877C3" w:rsidP="002C034D">
      <w:r w:rsidRPr="00B0635B">
        <w:t xml:space="preserve">V poli </w:t>
      </w:r>
      <w:r w:rsidR="001E38CF" w:rsidRPr="00B0635B">
        <w:rPr>
          <w:b/>
          <w:bCs/>
        </w:rPr>
        <w:t>I</w:t>
      </w:r>
      <w:r w:rsidRPr="00B0635B">
        <w:rPr>
          <w:b/>
          <w:bCs/>
        </w:rPr>
        <w:t>dentifikátor specifický pro dokument typu smlouva</w:t>
      </w:r>
      <w:r w:rsidRPr="00B0635B">
        <w:t xml:space="preserve"> se nachází informace, zda je nutná detekce tohoto identifikátoru specifická přímo pro využití detektoru v kontextu smluv. Například identifikátor, který odkazuje na adresu bydliště je v kontextu běžného textu téměř vždy osobním údajem. V kontextu dokumentu typu smlouva zde však existuje závislost na tom, jestli se jedná o adresu-bydliště fyzické osoby či o adresu-sídlo právnické osoby. V druhém jmenovaném případě totiž tento údaj nepodléhá povinné anonymizaci.</w:t>
      </w:r>
    </w:p>
    <w:p w14:paraId="7522C852" w14:textId="69FC16C0" w:rsidR="003F2D14" w:rsidRPr="00B0635B" w:rsidRDefault="003F2D14" w:rsidP="002C034D">
      <w:r w:rsidRPr="00B0635B">
        <w:t>To, jestli je identifikátor specifický jen pro smlouvy, je také důležité rozdělení jednotlivých detektorů do vhodných modulů tak, aby se v případě využití modulárního přístupu k vývoji aplikace daly některé obecné části znovu využít i v případě přepracování modelu na detekci osobních údajů v jiném kontextu.</w:t>
      </w:r>
    </w:p>
    <w:p w14:paraId="6FA1CD92" w14:textId="10C27AB9" w:rsidR="008129E4" w:rsidRPr="00B0635B" w:rsidRDefault="008129E4" w:rsidP="002C034D">
      <w:r w:rsidRPr="00B0635B">
        <w:lastRenderedPageBreak/>
        <w:t>V případě, kdy identifikátor nepodléhá povinné anonymizace, nejsou vyplněny hodnoty v žádném dalším sloupci kromě ID a název identifikátoru.</w:t>
      </w:r>
    </w:p>
    <w:p w14:paraId="0FEAD025" w14:textId="5218BEC1" w:rsidR="008129E4" w:rsidRPr="00B0635B" w:rsidRDefault="003F2D14" w:rsidP="002C034D">
      <w:pPr>
        <w:rPr>
          <w:color w:val="FF0000"/>
        </w:rPr>
      </w:pPr>
      <w:r w:rsidRPr="00B0635B">
        <w:t xml:space="preserve">Kompletní seznam identifikátorů lze naleznout v příloze </w:t>
      </w:r>
      <w:r w:rsidRPr="00B0635B">
        <w:rPr>
          <w:color w:val="FF0000"/>
        </w:rPr>
        <w:t>XXX. TODO zjistit jak správně vložit kompletní tabulku do přílohy a jak na ní správně odkazovat</w:t>
      </w:r>
    </w:p>
    <w:p w14:paraId="0DCD1957" w14:textId="674519A9" w:rsidR="00BE563F" w:rsidRPr="00B0635B" w:rsidRDefault="00D37ADF" w:rsidP="00541658">
      <w:pPr>
        <w:pStyle w:val="Heading2"/>
      </w:pPr>
      <w:bookmarkStart w:id="25" w:name="_Toc105786012"/>
      <w:r w:rsidRPr="00B0635B">
        <w:t xml:space="preserve">Mapa </w:t>
      </w:r>
      <w:r w:rsidR="0025768C" w:rsidRPr="00B0635B">
        <w:t>kategorií</w:t>
      </w:r>
      <w:bookmarkEnd w:id="25"/>
    </w:p>
    <w:p w14:paraId="6828C67A" w14:textId="40CC0A09" w:rsidR="008129E4" w:rsidRPr="00B0635B" w:rsidRDefault="008129E4" w:rsidP="008129E4">
      <w:r w:rsidRPr="00B0635B">
        <w:t xml:space="preserve">V kompletním seznamu se pracuje s počtem 53 identifikátorů. </w:t>
      </w:r>
      <w:r w:rsidR="003F2D14" w:rsidRPr="00B0635B">
        <w:t xml:space="preserve">Tento počet je v další fázi redukován pomocí postupného logického zjednodušování, kdy je bráno v potaz konkrétní využití aplikace na detekci osobních údajů </w:t>
      </w:r>
      <w:r w:rsidR="001B5E31" w:rsidRPr="00B0635B">
        <w:t>na</w:t>
      </w:r>
      <w:r w:rsidR="003F2D14" w:rsidRPr="00B0635B">
        <w:t> dokumentech typu smlouva. Také</w:t>
      </w:r>
      <w:r w:rsidR="008455F2" w:rsidRPr="00B0635B">
        <w:t xml:space="preserve"> zde dochází k odstranění některých duplicitních příznaků </w:t>
      </w:r>
      <w:r w:rsidR="001B5E31" w:rsidRPr="00B0635B">
        <w:t>u</w:t>
      </w:r>
      <w:r w:rsidR="008455F2" w:rsidRPr="00B0635B">
        <w:t> jednotlivých identifikátor</w:t>
      </w:r>
      <w:r w:rsidR="001B5E31" w:rsidRPr="00B0635B">
        <w:t>ů</w:t>
      </w:r>
      <w:r w:rsidR="008455F2" w:rsidRPr="00B0635B">
        <w:t>.</w:t>
      </w:r>
    </w:p>
    <w:p w14:paraId="45B5AE2C" w14:textId="1A5AE07C" w:rsidR="00A66D70" w:rsidRPr="00B0635B" w:rsidRDefault="001B5E31" w:rsidP="008129E4">
      <w:r w:rsidRPr="00B0635B">
        <w:t>Kvůli své podstatě sekundárních identifikátorů vede tato mapa k následnému vytvoření n-rozměrné vazební matice binárních hodnot, kdy n je rovno celkovému počtu zpracovávaných identifikátorů.</w:t>
      </w:r>
    </w:p>
    <w:p w14:paraId="2B62BDE1" w14:textId="7FAE4CDE" w:rsidR="006A5B22" w:rsidRPr="00B0635B" w:rsidRDefault="006A5B22" w:rsidP="008129E4">
      <w:r w:rsidRPr="00B0635B">
        <w:t>Zjednodušenou mapu kategorií osobních údajů</w:t>
      </w:r>
      <w:r w:rsidR="00D53943" w:rsidRPr="00B0635B">
        <w:t xml:space="preserve"> lze najít v tabulce 1.</w:t>
      </w:r>
    </w:p>
    <w:p w14:paraId="47A4510A" w14:textId="77777777" w:rsidR="0052130C" w:rsidRPr="00B0635B" w:rsidRDefault="0052130C" w:rsidP="0052130C">
      <w:pPr>
        <w:spacing w:after="160" w:line="259" w:lineRule="auto"/>
        <w:jc w:val="left"/>
        <w:rPr>
          <w:color w:val="FF0000"/>
        </w:rPr>
      </w:pPr>
      <w:r w:rsidRPr="00B0635B">
        <w:rPr>
          <w:color w:val="FF0000"/>
        </w:rPr>
        <w:t>TODO sekundárním identifikátorům přidat jinou jistotu určení a pak je v grafické aplikaci označovat zvlášť.</w:t>
      </w:r>
    </w:p>
    <w:p w14:paraId="3A570669" w14:textId="57ECDA3A" w:rsidR="008455F2" w:rsidRPr="00B0635B" w:rsidRDefault="0052130C" w:rsidP="0052130C">
      <w:pPr>
        <w:spacing w:after="160" w:line="259" w:lineRule="auto"/>
        <w:jc w:val="left"/>
        <w:rPr>
          <w:color w:val="FF0000"/>
        </w:rPr>
      </w:pPr>
      <w:r w:rsidRPr="00B0635B">
        <w:rPr>
          <w:color w:val="FF0000"/>
        </w:rPr>
        <w:t>Taky by ještě možná nebylo od věci něco redukovat</w:t>
      </w:r>
      <w:r w:rsidR="00A66D70" w:rsidRPr="00B0635B">
        <w:br w:type="page"/>
      </w:r>
    </w:p>
    <w:tbl>
      <w:tblPr>
        <w:tblW w:w="7116" w:type="dxa"/>
        <w:tblLook w:val="04A0" w:firstRow="1" w:lastRow="0" w:firstColumn="1" w:lastColumn="0" w:noHBand="0" w:noVBand="1"/>
      </w:tblPr>
      <w:tblGrid>
        <w:gridCol w:w="447"/>
        <w:gridCol w:w="2780"/>
        <w:gridCol w:w="1940"/>
        <w:gridCol w:w="1920"/>
        <w:gridCol w:w="222"/>
      </w:tblGrid>
      <w:tr w:rsidR="006A5B22" w:rsidRPr="00B0635B" w14:paraId="624EF923" w14:textId="77777777" w:rsidTr="006A5B22">
        <w:trPr>
          <w:gridAfter w:val="1"/>
          <w:wAfter w:w="36" w:type="dxa"/>
          <w:trHeight w:val="458"/>
        </w:trPr>
        <w:tc>
          <w:tcPr>
            <w:tcW w:w="7080" w:type="dxa"/>
            <w:gridSpan w:val="4"/>
            <w:vMerge w:val="restart"/>
            <w:tcBorders>
              <w:top w:val="single" w:sz="8" w:space="0" w:color="auto"/>
              <w:left w:val="single" w:sz="8" w:space="0" w:color="auto"/>
              <w:bottom w:val="single" w:sz="4" w:space="0" w:color="auto"/>
              <w:right w:val="single" w:sz="8" w:space="0" w:color="000000"/>
            </w:tcBorders>
            <w:shd w:val="clear" w:color="000000" w:fill="D0CECE"/>
            <w:noWrap/>
            <w:vAlign w:val="bottom"/>
            <w:hideMark/>
          </w:tcPr>
          <w:p w14:paraId="32E04F4D" w14:textId="77777777" w:rsidR="006A5B22" w:rsidRPr="00561DE1" w:rsidRDefault="006A5B22" w:rsidP="006A5B22">
            <w:pPr>
              <w:spacing w:after="0" w:line="240" w:lineRule="auto"/>
              <w:jc w:val="center"/>
              <w:rPr>
                <w:rFonts w:eastAsia="Times New Roman" w:cs="Calibri"/>
                <w:b/>
                <w:bCs/>
                <w:color w:val="000000"/>
                <w:sz w:val="36"/>
                <w:szCs w:val="36"/>
                <w14:numForm w14:val="default"/>
              </w:rPr>
            </w:pPr>
            <w:r w:rsidRPr="00561DE1">
              <w:rPr>
                <w:rFonts w:eastAsia="Times New Roman" w:cs="Calibri"/>
                <w:b/>
                <w:bCs/>
                <w:color w:val="000000"/>
                <w:sz w:val="36"/>
                <w:szCs w:val="36"/>
                <w14:numForm w14:val="default"/>
              </w:rPr>
              <w:lastRenderedPageBreak/>
              <w:t>Mapa kategorií osobních údajů</w:t>
            </w:r>
          </w:p>
        </w:tc>
      </w:tr>
      <w:tr w:rsidR="006A5B22" w:rsidRPr="00B0635B" w14:paraId="7EEF1D5D" w14:textId="77777777" w:rsidTr="006A5B22">
        <w:trPr>
          <w:trHeight w:val="288"/>
        </w:trPr>
        <w:tc>
          <w:tcPr>
            <w:tcW w:w="7080" w:type="dxa"/>
            <w:gridSpan w:val="4"/>
            <w:vMerge/>
            <w:tcBorders>
              <w:top w:val="single" w:sz="8" w:space="0" w:color="auto"/>
              <w:left w:val="single" w:sz="8" w:space="0" w:color="auto"/>
              <w:bottom w:val="single" w:sz="4" w:space="0" w:color="auto"/>
              <w:right w:val="single" w:sz="8" w:space="0" w:color="000000"/>
            </w:tcBorders>
            <w:vAlign w:val="center"/>
            <w:hideMark/>
          </w:tcPr>
          <w:p w14:paraId="0AB8AE73" w14:textId="77777777" w:rsidR="006A5B22" w:rsidRPr="00561DE1" w:rsidRDefault="006A5B22" w:rsidP="006A5B22">
            <w:pPr>
              <w:spacing w:after="0" w:line="240" w:lineRule="auto"/>
              <w:jc w:val="left"/>
              <w:rPr>
                <w:rFonts w:eastAsia="Times New Roman" w:cs="Calibri"/>
                <w:b/>
                <w:bCs/>
                <w:color w:val="000000"/>
                <w:sz w:val="36"/>
                <w:szCs w:val="36"/>
                <w14:numForm w14:val="default"/>
              </w:rPr>
            </w:pPr>
          </w:p>
        </w:tc>
        <w:tc>
          <w:tcPr>
            <w:tcW w:w="36" w:type="dxa"/>
            <w:tcBorders>
              <w:top w:val="nil"/>
              <w:left w:val="nil"/>
              <w:bottom w:val="nil"/>
              <w:right w:val="nil"/>
            </w:tcBorders>
            <w:shd w:val="clear" w:color="auto" w:fill="auto"/>
            <w:noWrap/>
            <w:vAlign w:val="bottom"/>
            <w:hideMark/>
          </w:tcPr>
          <w:p w14:paraId="6A09397B" w14:textId="77777777" w:rsidR="006A5B22" w:rsidRPr="00B0635B" w:rsidRDefault="006A5B22" w:rsidP="006A5B22">
            <w:pPr>
              <w:spacing w:after="0" w:line="240" w:lineRule="auto"/>
              <w:jc w:val="center"/>
              <w:rPr>
                <w:rFonts w:ascii="Georgia" w:eastAsia="Times New Roman" w:hAnsi="Georgia" w:cs="Calibri"/>
                <w:b/>
                <w:bCs/>
                <w:color w:val="000000"/>
                <w:sz w:val="36"/>
                <w:szCs w:val="36"/>
                <w14:numForm w14:val="default"/>
              </w:rPr>
            </w:pPr>
          </w:p>
        </w:tc>
      </w:tr>
      <w:tr w:rsidR="006A5B22" w:rsidRPr="00B0635B" w14:paraId="19D88359" w14:textId="77777777" w:rsidTr="00561DE1">
        <w:trPr>
          <w:trHeight w:val="661"/>
        </w:trPr>
        <w:tc>
          <w:tcPr>
            <w:tcW w:w="440" w:type="dxa"/>
            <w:tcBorders>
              <w:top w:val="nil"/>
              <w:left w:val="single" w:sz="8" w:space="0" w:color="auto"/>
              <w:bottom w:val="nil"/>
              <w:right w:val="single" w:sz="4" w:space="0" w:color="auto"/>
            </w:tcBorders>
            <w:shd w:val="clear" w:color="auto" w:fill="auto"/>
            <w:vAlign w:val="bottom"/>
            <w:hideMark/>
          </w:tcPr>
          <w:p w14:paraId="36467864" w14:textId="77777777" w:rsidR="006A5B22" w:rsidRPr="00561DE1" w:rsidRDefault="006A5B22" w:rsidP="006A5B22">
            <w:pPr>
              <w:spacing w:after="0" w:line="240" w:lineRule="auto"/>
              <w:jc w:val="left"/>
              <w:rPr>
                <w:rFonts w:eastAsia="Times New Roman" w:cs="Calibri"/>
                <w:b/>
                <w:bCs/>
                <w:color w:val="000000"/>
                <w:sz w:val="18"/>
                <w:szCs w:val="18"/>
                <w14:numForm w14:val="default"/>
              </w:rPr>
            </w:pPr>
            <w:r w:rsidRPr="00561DE1">
              <w:rPr>
                <w:rFonts w:eastAsia="Times New Roman" w:cs="Calibri"/>
                <w:b/>
                <w:bCs/>
                <w:color w:val="000000"/>
                <w:sz w:val="18"/>
                <w:szCs w:val="18"/>
                <w14:numForm w14:val="default"/>
              </w:rPr>
              <w:t>ID</w:t>
            </w:r>
          </w:p>
        </w:tc>
        <w:tc>
          <w:tcPr>
            <w:tcW w:w="2780" w:type="dxa"/>
            <w:tcBorders>
              <w:top w:val="nil"/>
              <w:left w:val="nil"/>
              <w:bottom w:val="nil"/>
              <w:right w:val="single" w:sz="4" w:space="0" w:color="auto"/>
            </w:tcBorders>
            <w:shd w:val="clear" w:color="auto" w:fill="auto"/>
            <w:vAlign w:val="bottom"/>
            <w:hideMark/>
          </w:tcPr>
          <w:p w14:paraId="488554B1" w14:textId="77777777" w:rsidR="006A5B22" w:rsidRPr="00561DE1" w:rsidRDefault="006A5B22" w:rsidP="006A5B22">
            <w:pPr>
              <w:spacing w:after="0" w:line="240" w:lineRule="auto"/>
              <w:jc w:val="left"/>
              <w:rPr>
                <w:rFonts w:eastAsia="Times New Roman" w:cs="Calibri"/>
                <w:b/>
                <w:bCs/>
                <w:color w:val="000000"/>
                <w:sz w:val="18"/>
                <w:szCs w:val="18"/>
                <w14:numForm w14:val="default"/>
              </w:rPr>
            </w:pPr>
            <w:r w:rsidRPr="00561DE1">
              <w:rPr>
                <w:rFonts w:eastAsia="Times New Roman" w:cs="Calibri"/>
                <w:b/>
                <w:bCs/>
                <w:color w:val="000000"/>
                <w:sz w:val="18"/>
                <w:szCs w:val="18"/>
                <w14:numForm w14:val="default"/>
              </w:rPr>
              <w:t>Identifikátor</w:t>
            </w:r>
          </w:p>
        </w:tc>
        <w:tc>
          <w:tcPr>
            <w:tcW w:w="1940" w:type="dxa"/>
            <w:tcBorders>
              <w:top w:val="nil"/>
              <w:left w:val="nil"/>
              <w:bottom w:val="nil"/>
              <w:right w:val="single" w:sz="4" w:space="0" w:color="auto"/>
            </w:tcBorders>
            <w:shd w:val="clear" w:color="auto" w:fill="auto"/>
            <w:vAlign w:val="bottom"/>
            <w:hideMark/>
          </w:tcPr>
          <w:p w14:paraId="3E0EE544" w14:textId="77777777" w:rsidR="006A5B22" w:rsidRPr="00561DE1" w:rsidRDefault="006A5B22" w:rsidP="006A5B22">
            <w:pPr>
              <w:spacing w:after="0" w:line="240" w:lineRule="auto"/>
              <w:jc w:val="left"/>
              <w:rPr>
                <w:rFonts w:eastAsia="Times New Roman" w:cs="Calibri"/>
                <w:b/>
                <w:bCs/>
                <w:color w:val="000000"/>
                <w:sz w:val="18"/>
                <w:szCs w:val="18"/>
                <w14:numForm w14:val="default"/>
              </w:rPr>
            </w:pPr>
            <w:r w:rsidRPr="00561DE1">
              <w:rPr>
                <w:rFonts w:eastAsia="Times New Roman" w:cs="Calibri"/>
                <w:b/>
                <w:bCs/>
                <w:color w:val="000000"/>
                <w:sz w:val="18"/>
                <w:szCs w:val="18"/>
                <w14:numForm w14:val="default"/>
              </w:rPr>
              <w:t>Typ identifikátoru</w:t>
            </w:r>
          </w:p>
        </w:tc>
        <w:tc>
          <w:tcPr>
            <w:tcW w:w="1920" w:type="dxa"/>
            <w:tcBorders>
              <w:top w:val="nil"/>
              <w:left w:val="nil"/>
              <w:bottom w:val="nil"/>
              <w:right w:val="single" w:sz="8" w:space="0" w:color="auto"/>
            </w:tcBorders>
            <w:shd w:val="clear" w:color="auto" w:fill="auto"/>
            <w:vAlign w:val="bottom"/>
            <w:hideMark/>
          </w:tcPr>
          <w:p w14:paraId="5C7E28CF" w14:textId="77777777" w:rsidR="006A5B22" w:rsidRPr="00561DE1" w:rsidRDefault="006A5B22" w:rsidP="006A5B22">
            <w:pPr>
              <w:spacing w:after="0" w:line="240" w:lineRule="auto"/>
              <w:jc w:val="left"/>
              <w:rPr>
                <w:rFonts w:eastAsia="Times New Roman" w:cs="Calibri"/>
                <w:b/>
                <w:bCs/>
                <w:color w:val="000000"/>
                <w:sz w:val="18"/>
                <w:szCs w:val="18"/>
                <w14:numForm w14:val="default"/>
              </w:rPr>
            </w:pPr>
            <w:r w:rsidRPr="00561DE1">
              <w:rPr>
                <w:rFonts w:eastAsia="Times New Roman" w:cs="Calibri"/>
                <w:b/>
                <w:bCs/>
                <w:color w:val="000000"/>
                <w:sz w:val="18"/>
                <w:szCs w:val="18"/>
                <w14:numForm w14:val="default"/>
              </w:rPr>
              <w:t>Závislé identifikátory (ID)</w:t>
            </w:r>
          </w:p>
        </w:tc>
        <w:tc>
          <w:tcPr>
            <w:tcW w:w="36" w:type="dxa"/>
            <w:vAlign w:val="center"/>
            <w:hideMark/>
          </w:tcPr>
          <w:p w14:paraId="6EF0757F" w14:textId="77777777" w:rsidR="006A5B22" w:rsidRPr="00B0635B"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B0635B" w14:paraId="2FD63BF8" w14:textId="77777777" w:rsidTr="006A5B22">
        <w:trPr>
          <w:trHeight w:val="288"/>
        </w:trPr>
        <w:tc>
          <w:tcPr>
            <w:tcW w:w="7080" w:type="dxa"/>
            <w:gridSpan w:val="4"/>
            <w:tcBorders>
              <w:top w:val="single" w:sz="8" w:space="0" w:color="auto"/>
              <w:left w:val="single" w:sz="8" w:space="0" w:color="auto"/>
              <w:bottom w:val="single" w:sz="4" w:space="0" w:color="auto"/>
              <w:right w:val="single" w:sz="8" w:space="0" w:color="000000"/>
            </w:tcBorders>
            <w:shd w:val="clear" w:color="000000" w:fill="E7E6E6"/>
            <w:vAlign w:val="center"/>
            <w:hideMark/>
          </w:tcPr>
          <w:p w14:paraId="2233AAB3" w14:textId="77777777" w:rsidR="006A5B22" w:rsidRPr="00561DE1" w:rsidRDefault="006A5B22" w:rsidP="006A5B22">
            <w:pPr>
              <w:spacing w:after="0" w:line="240" w:lineRule="auto"/>
              <w:jc w:val="center"/>
              <w:rPr>
                <w:rFonts w:eastAsia="Times New Roman" w:cs="Calibri"/>
                <w:b/>
                <w:bCs/>
                <w:color w:val="000000"/>
                <w:sz w:val="18"/>
                <w:szCs w:val="18"/>
                <w14:numForm w14:val="default"/>
              </w:rPr>
            </w:pPr>
            <w:r w:rsidRPr="00561DE1">
              <w:rPr>
                <w:rFonts w:eastAsia="Times New Roman" w:cs="Calibri"/>
                <w:b/>
                <w:bCs/>
                <w:color w:val="000000"/>
                <w:sz w:val="18"/>
                <w:szCs w:val="18"/>
                <w14:numForm w14:val="default"/>
              </w:rPr>
              <w:t>Jmenné identifikátory</w:t>
            </w:r>
          </w:p>
        </w:tc>
        <w:tc>
          <w:tcPr>
            <w:tcW w:w="36" w:type="dxa"/>
            <w:vAlign w:val="center"/>
            <w:hideMark/>
          </w:tcPr>
          <w:p w14:paraId="332865CD" w14:textId="77777777" w:rsidR="006A5B22" w:rsidRPr="00B0635B"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B0635B" w14:paraId="090F0BED"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8C77268" w14:textId="77777777" w:rsidR="006A5B22" w:rsidRPr="00561DE1" w:rsidRDefault="006A5B22" w:rsidP="006A5B2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1</w:t>
            </w:r>
          </w:p>
        </w:tc>
        <w:tc>
          <w:tcPr>
            <w:tcW w:w="2780" w:type="dxa"/>
            <w:tcBorders>
              <w:top w:val="nil"/>
              <w:left w:val="nil"/>
              <w:bottom w:val="single" w:sz="4" w:space="0" w:color="auto"/>
              <w:right w:val="single" w:sz="4" w:space="0" w:color="auto"/>
            </w:tcBorders>
            <w:shd w:val="clear" w:color="auto" w:fill="auto"/>
            <w:noWrap/>
            <w:vAlign w:val="center"/>
            <w:hideMark/>
          </w:tcPr>
          <w:p w14:paraId="267CED67"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Křestní jméno</w:t>
            </w:r>
          </w:p>
        </w:tc>
        <w:tc>
          <w:tcPr>
            <w:tcW w:w="1940" w:type="dxa"/>
            <w:tcBorders>
              <w:top w:val="nil"/>
              <w:left w:val="nil"/>
              <w:bottom w:val="single" w:sz="4" w:space="0" w:color="auto"/>
              <w:right w:val="single" w:sz="4" w:space="0" w:color="auto"/>
            </w:tcBorders>
            <w:shd w:val="clear" w:color="auto" w:fill="auto"/>
            <w:noWrap/>
            <w:vAlign w:val="bottom"/>
            <w:hideMark/>
          </w:tcPr>
          <w:p w14:paraId="21AC584B"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6BC400D9"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2, 7, 9, 53</w:t>
            </w:r>
          </w:p>
        </w:tc>
        <w:tc>
          <w:tcPr>
            <w:tcW w:w="36" w:type="dxa"/>
            <w:vAlign w:val="center"/>
            <w:hideMark/>
          </w:tcPr>
          <w:p w14:paraId="5961693C" w14:textId="77777777" w:rsidR="006A5B22" w:rsidRPr="00B0635B"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B0635B" w14:paraId="74C643AC"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21493082" w14:textId="77777777" w:rsidR="006A5B22" w:rsidRPr="00561DE1" w:rsidRDefault="006A5B22" w:rsidP="006A5B2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2</w:t>
            </w:r>
          </w:p>
        </w:tc>
        <w:tc>
          <w:tcPr>
            <w:tcW w:w="2780" w:type="dxa"/>
            <w:tcBorders>
              <w:top w:val="nil"/>
              <w:left w:val="nil"/>
              <w:bottom w:val="single" w:sz="4" w:space="0" w:color="auto"/>
              <w:right w:val="single" w:sz="4" w:space="0" w:color="auto"/>
            </w:tcBorders>
            <w:shd w:val="clear" w:color="auto" w:fill="auto"/>
            <w:noWrap/>
            <w:vAlign w:val="center"/>
            <w:hideMark/>
          </w:tcPr>
          <w:p w14:paraId="0FD6A18E"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Příjmení</w:t>
            </w:r>
          </w:p>
        </w:tc>
        <w:tc>
          <w:tcPr>
            <w:tcW w:w="1940" w:type="dxa"/>
            <w:tcBorders>
              <w:top w:val="nil"/>
              <w:left w:val="nil"/>
              <w:bottom w:val="single" w:sz="4" w:space="0" w:color="auto"/>
              <w:right w:val="single" w:sz="4" w:space="0" w:color="auto"/>
            </w:tcBorders>
            <w:shd w:val="clear" w:color="auto" w:fill="auto"/>
            <w:noWrap/>
            <w:vAlign w:val="bottom"/>
            <w:hideMark/>
          </w:tcPr>
          <w:p w14:paraId="38006C26"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0341C40D"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1, 7, 9, 53, 56</w:t>
            </w:r>
          </w:p>
        </w:tc>
        <w:tc>
          <w:tcPr>
            <w:tcW w:w="36" w:type="dxa"/>
            <w:vAlign w:val="center"/>
            <w:hideMark/>
          </w:tcPr>
          <w:p w14:paraId="0D0ADCD3" w14:textId="77777777" w:rsidR="006A5B22" w:rsidRPr="00B0635B"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B0635B" w14:paraId="5DD4BFB2"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751F1715" w14:textId="77777777" w:rsidR="006A5B22" w:rsidRPr="00561DE1" w:rsidRDefault="006A5B22" w:rsidP="006A5B2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4</w:t>
            </w:r>
          </w:p>
        </w:tc>
        <w:tc>
          <w:tcPr>
            <w:tcW w:w="2780" w:type="dxa"/>
            <w:tcBorders>
              <w:top w:val="nil"/>
              <w:left w:val="nil"/>
              <w:bottom w:val="single" w:sz="4" w:space="0" w:color="auto"/>
              <w:right w:val="single" w:sz="4" w:space="0" w:color="auto"/>
            </w:tcBorders>
            <w:shd w:val="clear" w:color="auto" w:fill="auto"/>
            <w:noWrap/>
            <w:vAlign w:val="bottom"/>
            <w:hideMark/>
          </w:tcPr>
          <w:p w14:paraId="44C56A0E"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Jméno + Příjmení</w:t>
            </w:r>
          </w:p>
        </w:tc>
        <w:tc>
          <w:tcPr>
            <w:tcW w:w="1940" w:type="dxa"/>
            <w:tcBorders>
              <w:top w:val="nil"/>
              <w:left w:val="nil"/>
              <w:bottom w:val="single" w:sz="4" w:space="0" w:color="auto"/>
              <w:right w:val="single" w:sz="4" w:space="0" w:color="auto"/>
            </w:tcBorders>
            <w:shd w:val="clear" w:color="auto" w:fill="auto"/>
            <w:noWrap/>
            <w:vAlign w:val="bottom"/>
            <w:hideMark/>
          </w:tcPr>
          <w:p w14:paraId="64826470"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79541638"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1, 2</w:t>
            </w:r>
          </w:p>
        </w:tc>
        <w:tc>
          <w:tcPr>
            <w:tcW w:w="36" w:type="dxa"/>
            <w:vAlign w:val="center"/>
            <w:hideMark/>
          </w:tcPr>
          <w:p w14:paraId="29E55403" w14:textId="77777777" w:rsidR="006A5B22" w:rsidRPr="00B0635B"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B0635B" w14:paraId="5E5E2BF6"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5CAE9E1" w14:textId="77777777" w:rsidR="006A5B22" w:rsidRPr="00561DE1" w:rsidRDefault="006A5B22" w:rsidP="006A5B2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6</w:t>
            </w:r>
          </w:p>
        </w:tc>
        <w:tc>
          <w:tcPr>
            <w:tcW w:w="2780" w:type="dxa"/>
            <w:tcBorders>
              <w:top w:val="nil"/>
              <w:left w:val="nil"/>
              <w:bottom w:val="single" w:sz="4" w:space="0" w:color="auto"/>
              <w:right w:val="single" w:sz="4" w:space="0" w:color="auto"/>
            </w:tcBorders>
            <w:shd w:val="clear" w:color="auto" w:fill="auto"/>
            <w:noWrap/>
            <w:vAlign w:val="center"/>
            <w:hideMark/>
          </w:tcPr>
          <w:p w14:paraId="147B2AE4"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E-mail s unikátním jménem</w:t>
            </w:r>
          </w:p>
        </w:tc>
        <w:tc>
          <w:tcPr>
            <w:tcW w:w="1940" w:type="dxa"/>
            <w:tcBorders>
              <w:top w:val="nil"/>
              <w:left w:val="nil"/>
              <w:bottom w:val="single" w:sz="4" w:space="0" w:color="auto"/>
              <w:right w:val="single" w:sz="4" w:space="0" w:color="auto"/>
            </w:tcBorders>
            <w:shd w:val="clear" w:color="auto" w:fill="auto"/>
            <w:noWrap/>
            <w:vAlign w:val="bottom"/>
            <w:hideMark/>
          </w:tcPr>
          <w:p w14:paraId="5429319D"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4B612422"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 </w:t>
            </w:r>
          </w:p>
        </w:tc>
        <w:tc>
          <w:tcPr>
            <w:tcW w:w="36" w:type="dxa"/>
            <w:vAlign w:val="center"/>
            <w:hideMark/>
          </w:tcPr>
          <w:p w14:paraId="68B40CDB" w14:textId="77777777" w:rsidR="006A5B22" w:rsidRPr="00B0635B"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B0635B" w14:paraId="0890EC96" w14:textId="77777777" w:rsidTr="006A5B22">
        <w:trPr>
          <w:trHeight w:val="456"/>
        </w:trPr>
        <w:tc>
          <w:tcPr>
            <w:tcW w:w="440" w:type="dxa"/>
            <w:tcBorders>
              <w:top w:val="nil"/>
              <w:left w:val="single" w:sz="8" w:space="0" w:color="auto"/>
              <w:bottom w:val="single" w:sz="4" w:space="0" w:color="auto"/>
              <w:right w:val="single" w:sz="4" w:space="0" w:color="auto"/>
            </w:tcBorders>
            <w:shd w:val="clear" w:color="auto" w:fill="auto"/>
            <w:noWrap/>
            <w:hideMark/>
          </w:tcPr>
          <w:p w14:paraId="5DC9669D" w14:textId="77777777" w:rsidR="006A5B22" w:rsidRPr="00561DE1" w:rsidRDefault="006A5B22" w:rsidP="006A5B2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7</w:t>
            </w:r>
          </w:p>
        </w:tc>
        <w:tc>
          <w:tcPr>
            <w:tcW w:w="2780" w:type="dxa"/>
            <w:tcBorders>
              <w:top w:val="nil"/>
              <w:left w:val="nil"/>
              <w:bottom w:val="single" w:sz="4" w:space="0" w:color="auto"/>
              <w:right w:val="single" w:sz="4" w:space="0" w:color="auto"/>
            </w:tcBorders>
            <w:shd w:val="clear" w:color="auto" w:fill="auto"/>
            <w:vAlign w:val="center"/>
            <w:hideMark/>
          </w:tcPr>
          <w:p w14:paraId="1272849B"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E-mail pracovní s obecným jménem</w:t>
            </w:r>
          </w:p>
        </w:tc>
        <w:tc>
          <w:tcPr>
            <w:tcW w:w="1940" w:type="dxa"/>
            <w:tcBorders>
              <w:top w:val="nil"/>
              <w:left w:val="nil"/>
              <w:bottom w:val="single" w:sz="4" w:space="0" w:color="auto"/>
              <w:right w:val="single" w:sz="4" w:space="0" w:color="auto"/>
            </w:tcBorders>
            <w:shd w:val="clear" w:color="auto" w:fill="auto"/>
            <w:noWrap/>
            <w:vAlign w:val="bottom"/>
            <w:hideMark/>
          </w:tcPr>
          <w:p w14:paraId="4E55F38B"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526CEF0A"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1, 2, 9, 53</w:t>
            </w:r>
          </w:p>
        </w:tc>
        <w:tc>
          <w:tcPr>
            <w:tcW w:w="36" w:type="dxa"/>
            <w:vAlign w:val="center"/>
            <w:hideMark/>
          </w:tcPr>
          <w:p w14:paraId="381B40C7" w14:textId="77777777" w:rsidR="006A5B22" w:rsidRPr="00B0635B"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B0635B" w14:paraId="46890C46"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3AD0E540" w14:textId="77777777" w:rsidR="006A5B22" w:rsidRPr="00561DE1" w:rsidRDefault="006A5B22" w:rsidP="006A5B2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9</w:t>
            </w:r>
          </w:p>
        </w:tc>
        <w:tc>
          <w:tcPr>
            <w:tcW w:w="2780" w:type="dxa"/>
            <w:tcBorders>
              <w:top w:val="nil"/>
              <w:left w:val="nil"/>
              <w:bottom w:val="single" w:sz="4" w:space="0" w:color="auto"/>
              <w:right w:val="single" w:sz="4" w:space="0" w:color="auto"/>
            </w:tcBorders>
            <w:shd w:val="clear" w:color="auto" w:fill="auto"/>
            <w:noWrap/>
            <w:vAlign w:val="center"/>
            <w:hideMark/>
          </w:tcPr>
          <w:p w14:paraId="7AF788E9"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Přihlašovací údaje (login)</w:t>
            </w:r>
          </w:p>
        </w:tc>
        <w:tc>
          <w:tcPr>
            <w:tcW w:w="1940" w:type="dxa"/>
            <w:tcBorders>
              <w:top w:val="nil"/>
              <w:left w:val="nil"/>
              <w:bottom w:val="single" w:sz="4" w:space="0" w:color="auto"/>
              <w:right w:val="single" w:sz="4" w:space="0" w:color="auto"/>
            </w:tcBorders>
            <w:shd w:val="clear" w:color="auto" w:fill="auto"/>
            <w:noWrap/>
            <w:vAlign w:val="bottom"/>
            <w:hideMark/>
          </w:tcPr>
          <w:p w14:paraId="054C497C"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5AABD0D1"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1, 2, 7, 10, 32, 33</w:t>
            </w:r>
          </w:p>
        </w:tc>
        <w:tc>
          <w:tcPr>
            <w:tcW w:w="36" w:type="dxa"/>
            <w:vAlign w:val="center"/>
            <w:hideMark/>
          </w:tcPr>
          <w:p w14:paraId="0C76D9AA" w14:textId="77777777" w:rsidR="006A5B22" w:rsidRPr="00B0635B"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B0635B" w14:paraId="239A6896" w14:textId="77777777" w:rsidTr="006A5B22">
        <w:trPr>
          <w:trHeight w:val="300"/>
        </w:trPr>
        <w:tc>
          <w:tcPr>
            <w:tcW w:w="440" w:type="dxa"/>
            <w:tcBorders>
              <w:top w:val="nil"/>
              <w:left w:val="single" w:sz="8" w:space="0" w:color="auto"/>
              <w:bottom w:val="single" w:sz="8" w:space="0" w:color="auto"/>
              <w:right w:val="single" w:sz="4" w:space="0" w:color="auto"/>
            </w:tcBorders>
            <w:shd w:val="clear" w:color="auto" w:fill="auto"/>
            <w:noWrap/>
            <w:hideMark/>
          </w:tcPr>
          <w:p w14:paraId="12A8B824" w14:textId="77777777" w:rsidR="006A5B22" w:rsidRPr="00561DE1" w:rsidRDefault="006A5B22" w:rsidP="006A5B2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10</w:t>
            </w:r>
          </w:p>
        </w:tc>
        <w:tc>
          <w:tcPr>
            <w:tcW w:w="2780" w:type="dxa"/>
            <w:tcBorders>
              <w:top w:val="nil"/>
              <w:left w:val="nil"/>
              <w:bottom w:val="single" w:sz="8" w:space="0" w:color="auto"/>
              <w:right w:val="single" w:sz="4" w:space="0" w:color="auto"/>
            </w:tcBorders>
            <w:shd w:val="clear" w:color="auto" w:fill="auto"/>
            <w:noWrap/>
            <w:vAlign w:val="center"/>
            <w:hideMark/>
          </w:tcPr>
          <w:p w14:paraId="6DAD0754"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Název společnosti</w:t>
            </w:r>
          </w:p>
        </w:tc>
        <w:tc>
          <w:tcPr>
            <w:tcW w:w="1940" w:type="dxa"/>
            <w:tcBorders>
              <w:top w:val="nil"/>
              <w:left w:val="nil"/>
              <w:bottom w:val="single" w:sz="8" w:space="0" w:color="auto"/>
              <w:right w:val="single" w:sz="4" w:space="0" w:color="auto"/>
            </w:tcBorders>
            <w:shd w:val="clear" w:color="auto" w:fill="auto"/>
            <w:noWrap/>
            <w:vAlign w:val="bottom"/>
            <w:hideMark/>
          </w:tcPr>
          <w:p w14:paraId="21FF21F2"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w:t>
            </w:r>
          </w:p>
        </w:tc>
        <w:tc>
          <w:tcPr>
            <w:tcW w:w="1920" w:type="dxa"/>
            <w:tcBorders>
              <w:top w:val="nil"/>
              <w:left w:val="nil"/>
              <w:bottom w:val="single" w:sz="8" w:space="0" w:color="auto"/>
              <w:right w:val="single" w:sz="8" w:space="0" w:color="auto"/>
            </w:tcBorders>
            <w:shd w:val="clear" w:color="auto" w:fill="auto"/>
            <w:noWrap/>
            <w:vAlign w:val="bottom"/>
            <w:hideMark/>
          </w:tcPr>
          <w:p w14:paraId="53C60147"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w:t>
            </w:r>
          </w:p>
        </w:tc>
        <w:tc>
          <w:tcPr>
            <w:tcW w:w="36" w:type="dxa"/>
            <w:vAlign w:val="center"/>
            <w:hideMark/>
          </w:tcPr>
          <w:p w14:paraId="6E2BDBC1" w14:textId="77777777" w:rsidR="006A5B22" w:rsidRPr="00B0635B"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B0635B" w14:paraId="5E0C0361" w14:textId="77777777" w:rsidTr="006A5B22">
        <w:trPr>
          <w:trHeight w:val="288"/>
        </w:trPr>
        <w:tc>
          <w:tcPr>
            <w:tcW w:w="7080" w:type="dxa"/>
            <w:gridSpan w:val="4"/>
            <w:tcBorders>
              <w:top w:val="single" w:sz="8" w:space="0" w:color="auto"/>
              <w:left w:val="single" w:sz="8" w:space="0" w:color="auto"/>
              <w:bottom w:val="single" w:sz="4" w:space="0" w:color="auto"/>
              <w:right w:val="single" w:sz="8" w:space="0" w:color="000000"/>
            </w:tcBorders>
            <w:shd w:val="clear" w:color="000000" w:fill="E7E6E6"/>
            <w:noWrap/>
            <w:vAlign w:val="center"/>
            <w:hideMark/>
          </w:tcPr>
          <w:p w14:paraId="75AB0480" w14:textId="77777777" w:rsidR="006A5B22" w:rsidRPr="00561DE1" w:rsidRDefault="006A5B22" w:rsidP="006A5B22">
            <w:pPr>
              <w:spacing w:after="0" w:line="240" w:lineRule="auto"/>
              <w:jc w:val="center"/>
              <w:rPr>
                <w:rFonts w:eastAsia="Times New Roman" w:cs="Calibri"/>
                <w:b/>
                <w:bCs/>
                <w:color w:val="000000"/>
                <w:sz w:val="18"/>
                <w:szCs w:val="18"/>
                <w14:numForm w14:val="default"/>
              </w:rPr>
            </w:pPr>
            <w:r w:rsidRPr="00561DE1">
              <w:rPr>
                <w:rFonts w:eastAsia="Times New Roman" w:cs="Calibri"/>
                <w:b/>
                <w:bCs/>
                <w:color w:val="000000"/>
                <w:sz w:val="18"/>
                <w:szCs w:val="18"/>
                <w14:numForm w14:val="default"/>
              </w:rPr>
              <w:t>Číselné identifikátory</w:t>
            </w:r>
          </w:p>
        </w:tc>
        <w:tc>
          <w:tcPr>
            <w:tcW w:w="36" w:type="dxa"/>
            <w:vAlign w:val="center"/>
            <w:hideMark/>
          </w:tcPr>
          <w:p w14:paraId="3CD8A3AD" w14:textId="77777777" w:rsidR="006A5B22" w:rsidRPr="00B0635B"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B0635B" w14:paraId="2FB6DA2C"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0DEA90C9" w14:textId="77777777" w:rsidR="006A5B22" w:rsidRPr="00561DE1" w:rsidRDefault="006A5B22" w:rsidP="006A5B2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12</w:t>
            </w:r>
          </w:p>
        </w:tc>
        <w:tc>
          <w:tcPr>
            <w:tcW w:w="2780" w:type="dxa"/>
            <w:tcBorders>
              <w:top w:val="nil"/>
              <w:left w:val="nil"/>
              <w:bottom w:val="single" w:sz="4" w:space="0" w:color="auto"/>
              <w:right w:val="single" w:sz="4" w:space="0" w:color="auto"/>
            </w:tcBorders>
            <w:shd w:val="clear" w:color="auto" w:fill="auto"/>
            <w:noWrap/>
            <w:vAlign w:val="center"/>
            <w:hideMark/>
          </w:tcPr>
          <w:p w14:paraId="7AC11BC0"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Rodné číslo/číslo pojištěnce</w:t>
            </w:r>
          </w:p>
        </w:tc>
        <w:tc>
          <w:tcPr>
            <w:tcW w:w="1940" w:type="dxa"/>
            <w:tcBorders>
              <w:top w:val="nil"/>
              <w:left w:val="nil"/>
              <w:bottom w:val="single" w:sz="4" w:space="0" w:color="auto"/>
              <w:right w:val="single" w:sz="4" w:space="0" w:color="auto"/>
            </w:tcBorders>
            <w:shd w:val="clear" w:color="auto" w:fill="auto"/>
            <w:noWrap/>
            <w:vAlign w:val="bottom"/>
            <w:hideMark/>
          </w:tcPr>
          <w:p w14:paraId="5D527F72"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40F02B6E"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 </w:t>
            </w:r>
          </w:p>
        </w:tc>
        <w:tc>
          <w:tcPr>
            <w:tcW w:w="36" w:type="dxa"/>
            <w:vAlign w:val="center"/>
            <w:hideMark/>
          </w:tcPr>
          <w:p w14:paraId="58BEEDD5" w14:textId="77777777" w:rsidR="006A5B22" w:rsidRPr="00B0635B"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B0635B" w14:paraId="62808727"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14DCA301" w14:textId="77777777" w:rsidR="006A5B22" w:rsidRPr="00561DE1" w:rsidRDefault="006A5B22" w:rsidP="006A5B2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13</w:t>
            </w:r>
          </w:p>
        </w:tc>
        <w:tc>
          <w:tcPr>
            <w:tcW w:w="2780" w:type="dxa"/>
            <w:tcBorders>
              <w:top w:val="nil"/>
              <w:left w:val="nil"/>
              <w:bottom w:val="single" w:sz="4" w:space="0" w:color="auto"/>
              <w:right w:val="single" w:sz="4" w:space="0" w:color="auto"/>
            </w:tcBorders>
            <w:shd w:val="clear" w:color="auto" w:fill="auto"/>
            <w:noWrap/>
            <w:vAlign w:val="center"/>
            <w:hideMark/>
          </w:tcPr>
          <w:p w14:paraId="6F6608BF"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Číslo OP</w:t>
            </w:r>
          </w:p>
        </w:tc>
        <w:tc>
          <w:tcPr>
            <w:tcW w:w="1940" w:type="dxa"/>
            <w:tcBorders>
              <w:top w:val="nil"/>
              <w:left w:val="nil"/>
              <w:bottom w:val="single" w:sz="4" w:space="0" w:color="auto"/>
              <w:right w:val="single" w:sz="4" w:space="0" w:color="auto"/>
            </w:tcBorders>
            <w:shd w:val="clear" w:color="auto" w:fill="auto"/>
            <w:noWrap/>
            <w:vAlign w:val="bottom"/>
            <w:hideMark/>
          </w:tcPr>
          <w:p w14:paraId="386A67BF"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651AD4A4"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 </w:t>
            </w:r>
          </w:p>
        </w:tc>
        <w:tc>
          <w:tcPr>
            <w:tcW w:w="36" w:type="dxa"/>
            <w:vAlign w:val="center"/>
            <w:hideMark/>
          </w:tcPr>
          <w:p w14:paraId="515C71A4" w14:textId="77777777" w:rsidR="006A5B22" w:rsidRPr="00B0635B"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B0635B" w14:paraId="4A80D728"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77CDD68E" w14:textId="77777777" w:rsidR="006A5B22" w:rsidRPr="00561DE1" w:rsidRDefault="006A5B22" w:rsidP="006A5B2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14</w:t>
            </w:r>
          </w:p>
        </w:tc>
        <w:tc>
          <w:tcPr>
            <w:tcW w:w="2780" w:type="dxa"/>
            <w:tcBorders>
              <w:top w:val="nil"/>
              <w:left w:val="nil"/>
              <w:bottom w:val="single" w:sz="4" w:space="0" w:color="auto"/>
              <w:right w:val="single" w:sz="4" w:space="0" w:color="auto"/>
            </w:tcBorders>
            <w:shd w:val="clear" w:color="auto" w:fill="auto"/>
            <w:noWrap/>
            <w:vAlign w:val="center"/>
            <w:hideMark/>
          </w:tcPr>
          <w:p w14:paraId="2EACFB4D"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Číslo pasu</w:t>
            </w:r>
          </w:p>
        </w:tc>
        <w:tc>
          <w:tcPr>
            <w:tcW w:w="1940" w:type="dxa"/>
            <w:tcBorders>
              <w:top w:val="nil"/>
              <w:left w:val="nil"/>
              <w:bottom w:val="single" w:sz="4" w:space="0" w:color="auto"/>
              <w:right w:val="single" w:sz="4" w:space="0" w:color="auto"/>
            </w:tcBorders>
            <w:shd w:val="clear" w:color="auto" w:fill="auto"/>
            <w:noWrap/>
            <w:vAlign w:val="bottom"/>
            <w:hideMark/>
          </w:tcPr>
          <w:p w14:paraId="3D317A3C"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2E2B31A8"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 </w:t>
            </w:r>
          </w:p>
        </w:tc>
        <w:tc>
          <w:tcPr>
            <w:tcW w:w="36" w:type="dxa"/>
            <w:vAlign w:val="center"/>
            <w:hideMark/>
          </w:tcPr>
          <w:p w14:paraId="4A1CB60C" w14:textId="77777777" w:rsidR="006A5B22" w:rsidRPr="00B0635B"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B0635B" w14:paraId="47D0884E"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BCAE97B" w14:textId="77777777" w:rsidR="006A5B22" w:rsidRPr="00561DE1" w:rsidRDefault="006A5B22" w:rsidP="006A5B2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15</w:t>
            </w:r>
          </w:p>
        </w:tc>
        <w:tc>
          <w:tcPr>
            <w:tcW w:w="2780" w:type="dxa"/>
            <w:tcBorders>
              <w:top w:val="nil"/>
              <w:left w:val="nil"/>
              <w:bottom w:val="single" w:sz="4" w:space="0" w:color="auto"/>
              <w:right w:val="single" w:sz="4" w:space="0" w:color="auto"/>
            </w:tcBorders>
            <w:shd w:val="clear" w:color="auto" w:fill="auto"/>
            <w:noWrap/>
            <w:vAlign w:val="center"/>
            <w:hideMark/>
          </w:tcPr>
          <w:p w14:paraId="426BE641"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Číslo platební karty</w:t>
            </w:r>
          </w:p>
        </w:tc>
        <w:tc>
          <w:tcPr>
            <w:tcW w:w="1940" w:type="dxa"/>
            <w:tcBorders>
              <w:top w:val="nil"/>
              <w:left w:val="nil"/>
              <w:bottom w:val="single" w:sz="4" w:space="0" w:color="auto"/>
              <w:right w:val="single" w:sz="4" w:space="0" w:color="auto"/>
            </w:tcBorders>
            <w:shd w:val="clear" w:color="auto" w:fill="auto"/>
            <w:noWrap/>
            <w:vAlign w:val="bottom"/>
            <w:hideMark/>
          </w:tcPr>
          <w:p w14:paraId="406D2BE5"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3739D9B1"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 </w:t>
            </w:r>
          </w:p>
        </w:tc>
        <w:tc>
          <w:tcPr>
            <w:tcW w:w="36" w:type="dxa"/>
            <w:vAlign w:val="center"/>
            <w:hideMark/>
          </w:tcPr>
          <w:p w14:paraId="41612B8D" w14:textId="77777777" w:rsidR="006A5B22" w:rsidRPr="00B0635B"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B0635B" w14:paraId="04792F35"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2609E823" w14:textId="77777777" w:rsidR="006A5B22" w:rsidRPr="00561DE1" w:rsidRDefault="006A5B22" w:rsidP="006A5B2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16</w:t>
            </w:r>
          </w:p>
        </w:tc>
        <w:tc>
          <w:tcPr>
            <w:tcW w:w="2780" w:type="dxa"/>
            <w:tcBorders>
              <w:top w:val="nil"/>
              <w:left w:val="nil"/>
              <w:bottom w:val="single" w:sz="4" w:space="0" w:color="auto"/>
              <w:right w:val="single" w:sz="4" w:space="0" w:color="auto"/>
            </w:tcBorders>
            <w:shd w:val="clear" w:color="auto" w:fill="auto"/>
            <w:noWrap/>
            <w:vAlign w:val="center"/>
            <w:hideMark/>
          </w:tcPr>
          <w:p w14:paraId="651B4B59"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Číslo jiné karty</w:t>
            </w:r>
          </w:p>
        </w:tc>
        <w:tc>
          <w:tcPr>
            <w:tcW w:w="1940" w:type="dxa"/>
            <w:tcBorders>
              <w:top w:val="nil"/>
              <w:left w:val="nil"/>
              <w:bottom w:val="single" w:sz="4" w:space="0" w:color="auto"/>
              <w:right w:val="single" w:sz="4" w:space="0" w:color="auto"/>
            </w:tcBorders>
            <w:shd w:val="clear" w:color="auto" w:fill="auto"/>
            <w:noWrap/>
            <w:vAlign w:val="bottom"/>
            <w:hideMark/>
          </w:tcPr>
          <w:p w14:paraId="63267DDB"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56B7234F"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vydavatel karty, 10</w:t>
            </w:r>
          </w:p>
        </w:tc>
        <w:tc>
          <w:tcPr>
            <w:tcW w:w="36" w:type="dxa"/>
            <w:vAlign w:val="center"/>
            <w:hideMark/>
          </w:tcPr>
          <w:p w14:paraId="4AD264FE" w14:textId="77777777" w:rsidR="006A5B22" w:rsidRPr="00B0635B"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B0635B" w14:paraId="52114A6A"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3814A9F2" w14:textId="77777777" w:rsidR="006A5B22" w:rsidRPr="00561DE1" w:rsidRDefault="006A5B22" w:rsidP="006A5B2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17</w:t>
            </w:r>
          </w:p>
        </w:tc>
        <w:tc>
          <w:tcPr>
            <w:tcW w:w="2780" w:type="dxa"/>
            <w:tcBorders>
              <w:top w:val="nil"/>
              <w:left w:val="nil"/>
              <w:bottom w:val="single" w:sz="4" w:space="0" w:color="auto"/>
              <w:right w:val="single" w:sz="4" w:space="0" w:color="auto"/>
            </w:tcBorders>
            <w:shd w:val="clear" w:color="auto" w:fill="auto"/>
            <w:noWrap/>
            <w:vAlign w:val="center"/>
            <w:hideMark/>
          </w:tcPr>
          <w:p w14:paraId="0BC86A68"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Číslo bankovního účtu</w:t>
            </w:r>
          </w:p>
        </w:tc>
        <w:tc>
          <w:tcPr>
            <w:tcW w:w="1940" w:type="dxa"/>
            <w:tcBorders>
              <w:top w:val="nil"/>
              <w:left w:val="nil"/>
              <w:bottom w:val="single" w:sz="4" w:space="0" w:color="auto"/>
              <w:right w:val="single" w:sz="4" w:space="0" w:color="auto"/>
            </w:tcBorders>
            <w:shd w:val="clear" w:color="auto" w:fill="auto"/>
            <w:noWrap/>
            <w:vAlign w:val="bottom"/>
            <w:hideMark/>
          </w:tcPr>
          <w:p w14:paraId="22A6C1D1"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726644F1"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59</w:t>
            </w:r>
          </w:p>
        </w:tc>
        <w:tc>
          <w:tcPr>
            <w:tcW w:w="36" w:type="dxa"/>
            <w:vAlign w:val="center"/>
            <w:hideMark/>
          </w:tcPr>
          <w:p w14:paraId="586FBF78" w14:textId="77777777" w:rsidR="006A5B22" w:rsidRPr="00B0635B"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B0635B" w14:paraId="59C7306E"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7C60ACF4" w14:textId="77777777" w:rsidR="006A5B22" w:rsidRPr="00561DE1" w:rsidRDefault="006A5B22" w:rsidP="006A5B2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19</w:t>
            </w:r>
          </w:p>
        </w:tc>
        <w:tc>
          <w:tcPr>
            <w:tcW w:w="2780" w:type="dxa"/>
            <w:tcBorders>
              <w:top w:val="nil"/>
              <w:left w:val="nil"/>
              <w:bottom w:val="single" w:sz="4" w:space="0" w:color="auto"/>
              <w:right w:val="single" w:sz="4" w:space="0" w:color="auto"/>
            </w:tcBorders>
            <w:shd w:val="clear" w:color="auto" w:fill="auto"/>
            <w:noWrap/>
            <w:vAlign w:val="center"/>
            <w:hideMark/>
          </w:tcPr>
          <w:p w14:paraId="23D814CA"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IBAN</w:t>
            </w:r>
          </w:p>
        </w:tc>
        <w:tc>
          <w:tcPr>
            <w:tcW w:w="1940" w:type="dxa"/>
            <w:tcBorders>
              <w:top w:val="nil"/>
              <w:left w:val="nil"/>
              <w:bottom w:val="single" w:sz="4" w:space="0" w:color="auto"/>
              <w:right w:val="single" w:sz="4" w:space="0" w:color="auto"/>
            </w:tcBorders>
            <w:shd w:val="clear" w:color="auto" w:fill="auto"/>
            <w:noWrap/>
            <w:vAlign w:val="bottom"/>
            <w:hideMark/>
          </w:tcPr>
          <w:p w14:paraId="33A23E82"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7244D2BF"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59</w:t>
            </w:r>
          </w:p>
        </w:tc>
        <w:tc>
          <w:tcPr>
            <w:tcW w:w="36" w:type="dxa"/>
            <w:vAlign w:val="center"/>
            <w:hideMark/>
          </w:tcPr>
          <w:p w14:paraId="5555DB34" w14:textId="77777777" w:rsidR="006A5B22" w:rsidRPr="00B0635B"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B0635B" w14:paraId="06E4FEB7"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999E44C" w14:textId="77777777" w:rsidR="006A5B22" w:rsidRPr="00561DE1" w:rsidRDefault="006A5B22" w:rsidP="006A5B2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21</w:t>
            </w:r>
          </w:p>
        </w:tc>
        <w:tc>
          <w:tcPr>
            <w:tcW w:w="2780" w:type="dxa"/>
            <w:tcBorders>
              <w:top w:val="nil"/>
              <w:left w:val="nil"/>
              <w:bottom w:val="single" w:sz="4" w:space="0" w:color="auto"/>
              <w:right w:val="single" w:sz="4" w:space="0" w:color="auto"/>
            </w:tcBorders>
            <w:shd w:val="clear" w:color="auto" w:fill="auto"/>
            <w:noWrap/>
            <w:vAlign w:val="center"/>
            <w:hideMark/>
          </w:tcPr>
          <w:p w14:paraId="2FD80683"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Telefonní číslo</w:t>
            </w:r>
          </w:p>
        </w:tc>
        <w:tc>
          <w:tcPr>
            <w:tcW w:w="1940" w:type="dxa"/>
            <w:tcBorders>
              <w:top w:val="nil"/>
              <w:left w:val="nil"/>
              <w:bottom w:val="single" w:sz="4" w:space="0" w:color="auto"/>
              <w:right w:val="single" w:sz="4" w:space="0" w:color="auto"/>
            </w:tcBorders>
            <w:shd w:val="clear" w:color="auto" w:fill="auto"/>
            <w:noWrap/>
            <w:vAlign w:val="bottom"/>
            <w:hideMark/>
          </w:tcPr>
          <w:p w14:paraId="0D7E8D56"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4B00C321"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 </w:t>
            </w:r>
          </w:p>
        </w:tc>
        <w:tc>
          <w:tcPr>
            <w:tcW w:w="36" w:type="dxa"/>
            <w:vAlign w:val="center"/>
            <w:hideMark/>
          </w:tcPr>
          <w:p w14:paraId="774AAD3D" w14:textId="77777777" w:rsidR="006A5B22" w:rsidRPr="00B0635B"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B0635B" w14:paraId="13381C18"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1A0C6835" w14:textId="77777777" w:rsidR="006A5B22" w:rsidRPr="00561DE1" w:rsidRDefault="006A5B22" w:rsidP="006A5B2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23</w:t>
            </w:r>
          </w:p>
        </w:tc>
        <w:tc>
          <w:tcPr>
            <w:tcW w:w="2780" w:type="dxa"/>
            <w:tcBorders>
              <w:top w:val="nil"/>
              <w:left w:val="nil"/>
              <w:bottom w:val="single" w:sz="4" w:space="0" w:color="auto"/>
              <w:right w:val="single" w:sz="4" w:space="0" w:color="auto"/>
            </w:tcBorders>
            <w:shd w:val="clear" w:color="auto" w:fill="auto"/>
            <w:noWrap/>
            <w:vAlign w:val="center"/>
            <w:hideMark/>
          </w:tcPr>
          <w:p w14:paraId="690675CB"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Číslo řidičského průkazu</w:t>
            </w:r>
          </w:p>
        </w:tc>
        <w:tc>
          <w:tcPr>
            <w:tcW w:w="1940" w:type="dxa"/>
            <w:tcBorders>
              <w:top w:val="nil"/>
              <w:left w:val="nil"/>
              <w:bottom w:val="single" w:sz="4" w:space="0" w:color="auto"/>
              <w:right w:val="single" w:sz="4" w:space="0" w:color="auto"/>
            </w:tcBorders>
            <w:shd w:val="clear" w:color="auto" w:fill="auto"/>
            <w:noWrap/>
            <w:vAlign w:val="bottom"/>
            <w:hideMark/>
          </w:tcPr>
          <w:p w14:paraId="37E1E3F5"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6FF30777"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 </w:t>
            </w:r>
          </w:p>
        </w:tc>
        <w:tc>
          <w:tcPr>
            <w:tcW w:w="36" w:type="dxa"/>
            <w:vAlign w:val="center"/>
            <w:hideMark/>
          </w:tcPr>
          <w:p w14:paraId="59725BC9" w14:textId="77777777" w:rsidR="006A5B22" w:rsidRPr="00B0635B"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B0635B" w14:paraId="47DD366F"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6A9A71AC" w14:textId="77777777" w:rsidR="006A5B22" w:rsidRPr="00561DE1" w:rsidRDefault="006A5B22" w:rsidP="006A5B2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24</w:t>
            </w:r>
          </w:p>
        </w:tc>
        <w:tc>
          <w:tcPr>
            <w:tcW w:w="2780" w:type="dxa"/>
            <w:tcBorders>
              <w:top w:val="nil"/>
              <w:left w:val="nil"/>
              <w:bottom w:val="single" w:sz="4" w:space="0" w:color="auto"/>
              <w:right w:val="single" w:sz="4" w:space="0" w:color="auto"/>
            </w:tcBorders>
            <w:shd w:val="clear" w:color="auto" w:fill="auto"/>
            <w:noWrap/>
            <w:vAlign w:val="center"/>
            <w:hideMark/>
          </w:tcPr>
          <w:p w14:paraId="4207D316"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Věk (sec)</w:t>
            </w:r>
          </w:p>
        </w:tc>
        <w:tc>
          <w:tcPr>
            <w:tcW w:w="1940" w:type="dxa"/>
            <w:tcBorders>
              <w:top w:val="nil"/>
              <w:left w:val="nil"/>
              <w:bottom w:val="single" w:sz="4" w:space="0" w:color="auto"/>
              <w:right w:val="single" w:sz="4" w:space="0" w:color="auto"/>
            </w:tcBorders>
            <w:shd w:val="clear" w:color="auto" w:fill="auto"/>
            <w:noWrap/>
            <w:vAlign w:val="bottom"/>
            <w:hideMark/>
          </w:tcPr>
          <w:p w14:paraId="4139D9A5"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635F62EF"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1, 2, 3, 53</w:t>
            </w:r>
          </w:p>
        </w:tc>
        <w:tc>
          <w:tcPr>
            <w:tcW w:w="36" w:type="dxa"/>
            <w:vAlign w:val="center"/>
            <w:hideMark/>
          </w:tcPr>
          <w:p w14:paraId="5D635C6A" w14:textId="77777777" w:rsidR="006A5B22" w:rsidRPr="00B0635B"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B0635B" w14:paraId="26AE65FA" w14:textId="77777777" w:rsidTr="006A5B22">
        <w:trPr>
          <w:trHeight w:val="300"/>
        </w:trPr>
        <w:tc>
          <w:tcPr>
            <w:tcW w:w="440" w:type="dxa"/>
            <w:tcBorders>
              <w:top w:val="nil"/>
              <w:left w:val="single" w:sz="8" w:space="0" w:color="auto"/>
              <w:bottom w:val="single" w:sz="8" w:space="0" w:color="auto"/>
              <w:right w:val="single" w:sz="4" w:space="0" w:color="auto"/>
            </w:tcBorders>
            <w:shd w:val="clear" w:color="auto" w:fill="auto"/>
            <w:noWrap/>
            <w:hideMark/>
          </w:tcPr>
          <w:p w14:paraId="0C7E17B2" w14:textId="77777777" w:rsidR="006A5B22" w:rsidRPr="00561DE1" w:rsidRDefault="006A5B22" w:rsidP="006A5B2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25</w:t>
            </w:r>
          </w:p>
        </w:tc>
        <w:tc>
          <w:tcPr>
            <w:tcW w:w="2780" w:type="dxa"/>
            <w:tcBorders>
              <w:top w:val="nil"/>
              <w:left w:val="nil"/>
              <w:bottom w:val="single" w:sz="8" w:space="0" w:color="auto"/>
              <w:right w:val="single" w:sz="4" w:space="0" w:color="auto"/>
            </w:tcBorders>
            <w:shd w:val="clear" w:color="auto" w:fill="auto"/>
            <w:noWrap/>
            <w:vAlign w:val="center"/>
            <w:hideMark/>
          </w:tcPr>
          <w:p w14:paraId="5C5FB332"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IPO</w:t>
            </w:r>
          </w:p>
        </w:tc>
        <w:tc>
          <w:tcPr>
            <w:tcW w:w="1940" w:type="dxa"/>
            <w:tcBorders>
              <w:top w:val="nil"/>
              <w:left w:val="nil"/>
              <w:bottom w:val="single" w:sz="8" w:space="0" w:color="auto"/>
              <w:right w:val="single" w:sz="4" w:space="0" w:color="auto"/>
            </w:tcBorders>
            <w:shd w:val="clear" w:color="auto" w:fill="auto"/>
            <w:noWrap/>
            <w:vAlign w:val="bottom"/>
            <w:hideMark/>
          </w:tcPr>
          <w:p w14:paraId="5E6A7375"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ekundární</w:t>
            </w:r>
          </w:p>
        </w:tc>
        <w:tc>
          <w:tcPr>
            <w:tcW w:w="1920" w:type="dxa"/>
            <w:tcBorders>
              <w:top w:val="nil"/>
              <w:left w:val="nil"/>
              <w:bottom w:val="single" w:sz="8" w:space="0" w:color="auto"/>
              <w:right w:val="single" w:sz="8" w:space="0" w:color="auto"/>
            </w:tcBorders>
            <w:shd w:val="clear" w:color="auto" w:fill="auto"/>
            <w:noWrap/>
            <w:vAlign w:val="bottom"/>
            <w:hideMark/>
          </w:tcPr>
          <w:p w14:paraId="34DC37BB"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59</w:t>
            </w:r>
          </w:p>
        </w:tc>
        <w:tc>
          <w:tcPr>
            <w:tcW w:w="36" w:type="dxa"/>
            <w:vAlign w:val="center"/>
            <w:hideMark/>
          </w:tcPr>
          <w:p w14:paraId="7F52CDCE" w14:textId="77777777" w:rsidR="006A5B22" w:rsidRPr="00B0635B"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B0635B" w14:paraId="28537367" w14:textId="77777777" w:rsidTr="006A5B22">
        <w:trPr>
          <w:trHeight w:val="288"/>
        </w:trPr>
        <w:tc>
          <w:tcPr>
            <w:tcW w:w="7080" w:type="dxa"/>
            <w:gridSpan w:val="4"/>
            <w:tcBorders>
              <w:top w:val="single" w:sz="8" w:space="0" w:color="auto"/>
              <w:left w:val="single" w:sz="8" w:space="0" w:color="auto"/>
              <w:bottom w:val="single" w:sz="4" w:space="0" w:color="auto"/>
              <w:right w:val="single" w:sz="8" w:space="0" w:color="000000"/>
            </w:tcBorders>
            <w:shd w:val="clear" w:color="000000" w:fill="E7E6E6"/>
            <w:noWrap/>
            <w:vAlign w:val="center"/>
            <w:hideMark/>
          </w:tcPr>
          <w:p w14:paraId="0B8AF154" w14:textId="77777777" w:rsidR="006A5B22" w:rsidRPr="00561DE1" w:rsidRDefault="006A5B22" w:rsidP="006A5B22">
            <w:pPr>
              <w:spacing w:after="0" w:line="240" w:lineRule="auto"/>
              <w:jc w:val="center"/>
              <w:rPr>
                <w:rFonts w:eastAsia="Times New Roman" w:cs="Calibri"/>
                <w:b/>
                <w:bCs/>
                <w:color w:val="000000"/>
                <w:sz w:val="18"/>
                <w:szCs w:val="18"/>
                <w14:numForm w14:val="default"/>
              </w:rPr>
            </w:pPr>
            <w:r w:rsidRPr="00561DE1">
              <w:rPr>
                <w:rFonts w:eastAsia="Times New Roman" w:cs="Calibri"/>
                <w:b/>
                <w:bCs/>
                <w:color w:val="000000"/>
                <w:sz w:val="18"/>
                <w:szCs w:val="18"/>
                <w14:numForm w14:val="default"/>
              </w:rPr>
              <w:t>Znakové identifikátory</w:t>
            </w:r>
          </w:p>
        </w:tc>
        <w:tc>
          <w:tcPr>
            <w:tcW w:w="36" w:type="dxa"/>
            <w:vAlign w:val="center"/>
            <w:hideMark/>
          </w:tcPr>
          <w:p w14:paraId="6C58DE42" w14:textId="77777777" w:rsidR="006A5B22" w:rsidRPr="00B0635B"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B0635B" w14:paraId="0DE8FAC4"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247EFFC6" w14:textId="77777777" w:rsidR="006A5B22" w:rsidRPr="00561DE1" w:rsidRDefault="006A5B22" w:rsidP="006A5B2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30</w:t>
            </w:r>
          </w:p>
        </w:tc>
        <w:tc>
          <w:tcPr>
            <w:tcW w:w="2780" w:type="dxa"/>
            <w:tcBorders>
              <w:top w:val="nil"/>
              <w:left w:val="nil"/>
              <w:bottom w:val="single" w:sz="4" w:space="0" w:color="auto"/>
              <w:right w:val="single" w:sz="4" w:space="0" w:color="auto"/>
            </w:tcBorders>
            <w:shd w:val="clear" w:color="auto" w:fill="auto"/>
            <w:noWrap/>
            <w:vAlign w:val="center"/>
            <w:hideMark/>
          </w:tcPr>
          <w:p w14:paraId="3727221A"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PZ</w:t>
            </w:r>
          </w:p>
        </w:tc>
        <w:tc>
          <w:tcPr>
            <w:tcW w:w="1940" w:type="dxa"/>
            <w:tcBorders>
              <w:top w:val="nil"/>
              <w:left w:val="nil"/>
              <w:bottom w:val="single" w:sz="4" w:space="0" w:color="auto"/>
              <w:right w:val="single" w:sz="4" w:space="0" w:color="auto"/>
            </w:tcBorders>
            <w:shd w:val="clear" w:color="auto" w:fill="auto"/>
            <w:noWrap/>
            <w:vAlign w:val="bottom"/>
            <w:hideMark/>
          </w:tcPr>
          <w:p w14:paraId="73540ABF"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7A2D3047"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1, 2, záznam o jízdě</w:t>
            </w:r>
          </w:p>
        </w:tc>
        <w:tc>
          <w:tcPr>
            <w:tcW w:w="36" w:type="dxa"/>
            <w:vAlign w:val="center"/>
            <w:hideMark/>
          </w:tcPr>
          <w:p w14:paraId="32A20D67" w14:textId="77777777" w:rsidR="006A5B22" w:rsidRPr="00B0635B"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B0635B" w14:paraId="0998D140"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3DE8FC95" w14:textId="77777777" w:rsidR="006A5B22" w:rsidRPr="00561DE1" w:rsidRDefault="006A5B22" w:rsidP="006A5B2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31</w:t>
            </w:r>
          </w:p>
        </w:tc>
        <w:tc>
          <w:tcPr>
            <w:tcW w:w="2780" w:type="dxa"/>
            <w:tcBorders>
              <w:top w:val="nil"/>
              <w:left w:val="nil"/>
              <w:bottom w:val="single" w:sz="4" w:space="0" w:color="auto"/>
              <w:right w:val="single" w:sz="4" w:space="0" w:color="auto"/>
            </w:tcBorders>
            <w:shd w:val="clear" w:color="auto" w:fill="auto"/>
            <w:noWrap/>
            <w:vAlign w:val="center"/>
            <w:hideMark/>
          </w:tcPr>
          <w:p w14:paraId="2E2EAFA1"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MAC adresa</w:t>
            </w:r>
          </w:p>
        </w:tc>
        <w:tc>
          <w:tcPr>
            <w:tcW w:w="1940" w:type="dxa"/>
            <w:tcBorders>
              <w:top w:val="nil"/>
              <w:left w:val="nil"/>
              <w:bottom w:val="single" w:sz="4" w:space="0" w:color="auto"/>
              <w:right w:val="single" w:sz="4" w:space="0" w:color="auto"/>
            </w:tcBorders>
            <w:shd w:val="clear" w:color="auto" w:fill="auto"/>
            <w:noWrap/>
            <w:vAlign w:val="bottom"/>
            <w:hideMark/>
          </w:tcPr>
          <w:p w14:paraId="5014829D"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3DE393AE"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 </w:t>
            </w:r>
          </w:p>
        </w:tc>
        <w:tc>
          <w:tcPr>
            <w:tcW w:w="36" w:type="dxa"/>
            <w:vAlign w:val="center"/>
            <w:hideMark/>
          </w:tcPr>
          <w:p w14:paraId="5EA56176" w14:textId="77777777" w:rsidR="006A5B22" w:rsidRPr="00B0635B"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B0635B" w14:paraId="39E5FEB5"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6A02E82" w14:textId="77777777" w:rsidR="006A5B22" w:rsidRPr="00561DE1" w:rsidRDefault="006A5B22" w:rsidP="006A5B2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32</w:t>
            </w:r>
          </w:p>
        </w:tc>
        <w:tc>
          <w:tcPr>
            <w:tcW w:w="2780" w:type="dxa"/>
            <w:tcBorders>
              <w:top w:val="nil"/>
              <w:left w:val="nil"/>
              <w:bottom w:val="single" w:sz="4" w:space="0" w:color="auto"/>
              <w:right w:val="single" w:sz="4" w:space="0" w:color="auto"/>
            </w:tcBorders>
            <w:shd w:val="clear" w:color="auto" w:fill="auto"/>
            <w:noWrap/>
            <w:vAlign w:val="center"/>
            <w:hideMark/>
          </w:tcPr>
          <w:p w14:paraId="0A251C27"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IP adresa</w:t>
            </w:r>
          </w:p>
        </w:tc>
        <w:tc>
          <w:tcPr>
            <w:tcW w:w="1940" w:type="dxa"/>
            <w:tcBorders>
              <w:top w:val="nil"/>
              <w:left w:val="nil"/>
              <w:bottom w:val="single" w:sz="4" w:space="0" w:color="auto"/>
              <w:right w:val="single" w:sz="4" w:space="0" w:color="auto"/>
            </w:tcBorders>
            <w:shd w:val="clear" w:color="auto" w:fill="auto"/>
            <w:noWrap/>
            <w:vAlign w:val="bottom"/>
            <w:hideMark/>
          </w:tcPr>
          <w:p w14:paraId="4CB5BF5C"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737B194A"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9, 10, 53</w:t>
            </w:r>
          </w:p>
        </w:tc>
        <w:tc>
          <w:tcPr>
            <w:tcW w:w="36" w:type="dxa"/>
            <w:vAlign w:val="center"/>
            <w:hideMark/>
          </w:tcPr>
          <w:p w14:paraId="54862929" w14:textId="77777777" w:rsidR="006A5B22" w:rsidRPr="00B0635B"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B0635B" w14:paraId="52293D35"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7694669" w14:textId="77777777" w:rsidR="006A5B22" w:rsidRPr="00561DE1" w:rsidRDefault="006A5B22" w:rsidP="006A5B2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33</w:t>
            </w:r>
          </w:p>
        </w:tc>
        <w:tc>
          <w:tcPr>
            <w:tcW w:w="2780" w:type="dxa"/>
            <w:tcBorders>
              <w:top w:val="nil"/>
              <w:left w:val="nil"/>
              <w:bottom w:val="single" w:sz="4" w:space="0" w:color="auto"/>
              <w:right w:val="single" w:sz="4" w:space="0" w:color="auto"/>
            </w:tcBorders>
            <w:shd w:val="clear" w:color="auto" w:fill="auto"/>
            <w:noWrap/>
            <w:vAlign w:val="center"/>
            <w:hideMark/>
          </w:tcPr>
          <w:p w14:paraId="2CBF1020"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Doména</w:t>
            </w:r>
          </w:p>
        </w:tc>
        <w:tc>
          <w:tcPr>
            <w:tcW w:w="1940" w:type="dxa"/>
            <w:tcBorders>
              <w:top w:val="nil"/>
              <w:left w:val="nil"/>
              <w:bottom w:val="single" w:sz="4" w:space="0" w:color="auto"/>
              <w:right w:val="single" w:sz="4" w:space="0" w:color="auto"/>
            </w:tcBorders>
            <w:shd w:val="clear" w:color="auto" w:fill="auto"/>
            <w:noWrap/>
            <w:vAlign w:val="bottom"/>
            <w:hideMark/>
          </w:tcPr>
          <w:p w14:paraId="38DA5745"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2B52BC06"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9, 10, 53</w:t>
            </w:r>
          </w:p>
        </w:tc>
        <w:tc>
          <w:tcPr>
            <w:tcW w:w="36" w:type="dxa"/>
            <w:vAlign w:val="center"/>
            <w:hideMark/>
          </w:tcPr>
          <w:p w14:paraId="2003F05F" w14:textId="77777777" w:rsidR="006A5B22" w:rsidRPr="00B0635B"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B0635B" w14:paraId="5B54EC7D"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131E0C26" w14:textId="77777777" w:rsidR="006A5B22" w:rsidRPr="00561DE1" w:rsidRDefault="006A5B22" w:rsidP="006A5B2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38</w:t>
            </w:r>
          </w:p>
        </w:tc>
        <w:tc>
          <w:tcPr>
            <w:tcW w:w="2780" w:type="dxa"/>
            <w:tcBorders>
              <w:top w:val="nil"/>
              <w:left w:val="nil"/>
              <w:bottom w:val="single" w:sz="4" w:space="0" w:color="auto"/>
              <w:right w:val="single" w:sz="4" w:space="0" w:color="auto"/>
            </w:tcBorders>
            <w:shd w:val="clear" w:color="auto" w:fill="auto"/>
            <w:noWrap/>
            <w:vAlign w:val="center"/>
            <w:hideMark/>
          </w:tcPr>
          <w:p w14:paraId="02C4C4E2"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VIN</w:t>
            </w:r>
          </w:p>
        </w:tc>
        <w:tc>
          <w:tcPr>
            <w:tcW w:w="1940" w:type="dxa"/>
            <w:tcBorders>
              <w:top w:val="nil"/>
              <w:left w:val="nil"/>
              <w:bottom w:val="single" w:sz="4" w:space="0" w:color="auto"/>
              <w:right w:val="single" w:sz="4" w:space="0" w:color="auto"/>
            </w:tcBorders>
            <w:shd w:val="clear" w:color="auto" w:fill="auto"/>
            <w:noWrap/>
            <w:vAlign w:val="bottom"/>
            <w:hideMark/>
          </w:tcPr>
          <w:p w14:paraId="51C1B29F"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0EEE512A"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1, 2, záznam o jízdě</w:t>
            </w:r>
          </w:p>
        </w:tc>
        <w:tc>
          <w:tcPr>
            <w:tcW w:w="36" w:type="dxa"/>
            <w:vAlign w:val="center"/>
            <w:hideMark/>
          </w:tcPr>
          <w:p w14:paraId="67AC62BD" w14:textId="77777777" w:rsidR="006A5B22" w:rsidRPr="00B0635B"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B0635B" w14:paraId="5B00B8DF"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64014C9A" w14:textId="77777777" w:rsidR="006A5B22" w:rsidRPr="00561DE1" w:rsidRDefault="006A5B22" w:rsidP="006A5B2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40</w:t>
            </w:r>
          </w:p>
        </w:tc>
        <w:tc>
          <w:tcPr>
            <w:tcW w:w="2780" w:type="dxa"/>
            <w:tcBorders>
              <w:top w:val="nil"/>
              <w:left w:val="nil"/>
              <w:bottom w:val="single" w:sz="4" w:space="0" w:color="auto"/>
              <w:right w:val="single" w:sz="4" w:space="0" w:color="auto"/>
            </w:tcBorders>
            <w:shd w:val="clear" w:color="auto" w:fill="auto"/>
            <w:noWrap/>
            <w:vAlign w:val="center"/>
            <w:hideMark/>
          </w:tcPr>
          <w:p w14:paraId="20E49DF1"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ériové číslo</w:t>
            </w:r>
          </w:p>
        </w:tc>
        <w:tc>
          <w:tcPr>
            <w:tcW w:w="1940" w:type="dxa"/>
            <w:tcBorders>
              <w:top w:val="nil"/>
              <w:left w:val="nil"/>
              <w:bottom w:val="single" w:sz="4" w:space="0" w:color="auto"/>
              <w:right w:val="single" w:sz="4" w:space="0" w:color="auto"/>
            </w:tcBorders>
            <w:shd w:val="clear" w:color="auto" w:fill="auto"/>
            <w:noWrap/>
            <w:vAlign w:val="bottom"/>
            <w:hideMark/>
          </w:tcPr>
          <w:p w14:paraId="7D8BF2E6"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7CF26546"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1, 2, 10</w:t>
            </w:r>
          </w:p>
        </w:tc>
        <w:tc>
          <w:tcPr>
            <w:tcW w:w="36" w:type="dxa"/>
            <w:vAlign w:val="center"/>
            <w:hideMark/>
          </w:tcPr>
          <w:p w14:paraId="7A243B37" w14:textId="77777777" w:rsidR="006A5B22" w:rsidRPr="00B0635B"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B0635B" w14:paraId="52107CD6" w14:textId="77777777" w:rsidTr="006A5B22">
        <w:trPr>
          <w:trHeight w:val="300"/>
        </w:trPr>
        <w:tc>
          <w:tcPr>
            <w:tcW w:w="440" w:type="dxa"/>
            <w:tcBorders>
              <w:top w:val="nil"/>
              <w:left w:val="single" w:sz="8" w:space="0" w:color="auto"/>
              <w:bottom w:val="single" w:sz="8" w:space="0" w:color="auto"/>
              <w:right w:val="single" w:sz="4" w:space="0" w:color="auto"/>
            </w:tcBorders>
            <w:shd w:val="clear" w:color="auto" w:fill="auto"/>
            <w:noWrap/>
            <w:hideMark/>
          </w:tcPr>
          <w:p w14:paraId="45C121A5" w14:textId="77777777" w:rsidR="006A5B22" w:rsidRPr="00561DE1" w:rsidRDefault="006A5B22" w:rsidP="006A5B2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42</w:t>
            </w:r>
          </w:p>
        </w:tc>
        <w:tc>
          <w:tcPr>
            <w:tcW w:w="2780" w:type="dxa"/>
            <w:tcBorders>
              <w:top w:val="nil"/>
              <w:left w:val="nil"/>
              <w:bottom w:val="single" w:sz="8" w:space="0" w:color="auto"/>
              <w:right w:val="single" w:sz="4" w:space="0" w:color="auto"/>
            </w:tcBorders>
            <w:shd w:val="clear" w:color="auto" w:fill="auto"/>
            <w:noWrap/>
            <w:vAlign w:val="center"/>
            <w:hideMark/>
          </w:tcPr>
          <w:p w14:paraId="1D34A098"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Daňové identifikační číslo (DIČ)</w:t>
            </w:r>
          </w:p>
        </w:tc>
        <w:tc>
          <w:tcPr>
            <w:tcW w:w="1940" w:type="dxa"/>
            <w:tcBorders>
              <w:top w:val="nil"/>
              <w:left w:val="nil"/>
              <w:bottom w:val="single" w:sz="8" w:space="0" w:color="auto"/>
              <w:right w:val="single" w:sz="4" w:space="0" w:color="auto"/>
            </w:tcBorders>
            <w:shd w:val="clear" w:color="auto" w:fill="auto"/>
            <w:noWrap/>
            <w:vAlign w:val="bottom"/>
            <w:hideMark/>
          </w:tcPr>
          <w:p w14:paraId="07019F0B"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ekundární</w:t>
            </w:r>
          </w:p>
        </w:tc>
        <w:tc>
          <w:tcPr>
            <w:tcW w:w="1920" w:type="dxa"/>
            <w:tcBorders>
              <w:top w:val="nil"/>
              <w:left w:val="nil"/>
              <w:bottom w:val="single" w:sz="8" w:space="0" w:color="auto"/>
              <w:right w:val="single" w:sz="8" w:space="0" w:color="auto"/>
            </w:tcBorders>
            <w:shd w:val="clear" w:color="auto" w:fill="auto"/>
            <w:noWrap/>
            <w:vAlign w:val="bottom"/>
            <w:hideMark/>
          </w:tcPr>
          <w:p w14:paraId="643F28D5"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59</w:t>
            </w:r>
          </w:p>
        </w:tc>
        <w:tc>
          <w:tcPr>
            <w:tcW w:w="36" w:type="dxa"/>
            <w:vAlign w:val="center"/>
            <w:hideMark/>
          </w:tcPr>
          <w:p w14:paraId="660E6A4A" w14:textId="77777777" w:rsidR="006A5B22" w:rsidRPr="00B0635B"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B0635B" w14:paraId="41D94C96" w14:textId="77777777" w:rsidTr="006A5B22">
        <w:trPr>
          <w:trHeight w:val="288"/>
        </w:trPr>
        <w:tc>
          <w:tcPr>
            <w:tcW w:w="7080" w:type="dxa"/>
            <w:gridSpan w:val="4"/>
            <w:tcBorders>
              <w:top w:val="single" w:sz="8" w:space="0" w:color="auto"/>
              <w:left w:val="single" w:sz="8" w:space="0" w:color="auto"/>
              <w:bottom w:val="single" w:sz="4" w:space="0" w:color="auto"/>
              <w:right w:val="single" w:sz="8" w:space="0" w:color="000000"/>
            </w:tcBorders>
            <w:shd w:val="clear" w:color="000000" w:fill="E7E6E6"/>
            <w:noWrap/>
            <w:vAlign w:val="center"/>
            <w:hideMark/>
          </w:tcPr>
          <w:p w14:paraId="5D92036B" w14:textId="77777777" w:rsidR="006A5B22" w:rsidRPr="00561DE1" w:rsidRDefault="006A5B22" w:rsidP="006A5B22">
            <w:pPr>
              <w:spacing w:after="0" w:line="240" w:lineRule="auto"/>
              <w:jc w:val="center"/>
              <w:rPr>
                <w:rFonts w:eastAsia="Times New Roman" w:cs="Calibri"/>
                <w:b/>
                <w:bCs/>
                <w:color w:val="000000"/>
                <w:sz w:val="18"/>
                <w:szCs w:val="18"/>
                <w14:numForm w14:val="default"/>
              </w:rPr>
            </w:pPr>
            <w:r w:rsidRPr="00561DE1">
              <w:rPr>
                <w:rFonts w:eastAsia="Times New Roman" w:cs="Calibri"/>
                <w:b/>
                <w:bCs/>
                <w:color w:val="000000"/>
                <w:sz w:val="18"/>
                <w:szCs w:val="18"/>
                <w14:numForm w14:val="default"/>
              </w:rPr>
              <w:t>Lokalizační identifikátory</w:t>
            </w:r>
          </w:p>
        </w:tc>
        <w:tc>
          <w:tcPr>
            <w:tcW w:w="36" w:type="dxa"/>
            <w:vAlign w:val="center"/>
            <w:hideMark/>
          </w:tcPr>
          <w:p w14:paraId="459A0C5E" w14:textId="77777777" w:rsidR="006A5B22" w:rsidRPr="00B0635B"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B0635B" w14:paraId="16E2E510"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85BF98C" w14:textId="77777777" w:rsidR="006A5B22" w:rsidRPr="00561DE1" w:rsidRDefault="006A5B22" w:rsidP="006A5B2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45</w:t>
            </w:r>
          </w:p>
        </w:tc>
        <w:tc>
          <w:tcPr>
            <w:tcW w:w="2780" w:type="dxa"/>
            <w:tcBorders>
              <w:top w:val="nil"/>
              <w:left w:val="nil"/>
              <w:bottom w:val="single" w:sz="4" w:space="0" w:color="auto"/>
              <w:right w:val="single" w:sz="4" w:space="0" w:color="auto"/>
            </w:tcBorders>
            <w:shd w:val="clear" w:color="auto" w:fill="auto"/>
            <w:noWrap/>
            <w:vAlign w:val="center"/>
            <w:hideMark/>
          </w:tcPr>
          <w:p w14:paraId="0B814EA6" w14:textId="60F8DDBD"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Adresa – bydliště</w:t>
            </w:r>
          </w:p>
        </w:tc>
        <w:tc>
          <w:tcPr>
            <w:tcW w:w="1940" w:type="dxa"/>
            <w:tcBorders>
              <w:top w:val="nil"/>
              <w:left w:val="nil"/>
              <w:bottom w:val="single" w:sz="4" w:space="0" w:color="auto"/>
              <w:right w:val="single" w:sz="4" w:space="0" w:color="auto"/>
            </w:tcBorders>
            <w:shd w:val="clear" w:color="auto" w:fill="auto"/>
            <w:noWrap/>
            <w:vAlign w:val="bottom"/>
            <w:hideMark/>
          </w:tcPr>
          <w:p w14:paraId="7AB2E129"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3B74DE34"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 </w:t>
            </w:r>
          </w:p>
        </w:tc>
        <w:tc>
          <w:tcPr>
            <w:tcW w:w="36" w:type="dxa"/>
            <w:vAlign w:val="center"/>
            <w:hideMark/>
          </w:tcPr>
          <w:p w14:paraId="0D7D318F" w14:textId="77777777" w:rsidR="006A5B22" w:rsidRPr="00B0635B"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B0635B" w14:paraId="6B340D95" w14:textId="77777777" w:rsidTr="006A5B22">
        <w:trPr>
          <w:trHeight w:val="300"/>
        </w:trPr>
        <w:tc>
          <w:tcPr>
            <w:tcW w:w="440" w:type="dxa"/>
            <w:tcBorders>
              <w:top w:val="nil"/>
              <w:left w:val="single" w:sz="8" w:space="0" w:color="auto"/>
              <w:bottom w:val="single" w:sz="8" w:space="0" w:color="auto"/>
              <w:right w:val="single" w:sz="4" w:space="0" w:color="auto"/>
            </w:tcBorders>
            <w:shd w:val="clear" w:color="auto" w:fill="auto"/>
            <w:noWrap/>
            <w:hideMark/>
          </w:tcPr>
          <w:p w14:paraId="197A4D70" w14:textId="77777777" w:rsidR="006A5B22" w:rsidRPr="00561DE1" w:rsidRDefault="006A5B22" w:rsidP="006A5B2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46</w:t>
            </w:r>
          </w:p>
        </w:tc>
        <w:tc>
          <w:tcPr>
            <w:tcW w:w="2780" w:type="dxa"/>
            <w:tcBorders>
              <w:top w:val="nil"/>
              <w:left w:val="nil"/>
              <w:bottom w:val="single" w:sz="8" w:space="0" w:color="auto"/>
              <w:right w:val="single" w:sz="4" w:space="0" w:color="auto"/>
            </w:tcBorders>
            <w:shd w:val="clear" w:color="auto" w:fill="auto"/>
            <w:noWrap/>
            <w:vAlign w:val="center"/>
            <w:hideMark/>
          </w:tcPr>
          <w:p w14:paraId="03F98521" w14:textId="575F3ED8"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Adresa – sídlo PO nebo FOP</w:t>
            </w:r>
          </w:p>
        </w:tc>
        <w:tc>
          <w:tcPr>
            <w:tcW w:w="1940" w:type="dxa"/>
            <w:tcBorders>
              <w:top w:val="nil"/>
              <w:left w:val="nil"/>
              <w:bottom w:val="single" w:sz="8" w:space="0" w:color="auto"/>
              <w:right w:val="single" w:sz="4" w:space="0" w:color="auto"/>
            </w:tcBorders>
            <w:shd w:val="clear" w:color="auto" w:fill="auto"/>
            <w:noWrap/>
            <w:vAlign w:val="bottom"/>
            <w:hideMark/>
          </w:tcPr>
          <w:p w14:paraId="1674E263"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w:t>
            </w:r>
          </w:p>
        </w:tc>
        <w:tc>
          <w:tcPr>
            <w:tcW w:w="1920" w:type="dxa"/>
            <w:tcBorders>
              <w:top w:val="nil"/>
              <w:left w:val="nil"/>
              <w:bottom w:val="single" w:sz="8" w:space="0" w:color="auto"/>
              <w:right w:val="single" w:sz="8" w:space="0" w:color="auto"/>
            </w:tcBorders>
            <w:shd w:val="clear" w:color="auto" w:fill="auto"/>
            <w:noWrap/>
            <w:vAlign w:val="bottom"/>
            <w:hideMark/>
          </w:tcPr>
          <w:p w14:paraId="1D1DA790"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w:t>
            </w:r>
          </w:p>
        </w:tc>
        <w:tc>
          <w:tcPr>
            <w:tcW w:w="36" w:type="dxa"/>
            <w:vAlign w:val="center"/>
            <w:hideMark/>
          </w:tcPr>
          <w:p w14:paraId="15B2109D" w14:textId="77777777" w:rsidR="006A5B22" w:rsidRPr="00B0635B"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B0635B" w14:paraId="6B9C8057" w14:textId="77777777" w:rsidTr="006A5B22">
        <w:trPr>
          <w:trHeight w:val="288"/>
        </w:trPr>
        <w:tc>
          <w:tcPr>
            <w:tcW w:w="7080" w:type="dxa"/>
            <w:gridSpan w:val="4"/>
            <w:tcBorders>
              <w:top w:val="single" w:sz="8" w:space="0" w:color="auto"/>
              <w:left w:val="single" w:sz="8" w:space="0" w:color="auto"/>
              <w:bottom w:val="single" w:sz="4" w:space="0" w:color="auto"/>
              <w:right w:val="single" w:sz="8" w:space="0" w:color="000000"/>
            </w:tcBorders>
            <w:shd w:val="clear" w:color="000000" w:fill="E7E6E6"/>
            <w:noWrap/>
            <w:vAlign w:val="center"/>
            <w:hideMark/>
          </w:tcPr>
          <w:p w14:paraId="46F9EFF6" w14:textId="77777777" w:rsidR="006A5B22" w:rsidRPr="00561DE1" w:rsidRDefault="006A5B22" w:rsidP="006A5B22">
            <w:pPr>
              <w:spacing w:after="0" w:line="240" w:lineRule="auto"/>
              <w:jc w:val="center"/>
              <w:rPr>
                <w:rFonts w:eastAsia="Times New Roman" w:cs="Calibri"/>
                <w:b/>
                <w:bCs/>
                <w:color w:val="000000"/>
                <w:sz w:val="18"/>
                <w:szCs w:val="18"/>
                <w14:numForm w14:val="default"/>
              </w:rPr>
            </w:pPr>
            <w:r w:rsidRPr="00561DE1">
              <w:rPr>
                <w:rFonts w:eastAsia="Times New Roman" w:cs="Calibri"/>
                <w:b/>
                <w:bCs/>
                <w:color w:val="000000"/>
                <w:sz w:val="18"/>
                <w:szCs w:val="18"/>
                <w14:numForm w14:val="default"/>
              </w:rPr>
              <w:t>Ostatní identifikátory</w:t>
            </w:r>
          </w:p>
        </w:tc>
        <w:tc>
          <w:tcPr>
            <w:tcW w:w="36" w:type="dxa"/>
            <w:vAlign w:val="center"/>
            <w:hideMark/>
          </w:tcPr>
          <w:p w14:paraId="7D777A51" w14:textId="77777777" w:rsidR="006A5B22" w:rsidRPr="00B0635B"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B0635B" w14:paraId="11A35872"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6DF480D0" w14:textId="77777777" w:rsidR="006A5B22" w:rsidRPr="00561DE1" w:rsidRDefault="006A5B22" w:rsidP="006A5B2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49</w:t>
            </w:r>
          </w:p>
        </w:tc>
        <w:tc>
          <w:tcPr>
            <w:tcW w:w="2780" w:type="dxa"/>
            <w:tcBorders>
              <w:top w:val="nil"/>
              <w:left w:val="nil"/>
              <w:bottom w:val="single" w:sz="4" w:space="0" w:color="auto"/>
              <w:right w:val="single" w:sz="4" w:space="0" w:color="auto"/>
            </w:tcBorders>
            <w:shd w:val="clear" w:color="auto" w:fill="auto"/>
            <w:noWrap/>
            <w:vAlign w:val="center"/>
            <w:hideMark/>
          </w:tcPr>
          <w:p w14:paraId="57FEAB77"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Náboženské vyznání</w:t>
            </w:r>
          </w:p>
        </w:tc>
        <w:tc>
          <w:tcPr>
            <w:tcW w:w="1940" w:type="dxa"/>
            <w:tcBorders>
              <w:top w:val="nil"/>
              <w:left w:val="nil"/>
              <w:bottom w:val="single" w:sz="4" w:space="0" w:color="auto"/>
              <w:right w:val="single" w:sz="4" w:space="0" w:color="auto"/>
            </w:tcBorders>
            <w:shd w:val="clear" w:color="auto" w:fill="auto"/>
            <w:noWrap/>
            <w:vAlign w:val="bottom"/>
            <w:hideMark/>
          </w:tcPr>
          <w:p w14:paraId="6004D077"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33BE5613"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nepřímá závislost</w:t>
            </w:r>
          </w:p>
        </w:tc>
        <w:tc>
          <w:tcPr>
            <w:tcW w:w="36" w:type="dxa"/>
            <w:vAlign w:val="center"/>
            <w:hideMark/>
          </w:tcPr>
          <w:p w14:paraId="27F8DF82" w14:textId="77777777" w:rsidR="006A5B22" w:rsidRPr="00B0635B"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B0635B" w14:paraId="3ED79C92"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284B533" w14:textId="77777777" w:rsidR="006A5B22" w:rsidRPr="00561DE1" w:rsidRDefault="006A5B22" w:rsidP="006A5B2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52</w:t>
            </w:r>
          </w:p>
        </w:tc>
        <w:tc>
          <w:tcPr>
            <w:tcW w:w="2780" w:type="dxa"/>
            <w:tcBorders>
              <w:top w:val="nil"/>
              <w:left w:val="nil"/>
              <w:bottom w:val="single" w:sz="4" w:space="0" w:color="auto"/>
              <w:right w:val="single" w:sz="4" w:space="0" w:color="auto"/>
            </w:tcBorders>
            <w:shd w:val="clear" w:color="auto" w:fill="auto"/>
            <w:noWrap/>
            <w:vAlign w:val="center"/>
            <w:hideMark/>
          </w:tcPr>
          <w:p w14:paraId="782850AC"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Titul</w:t>
            </w:r>
          </w:p>
        </w:tc>
        <w:tc>
          <w:tcPr>
            <w:tcW w:w="1940" w:type="dxa"/>
            <w:tcBorders>
              <w:top w:val="nil"/>
              <w:left w:val="nil"/>
              <w:bottom w:val="single" w:sz="4" w:space="0" w:color="auto"/>
              <w:right w:val="single" w:sz="4" w:space="0" w:color="auto"/>
            </w:tcBorders>
            <w:shd w:val="clear" w:color="auto" w:fill="auto"/>
            <w:noWrap/>
            <w:vAlign w:val="bottom"/>
            <w:hideMark/>
          </w:tcPr>
          <w:p w14:paraId="3DABCCF2"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02E24080"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nepřímá závislost</w:t>
            </w:r>
          </w:p>
        </w:tc>
        <w:tc>
          <w:tcPr>
            <w:tcW w:w="36" w:type="dxa"/>
            <w:vAlign w:val="center"/>
            <w:hideMark/>
          </w:tcPr>
          <w:p w14:paraId="3CD12725" w14:textId="77777777" w:rsidR="006A5B22" w:rsidRPr="00B0635B"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B0635B" w14:paraId="756FF4E2"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709E6D9E" w14:textId="77777777" w:rsidR="006A5B22" w:rsidRPr="00561DE1" w:rsidRDefault="006A5B22" w:rsidP="006A5B2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53</w:t>
            </w:r>
          </w:p>
        </w:tc>
        <w:tc>
          <w:tcPr>
            <w:tcW w:w="2780" w:type="dxa"/>
            <w:tcBorders>
              <w:top w:val="nil"/>
              <w:left w:val="nil"/>
              <w:bottom w:val="single" w:sz="4" w:space="0" w:color="auto"/>
              <w:right w:val="single" w:sz="4" w:space="0" w:color="auto"/>
            </w:tcBorders>
            <w:shd w:val="clear" w:color="auto" w:fill="auto"/>
            <w:noWrap/>
            <w:vAlign w:val="center"/>
            <w:hideMark/>
          </w:tcPr>
          <w:p w14:paraId="08E04BC6"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Pracovní zařazení</w:t>
            </w:r>
          </w:p>
        </w:tc>
        <w:tc>
          <w:tcPr>
            <w:tcW w:w="1940" w:type="dxa"/>
            <w:tcBorders>
              <w:top w:val="nil"/>
              <w:left w:val="nil"/>
              <w:bottom w:val="single" w:sz="4" w:space="0" w:color="auto"/>
              <w:right w:val="single" w:sz="4" w:space="0" w:color="auto"/>
            </w:tcBorders>
            <w:shd w:val="clear" w:color="auto" w:fill="auto"/>
            <w:noWrap/>
            <w:vAlign w:val="bottom"/>
            <w:hideMark/>
          </w:tcPr>
          <w:p w14:paraId="1FC7AAB2"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49EC383E"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1, 2, 7, 10, 32, 33</w:t>
            </w:r>
          </w:p>
        </w:tc>
        <w:tc>
          <w:tcPr>
            <w:tcW w:w="36" w:type="dxa"/>
            <w:vAlign w:val="center"/>
            <w:hideMark/>
          </w:tcPr>
          <w:p w14:paraId="06368A9A" w14:textId="77777777" w:rsidR="006A5B22" w:rsidRPr="00B0635B"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B0635B" w14:paraId="7C8F22BC"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6312721E" w14:textId="77777777" w:rsidR="006A5B22" w:rsidRPr="00561DE1" w:rsidRDefault="006A5B22" w:rsidP="006A5B2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54</w:t>
            </w:r>
          </w:p>
        </w:tc>
        <w:tc>
          <w:tcPr>
            <w:tcW w:w="2780" w:type="dxa"/>
            <w:tcBorders>
              <w:top w:val="nil"/>
              <w:left w:val="nil"/>
              <w:bottom w:val="single" w:sz="4" w:space="0" w:color="auto"/>
              <w:right w:val="single" w:sz="4" w:space="0" w:color="auto"/>
            </w:tcBorders>
            <w:shd w:val="clear" w:color="auto" w:fill="auto"/>
            <w:noWrap/>
            <w:vAlign w:val="center"/>
            <w:hideMark/>
          </w:tcPr>
          <w:p w14:paraId="55B0D804"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Politická příslušnost</w:t>
            </w:r>
          </w:p>
        </w:tc>
        <w:tc>
          <w:tcPr>
            <w:tcW w:w="1940" w:type="dxa"/>
            <w:tcBorders>
              <w:top w:val="nil"/>
              <w:left w:val="nil"/>
              <w:bottom w:val="single" w:sz="4" w:space="0" w:color="auto"/>
              <w:right w:val="single" w:sz="4" w:space="0" w:color="auto"/>
            </w:tcBorders>
            <w:shd w:val="clear" w:color="auto" w:fill="auto"/>
            <w:noWrap/>
            <w:vAlign w:val="bottom"/>
            <w:hideMark/>
          </w:tcPr>
          <w:p w14:paraId="7C5BF99A"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6F837537"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nepřímá závislost</w:t>
            </w:r>
          </w:p>
        </w:tc>
        <w:tc>
          <w:tcPr>
            <w:tcW w:w="36" w:type="dxa"/>
            <w:vAlign w:val="center"/>
            <w:hideMark/>
          </w:tcPr>
          <w:p w14:paraId="2134AAF4" w14:textId="77777777" w:rsidR="006A5B22" w:rsidRPr="00B0635B"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B0635B" w14:paraId="25DC8FF6"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1A348D2C" w14:textId="77777777" w:rsidR="006A5B22" w:rsidRPr="00561DE1" w:rsidRDefault="006A5B22" w:rsidP="006A5B2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55</w:t>
            </w:r>
          </w:p>
        </w:tc>
        <w:tc>
          <w:tcPr>
            <w:tcW w:w="2780" w:type="dxa"/>
            <w:tcBorders>
              <w:top w:val="nil"/>
              <w:left w:val="nil"/>
              <w:bottom w:val="single" w:sz="4" w:space="0" w:color="auto"/>
              <w:right w:val="single" w:sz="4" w:space="0" w:color="auto"/>
            </w:tcBorders>
            <w:shd w:val="clear" w:color="auto" w:fill="auto"/>
            <w:noWrap/>
            <w:vAlign w:val="center"/>
            <w:hideMark/>
          </w:tcPr>
          <w:p w14:paraId="6D1882A9"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tátní příslušnost</w:t>
            </w:r>
          </w:p>
        </w:tc>
        <w:tc>
          <w:tcPr>
            <w:tcW w:w="1940" w:type="dxa"/>
            <w:tcBorders>
              <w:top w:val="nil"/>
              <w:left w:val="nil"/>
              <w:bottom w:val="single" w:sz="4" w:space="0" w:color="auto"/>
              <w:right w:val="single" w:sz="4" w:space="0" w:color="auto"/>
            </w:tcBorders>
            <w:shd w:val="clear" w:color="auto" w:fill="auto"/>
            <w:noWrap/>
            <w:vAlign w:val="bottom"/>
            <w:hideMark/>
          </w:tcPr>
          <w:p w14:paraId="605977A4"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634FBE4B"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nepřímá závislost</w:t>
            </w:r>
          </w:p>
        </w:tc>
        <w:tc>
          <w:tcPr>
            <w:tcW w:w="36" w:type="dxa"/>
            <w:vAlign w:val="center"/>
            <w:hideMark/>
          </w:tcPr>
          <w:p w14:paraId="05443CC9" w14:textId="77777777" w:rsidR="006A5B22" w:rsidRPr="00B0635B"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B0635B" w14:paraId="656714AE"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198B98E7" w14:textId="77777777" w:rsidR="006A5B22" w:rsidRPr="00561DE1" w:rsidRDefault="006A5B22" w:rsidP="006A5B2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56</w:t>
            </w:r>
          </w:p>
        </w:tc>
        <w:tc>
          <w:tcPr>
            <w:tcW w:w="2780" w:type="dxa"/>
            <w:tcBorders>
              <w:top w:val="nil"/>
              <w:left w:val="nil"/>
              <w:bottom w:val="single" w:sz="4" w:space="0" w:color="auto"/>
              <w:right w:val="single" w:sz="4" w:space="0" w:color="auto"/>
            </w:tcBorders>
            <w:shd w:val="clear" w:color="auto" w:fill="auto"/>
            <w:noWrap/>
            <w:vAlign w:val="center"/>
            <w:hideMark/>
          </w:tcPr>
          <w:p w14:paraId="1B7582CD"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Datum narození</w:t>
            </w:r>
          </w:p>
        </w:tc>
        <w:tc>
          <w:tcPr>
            <w:tcW w:w="1940" w:type="dxa"/>
            <w:tcBorders>
              <w:top w:val="nil"/>
              <w:left w:val="nil"/>
              <w:bottom w:val="single" w:sz="4" w:space="0" w:color="auto"/>
              <w:right w:val="single" w:sz="4" w:space="0" w:color="auto"/>
            </w:tcBorders>
            <w:shd w:val="clear" w:color="auto" w:fill="auto"/>
            <w:noWrap/>
            <w:vAlign w:val="bottom"/>
            <w:hideMark/>
          </w:tcPr>
          <w:p w14:paraId="0627C4BF"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3EB397CC"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2, 3, 10</w:t>
            </w:r>
          </w:p>
        </w:tc>
        <w:tc>
          <w:tcPr>
            <w:tcW w:w="36" w:type="dxa"/>
            <w:vAlign w:val="center"/>
            <w:hideMark/>
          </w:tcPr>
          <w:p w14:paraId="0AD340BC" w14:textId="77777777" w:rsidR="006A5B22" w:rsidRPr="00B0635B"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B0635B" w14:paraId="7E97CBAA" w14:textId="77777777" w:rsidTr="006A5B22">
        <w:trPr>
          <w:trHeight w:val="468"/>
        </w:trPr>
        <w:tc>
          <w:tcPr>
            <w:tcW w:w="440" w:type="dxa"/>
            <w:tcBorders>
              <w:top w:val="nil"/>
              <w:left w:val="single" w:sz="8" w:space="0" w:color="auto"/>
              <w:bottom w:val="single" w:sz="8" w:space="0" w:color="auto"/>
              <w:right w:val="single" w:sz="4" w:space="0" w:color="auto"/>
            </w:tcBorders>
            <w:shd w:val="clear" w:color="auto" w:fill="auto"/>
            <w:noWrap/>
            <w:hideMark/>
          </w:tcPr>
          <w:p w14:paraId="3E9153BE" w14:textId="77777777" w:rsidR="006A5B22" w:rsidRPr="00561DE1" w:rsidRDefault="006A5B22" w:rsidP="006A5B2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59</w:t>
            </w:r>
          </w:p>
        </w:tc>
        <w:tc>
          <w:tcPr>
            <w:tcW w:w="2780" w:type="dxa"/>
            <w:tcBorders>
              <w:top w:val="nil"/>
              <w:left w:val="nil"/>
              <w:bottom w:val="single" w:sz="8" w:space="0" w:color="auto"/>
              <w:right w:val="single" w:sz="4" w:space="0" w:color="auto"/>
            </w:tcBorders>
            <w:shd w:val="clear" w:color="auto" w:fill="auto"/>
            <w:vAlign w:val="center"/>
            <w:hideMark/>
          </w:tcPr>
          <w:p w14:paraId="68467584"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Právnická osoba (PO)/Fyzická osoba podnikající (FOP)</w:t>
            </w:r>
          </w:p>
        </w:tc>
        <w:tc>
          <w:tcPr>
            <w:tcW w:w="1940" w:type="dxa"/>
            <w:tcBorders>
              <w:top w:val="nil"/>
              <w:left w:val="nil"/>
              <w:bottom w:val="single" w:sz="8" w:space="0" w:color="auto"/>
              <w:right w:val="single" w:sz="4" w:space="0" w:color="auto"/>
            </w:tcBorders>
            <w:shd w:val="clear" w:color="auto" w:fill="auto"/>
            <w:noWrap/>
            <w:vAlign w:val="bottom"/>
            <w:hideMark/>
          </w:tcPr>
          <w:p w14:paraId="72172C75"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w:t>
            </w:r>
          </w:p>
        </w:tc>
        <w:tc>
          <w:tcPr>
            <w:tcW w:w="1920" w:type="dxa"/>
            <w:tcBorders>
              <w:top w:val="nil"/>
              <w:left w:val="nil"/>
              <w:bottom w:val="single" w:sz="8" w:space="0" w:color="auto"/>
              <w:right w:val="single" w:sz="8" w:space="0" w:color="auto"/>
            </w:tcBorders>
            <w:shd w:val="clear" w:color="auto" w:fill="auto"/>
            <w:noWrap/>
            <w:vAlign w:val="bottom"/>
            <w:hideMark/>
          </w:tcPr>
          <w:p w14:paraId="7E1166BB"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w:t>
            </w:r>
          </w:p>
        </w:tc>
        <w:tc>
          <w:tcPr>
            <w:tcW w:w="36" w:type="dxa"/>
            <w:vAlign w:val="center"/>
            <w:hideMark/>
          </w:tcPr>
          <w:p w14:paraId="7C9F193A" w14:textId="77777777" w:rsidR="006A5B22" w:rsidRPr="00B0635B" w:rsidRDefault="006A5B22" w:rsidP="00D53943">
            <w:pPr>
              <w:keepNext/>
              <w:spacing w:after="0" w:line="240" w:lineRule="auto"/>
              <w:jc w:val="left"/>
              <w:rPr>
                <w:rFonts w:ascii="Times New Roman" w:eastAsia="Times New Roman" w:hAnsi="Times New Roman" w:cs="Times New Roman"/>
                <w:sz w:val="20"/>
                <w:szCs w:val="20"/>
                <w14:numForm w14:val="default"/>
              </w:rPr>
            </w:pPr>
          </w:p>
        </w:tc>
      </w:tr>
    </w:tbl>
    <w:p w14:paraId="41F62416" w14:textId="509AE039" w:rsidR="00017EFE" w:rsidRPr="00B0635B" w:rsidRDefault="00D53943" w:rsidP="00D53943">
      <w:pPr>
        <w:pStyle w:val="Caption"/>
      </w:pPr>
      <w:bookmarkStart w:id="26" w:name="_Toc102753828"/>
      <w:r w:rsidRPr="00B0635B">
        <w:t xml:space="preserve">Tabulka </w:t>
      </w:r>
      <w:r w:rsidR="00B0635B">
        <w:fldChar w:fldCharType="begin"/>
      </w:r>
      <w:r w:rsidR="00B0635B">
        <w:instrText xml:space="preserve"> SEQ Tabulka \* ARABIC </w:instrText>
      </w:r>
      <w:r w:rsidR="00B0635B">
        <w:fldChar w:fldCharType="separate"/>
      </w:r>
      <w:r w:rsidR="00B0635B">
        <w:rPr>
          <w:noProof/>
        </w:rPr>
        <w:t>1</w:t>
      </w:r>
      <w:r w:rsidR="00B0635B">
        <w:fldChar w:fldCharType="end"/>
      </w:r>
      <w:r w:rsidRPr="00B0635B">
        <w:t>: Mapa kategorií osobních údajů</w:t>
      </w:r>
      <w:bookmarkEnd w:id="26"/>
    </w:p>
    <w:p w14:paraId="691C6077" w14:textId="7691B902" w:rsidR="001B5E31" w:rsidRPr="00B0635B" w:rsidRDefault="00203F3C" w:rsidP="00203F3C">
      <w:pPr>
        <w:pStyle w:val="Heading3"/>
      </w:pPr>
      <w:bookmarkStart w:id="27" w:name="_Toc105786013"/>
      <w:r w:rsidRPr="00B0635B">
        <w:lastRenderedPageBreak/>
        <w:t>Jmenné identifikátory</w:t>
      </w:r>
      <w:bookmarkEnd w:id="27"/>
    </w:p>
    <w:p w14:paraId="4F737ACF" w14:textId="210AE34D" w:rsidR="00203F3C" w:rsidRPr="00B0635B" w:rsidRDefault="00203F3C" w:rsidP="00203F3C">
      <w:r w:rsidRPr="00B0635B">
        <w:t>V této skupině došlo ke sjednocení všech identifikátorů vyjadřujících jméno osoby do 3 kategorií: křestní jméno, příjmení a celé jméno, které vzniká spojením 2 předchozích. Kvůli tomu, že všechna celá jména budou v konečném důsledku stejně podléhat anonymizaci, identifikátor označující jednatele/zástupce firmy nedává v samostatném významu smysl.</w:t>
      </w:r>
    </w:p>
    <w:p w14:paraId="39BECC6D" w14:textId="6905AD02" w:rsidR="00203F3C" w:rsidRPr="00B0635B" w:rsidRDefault="00203F3C" w:rsidP="00203F3C">
      <w:r w:rsidRPr="00B0635B">
        <w:t>E-mail byl zařazen do 2 kategorií: E-mail s unikátním jménem (ať už pracovní nebo osobní) a e-mail s obecným jménem, který si lze představit například jako info@vse.cz. Ten se dá za osobní údaj uvažovat jen pokud jsou známé dodatečné informace jako například příjmení osoby.</w:t>
      </w:r>
    </w:p>
    <w:p w14:paraId="19CB14A0" w14:textId="2CE3D0AB" w:rsidR="00203F3C" w:rsidRPr="00B0635B" w:rsidRDefault="00203F3C" w:rsidP="00203F3C">
      <w:r w:rsidRPr="00B0635B">
        <w:t xml:space="preserve">Název společnosti sám o sobě </w:t>
      </w:r>
      <w:r w:rsidR="0099709A" w:rsidRPr="00B0635B">
        <w:t>anonymizaci nepodléhá</w:t>
      </w:r>
      <w:r w:rsidRPr="00B0635B">
        <w:t xml:space="preserve">. Je </w:t>
      </w:r>
      <w:r w:rsidR="0099709A" w:rsidRPr="00B0635B">
        <w:t>ho ovšem potřeba</w:t>
      </w:r>
      <w:r w:rsidRPr="00B0635B">
        <w:t xml:space="preserve"> brát v potaz kvůli </w:t>
      </w:r>
      <w:r w:rsidR="0099709A" w:rsidRPr="00B0635B">
        <w:t>vazbám dalších sekundárních identifikátorů, které jsou na tomto údaji závislé.</w:t>
      </w:r>
    </w:p>
    <w:p w14:paraId="05E63951" w14:textId="6484F2D9" w:rsidR="0099709A" w:rsidRPr="00B0635B" w:rsidRDefault="0099709A" w:rsidP="0099709A">
      <w:pPr>
        <w:pStyle w:val="Heading3"/>
      </w:pPr>
      <w:bookmarkStart w:id="28" w:name="_Toc105786014"/>
      <w:r w:rsidRPr="00B0635B">
        <w:t>Číselné identifikátory</w:t>
      </w:r>
      <w:bookmarkEnd w:id="28"/>
    </w:p>
    <w:p w14:paraId="011A1192" w14:textId="330BF2BD" w:rsidR="00DC5EF8" w:rsidRPr="00B0635B" w:rsidRDefault="0099709A" w:rsidP="0099709A">
      <w:r w:rsidRPr="00B0635B">
        <w:t xml:space="preserve">Primární identifikátory uvedené v kompletním seznamu zůstávají principiálně ve stejné podobě, jen dochází ke sjednocení osobního a pracovního telefonního čísla a především k vytvoření vazby na identifikátoru </w:t>
      </w:r>
      <w:r w:rsidRPr="00B0635B">
        <w:rPr>
          <w:i/>
          <w:iCs/>
        </w:rPr>
        <w:t>Právnická osoba (PO)/Fyzická osoba podnikající (FOP)</w:t>
      </w:r>
      <w:r w:rsidR="00DC5EF8" w:rsidRPr="00B0635B">
        <w:t xml:space="preserve">. </w:t>
      </w:r>
    </w:p>
    <w:p w14:paraId="6C6C0BB5" w14:textId="3A722019" w:rsidR="00DC5EF8" w:rsidRPr="00B0635B" w:rsidRDefault="00DC5EF8" w:rsidP="0099709A">
      <w:r w:rsidRPr="00B0635B">
        <w:t>Identifikátory označující identifikační číslo osoby (IČO) byly zcela odstraněny, protože tento údaj v daném kontextu nepodléhá anonymizaci.</w:t>
      </w:r>
    </w:p>
    <w:p w14:paraId="47462B95" w14:textId="30BD6687" w:rsidR="00DC5EF8" w:rsidRPr="00B0635B" w:rsidRDefault="00DC5EF8" w:rsidP="00DC5EF8">
      <w:pPr>
        <w:pStyle w:val="Heading3"/>
      </w:pPr>
      <w:bookmarkStart w:id="29" w:name="_Toc105786015"/>
      <w:r w:rsidRPr="00B0635B">
        <w:t>Znakové identifikátory</w:t>
      </w:r>
      <w:bookmarkEnd w:id="29"/>
    </w:p>
    <w:p w14:paraId="6D132534" w14:textId="5446450F" w:rsidR="00DC5EF8" w:rsidRPr="00B0635B" w:rsidRDefault="00DC5EF8" w:rsidP="00DC5EF8">
      <w:r w:rsidRPr="00B0635B">
        <w:t>Z této skupiny byl odstraněn identifikátor vyjadřující podpis. Vyvíjený program totiž nezpracovává obrazová data a k vyfiltrování podpisu v obrazové podobě by tak mělo dojít ještě v předchozím zpracování. Pokud je podpis uveden jen v textovém formátu, spadá již pod identifikátor vyjadřující jméno osoby.</w:t>
      </w:r>
    </w:p>
    <w:p w14:paraId="26D441F8" w14:textId="1C3B23B9" w:rsidR="00DC5EF8" w:rsidRPr="00B0635B" w:rsidRDefault="00DC5EF8" w:rsidP="00DC5EF8">
      <w:r w:rsidRPr="00B0635B">
        <w:t>Stejně tak byla vyřazena i textová reprezentace elektronického podpisu a klíče</w:t>
      </w:r>
      <w:r w:rsidR="003736D4" w:rsidRPr="00B0635B">
        <w:t>. U těchto údajů se totiž tento formát zobrazení nepředpokládá. Stejně tak jsou vyjmuta i biometrická data, která by se ve smlouvě vůbec neměla v žádné formě vyskytovat.</w:t>
      </w:r>
    </w:p>
    <w:p w14:paraId="66F827E9" w14:textId="10B14B78" w:rsidR="00DC5EF8" w:rsidRPr="00B0635B" w:rsidRDefault="003736D4" w:rsidP="003736D4">
      <w:pPr>
        <w:pStyle w:val="Heading3"/>
      </w:pPr>
      <w:bookmarkStart w:id="30" w:name="_Toc105786016"/>
      <w:r w:rsidRPr="00B0635B">
        <w:t>Lokalizační identifikátory</w:t>
      </w:r>
      <w:bookmarkEnd w:id="30"/>
    </w:p>
    <w:p w14:paraId="7CA8E7B2" w14:textId="25FD6C9B" w:rsidR="003736D4" w:rsidRPr="00B0635B" w:rsidRDefault="003736D4" w:rsidP="003736D4">
      <w:r w:rsidRPr="00B0635B">
        <w:t>Adresa obecně vždy podléhá anonymizaci, pokud není v kontextu smlouvy zároveň sídlem PO nebo i FOP. Z toho se dá tedy odvodit, že tento identifikátor je ve své základní podobě primární, avšak dá se na něj pohlížet i jako na sekundární, přičemž jako sekundární anonymizaci nepodléhá.</w:t>
      </w:r>
    </w:p>
    <w:p w14:paraId="063C3DA5" w14:textId="6EEAD8E7" w:rsidR="003736D4" w:rsidRPr="00B0635B" w:rsidRDefault="00076490" w:rsidP="00076490">
      <w:pPr>
        <w:pStyle w:val="Heading3"/>
      </w:pPr>
      <w:bookmarkStart w:id="31" w:name="_Toc105786017"/>
      <w:r w:rsidRPr="00B0635B">
        <w:t>Ostatní identifikátory</w:t>
      </w:r>
      <w:bookmarkEnd w:id="31"/>
    </w:p>
    <w:p w14:paraId="04743719" w14:textId="77777777" w:rsidR="002B46A7" w:rsidRPr="00B0635B" w:rsidRDefault="002B46A7" w:rsidP="00076490">
      <w:r w:rsidRPr="00B0635B">
        <w:t xml:space="preserve">Identifikátor </w:t>
      </w:r>
      <w:r w:rsidRPr="00B0635B">
        <w:rPr>
          <w:i/>
          <w:iCs/>
        </w:rPr>
        <w:t>Rasa</w:t>
      </w:r>
      <w:r w:rsidRPr="00B0635B">
        <w:t xml:space="preserve"> byl z této skupiny odstraněn kvůli velmi nepravděpodobnému výskytu ve smlouvách. To stejné platí i o identifikátoru </w:t>
      </w:r>
      <w:r w:rsidRPr="00B0635B">
        <w:rPr>
          <w:i/>
          <w:iCs/>
        </w:rPr>
        <w:t>Sexuální vyznání</w:t>
      </w:r>
      <w:r w:rsidRPr="00B0635B">
        <w:t xml:space="preserve">. </w:t>
      </w:r>
      <w:r w:rsidRPr="00B0635B">
        <w:rPr>
          <w:i/>
          <w:iCs/>
        </w:rPr>
        <w:t>Pohlaví</w:t>
      </w:r>
      <w:r w:rsidRPr="00B0635B">
        <w:t xml:space="preserve"> bylo odstraněno </w:t>
      </w:r>
      <w:r w:rsidRPr="00B0635B">
        <w:lastRenderedPageBreak/>
        <w:t>kvůli malé identifikační vypovídající hodnotě a zároveň kvůli složitostem při detekci pohlaví v českém jazyce, kde se dá pohlaví určit jen podle tvaru slova.</w:t>
      </w:r>
    </w:p>
    <w:p w14:paraId="428FFAB2" w14:textId="27772969" w:rsidR="00076490" w:rsidRPr="00B0635B" w:rsidRDefault="002B46A7" w:rsidP="00076490">
      <w:r w:rsidRPr="00B0635B">
        <w:t>Cena zakázky by měla být dle metodických doporučení uvedena přímo v předmětu smlouvy a anonymizaci tak podléhá jen ve velmi specifických případech, které jsou velmi složité a značně nekonkrétní. Cena může souviset i s obchodním tajemstvím, jehož detekce není v této verzi aplikace umožněna.</w:t>
      </w:r>
    </w:p>
    <w:p w14:paraId="217C77FD" w14:textId="6BC04746" w:rsidR="007D6769" w:rsidRPr="00B0635B" w:rsidRDefault="007D6769" w:rsidP="007D6769">
      <w:pPr>
        <w:pStyle w:val="Heading3"/>
      </w:pPr>
      <w:bookmarkStart w:id="32" w:name="_Toc105786018"/>
      <w:r w:rsidRPr="00B0635B">
        <w:t>Shrnutí</w:t>
      </w:r>
      <w:bookmarkEnd w:id="32"/>
    </w:p>
    <w:p w14:paraId="73127B57" w14:textId="759AFF6F" w:rsidR="002B46A7" w:rsidRPr="00B0635B" w:rsidRDefault="007D6769" w:rsidP="00076490">
      <w:r w:rsidRPr="00B0635B">
        <w:t xml:space="preserve">Po redukci kompletního seznamu identifikátorů se podařilo snížit počet identifikátorů z 53 na 34. Do vytvořené mapy se dají v budoucnu při rozšíření stávajícího využití nebo při </w:t>
      </w:r>
      <w:r w:rsidR="00435AAD" w:rsidRPr="00B0635B">
        <w:t xml:space="preserve">novém stanovení typu analyzovaných dokumentů </w:t>
      </w:r>
      <w:r w:rsidRPr="00B0635B">
        <w:t>přidávat i další identifikátory</w:t>
      </w:r>
      <w:r w:rsidR="00435AAD" w:rsidRPr="00B0635B">
        <w:t>, které mohou být navázané na již stávající. Díky modulární struktuře vyvíjeného modelu by mělo být možné relativně jednoduše rozšířit stávající funkcionalitu vyvíjeného klasifikátoru.</w:t>
      </w:r>
    </w:p>
    <w:p w14:paraId="60F6690B" w14:textId="77777777" w:rsidR="008129E4" w:rsidRPr="00B0635B" w:rsidRDefault="008129E4" w:rsidP="008129E4"/>
    <w:p w14:paraId="0AAEB394" w14:textId="3E62E5E3" w:rsidR="008455F2" w:rsidRPr="00B0635B" w:rsidRDefault="00C9044F" w:rsidP="00C9044F">
      <w:pPr>
        <w:rPr>
          <w:color w:val="FF0000"/>
        </w:rPr>
      </w:pPr>
      <w:r w:rsidRPr="00B0635B">
        <w:rPr>
          <w:color w:val="FF0000"/>
        </w:rPr>
        <w:t xml:space="preserve">TODO </w:t>
      </w:r>
      <w:r w:rsidR="008455F2" w:rsidRPr="00B0635B">
        <w:rPr>
          <w:color w:val="FF0000"/>
        </w:rPr>
        <w:t>Udělat nějakou paralelu s ML checklistem jako závěrečné zhodnocení kapitoly</w:t>
      </w:r>
    </w:p>
    <w:p w14:paraId="731A154C" w14:textId="73E557AF" w:rsidR="00060A42" w:rsidRPr="00B0635B" w:rsidRDefault="00060A42" w:rsidP="00C9044F">
      <w:pPr>
        <w:rPr>
          <w:b/>
          <w:bCs/>
          <w:color w:val="FF0000"/>
        </w:rPr>
      </w:pPr>
      <w:r w:rsidRPr="00B0635B">
        <w:rPr>
          <w:color w:val="FF0000"/>
        </w:rPr>
        <w:t>TODO dále více rozřadit klasifikátory na generic a domain-specific z hlediska NER</w:t>
      </w:r>
    </w:p>
    <w:p w14:paraId="16321709" w14:textId="77777777" w:rsidR="007F4BB2" w:rsidRPr="00B0635B" w:rsidRDefault="007F4BB2" w:rsidP="007F4BB2"/>
    <w:p w14:paraId="5BA5F8B2" w14:textId="0CAA97CD" w:rsidR="00DB1E30" w:rsidRPr="00B0635B" w:rsidRDefault="000550F2" w:rsidP="00DB1E30">
      <w:pPr>
        <w:pStyle w:val="Heading1"/>
      </w:pPr>
      <w:bookmarkStart w:id="33" w:name="_Toc105786019"/>
      <w:r w:rsidRPr="00B0635B">
        <w:lastRenderedPageBreak/>
        <w:t>Použité techniky</w:t>
      </w:r>
      <w:r w:rsidR="00AA3A3A" w:rsidRPr="00B0635B">
        <w:t xml:space="preserve"> hlubokého učení</w:t>
      </w:r>
      <w:bookmarkEnd w:id="33"/>
    </w:p>
    <w:p w14:paraId="078E3BB7" w14:textId="34B21E2B" w:rsidR="00252A90" w:rsidRPr="00B0635B" w:rsidRDefault="007153D4" w:rsidP="00252A90">
      <w:pPr>
        <w:rPr>
          <w:color w:val="FF0000"/>
        </w:rPr>
      </w:pPr>
      <w:r w:rsidRPr="00B0635B">
        <w:rPr>
          <w:color w:val="FF0000"/>
        </w:rPr>
        <w:t>Úvod k hlubokému učení</w:t>
      </w:r>
    </w:p>
    <w:p w14:paraId="7BB1EEA3" w14:textId="4F5D0969" w:rsidR="000B5753" w:rsidRPr="00B0635B" w:rsidRDefault="000B5753" w:rsidP="00066C2A">
      <w:pPr>
        <w:pStyle w:val="ListParagraph"/>
        <w:numPr>
          <w:ilvl w:val="0"/>
          <w:numId w:val="11"/>
        </w:numPr>
        <w:rPr>
          <w:color w:val="FF0000"/>
        </w:rPr>
      </w:pPr>
      <w:r w:rsidRPr="00B0635B">
        <w:rPr>
          <w:color w:val="FF0000"/>
        </w:rPr>
        <w:t>Obecná teori</w:t>
      </w:r>
      <w:r w:rsidR="00066C2A" w:rsidRPr="00B0635B">
        <w:rPr>
          <w:color w:val="FF0000"/>
        </w:rPr>
        <w:t>e od základu ML po větší zúžení a uvedení do oblasti NLP a NER.</w:t>
      </w:r>
    </w:p>
    <w:p w14:paraId="629E37D4" w14:textId="65710CC9" w:rsidR="00066C2A" w:rsidRPr="00B0635B" w:rsidRDefault="00FE7D38" w:rsidP="00066C2A">
      <w:pPr>
        <w:pStyle w:val="ListParagraph"/>
        <w:numPr>
          <w:ilvl w:val="0"/>
          <w:numId w:val="11"/>
        </w:numPr>
        <w:rPr>
          <w:color w:val="FF0000"/>
        </w:rPr>
      </w:pPr>
      <w:r w:rsidRPr="00B0635B">
        <w:rPr>
          <w:color w:val="FF0000"/>
        </w:rPr>
        <w:t>Zaměření na multilingvní model</w:t>
      </w:r>
      <w:r w:rsidR="00A84C12" w:rsidRPr="00B0635B">
        <w:rPr>
          <w:color w:val="FF0000"/>
        </w:rPr>
        <w:t>y a na modely zpracovávající kontext textu</w:t>
      </w:r>
    </w:p>
    <w:p w14:paraId="66A14C99" w14:textId="17B72D3F" w:rsidR="009C4B5B" w:rsidRPr="00B0635B" w:rsidRDefault="009C4B5B" w:rsidP="00066C2A">
      <w:pPr>
        <w:pStyle w:val="ListParagraph"/>
        <w:numPr>
          <w:ilvl w:val="0"/>
          <w:numId w:val="11"/>
        </w:numPr>
        <w:rPr>
          <w:color w:val="FF0000"/>
        </w:rPr>
      </w:pPr>
      <w:r w:rsidRPr="00B0635B">
        <w:rPr>
          <w:color w:val="FF0000"/>
        </w:rPr>
        <w:t>Model by měl být vytvořen z více modelů závislých na typu údaje a využití tak, aby byla možnost ho rozšiřovat o další modely více závislé na kontextu</w:t>
      </w:r>
    </w:p>
    <w:p w14:paraId="694F9556" w14:textId="12151324" w:rsidR="0000383C" w:rsidRPr="00B0635B" w:rsidRDefault="0000383C" w:rsidP="0000383C">
      <w:pPr>
        <w:rPr>
          <w:color w:val="FF0000"/>
        </w:rPr>
      </w:pPr>
      <w:r w:rsidRPr="00B0635B">
        <w:rPr>
          <w:color w:val="FF0000"/>
        </w:rPr>
        <w:t>TODO</w:t>
      </w:r>
    </w:p>
    <w:p w14:paraId="4D8C0027" w14:textId="00BB7B4A" w:rsidR="0000383C" w:rsidRPr="00B0635B" w:rsidRDefault="0000383C" w:rsidP="0000383C">
      <w:pPr>
        <w:pStyle w:val="ListParagraph"/>
        <w:numPr>
          <w:ilvl w:val="0"/>
          <w:numId w:val="11"/>
        </w:numPr>
        <w:rPr>
          <w:color w:val="FF0000"/>
        </w:rPr>
      </w:pPr>
      <w:r w:rsidRPr="00B0635B">
        <w:rPr>
          <w:color w:val="FF0000"/>
        </w:rPr>
        <w:t>Přidat nějaké obrázky</w:t>
      </w:r>
    </w:p>
    <w:p w14:paraId="33757444" w14:textId="070F1560" w:rsidR="000B57DC" w:rsidRPr="00B0635B" w:rsidRDefault="000B57DC" w:rsidP="0000383C">
      <w:pPr>
        <w:pStyle w:val="ListParagraph"/>
        <w:numPr>
          <w:ilvl w:val="0"/>
          <w:numId w:val="11"/>
        </w:numPr>
        <w:rPr>
          <w:color w:val="FF0000"/>
        </w:rPr>
      </w:pPr>
      <w:r w:rsidRPr="00B0635B">
        <w:rPr>
          <w:color w:val="FF0000"/>
        </w:rPr>
        <w:t>Rozdělit na více podnadpisů</w:t>
      </w:r>
    </w:p>
    <w:p w14:paraId="5F125909" w14:textId="5794323F" w:rsidR="00712F70" w:rsidRPr="00B0635B" w:rsidRDefault="00712F70" w:rsidP="00712F70">
      <w:pPr>
        <w:pStyle w:val="Heading2"/>
      </w:pPr>
      <w:bookmarkStart w:id="34" w:name="_Toc105786020"/>
      <w:r w:rsidRPr="00B0635B">
        <w:t>Hluboké učení</w:t>
      </w:r>
      <w:bookmarkEnd w:id="34"/>
    </w:p>
    <w:p w14:paraId="0A87569B" w14:textId="26967F24" w:rsidR="00176218" w:rsidRPr="00B0635B" w:rsidRDefault="00763DCA" w:rsidP="007D7AE6">
      <w:r w:rsidRPr="00B0635B">
        <w:t>Hlubokým učením (deep learning) se nazývá podoblast strojového učení (machine learning). Hl</w:t>
      </w:r>
      <w:r w:rsidR="00176218" w:rsidRPr="00B0635B">
        <w:t xml:space="preserve">uboké neuronové sítě, tedy neuronové sítě patřící právě do oblasti hlubokého učení vynikají </w:t>
      </w:r>
      <w:r w:rsidR="002F36AB" w:rsidRPr="00B0635B">
        <w:t xml:space="preserve">především </w:t>
      </w:r>
      <w:r w:rsidR="00176218" w:rsidRPr="00B0635B">
        <w:t xml:space="preserve">větším </w:t>
      </w:r>
      <w:r w:rsidR="002F36AB" w:rsidRPr="00B0635B">
        <w:t xml:space="preserve">stupněm abstrakce, </w:t>
      </w:r>
      <w:r w:rsidR="00176218" w:rsidRPr="00B0635B">
        <w:t>která je způsobena větším počtem skrytých vrstev (hidden layers).</w:t>
      </w:r>
    </w:p>
    <w:p w14:paraId="1DEE7F1A" w14:textId="77777777" w:rsidR="00807436" w:rsidRPr="00B0635B" w:rsidRDefault="004631BD" w:rsidP="007D7AE6">
      <w:r w:rsidRPr="00B0635B">
        <w:t>Známým příkladem, který ukazuje</w:t>
      </w:r>
      <w:r w:rsidR="002A134C" w:rsidRPr="00B0635B">
        <w:t>,</w:t>
      </w:r>
      <w:r w:rsidRPr="00B0635B">
        <w:t xml:space="preserve"> jak větší počet skrytých vrstev </w:t>
      </w:r>
      <w:r w:rsidR="00843BF8" w:rsidRPr="00B0635B">
        <w:t xml:space="preserve">dokáže </w:t>
      </w:r>
      <w:r w:rsidR="009E7BA8" w:rsidRPr="00B0635B">
        <w:t xml:space="preserve">ovlivňovat složitost požadované operace, je </w:t>
      </w:r>
      <w:r w:rsidR="002A134C" w:rsidRPr="00B0635B">
        <w:t>trénink neuronové sítě tak, aby dokázala provádět operaci XOR. Zatímco binární operace jako AND a OR jsou lineárně separovatelné v dvourozměrném prostoru</w:t>
      </w:r>
      <w:r w:rsidR="00617908" w:rsidRPr="00B0635B">
        <w:t xml:space="preserve"> jednou polorovinou</w:t>
      </w:r>
      <w:r w:rsidR="002A134C" w:rsidRPr="00B0635B">
        <w:t>, u XOR</w:t>
      </w:r>
      <w:r w:rsidR="00617908" w:rsidRPr="00B0635B">
        <w:t xml:space="preserve"> už toto tvrzení neplatí</w:t>
      </w:r>
      <w:r w:rsidR="00B62CF3" w:rsidRPr="00B0635B">
        <w:t xml:space="preserve"> a pro úspěšné vyjádření této funkce je potřeba do neuronové sítě přidat skrytou vrstvu.</w:t>
      </w:r>
    </w:p>
    <w:p w14:paraId="769844B1" w14:textId="042B904F" w:rsidR="00176218" w:rsidRPr="00B0635B" w:rsidRDefault="00FA2C02" w:rsidP="007D7AE6">
      <w:r w:rsidRPr="00B0635B">
        <w:t xml:space="preserve">Zároveň je dokázáno, že jakákoliv funkce </w:t>
      </w:r>
      <w:r w:rsidR="00807436" w:rsidRPr="00B0635B">
        <w:t xml:space="preserve">vyjádřená ve dvourozměrném prostoru </w:t>
      </w:r>
      <w:r w:rsidRPr="00B0635B">
        <w:t xml:space="preserve">může být </w:t>
      </w:r>
      <w:r w:rsidR="000A2767" w:rsidRPr="00B0635B">
        <w:t>neuronovou sítí simulována</w:t>
      </w:r>
      <w:r w:rsidRPr="00B0635B">
        <w:t xml:space="preserve"> dostatečným počtem výpočetních jednote</w:t>
      </w:r>
      <w:r w:rsidR="00807436" w:rsidRPr="00B0635B">
        <w:t>k (computation units) v pouze jedné skryté vrstvě, přičemž toto tvrzení vytváří paralelu s Fourierovou transformací. Tento přístup j</w:t>
      </w:r>
      <w:r w:rsidR="000A2767" w:rsidRPr="00B0635B">
        <w:t xml:space="preserve">e však pro praktické použití nevýhodný, protože s narůstající přesností simulace funkce roste exponenciálně i počet výpočetních jednotek ve skryté vrstvě a tím pádem i celková výpočetní náročnost </w:t>
      </w:r>
      <w:r w:rsidR="00D6147D" w:rsidRPr="00B0635B">
        <w:t>(Wang, 2017).</w:t>
      </w:r>
    </w:p>
    <w:p w14:paraId="560007FE" w14:textId="40A6F9E0" w:rsidR="000A2767" w:rsidRPr="00B0635B" w:rsidRDefault="000A2767" w:rsidP="007D7AE6">
      <w:pPr>
        <w:rPr>
          <w:color w:val="FF0000"/>
        </w:rPr>
      </w:pPr>
      <w:r w:rsidRPr="00B0635B">
        <w:rPr>
          <w:color w:val="FF0000"/>
        </w:rPr>
        <w:t>TODO obrázek ukázky vyšší abstrakce, možná přímo ten XOR?</w:t>
      </w:r>
    </w:p>
    <w:p w14:paraId="60CCE35C" w14:textId="30919CA6" w:rsidR="000A2767" w:rsidRPr="00B0635B" w:rsidRDefault="00D6147D" w:rsidP="007D7AE6">
      <w:r w:rsidRPr="00B0635B">
        <w:t xml:space="preserve">Jako hluboké neuronové sítě jsou definovány takové neuronové sítě, které mají </w:t>
      </w:r>
      <w:r w:rsidR="003C1880" w:rsidRPr="00B0635B">
        <w:t>3</w:t>
      </w:r>
      <w:r w:rsidRPr="00B0635B">
        <w:t xml:space="preserve"> a více skrytých vrstev</w:t>
      </w:r>
      <w:r w:rsidR="00126B03" w:rsidRPr="00B0635B">
        <w:t xml:space="preserve"> a pracují s více úrovněmi reprezentace informací.</w:t>
      </w:r>
      <w:r w:rsidR="003C1880" w:rsidRPr="00B0635B">
        <w:t xml:space="preserve"> Princip většího počtu skrytých vrstev je bližší fungování lidského mozku, kte</w:t>
      </w:r>
      <w:r w:rsidR="00126B03" w:rsidRPr="00B0635B">
        <w:t>rý také tíhne k vytváření větší abstrakce a postupnému spojování dílčích informací (Bengio</w:t>
      </w:r>
      <w:r w:rsidR="00247D3A" w:rsidRPr="00B0635B">
        <w:t xml:space="preserve"> a Delalleau, 2011).</w:t>
      </w:r>
    </w:p>
    <w:p w14:paraId="5D3350B6" w14:textId="32E3F42E" w:rsidR="00247D3A" w:rsidRPr="00B0635B" w:rsidRDefault="00247D3A" w:rsidP="007D7AE6">
      <w:r w:rsidRPr="00B0635B">
        <w:t xml:space="preserve">Dá se tedy říci, že zatímco mělké neuronové sítě (s jednou skrytou vrstvou) se budou při úloze detekce automobilu v obrázku snažit hledat automobil jako celek, hluboké neuronové </w:t>
      </w:r>
      <w:r w:rsidRPr="00B0635B">
        <w:lastRenderedPageBreak/>
        <w:t>sítě budou v jednotlivých vrstvách nejdříve detekovat dílčí části automobilu, jako jsou kola, karoserie, a podobně.</w:t>
      </w:r>
    </w:p>
    <w:p w14:paraId="6E1B5390" w14:textId="4681485C" w:rsidR="00EF5E26" w:rsidRPr="00B0635B" w:rsidRDefault="00EF5E26" w:rsidP="007D7AE6">
      <w:r w:rsidRPr="00B0635B">
        <w:t xml:space="preserve">Eldan a Shamir ve své práci </w:t>
      </w:r>
      <w:r w:rsidRPr="00B0635B">
        <w:rPr>
          <w:i/>
          <w:iCs/>
        </w:rPr>
        <w:t xml:space="preserve">The Power of Depth for Feedforward Neural Netoworsk </w:t>
      </w:r>
      <w:r w:rsidRPr="00B0635B">
        <w:t>(2015) zjistili a dokázali, že více skrytých vrstev neuronové sítě dosahuje z hlediska výpočetní náročnosti v poměru s</w:t>
      </w:r>
      <w:r w:rsidR="00F94CFD" w:rsidRPr="00B0635B">
        <w:t> přesností modelu</w:t>
      </w:r>
      <w:r w:rsidRPr="00B0635B">
        <w:t xml:space="preserve"> lepší výsledky.</w:t>
      </w:r>
      <w:r w:rsidR="00F94CFD" w:rsidRPr="00B0635B">
        <w:t xml:space="preserve"> Zároveň však mohou nastat situace, kdy je přidávání dalších vrstev spíše na škodu, protože model může v důsledku ve vyšších vrstvách vytvářet i abstraktní vazby takové úrovně, že z hlediska řešeného problému nemusejí dávat smysl.</w:t>
      </w:r>
      <w:r w:rsidRPr="00B0635B">
        <w:t xml:space="preserve"> </w:t>
      </w:r>
    </w:p>
    <w:p w14:paraId="68C1DED1" w14:textId="3AFB66E2" w:rsidR="00FC59BB" w:rsidRPr="00B0635B" w:rsidRDefault="00635C75" w:rsidP="007D7AE6">
      <w:r w:rsidRPr="00B0635B">
        <w:t>Zároveň obecně platí, že čím je model neuronové sítě hlubší, tím je i náro</w:t>
      </w:r>
      <w:r w:rsidR="00E13A1D" w:rsidRPr="00B0635B">
        <w:t xml:space="preserve">čnější na trénování algoritmem zpětné propagace chyby (backpropagation algorithm), protože </w:t>
      </w:r>
      <w:r w:rsidR="00B04E20" w:rsidRPr="00B0635B">
        <w:t>trénování se značně zpomaluje a zároveň se zvyšuje problém uváznutí v lokálních minimech kvůli špatné volbě počátečních vah. Také je v těchto případech pro trénování potřeba většího množství trénovacích dat (Hinton, 2006).</w:t>
      </w:r>
    </w:p>
    <w:p w14:paraId="59A6C198" w14:textId="26241520" w:rsidR="00B04E20" w:rsidRPr="00B0635B" w:rsidRDefault="00B04E20" w:rsidP="007D7AE6">
      <w:r w:rsidRPr="00B0635B">
        <w:t xml:space="preserve">Tento problém adresoval v roce 2006 ve své práci </w:t>
      </w:r>
      <w:r w:rsidRPr="00B0635B">
        <w:rPr>
          <w:i/>
          <w:iCs/>
        </w:rPr>
        <w:t>A fast learning algorithm for deep belief nets</w:t>
      </w:r>
      <w:r w:rsidRPr="00B0635B">
        <w:t xml:space="preserve"> Geoffrey Hinton, který přišel s greedy algoritmem, který </w:t>
      </w:r>
      <w:r w:rsidR="001B42CB" w:rsidRPr="00B0635B">
        <w:t>umožňuje trénovat jednotlivé vrstvy odděleně, a tím otevřel cestu k řadě dalším výzkumům v oblasti hlubokého učení pomocí jemného ladění (fine tuning) ve vyšší vrstvách, bez přístupu k obrovskému množství trénovacích dat</w:t>
      </w:r>
      <w:r w:rsidR="00103E24" w:rsidRPr="00B0635B">
        <w:t xml:space="preserve">. </w:t>
      </w:r>
    </w:p>
    <w:p w14:paraId="3C0BD6F5" w14:textId="6E086BF5" w:rsidR="007153D4" w:rsidRPr="00B0635B" w:rsidRDefault="007153D4" w:rsidP="007153D4">
      <w:pPr>
        <w:pStyle w:val="ListParagraph"/>
        <w:numPr>
          <w:ilvl w:val="0"/>
          <w:numId w:val="11"/>
        </w:numPr>
        <w:rPr>
          <w:color w:val="FF0000"/>
        </w:rPr>
      </w:pPr>
      <w:r w:rsidRPr="00B0635B">
        <w:rPr>
          <w:color w:val="FF0000"/>
        </w:rPr>
        <w:t>Co to je, jak to navazuje na strojové učení, co se v něm využívá, co to vlastně je, jaký je matematický princip a jaké jsou běžné typy modelů – svm, neuronovka,…</w:t>
      </w:r>
    </w:p>
    <w:p w14:paraId="729FC22B" w14:textId="2663AE2C" w:rsidR="00F23202" w:rsidRPr="00B0635B" w:rsidRDefault="00150F7E" w:rsidP="00F23202">
      <w:pPr>
        <w:pStyle w:val="Heading2"/>
      </w:pPr>
      <w:bookmarkStart w:id="35" w:name="_Toc105786021"/>
      <w:r w:rsidRPr="00B0635B">
        <w:t>Natural Language Processing</w:t>
      </w:r>
      <w:bookmarkEnd w:id="35"/>
    </w:p>
    <w:p w14:paraId="3F22E3FB" w14:textId="36654F17" w:rsidR="0034540F" w:rsidRPr="00B0635B" w:rsidRDefault="0034540F" w:rsidP="00104F1C">
      <w:r w:rsidRPr="00B0635B">
        <w:t>Techniky patřící do oblasti Natural Language Processing (dále NLP) se zabývají strojovým zpracováním jazyka. Jedná se tedy o činnost, která je pro člověka relativně jednoduchá (ve většině případech), ale v případě strojového zpracování zde věda naráží na obtížnost vyjádření myšlenky, kontextu či emocí pomocí matematických pravidel</w:t>
      </w:r>
      <w:r w:rsidR="00745B8F" w:rsidRPr="00B0635B">
        <w:t xml:space="preserve"> (Johri et al., 2021)</w:t>
      </w:r>
      <w:r w:rsidRPr="00B0635B">
        <w:t>.</w:t>
      </w:r>
    </w:p>
    <w:p w14:paraId="591D9F6E" w14:textId="67B38F18" w:rsidR="00104F1C" w:rsidRPr="00B0635B" w:rsidRDefault="00661C26" w:rsidP="00104F1C">
      <w:r w:rsidRPr="00B0635B">
        <w:t xml:space="preserve">NLP samo o sobě není přímou součástí hlubokého učení. Výzkum strojového zpracování jazyka začal ještě dávno před tím, než se </w:t>
      </w:r>
      <w:r w:rsidR="004D42E4" w:rsidRPr="00B0635B">
        <w:t xml:space="preserve">objevily první záznamy o hlubokém učení a o hlubokých neuronových sítích. Nejprve se svět NLP dlouho zabýval vytvořením automatického překladače, který by dokázal spolehlivě automaticky překládat mezi různými jazyky. To vedlo k vytvoření časově náročného projektu, který </w:t>
      </w:r>
      <w:r w:rsidR="002E2611" w:rsidRPr="00B0635B">
        <w:t>si dal za cíl vytvořit překladové strojové slovníky. To se podařilo Georgesi Artstrounimu, který si nechal roku 1933 patentovat zařízení s názvem „Mechanical brain“,</w:t>
      </w:r>
      <w:r w:rsidR="0042351C" w:rsidRPr="00B0635B">
        <w:t xml:space="preserve"> které sloužilo jako mechanický překladač (machinetranslate.org, nedatováno).</w:t>
      </w:r>
    </w:p>
    <w:p w14:paraId="6E856B8D" w14:textId="4ACFA37B" w:rsidR="0042351C" w:rsidRPr="00B0635B" w:rsidRDefault="0042351C" w:rsidP="00104F1C">
      <w:r w:rsidRPr="00B0635B">
        <w:t>Tento přístup se ale z praktického používání v reálném světě ukázal jako nepoužitelný, protože tradiční slovníkový přístup si nedokáže poradit s gramatikou.</w:t>
      </w:r>
      <w:r w:rsidR="008C5B93" w:rsidRPr="00B0635B">
        <w:t xml:space="preserve"> V roce 1957 přišel Noam Chomsky s teorií o lingvistických strukturách, která měla obecně definovaným setem pravidel definovat matematické vztahy mezi jednotlivými slovy ve větách. Později se ale ukázalo, že tento přístup nedokáže nikdy komplexně gramatiku vystihnou kvůli rozdílům v jednotlivých jazycích (Johri et al., 2021).</w:t>
      </w:r>
    </w:p>
    <w:p w14:paraId="1ABF7D21" w14:textId="7D32C029" w:rsidR="008C5B93" w:rsidRPr="00B0635B" w:rsidRDefault="008C5B93" w:rsidP="00104F1C">
      <w:r w:rsidRPr="00B0635B">
        <w:lastRenderedPageBreak/>
        <w:t xml:space="preserve">Dalším evolučním krokem byla tokenizace </w:t>
      </w:r>
      <w:r w:rsidR="0043767E" w:rsidRPr="00B0635B">
        <w:t xml:space="preserve">slov ve větě, jejich klasifikace a zpracovávání kontextu dle pořadí tokenů ve stromové struktuře představující větu. Hojně se při tom využívala rekurze, kdy docházelo k postupnému zpracovávání všech tokenů, dokud nebyl rozpoznán význam textu. Taková technika NLP se nazývá </w:t>
      </w:r>
      <w:r w:rsidR="00343CB8" w:rsidRPr="00B0635B">
        <w:t>A</w:t>
      </w:r>
      <w:r w:rsidR="0043767E" w:rsidRPr="00B0635B">
        <w:t xml:space="preserve">ugmented </w:t>
      </w:r>
      <w:r w:rsidR="00343CB8" w:rsidRPr="00B0635B">
        <w:t>T</w:t>
      </w:r>
      <w:r w:rsidR="0043767E" w:rsidRPr="00B0635B">
        <w:t xml:space="preserve">ransition </w:t>
      </w:r>
      <w:r w:rsidR="00343CB8" w:rsidRPr="00B0635B">
        <w:t>N</w:t>
      </w:r>
      <w:r w:rsidR="0043767E" w:rsidRPr="00B0635B">
        <w:t>etwork (ATN) a byla popsána roku 1970 Williamem Woodsem (Woods, 1970).</w:t>
      </w:r>
    </w:p>
    <w:p w14:paraId="663DC4B7" w14:textId="02090A61" w:rsidR="00203A6E" w:rsidRPr="00B0635B" w:rsidRDefault="00203A6E" w:rsidP="00104F1C">
      <w:r w:rsidRPr="00B0635B">
        <w:t>Všechny výše popsané metody měly jednu zásadní nevýhodu: všechna pravidla pro zpracování textů musela být přesně definována a algoritmicky popsána</w:t>
      </w:r>
      <w:r w:rsidR="00CF5767" w:rsidRPr="00B0635B">
        <w:t>, což z tohoto úkolu dělalo nesmírně časově a intelektuálně náročnou činnost (nehledě na to, že způsob, jak některá pravidla programaticky vyjádřit ani nebyl nalezen).</w:t>
      </w:r>
    </w:p>
    <w:p w14:paraId="404D0712" w14:textId="520DDFAA" w:rsidR="00CF5767" w:rsidRPr="00B0635B" w:rsidRDefault="00343CB8" w:rsidP="00104F1C">
      <w:r w:rsidRPr="00B0635B">
        <w:t>V 80. letech 20. století se oblast NLP začala pomalu prolínat se světem strojového učení, které pomocí například rozhodovacích stromů</w:t>
      </w:r>
      <w:r w:rsidR="00AB17A7" w:rsidRPr="00B0635B">
        <w:t xml:space="preserve"> dokázalo přesněji interpretovat jednotlivá gramatická a syntaktická pravidla na základě tréninku modelu</w:t>
      </w:r>
      <w:r w:rsidR="00894547" w:rsidRPr="00B0635B">
        <w:t xml:space="preserve"> na reálných datech</w:t>
      </w:r>
      <w:r w:rsidR="00AB17A7" w:rsidRPr="00B0635B">
        <w:t>. Stále zde ale existovala velká oblast nevyřešených problémů s určování</w:t>
      </w:r>
      <w:r w:rsidR="00894547" w:rsidRPr="00B0635B">
        <w:t>m</w:t>
      </w:r>
      <w:r w:rsidR="00AB17A7" w:rsidRPr="00B0635B">
        <w:t xml:space="preserve"> významu slov na základě kontextu textu nebo rozdílné chápání textu na základě vztahu pisatele.</w:t>
      </w:r>
    </w:p>
    <w:p w14:paraId="6FA59CB8" w14:textId="7DD46CB0" w:rsidR="00AB17A7" w:rsidRPr="00B0635B" w:rsidRDefault="00AB17A7" w:rsidP="00104F1C">
      <w:r w:rsidRPr="00B0635B">
        <w:t>Nejnovějším</w:t>
      </w:r>
      <w:r w:rsidR="00E74892" w:rsidRPr="00B0635B">
        <w:t>i technikami NLP se tedy staly techniky hlubokého učení, které umožňují právě vyšší abstrakci chápání textu.</w:t>
      </w:r>
    </w:p>
    <w:p w14:paraId="787995BB" w14:textId="77777777" w:rsidR="00D9749B" w:rsidRPr="00B0635B" w:rsidRDefault="007E6397" w:rsidP="00104F1C">
      <w:r w:rsidRPr="00B0635B">
        <w:t xml:space="preserve">Klíčovou technikou se stalo </w:t>
      </w:r>
      <w:r w:rsidR="00D9749B" w:rsidRPr="00B0635B">
        <w:t>vytváření</w:t>
      </w:r>
      <w:r w:rsidRPr="00B0635B">
        <w:t xml:space="preserve"> matic reprezentujících vztahy mezi jednotlivými tokeny (těmi můžou být jak jednotlivá slova, tak například i dvojice </w:t>
      </w:r>
      <w:r w:rsidR="00D9749B" w:rsidRPr="00B0635B">
        <w:t>slov,</w:t>
      </w:r>
      <w:r w:rsidRPr="00B0635B">
        <w:t xml:space="preserve"> atd.). </w:t>
      </w:r>
      <w:r w:rsidR="00D9749B" w:rsidRPr="00B0635B">
        <w:t>Samotné vytvoření této matice se provádí trénováním modelu na korpusu slov, které by se měly týkat stejné či příbuzné problematiky jako na kterou bude využitý i výsledný NLP model.</w:t>
      </w:r>
    </w:p>
    <w:p w14:paraId="4489781A" w14:textId="77777777" w:rsidR="00C70A9D" w:rsidRPr="00B0635B" w:rsidRDefault="00D9749B" w:rsidP="00104F1C">
      <w:r w:rsidRPr="00B0635B">
        <w:t>Běžnými technikami jsou například TF-IDF, One-Hot Encodings, Word Embeddings, Word2Vec a další. Cílem je vytvořit takovou n-rozměrnou matici, aby slova která jsou si významem a využitím ve větách příbuzná, měla k sobě co nejbližší vzdálenost</w:t>
      </w:r>
      <w:r w:rsidR="00C70A9D" w:rsidRPr="00B0635B">
        <w:t xml:space="preserve"> (Nigam, 2021)</w:t>
      </w:r>
      <w:r w:rsidRPr="00B0635B">
        <w:t>.</w:t>
      </w:r>
    </w:p>
    <w:p w14:paraId="2C9FF669" w14:textId="4D137662" w:rsidR="00E74892" w:rsidRPr="00B0635B" w:rsidRDefault="00C70A9D" w:rsidP="00104F1C">
      <w:r w:rsidRPr="00B0635B">
        <w:t xml:space="preserve">Základních typů neuronových sítí, které jsou v současné době považované jako nejvhodnější pro použití v NLP je několik. V první řadě jde o </w:t>
      </w:r>
      <w:r w:rsidR="006E52E2" w:rsidRPr="00B0635B">
        <w:t xml:space="preserve">rekurentní neuronovou síť (Recurrent Neural Network – RNN), která dokáže </w:t>
      </w:r>
      <w:r w:rsidR="00013725" w:rsidRPr="00B0635B">
        <w:t>z</w:t>
      </w:r>
      <w:r w:rsidR="006E52E2" w:rsidRPr="00B0635B">
        <w:t xml:space="preserve">pracovat vstupní data (jedno slovo/jeden token) s ohledem na data zpracovaná při předchozím průchodu. Tím pádem </w:t>
      </w:r>
      <w:r w:rsidR="00013725" w:rsidRPr="00B0635B">
        <w:t>dokáže při zpracování např. věty brát v potaz i kontext předchozích slov. Problém RNN spočívá v tom, že fungují pouze jednosměrně. To znamená, že slova následující ve větě později už nemohou ovlivnit zpracovaný význam slov předcházejících dříve ve větě. Zároveň zde existuje problém takzvaného mizejícího gradientu, kdy v delších textech postupně mizí vazba na předchozí zpracovaná data</w:t>
      </w:r>
      <w:r w:rsidR="006E2816" w:rsidRPr="00B0635B">
        <w:t xml:space="preserve"> (Goldberg, 2017)</w:t>
      </w:r>
      <w:r w:rsidR="00013725" w:rsidRPr="00B0635B">
        <w:t>.</w:t>
      </w:r>
    </w:p>
    <w:p w14:paraId="3B47D06B" w14:textId="07B44266" w:rsidR="006E2816" w:rsidRPr="00B0635B" w:rsidRDefault="006E2816" w:rsidP="00104F1C">
      <w:r w:rsidRPr="00B0635B">
        <w:t>V současné době se tedy spíše využívají modifikované verze RNN, které tyto problémy adresují. Nejznámějšími jsou modely Gated Recurrent Unit (GRU) a Long Short Term Memory (LSTM)</w:t>
      </w:r>
      <w:r w:rsidR="007C12D1" w:rsidRPr="00B0635B">
        <w:t>, které řeší problém mizejícího gradientu představením takzvaných bran (gate), které umožňují lepší kontrolu nad oddělenou pamětí, představující kontext předchozích tokenů (Goldber</w:t>
      </w:r>
      <w:r w:rsidR="003D439C" w:rsidRPr="00B0635B">
        <w:t>g</w:t>
      </w:r>
      <w:r w:rsidR="007C12D1" w:rsidRPr="00B0635B">
        <w:t>, 2017).</w:t>
      </w:r>
    </w:p>
    <w:p w14:paraId="15A93907" w14:textId="35BA96DC" w:rsidR="007C12D1" w:rsidRPr="00B0635B" w:rsidRDefault="00360C8F" w:rsidP="00104F1C">
      <w:r w:rsidRPr="00B0635B">
        <w:t xml:space="preserve">Problém nemožnosti vytvoření vazby na tokenech zpracovávaných později ve větě je řešen obousměrným RNN (Bidirectional RNN – BRNN). V tomto případě probíhá </w:t>
      </w:r>
      <w:r w:rsidR="006F18D5" w:rsidRPr="00B0635B">
        <w:t xml:space="preserve">zpracovávání </w:t>
      </w:r>
      <w:r w:rsidR="006F18D5" w:rsidRPr="00B0635B">
        <w:lastRenderedPageBreak/>
        <w:t xml:space="preserve">tokenů obousměrně, </w:t>
      </w:r>
      <w:r w:rsidR="0044345A" w:rsidRPr="00B0635B">
        <w:t>takže při zpracování konkrétního tokenu BRNN pracuje s error gradienty obou RNN</w:t>
      </w:r>
      <w:r w:rsidR="003D439C" w:rsidRPr="00B0635B">
        <w:t xml:space="preserve"> (Goldberg, 2017).</w:t>
      </w:r>
    </w:p>
    <w:p w14:paraId="1FFC68A8" w14:textId="77777777" w:rsidR="0042351C" w:rsidRPr="00B0635B" w:rsidRDefault="0042351C" w:rsidP="00104F1C"/>
    <w:p w14:paraId="3C01CEC4" w14:textId="003B7085" w:rsidR="00BB739D" w:rsidRPr="00B0635B" w:rsidRDefault="00BB739D" w:rsidP="007153D4">
      <w:pPr>
        <w:pStyle w:val="ListParagraph"/>
        <w:numPr>
          <w:ilvl w:val="0"/>
          <w:numId w:val="11"/>
        </w:numPr>
        <w:rPr>
          <w:color w:val="FF0000"/>
        </w:rPr>
      </w:pPr>
      <w:r w:rsidRPr="00B0635B">
        <w:rPr>
          <w:color w:val="FF0000"/>
        </w:rPr>
        <w:t>Nějaký obrázek který představuje třeba ve stromu rozložení věty</w:t>
      </w:r>
    </w:p>
    <w:p w14:paraId="6B17313D" w14:textId="78D17D0C" w:rsidR="007153D4" w:rsidRPr="00B0635B" w:rsidRDefault="007153D4" w:rsidP="007153D4">
      <w:pPr>
        <w:pStyle w:val="ListParagraph"/>
        <w:numPr>
          <w:ilvl w:val="0"/>
          <w:numId w:val="11"/>
        </w:numPr>
        <w:rPr>
          <w:color w:val="FF0000"/>
        </w:rPr>
      </w:pPr>
      <w:r w:rsidRPr="00B0635B">
        <w:rPr>
          <w:color w:val="FF0000"/>
        </w:rPr>
        <w:t xml:space="preserve">Jaké jsou </w:t>
      </w:r>
      <w:r w:rsidR="0000383C" w:rsidRPr="00B0635B">
        <w:rPr>
          <w:color w:val="FF0000"/>
        </w:rPr>
        <w:t>základní</w:t>
      </w:r>
      <w:r w:rsidRPr="00B0635B">
        <w:rPr>
          <w:color w:val="FF0000"/>
        </w:rPr>
        <w:t xml:space="preserve"> úlohy</w:t>
      </w:r>
    </w:p>
    <w:p w14:paraId="7F711D0A" w14:textId="707AA619" w:rsidR="00894137" w:rsidRPr="00B0635B" w:rsidRDefault="00150F7E" w:rsidP="00894137">
      <w:pPr>
        <w:pStyle w:val="Heading2"/>
      </w:pPr>
      <w:bookmarkStart w:id="36" w:name="_Toc105786022"/>
      <w:r w:rsidRPr="00B0635B">
        <w:t>Named Entity Recognition</w:t>
      </w:r>
      <w:bookmarkEnd w:id="36"/>
    </w:p>
    <w:p w14:paraId="2C42F370" w14:textId="722FC245" w:rsidR="00D51970" w:rsidRPr="00B0635B" w:rsidRDefault="008233E2" w:rsidP="00D51970">
      <w:r w:rsidRPr="00B0635B">
        <w:t>Named Entity Recognition (NER) je jedním z</w:t>
      </w:r>
      <w:r w:rsidR="00333F76" w:rsidRPr="00B0635B">
        <w:t xml:space="preserve"> hlavních </w:t>
      </w:r>
      <w:r w:rsidRPr="00B0635B">
        <w:t>dílčích úkolů NLP</w:t>
      </w:r>
      <w:r w:rsidR="00F826F2" w:rsidRPr="00B0635B">
        <w:t>, který představuje detekci a klasifikaci jmenných identifikátorů v analyzovaném textu.</w:t>
      </w:r>
      <w:r w:rsidR="00333F76" w:rsidRPr="00B0635B">
        <w:t xml:space="preserve"> Tato technika má potom využití jak sama o sobě, tak i jako předzpracování textu před </w:t>
      </w:r>
      <w:r w:rsidR="00DB2022" w:rsidRPr="00B0635B">
        <w:t>dalšími NLP úlohami jako je porozumění textu, vytvoření shrnutí textu nebo strojového překladu (Li et al., 2020).</w:t>
      </w:r>
    </w:p>
    <w:p w14:paraId="2D3CD89D" w14:textId="120A46F0" w:rsidR="00DB2022" w:rsidRPr="00B0635B" w:rsidRDefault="00060A42" w:rsidP="00D51970">
      <w:r w:rsidRPr="00B0635B">
        <w:t xml:space="preserve">Jmenné identifikátory (Named Entities – NE) jsou obecně rozdělovány do dvou skupin: </w:t>
      </w:r>
      <w:r w:rsidR="00AA6DCE" w:rsidRPr="00B0635B">
        <w:t>generické jmenné identifikátory (generic NE) a jmenné identifikátory specifické pro konkrétní kontext textu (domain-specific NE).</w:t>
      </w:r>
    </w:p>
    <w:p w14:paraId="2F501106" w14:textId="7BF07662" w:rsidR="00AA6DCE" w:rsidRPr="00B0635B" w:rsidRDefault="00AA6DCE" w:rsidP="00D51970">
      <w:r w:rsidRPr="00B0635B">
        <w:t>V literatuře lze identifikovat 4 hlavní přístupy v řešení NER</w:t>
      </w:r>
      <w:r w:rsidR="00423A6D" w:rsidRPr="00B0635B">
        <w:t xml:space="preserve"> (Li et al., 2020)</w:t>
      </w:r>
      <w:r w:rsidRPr="00B0635B">
        <w:t xml:space="preserve">. </w:t>
      </w:r>
      <w:r w:rsidR="00423A6D" w:rsidRPr="00B0635B">
        <w:t>Prvním je rule</w:t>
      </w:r>
      <w:r w:rsidR="00742113" w:rsidRPr="00B0635B">
        <w:t>-</w:t>
      </w:r>
      <w:r w:rsidR="00423A6D" w:rsidRPr="00B0635B">
        <w:t xml:space="preserve">based approach, založený na </w:t>
      </w:r>
      <w:r w:rsidR="000343D6" w:rsidRPr="00B0635B">
        <w:t xml:space="preserve">definici konkrétních pravidel pro každý typ jmenné entity. </w:t>
      </w:r>
      <w:r w:rsidR="00742113" w:rsidRPr="00B0635B">
        <w:t xml:space="preserve">V tomto případě se často využívají prostředky jako jsou slovníky (dictionaries), regulární výrazy, syntakticky-lexikální vzory nebo ručně vytvořená syntaktická pravidla </w:t>
      </w:r>
      <w:r w:rsidR="003934B6" w:rsidRPr="00B0635B">
        <w:t xml:space="preserve">(Petasis et al., 2001). Systémy vytvořené tímto způsobem se vyznačují vysokou přesností (v terminologii strojového učení pojem </w:t>
      </w:r>
      <w:r w:rsidR="003934B6" w:rsidRPr="00B0635B">
        <w:rPr>
          <w:i/>
          <w:iCs/>
        </w:rPr>
        <w:t>precision</w:t>
      </w:r>
      <w:r w:rsidR="003F445F" w:rsidRPr="00B0635B">
        <w:t xml:space="preserve"> = poměr true positives/(true positives + false positives)</w:t>
      </w:r>
      <w:r w:rsidR="003934B6" w:rsidRPr="00B0635B">
        <w:t>), ale malým recallem (poměr true positives</w:t>
      </w:r>
      <w:r w:rsidR="003F445F" w:rsidRPr="00B0635B">
        <w:t>/(true positives+ false negatives)) (Li et al., 2020).</w:t>
      </w:r>
    </w:p>
    <w:p w14:paraId="576F815E" w14:textId="3AEEFAC8" w:rsidR="00507F61" w:rsidRPr="00B0635B" w:rsidRDefault="003F445F" w:rsidP="00D51970">
      <w:r w:rsidRPr="00B0635B">
        <w:t xml:space="preserve">Dalším přístupem je tzv. </w:t>
      </w:r>
      <w:r w:rsidRPr="00B0635B">
        <w:rPr>
          <w:i/>
          <w:iCs/>
        </w:rPr>
        <w:t xml:space="preserve">Unsupervised </w:t>
      </w:r>
      <w:r w:rsidR="00E836BB" w:rsidRPr="00B0635B">
        <w:rPr>
          <w:i/>
          <w:iCs/>
        </w:rPr>
        <w:t>Learning</w:t>
      </w:r>
      <w:r w:rsidRPr="00B0635B">
        <w:t xml:space="preserve"> neboli učení bez učitele, konkrétně potom využití clusteringu, kdy dochází k segmentaci jmenných identifikátorů do různých skupin dle </w:t>
      </w:r>
      <w:r w:rsidR="00AC0A4D" w:rsidRPr="00B0635B">
        <w:t>obecně se vyskytujících lexikálních vzorů ve větším textovém korpusu (Nadeau, 2007).</w:t>
      </w:r>
      <w:r w:rsidR="00507F61" w:rsidRPr="00B0635B">
        <w:t xml:space="preserve"> </w:t>
      </w:r>
      <w:r w:rsidR="00E836BB" w:rsidRPr="00B0635B">
        <w:t>V případě unsupervised learning není potřeba anotovat data v trénovacím datasetu. Tím pádem</w:t>
      </w:r>
      <w:r w:rsidR="00507F61" w:rsidRPr="00B0635B">
        <w:t xml:space="preserve"> </w:t>
      </w:r>
      <w:r w:rsidR="00E836BB" w:rsidRPr="00B0635B">
        <w:t>existuje</w:t>
      </w:r>
      <w:r w:rsidR="00507F61" w:rsidRPr="00B0635B">
        <w:t xml:space="preserve"> menší práce s přípravou trénovacích dat a tím i větší flexibilita při aplikování této techniky pro konkrétní doménu.</w:t>
      </w:r>
    </w:p>
    <w:p w14:paraId="52FA8590" w14:textId="0BDEBB5F" w:rsidR="003F445F" w:rsidRPr="00B0635B" w:rsidRDefault="00CB50D1" w:rsidP="00D51970">
      <w:r w:rsidRPr="00B0635B">
        <w:t xml:space="preserve">Přístup aplikující </w:t>
      </w:r>
      <w:r w:rsidRPr="00B0635B">
        <w:rPr>
          <w:i/>
          <w:iCs/>
        </w:rPr>
        <w:t>Supervized Learning</w:t>
      </w:r>
      <w:r w:rsidRPr="00B0635B">
        <w:t xml:space="preserve"> neboli učení s učitelem je ve velké míře závislý na vektoru příznaků. Příznaky mohou být mnoha druhů. </w:t>
      </w:r>
      <w:r w:rsidR="006238F1" w:rsidRPr="00B0635B">
        <w:t xml:space="preserve">Některý vektor může označovat všechna velká písmena nebo číslice v textu, jiný speciální znaky či fráze s větší důležitostí (Settles, 2004), apod. Tyto vektory pak slouží jako abstraktní vrstva nad vektorem reprezentujícím samotný text. Klasifikátor je potom </w:t>
      </w:r>
      <w:r w:rsidR="00687ED6" w:rsidRPr="00B0635B">
        <w:t>vytvořen</w:t>
      </w:r>
      <w:r w:rsidR="006238F1" w:rsidRPr="00B0635B">
        <w:t xml:space="preserve"> jako multi-class</w:t>
      </w:r>
      <w:r w:rsidR="00687ED6" w:rsidRPr="00B0635B">
        <w:t xml:space="preserve"> (neuronová síť umožňuje klasifikaci několika jmenných entit) některým z tradičních algoritmů strojového učení, jako jsou rozhodovací stromy (decision trees), SVM (Support Vector Machine) nebo CRF (Conditional Random Fields) (Li et al., 2020).</w:t>
      </w:r>
    </w:p>
    <w:p w14:paraId="797CC0B8" w14:textId="409F765C" w:rsidR="002E7249" w:rsidRPr="00B0635B" w:rsidRDefault="00302ED3" w:rsidP="00D812EB">
      <w:r w:rsidRPr="00B0635B">
        <w:t xml:space="preserve">Posledním přístupem je využití algoritmů hlubokého učení. V tomto případě se jedná </w:t>
      </w:r>
      <w:r w:rsidR="002E7249" w:rsidRPr="00B0635B">
        <w:t xml:space="preserve">(ve většině případech) také o učení s učitelem. Oproti předchozímu přístupu se však využití hlubokého učení liší ve vytváření příznakových vektorů (tato část se běžně označuje jako feature engineering). Hluboká neuronová síť totiž dokáže </w:t>
      </w:r>
      <w:r w:rsidR="00D812EB" w:rsidRPr="00B0635B">
        <w:t>odhalovat</w:t>
      </w:r>
      <w:r w:rsidR="002E7249" w:rsidRPr="00B0635B">
        <w:t xml:space="preserve"> příznaky již sama.</w:t>
      </w:r>
      <w:r w:rsidR="00EA70C0" w:rsidRPr="00B0635B">
        <w:t xml:space="preserve"> To </w:t>
      </w:r>
      <w:r w:rsidR="00EA70C0" w:rsidRPr="00B0635B">
        <w:lastRenderedPageBreak/>
        <w:t xml:space="preserve">značně zmenšuje nutnou odbornost v doméně </w:t>
      </w:r>
      <w:r w:rsidR="00D812EB" w:rsidRPr="00B0635B">
        <w:t xml:space="preserve">zpracování </w:t>
      </w:r>
      <w:r w:rsidR="00EA70C0" w:rsidRPr="00B0635B">
        <w:t>daného textu, protože odpadá práce s odvozováním toho, jaké příznaky nejvíce souvisí s analyzovaným textem a jak je z textu derivovat.</w:t>
      </w:r>
    </w:p>
    <w:p w14:paraId="408C90D9" w14:textId="6C7863BF" w:rsidR="00217AEE" w:rsidRPr="00B0635B" w:rsidRDefault="0046611C" w:rsidP="00D812EB">
      <w:r w:rsidRPr="00B0635B">
        <w:t>Běžně využívaná architektura moderního NER implementovaného pomocí hlubokého učení je následující (jednotlivé části jsou uvedeny od vstupní vrstvy představující analyzovaný text po výstupní vrstvu, která představuje označené jmenné identifikátory v textu)</w:t>
      </w:r>
      <w:r w:rsidR="007B21A1" w:rsidRPr="00B0635B">
        <w:t xml:space="preserve"> (Li et al., 2020)</w:t>
      </w:r>
      <w:r w:rsidRPr="00B0635B">
        <w:t>:</w:t>
      </w:r>
    </w:p>
    <w:p w14:paraId="4B468C04" w14:textId="7DE5CCA5" w:rsidR="0046611C" w:rsidRPr="00B0635B" w:rsidRDefault="0046611C" w:rsidP="0046611C">
      <w:pPr>
        <w:pStyle w:val="ListParagraph"/>
        <w:numPr>
          <w:ilvl w:val="0"/>
          <w:numId w:val="16"/>
        </w:numPr>
      </w:pPr>
      <w:r w:rsidRPr="00B0635B">
        <w:t>Vrstva představující</w:t>
      </w:r>
      <w:r w:rsidR="007B21A1" w:rsidRPr="00B0635B">
        <w:t xml:space="preserve"> distribuované </w:t>
      </w:r>
      <w:r w:rsidR="001F5AFA" w:rsidRPr="00B0635B">
        <w:t>reprezentaci</w:t>
      </w:r>
      <w:r w:rsidR="007B21A1" w:rsidRPr="00B0635B">
        <w:t xml:space="preserve"> vstupních dat</w:t>
      </w:r>
      <w:r w:rsidR="00376C15" w:rsidRPr="00B0635B">
        <w:t xml:space="preserve"> (distributed vector representation)</w:t>
      </w:r>
    </w:p>
    <w:p w14:paraId="645C775F" w14:textId="3C9C2783" w:rsidR="007B21A1" w:rsidRPr="00B0635B" w:rsidRDefault="007B21A1" w:rsidP="0046611C">
      <w:pPr>
        <w:pStyle w:val="ListParagraph"/>
        <w:numPr>
          <w:ilvl w:val="0"/>
          <w:numId w:val="16"/>
        </w:numPr>
      </w:pPr>
      <w:r w:rsidRPr="00B0635B">
        <w:t>Context encoder</w:t>
      </w:r>
    </w:p>
    <w:p w14:paraId="4DA497F8" w14:textId="53F9ED00" w:rsidR="007B21A1" w:rsidRPr="00B0635B" w:rsidRDefault="007B21A1" w:rsidP="0046611C">
      <w:pPr>
        <w:pStyle w:val="ListParagraph"/>
        <w:numPr>
          <w:ilvl w:val="0"/>
          <w:numId w:val="16"/>
        </w:numPr>
      </w:pPr>
      <w:r w:rsidRPr="00B0635B">
        <w:t>Tag decoder</w:t>
      </w:r>
    </w:p>
    <w:p w14:paraId="0EE188A8" w14:textId="5E809E1B" w:rsidR="00F54A57" w:rsidRPr="00B0635B" w:rsidRDefault="007B21A1" w:rsidP="007B21A1">
      <w:r w:rsidRPr="00B0635B">
        <w:t xml:space="preserve">Pod vrstvou představující </w:t>
      </w:r>
      <w:r w:rsidRPr="00B0635B">
        <w:rPr>
          <w:b/>
          <w:bCs/>
        </w:rPr>
        <w:t>distribuovan</w:t>
      </w:r>
      <w:r w:rsidR="00453897" w:rsidRPr="00B0635B">
        <w:rPr>
          <w:b/>
          <w:bCs/>
        </w:rPr>
        <w:t>ou</w:t>
      </w:r>
      <w:r w:rsidRPr="00B0635B">
        <w:rPr>
          <w:b/>
          <w:bCs/>
        </w:rPr>
        <w:t xml:space="preserve"> </w:t>
      </w:r>
      <w:r w:rsidR="00453897" w:rsidRPr="00B0635B">
        <w:rPr>
          <w:b/>
          <w:bCs/>
        </w:rPr>
        <w:t xml:space="preserve">reprezentaci </w:t>
      </w:r>
      <w:r w:rsidRPr="00B0635B">
        <w:rPr>
          <w:b/>
          <w:bCs/>
        </w:rPr>
        <w:t>vstupních dat</w:t>
      </w:r>
      <w:r w:rsidRPr="00B0635B">
        <w:t xml:space="preserve"> si lze představit </w:t>
      </w:r>
      <w:r w:rsidR="007A49E1" w:rsidRPr="00B0635B">
        <w:t>N-rozměrnou matici, která je uspořádána takovým způsobem, který reprezentuje vztahy mezi významy jednotlivých slov.</w:t>
      </w:r>
      <w:r w:rsidR="00F54A57" w:rsidRPr="00B0635B">
        <w:t xml:space="preserve"> Slova, která jsou si příbuzná, pak mají mezi sebou kratší vzdálenost. N-1 potom představuje množství příznaků.</w:t>
      </w:r>
    </w:p>
    <w:p w14:paraId="3605FF5A" w14:textId="6882B7D2" w:rsidR="007B21A1" w:rsidRPr="00B0635B" w:rsidRDefault="001F5AFA" w:rsidP="007B21A1">
      <w:r w:rsidRPr="00B0635B">
        <w:t xml:space="preserve">Rozdíl mezi nedistribuovanou a distribuovanou reprezentací dat ukazuje obrázek 2: </w:t>
      </w:r>
      <w:r w:rsidRPr="00B0635B">
        <w:rPr>
          <w:i/>
          <w:iCs/>
        </w:rPr>
        <w:t>Rozdíl mezi distribuovaným a nedistribuovaným rozdělením vstupních dat</w:t>
      </w:r>
      <w:r w:rsidRPr="00B0635B">
        <w:t>. Vlevo je vidět řídká matice s nedistribuovanou reprezentací dat</w:t>
      </w:r>
      <w:r w:rsidR="00BB55F5" w:rsidRPr="00B0635B">
        <w:t xml:space="preserve"> (one-hot vektor), ve které neexistuje žádný vztah mezi vstupními daty (geometrické obrazce). Vpravo se nachází matice s distribuovanou reprezentací, kde již lze vztahy mezi obrazci odvodit.</w:t>
      </w:r>
    </w:p>
    <w:p w14:paraId="213DA826" w14:textId="77777777" w:rsidR="001F5AFA" w:rsidRPr="00B0635B" w:rsidRDefault="001F5AFA" w:rsidP="001F5AFA">
      <w:pPr>
        <w:keepNext/>
      </w:pPr>
      <w:r w:rsidRPr="00B0635B">
        <w:rPr>
          <w:noProof/>
          <w14:numForm w14:val="default"/>
        </w:rPr>
        <w:drawing>
          <wp:inline distT="0" distB="0" distL="0" distR="0" wp14:anchorId="457DAB81" wp14:editId="32572C77">
            <wp:extent cx="5579110" cy="3328035"/>
            <wp:effectExtent l="0" t="0" r="2540" b="5715"/>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5579110" cy="3328035"/>
                    </a:xfrm>
                    <a:prstGeom prst="rect">
                      <a:avLst/>
                    </a:prstGeom>
                  </pic:spPr>
                </pic:pic>
              </a:graphicData>
            </a:graphic>
          </wp:inline>
        </w:drawing>
      </w:r>
    </w:p>
    <w:p w14:paraId="524E6D83" w14:textId="60245CF5" w:rsidR="001F5AFA" w:rsidRPr="00B0635B" w:rsidRDefault="001F5AFA" w:rsidP="001F5AFA">
      <w:pPr>
        <w:pStyle w:val="Caption"/>
      </w:pPr>
      <w:r w:rsidRPr="00B0635B">
        <w:t xml:space="preserve">Obrázek </w:t>
      </w:r>
      <w:r w:rsidR="000309EC" w:rsidRPr="00B0635B">
        <w:fldChar w:fldCharType="begin"/>
      </w:r>
      <w:r w:rsidR="000309EC" w:rsidRPr="00B0635B">
        <w:instrText xml:space="preserve"> SEQ Obrázek \* ARABIC </w:instrText>
      </w:r>
      <w:r w:rsidR="000309EC" w:rsidRPr="00B0635B">
        <w:fldChar w:fldCharType="separate"/>
      </w:r>
      <w:r w:rsidR="002E3450">
        <w:rPr>
          <w:noProof/>
        </w:rPr>
        <w:t>2</w:t>
      </w:r>
      <w:r w:rsidR="000309EC" w:rsidRPr="00B0635B">
        <w:rPr>
          <w:noProof/>
        </w:rPr>
        <w:fldChar w:fldCharType="end"/>
      </w:r>
      <w:r w:rsidRPr="00B0635B">
        <w:t>: Rozdíl mezi distribuovaným a nedistribuovaným rozdělením vstupních dat (Ganesh, 2019)</w:t>
      </w:r>
    </w:p>
    <w:p w14:paraId="2C8C1DAE" w14:textId="411A046D" w:rsidR="00BB55F5" w:rsidRPr="00B0635B" w:rsidRDefault="00BB55F5" w:rsidP="00BB55F5">
      <w:r w:rsidRPr="00B0635B">
        <w:t>Matice představující distribuované rozdělení vstupních dat se v kontextu NLP a NER nazývá word embeddings.</w:t>
      </w:r>
      <w:r w:rsidR="001F4E79" w:rsidRPr="00B0635B">
        <w:t xml:space="preserve"> Vrstv</w:t>
      </w:r>
      <w:r w:rsidR="00113A83" w:rsidRPr="00B0635B">
        <w:t xml:space="preserve">u word embeddings je nutné před </w:t>
      </w:r>
      <w:r w:rsidR="006035EA" w:rsidRPr="00B0635B">
        <w:t xml:space="preserve">zařazením do architektury NER </w:t>
      </w:r>
      <w:r w:rsidR="006035EA" w:rsidRPr="00B0635B">
        <w:lastRenderedPageBreak/>
        <w:t>neuronové sítě vytrénovat na vhodném korpusu tak, aby došlo ke správné distribuci reprezentace slov.</w:t>
      </w:r>
    </w:p>
    <w:p w14:paraId="4A7D61E7" w14:textId="77777777" w:rsidR="00971BFF" w:rsidRPr="00B0635B" w:rsidRDefault="00971BFF" w:rsidP="00BB55F5">
      <w:r w:rsidRPr="00B0635B">
        <w:t>Správně vytrénovaná vrstva word embeddings se ukazuje v posledním vývoji NER jako klíčová. Moderní NER modely tedy pracují s word embeddings předtrénovaným na obrovských korpusech, které je následně pomocí techniky fine-tuning doučeno na konkrétnějších datech více závislých na dané doméně (Li et al., 2020).</w:t>
      </w:r>
    </w:p>
    <w:p w14:paraId="1E2891A5" w14:textId="5C41A443" w:rsidR="00971BFF" w:rsidRPr="00B0635B" w:rsidRDefault="00453897" w:rsidP="00BB55F5">
      <w:r w:rsidRPr="00B0635B">
        <w:rPr>
          <w:b/>
          <w:bCs/>
        </w:rPr>
        <w:t>Context encoder</w:t>
      </w:r>
      <w:r w:rsidRPr="00B0635B">
        <w:t>, jak již název této části NER architektury naznačuje, se zabývá zpracováním kontextu</w:t>
      </w:r>
      <w:r w:rsidR="009B4FEA" w:rsidRPr="00B0635B">
        <w:t>. To znamená, že se tato část hluboké neuronové sítě stará o vyšší abstrakci nad textem předzpracovaným pomocí word embeddings. Vytvářený model v tomto případě vyjadřuje syntaktické, gramatické či významové závislosti, které se neuronová síť učí skrz supervised learning z anotovaných jmenných identifikátorů v textu.</w:t>
      </w:r>
    </w:p>
    <w:p w14:paraId="65CD2452" w14:textId="701BC716" w:rsidR="003A4A9A" w:rsidRPr="00B0635B" w:rsidRDefault="009B4FEA" w:rsidP="00BB55F5">
      <w:r w:rsidRPr="00B0635B">
        <w:t xml:space="preserve">Nejběžněji využívanými architekturami pro tuto část jsou </w:t>
      </w:r>
      <w:r w:rsidR="00B56CC4" w:rsidRPr="00B0635B">
        <w:t xml:space="preserve">obousměrné </w:t>
      </w:r>
      <w:r w:rsidR="005D3205" w:rsidRPr="00B0635B">
        <w:t>rekurentní neuronové sítě (BRNN), společně s jejich odvozenými variantami LSTM nebo GRU. Zajímavou alternativou (postavený na této architektuře je například populární model BERT) je využití transformerů, které jsou v současné době považovány za state-of-the-art v oblasti NLP</w:t>
      </w:r>
      <w:r w:rsidR="00BE7360" w:rsidRPr="00B0635B">
        <w:t>. Pomocí transformerů</w:t>
      </w:r>
      <w:r w:rsidR="003A4A9A" w:rsidRPr="00B0635B">
        <w:t xml:space="preserve"> a techniky fine-tuning lze funkci předtrénovaných modelů založených na transformerech poupravit pro </w:t>
      </w:r>
      <w:r w:rsidR="00BE7360" w:rsidRPr="00B0635B">
        <w:t xml:space="preserve">využití v </w:t>
      </w:r>
      <w:r w:rsidR="003A4A9A" w:rsidRPr="00B0635B">
        <w:t>NER (Giacaglia, 2021)</w:t>
      </w:r>
      <w:r w:rsidR="005D3205" w:rsidRPr="00B0635B">
        <w:t>.</w:t>
      </w:r>
    </w:p>
    <w:p w14:paraId="5D478630" w14:textId="5193BD88" w:rsidR="009B4FEA" w:rsidRPr="00B0635B" w:rsidRDefault="00BE7360" w:rsidP="00BB55F5">
      <w:r w:rsidRPr="00B0635B">
        <w:t xml:space="preserve">Výstupní vrstvou typické moderní NER architektury je </w:t>
      </w:r>
      <w:r w:rsidRPr="00B0635B">
        <w:rPr>
          <w:b/>
          <w:bCs/>
        </w:rPr>
        <w:t>Tag decoder</w:t>
      </w:r>
      <w:r w:rsidRPr="00B0635B">
        <w:t xml:space="preserve">. </w:t>
      </w:r>
      <w:r w:rsidR="002067BC" w:rsidRPr="00B0635B">
        <w:t xml:space="preserve">Ten si bere jako vstup kontextově závislou reprezentaci textových dat a </w:t>
      </w:r>
      <w:r w:rsidR="00574A50" w:rsidRPr="00B0635B">
        <w:t>produkuje původní text proložený anotovanými jmennými identifikátory.</w:t>
      </w:r>
    </w:p>
    <w:p w14:paraId="2BDAD94F" w14:textId="6A938C58" w:rsidR="00574A50" w:rsidRPr="00B0635B" w:rsidRDefault="00574A50" w:rsidP="00BB55F5">
      <w:r w:rsidRPr="00B0635B">
        <w:t>Typicky se používá jednoduchý multi-layer perceptron se softmax vrstvou, případně pak Conditional Random Fields (CRF). Některé novější práce pak pracují i s RNN, případně potom s upravenou RNN nazývající se Pointer Network (Li et al., 2020).</w:t>
      </w:r>
    </w:p>
    <w:p w14:paraId="68A3D2BF" w14:textId="25F80345" w:rsidR="007B21A1" w:rsidRPr="00B0635B" w:rsidRDefault="007B21A1" w:rsidP="00D812EB">
      <w:pPr>
        <w:rPr>
          <w:color w:val="FF0000"/>
        </w:rPr>
      </w:pPr>
      <w:r w:rsidRPr="00B0635B">
        <w:rPr>
          <w:color w:val="FF0000"/>
        </w:rPr>
        <w:t>TODO na základě této hrubé architektury popsat části mého vyvinutého modelu</w:t>
      </w:r>
    </w:p>
    <w:p w14:paraId="36A227D6" w14:textId="57AEB660" w:rsidR="0000383C" w:rsidRPr="00B0635B" w:rsidRDefault="0000383C" w:rsidP="00D812EB">
      <w:pPr>
        <w:rPr>
          <w:color w:val="FF0000"/>
        </w:rPr>
      </w:pPr>
      <w:r w:rsidRPr="00B0635B">
        <w:rPr>
          <w:color w:val="FF0000"/>
        </w:rPr>
        <w:t>TODO rozšíření</w:t>
      </w:r>
    </w:p>
    <w:p w14:paraId="52BE7659" w14:textId="0EDDD170" w:rsidR="006035EA" w:rsidRPr="00B0635B" w:rsidRDefault="006035EA" w:rsidP="006035EA">
      <w:pPr>
        <w:pStyle w:val="ListParagraph"/>
        <w:numPr>
          <w:ilvl w:val="0"/>
          <w:numId w:val="11"/>
        </w:numPr>
        <w:rPr>
          <w:color w:val="FF0000"/>
        </w:rPr>
      </w:pPr>
      <w:r w:rsidRPr="00B0635B">
        <w:rPr>
          <w:color w:val="FF0000"/>
        </w:rPr>
        <w:t>Více rozvést jednotlivé varianty word embeddings</w:t>
      </w:r>
      <w:r w:rsidR="00FC0875" w:rsidRPr="00B0635B">
        <w:rPr>
          <w:color w:val="FF0000"/>
        </w:rPr>
        <w:t>, zároveň i oddělit word-level representation, character-level a hybrid…možná to více rozvést v části o datasetu a přípravě dat?</w:t>
      </w:r>
    </w:p>
    <w:p w14:paraId="6EB85E99" w14:textId="6E5DDCB0" w:rsidR="00453897" w:rsidRPr="00B0635B" w:rsidRDefault="00453897" w:rsidP="006035EA">
      <w:pPr>
        <w:pStyle w:val="ListParagraph"/>
        <w:numPr>
          <w:ilvl w:val="0"/>
          <w:numId w:val="11"/>
        </w:numPr>
        <w:rPr>
          <w:color w:val="FF0000"/>
        </w:rPr>
      </w:pPr>
      <w:r w:rsidRPr="00B0635B">
        <w:rPr>
          <w:color w:val="FF0000"/>
        </w:rPr>
        <w:t>V případě že to budu používat i zmínit, že do word embeddings se dají přidávat i vlastní příznaky, pokud do toho chci nějak zasahovat</w:t>
      </w:r>
    </w:p>
    <w:p w14:paraId="21E82DB9" w14:textId="67F26A06" w:rsidR="00B56CC4" w:rsidRPr="00B0635B" w:rsidRDefault="00B56CC4" w:rsidP="006035EA">
      <w:pPr>
        <w:pStyle w:val="ListParagraph"/>
        <w:numPr>
          <w:ilvl w:val="0"/>
          <w:numId w:val="11"/>
        </w:numPr>
        <w:rPr>
          <w:color w:val="FF0000"/>
        </w:rPr>
      </w:pPr>
      <w:r w:rsidRPr="00B0635B">
        <w:rPr>
          <w:color w:val="FF0000"/>
        </w:rPr>
        <w:t>Více rozepsat konkrétní modely pro context encoder</w:t>
      </w:r>
    </w:p>
    <w:p w14:paraId="59DA55B9" w14:textId="617FCC22" w:rsidR="0064546C" w:rsidRPr="00B0635B" w:rsidRDefault="0064546C" w:rsidP="0064546C">
      <w:pPr>
        <w:pStyle w:val="Heading2"/>
      </w:pPr>
      <w:bookmarkStart w:id="37" w:name="_Toc105786023"/>
      <w:r w:rsidRPr="00B0635B">
        <w:t>NER v českém jazyce</w:t>
      </w:r>
      <w:bookmarkEnd w:id="37"/>
    </w:p>
    <w:p w14:paraId="7EC719E0" w14:textId="417EFEEB" w:rsidR="00E65281" w:rsidRPr="00B0635B" w:rsidRDefault="00E65281" w:rsidP="00E65281">
      <w:r w:rsidRPr="00B0635B">
        <w:t>Většina výzkum</w:t>
      </w:r>
      <w:r w:rsidR="00F65412" w:rsidRPr="00B0635B">
        <w:t>ů týkajících se NER a NLP se tradičně provádí v angličtině (model je trénován na datasetech v anglickém jazyce). Dá se tedy říct, že jako state-of-the-art stav poznání současného NER se dají považovat modely, které se běžně evaluují na anglických korpusech.</w:t>
      </w:r>
    </w:p>
    <w:p w14:paraId="400649F3" w14:textId="2647E155" w:rsidR="00F65412" w:rsidRPr="00B0635B" w:rsidRDefault="00F65412" w:rsidP="00E65281">
      <w:r w:rsidRPr="00B0635B">
        <w:lastRenderedPageBreak/>
        <w:t>Anglický jazyk se však dá svojí složitostí z</w:t>
      </w:r>
      <w:r w:rsidR="004C3930" w:rsidRPr="00B0635B">
        <w:t xml:space="preserve"> pohledu </w:t>
      </w:r>
      <w:r w:rsidR="00192E92" w:rsidRPr="00B0635B">
        <w:t>sémantiky</w:t>
      </w:r>
      <w:r w:rsidR="004C3930" w:rsidRPr="00B0635B">
        <w:t xml:space="preserve"> považovat jako spíše jednodušší. Celkové množství tvarů a variací jednotlivých slov </w:t>
      </w:r>
      <w:r w:rsidR="003655ED" w:rsidRPr="00B0635B">
        <w:t xml:space="preserve">(neboli morfologická složitost) </w:t>
      </w:r>
      <w:r w:rsidR="004C3930" w:rsidRPr="00B0635B">
        <w:t>je zde výrazně menší než v</w:t>
      </w:r>
      <w:r w:rsidR="003655ED" w:rsidRPr="00B0635B">
        <w:t> </w:t>
      </w:r>
      <w:r w:rsidR="004C3930" w:rsidRPr="00B0635B">
        <w:t>češtině</w:t>
      </w:r>
      <w:r w:rsidR="003655ED" w:rsidRPr="00B0635B">
        <w:t>.</w:t>
      </w:r>
      <w:r w:rsidR="004C3930" w:rsidRPr="00B0635B">
        <w:t xml:space="preserve"> </w:t>
      </w:r>
      <w:r w:rsidR="003655ED" w:rsidRPr="00B0635B">
        <w:t>S</w:t>
      </w:r>
      <w:r w:rsidR="004C3930" w:rsidRPr="00B0635B">
        <w:t xml:space="preserve">tejně tak </w:t>
      </w:r>
      <w:r w:rsidR="003655ED" w:rsidRPr="00B0635B">
        <w:t>i například skladba vět je v češtině typicky složitější a vyžaduje větší povědomí o</w:t>
      </w:r>
      <w:r w:rsidR="00192E92" w:rsidRPr="00B0635B">
        <w:t xml:space="preserve"> širším kontextu. Příkladem může být větší návaznost na rody podstatných jmen a na odkazování se na ně ve složitějších větách.</w:t>
      </w:r>
    </w:p>
    <w:p w14:paraId="218682D7" w14:textId="405646C6" w:rsidR="00554878" w:rsidRPr="00B0635B" w:rsidRDefault="005C2E5B" w:rsidP="00E65281">
      <w:r w:rsidRPr="00B0635B">
        <w:t xml:space="preserve">Konkrétním příkladem může být porovnání celkového množství použitých slov v jejich </w:t>
      </w:r>
      <w:r w:rsidR="00AC20FF" w:rsidRPr="00B0635B">
        <w:t>různých tvarech na 2 korpusech, obou zhruba o velikosti 10 milionů slov, přičemž jeden z těch to korpusů je turecký a druhý anglický. Turečtina je přitom morfologickou složitostí češtině podobná. V anglickém korpusu lze dohledat celkové množství různých morfémů (tvarů slov) 97 734. V tureckém je to potom 474 957. Pokud se ale morfémy převedou do svého základního tvaru, vychází v obou těchto korpusech počet morfémů na hodnotu kolem 90 000</w:t>
      </w:r>
      <w:r w:rsidR="00554878" w:rsidRPr="00B0635B">
        <w:t>. Průměrně na jeden základní tvar slova v turečtině vychází 5 různých morfémů (Demir, 2014).</w:t>
      </w:r>
    </w:p>
    <w:p w14:paraId="2E9C40EA" w14:textId="6A42C64E" w:rsidR="00EB2370" w:rsidRPr="00B0635B" w:rsidRDefault="00F13216" w:rsidP="00E65281">
      <w:r w:rsidRPr="00B0635B">
        <w:t>Při trénování NER klasifikátoru operujícím na morfologicky bohatých jazycích, do kterých čeština (společně třeba se zvýše zmiňovanou turečtinou) patří, tak nabývá na důležitosti struktura trénovacích dat.</w:t>
      </w:r>
    </w:p>
    <w:p w14:paraId="1EBE88A9" w14:textId="65262FE6" w:rsidR="00F13216" w:rsidRPr="00B0635B" w:rsidRDefault="00F13216" w:rsidP="00E65281">
      <w:r w:rsidRPr="00B0635B">
        <w:t>Ta totiž může ke každému jednotlivému slovu</w:t>
      </w:r>
      <w:r w:rsidR="006308EA" w:rsidRPr="00B0635B">
        <w:t xml:space="preserve"> v</w:t>
      </w:r>
      <w:r w:rsidRPr="00B0635B">
        <w:t xml:space="preserve"> datasetu nést i dodatečné informace, které mohou v konečném </w:t>
      </w:r>
      <w:r w:rsidR="006308EA" w:rsidRPr="00B0635B">
        <w:t>důsledku zpřesnit klasifikaci jmenných entit právě v případě výskytu většího množství formátů daného slova (Konkol a Konopík, 2014).</w:t>
      </w:r>
    </w:p>
    <w:p w14:paraId="74B16D15" w14:textId="2D0BB8EF" w:rsidR="006308EA" w:rsidRPr="00B0635B" w:rsidRDefault="006568B5" w:rsidP="006568B5">
      <w:pPr>
        <w:pStyle w:val="Heading3"/>
      </w:pPr>
      <w:bookmarkStart w:id="38" w:name="_Toc105786024"/>
      <w:r w:rsidRPr="00B0635B">
        <w:t>Stematizace a lematizace</w:t>
      </w:r>
      <w:bookmarkEnd w:id="38"/>
    </w:p>
    <w:p w14:paraId="111CE677" w14:textId="419A066C" w:rsidR="009C5D3C" w:rsidRPr="00B0635B" w:rsidRDefault="005D7B2C" w:rsidP="006568B5">
      <w:r w:rsidRPr="00B0635B">
        <w:t xml:space="preserve">Jednou z užitečných dodatečných informací, kterou mohou jednotlivá slova v datasetu nést je tzv. lemma. Toto označení popisuje slovo ve svém základním slovníkovém tvaru, tedy například lemmou výrazů </w:t>
      </w:r>
      <w:r w:rsidRPr="00B0635B">
        <w:rPr>
          <w:i/>
          <w:iCs/>
        </w:rPr>
        <w:t xml:space="preserve">jsi, jsem </w:t>
      </w:r>
      <w:r w:rsidRPr="00B0635B">
        <w:t>nebo</w:t>
      </w:r>
      <w:r w:rsidRPr="00B0635B">
        <w:rPr>
          <w:i/>
          <w:iCs/>
        </w:rPr>
        <w:t xml:space="preserve"> byli jste</w:t>
      </w:r>
      <w:r w:rsidRPr="00B0635B">
        <w:t xml:space="preserve"> je slovo </w:t>
      </w:r>
      <w:r w:rsidRPr="00B0635B">
        <w:rPr>
          <w:i/>
          <w:iCs/>
        </w:rPr>
        <w:t>být</w:t>
      </w:r>
      <w:r w:rsidRPr="00B0635B">
        <w:t>.</w:t>
      </w:r>
      <w:r w:rsidR="009C5D3C" w:rsidRPr="00B0635B">
        <w:t xml:space="preserve"> Lematizací se potom nazývá proces vytváření lemm z původních morfémů.</w:t>
      </w:r>
    </w:p>
    <w:p w14:paraId="4CF52192" w14:textId="0CE05EF8" w:rsidR="009C5D3C" w:rsidRPr="00B0635B" w:rsidRDefault="009C5D3C" w:rsidP="006568B5">
      <w:r w:rsidRPr="00B0635B">
        <w:t>Jako stematizace se označuje algoritmy jednodušší proces převádění morfémů do základních tvarů, avšak bez dodatečné morfologické analýzy. Typicky se tedy jedná o odst</w:t>
      </w:r>
      <w:r w:rsidR="003633F1" w:rsidRPr="00B0635B">
        <w:t>r</w:t>
      </w:r>
      <w:r w:rsidRPr="00B0635B">
        <w:t xml:space="preserve">aňování </w:t>
      </w:r>
      <w:r w:rsidR="003633F1" w:rsidRPr="00B0635B">
        <w:t xml:space="preserve">přípon a předpon slov a následné převádění do slovníkové podoby </w:t>
      </w:r>
    </w:p>
    <w:p w14:paraId="217895E4" w14:textId="3842879A" w:rsidR="00192E92" w:rsidRPr="00B0635B" w:rsidRDefault="003633F1" w:rsidP="00E65281">
      <w:r w:rsidRPr="00B0635B">
        <w:t xml:space="preserve">Lematizace i stematizace jsou složitými operacemi, které se řeší například Porterovým algoritmem (použitelným pro angličtinu), </w:t>
      </w:r>
      <w:r w:rsidR="002D0D0F" w:rsidRPr="00B0635B">
        <w:t>rule-based algoritmy nebo různými statistickými modely. Jako příklad state-of-the-art nástroje využitelného pro lematizaci v češtině lze uvést nástroj MorphoDiTa (Konkol a Konopík, 2014).</w:t>
      </w:r>
    </w:p>
    <w:p w14:paraId="6B58E0E1" w14:textId="0C7E8B3E" w:rsidR="002D0D0F" w:rsidRPr="00B0635B" w:rsidRDefault="002D0D0F" w:rsidP="002D0D0F">
      <w:pPr>
        <w:pStyle w:val="Heading3"/>
      </w:pPr>
      <w:bookmarkStart w:id="39" w:name="_Toc105786025"/>
      <w:r w:rsidRPr="00B0635B">
        <w:t>POS</w:t>
      </w:r>
      <w:bookmarkEnd w:id="39"/>
    </w:p>
    <w:p w14:paraId="0E698261" w14:textId="7275E367" w:rsidR="000B57DC" w:rsidRPr="00B0635B" w:rsidRDefault="002D0D0F" w:rsidP="0064546C">
      <w:r w:rsidRPr="00B0635B">
        <w:t xml:space="preserve">Part-of-speech tag, neboli POS </w:t>
      </w:r>
      <w:r w:rsidR="002402D5" w:rsidRPr="00B0635B">
        <w:t xml:space="preserve">označuje, je-li v datasetu dostupný, slovní druh každého morfému. I v tomto případě je většina dnešních taggerů (modelů umožňujících určování POS) implementována pomocí modelů strojového učení. Největší výzvu v tomto případě představuje fakt, že různá slova </w:t>
      </w:r>
      <w:r w:rsidR="00C35B00" w:rsidRPr="00B0635B">
        <w:t xml:space="preserve">ve stejném tvaru </w:t>
      </w:r>
      <w:r w:rsidR="002402D5" w:rsidRPr="00B0635B">
        <w:t xml:space="preserve">mohou </w:t>
      </w:r>
      <w:r w:rsidR="00C35B00" w:rsidRPr="00B0635B">
        <w:t xml:space="preserve">být v závislosti na kontextu rozdílným slovním druhem (například slovo </w:t>
      </w:r>
      <w:r w:rsidR="00C35B00" w:rsidRPr="00B0635B">
        <w:rPr>
          <w:i/>
          <w:iCs/>
        </w:rPr>
        <w:t>jez</w:t>
      </w:r>
      <w:r w:rsidR="00C35B00" w:rsidRPr="00B0635B">
        <w:t xml:space="preserve"> může být v různém kontextu podstatným jménem nebo slovesem).</w:t>
      </w:r>
    </w:p>
    <w:p w14:paraId="2FA1E905" w14:textId="4E6C91C9" w:rsidR="008F1E52" w:rsidRPr="00B0635B" w:rsidRDefault="008F1E52" w:rsidP="0064546C">
      <w:r w:rsidRPr="00B0635B">
        <w:lastRenderedPageBreak/>
        <w:t>Ve světě NLP se typicky pracuje s POS tagy ve stejném, standardizovaném formátu, definovaném rámcem Universal Dependencies. Tento rámec se snaží celosvětově sjednotit značení morfologických a sémantických příznaků v</w:t>
      </w:r>
      <w:r w:rsidR="00997F73" w:rsidRPr="00B0635B">
        <w:t> anotovaných datasetech.</w:t>
      </w:r>
    </w:p>
    <w:p w14:paraId="6F3EE103" w14:textId="310F72AA" w:rsidR="00AC3492" w:rsidRPr="00B0635B" w:rsidRDefault="00AC3492" w:rsidP="0064546C">
      <w:pPr>
        <w:pStyle w:val="ListParagraph"/>
        <w:numPr>
          <w:ilvl w:val="0"/>
          <w:numId w:val="11"/>
        </w:numPr>
        <w:rPr>
          <w:color w:val="FF0000"/>
        </w:rPr>
      </w:pPr>
      <w:r w:rsidRPr="00B0635B">
        <w:rPr>
          <w:color w:val="FF0000"/>
        </w:rPr>
        <w:t>Vlastní model budu trénovat (oproti tomu kdybych využil třeba již hotový NameTag) proto, abych mohl architekturu udělat modulární a připravit jí pro nové klasifikátory pro jiné využití.</w:t>
      </w:r>
    </w:p>
    <w:p w14:paraId="2F85C5EF" w14:textId="38300E73" w:rsidR="00841339" w:rsidRPr="00B0635B" w:rsidRDefault="00841339" w:rsidP="0064546C">
      <w:pPr>
        <w:pStyle w:val="ListParagraph"/>
        <w:numPr>
          <w:ilvl w:val="0"/>
          <w:numId w:val="11"/>
        </w:numPr>
        <w:rPr>
          <w:color w:val="FF0000"/>
        </w:rPr>
      </w:pPr>
      <w:r w:rsidRPr="00B0635B">
        <w:rPr>
          <w:color w:val="FF0000"/>
        </w:rPr>
        <w:t>Stav poznání v Česku</w:t>
      </w:r>
    </w:p>
    <w:p w14:paraId="773F8305" w14:textId="0E228A13" w:rsidR="00841339" w:rsidRPr="00B0635B" w:rsidRDefault="00841339" w:rsidP="00841339">
      <w:pPr>
        <w:pStyle w:val="ListParagraph"/>
        <w:numPr>
          <w:ilvl w:val="1"/>
          <w:numId w:val="11"/>
        </w:numPr>
        <w:rPr>
          <w:color w:val="FF0000"/>
        </w:rPr>
      </w:pPr>
      <w:r w:rsidRPr="00B0635B">
        <w:rPr>
          <w:color w:val="FF0000"/>
        </w:rPr>
        <w:t>Zmínit že v cs je NER opravdu na úrovni</w:t>
      </w:r>
    </w:p>
    <w:p w14:paraId="5E17A130" w14:textId="1CF486FC" w:rsidR="00841339" w:rsidRPr="00B0635B" w:rsidRDefault="00841339" w:rsidP="00841339">
      <w:pPr>
        <w:pStyle w:val="ListParagraph"/>
        <w:numPr>
          <w:ilvl w:val="1"/>
          <w:numId w:val="11"/>
        </w:numPr>
        <w:rPr>
          <w:color w:val="FF0000"/>
        </w:rPr>
      </w:pPr>
      <w:r w:rsidRPr="00B0635B">
        <w:rPr>
          <w:color w:val="FF0000"/>
        </w:rPr>
        <w:t>Zaměření na osobní údaje neexistuje, vše je obecné</w:t>
      </w:r>
    </w:p>
    <w:p w14:paraId="6BEB3009" w14:textId="0D181655" w:rsidR="00841339" w:rsidRPr="00B0635B" w:rsidRDefault="00841339" w:rsidP="00841339">
      <w:pPr>
        <w:pStyle w:val="ListParagraph"/>
        <w:numPr>
          <w:ilvl w:val="1"/>
          <w:numId w:val="11"/>
        </w:numPr>
        <w:rPr>
          <w:color w:val="FF0000"/>
        </w:rPr>
      </w:pPr>
      <w:r w:rsidRPr="00B0635B">
        <w:rPr>
          <w:color w:val="FF0000"/>
        </w:rPr>
        <w:t>Modely nejsou dobře rozšiřitelné, jejich upravení pro specifickou doménu a použití není snadné</w:t>
      </w:r>
    </w:p>
    <w:p w14:paraId="701D6789" w14:textId="29B71C4E" w:rsidR="00772DDA" w:rsidRPr="00B0635B" w:rsidRDefault="00772DDA" w:rsidP="00841339">
      <w:pPr>
        <w:pStyle w:val="ListParagraph"/>
        <w:numPr>
          <w:ilvl w:val="1"/>
          <w:numId w:val="11"/>
        </w:numPr>
        <w:rPr>
          <w:color w:val="FF0000"/>
        </w:rPr>
      </w:pPr>
      <w:r w:rsidRPr="00B0635B">
        <w:rPr>
          <w:color w:val="FF0000"/>
        </w:rPr>
        <w:t>Část před transformery</w:t>
      </w:r>
    </w:p>
    <w:p w14:paraId="70C5B2F3" w14:textId="5A21FD91" w:rsidR="00772DDA" w:rsidRPr="00B0635B" w:rsidRDefault="00772DDA" w:rsidP="00841339">
      <w:pPr>
        <w:pStyle w:val="ListParagraph"/>
        <w:numPr>
          <w:ilvl w:val="1"/>
          <w:numId w:val="11"/>
        </w:numPr>
        <w:rPr>
          <w:color w:val="FF0000"/>
        </w:rPr>
      </w:pPr>
      <w:r w:rsidRPr="00B0635B">
        <w:rPr>
          <w:color w:val="FF0000"/>
        </w:rPr>
        <w:t>Část po transformerech</w:t>
      </w:r>
    </w:p>
    <w:p w14:paraId="2FA01B57" w14:textId="79245473" w:rsidR="003644E1" w:rsidRPr="00B0635B" w:rsidRDefault="00ED3567" w:rsidP="00772DDA">
      <w:pPr>
        <w:pStyle w:val="Heading2"/>
      </w:pPr>
      <w:bookmarkStart w:id="40" w:name="_Toc105786026"/>
      <w:r w:rsidRPr="00B0635B">
        <w:t>Multilingvní modely</w:t>
      </w:r>
      <w:bookmarkEnd w:id="40"/>
    </w:p>
    <w:p w14:paraId="28816CFE" w14:textId="77777777" w:rsidR="003A19C1" w:rsidRPr="00B0635B" w:rsidRDefault="00DA4423" w:rsidP="00772DDA">
      <w:r w:rsidRPr="00B0635B">
        <w:t>Využití multilingvních modelů</w:t>
      </w:r>
      <w:r w:rsidR="003A19C1" w:rsidRPr="00B0635B">
        <w:t>, přesněji řečeno pak cross-lingual word embeddings</w:t>
      </w:r>
      <w:r w:rsidRPr="00B0635B">
        <w:t xml:space="preserve"> je částečným řešením problému s nedostatečně velkými a kvalitními datasety v cílovém jazyce</w:t>
      </w:r>
      <w:r w:rsidR="0039421F" w:rsidRPr="00B0635B">
        <w:t>.</w:t>
      </w:r>
    </w:p>
    <w:p w14:paraId="01C8BD70" w14:textId="03A47A1B" w:rsidR="00772DDA" w:rsidRPr="00B0635B" w:rsidRDefault="003A19C1" w:rsidP="00772DDA">
      <w:r w:rsidRPr="00B0635B">
        <w:t xml:space="preserve">Typický přístup k trénování NLP modelu spoléhá na anotovaná data pro danou úlohu, kterou má výsledný model vykonávat. To vede k technice </w:t>
      </w:r>
      <w:r w:rsidRPr="00B0635B">
        <w:rPr>
          <w:i/>
          <w:iCs/>
        </w:rPr>
        <w:t>supervised learning</w:t>
      </w:r>
      <w:r w:rsidRPr="00B0635B">
        <w:t xml:space="preserve"> (viz nadpis 5.3 Named Entity Recognition). Trénovací anotovaná data jsou potom typicky poskytována v</w:t>
      </w:r>
      <w:r w:rsidR="00BC307D" w:rsidRPr="00B0635B">
        <w:t> jednom jazyce (Conneau et al., 2018).</w:t>
      </w:r>
    </w:p>
    <w:p w14:paraId="57ED07D8" w14:textId="274BBA65" w:rsidR="00BC307D" w:rsidRPr="00B0635B" w:rsidRDefault="00BC307D" w:rsidP="00772DDA">
      <w:r w:rsidRPr="00B0635B">
        <w:t xml:space="preserve">V případě, kdy má model fungovat pro více jazyků současně (což je případ mezinárodně dostupných produktů jako například webových vyhledávačů) je ale potřeba, aby byl model natrénován zároveň pro více jazyků najednou. Vzhledem k tomu, že rozdílné </w:t>
      </w:r>
      <w:r w:rsidR="004C5373" w:rsidRPr="00B0635B">
        <w:t>jazyky,</w:t>
      </w:r>
      <w:r w:rsidRPr="00B0635B">
        <w:t xml:space="preserve"> </w:t>
      </w:r>
      <w:r w:rsidR="0008144B" w:rsidRPr="00B0635B">
        <w:t xml:space="preserve">a především pak skupiny jazyků se vyznačují rozdílnou vnitřní logikou a sémantickými pravidly, </w:t>
      </w:r>
      <w:r w:rsidR="00625B5A" w:rsidRPr="00B0635B">
        <w:t>mělo by při správném trénování tohoto modelu docházet k vytváření jazykově nezávislých příznaků (language-independent features)</w:t>
      </w:r>
      <w:r w:rsidR="00AA6C27" w:rsidRPr="00B0635B">
        <w:t xml:space="preserve"> (Tsai et al., 2016)</w:t>
      </w:r>
      <w:r w:rsidR="00625B5A" w:rsidRPr="00B0635B">
        <w:t>.</w:t>
      </w:r>
    </w:p>
    <w:p w14:paraId="48284627" w14:textId="160B84A2" w:rsidR="00625B5A" w:rsidRPr="00B0635B" w:rsidRDefault="00AA6C27" w:rsidP="00772DDA">
      <w:r w:rsidRPr="00B0635B">
        <w:t>Stejný přístup se dá využít i při trénování NLP modelu v jazyce, v kterém není dostupné větší množství anotovaných dat pro danou NLP úlohu (např. NER). Váhy multilingvního modelu potom mohou být</w:t>
      </w:r>
      <w:r w:rsidR="004C5373" w:rsidRPr="00B0635B">
        <w:t xml:space="preserve"> využity</w:t>
      </w:r>
      <w:r w:rsidRPr="00B0635B">
        <w:t xml:space="preserve"> v počátku trénování monolingvního </w:t>
      </w:r>
      <w:r w:rsidR="004C5373" w:rsidRPr="00B0635B">
        <w:t>jazykově specifického modelu a tím omezit celkově potřebné množství dat potřebných pro úspěšné natrénování modelu (Tsai et al., 2016).</w:t>
      </w:r>
    </w:p>
    <w:p w14:paraId="50932679" w14:textId="0F35E789" w:rsidR="00686B33" w:rsidRPr="00B0635B" w:rsidRDefault="004C5373" w:rsidP="00772DDA">
      <w:r w:rsidRPr="00B0635B">
        <w:t>Kapitolou samou o sobě je potom trénování multilingvních word embeddings. Tato běžně využívaná část modelu dokáže zachytit logick</w:t>
      </w:r>
      <w:r w:rsidR="004E50AF" w:rsidRPr="00B0635B">
        <w:t xml:space="preserve">é vztahy mezi jednotlivými slovy trénovacího datasetu. </w:t>
      </w:r>
      <w:r w:rsidR="00686B33" w:rsidRPr="00B0635B">
        <w:t xml:space="preserve">Velkou výhodou je, že word embeddings se dá trénovat pomocí techniky </w:t>
      </w:r>
      <w:r w:rsidR="00686B33" w:rsidRPr="00B0635B">
        <w:rPr>
          <w:i/>
          <w:iCs/>
        </w:rPr>
        <w:t>unsupervised learning</w:t>
      </w:r>
      <w:r w:rsidR="00686B33" w:rsidRPr="00B0635B">
        <w:t>, tedy učením bez učitele. Tím vznikl prostor pro trénink word embeddings na obrovských neanotovaných korpusech, jako jsou například kompletní záznamy z wikipedie ve všech na wikipedii dostupných jazycích (Conneau et al., 2018).</w:t>
      </w:r>
    </w:p>
    <w:p w14:paraId="220029FE" w14:textId="153C7390" w:rsidR="005E5EB8" w:rsidRPr="00B0635B" w:rsidRDefault="005E5EB8" w:rsidP="00772DDA">
      <w:r w:rsidRPr="00B0635B">
        <w:t>Dále existuje rozdíl mezi kontextově závislými a nezávislými word embeddings. Modely jako Word2Vec</w:t>
      </w:r>
      <w:r w:rsidR="008216DB" w:rsidRPr="00B0635B">
        <w:t xml:space="preserve"> nebo GloVe</w:t>
      </w:r>
      <w:r w:rsidRPr="00B0635B">
        <w:t xml:space="preserve"> totiž vytvářejí kontextově nezávislou reprezentaci </w:t>
      </w:r>
      <w:r w:rsidR="004D41BB" w:rsidRPr="00B0635B">
        <w:t xml:space="preserve">mezi jednotlivými </w:t>
      </w:r>
      <w:r w:rsidR="004D41BB" w:rsidRPr="00B0635B">
        <w:lastRenderedPageBreak/>
        <w:t>zpracovávanými slovy. Modely typu BERT</w:t>
      </w:r>
      <w:r w:rsidR="008216DB" w:rsidRPr="00B0635B">
        <w:t>, ELmo</w:t>
      </w:r>
      <w:r w:rsidR="004D41BB" w:rsidRPr="00B0635B">
        <w:t xml:space="preserve"> či podobné dokážou pracovat i s kontextem textu na úrovni vět a kontinuálních textových částí (Miaschi et al., 2020). Například pokud bude některé slovo znít stejně, ale bude mít více významů (tedy bude homonymem), </w:t>
      </w:r>
      <w:r w:rsidR="00171FC5" w:rsidRPr="00B0635B">
        <w:t>ve word embeddings vygenerovaném modelem Word2Vec bude toto slovo stejnou vektorovou reprezantaci. Ve word embedding vygenerovaném modelem BERT však může mít stejné slovo v závislosti na významu takových reprezentací víc.</w:t>
      </w:r>
    </w:p>
    <w:p w14:paraId="36C295EB" w14:textId="1383F75F" w:rsidR="00171FC5" w:rsidRPr="00B0635B" w:rsidRDefault="00171FC5" w:rsidP="00772DDA">
      <w:r w:rsidRPr="00B0635B">
        <w:t>Z hlediska úlohy NER, ve které je širší kontext textu klíčový se tedy tato práce dále zaměřuje na modely, které pracují s kontextově závislými word embeddings.</w:t>
      </w:r>
    </w:p>
    <w:p w14:paraId="06EC21AC" w14:textId="48B5B747" w:rsidR="00B7187C" w:rsidRPr="00B0635B" w:rsidRDefault="00B7187C" w:rsidP="0039421F">
      <w:pPr>
        <w:pStyle w:val="Heading3"/>
      </w:pPr>
      <w:bookmarkStart w:id="41" w:name="_Toc105786027"/>
      <w:r w:rsidRPr="00B0635B">
        <w:t>mBERT</w:t>
      </w:r>
      <w:bookmarkEnd w:id="41"/>
    </w:p>
    <w:p w14:paraId="7E44E85E" w14:textId="5DBDE9E4" w:rsidR="00171FC5" w:rsidRPr="00B0635B" w:rsidRDefault="008216DB" w:rsidP="00171FC5">
      <w:r w:rsidRPr="00B0635B">
        <w:t xml:space="preserve">Poslední verze (6. 5. 2022) modelu mBERT, neboli multilingual BERT (Bidirectional Encoder Representations from Transformers) podporuje 104 jazyků (mezi nimi i češtinu), skládá se z 12 vrstev transformerů se společným počtem 768 skrytých vrstev. </w:t>
      </w:r>
    </w:p>
    <w:p w14:paraId="59C2BFB2" w14:textId="602C0C6C" w:rsidR="000F5BC2" w:rsidRPr="00B0635B" w:rsidRDefault="000F5BC2" w:rsidP="00171FC5">
      <w:r w:rsidRPr="00B0635B">
        <w:t>Tento model byl vytrénován na korpusu obsahujícím kompletní texty z internetové encyklopedie Wikipedie (Bert Github, 2022).</w:t>
      </w:r>
    </w:p>
    <w:p w14:paraId="14E5872B" w14:textId="03B716B4" w:rsidR="000F5BC2" w:rsidRPr="00B0635B" w:rsidRDefault="000F5BC2" w:rsidP="00171FC5">
      <w:r w:rsidRPr="00B0635B">
        <w:t>Tento model (převážně tedy jeho ne-multilingvní varianta BERT) je považován jako současný state-of-the-art ve většině NLP úloh.</w:t>
      </w:r>
      <w:r w:rsidR="00B66EC8" w:rsidRPr="00B0635B">
        <w:t xml:space="preserve"> BERT využívá ve své architektuře principu MLM, neboli Masked Language Modeling, kdy záměrně maskuje některá vstupy tak, aby model dokázal zvyšovat svojí schopnost abstrakce a vyhnul se tak jeho přeučení </w:t>
      </w:r>
      <w:r w:rsidR="00B14CE6" w:rsidRPr="00B0635B">
        <w:t xml:space="preserve">– viz obrázek 3: Zpracování vstupu pomocí modelu mBERT </w:t>
      </w:r>
      <w:r w:rsidR="00B66EC8" w:rsidRPr="00B0635B">
        <w:t>(Devlin et al., 2019)</w:t>
      </w:r>
      <w:r w:rsidR="00B14CE6" w:rsidRPr="00B0635B">
        <w:t>.</w:t>
      </w:r>
    </w:p>
    <w:p w14:paraId="64B5B992" w14:textId="27B476ED" w:rsidR="000F5BC2" w:rsidRPr="00B0635B" w:rsidRDefault="000F5BC2" w:rsidP="00171FC5">
      <w:pPr>
        <w:rPr>
          <w:color w:val="FF0000"/>
        </w:rPr>
      </w:pPr>
      <w:r w:rsidRPr="00B0635B">
        <w:rPr>
          <w:color w:val="FF0000"/>
        </w:rPr>
        <w:t>TODO dopsat o problémech s inbalancí datasetu</w:t>
      </w:r>
      <w:r w:rsidR="003810EE" w:rsidRPr="00B0635B">
        <w:rPr>
          <w:color w:val="FF0000"/>
        </w:rPr>
        <w:t xml:space="preserve"> + doplnit obrázek </w:t>
      </w:r>
      <w:hyperlink r:id="rId22" w:history="1">
        <w:r w:rsidR="00B14CE6" w:rsidRPr="00B0635B">
          <w:rPr>
            <w:rStyle w:val="Hyperlink"/>
          </w:rPr>
          <w:t>https://towardsdatascience.com/bert-explained-state-of-the-art-language-model-for-nlp-f8b21a9b6270</w:t>
        </w:r>
      </w:hyperlink>
    </w:p>
    <w:p w14:paraId="1C311BF5" w14:textId="77777777" w:rsidR="00B14CE6" w:rsidRPr="00B0635B" w:rsidRDefault="00B14CE6" w:rsidP="00B14CE6">
      <w:pPr>
        <w:keepNext/>
      </w:pPr>
      <w:r w:rsidRPr="00B0635B">
        <w:rPr>
          <w:noProof/>
          <w:color w:val="FF0000"/>
          <w14:numForm w14:val="default"/>
        </w:rPr>
        <w:drawing>
          <wp:inline distT="0" distB="0" distL="0" distR="0" wp14:anchorId="206A3592" wp14:editId="3A365526">
            <wp:extent cx="5579110" cy="1753870"/>
            <wp:effectExtent l="0" t="0" r="2540" b="0"/>
            <wp:docPr id="3" name="Picture 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computer&#10;&#10;Description automatically generated with medium confidence"/>
                    <pic:cNvPicPr/>
                  </pic:nvPicPr>
                  <pic:blipFill>
                    <a:blip r:embed="rId23">
                      <a:extLst>
                        <a:ext uri="{28A0092B-C50C-407E-A947-70E740481C1C}">
                          <a14:useLocalDpi xmlns:a14="http://schemas.microsoft.com/office/drawing/2010/main" val="0"/>
                        </a:ext>
                      </a:extLst>
                    </a:blip>
                    <a:stretch>
                      <a:fillRect/>
                    </a:stretch>
                  </pic:blipFill>
                  <pic:spPr>
                    <a:xfrm>
                      <a:off x="0" y="0"/>
                      <a:ext cx="5579110" cy="1753870"/>
                    </a:xfrm>
                    <a:prstGeom prst="rect">
                      <a:avLst/>
                    </a:prstGeom>
                  </pic:spPr>
                </pic:pic>
              </a:graphicData>
            </a:graphic>
          </wp:inline>
        </w:drawing>
      </w:r>
    </w:p>
    <w:p w14:paraId="4D7DA0FD" w14:textId="6B680653" w:rsidR="00B14CE6" w:rsidRPr="00B0635B" w:rsidRDefault="00B14CE6" w:rsidP="00B14CE6">
      <w:pPr>
        <w:pStyle w:val="Caption"/>
        <w:rPr>
          <w:color w:val="FF0000"/>
        </w:rPr>
      </w:pPr>
      <w:r w:rsidRPr="00B0635B">
        <w:t xml:space="preserve">Obrázek </w:t>
      </w:r>
      <w:r w:rsidR="002361B4" w:rsidRPr="00B0635B">
        <w:fldChar w:fldCharType="begin"/>
      </w:r>
      <w:r w:rsidR="002361B4" w:rsidRPr="00B0635B">
        <w:instrText xml:space="preserve"> SEQ Obrázek \* ARABIC </w:instrText>
      </w:r>
      <w:r w:rsidR="002361B4" w:rsidRPr="00B0635B">
        <w:fldChar w:fldCharType="separate"/>
      </w:r>
      <w:r w:rsidR="002E3450">
        <w:rPr>
          <w:noProof/>
        </w:rPr>
        <w:t>3</w:t>
      </w:r>
      <w:r w:rsidR="002361B4" w:rsidRPr="00B0635B">
        <w:rPr>
          <w:noProof/>
        </w:rPr>
        <w:fldChar w:fldCharType="end"/>
      </w:r>
      <w:r w:rsidRPr="00B0635B">
        <w:t>: Zpracování vstupu pomocí modelu mBERT (Devlin et al., 2019)</w:t>
      </w:r>
    </w:p>
    <w:p w14:paraId="24686D1B" w14:textId="1CB7947C" w:rsidR="0039421F" w:rsidRPr="00B0635B" w:rsidRDefault="0039421F" w:rsidP="0039421F">
      <w:pPr>
        <w:pStyle w:val="Heading3"/>
      </w:pPr>
      <w:bookmarkStart w:id="42" w:name="_Toc105786028"/>
      <w:r w:rsidRPr="00B0635B">
        <w:t>XLM</w:t>
      </w:r>
      <w:bookmarkEnd w:id="42"/>
    </w:p>
    <w:p w14:paraId="49C82061" w14:textId="44D434AA" w:rsidR="003810EE" w:rsidRPr="00B0635B" w:rsidRDefault="00B66EC8" w:rsidP="003810EE">
      <w:r w:rsidRPr="00B0635B">
        <w:t xml:space="preserve">Model XLM byl již vyvinut jako cross-lingual, tedy s cílem objevovat jazykově nezávislé příznaky. Mimo </w:t>
      </w:r>
      <w:r w:rsidR="00070EDA" w:rsidRPr="00B0635B">
        <w:t>principu MLM ve své architektuře využívá i dalšího principu označeného jako Translation Language Modeling (TLM)</w:t>
      </w:r>
      <w:r w:rsidR="00B14CE6" w:rsidRPr="00B0635B">
        <w:t xml:space="preserve"> – viz obrázek 4:Zpracování vstupu modelem XML</w:t>
      </w:r>
      <w:r w:rsidR="00070EDA" w:rsidRPr="00B0635B">
        <w:t xml:space="preserve">. To ve své podstatě znamená, že </w:t>
      </w:r>
      <w:r w:rsidR="00AB37C9" w:rsidRPr="00B0635B">
        <w:t xml:space="preserve">model může při predikování využít dostupný další </w:t>
      </w:r>
      <w:r w:rsidR="00AB37C9" w:rsidRPr="00B0635B">
        <w:lastRenderedPageBreak/>
        <w:t>nezamaskovaný token, který je ovšem dostupný pouze v jiném jazyce. Tím vzniká větší provázanost mezi těmito jazyky (Lample a Conneau, 2019).</w:t>
      </w:r>
    </w:p>
    <w:p w14:paraId="41DFF9D7" w14:textId="516D556A" w:rsidR="00AF4AE1" w:rsidRPr="00B0635B" w:rsidRDefault="00AF4AE1" w:rsidP="003810EE">
      <w:r w:rsidRPr="00B0635B">
        <w:t>Tento model byl trénován na stejném datasetu jako předchozí model mBERT</w:t>
      </w:r>
      <w:r w:rsidR="00696024" w:rsidRPr="00B0635B">
        <w:t>.</w:t>
      </w:r>
    </w:p>
    <w:p w14:paraId="6AA86781" w14:textId="722933C4" w:rsidR="00B14CE6" w:rsidRPr="00B0635B" w:rsidRDefault="00B14CE6" w:rsidP="00B14CE6">
      <w:pPr>
        <w:keepNext/>
      </w:pPr>
    </w:p>
    <w:p w14:paraId="437FCBC7" w14:textId="77777777" w:rsidR="00B14CE6" w:rsidRPr="00B0635B" w:rsidRDefault="00696024" w:rsidP="003810EE">
      <w:pPr>
        <w:rPr>
          <w:noProof/>
          <w14:numForm w14:val="default"/>
        </w:rPr>
      </w:pPr>
      <w:r w:rsidRPr="00B0635B">
        <w:t>Nevýhoda tohoto modelu spočívá v tom, že jeho trénink není možný kompletně bez učitele. Vyžaduje totiž mít v datasetu označenou závislost mezi paralelními příklady tak, aby dokázal pomocí TLM zaměňovat jednotlivé tokeny.</w:t>
      </w:r>
      <w:r w:rsidR="00B14CE6" w:rsidRPr="00B0635B">
        <w:rPr>
          <w:noProof/>
          <w14:numForm w14:val="default"/>
        </w:rPr>
        <w:t xml:space="preserve"> </w:t>
      </w:r>
    </w:p>
    <w:p w14:paraId="4FBB8DB7" w14:textId="77777777" w:rsidR="001B6261" w:rsidRPr="00B0635B" w:rsidRDefault="00B14CE6" w:rsidP="001B6261">
      <w:pPr>
        <w:keepNext/>
      </w:pPr>
      <w:r w:rsidRPr="00B0635B">
        <w:rPr>
          <w:noProof/>
          <w14:numForm w14:val="default"/>
        </w:rPr>
        <w:drawing>
          <wp:inline distT="0" distB="0" distL="0" distR="0" wp14:anchorId="422324B2" wp14:editId="750F88E1">
            <wp:extent cx="5579110" cy="3033395"/>
            <wp:effectExtent l="0" t="0" r="2540" b="0"/>
            <wp:docPr id="4" name="Picture 4"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 table, Excel&#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579110" cy="3033395"/>
                    </a:xfrm>
                    <a:prstGeom prst="rect">
                      <a:avLst/>
                    </a:prstGeom>
                  </pic:spPr>
                </pic:pic>
              </a:graphicData>
            </a:graphic>
          </wp:inline>
        </w:drawing>
      </w:r>
    </w:p>
    <w:p w14:paraId="743ECA2D" w14:textId="3859ACAE" w:rsidR="00696024" w:rsidRPr="00B0635B" w:rsidRDefault="001B6261" w:rsidP="001B6261">
      <w:pPr>
        <w:pStyle w:val="Caption"/>
      </w:pPr>
      <w:r w:rsidRPr="00B0635B">
        <w:t xml:space="preserve">Obrázek </w:t>
      </w:r>
      <w:r w:rsidR="002361B4" w:rsidRPr="00B0635B">
        <w:fldChar w:fldCharType="begin"/>
      </w:r>
      <w:r w:rsidR="002361B4" w:rsidRPr="00B0635B">
        <w:instrText xml:space="preserve"> SEQ Obrázek \* ARABIC </w:instrText>
      </w:r>
      <w:r w:rsidR="002361B4" w:rsidRPr="00B0635B">
        <w:fldChar w:fldCharType="separate"/>
      </w:r>
      <w:r w:rsidR="002E3450">
        <w:rPr>
          <w:noProof/>
        </w:rPr>
        <w:t>4</w:t>
      </w:r>
      <w:r w:rsidR="002361B4" w:rsidRPr="00B0635B">
        <w:rPr>
          <w:noProof/>
        </w:rPr>
        <w:fldChar w:fldCharType="end"/>
      </w:r>
      <w:r w:rsidRPr="00B0635B">
        <w:rPr>
          <w:noProof/>
        </w:rPr>
        <w:t>: Zpracování vstupu modelem XML (Lample a Conneau, 2019)</w:t>
      </w:r>
    </w:p>
    <w:p w14:paraId="05E7DC37" w14:textId="2C094B6F" w:rsidR="00276A3A" w:rsidRPr="00B0635B" w:rsidRDefault="002C55B5" w:rsidP="00276A3A">
      <w:pPr>
        <w:pStyle w:val="Heading3"/>
      </w:pPr>
      <w:bookmarkStart w:id="43" w:name="_Toc105786029"/>
      <w:r w:rsidRPr="00B0635B">
        <w:t>XML-RoBERTa</w:t>
      </w:r>
      <w:bookmarkEnd w:id="43"/>
    </w:p>
    <w:p w14:paraId="4FDFF59D" w14:textId="361E4F44" w:rsidR="00AF4AE1" w:rsidRPr="00B0635B" w:rsidRDefault="002C55B5" w:rsidP="00AF4AE1">
      <w:r w:rsidRPr="00B0635B">
        <w:t>Model XML-RoBERTa dělá oproti XML krok zpátky a zavrhuje TLM. Dělá to kvůli podpoře kompletního učení bez učitele.</w:t>
      </w:r>
    </w:p>
    <w:p w14:paraId="43D3A245" w14:textId="47507E23" w:rsidR="002C55B5" w:rsidRPr="00B0635B" w:rsidRDefault="002C55B5" w:rsidP="00AF4AE1">
      <w:r w:rsidRPr="00B0635B">
        <w:t xml:space="preserve">V podstatě se tedy jedná o podobný princip jako u modelu mBERT, ovšem </w:t>
      </w:r>
      <w:r w:rsidR="002C48B3" w:rsidRPr="00B0635B">
        <w:t xml:space="preserve">model dle svého jména používá architekturu RoBERTa. Ta funguje na stejném principu jako BERT, ovšem je řádově košatější. Dle původní práce </w:t>
      </w:r>
      <w:r w:rsidR="002C48B3" w:rsidRPr="00B0635B">
        <w:rPr>
          <w:i/>
          <w:iCs/>
        </w:rPr>
        <w:t>RoBERTa: A Robustly Optimized BERT Pretraining Approach</w:t>
      </w:r>
      <w:r w:rsidR="002C48B3" w:rsidRPr="00B0635B">
        <w:t xml:space="preserve"> totiž původní model BERT podléhá underfittingu. RoBERTa tedy tento model rozšiřuje a trénuje na řádově větším datasetu</w:t>
      </w:r>
      <w:r w:rsidR="001D0D93" w:rsidRPr="00B0635B">
        <w:t>. Zároveň však zvětšuje jeho velikost a zvyšuje výpočetní náročnost pro jak trénování modelu, tak i následnou inferenci. Celková přesnost modelu se však dá označit oproti modelu BERT jako vyšší (Liu et al., 2019).</w:t>
      </w:r>
    </w:p>
    <w:p w14:paraId="7C4535A5" w14:textId="22AE3761" w:rsidR="001D0D93" w:rsidRPr="00B0635B" w:rsidRDefault="001D0D93" w:rsidP="00AF4AE1">
      <w:r w:rsidRPr="00B0635B">
        <w:t xml:space="preserve">Model XML-RoBERTa je tak po vzoru modelu RoBERTa vytrénován na datasetu CommonCrawl, který obsahuje až 250 000 unikátních tokenů (slov) (Conneau et al., 2020). </w:t>
      </w:r>
    </w:p>
    <w:p w14:paraId="108F3612" w14:textId="186F38D1" w:rsidR="0070427E" w:rsidRPr="00B0635B" w:rsidRDefault="0070427E" w:rsidP="00AF4AE1">
      <w:pPr>
        <w:rPr>
          <w:color w:val="FF0000"/>
        </w:rPr>
      </w:pPr>
      <w:r w:rsidRPr="00B0635B">
        <w:rPr>
          <w:color w:val="FF0000"/>
        </w:rPr>
        <w:t>TODO dodělat porovnání těchto modelů dle https://peltarion.com/blog/data-science/a-deep-dive-into-multilingual-nlp-models</w:t>
      </w:r>
    </w:p>
    <w:p w14:paraId="1622DE92" w14:textId="38BC1320" w:rsidR="00E17967" w:rsidRPr="00B0635B" w:rsidRDefault="00ED3567" w:rsidP="00E17967">
      <w:pPr>
        <w:pStyle w:val="Heading2"/>
      </w:pPr>
      <w:bookmarkStart w:id="44" w:name="_Toc105786030"/>
      <w:r w:rsidRPr="00B0635B">
        <w:lastRenderedPageBreak/>
        <w:t>Context-based modely</w:t>
      </w:r>
      <w:bookmarkEnd w:id="44"/>
    </w:p>
    <w:p w14:paraId="1ECF0466" w14:textId="49BD18C7" w:rsidR="00E17967" w:rsidRPr="00B0635B" w:rsidRDefault="00E17967" w:rsidP="00FA50CF">
      <w:pPr>
        <w:pStyle w:val="ListParagraph"/>
        <w:numPr>
          <w:ilvl w:val="0"/>
          <w:numId w:val="11"/>
        </w:numPr>
        <w:rPr>
          <w:color w:val="FF0000"/>
        </w:rPr>
      </w:pPr>
      <w:r w:rsidRPr="00B0635B">
        <w:rPr>
          <w:color w:val="FF0000"/>
        </w:rPr>
        <w:t>Context based modely jsou vlastne deep learning NER modely…</w:t>
      </w:r>
    </w:p>
    <w:p w14:paraId="6D8A37D4" w14:textId="2236790F" w:rsidR="00FA50CF" w:rsidRPr="00B0635B" w:rsidRDefault="00FA50CF" w:rsidP="00FA50CF">
      <w:pPr>
        <w:pStyle w:val="ListParagraph"/>
        <w:numPr>
          <w:ilvl w:val="0"/>
          <w:numId w:val="11"/>
        </w:numPr>
        <w:rPr>
          <w:color w:val="FF0000"/>
        </w:rPr>
      </w:pPr>
      <w:r w:rsidRPr="00B0635B">
        <w:rPr>
          <w:color w:val="FF0000"/>
        </w:rPr>
        <w:t>Nejprve by zde měla být část o tradiční detekci údajů bez hlubokého učení a tím i bez možnosti zpracování kontextu</w:t>
      </w:r>
    </w:p>
    <w:p w14:paraId="7DDC1DA1" w14:textId="69BF83A3" w:rsidR="00FA50CF" w:rsidRPr="00B0635B" w:rsidRDefault="00D47C4A" w:rsidP="00FA50CF">
      <w:pPr>
        <w:pStyle w:val="ListParagraph"/>
        <w:numPr>
          <w:ilvl w:val="0"/>
          <w:numId w:val="11"/>
        </w:numPr>
        <w:rPr>
          <w:color w:val="FF0000"/>
        </w:rPr>
      </w:pPr>
      <w:r w:rsidRPr="00B0635B">
        <w:rPr>
          <w:color w:val="FF0000"/>
        </w:rPr>
        <w:t>Je součástí NER – zaměřit se na modely, které dokáží udržet delší kontext, ne jen třeba 1 větu</w:t>
      </w:r>
    </w:p>
    <w:p w14:paraId="732A040A" w14:textId="45F28FFA" w:rsidR="00C70AC9" w:rsidRPr="00B0635B" w:rsidRDefault="00C70AC9" w:rsidP="00FA50CF">
      <w:pPr>
        <w:pStyle w:val="ListParagraph"/>
        <w:numPr>
          <w:ilvl w:val="0"/>
          <w:numId w:val="11"/>
        </w:numPr>
        <w:rPr>
          <w:color w:val="FF0000"/>
        </w:rPr>
      </w:pPr>
      <w:r w:rsidRPr="00B0635B">
        <w:rPr>
          <w:color w:val="FF0000"/>
        </w:rPr>
        <w:t>Naše zpracování kontextu je v případě naší aplikace spíš provázání příznaků dle mapy a na tom navázaná nutnost anonymizace, není to typické zachycování kontextu při NER</w:t>
      </w:r>
    </w:p>
    <w:p w14:paraId="78136BC8" w14:textId="472171DA" w:rsidR="00D47C4A" w:rsidRPr="00B0635B" w:rsidRDefault="00D47C4A" w:rsidP="00D47C4A">
      <w:pPr>
        <w:pStyle w:val="Heading2"/>
      </w:pPr>
      <w:bookmarkStart w:id="45" w:name="_Toc105786031"/>
      <w:r w:rsidRPr="00B0635B">
        <w:t>Transfer learning</w:t>
      </w:r>
      <w:bookmarkEnd w:id="45"/>
    </w:p>
    <w:p w14:paraId="69199601" w14:textId="11552B62" w:rsidR="00B44B1C" w:rsidRPr="00B0635B" w:rsidRDefault="00B44B1C" w:rsidP="00B44B1C">
      <w:pPr>
        <w:pStyle w:val="Heading3"/>
      </w:pPr>
      <w:bookmarkStart w:id="46" w:name="_Toc105786032"/>
      <w:r w:rsidRPr="00B0635B">
        <w:t>Fine-tuning</w:t>
      </w:r>
      <w:bookmarkEnd w:id="46"/>
    </w:p>
    <w:p w14:paraId="33B6BA66" w14:textId="0B477887" w:rsidR="00E113C1" w:rsidRPr="00B0635B" w:rsidRDefault="00E113C1" w:rsidP="00E113C1">
      <w:pPr>
        <w:pStyle w:val="ListParagraph"/>
        <w:numPr>
          <w:ilvl w:val="0"/>
          <w:numId w:val="11"/>
        </w:numPr>
        <w:rPr>
          <w:color w:val="FF0000"/>
        </w:rPr>
      </w:pPr>
      <w:r w:rsidRPr="00B0635B">
        <w:rPr>
          <w:color w:val="FF0000"/>
        </w:rPr>
        <w:t>Napsat o závislosti na deep learningu – viz Deep Learning book, str. 526 Greedy Layer-Wise …</w:t>
      </w:r>
    </w:p>
    <w:p w14:paraId="025057F3" w14:textId="2494B5E9" w:rsidR="00D406D2" w:rsidRPr="00B0635B" w:rsidRDefault="00D406D2" w:rsidP="00D406D2">
      <w:pPr>
        <w:pStyle w:val="Heading2"/>
      </w:pPr>
      <w:bookmarkStart w:id="47" w:name="_Toc105786033"/>
      <w:r w:rsidRPr="00B0635B">
        <w:t>Sekvenční modely</w:t>
      </w:r>
      <w:bookmarkEnd w:id="47"/>
    </w:p>
    <w:p w14:paraId="17977B59" w14:textId="09DB8719" w:rsidR="000864E9" w:rsidRPr="00B0635B" w:rsidRDefault="000864E9" w:rsidP="000864E9">
      <w:pPr>
        <w:pStyle w:val="Heading2"/>
      </w:pPr>
      <w:bookmarkStart w:id="48" w:name="_Toc105786034"/>
      <w:r w:rsidRPr="00B0635B">
        <w:t>Meta klasifikátory</w:t>
      </w:r>
      <w:bookmarkEnd w:id="48"/>
    </w:p>
    <w:p w14:paraId="17A9E496" w14:textId="4BC2EDAA" w:rsidR="0070427E" w:rsidRPr="00B0635B" w:rsidRDefault="0070427E" w:rsidP="0070427E">
      <w:pPr>
        <w:pStyle w:val="Heading1"/>
      </w:pPr>
      <w:bookmarkStart w:id="49" w:name="_Toc105786035"/>
      <w:r w:rsidRPr="00B0635B">
        <w:lastRenderedPageBreak/>
        <w:t>Výběr technologií</w:t>
      </w:r>
      <w:bookmarkEnd w:id="49"/>
    </w:p>
    <w:p w14:paraId="102464A8" w14:textId="76A1AD56" w:rsidR="00814142" w:rsidRPr="00B0635B" w:rsidRDefault="007A3885" w:rsidP="00814142">
      <w:r w:rsidRPr="00B0635B">
        <w:t xml:space="preserve">Vzhledem k tomu, že cílem této práce není vytváření nových </w:t>
      </w:r>
      <w:r w:rsidR="00837A0F" w:rsidRPr="00B0635B">
        <w:t>architektur</w:t>
      </w:r>
      <w:r w:rsidRPr="00B0635B">
        <w:t xml:space="preserve"> NLP a NER</w:t>
      </w:r>
      <w:r w:rsidR="00A82235" w:rsidRPr="00B0635B">
        <w:t xml:space="preserve"> </w:t>
      </w:r>
      <w:r w:rsidR="00837A0F" w:rsidRPr="00B0635B">
        <w:t>modelů</w:t>
      </w:r>
      <w:r w:rsidRPr="00B0635B">
        <w:t>, je třeba vybrat nejvhodnější již existující technologie pro vytváření modelů hlubokého učení</w:t>
      </w:r>
      <w:r w:rsidR="00A82235" w:rsidRPr="00B0635B">
        <w:t>, které se pro tyto úlohy nejvíce hodí</w:t>
      </w:r>
      <w:r w:rsidR="00983AC7" w:rsidRPr="00B0635B">
        <w:t>.</w:t>
      </w:r>
    </w:p>
    <w:p w14:paraId="3383BAF2" w14:textId="70F1C1EB" w:rsidR="00837A0F" w:rsidRPr="00B0635B" w:rsidRDefault="00837A0F" w:rsidP="00814142">
      <w:r w:rsidRPr="00B0635B">
        <w:t xml:space="preserve">Existuje mnoho frameworků, které se používají pro vývoj </w:t>
      </w:r>
      <w:r w:rsidR="002C150E" w:rsidRPr="00B0635B">
        <w:t>deep learning</w:t>
      </w:r>
      <w:r w:rsidRPr="00B0635B">
        <w:t xml:space="preserve"> modelů. Jako příklad některých nejpopulárnějších lze uvést například TensorFlow, Keras, Caffe či PyTorch. Tyto frameworky umožňují relativně jednoduše vytvářet</w:t>
      </w:r>
      <w:r w:rsidR="002E6F6D" w:rsidRPr="00B0635B">
        <w:t>, trénovat a evaluovat jakékoliv modely založené na hlubokém učení bez vlastní implementace nízko úrovňové logiky těchto modelů. Tato implementace totiž může být velmi složitá a je ve velké míře závislá na vhodně zvolených optimalizačních technikách či upravení celého trénovacího workflow na konkrétní HW.</w:t>
      </w:r>
    </w:p>
    <w:p w14:paraId="541D112B" w14:textId="77777777" w:rsidR="001477DA" w:rsidRPr="00B0635B" w:rsidRDefault="002C150E" w:rsidP="00814142">
      <w:r w:rsidRPr="00B0635B">
        <w:t>Společnosti, které tyto frameworky vyvíjí, se do nic snaží neustále pronášet nejmodernější poznatky z oblasti AI, a tím pádem lze obecně říci, že pokud není vyvíjený model velmi specifického charakteru, je lepší některý z těchto frameworků použít, protože to znamená využít všech</w:t>
      </w:r>
      <w:r w:rsidR="001477DA" w:rsidRPr="00B0635B">
        <w:t>ny state-of-the-art principy, které jsou zrovna dostupné.</w:t>
      </w:r>
    </w:p>
    <w:p w14:paraId="25C313E7" w14:textId="156E577E" w:rsidR="00272DAD" w:rsidRPr="00B0635B" w:rsidRDefault="0072319B" w:rsidP="0072319B">
      <w:pPr>
        <w:pStyle w:val="Heading2"/>
      </w:pPr>
      <w:bookmarkStart w:id="50" w:name="_Toc105786036"/>
      <w:r w:rsidRPr="00B0635B">
        <w:t>NLP frameworky</w:t>
      </w:r>
      <w:bookmarkEnd w:id="50"/>
    </w:p>
    <w:p w14:paraId="4BA28C72" w14:textId="1CA9290D" w:rsidR="0072319B" w:rsidRPr="00B0635B" w:rsidRDefault="0072319B" w:rsidP="0072319B">
      <w:r w:rsidRPr="00B0635B">
        <w:t>Oblast NLP je v rámci hlubokého učení specifická typickým využívaním prvků, které se v ostatních oblastech (např. oblasti počítačového vidění) nevyužívají. V důsledku toho existují knihovny specificky zaměřené právě na NLP, které utilizují sílu předchozích zmiňovaných deep learning frameworků a přidávají ke své funkcionalitě i dodatečné funkce, které se zaměřují na NLP specifické části modelů, jako jsou například Word Embeddings či na sémantickou analýzu textu.</w:t>
      </w:r>
    </w:p>
    <w:p w14:paraId="2098A9C5" w14:textId="0E774F0D" w:rsidR="00C648ED" w:rsidRPr="00B0635B" w:rsidRDefault="00C648ED" w:rsidP="00C648ED">
      <w:pPr>
        <w:pStyle w:val="Heading3"/>
      </w:pPr>
      <w:bookmarkStart w:id="51" w:name="_Toc105786037"/>
      <w:r w:rsidRPr="00B0635B">
        <w:t>Kritéria pro výběr NLP frameworku</w:t>
      </w:r>
      <w:bookmarkEnd w:id="51"/>
    </w:p>
    <w:p w14:paraId="12206FAE" w14:textId="57345DC9" w:rsidR="00C648ED" w:rsidRPr="00B0635B" w:rsidRDefault="00C648ED" w:rsidP="00C648ED">
      <w:r w:rsidRPr="00B0635B">
        <w:t xml:space="preserve">Při výběru NLP frameworku použitého pro vývoj prototypu anonymizačního nástroje jsou </w:t>
      </w:r>
      <w:r w:rsidR="00951C49" w:rsidRPr="00B0635B">
        <w:t>autorem práce určena</w:t>
      </w:r>
      <w:r w:rsidRPr="00B0635B">
        <w:t xml:space="preserve"> následující kritéria:</w:t>
      </w:r>
    </w:p>
    <w:p w14:paraId="41F7FDF8" w14:textId="48FD4ED8" w:rsidR="00C648ED" w:rsidRPr="00B0635B" w:rsidRDefault="00C648ED" w:rsidP="00C648ED">
      <w:pPr>
        <w:pStyle w:val="ListParagraph"/>
        <w:numPr>
          <w:ilvl w:val="0"/>
          <w:numId w:val="17"/>
        </w:numPr>
      </w:pPr>
      <w:r w:rsidRPr="00B0635B">
        <w:t>Framework musí mít dostatečně kvalitní a obsáhlou dokumentaci.</w:t>
      </w:r>
    </w:p>
    <w:p w14:paraId="38C69CB2" w14:textId="2C0913C4" w:rsidR="00C648ED" w:rsidRPr="00B0635B" w:rsidRDefault="00C648ED" w:rsidP="00C648ED">
      <w:pPr>
        <w:pStyle w:val="ListParagraph"/>
        <w:numPr>
          <w:ilvl w:val="0"/>
          <w:numId w:val="17"/>
        </w:numPr>
      </w:pPr>
      <w:r w:rsidRPr="00B0635B">
        <w:t xml:space="preserve">Framework musí být volně dostupný (a pokud možno open source) pro </w:t>
      </w:r>
      <w:r w:rsidR="00951C49" w:rsidRPr="00B0635B">
        <w:t>nekomerční využití.</w:t>
      </w:r>
    </w:p>
    <w:p w14:paraId="7348151A" w14:textId="73241C66" w:rsidR="00951C49" w:rsidRPr="00B0635B" w:rsidRDefault="00951C49" w:rsidP="00C648ED">
      <w:pPr>
        <w:pStyle w:val="ListParagraph"/>
        <w:numPr>
          <w:ilvl w:val="0"/>
          <w:numId w:val="17"/>
        </w:numPr>
      </w:pPr>
      <w:r w:rsidRPr="00B0635B">
        <w:t>Framework musí podporovat programovací jazyk C++ nebo Python (a v ideálním případě, pokud je framework open source by měla být většina jeho částí i v těchto jazycích implementována).</w:t>
      </w:r>
    </w:p>
    <w:p w14:paraId="72C55592" w14:textId="77777777" w:rsidR="00BF3DCC" w:rsidRPr="00B0635B" w:rsidRDefault="00951C49" w:rsidP="00C648ED">
      <w:pPr>
        <w:pStyle w:val="ListParagraph"/>
        <w:numPr>
          <w:ilvl w:val="0"/>
          <w:numId w:val="17"/>
        </w:numPr>
      </w:pPr>
      <w:r w:rsidRPr="00B0635B">
        <w:t>Framework by mělo být možné využít ve vývojovém prostředí Google Colab out-of-the-box, tzn. měl by být dostupný jako samostatná knihovna, kterou není nutné</w:t>
      </w:r>
      <w:r w:rsidR="00BF3DCC" w:rsidRPr="00B0635B">
        <w:t xml:space="preserve"> pro toto vývojové prostředí samostatně kompilovat.</w:t>
      </w:r>
    </w:p>
    <w:p w14:paraId="4B7F482E" w14:textId="77777777" w:rsidR="00BF3DCC" w:rsidRPr="00B0635B" w:rsidRDefault="00BF3DCC" w:rsidP="00C648ED">
      <w:pPr>
        <w:pStyle w:val="ListParagraph"/>
        <w:numPr>
          <w:ilvl w:val="0"/>
          <w:numId w:val="17"/>
        </w:numPr>
      </w:pPr>
      <w:r w:rsidRPr="00B0635B">
        <w:t>Framework musí obsahovat co nejrozsáhlejší podporu úlohy NER.</w:t>
      </w:r>
    </w:p>
    <w:p w14:paraId="35BD1B21" w14:textId="32DB3717" w:rsidR="00A13A99" w:rsidRPr="00B0635B" w:rsidRDefault="00BF3DCC" w:rsidP="00332F2C">
      <w:pPr>
        <w:pStyle w:val="ListParagraph"/>
        <w:numPr>
          <w:ilvl w:val="0"/>
          <w:numId w:val="17"/>
        </w:numPr>
      </w:pPr>
      <w:r w:rsidRPr="00B0635B">
        <w:lastRenderedPageBreak/>
        <w:t>Framework musí podporovat rozšířenou znakovou sadu UTF-16 či podobnou, aby v něm bylo možné natrénovat model založený na českém jazykovém korpusu.</w:t>
      </w:r>
    </w:p>
    <w:p w14:paraId="451F3019" w14:textId="292DB7B3" w:rsidR="0072319B" w:rsidRPr="00B0635B" w:rsidRDefault="00CB433E" w:rsidP="0072319B">
      <w:pPr>
        <w:pStyle w:val="Heading3"/>
      </w:pPr>
      <w:bookmarkStart w:id="52" w:name="_Toc105786038"/>
      <w:r w:rsidRPr="00B0635B">
        <w:t>Stanford CoreNLP (Stanford NER)</w:t>
      </w:r>
      <w:bookmarkEnd w:id="52"/>
    </w:p>
    <w:p w14:paraId="08C313FF" w14:textId="2029E975" w:rsidR="00C74417" w:rsidRPr="00B0635B" w:rsidRDefault="00CB433E" w:rsidP="00CB433E">
      <w:r w:rsidRPr="00B0635B">
        <w:t>Knihovna Stanford CoreNLP obsahuje řadu nástrojů pro různé úlohy pojící se s NLP. Pro oblast NER, která je pro tuto práci nejvíce relevantní pak Stanford CoreNLP nabízí</w:t>
      </w:r>
      <w:r w:rsidR="00C74417" w:rsidRPr="00B0635B">
        <w:t xml:space="preserve"> úžeji zaměřenou samostatně využitelnou knihovnu Stanford NER (která je jinak součástí větší CoreNLP knihovny).</w:t>
      </w:r>
    </w:p>
    <w:p w14:paraId="4A57C657" w14:textId="2460DA10" w:rsidR="008E18CA" w:rsidRPr="00B0635B" w:rsidRDefault="00F404F5" w:rsidP="00CB433E">
      <w:r w:rsidRPr="00B0635B">
        <w:t xml:space="preserve">Samotná knihovna </w:t>
      </w:r>
      <w:r w:rsidR="00B81862" w:rsidRPr="00B0635B">
        <w:t xml:space="preserve">Stanford NER </w:t>
      </w:r>
      <w:r w:rsidRPr="00B0635B">
        <w:t>je implementována v jazyce Jav</w:t>
      </w:r>
      <w:r w:rsidR="008E18CA" w:rsidRPr="00B0635B">
        <w:t>a, nativně tedy podporuje tento programovací jazyk. Existuje však řada implementací nadřazených programových rozhraní pro</w:t>
      </w:r>
      <w:r w:rsidR="00B81862" w:rsidRPr="00B0635B">
        <w:t xml:space="preserve"> řadu </w:t>
      </w:r>
      <w:r w:rsidR="008E18CA" w:rsidRPr="00B0635B">
        <w:t xml:space="preserve">dalších </w:t>
      </w:r>
      <w:r w:rsidR="00B81862" w:rsidRPr="00B0635B">
        <w:t xml:space="preserve">programovacích jazyků, včetně Pythonu, </w:t>
      </w:r>
      <w:r w:rsidR="00205E1D" w:rsidRPr="00B0635B">
        <w:t>pro který existuje samostatná knihovna Stanza, která je vyvíjená týmem zodpovědným i za Stanford NER a která využívá v pozadí právě knihovny Stanford NER.</w:t>
      </w:r>
    </w:p>
    <w:p w14:paraId="3C78D754" w14:textId="46B587B1" w:rsidR="00205E1D" w:rsidRPr="00B0635B" w:rsidRDefault="00205E1D" w:rsidP="00CB433E">
      <w:r w:rsidRPr="00B0635B">
        <w:t>Stanford NER podporuje již v základu fine-grained</w:t>
      </w:r>
      <w:r w:rsidR="009A19C9" w:rsidRPr="00B0635B">
        <w:t xml:space="preserve"> hierarchickou klasifikaci entit (viz 7.1.1 Granularita NER datasetů).</w:t>
      </w:r>
    </w:p>
    <w:p w14:paraId="10013D11" w14:textId="287F2A32" w:rsidR="00CB433E" w:rsidRPr="00B0635B" w:rsidRDefault="00CB433E" w:rsidP="00CB433E">
      <w:pPr>
        <w:pStyle w:val="Heading3"/>
      </w:pPr>
      <w:bookmarkStart w:id="53" w:name="_Toc105786039"/>
      <w:r w:rsidRPr="00B0635B">
        <w:t>NLTK</w:t>
      </w:r>
      <w:bookmarkEnd w:id="53"/>
    </w:p>
    <w:p w14:paraId="147AE4BF" w14:textId="77777777" w:rsidR="00C316CC" w:rsidRPr="00B0635B" w:rsidRDefault="008E18CA" w:rsidP="009A19C9">
      <w:r w:rsidRPr="00B0635B">
        <w:t>NLTK je NLP knihovna využitelná s programovacím jazykem Python (je součástí i balíčkovacího systému pip). Oproti Stanford</w:t>
      </w:r>
      <w:r w:rsidR="00C316CC" w:rsidRPr="00B0635B">
        <w:t xml:space="preserve"> CoreNLP</w:t>
      </w:r>
      <w:r w:rsidRPr="00B0635B">
        <w:t xml:space="preserve"> </w:t>
      </w:r>
      <w:r w:rsidR="00C316CC" w:rsidRPr="00B0635B">
        <w:t>je tato knihovna snadněji využitelná, ale méně vhodná například pro vytváření modelů s experimentálními architekturami.</w:t>
      </w:r>
    </w:p>
    <w:p w14:paraId="31828A0B" w14:textId="06B12C30" w:rsidR="009A19C9" w:rsidRPr="00B0635B" w:rsidRDefault="00C316CC" w:rsidP="009A19C9">
      <w:r w:rsidRPr="00B0635B">
        <w:t xml:space="preserve">Chybí v ní podpora některých pokročilejších technik využitelných pro NER, jako je syntaktická analýza. </w:t>
      </w:r>
      <w:r w:rsidR="004D4C9B" w:rsidRPr="00B0635B">
        <w:t>U NLTK je ovšem dostupná kvalitní rozsáhlá dokumentace včetně mnoha příkladů konkrétního využití.</w:t>
      </w:r>
    </w:p>
    <w:p w14:paraId="6FC6BA42" w14:textId="55F8DD9E" w:rsidR="00CB433E" w:rsidRPr="00B0635B" w:rsidRDefault="00CB433E" w:rsidP="00CB433E">
      <w:pPr>
        <w:pStyle w:val="Heading3"/>
      </w:pPr>
      <w:bookmarkStart w:id="54" w:name="_Toc105786040"/>
      <w:r w:rsidRPr="00B0635B">
        <w:t>Flair</w:t>
      </w:r>
      <w:bookmarkEnd w:id="54"/>
    </w:p>
    <w:p w14:paraId="6D9889B8" w14:textId="77777777" w:rsidR="00882753" w:rsidRPr="00B0635B" w:rsidRDefault="00962526" w:rsidP="004D4C9B">
      <w:r w:rsidRPr="00B0635B">
        <w:t>Flair je jednou z novějších NLP knihoven. Je vyvinutá vývojovým týmem společnosti Zalando a v práci Sergeye Vychegzhanina a Evgenye Kotelnikova (2019), která porovnává</w:t>
      </w:r>
      <w:r w:rsidR="00882753" w:rsidRPr="00B0635B">
        <w:t xml:space="preserve"> přesnost klasifikace jmenných entit</w:t>
      </w:r>
      <w:r w:rsidRPr="00B0635B">
        <w:t xml:space="preserve"> různých NLP knihoven při využití</w:t>
      </w:r>
      <w:r w:rsidR="00882753" w:rsidRPr="00B0635B">
        <w:t xml:space="preserve"> defaultních out-of-the-box modelů,</w:t>
      </w:r>
      <w:r w:rsidRPr="00B0635B">
        <w:t xml:space="preserve"> </w:t>
      </w:r>
      <w:r w:rsidR="00882753" w:rsidRPr="00B0635B">
        <w:t>dosahuje celkově nejkvalitnějších výsledků ze všech porovnávaných knihoven.</w:t>
      </w:r>
    </w:p>
    <w:p w14:paraId="6508096F" w14:textId="77777777" w:rsidR="00882753" w:rsidRPr="00B0635B" w:rsidRDefault="00882753" w:rsidP="004D4C9B">
      <w:r w:rsidRPr="00B0635B">
        <w:t>Flair je psaná v programovacím jazyce Python a důraz klade na možnost rozsáhlejších úprav vrstvy Word Embeddings. Zároveň poskytuje speciální podporu například pro zpracování biomedicínských datasetů.</w:t>
      </w:r>
    </w:p>
    <w:p w14:paraId="475AC85F" w14:textId="3E9EA46A" w:rsidR="004D4C9B" w:rsidRPr="00B0635B" w:rsidRDefault="00882753" w:rsidP="004D4C9B">
      <w:r w:rsidRPr="00B0635B">
        <w:t>Bohužel, dokumentace k této knihovně není</w:t>
      </w:r>
      <w:r w:rsidR="006B74B3" w:rsidRPr="00B0635B">
        <w:t xml:space="preserve"> moc rozsáhlá ani kvalitní a spíše připomíná ukázku využití jejich základního přiloženého modelu.</w:t>
      </w:r>
      <w:r w:rsidR="00962526" w:rsidRPr="00B0635B">
        <w:t xml:space="preserve"> </w:t>
      </w:r>
    </w:p>
    <w:p w14:paraId="6E9D55BC" w14:textId="3661D622" w:rsidR="00CB433E" w:rsidRPr="00B0635B" w:rsidRDefault="00CB433E" w:rsidP="00CB433E">
      <w:pPr>
        <w:pStyle w:val="Heading3"/>
      </w:pPr>
      <w:bookmarkStart w:id="55" w:name="_Toc105786041"/>
      <w:r w:rsidRPr="00B0635B">
        <w:lastRenderedPageBreak/>
        <w:t>SpaCy</w:t>
      </w:r>
      <w:bookmarkEnd w:id="55"/>
    </w:p>
    <w:p w14:paraId="62609DAE" w14:textId="39C6103A" w:rsidR="006B74B3" w:rsidRPr="00B0635B" w:rsidRDefault="006B74B3" w:rsidP="006B74B3">
      <w:r w:rsidRPr="00B0635B">
        <w:t xml:space="preserve">Knihovna SpaCy cílí na zákazníky, kteří tuto knihovnu mohou využít jako end-to-end řešení pro implementaci komerčních projektů (nicméně knihovna samotná je distribuována jako open source). Nabízí tedy i další funkcionality potřebné pro nasazení NLP modelu do komerčního prostředí, jako je </w:t>
      </w:r>
      <w:r w:rsidR="0009652C" w:rsidRPr="00B0635B">
        <w:t>relativně jednoduché vytváření kompletních NLP pipelines či rozsáhlou knihovnu předtrénovaných modelů využitelných out-of-the-box v komerčních aplikacích. Dá se tak říct, že SpaCy je celý ekosystém v kterém je vše potřebné pro implementaci komplexního NLP řešení.</w:t>
      </w:r>
    </w:p>
    <w:p w14:paraId="0E8665D7" w14:textId="7552799F" w:rsidR="006774E2" w:rsidRPr="00B0635B" w:rsidRDefault="0009652C" w:rsidP="006B74B3">
      <w:r w:rsidRPr="00B0635B">
        <w:t>SpaCy nabízí programovací rozhraní v jazyce Python, přičemž knihovna samotná je pak implementována kombinací Pythonu a Cythonu, což je programovací jazyk s Python-like syntaxí, ovšem s větším důrazem na optimalizaci a memory management po vzoru programovacího jazyka C.</w:t>
      </w:r>
      <w:r w:rsidR="006774E2" w:rsidRPr="00B0635B">
        <w:t xml:space="preserve"> Tím SpaCy dosahuje proti předchozím zmiňovaným knihovnám větší rychlosti (Vychegzhanin a Kotelnikov, 2019). </w:t>
      </w:r>
    </w:p>
    <w:p w14:paraId="640C867E" w14:textId="093385EC" w:rsidR="006774E2" w:rsidRPr="00B0635B" w:rsidRDefault="006774E2" w:rsidP="006B74B3">
      <w:r w:rsidRPr="00B0635B">
        <w:t>Dokumentace této knihovny je rozsáhlá a dostatečně kvalitní. Zároveň je zde kladen velký důraz na upravitelnost konkrétní implementace</w:t>
      </w:r>
      <w:r w:rsidR="00A25C0A" w:rsidRPr="00B0635B">
        <w:t xml:space="preserve">. Tato customizovatelnost je možná </w:t>
      </w:r>
      <w:r w:rsidRPr="00B0635B">
        <w:t xml:space="preserve">na různých úrovních </w:t>
      </w:r>
      <w:r w:rsidR="00A25C0A" w:rsidRPr="00B0635B">
        <w:t>znalostí programátora. Je tedy možné využít některé předdefinované komponenty, které je možné i upravit konkrétnímu use case a zároveň i vytvořit zcela nový model hlubokého učení dle vlastní experimentální architektury, který lze přímo vytvořit v závislé knihovně PyTorch.</w:t>
      </w:r>
    </w:p>
    <w:p w14:paraId="5D3DA1B4" w14:textId="39C1EFFC" w:rsidR="006B74B3" w:rsidRPr="00B0635B" w:rsidRDefault="00A25C0A" w:rsidP="006B74B3">
      <w:r w:rsidRPr="00B0635B">
        <w:t>Zajímavá je také integrace s databází hlubokých modelů společnosti HuggingFace. SpaCy tak umožňuje využít nejnovější state-of-the-art</w:t>
      </w:r>
      <w:r w:rsidR="00A13A99" w:rsidRPr="00B0635B">
        <w:t xml:space="preserve"> modely a upravit jejich funkčnost pro doménově specifické použití.</w:t>
      </w:r>
    </w:p>
    <w:p w14:paraId="432512A6" w14:textId="5221DC84" w:rsidR="0011388A" w:rsidRPr="00B0635B" w:rsidRDefault="0011388A" w:rsidP="0011388A">
      <w:pPr>
        <w:pStyle w:val="Heading3"/>
      </w:pPr>
      <w:bookmarkStart w:id="56" w:name="_Toc105786042"/>
      <w:r w:rsidRPr="00B0635B">
        <w:t>Porovnání</w:t>
      </w:r>
      <w:bookmarkEnd w:id="56"/>
    </w:p>
    <w:p w14:paraId="7815950F" w14:textId="235401EC" w:rsidR="009C1737" w:rsidRPr="00B0635B" w:rsidRDefault="0087251C" w:rsidP="009C1737">
      <w:r w:rsidRPr="00B0635B">
        <w:t>Porovnání frameworků z pohledů přesnosti klasifikace jmenných entit je obtížné. Ač se některé práce touto problematikou zabývají (Vchegzhanin a Kotelnikov, 2019; Al Omran et al., 2017), výsledek těchto porovnání nemá velkou vypovídající hodnotu. Porovnávají se zde totiž defaultní modely poskytnuté knihovnami, které nutně nemusí být totožné (např. spaCy v defaultním stavu nevyužívá architekturu transformerů)</w:t>
      </w:r>
      <w:r w:rsidR="00637F5B" w:rsidRPr="00B0635B">
        <w:t>. Zároveň se v těchto pracech nepočítá s zpřesňujícími příznaky jako POS, LEMMAs či syntaktickou analýzou, a to z důvodu že ne všechna tato rozšíření vstupních dat nejsou všemi frameworky podporovány.</w:t>
      </w:r>
    </w:p>
    <w:p w14:paraId="68DA867C" w14:textId="07457F5B" w:rsidR="00637F5B" w:rsidRPr="00B0635B" w:rsidRDefault="00637F5B" w:rsidP="009C1737">
      <w:r w:rsidRPr="00B0635B">
        <w:t>Obecně lze ale z těchto prací říct (ač zde platí zmiňovaná omezení), že framework spaCy je považován z pohledu klasifikace jmenných entit za nejrychlejší, flair za nejpřesnější a StanfordNLP za nejvíce používaný ve vědeckých kruzích.</w:t>
      </w:r>
    </w:p>
    <w:p w14:paraId="3FEE0474" w14:textId="42F6B390" w:rsidR="00CB433E" w:rsidRPr="00B0635B" w:rsidRDefault="00637F5B" w:rsidP="00CB433E">
      <w:r w:rsidRPr="00B0635B">
        <w:t xml:space="preserve">Z pohledu této práce se jako nejvhodnější pro implementaci prototypu nástroje pro anonymizaci </w:t>
      </w:r>
      <w:r w:rsidR="00674AD1" w:rsidRPr="00B0635B">
        <w:t xml:space="preserve">jeví framework spaCy, který se od ostatních odlišuje nejkvalitnější dokumentací a nejrozsáhlejšími možnostmi z hlediska úpravy kompletní klasifikační pipeline. </w:t>
      </w:r>
    </w:p>
    <w:p w14:paraId="5A311A3F" w14:textId="593F13EA" w:rsidR="00674AD1" w:rsidRPr="00B0635B" w:rsidRDefault="00674AD1" w:rsidP="00CB433E">
      <w:r w:rsidRPr="00B0635B">
        <w:t xml:space="preserve">Na druhém místo lze dosadit framework flair, který je velmi nadějným adeptem pro další rozvoj a který podporuje řadu NER specifických funkčností (například kombinovatelné </w:t>
      </w:r>
      <w:r w:rsidRPr="00B0635B">
        <w:lastRenderedPageBreak/>
        <w:t>Word Embeddings), ale který je v tuto chvíli špatně dokumentovaný.</w:t>
      </w:r>
      <w:r w:rsidR="004B0606" w:rsidRPr="00B0635B">
        <w:t xml:space="preserve"> Alternativou také může být framework stanza.</w:t>
      </w:r>
    </w:p>
    <w:p w14:paraId="63EBD1D8" w14:textId="2079CC9A" w:rsidR="005266FA" w:rsidRPr="00B0635B" w:rsidRDefault="005266FA" w:rsidP="00CB433E">
      <w:pPr>
        <w:rPr>
          <w:color w:val="FF0000"/>
        </w:rPr>
      </w:pPr>
      <w:r w:rsidRPr="00B0635B">
        <w:rPr>
          <w:color w:val="FF0000"/>
        </w:rPr>
        <w:t>Někam hodit že jazyk implementace tedy bude python?</w:t>
      </w:r>
      <w:r w:rsidR="00EE60E6" w:rsidRPr="00B0635B">
        <w:rPr>
          <w:color w:val="FF0000"/>
        </w:rPr>
        <w:t xml:space="preserve"> Popsat HW a další věci stejně jako Ondra?</w:t>
      </w:r>
    </w:p>
    <w:p w14:paraId="3A7AD8CC" w14:textId="3E4A2A57" w:rsidR="00484C39" w:rsidRPr="00B0635B" w:rsidRDefault="00484C39" w:rsidP="00484C39">
      <w:r w:rsidRPr="00B0635B">
        <w:t>Presidio</w:t>
      </w:r>
    </w:p>
    <w:p w14:paraId="3E4716E9" w14:textId="2DA91A22" w:rsidR="002D37AE" w:rsidRPr="00B0635B" w:rsidRDefault="002D37AE" w:rsidP="002D37AE">
      <w:pPr>
        <w:pStyle w:val="ListParagraph"/>
        <w:numPr>
          <w:ilvl w:val="0"/>
          <w:numId w:val="11"/>
        </w:numPr>
      </w:pPr>
      <w:r w:rsidRPr="00B0635B">
        <w:t>Podporované modely</w:t>
      </w:r>
      <w:r w:rsidR="00A844E3" w:rsidRPr="00B0635B">
        <w:t xml:space="preserve"> – spacy +?</w:t>
      </w:r>
    </w:p>
    <w:p w14:paraId="0D05110E" w14:textId="05E39DA0" w:rsidR="0070427E" w:rsidRPr="00B0635B" w:rsidRDefault="0070427E" w:rsidP="0070427E">
      <w:pPr>
        <w:pStyle w:val="Heading2"/>
      </w:pPr>
      <w:bookmarkStart w:id="57" w:name="_Toc105786043"/>
      <w:r w:rsidRPr="00B0635B">
        <w:t>Vývojové prostředí</w:t>
      </w:r>
      <w:bookmarkEnd w:id="57"/>
    </w:p>
    <w:p w14:paraId="0822B076" w14:textId="13F26DE7" w:rsidR="005746C0" w:rsidRPr="00B0635B" w:rsidRDefault="005746C0" w:rsidP="005746C0">
      <w:r w:rsidRPr="00B0635B">
        <w:t xml:space="preserve">Jako vývojové prostředí bylo zvoleno Google Colab. Toto cloudové řešení je nástrojem pro vývoj aplikací pracujících se strojovým učením, který nabízí připojení na vzdálené servery s dostatečným výkonem jak pro trénink nových modelů hlubokého učení, tak pro jejich následné využití </w:t>
      </w:r>
      <w:r w:rsidR="008A6D6D" w:rsidRPr="00B0635B">
        <w:t>(inferenci).</w:t>
      </w:r>
    </w:p>
    <w:p w14:paraId="69B9E73F" w14:textId="7CEF7CAA" w:rsidR="008A6D6D" w:rsidRPr="00B0635B" w:rsidRDefault="008A6D6D" w:rsidP="005746C0">
      <w:r w:rsidRPr="00B0635B">
        <w:t>Google Colab nabízí připojení k virtuálním strojům, které v závislosti na zvolené variantě poskytují buď pouze CPU, kombinaci CPU a GPU nebo dokonce i TPU (Tensor Processing Unit). Toto prostředí má v sobě již předinstalované některé nástroje (např. knihovnu TensorFlow) vhodné pro hluboké učení, takže je příprava pracovní instance o to jednodušší.</w:t>
      </w:r>
    </w:p>
    <w:p w14:paraId="0A8E71CF" w14:textId="1DBB75C9" w:rsidR="005266FA" w:rsidRPr="00B0635B" w:rsidRDefault="005266FA" w:rsidP="005746C0">
      <w:r w:rsidRPr="00B0635B">
        <w:t>Samotné IDE je potom téměř totožné s populárním IDE Jupyter Notebook a nabízí tedy bohaté formátování společně s možností spouštět kód po jednotlivých buňkách. Prostředí lze propojit s Google osobním účtem a osobním úložištěm ve službě Google Drive, do kterého se dají při trénování modelů ukládat hotové prototypy.</w:t>
      </w:r>
    </w:p>
    <w:p w14:paraId="3BA263C1" w14:textId="61C15D54" w:rsidR="005266FA" w:rsidRPr="00B0635B" w:rsidRDefault="005266FA" w:rsidP="005746C0">
      <w:r w:rsidRPr="00B0635B">
        <w:t>Limitací tohoto prostředí je omezený čas dostupný pro neplatícího uživatele, pro který je přidělen výpočetní čas vzdáleného virtuálního stroje</w:t>
      </w:r>
      <w:r w:rsidR="00EE60E6" w:rsidRPr="00B0635B">
        <w:t>. Tento čas není nikde definován a je vypočítáván dle vytížení zdrojů a času připojení k virtuálním stroji (a to ne jednorázově, ale v delším časovém horizontu).</w:t>
      </w:r>
    </w:p>
    <w:p w14:paraId="52263D8D" w14:textId="6BBF8292" w:rsidR="00277BD5" w:rsidRPr="00B0635B" w:rsidRDefault="00277BD5" w:rsidP="005746C0">
      <w:pPr>
        <w:rPr>
          <w:color w:val="FF0000"/>
        </w:rPr>
      </w:pPr>
      <w:r w:rsidRPr="00B0635B">
        <w:rPr>
          <w:color w:val="FF0000"/>
        </w:rPr>
        <w:t>TODO napsat o různých druzích GPU dostupných v různých druzích předplatných</w:t>
      </w:r>
    </w:p>
    <w:p w14:paraId="2C12FFF8" w14:textId="07FAAE1A" w:rsidR="00540764" w:rsidRPr="00B0635B" w:rsidRDefault="0079410C" w:rsidP="00540764">
      <w:pPr>
        <w:pStyle w:val="Heading1"/>
      </w:pPr>
      <w:bookmarkStart w:id="58" w:name="_Toc105786044"/>
      <w:r w:rsidRPr="00B0635B">
        <w:lastRenderedPageBreak/>
        <w:t>Dataset</w:t>
      </w:r>
      <w:bookmarkEnd w:id="58"/>
    </w:p>
    <w:p w14:paraId="36F5CFF9" w14:textId="6EB530A9" w:rsidR="00286901" w:rsidRPr="00B0635B" w:rsidRDefault="00286901" w:rsidP="00286901">
      <w:r w:rsidRPr="00B0635B">
        <w:t>Výběr vhodného datasetu pro trénování a evaluaci vyvíjeného modelu je nejen nezbytnou, ale i klíčovou a velmi důležitou činností pro správné konečné fungování celého nástroje.</w:t>
      </w:r>
    </w:p>
    <w:p w14:paraId="3818C71F" w14:textId="212ABF8C" w:rsidR="003C0910" w:rsidRPr="00B0635B" w:rsidRDefault="003C0910" w:rsidP="00286901">
      <w:r w:rsidRPr="00B0635B">
        <w:t xml:space="preserve">V kontextu této práce </w:t>
      </w:r>
      <w:r w:rsidR="00921B9B" w:rsidRPr="00B0635B">
        <w:t xml:space="preserve">se jedná o dataset, který bude obsahovat anotované jmenné entity v českém jazyce a který tedy bude možné využít pro trénování modelu s učitelem. Distribuce kategorií jmenných entit by v nejlepším případě měla být v datasetu </w:t>
      </w:r>
      <w:r w:rsidR="008671D5" w:rsidRPr="00B0635B">
        <w:t>rovnoměrná, přičemž by dataset neměl obsahovat žádné chybně kategorizované entity (false positives).</w:t>
      </w:r>
    </w:p>
    <w:p w14:paraId="1C57456D" w14:textId="77777777" w:rsidR="003D1BAC" w:rsidRPr="00B0635B" w:rsidRDefault="008671D5" w:rsidP="00286901">
      <w:r w:rsidRPr="00B0635B">
        <w:t>Vzhledem k co největší snaze o modularitu vytvářeného nástroje je vhodné najít dataset s co nejširším záběrem definovaných jmenných entit. V tom případě se totiž vytvářené klasifikátory budou moct později lépe upravovat i bez dalšího přetrénování modelu pro upravení nástroje pro konkrétní aplikaci. Kategorie entit by také měly být svým charakterem co nejblíže</w:t>
      </w:r>
      <w:r w:rsidR="003D1BAC" w:rsidRPr="00B0635B">
        <w:t xml:space="preserve"> kategoriím osobních údajů (viz kapitola 4 Kategorizace osobních údajů).</w:t>
      </w:r>
    </w:p>
    <w:p w14:paraId="7ACF2C82" w14:textId="0BF02B00" w:rsidR="003D1BAC" w:rsidRPr="00B0635B" w:rsidRDefault="003D1BAC" w:rsidP="00286901">
      <w:r w:rsidRPr="00B0635B">
        <w:t>V neposlední řadě by vhodný dataset měl obsahovat i dodatečné informace o jednotlivých morfémech, jako dříve zmiňované lemmy či POS tagy.</w:t>
      </w:r>
    </w:p>
    <w:p w14:paraId="5A110A26" w14:textId="39BA1D08" w:rsidR="00BD23CD" w:rsidRPr="00B0635B" w:rsidRDefault="00F55077" w:rsidP="00BD23CD">
      <w:pPr>
        <w:pStyle w:val="Heading2"/>
      </w:pPr>
      <w:bookmarkStart w:id="59" w:name="_Toc105786045"/>
      <w:r w:rsidRPr="00B0635B">
        <w:t>A</w:t>
      </w:r>
      <w:r w:rsidR="00BD23CD" w:rsidRPr="00B0635B">
        <w:t>notace</w:t>
      </w:r>
      <w:r w:rsidR="00C16379" w:rsidRPr="00B0635B">
        <w:t xml:space="preserve"> NER datasetů</w:t>
      </w:r>
      <w:bookmarkEnd w:id="59"/>
    </w:p>
    <w:p w14:paraId="0F5FF172" w14:textId="77777777" w:rsidR="00BD23CD" w:rsidRPr="00B0635B" w:rsidRDefault="00BD23CD" w:rsidP="00C16379">
      <w:pPr>
        <w:pStyle w:val="Heading3"/>
      </w:pPr>
      <w:bookmarkStart w:id="60" w:name="_Toc105786046"/>
      <w:r w:rsidRPr="00B0635B">
        <w:t>Granularita NER datasetů</w:t>
      </w:r>
      <w:bookmarkEnd w:id="60"/>
    </w:p>
    <w:p w14:paraId="6EBE6360" w14:textId="16A2EB73" w:rsidR="00BD23CD" w:rsidRPr="00B0635B" w:rsidRDefault="00BD23CD" w:rsidP="00BD23CD">
      <w:r w:rsidRPr="00B0635B">
        <w:t>V případě běžně využívaných a veřejně dostupných datasetů, používaných pro úlohu Named Entitity Recognition lze datasety rozdělit do 2 základních kategorií dle granularity klasifikace jmenných entit.</w:t>
      </w:r>
    </w:p>
    <w:p w14:paraId="032F5167" w14:textId="25FE3DC8" w:rsidR="00C16379" w:rsidRPr="00B0635B" w:rsidRDefault="00C16379" w:rsidP="00BD23CD">
      <w:r w:rsidRPr="00B0635B">
        <w:t>Datasety s nižší granularitou jmenných entit se označují jako coarse-grained. Tento způsob anotace se dá obecně označit jako více běžný, nese však s sebou typicky problém nedostatečné možnosti rozlišení jmenných entit ve více specifikovaných aplikacích.</w:t>
      </w:r>
      <w:r w:rsidR="00C35EBD" w:rsidRPr="00B0635B">
        <w:t xml:space="preserve"> Zpracování výstupu modelu, který je natrénován na coarse-grained datasetu je však jednodušší jak na logiku, tak na výpočetní náročnost.</w:t>
      </w:r>
    </w:p>
    <w:p w14:paraId="2594F0A2" w14:textId="0B1D4FF8" w:rsidR="00C35EBD" w:rsidRPr="00B0635B" w:rsidRDefault="00C35EBD" w:rsidP="00BD23CD">
      <w:r w:rsidRPr="00B0635B">
        <w:t>Datasety s vyšší granularitou jmenných entit se označují jako fine-grained, neboli také hierarchické datasety. Tento způsob nabízí efektivnější rozdělení kategorií do funkčních celků a zároveň nabízí možnost</w:t>
      </w:r>
      <w:r w:rsidR="00DC12D0" w:rsidRPr="00B0635B">
        <w:t xml:space="preserve"> kaskádování dalších modelů pro každý supertyp. Označení supertyp potom označuje hlavní kategorii, která může mít pod sebou ve stromové struktuře další příbuzné atomické jmenné entity (např. supertyp OSOBA může mít pod sebou další kategorie jako je křestní jméno nebo příjmení). Problém v tomto případě nastává, pokud jeden druh jmenné entity patří do více kategorií zároveň</w:t>
      </w:r>
      <w:r w:rsidR="00F55077" w:rsidRPr="00B0635B">
        <w:t xml:space="preserve"> (Mai et al., 2018)</w:t>
      </w:r>
      <w:r w:rsidR="00DC12D0" w:rsidRPr="00B0635B">
        <w:t>.</w:t>
      </w:r>
    </w:p>
    <w:p w14:paraId="1D54CA42" w14:textId="33F8A1A9" w:rsidR="00BD23CD" w:rsidRPr="00B0635B" w:rsidRDefault="00BD23CD" w:rsidP="00BD23CD">
      <w:pPr>
        <w:pStyle w:val="Heading3"/>
      </w:pPr>
      <w:bookmarkStart w:id="61" w:name="_Toc105786047"/>
      <w:r w:rsidRPr="00B0635B">
        <w:lastRenderedPageBreak/>
        <w:t>Způsoby anotace jmenných entit</w:t>
      </w:r>
      <w:bookmarkEnd w:id="61"/>
    </w:p>
    <w:p w14:paraId="645E9D7E" w14:textId="7DD73E9E" w:rsidR="00F55077" w:rsidRPr="00B0635B" w:rsidRDefault="002A5837" w:rsidP="00F55077">
      <w:r w:rsidRPr="00B0635B">
        <w:t>Jmenné enity se běžně v datasetech anotují 2 způsoby. Prvním z nich je BIO</w:t>
      </w:r>
      <w:r w:rsidR="005604F9" w:rsidRPr="00B0635B">
        <w:t xml:space="preserve"> (někdy označován taky jako IOB)</w:t>
      </w:r>
      <w:r w:rsidRPr="00B0635B">
        <w:t xml:space="preserve">, což je zkratka pro Begin, In, Out. Tento způsob rozlišuje, zda je daný token jmennou entitou (pokud ne, je tokenu přiřazen tag O) a dále jestli je prvním tokenem jmenné entity (B) anebo pokračujícím tokenem (I). </w:t>
      </w:r>
    </w:p>
    <w:p w14:paraId="17AE4CC9" w14:textId="676F4F90" w:rsidR="00BD23CD" w:rsidRPr="00B0635B" w:rsidRDefault="0049364A" w:rsidP="00286901">
      <w:r w:rsidRPr="00B0635B">
        <w:t xml:space="preserve">Dalším způsobem je BILUO, což značí Begin, In, Last, Unit a Out. Tento způsob mimo předchozího značí i poslední token jmenné entity tagem I. Pokud se jmenná entita skládá pouze z jednoho tokenu, je jí potom přiřazen tag U. Dle práce Rationova a Rotha (2009) je tento způsob anotace vhodnější pro efektivnější trénování modelu, avšak novější práce jako </w:t>
      </w:r>
      <w:r w:rsidR="00353FE8" w:rsidRPr="00B0635B">
        <w:t xml:space="preserve">je například článek </w:t>
      </w:r>
      <w:r w:rsidR="00353FE8" w:rsidRPr="00B0635B">
        <w:rPr>
          <w:i/>
          <w:iCs/>
        </w:rPr>
        <w:t xml:space="preserve">Named Entity Recognition Systém for Postpositional languages </w:t>
      </w:r>
      <w:r w:rsidR="00353FE8" w:rsidRPr="00B0635B">
        <w:t xml:space="preserve">od </w:t>
      </w:r>
      <w:r w:rsidRPr="00B0635B">
        <w:t>Kamran</w:t>
      </w:r>
      <w:r w:rsidR="00353FE8" w:rsidRPr="00B0635B">
        <w:t>a a Mansoora (2016) tuto hypotézu vyvrací.</w:t>
      </w:r>
    </w:p>
    <w:p w14:paraId="6DB2709B" w14:textId="5F36301E" w:rsidR="00967D4D" w:rsidRPr="00B0635B" w:rsidRDefault="00A33577" w:rsidP="00967D4D">
      <w:pPr>
        <w:pStyle w:val="Heading2"/>
      </w:pPr>
      <w:bookmarkStart w:id="62" w:name="_Toc105786048"/>
      <w:r w:rsidRPr="00B0635B">
        <w:t>Dostupné datasety</w:t>
      </w:r>
      <w:bookmarkEnd w:id="62"/>
    </w:p>
    <w:p w14:paraId="30770ACC" w14:textId="2F5AC1EB" w:rsidR="000E243D" w:rsidRPr="00B0635B" w:rsidRDefault="00A33577" w:rsidP="00A33577">
      <w:pPr>
        <w:pStyle w:val="Heading3"/>
      </w:pPr>
      <w:bookmarkStart w:id="63" w:name="_Toc105786049"/>
      <w:r w:rsidRPr="00B0635B">
        <w:t>Czech Named Entity Corpus</w:t>
      </w:r>
      <w:r w:rsidR="00232CF3" w:rsidRPr="00B0635B">
        <w:t xml:space="preserve"> (CNEC)</w:t>
      </w:r>
      <w:bookmarkEnd w:id="63"/>
    </w:p>
    <w:p w14:paraId="4DE25CCC" w14:textId="0FC836FE" w:rsidR="00A33577" w:rsidRPr="00B0635B" w:rsidRDefault="00A33577" w:rsidP="00A33577">
      <w:r w:rsidRPr="00B0635B">
        <w:t xml:space="preserve">Asi nejznámější český dataset jmenných entit je v postupném vývoji již od roku 2007, kdy byl vytvořen jako součást práce </w:t>
      </w:r>
      <w:r w:rsidRPr="00B0635B">
        <w:rPr>
          <w:i/>
          <w:iCs/>
        </w:rPr>
        <w:t>Named Entities in Czech: Annotating Data and Developing NE Tagger</w:t>
      </w:r>
      <w:r w:rsidRPr="00B0635B">
        <w:t xml:space="preserve"> (Ševčíková et al., 2007)</w:t>
      </w:r>
      <w:r w:rsidR="00232CF3" w:rsidRPr="00B0635B">
        <w:t>. Tento originální dataset je označován jako CNEC 1.0 a obsahuje 2000 manuálně anotovaných českých vět.</w:t>
      </w:r>
    </w:p>
    <w:p w14:paraId="61497B87" w14:textId="25204CC1" w:rsidR="002478FD" w:rsidRPr="00B0635B" w:rsidRDefault="00232CF3" w:rsidP="00A33577">
      <w:r w:rsidRPr="00B0635B">
        <w:t>Od té doby došlo k rozšíření datasetu o další věty, POS tagy, lemmy i dodatečné morfologické informace. Poslední dostupná verze datasetu, označená jako CNEC 2.0 obsahuje 8993 manuálně anotovaných českých vět s celkovým množstvím 35220 jmenných entit</w:t>
      </w:r>
      <w:r w:rsidR="002478FD" w:rsidRPr="00B0635B">
        <w:t xml:space="preserve"> (ÚFAL, nedatováno)</w:t>
      </w:r>
      <w:r w:rsidRPr="00B0635B">
        <w:t>.</w:t>
      </w:r>
    </w:p>
    <w:p w14:paraId="7627BAFC" w14:textId="3FE59BE7" w:rsidR="00232CF3" w:rsidRPr="00B0635B" w:rsidRDefault="002478FD" w:rsidP="00A33577">
      <w:r w:rsidRPr="00B0635B">
        <w:t xml:space="preserve">Tento dataset je </w:t>
      </w:r>
      <w:r w:rsidR="008E4011" w:rsidRPr="00B0635B">
        <w:t xml:space="preserve">proti ostatním českým NER datasetům </w:t>
      </w:r>
      <w:r w:rsidRPr="00B0635B">
        <w:t xml:space="preserve">specifický tím, že je </w:t>
      </w:r>
      <w:r w:rsidR="00DC4D88" w:rsidRPr="00B0635B">
        <w:t>hierarchický</w:t>
      </w:r>
      <w:r w:rsidRPr="00B0635B">
        <w:t xml:space="preserve">. </w:t>
      </w:r>
      <w:r w:rsidR="00DC4D88" w:rsidRPr="00B0635B">
        <w:t>D</w:t>
      </w:r>
      <w:r w:rsidRPr="00B0635B">
        <w:t>efinované jmenné entity jsou v něm rozdělené do</w:t>
      </w:r>
      <w:r w:rsidR="00232CF3" w:rsidRPr="00B0635B">
        <w:t xml:space="preserve"> </w:t>
      </w:r>
      <w:r w:rsidRPr="00B0635B">
        <w:t>8 supertypů, přičemž každý z</w:t>
      </w:r>
      <w:r w:rsidR="00DC4D88" w:rsidRPr="00B0635B">
        <w:t>e</w:t>
      </w:r>
      <w:r w:rsidRPr="00B0635B">
        <w:t xml:space="preserve"> supertypů má pod sebou ještě další podkategorie.</w:t>
      </w:r>
      <w:r w:rsidR="007B0858" w:rsidRPr="00B0635B">
        <w:t xml:space="preserve"> Celkově potom tento dataset obsahuje 46 kategorií atomických jmenných entit.</w:t>
      </w:r>
    </w:p>
    <w:p w14:paraId="3E288F1B" w14:textId="6E70552C" w:rsidR="007B0858" w:rsidRPr="00B0635B" w:rsidRDefault="00DF07BD" w:rsidP="00A33577">
      <w:r w:rsidRPr="00B0635B">
        <w:t>CNEC 2.0 je dostupný pod licencí Creative Commons BY-NC-SA 3.0, což znamená, že je možné ho volně použít pro jakékoliv nekomerční účely.</w:t>
      </w:r>
    </w:p>
    <w:p w14:paraId="66807D9B" w14:textId="2CDAD895" w:rsidR="00DF07BD" w:rsidRPr="00B0635B" w:rsidRDefault="00913A7C" w:rsidP="00913A7C">
      <w:pPr>
        <w:pStyle w:val="Heading3"/>
      </w:pPr>
      <w:bookmarkStart w:id="64" w:name="_Toc105786050"/>
      <w:r w:rsidRPr="00B0635B">
        <w:t>BSNLP</w:t>
      </w:r>
      <w:bookmarkEnd w:id="64"/>
    </w:p>
    <w:p w14:paraId="2EBE3B6C" w14:textId="52FA6C16" w:rsidR="007B7E33" w:rsidRPr="00B0635B" w:rsidRDefault="00913A7C" w:rsidP="00913A7C">
      <w:r w:rsidRPr="00B0635B">
        <w:t>BSNLP je dataset, který je periodicky aktualizován př</w:t>
      </w:r>
      <w:r w:rsidR="00C13A6F" w:rsidRPr="00B0635B">
        <w:t>ed výročním workshopem</w:t>
      </w:r>
      <w:r w:rsidR="00C13A6F" w:rsidRPr="00B0635B">
        <w:rPr>
          <w:i/>
          <w:iCs/>
        </w:rPr>
        <w:t xml:space="preserve"> Balto-Slavic Natural Language Processing</w:t>
      </w:r>
      <w:r w:rsidR="00C13A6F" w:rsidRPr="00B0635B">
        <w:t>, který tradičně pořádá soutěž o nejlepší multilingvní NER model, který dokáže pracovat s pobaltskými s</w:t>
      </w:r>
      <w:r w:rsidR="00C93F65" w:rsidRPr="00B0635B">
        <w:t>lovanskými jazyky. Ty čítají bulharštinu, češtinu, polštinu, ruštinu, slovenštinu a ukrajinštinu.</w:t>
      </w:r>
      <w:r w:rsidR="007B7E33" w:rsidRPr="00B0635B">
        <w:t xml:space="preserve"> Poslední vydaná verze datasetu je BSNLP-2021.</w:t>
      </w:r>
    </w:p>
    <w:p w14:paraId="496611B7" w14:textId="211337F5" w:rsidR="00C93F65" w:rsidRPr="00B0635B" w:rsidRDefault="007B7E33" w:rsidP="00913A7C">
      <w:r w:rsidRPr="00B0635B">
        <w:t xml:space="preserve">BSNLP-2021 rozlišuje pouze 5 základních typů jmenných entit, dodatečně však obsahuje i lemmy (BSNLP Workshop 2021, nedatováno). </w:t>
      </w:r>
    </w:p>
    <w:p w14:paraId="7956883E" w14:textId="01AC0658" w:rsidR="007B7E33" w:rsidRPr="00B0635B" w:rsidRDefault="00F8113F" w:rsidP="00913A7C">
      <w:r w:rsidRPr="00B0635B">
        <w:lastRenderedPageBreak/>
        <w:t>Dataset BSNLP-2021 je dostupný pod licencí Creative Commons BY-NC-SA 4.0.</w:t>
      </w:r>
    </w:p>
    <w:p w14:paraId="3F7C0754" w14:textId="0533851B" w:rsidR="00A67884" w:rsidRPr="00B0635B" w:rsidRDefault="00A67884" w:rsidP="00A67884">
      <w:pPr>
        <w:pStyle w:val="Heading3"/>
      </w:pPr>
      <w:bookmarkStart w:id="65" w:name="_Toc105786051"/>
      <w:r w:rsidRPr="00B0635B">
        <w:t>SumeCzech-NER</w:t>
      </w:r>
      <w:bookmarkEnd w:id="65"/>
    </w:p>
    <w:p w14:paraId="2486184E" w14:textId="542761F3" w:rsidR="00A67884" w:rsidRPr="00B0635B" w:rsidRDefault="00C93DBE" w:rsidP="00A67884">
      <w:r w:rsidRPr="00B0635B">
        <w:t xml:space="preserve">Dataset SumeCzech-NER je odvozený od </w:t>
      </w:r>
      <w:r w:rsidR="005B640E" w:rsidRPr="00B0635B">
        <w:t xml:space="preserve">velkého </w:t>
      </w:r>
      <w:r w:rsidRPr="00B0635B">
        <w:t xml:space="preserve">datasetu SumeCzech 1.0, který obsahuje </w:t>
      </w:r>
      <w:r w:rsidR="005B640E" w:rsidRPr="00B0635B">
        <w:t>až 1 milion českých novinových článků společně s jejich titulky a který je určen pro úlohu sumarizace textu.</w:t>
      </w:r>
    </w:p>
    <w:p w14:paraId="05E57A01" w14:textId="728869DD" w:rsidR="005B640E" w:rsidRPr="00B0635B" w:rsidRDefault="005B640E" w:rsidP="00A67884">
      <w:r w:rsidRPr="00B0635B">
        <w:t>SumeCzech-NER odkazuje na texty datasetu SumeCzech a přidává k nim jmenné entity, přičemž při tom rozlišuje 7 jejich kategorií (které se shodují se supertypy definovanými v CNEC 2.0 kromě typu Number expressions).</w:t>
      </w:r>
    </w:p>
    <w:p w14:paraId="765244D5" w14:textId="69FFF912" w:rsidR="00CF318C" w:rsidRPr="00B0635B" w:rsidRDefault="00CF318C" w:rsidP="00A67884">
      <w:r w:rsidRPr="00B0635B">
        <w:t>Anotace SumeCzech-NER není vytvořena manuálním způsobem, ale programaticky, což otevírá prostor pro více chybně definovaných či nenalezených jmenných entit v textu. Zároveň tento dataset neobsahuje žádné dodatečné informace jako jsou lemmy či POS tagy.</w:t>
      </w:r>
    </w:p>
    <w:p w14:paraId="1C0316A9" w14:textId="2E2EA6DE" w:rsidR="00CF318C" w:rsidRPr="00B0635B" w:rsidRDefault="00CF318C" w:rsidP="00CF318C">
      <w:pPr>
        <w:pStyle w:val="Heading3"/>
      </w:pPr>
      <w:bookmarkStart w:id="66" w:name="_Toc105786052"/>
      <w:r w:rsidRPr="00B0635B">
        <w:t>Shrnutí</w:t>
      </w:r>
      <w:bookmarkEnd w:id="66"/>
    </w:p>
    <w:p w14:paraId="2809E355" w14:textId="4EF52DB6" w:rsidR="00C35EBD" w:rsidRPr="00B0635B" w:rsidRDefault="00CF318C" w:rsidP="00CF318C">
      <w:r w:rsidRPr="00B0635B">
        <w:t>Z dostupných českých anotovaných datasetů, vhodných pro úlohu NER se pro využití z hlediska této práce jeví jako nejvhodnější dataset CNEC 2.0.</w:t>
      </w:r>
      <w:r w:rsidR="008B0048" w:rsidRPr="00B0635B">
        <w:t>, který</w:t>
      </w:r>
      <w:r w:rsidRPr="00B0635B">
        <w:t xml:space="preserve"> odpovídá všem předem stanoveným kritériím</w:t>
      </w:r>
      <w:r w:rsidR="008B0048" w:rsidRPr="00B0635B">
        <w:t xml:space="preserve">. Zároveň je pro tuto práci vhodnější než řada běžně používaných anglických datasetů, a to právě </w:t>
      </w:r>
      <w:r w:rsidR="00F55077" w:rsidRPr="00B0635B">
        <w:t>díky</w:t>
      </w:r>
      <w:r w:rsidR="008B0048" w:rsidRPr="00B0635B">
        <w:t xml:space="preserve"> větší</w:t>
      </w:r>
      <w:r w:rsidR="00F55077" w:rsidRPr="00B0635B">
        <w:t xml:space="preserve">mu množství </w:t>
      </w:r>
      <w:r w:rsidR="008B0048" w:rsidRPr="00B0635B">
        <w:t>anotovaných kategorií jmenných entit.</w:t>
      </w:r>
      <w:r w:rsidR="00611DBC" w:rsidRPr="00B0635B">
        <w:t xml:space="preserve"> </w:t>
      </w:r>
    </w:p>
    <w:p w14:paraId="18777A65" w14:textId="792E64C4" w:rsidR="001A50C2" w:rsidRPr="00B0635B" w:rsidRDefault="00611DBC" w:rsidP="00CF318C">
      <w:r w:rsidRPr="00B0635B">
        <w:t>Dataset je také neustále udržován Ústavem formální a aplikované lingvistiky</w:t>
      </w:r>
      <w:r w:rsidR="00A71F7F" w:rsidRPr="00B0635B">
        <w:t xml:space="preserve"> (ÚFAL)</w:t>
      </w:r>
      <w:r w:rsidRPr="00B0635B">
        <w:t>, což zároveň do jisté míry i zaručuje jeho kvalitu, především pak tedy jeho přesnost a komplexitu co se týče nejednostranného doménově specifického zaměření.</w:t>
      </w:r>
    </w:p>
    <w:p w14:paraId="63321DF2" w14:textId="7456ED95" w:rsidR="005604F9" w:rsidRPr="00B0635B" w:rsidRDefault="005604F9" w:rsidP="005604F9">
      <w:pPr>
        <w:pStyle w:val="Heading2"/>
      </w:pPr>
      <w:bookmarkStart w:id="67" w:name="_Toc105786053"/>
      <w:r w:rsidRPr="00B0635B">
        <w:t>Zpracování datasetu</w:t>
      </w:r>
      <w:bookmarkEnd w:id="67"/>
    </w:p>
    <w:p w14:paraId="45E57400" w14:textId="6BDE568A" w:rsidR="005604F9" w:rsidRPr="00B0635B" w:rsidRDefault="005F3B6F" w:rsidP="005604F9">
      <w:r w:rsidRPr="00B0635B">
        <w:t>Vybraný dataset CNEC 2.0 je dostupný v několika formátech</w:t>
      </w:r>
      <w:r w:rsidR="00D74246" w:rsidRPr="00B0635B">
        <w:t>:</w:t>
      </w:r>
    </w:p>
    <w:p w14:paraId="4BAAD5EE" w14:textId="35591903" w:rsidR="00D74246" w:rsidRPr="00B0635B" w:rsidRDefault="00641218" w:rsidP="00D74246">
      <w:pPr>
        <w:pStyle w:val="ListParagraph"/>
        <w:numPr>
          <w:ilvl w:val="0"/>
          <w:numId w:val="11"/>
        </w:numPr>
      </w:pPr>
      <w:r w:rsidRPr="00B0635B">
        <w:rPr>
          <w:b/>
          <w:bCs/>
        </w:rPr>
        <w:t>Html</w:t>
      </w:r>
      <w:r w:rsidRPr="00B0635B">
        <w:t xml:space="preserve"> – formát vhodný pro </w:t>
      </w:r>
      <w:r w:rsidR="0004504A" w:rsidRPr="00B0635B">
        <w:t>vizuálně efektivnější zobrazení anotovaných textů. Neobsahuje žádné dodatečné informace.</w:t>
      </w:r>
    </w:p>
    <w:p w14:paraId="362168C0" w14:textId="55DBE6ED" w:rsidR="0004504A" w:rsidRPr="00B0635B" w:rsidRDefault="0004504A" w:rsidP="00D74246">
      <w:pPr>
        <w:pStyle w:val="ListParagraph"/>
        <w:numPr>
          <w:ilvl w:val="0"/>
          <w:numId w:val="11"/>
        </w:numPr>
      </w:pPr>
      <w:r w:rsidRPr="00B0635B">
        <w:rPr>
          <w:b/>
          <w:bCs/>
        </w:rPr>
        <w:t>Plaintext</w:t>
      </w:r>
      <w:r w:rsidRPr="00B0635B">
        <w:t xml:space="preserve"> – formát, který obsahuje pouze anotované entity bez dodatečných informací. Tokeny, které nejsou jmennými entitami zde nejsou nijak značeny.</w:t>
      </w:r>
    </w:p>
    <w:p w14:paraId="7036FF44" w14:textId="37F04F57" w:rsidR="0004504A" w:rsidRPr="00B0635B" w:rsidRDefault="00A71F7F" w:rsidP="00D74246">
      <w:pPr>
        <w:pStyle w:val="ListParagraph"/>
        <w:numPr>
          <w:ilvl w:val="0"/>
          <w:numId w:val="11"/>
        </w:numPr>
      </w:pPr>
      <w:r w:rsidRPr="00B0635B">
        <w:rPr>
          <w:b/>
          <w:bCs/>
        </w:rPr>
        <w:t>XML</w:t>
      </w:r>
      <w:r w:rsidRPr="00B0635B">
        <w:t xml:space="preserve"> – je anotován stejně jako plaintext, pouze v notaci XML.</w:t>
      </w:r>
    </w:p>
    <w:p w14:paraId="08A48A5F" w14:textId="75A5EBE5" w:rsidR="00A71F7F" w:rsidRPr="00B0635B" w:rsidRDefault="00A71F7F" w:rsidP="00A71F7F">
      <w:pPr>
        <w:pStyle w:val="ListParagraph"/>
        <w:numPr>
          <w:ilvl w:val="0"/>
          <w:numId w:val="11"/>
        </w:numPr>
      </w:pPr>
      <w:r w:rsidRPr="00B0635B">
        <w:rPr>
          <w:b/>
          <w:bCs/>
        </w:rPr>
        <w:t>Treex</w:t>
      </w:r>
      <w:r w:rsidRPr="00B0635B">
        <w:t xml:space="preserve"> – proprietární formát určený pro zpracování pomocí nástroje Treex, vyvíjeného ÚFAL. Obsahuje dodatečné informace.</w:t>
      </w:r>
    </w:p>
    <w:p w14:paraId="7957A12E" w14:textId="7B7055FA" w:rsidR="00106012" w:rsidRPr="00B0635B" w:rsidRDefault="00F020E3" w:rsidP="00106012">
      <w:r w:rsidRPr="00B0635B">
        <w:t xml:space="preserve">Speciální varianta datasetu CNEC_extended (pozor, dataset navzdory názvu o žádné další entity ani informace rozšířený není) je potom dostupná ve formátu </w:t>
      </w:r>
      <w:r w:rsidRPr="00B0635B">
        <w:rPr>
          <w:b/>
          <w:bCs/>
        </w:rPr>
        <w:t>CONLL</w:t>
      </w:r>
      <w:r w:rsidRPr="00B0635B">
        <w:t>, což je ve světě běžně používaný formát, který je spojený s výroční konferencí se stejným jménem. Tento formát obsahuje jak informaci o kategorii každého z tokenů, tak i dodatečné informace jako jsou lemmy.</w:t>
      </w:r>
      <w:r w:rsidR="007040DD" w:rsidRPr="00B0635B">
        <w:t xml:space="preserve"> Problém je v tom, že CNEC_extended rozlišuje pouze coarse-grained kategorie, tedy vlastně jednotlivé supertypy definované v CNEC 2.0.</w:t>
      </w:r>
    </w:p>
    <w:p w14:paraId="742917DC" w14:textId="6D2AB7AE" w:rsidR="00A71F7F" w:rsidRPr="00B0635B" w:rsidRDefault="00106012" w:rsidP="00A71F7F">
      <w:r w:rsidRPr="00B0635B">
        <w:lastRenderedPageBreak/>
        <w:t xml:space="preserve">Knihovna spaCy vyžaduje pro trénování modelu </w:t>
      </w:r>
      <w:r w:rsidR="00F020E3" w:rsidRPr="00B0635B">
        <w:t xml:space="preserve">buď vlastní proprietární binární formát (.spacy) nebo </w:t>
      </w:r>
      <w:r w:rsidR="00576739" w:rsidRPr="00B0635B">
        <w:t>dataset převedený do JSONu podle definovaných pravidel. Současně ve verzi knihovny spaCy v3.0 je podporovaný binární formát. JSON formát je potom spojený s verzí knihovny v2.0, nicméně je novější verzí knihovny stále podporován.</w:t>
      </w:r>
    </w:p>
    <w:p w14:paraId="1AD591B6" w14:textId="5ADE5FFD" w:rsidR="007040DD" w:rsidRPr="00B0635B" w:rsidRDefault="00E6336C" w:rsidP="00A71F7F">
      <w:r w:rsidRPr="00B0635B">
        <w:t xml:space="preserve">SpaCy nabízí nástroje pro konvertování běžně se vyskytujících formátů datasetů do jejich zpracovávatelného formátu. Mezi těmito formáty se vyskytuje CONLL-2003 i </w:t>
      </w:r>
      <w:r w:rsidR="00C265B3" w:rsidRPr="00B0635B">
        <w:t>CONLL-U, který obsahuje rozšířené morfologické informace.</w:t>
      </w:r>
    </w:p>
    <w:p w14:paraId="20155477" w14:textId="4A74A5AD" w:rsidR="00CE6A71" w:rsidRPr="00B0635B" w:rsidRDefault="00CE6A71" w:rsidP="00CE6A71">
      <w:pPr>
        <w:pStyle w:val="Heading3"/>
      </w:pPr>
      <w:bookmarkStart w:id="68" w:name="_Toc105786054"/>
      <w:r w:rsidRPr="00B0635B">
        <w:t>Načtení CNEC_extended</w:t>
      </w:r>
      <w:bookmarkEnd w:id="68"/>
    </w:p>
    <w:p w14:paraId="34372968" w14:textId="7804C40C" w:rsidR="00C265B3" w:rsidRPr="00B0635B" w:rsidRDefault="00C265B3" w:rsidP="00A71F7F">
      <w:r w:rsidRPr="00B0635B">
        <w:t>Pro další zpracování byl do .spacy binárního formátu načten pomocí nástroje spacy convert dataset CNEC_extended</w:t>
      </w:r>
      <w:r w:rsidR="00ED26D5" w:rsidRPr="00B0635B">
        <w:t xml:space="preserve"> (anotovaný způsobem BIO)</w:t>
      </w:r>
      <w:r w:rsidRPr="00B0635B">
        <w:t>, k</w:t>
      </w:r>
      <w:r w:rsidR="00ED26D5" w:rsidRPr="00B0635B">
        <w:t>terý obsahuje menší množství kategorií jmenných entit (pouze supertypy).</w:t>
      </w:r>
    </w:p>
    <w:p w14:paraId="69E1F745" w14:textId="08164D05" w:rsidR="00CE6A71" w:rsidRPr="00B0635B" w:rsidRDefault="00CE6A71" w:rsidP="00CE6A71">
      <w:pPr>
        <w:pStyle w:val="Heading3"/>
      </w:pPr>
      <w:bookmarkStart w:id="69" w:name="_Toc105786055"/>
      <w:r w:rsidRPr="00B0635B">
        <w:t>Načtení CNEC 2.0</w:t>
      </w:r>
      <w:bookmarkEnd w:id="69"/>
    </w:p>
    <w:p w14:paraId="5A957B0D" w14:textId="179BD26C" w:rsidR="00BE5C27" w:rsidRPr="00B0635B" w:rsidRDefault="00BE5C27" w:rsidP="00BE5C27">
      <w:r w:rsidRPr="00B0635B">
        <w:rPr>
          <w:color w:val="FF0000"/>
        </w:rPr>
        <w:t>TODO přidat sem i do zobrazení nějaký ukázky kódu</w:t>
      </w:r>
    </w:p>
    <w:p w14:paraId="4B09137B" w14:textId="47B14839" w:rsidR="00ED26D5" w:rsidRPr="00B0635B" w:rsidRDefault="00ED26D5" w:rsidP="00A71F7F">
      <w:r w:rsidRPr="00B0635B">
        <w:t xml:space="preserve">Kvůli potřebě většího počtu kategorií pro dosáhnutí větší modularity vyvíjeného nástroje byl dále dataset </w:t>
      </w:r>
      <w:r w:rsidR="005558BD" w:rsidRPr="00B0635B">
        <w:t xml:space="preserve">CNEC 2.0 (anotovaný způsobem BIO, obsahující hierarchické fine-grained kategorie) pomocí skriptu </w:t>
      </w:r>
      <w:r w:rsidR="005558BD" w:rsidRPr="00B0635B">
        <w:rPr>
          <w:i/>
          <w:iCs/>
        </w:rPr>
        <w:t>treex2conll2003.pl</w:t>
      </w:r>
      <w:r w:rsidR="005558BD" w:rsidRPr="00B0635B">
        <w:t xml:space="preserve">, dostupného jako součást práce </w:t>
      </w:r>
      <w:r w:rsidR="005558BD" w:rsidRPr="00B0635B">
        <w:rPr>
          <w:i/>
          <w:iCs/>
        </w:rPr>
        <w:t>Neural Networks for Featureles Named Entity Recognition in Czech</w:t>
      </w:r>
      <w:r w:rsidR="005558BD" w:rsidRPr="00B0635B">
        <w:t xml:space="preserve"> (Straková et al., 2016) </w:t>
      </w:r>
      <w:r w:rsidR="00E648C8" w:rsidRPr="00B0635B">
        <w:t>konvertován do formátu CONLL-2003.</w:t>
      </w:r>
    </w:p>
    <w:p w14:paraId="772C90D0" w14:textId="0055E5BB" w:rsidR="00E648C8" w:rsidRPr="00B0635B" w:rsidRDefault="00E648C8" w:rsidP="00A71F7F">
      <w:r w:rsidRPr="00B0635B">
        <w:t>Tento dataset ve formátu CONLL-2003 byl pomocí nástroje spacy convert s parametrem -</w:t>
      </w:r>
      <w:r w:rsidR="002B645A" w:rsidRPr="00B0635B">
        <w:t>c</w:t>
      </w:r>
      <w:r w:rsidRPr="00B0635B">
        <w:t xml:space="preserve"> conll převeden do binární .spacy podoby, avšak bez dodatečných informací jako je lemma či POS. Spacy convert </w:t>
      </w:r>
      <w:r w:rsidR="0050761C" w:rsidRPr="00B0635B">
        <w:t>totiž tyto dodatečné informace při konvertování z CONLL-2003 neumí do svého formátu převést.</w:t>
      </w:r>
    </w:p>
    <w:p w14:paraId="18CA334B" w14:textId="77777777" w:rsidR="004E3E59" w:rsidRPr="00B0635B" w:rsidRDefault="002B645A" w:rsidP="00A71F7F">
      <w:r w:rsidRPr="00B0635B">
        <w:t>Pro načtení lemm je však možné postupně převést CNEC 2.0 dataset v CONLL-2003 formátu pomocí spacy convert s parametrem -t json</w:t>
      </w:r>
      <w:r w:rsidR="00FB17A3" w:rsidRPr="00B0635B">
        <w:t xml:space="preserve"> do staršího spaCy JSON formátu a potom algoritmicky (pomocí funkce transform_lemmas) opravit chybně konvertovaná data tak, aby byly v JSON struktuře lemmy dostupné.</w:t>
      </w:r>
    </w:p>
    <w:p w14:paraId="78DB8A2F" w14:textId="5351A2EA" w:rsidR="0050761C" w:rsidRPr="00B0635B" w:rsidRDefault="004E3E59" w:rsidP="00A71F7F">
      <w:r w:rsidRPr="00B0635B">
        <w:t>Zároveň je při této operaci potřeba odstranit speciální úpravy na lemmách, které jsou specifické pro CNEC 2.0 dataset a které dodatečně morfologicky rozšiřují lemmu i například o různé vysvětlivky či reference (Prague Dependency Treebank, nedatováno).</w:t>
      </w:r>
      <w:r w:rsidR="00CE6A71" w:rsidRPr="00B0635B">
        <w:t xml:space="preserve"> Tyto dodatečné informace sice mohou být pro trénování modelu potenciálně velmi cenné, avšak jsou jazykově specifické a knihovna spaCy není na zpracování těchto zvláštních morfologických atributů připravena.</w:t>
      </w:r>
    </w:p>
    <w:p w14:paraId="145115BF" w14:textId="0DF08BC4" w:rsidR="00FB17A3" w:rsidRPr="00B0635B" w:rsidRDefault="00FB17A3" w:rsidP="00A71F7F">
      <w:r w:rsidRPr="00B0635B">
        <w:t>Zpětným konvertováním pomocí spacy convert již v tomto případě lze dojít k použitelnému datasetu ve vyžadovaném binárním formátu .spacy s dodatečnou informací navíc ve formě potřebných lemm.</w:t>
      </w:r>
    </w:p>
    <w:p w14:paraId="7EDC792D" w14:textId="468957B3" w:rsidR="003571F1" w:rsidRPr="00B0635B" w:rsidRDefault="00997F73" w:rsidP="00A71F7F">
      <w:r w:rsidRPr="00B0635B">
        <w:t xml:space="preserve">Při požadavku ke zpracování všech dostupných a pomocí knihovny spaCy zpracovatelných dodatečných informací, které dataset CNEC 2.0 nabízí, je potřeba načíst i POS tagy. Ty však </w:t>
      </w:r>
      <w:r w:rsidRPr="00B0635B">
        <w:lastRenderedPageBreak/>
        <w:t xml:space="preserve">nelze načíst při konverzi pomocí spacy nástrojů, pokud se zdrojový dataset nachází ve formátu CONLL-2003. Z tohoto důvodu byl dataset programaticky </w:t>
      </w:r>
      <w:r w:rsidR="003571F1" w:rsidRPr="00B0635B">
        <w:t>transformován do rozšířeného formátu CONLL-U. CNEC 2.0 poskytuje i POS tagy ve zvláštní rozšířené formě (stejně jako lemmy). Ta však není nijak standardizovaná (rámcem Universal Dependencies) a tedy ani dále zpracovatelná neproprietárními nástroji, vázanými přímo k CNEC 2.0 datasetu. Dalším krokem tedy došlo k namapování standartních POS tagů na CNEC 2.0 specifické tagy.</w:t>
      </w:r>
    </w:p>
    <w:p w14:paraId="1DF6458C" w14:textId="01B3BD05" w:rsidR="003571F1" w:rsidRPr="00B0635B" w:rsidRDefault="00A40A17" w:rsidP="00A71F7F">
      <w:r w:rsidRPr="00B0635B">
        <w:t>Bohužel, v posledním kroku, kterým mělo být převedení CNEC 2.0 v CONLL-U formátu pomocí spacy convert do .spacy binárního formátu, byla nalezena chyba ve zdrojovém kódu konverzního spacy nástroje, která zabraňuje správnému převedení BIO (i BILUO) anotací při využití zdrojového formátu CONLL-U.</w:t>
      </w:r>
    </w:p>
    <w:p w14:paraId="676717F2" w14:textId="028A161A" w:rsidR="00A40A17" w:rsidRPr="00B0635B" w:rsidRDefault="00BB135D" w:rsidP="00A71F7F">
      <w:r w:rsidRPr="00B0635B">
        <w:t>Tuto chybu lze (k 8. 5. 2022) dohledat v spacy repositáři a to v souboru spacy/spacy/training/converters/conllu_to_docs.py (Spacy GitHub, 2022). Nachází se v něm konstanta MISC_NER_PATTERN, která v sobě nese regulární výraz, který by měl sloužit pro detekci jmenných entit, ale který funguje jen pro detekci</w:t>
      </w:r>
      <w:r w:rsidR="006C573F" w:rsidRPr="00B0635B">
        <w:t xml:space="preserve"> tokenu O, tedy pro token, který nese informaci, že daný morfém není jmennou entitou.</w:t>
      </w:r>
    </w:p>
    <w:p w14:paraId="6A8B004E" w14:textId="75424C5A" w:rsidR="00997F73" w:rsidRPr="00B0635B" w:rsidRDefault="00997F73" w:rsidP="00997F73">
      <w:pPr>
        <w:rPr>
          <w:color w:val="FF0000"/>
        </w:rPr>
      </w:pPr>
      <w:r w:rsidRPr="00B0635B">
        <w:rPr>
          <w:color w:val="FF0000"/>
        </w:rPr>
        <w:t>TODO případně dopsat o konvertování a zpracování POS pokud se to nakonec nějak podaří</w:t>
      </w:r>
    </w:p>
    <w:p w14:paraId="0B781C59" w14:textId="15DFDDC5" w:rsidR="000C356B" w:rsidRPr="00B0635B" w:rsidRDefault="000C356B" w:rsidP="000C356B">
      <w:pPr>
        <w:pStyle w:val="Heading2"/>
      </w:pPr>
      <w:bookmarkStart w:id="70" w:name="_Toc105786056"/>
      <w:r w:rsidRPr="00B0635B">
        <w:lastRenderedPageBreak/>
        <w:t>Analýza dat</w:t>
      </w:r>
      <w:bookmarkEnd w:id="70"/>
    </w:p>
    <w:p w14:paraId="03F1B3CA" w14:textId="1EBAA047" w:rsidR="00997F73" w:rsidRPr="00B0635B" w:rsidRDefault="00B82BCA" w:rsidP="00303CED">
      <w:pPr>
        <w:pStyle w:val="Heading3"/>
      </w:pPr>
      <w:bookmarkStart w:id="71" w:name="_Toc105786057"/>
      <w:r w:rsidRPr="00B0635B">
        <w:t>Kategorie klasifikovaných jmenných entit</w:t>
      </w:r>
      <w:bookmarkEnd w:id="71"/>
    </w:p>
    <w:p w14:paraId="547B01AF" w14:textId="77777777" w:rsidR="00DA2E14" w:rsidRPr="00B0635B" w:rsidRDefault="00DA2E14" w:rsidP="00DA2E14">
      <w:pPr>
        <w:keepNext/>
      </w:pPr>
      <w:r w:rsidRPr="00B0635B">
        <w:rPr>
          <w:noProof/>
          <w14:numForm w14:val="default"/>
        </w:rPr>
        <w:drawing>
          <wp:inline distT="0" distB="0" distL="0" distR="0" wp14:anchorId="331B507D" wp14:editId="12138BA9">
            <wp:extent cx="5579110" cy="6122035"/>
            <wp:effectExtent l="0" t="0" r="2540" b="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579110" cy="6122035"/>
                    </a:xfrm>
                    <a:prstGeom prst="rect">
                      <a:avLst/>
                    </a:prstGeom>
                  </pic:spPr>
                </pic:pic>
              </a:graphicData>
            </a:graphic>
          </wp:inline>
        </w:drawing>
      </w:r>
    </w:p>
    <w:p w14:paraId="0DFC8B64" w14:textId="17D72D8F" w:rsidR="00DA2E14" w:rsidRPr="00B0635B" w:rsidRDefault="00DA2E14" w:rsidP="00DA2E14">
      <w:pPr>
        <w:pStyle w:val="Caption"/>
      </w:pPr>
      <w:r w:rsidRPr="00B0635B">
        <w:t xml:space="preserve">Obrázek </w:t>
      </w:r>
      <w:r w:rsidR="002361B4" w:rsidRPr="00B0635B">
        <w:fldChar w:fldCharType="begin"/>
      </w:r>
      <w:r w:rsidR="002361B4" w:rsidRPr="00B0635B">
        <w:instrText xml:space="preserve"> SEQ Obrázek \* ARA</w:instrText>
      </w:r>
      <w:r w:rsidR="002361B4" w:rsidRPr="00B0635B">
        <w:instrText xml:space="preserve">BIC </w:instrText>
      </w:r>
      <w:r w:rsidR="002361B4" w:rsidRPr="00B0635B">
        <w:fldChar w:fldCharType="separate"/>
      </w:r>
      <w:r w:rsidR="002E3450">
        <w:rPr>
          <w:noProof/>
        </w:rPr>
        <w:t>5</w:t>
      </w:r>
      <w:r w:rsidR="002361B4" w:rsidRPr="00B0635B">
        <w:rPr>
          <w:noProof/>
        </w:rPr>
        <w:fldChar w:fldCharType="end"/>
      </w:r>
      <w:r w:rsidRPr="00B0635B">
        <w:t>:Hierarchie jmenných entit CNEC 2.0</w:t>
      </w:r>
    </w:p>
    <w:p w14:paraId="1B988771" w14:textId="077FFF8A" w:rsidR="0050761C" w:rsidRPr="00B0635B" w:rsidRDefault="00B82BCA" w:rsidP="00A71F7F">
      <w:r w:rsidRPr="00B0635B">
        <w:t>Vybraný dataset CNEC 2.0 rozlišuje 46 kategorií jmenných entit, které jsou hierarchicky přiřazené pod 8 supertypů (viz obrázek 5).</w:t>
      </w:r>
    </w:p>
    <w:p w14:paraId="3881DB71" w14:textId="0AAF9661" w:rsidR="00B82BCA" w:rsidRPr="00B0635B" w:rsidRDefault="00B82BCA" w:rsidP="00B82BCA">
      <w:r w:rsidRPr="00B0635B">
        <w:t xml:space="preserve">V této práci však bylo rozhodnuto o využití coarse-grained struktury, tedy struktury která je plochá a lze u modulárního nástroje lépe využít pro další přiřazení nadřazených recognizerů (viz kapitola 8 Vývoj modelu). Využití fine-grained struktury by přicházelo v úvahu při </w:t>
      </w:r>
      <w:r w:rsidRPr="00B0635B">
        <w:lastRenderedPageBreak/>
        <w:t>implementaci hierarchických modelů, které by bylo možné načítat dle nadřazených recognizerů, to ale není součástí této práce.</w:t>
      </w:r>
    </w:p>
    <w:p w14:paraId="70B9EF1A" w14:textId="7303FD95" w:rsidR="00DA2E14" w:rsidRPr="00B0635B" w:rsidRDefault="00DD58BB" w:rsidP="00B82BCA">
      <w:r w:rsidRPr="00B0635B">
        <w:t xml:space="preserve">Při analýze datasetu bylo zjištěno, že některé jmenné entity jsou zastoupené s minimální četností, a tedy u trénování modelu pro jejich klasifikaci může docházet buď k přeučení modelu nebo naopak k vytváření chybné reprezentace. Tento problém konkrétně nastává u jmenné entity mi, tf nebo i_, což bylo ověřeno i při evaluaci prvního natrénovaného modelu. Zároveň zde nastává problém s rozdělením datasetu na trénovací, </w:t>
      </w:r>
      <w:r w:rsidR="00DA2E14" w:rsidRPr="00B0635B">
        <w:t>testovací a evaluační část, kdy se absolutní hodnoty ještě více zmenšují.</w:t>
      </w:r>
      <w:r w:rsidR="00F24994" w:rsidRPr="00B0635B">
        <w:t xml:space="preserve"> </w:t>
      </w:r>
      <w:r w:rsidR="00DA2E14" w:rsidRPr="00B0635B">
        <w:t xml:space="preserve">Konkrétní hodnoty absolutního a procentuálního zastoupení jmenné entity </w:t>
      </w:r>
      <w:r w:rsidR="007B78E8" w:rsidRPr="00B0635B">
        <w:t xml:space="preserve">v datasetu </w:t>
      </w:r>
      <w:r w:rsidR="00DA2E14" w:rsidRPr="00B0635B">
        <w:t>lze vidět na obrázku 6.</w:t>
      </w:r>
    </w:p>
    <w:p w14:paraId="7B2423DA" w14:textId="33EEB97D" w:rsidR="007B78E8" w:rsidRPr="00B0635B" w:rsidRDefault="007B78E8" w:rsidP="007B78E8">
      <w:pPr>
        <w:pStyle w:val="Heading3"/>
      </w:pPr>
      <w:bookmarkStart w:id="72" w:name="_Toc105786058"/>
      <w:r w:rsidRPr="00B0635B">
        <w:t>Úprava datasetu</w:t>
      </w:r>
      <w:bookmarkEnd w:id="72"/>
    </w:p>
    <w:p w14:paraId="0BF46713" w14:textId="08725910" w:rsidR="00DA2E14" w:rsidRPr="00B0635B" w:rsidRDefault="00F24994" w:rsidP="00B82BCA">
      <w:r w:rsidRPr="00B0635B">
        <w:t xml:space="preserve">Jmenná entita </w:t>
      </w:r>
      <w:r w:rsidRPr="00B0635B">
        <w:rPr>
          <w:i/>
          <w:iCs/>
        </w:rPr>
        <w:t>mi</w:t>
      </w:r>
      <w:r w:rsidR="00506E1F" w:rsidRPr="00B0635B">
        <w:t xml:space="preserve"> vyjadřuje identifikované URL adresy</w:t>
      </w:r>
      <w:r w:rsidRPr="00B0635B">
        <w:t>.</w:t>
      </w:r>
      <w:r w:rsidR="00506E1F" w:rsidRPr="00B0635B">
        <w:t xml:space="preserve"> Celkově se však v datasetu vyskytuje pouze ve 22 případech, což je velmi málo pro správné vytrénování modelu. Tato jmenná entita (URL) je pro detekci osobních údajů důležitou, proto ji nelze zcela odstranit. Při trénování </w:t>
      </w:r>
      <w:r w:rsidR="00F5554B" w:rsidRPr="00B0635B">
        <w:t xml:space="preserve">NER modelu však není tento dataset z tohoto pohledu dostatečně kompletní, proto je entita </w:t>
      </w:r>
      <w:r w:rsidR="00F5554B" w:rsidRPr="00B0635B">
        <w:rPr>
          <w:i/>
          <w:iCs/>
        </w:rPr>
        <w:t>mi</w:t>
      </w:r>
      <w:r w:rsidR="00F5554B" w:rsidRPr="00B0635B">
        <w:t xml:space="preserve"> z datasetu pro další zpracování vyřazena. Potřeba klasifikace URL z pohledu anonymizace osobních údajů je potom tento problém adresován přidáním dalšího nadřazeného recognizeru (viz kapitola 8).</w:t>
      </w:r>
    </w:p>
    <w:p w14:paraId="39E069E6" w14:textId="324D22ED" w:rsidR="00506E1F" w:rsidRPr="00B0635B" w:rsidRDefault="00506E1F" w:rsidP="00B82BCA">
      <w:r w:rsidRPr="00B0635B">
        <w:t xml:space="preserve">Jmenná entita </w:t>
      </w:r>
      <w:r w:rsidR="00F5554B" w:rsidRPr="00B0635B">
        <w:rPr>
          <w:i/>
          <w:iCs/>
        </w:rPr>
        <w:t>pp</w:t>
      </w:r>
      <w:r w:rsidRPr="00B0635B">
        <w:t>, která představuje označení mýtické bytosti je při dalším zpracování z datasetu odstraněna. Pro žádané využití modelu je tento údaj spíše irelevantní a mohl by způsobovat chyby při tréninku modelu.</w:t>
      </w:r>
    </w:p>
    <w:p w14:paraId="7D8AB56A" w14:textId="684EB1D2" w:rsidR="00BC5888" w:rsidRPr="00B0635B" w:rsidRDefault="00F24994" w:rsidP="00B82BCA">
      <w:r w:rsidRPr="00B0635B">
        <w:t>Jmenné entity</w:t>
      </w:r>
      <w:r w:rsidR="007F596A" w:rsidRPr="00B0635B">
        <w:t xml:space="preserve"> kategorie </w:t>
      </w:r>
      <w:r w:rsidRPr="00B0635B">
        <w:rPr>
          <w:i/>
          <w:iCs/>
        </w:rPr>
        <w:t>tf</w:t>
      </w:r>
      <w:r w:rsidRPr="00B0635B">
        <w:t xml:space="preserve"> (entita představující názvy svátků a významných dnů) ani </w:t>
      </w:r>
      <w:r w:rsidR="007F596A" w:rsidRPr="00B0635B">
        <w:t xml:space="preserve">kategorie </w:t>
      </w:r>
      <w:r w:rsidRPr="00B0635B">
        <w:t xml:space="preserve">i_ (která představuje instituce, které nejsou blíže specifikované) z datasetu odstraněny nejsou, a to kvůli možnému využití ve vyšších vrstvách nástroje. Také se u těchto </w:t>
      </w:r>
      <w:r w:rsidR="00A24D43" w:rsidRPr="00B0635B">
        <w:t>entit</w:t>
      </w:r>
      <w:r w:rsidRPr="00B0635B">
        <w:t xml:space="preserve"> předpokládá, že budou ve vyšších vrstvách sjednoceny s</w:t>
      </w:r>
      <w:r w:rsidR="00A24D43" w:rsidRPr="00B0635B">
        <w:t> </w:t>
      </w:r>
      <w:r w:rsidRPr="00B0635B">
        <w:t>dalšími</w:t>
      </w:r>
      <w:r w:rsidR="00A24D43" w:rsidRPr="00B0635B">
        <w:t xml:space="preserve"> entitami pro detekci jednoho typu osobního údaje</w:t>
      </w:r>
      <w:r w:rsidR="00D73351" w:rsidRPr="00B0635B">
        <w:t>.</w:t>
      </w:r>
    </w:p>
    <w:p w14:paraId="2E08B515" w14:textId="01B80F07" w:rsidR="007B78E8" w:rsidRPr="00B0635B" w:rsidRDefault="0017236F" w:rsidP="00B82BCA">
      <w:r w:rsidRPr="00B0635B">
        <w:t>Seznam</w:t>
      </w:r>
      <w:r w:rsidR="007B78E8" w:rsidRPr="00B0635B">
        <w:t xml:space="preserve"> kategorií jmenných entit s kódovým označením jednotlivých kategorií, názvy kategorií, procentuálním zastoupením výskytu po úpravě datasetu a s doplňujícím vysvětlujícím popisem nebo příklady slov, které do dané kategorie patří je </w:t>
      </w:r>
      <w:r w:rsidRPr="00B0635B">
        <w:t>vyobrazen v tabulce 2.</w:t>
      </w:r>
    </w:p>
    <w:p w14:paraId="0D2520BD" w14:textId="0B954D22" w:rsidR="006053A7" w:rsidRPr="00B0635B" w:rsidRDefault="006053A7" w:rsidP="00B82BCA">
      <w:r w:rsidRPr="00B0635B">
        <w:t>Graf s procentuálním rozložením jmenných entit v upraveném datasetu lze potom vidět na obrázku 7. Z obrázku lze vidět, že rozložení stále není rovnoměrné. To je nicméně v případě datasetů určených k trénování NER modelů zcela běžná záležitost a pramení z podstaty nerovnoměrného výskytu určitých informací ve zdrojových textech.</w:t>
      </w:r>
    </w:p>
    <w:p w14:paraId="7A2BC8D4" w14:textId="1C295DEF" w:rsidR="0017236F" w:rsidRPr="00B0635B" w:rsidRDefault="0017236F" w:rsidP="00B82BCA">
      <w:r w:rsidRPr="00B0635B">
        <w:t xml:space="preserve">Některé názvy kategorií jsou pojmenovány podle původní </w:t>
      </w:r>
      <w:r w:rsidR="001A4F2A" w:rsidRPr="00B0635B">
        <w:t>práce,</w:t>
      </w:r>
      <w:r w:rsidRPr="00B0635B">
        <w:t xml:space="preserve"> ve které byl dataset navržen (Ševčíková et al., 2007)</w:t>
      </w:r>
      <w:r w:rsidR="001A4F2A" w:rsidRPr="00B0635B">
        <w:t>. Další názvy a popisy jsou autorem upraveny nebo rozšířeny dle aktuálního stavu datasetu CNEC 2.0 v roce 2022.</w:t>
      </w:r>
    </w:p>
    <w:p w14:paraId="409454BE" w14:textId="77777777" w:rsidR="00DA2E14" w:rsidRPr="00B0635B" w:rsidRDefault="00DA2E14" w:rsidP="00DA2E14">
      <w:pPr>
        <w:keepNext/>
      </w:pPr>
      <w:r w:rsidRPr="00B0635B">
        <w:rPr>
          <w:noProof/>
          <w14:numForm w14:val="default"/>
        </w:rPr>
        <w:lastRenderedPageBreak/>
        <w:drawing>
          <wp:inline distT="0" distB="0" distL="0" distR="0" wp14:anchorId="5D5DE0B9" wp14:editId="2EF837A5">
            <wp:extent cx="3688400" cy="8169348"/>
            <wp:effectExtent l="0" t="0" r="7620" b="3175"/>
            <wp:docPr id="6" name="Picture 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able&#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3688400" cy="8169348"/>
                    </a:xfrm>
                    <a:prstGeom prst="rect">
                      <a:avLst/>
                    </a:prstGeom>
                  </pic:spPr>
                </pic:pic>
              </a:graphicData>
            </a:graphic>
          </wp:inline>
        </w:drawing>
      </w:r>
    </w:p>
    <w:p w14:paraId="59220CA3" w14:textId="5E54172D" w:rsidR="00DA2E14" w:rsidRPr="00B0635B" w:rsidRDefault="00DA2E14" w:rsidP="00DA2E14">
      <w:pPr>
        <w:pStyle w:val="Caption"/>
      </w:pPr>
      <w:r w:rsidRPr="00B0635B">
        <w:t xml:space="preserve">Obrázek </w:t>
      </w:r>
      <w:r w:rsidR="002361B4" w:rsidRPr="00B0635B">
        <w:fldChar w:fldCharType="begin"/>
      </w:r>
      <w:r w:rsidR="002361B4" w:rsidRPr="00B0635B">
        <w:instrText xml:space="preserve"> SEQ Obrázek \* ARABIC </w:instrText>
      </w:r>
      <w:r w:rsidR="002361B4" w:rsidRPr="00B0635B">
        <w:fldChar w:fldCharType="separate"/>
      </w:r>
      <w:r w:rsidR="002E3450">
        <w:rPr>
          <w:noProof/>
        </w:rPr>
        <w:t>6</w:t>
      </w:r>
      <w:r w:rsidR="002361B4" w:rsidRPr="00B0635B">
        <w:rPr>
          <w:noProof/>
        </w:rPr>
        <w:fldChar w:fldCharType="end"/>
      </w:r>
      <w:r w:rsidRPr="00B0635B">
        <w:t>:Zastoupení jmenných entit v datasetu CNEC 2.0</w:t>
      </w:r>
    </w:p>
    <w:p w14:paraId="3569CABA" w14:textId="22827A1E" w:rsidR="0017236F" w:rsidRPr="00B0635B" w:rsidRDefault="0017236F" w:rsidP="0017236F">
      <w:pPr>
        <w:pStyle w:val="Caption"/>
        <w:keepNext/>
      </w:pPr>
    </w:p>
    <w:tbl>
      <w:tblPr>
        <w:tblW w:w="7560" w:type="dxa"/>
        <w:tblLook w:val="04A0" w:firstRow="1" w:lastRow="0" w:firstColumn="1" w:lastColumn="0" w:noHBand="0" w:noVBand="1"/>
      </w:tblPr>
      <w:tblGrid>
        <w:gridCol w:w="1119"/>
        <w:gridCol w:w="2138"/>
        <w:gridCol w:w="1466"/>
        <w:gridCol w:w="2837"/>
      </w:tblGrid>
      <w:tr w:rsidR="0017236F" w:rsidRPr="00B0635B" w14:paraId="759BA3A7" w14:textId="77777777" w:rsidTr="0017236F">
        <w:trPr>
          <w:trHeight w:val="588"/>
        </w:trPr>
        <w:tc>
          <w:tcPr>
            <w:tcW w:w="1061" w:type="dxa"/>
            <w:tcBorders>
              <w:top w:val="single" w:sz="8" w:space="0" w:color="auto"/>
              <w:left w:val="single" w:sz="8" w:space="0" w:color="auto"/>
              <w:bottom w:val="single" w:sz="8" w:space="0" w:color="auto"/>
              <w:right w:val="single" w:sz="4" w:space="0" w:color="auto"/>
            </w:tcBorders>
            <w:shd w:val="clear" w:color="000000" w:fill="E7E6E6"/>
            <w:hideMark/>
          </w:tcPr>
          <w:p w14:paraId="1E1CD26D"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Označení kategorie</w:t>
            </w:r>
          </w:p>
        </w:tc>
        <w:tc>
          <w:tcPr>
            <w:tcW w:w="2168" w:type="dxa"/>
            <w:tcBorders>
              <w:top w:val="single" w:sz="8" w:space="0" w:color="auto"/>
              <w:left w:val="nil"/>
              <w:bottom w:val="single" w:sz="8" w:space="0" w:color="auto"/>
              <w:right w:val="single" w:sz="4" w:space="0" w:color="auto"/>
            </w:tcBorders>
            <w:shd w:val="clear" w:color="000000" w:fill="E7E6E6"/>
            <w:hideMark/>
          </w:tcPr>
          <w:p w14:paraId="52C16AFA"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Název kategorie</w:t>
            </w:r>
          </w:p>
        </w:tc>
        <w:tc>
          <w:tcPr>
            <w:tcW w:w="1420" w:type="dxa"/>
            <w:tcBorders>
              <w:top w:val="single" w:sz="8" w:space="0" w:color="auto"/>
              <w:left w:val="nil"/>
              <w:bottom w:val="single" w:sz="8" w:space="0" w:color="auto"/>
              <w:right w:val="single" w:sz="4" w:space="0" w:color="auto"/>
            </w:tcBorders>
            <w:shd w:val="clear" w:color="000000" w:fill="E7E6E6"/>
            <w:hideMark/>
          </w:tcPr>
          <w:p w14:paraId="6131C851"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Procentuální zastoupení</w:t>
            </w:r>
          </w:p>
        </w:tc>
        <w:tc>
          <w:tcPr>
            <w:tcW w:w="2911" w:type="dxa"/>
            <w:tcBorders>
              <w:top w:val="single" w:sz="8" w:space="0" w:color="auto"/>
              <w:left w:val="nil"/>
              <w:bottom w:val="single" w:sz="8" w:space="0" w:color="auto"/>
              <w:right w:val="single" w:sz="8" w:space="0" w:color="auto"/>
            </w:tcBorders>
            <w:shd w:val="clear" w:color="000000" w:fill="E7E6E6"/>
            <w:hideMark/>
          </w:tcPr>
          <w:p w14:paraId="4DDEC0EA"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Doplňující popis</w:t>
            </w:r>
          </w:p>
        </w:tc>
      </w:tr>
      <w:tr w:rsidR="0017236F" w:rsidRPr="00B0635B" w14:paraId="16F74F20"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6EE224EB"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tf</w:t>
            </w:r>
          </w:p>
        </w:tc>
        <w:tc>
          <w:tcPr>
            <w:tcW w:w="2168" w:type="dxa"/>
            <w:tcBorders>
              <w:top w:val="nil"/>
              <w:left w:val="nil"/>
              <w:bottom w:val="single" w:sz="4" w:space="0" w:color="auto"/>
              <w:right w:val="single" w:sz="4" w:space="0" w:color="auto"/>
            </w:tcBorders>
            <w:shd w:val="clear" w:color="auto" w:fill="auto"/>
            <w:vAlign w:val="bottom"/>
            <w:hideMark/>
          </w:tcPr>
          <w:p w14:paraId="74AF30E5"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Svátky</w:t>
            </w:r>
          </w:p>
        </w:tc>
        <w:tc>
          <w:tcPr>
            <w:tcW w:w="1420" w:type="dxa"/>
            <w:tcBorders>
              <w:top w:val="nil"/>
              <w:left w:val="nil"/>
              <w:bottom w:val="single" w:sz="4" w:space="0" w:color="auto"/>
              <w:right w:val="single" w:sz="4" w:space="0" w:color="auto"/>
            </w:tcBorders>
            <w:shd w:val="clear" w:color="auto" w:fill="auto"/>
            <w:noWrap/>
            <w:vAlign w:val="bottom"/>
            <w:hideMark/>
          </w:tcPr>
          <w:p w14:paraId="7FF3C630" w14:textId="77777777" w:rsidR="0017236F" w:rsidRPr="00561DE1" w:rsidRDefault="0017236F" w:rsidP="0017236F">
            <w:pPr>
              <w:spacing w:after="0" w:line="240" w:lineRule="auto"/>
              <w:jc w:val="right"/>
              <w:rPr>
                <w:rFonts w:eastAsia="Times New Roman" w:cs="Calibri"/>
                <w:color w:val="000000"/>
                <w14:numForm w14:val="default"/>
              </w:rPr>
            </w:pPr>
            <w:r w:rsidRPr="00561DE1">
              <w:rPr>
                <w:rFonts w:eastAsia="Times New Roman" w:cs="Calibri"/>
                <w:color w:val="000000"/>
                <w14:numForm w14:val="default"/>
              </w:rPr>
              <w:t>0.09</w:t>
            </w:r>
          </w:p>
        </w:tc>
        <w:tc>
          <w:tcPr>
            <w:tcW w:w="2911" w:type="dxa"/>
            <w:tcBorders>
              <w:top w:val="nil"/>
              <w:left w:val="nil"/>
              <w:bottom w:val="single" w:sz="4" w:space="0" w:color="auto"/>
              <w:right w:val="single" w:sz="8" w:space="0" w:color="auto"/>
            </w:tcBorders>
            <w:shd w:val="clear" w:color="auto" w:fill="auto"/>
            <w:vAlign w:val="bottom"/>
            <w:hideMark/>
          </w:tcPr>
          <w:p w14:paraId="46070929" w14:textId="0E9F9A06"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Názvy různých svátků (Vánoce, Halloween,…)</w:t>
            </w:r>
          </w:p>
        </w:tc>
      </w:tr>
      <w:tr w:rsidR="0017236F" w:rsidRPr="00B0635B" w14:paraId="788373D4"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28A34150"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i_</w:t>
            </w:r>
          </w:p>
        </w:tc>
        <w:tc>
          <w:tcPr>
            <w:tcW w:w="2168" w:type="dxa"/>
            <w:tcBorders>
              <w:top w:val="nil"/>
              <w:left w:val="nil"/>
              <w:bottom w:val="single" w:sz="4" w:space="0" w:color="auto"/>
              <w:right w:val="single" w:sz="4" w:space="0" w:color="auto"/>
            </w:tcBorders>
            <w:shd w:val="clear" w:color="auto" w:fill="auto"/>
            <w:vAlign w:val="bottom"/>
            <w:hideMark/>
          </w:tcPr>
          <w:p w14:paraId="1A0D66DE"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Nespecifikované instituce</w:t>
            </w:r>
          </w:p>
        </w:tc>
        <w:tc>
          <w:tcPr>
            <w:tcW w:w="1420" w:type="dxa"/>
            <w:tcBorders>
              <w:top w:val="nil"/>
              <w:left w:val="nil"/>
              <w:bottom w:val="single" w:sz="4" w:space="0" w:color="auto"/>
              <w:right w:val="single" w:sz="4" w:space="0" w:color="auto"/>
            </w:tcBorders>
            <w:shd w:val="clear" w:color="auto" w:fill="auto"/>
            <w:noWrap/>
            <w:vAlign w:val="bottom"/>
            <w:hideMark/>
          </w:tcPr>
          <w:p w14:paraId="0F300D19" w14:textId="77777777" w:rsidR="0017236F" w:rsidRPr="00561DE1" w:rsidRDefault="0017236F" w:rsidP="0017236F">
            <w:pPr>
              <w:spacing w:after="0" w:line="240" w:lineRule="auto"/>
              <w:jc w:val="right"/>
              <w:rPr>
                <w:rFonts w:eastAsia="Times New Roman" w:cs="Calibri"/>
                <w:color w:val="000000"/>
                <w14:numForm w14:val="default"/>
              </w:rPr>
            </w:pPr>
            <w:r w:rsidRPr="00561DE1">
              <w:rPr>
                <w:rFonts w:eastAsia="Times New Roman" w:cs="Calibri"/>
                <w:color w:val="000000"/>
                <w14:numForm w14:val="default"/>
              </w:rPr>
              <w:t>0.15</w:t>
            </w:r>
          </w:p>
        </w:tc>
        <w:tc>
          <w:tcPr>
            <w:tcW w:w="2911" w:type="dxa"/>
            <w:tcBorders>
              <w:top w:val="nil"/>
              <w:left w:val="nil"/>
              <w:bottom w:val="single" w:sz="4" w:space="0" w:color="auto"/>
              <w:right w:val="single" w:sz="8" w:space="0" w:color="auto"/>
            </w:tcBorders>
            <w:shd w:val="clear" w:color="auto" w:fill="auto"/>
            <w:vAlign w:val="bottom"/>
            <w:hideMark/>
          </w:tcPr>
          <w:p w14:paraId="41731F45"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Instituce nespecifikovaného konkrétního druhu</w:t>
            </w:r>
          </w:p>
        </w:tc>
      </w:tr>
      <w:tr w:rsidR="0017236F" w:rsidRPr="00B0635B" w14:paraId="62C2B015" w14:textId="77777777" w:rsidTr="0017236F">
        <w:trPr>
          <w:trHeight w:val="864"/>
        </w:trPr>
        <w:tc>
          <w:tcPr>
            <w:tcW w:w="1061" w:type="dxa"/>
            <w:tcBorders>
              <w:top w:val="nil"/>
              <w:left w:val="single" w:sz="8" w:space="0" w:color="auto"/>
              <w:bottom w:val="single" w:sz="4" w:space="0" w:color="auto"/>
              <w:right w:val="single" w:sz="4" w:space="0" w:color="auto"/>
            </w:tcBorders>
            <w:shd w:val="clear" w:color="auto" w:fill="auto"/>
            <w:noWrap/>
            <w:hideMark/>
          </w:tcPr>
          <w:p w14:paraId="65FF7D15"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gh</w:t>
            </w:r>
          </w:p>
        </w:tc>
        <w:tc>
          <w:tcPr>
            <w:tcW w:w="2168" w:type="dxa"/>
            <w:tcBorders>
              <w:top w:val="nil"/>
              <w:left w:val="nil"/>
              <w:bottom w:val="single" w:sz="4" w:space="0" w:color="auto"/>
              <w:right w:val="single" w:sz="4" w:space="0" w:color="auto"/>
            </w:tcBorders>
            <w:shd w:val="clear" w:color="auto" w:fill="auto"/>
            <w:vAlign w:val="bottom"/>
            <w:hideMark/>
          </w:tcPr>
          <w:p w14:paraId="156E6C38"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Vodní útvar</w:t>
            </w:r>
          </w:p>
        </w:tc>
        <w:tc>
          <w:tcPr>
            <w:tcW w:w="1420" w:type="dxa"/>
            <w:tcBorders>
              <w:top w:val="nil"/>
              <w:left w:val="nil"/>
              <w:bottom w:val="single" w:sz="4" w:space="0" w:color="auto"/>
              <w:right w:val="single" w:sz="4" w:space="0" w:color="auto"/>
            </w:tcBorders>
            <w:shd w:val="clear" w:color="auto" w:fill="auto"/>
            <w:noWrap/>
            <w:vAlign w:val="bottom"/>
            <w:hideMark/>
          </w:tcPr>
          <w:p w14:paraId="483A4ECD" w14:textId="77777777" w:rsidR="0017236F" w:rsidRPr="00561DE1" w:rsidRDefault="0017236F" w:rsidP="0017236F">
            <w:pPr>
              <w:spacing w:after="0" w:line="240" w:lineRule="auto"/>
              <w:jc w:val="right"/>
              <w:rPr>
                <w:rFonts w:eastAsia="Times New Roman" w:cs="Calibri"/>
                <w:color w:val="000000"/>
                <w14:numForm w14:val="default"/>
              </w:rPr>
            </w:pPr>
            <w:r w:rsidRPr="00561DE1">
              <w:rPr>
                <w:rFonts w:eastAsia="Times New Roman" w:cs="Calibri"/>
                <w:color w:val="000000"/>
                <w14:numForm w14:val="default"/>
              </w:rPr>
              <w:t>0.20</w:t>
            </w:r>
          </w:p>
        </w:tc>
        <w:tc>
          <w:tcPr>
            <w:tcW w:w="2911" w:type="dxa"/>
            <w:tcBorders>
              <w:top w:val="nil"/>
              <w:left w:val="nil"/>
              <w:bottom w:val="single" w:sz="4" w:space="0" w:color="auto"/>
              <w:right w:val="single" w:sz="8" w:space="0" w:color="auto"/>
            </w:tcBorders>
            <w:shd w:val="clear" w:color="auto" w:fill="auto"/>
            <w:vAlign w:val="bottom"/>
            <w:hideMark/>
          </w:tcPr>
          <w:p w14:paraId="7FEDD99F"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Název jakéhokoli vodního útvaru (název řeky, jezera, moře,…)</w:t>
            </w:r>
          </w:p>
        </w:tc>
      </w:tr>
      <w:tr w:rsidR="0017236F" w:rsidRPr="00B0635B" w14:paraId="39BE4886"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61E9F144"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ms</w:t>
            </w:r>
          </w:p>
        </w:tc>
        <w:tc>
          <w:tcPr>
            <w:tcW w:w="2168" w:type="dxa"/>
            <w:tcBorders>
              <w:top w:val="nil"/>
              <w:left w:val="nil"/>
              <w:bottom w:val="single" w:sz="4" w:space="0" w:color="auto"/>
              <w:right w:val="single" w:sz="4" w:space="0" w:color="auto"/>
            </w:tcBorders>
            <w:shd w:val="clear" w:color="auto" w:fill="auto"/>
            <w:vAlign w:val="bottom"/>
            <w:hideMark/>
          </w:tcPr>
          <w:p w14:paraId="66D99D29"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Stanice</w:t>
            </w:r>
          </w:p>
        </w:tc>
        <w:tc>
          <w:tcPr>
            <w:tcW w:w="1420" w:type="dxa"/>
            <w:tcBorders>
              <w:top w:val="nil"/>
              <w:left w:val="nil"/>
              <w:bottom w:val="single" w:sz="4" w:space="0" w:color="auto"/>
              <w:right w:val="single" w:sz="4" w:space="0" w:color="auto"/>
            </w:tcBorders>
            <w:shd w:val="clear" w:color="auto" w:fill="auto"/>
            <w:noWrap/>
            <w:vAlign w:val="bottom"/>
            <w:hideMark/>
          </w:tcPr>
          <w:p w14:paraId="456F1778" w14:textId="77777777" w:rsidR="0017236F" w:rsidRPr="00561DE1" w:rsidRDefault="0017236F" w:rsidP="0017236F">
            <w:pPr>
              <w:spacing w:after="0" w:line="240" w:lineRule="auto"/>
              <w:jc w:val="right"/>
              <w:rPr>
                <w:rFonts w:eastAsia="Times New Roman" w:cs="Calibri"/>
                <w:color w:val="000000"/>
                <w14:numForm w14:val="default"/>
              </w:rPr>
            </w:pPr>
            <w:r w:rsidRPr="00561DE1">
              <w:rPr>
                <w:rFonts w:eastAsia="Times New Roman" w:cs="Calibri"/>
                <w:color w:val="000000"/>
                <w14:numForm w14:val="default"/>
              </w:rPr>
              <w:t>0.28</w:t>
            </w:r>
          </w:p>
        </w:tc>
        <w:tc>
          <w:tcPr>
            <w:tcW w:w="2911" w:type="dxa"/>
            <w:tcBorders>
              <w:top w:val="nil"/>
              <w:left w:val="nil"/>
              <w:bottom w:val="single" w:sz="4" w:space="0" w:color="auto"/>
              <w:right w:val="single" w:sz="8" w:space="0" w:color="auto"/>
            </w:tcBorders>
            <w:shd w:val="clear" w:color="auto" w:fill="auto"/>
            <w:vAlign w:val="bottom"/>
            <w:hideMark/>
          </w:tcPr>
          <w:p w14:paraId="51E42DCF"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Jméno TV nebo radio stanice</w:t>
            </w:r>
          </w:p>
        </w:tc>
      </w:tr>
      <w:tr w:rsidR="0017236F" w:rsidRPr="00B0635B" w14:paraId="5C4AADAE"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53F10CDA"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pm</w:t>
            </w:r>
          </w:p>
        </w:tc>
        <w:tc>
          <w:tcPr>
            <w:tcW w:w="2168" w:type="dxa"/>
            <w:tcBorders>
              <w:top w:val="nil"/>
              <w:left w:val="nil"/>
              <w:bottom w:val="single" w:sz="4" w:space="0" w:color="auto"/>
              <w:right w:val="single" w:sz="4" w:space="0" w:color="auto"/>
            </w:tcBorders>
            <w:shd w:val="clear" w:color="auto" w:fill="auto"/>
            <w:vAlign w:val="bottom"/>
            <w:hideMark/>
          </w:tcPr>
          <w:p w14:paraId="6186EEAB"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Druhé jméno</w:t>
            </w:r>
          </w:p>
        </w:tc>
        <w:tc>
          <w:tcPr>
            <w:tcW w:w="1420" w:type="dxa"/>
            <w:tcBorders>
              <w:top w:val="nil"/>
              <w:left w:val="nil"/>
              <w:bottom w:val="single" w:sz="4" w:space="0" w:color="auto"/>
              <w:right w:val="single" w:sz="4" w:space="0" w:color="auto"/>
            </w:tcBorders>
            <w:shd w:val="clear" w:color="auto" w:fill="auto"/>
            <w:noWrap/>
            <w:vAlign w:val="bottom"/>
            <w:hideMark/>
          </w:tcPr>
          <w:p w14:paraId="107F1068" w14:textId="77777777" w:rsidR="0017236F" w:rsidRPr="00561DE1" w:rsidRDefault="0017236F" w:rsidP="0017236F">
            <w:pPr>
              <w:spacing w:after="0" w:line="240" w:lineRule="auto"/>
              <w:jc w:val="right"/>
              <w:rPr>
                <w:rFonts w:eastAsia="Times New Roman" w:cs="Calibri"/>
                <w:color w:val="000000"/>
                <w14:numForm w14:val="default"/>
              </w:rPr>
            </w:pPr>
            <w:r w:rsidRPr="00561DE1">
              <w:rPr>
                <w:rFonts w:eastAsia="Times New Roman" w:cs="Calibri"/>
                <w:color w:val="000000"/>
                <w14:numForm w14:val="default"/>
              </w:rPr>
              <w:t>0.30</w:t>
            </w:r>
          </w:p>
        </w:tc>
        <w:tc>
          <w:tcPr>
            <w:tcW w:w="2911" w:type="dxa"/>
            <w:tcBorders>
              <w:top w:val="nil"/>
              <w:left w:val="nil"/>
              <w:bottom w:val="single" w:sz="4" w:space="0" w:color="auto"/>
              <w:right w:val="single" w:sz="8" w:space="0" w:color="auto"/>
            </w:tcBorders>
            <w:shd w:val="clear" w:color="auto" w:fill="auto"/>
            <w:vAlign w:val="bottom"/>
            <w:hideMark/>
          </w:tcPr>
          <w:p w14:paraId="75A52A0A"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Část jména osoby, která není křestním jménem či příjmením</w:t>
            </w:r>
          </w:p>
        </w:tc>
      </w:tr>
      <w:tr w:rsidR="0017236F" w:rsidRPr="00B0635B" w14:paraId="442BF107"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37F5C35A"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gt</w:t>
            </w:r>
          </w:p>
        </w:tc>
        <w:tc>
          <w:tcPr>
            <w:tcW w:w="2168" w:type="dxa"/>
            <w:tcBorders>
              <w:top w:val="nil"/>
              <w:left w:val="nil"/>
              <w:bottom w:val="single" w:sz="4" w:space="0" w:color="auto"/>
              <w:right w:val="single" w:sz="4" w:space="0" w:color="auto"/>
            </w:tcBorders>
            <w:shd w:val="clear" w:color="auto" w:fill="auto"/>
            <w:vAlign w:val="bottom"/>
            <w:hideMark/>
          </w:tcPr>
          <w:p w14:paraId="6A54370C"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Kontinent</w:t>
            </w:r>
          </w:p>
        </w:tc>
        <w:tc>
          <w:tcPr>
            <w:tcW w:w="1420" w:type="dxa"/>
            <w:tcBorders>
              <w:top w:val="nil"/>
              <w:left w:val="nil"/>
              <w:bottom w:val="single" w:sz="4" w:space="0" w:color="auto"/>
              <w:right w:val="single" w:sz="4" w:space="0" w:color="auto"/>
            </w:tcBorders>
            <w:shd w:val="clear" w:color="auto" w:fill="auto"/>
            <w:noWrap/>
            <w:vAlign w:val="bottom"/>
            <w:hideMark/>
          </w:tcPr>
          <w:p w14:paraId="3BD0C204" w14:textId="77777777" w:rsidR="0017236F" w:rsidRPr="00561DE1" w:rsidRDefault="0017236F" w:rsidP="0017236F">
            <w:pPr>
              <w:spacing w:after="0" w:line="240" w:lineRule="auto"/>
              <w:jc w:val="right"/>
              <w:rPr>
                <w:rFonts w:eastAsia="Times New Roman" w:cs="Calibri"/>
                <w:color w:val="000000"/>
                <w14:numForm w14:val="default"/>
              </w:rPr>
            </w:pPr>
            <w:r w:rsidRPr="00561DE1">
              <w:rPr>
                <w:rFonts w:eastAsia="Times New Roman" w:cs="Calibri"/>
                <w:color w:val="000000"/>
                <w14:numForm w14:val="default"/>
              </w:rPr>
              <w:t>0.31</w:t>
            </w:r>
          </w:p>
        </w:tc>
        <w:tc>
          <w:tcPr>
            <w:tcW w:w="2911" w:type="dxa"/>
            <w:tcBorders>
              <w:top w:val="nil"/>
              <w:left w:val="nil"/>
              <w:bottom w:val="single" w:sz="4" w:space="0" w:color="auto"/>
              <w:right w:val="single" w:sz="8" w:space="0" w:color="auto"/>
            </w:tcBorders>
            <w:shd w:val="clear" w:color="auto" w:fill="auto"/>
            <w:vAlign w:val="bottom"/>
            <w:hideMark/>
          </w:tcPr>
          <w:p w14:paraId="52AFFA8E"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 </w:t>
            </w:r>
          </w:p>
        </w:tc>
      </w:tr>
      <w:tr w:rsidR="0017236F" w:rsidRPr="00B0635B" w14:paraId="551DFFE8"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64CA7268"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pd</w:t>
            </w:r>
          </w:p>
        </w:tc>
        <w:tc>
          <w:tcPr>
            <w:tcW w:w="2168" w:type="dxa"/>
            <w:tcBorders>
              <w:top w:val="nil"/>
              <w:left w:val="nil"/>
              <w:bottom w:val="single" w:sz="4" w:space="0" w:color="auto"/>
              <w:right w:val="single" w:sz="4" w:space="0" w:color="auto"/>
            </w:tcBorders>
            <w:shd w:val="clear" w:color="auto" w:fill="auto"/>
            <w:vAlign w:val="bottom"/>
            <w:hideMark/>
          </w:tcPr>
          <w:p w14:paraId="4593E9F4"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Titul</w:t>
            </w:r>
          </w:p>
        </w:tc>
        <w:tc>
          <w:tcPr>
            <w:tcW w:w="1420" w:type="dxa"/>
            <w:tcBorders>
              <w:top w:val="nil"/>
              <w:left w:val="nil"/>
              <w:bottom w:val="single" w:sz="4" w:space="0" w:color="auto"/>
              <w:right w:val="single" w:sz="4" w:space="0" w:color="auto"/>
            </w:tcBorders>
            <w:shd w:val="clear" w:color="auto" w:fill="auto"/>
            <w:noWrap/>
            <w:vAlign w:val="bottom"/>
            <w:hideMark/>
          </w:tcPr>
          <w:p w14:paraId="56831E3D" w14:textId="77777777" w:rsidR="0017236F" w:rsidRPr="00561DE1" w:rsidRDefault="0017236F" w:rsidP="0017236F">
            <w:pPr>
              <w:spacing w:after="0" w:line="240" w:lineRule="auto"/>
              <w:jc w:val="right"/>
              <w:rPr>
                <w:rFonts w:eastAsia="Times New Roman" w:cs="Calibri"/>
                <w:color w:val="000000"/>
                <w14:numForm w14:val="default"/>
              </w:rPr>
            </w:pPr>
            <w:r w:rsidRPr="00561DE1">
              <w:rPr>
                <w:rFonts w:eastAsia="Times New Roman" w:cs="Calibri"/>
                <w:color w:val="000000"/>
                <w14:numForm w14:val="default"/>
              </w:rPr>
              <w:t>0.37</w:t>
            </w:r>
          </w:p>
        </w:tc>
        <w:tc>
          <w:tcPr>
            <w:tcW w:w="2911" w:type="dxa"/>
            <w:tcBorders>
              <w:top w:val="nil"/>
              <w:left w:val="nil"/>
              <w:bottom w:val="single" w:sz="4" w:space="0" w:color="auto"/>
              <w:right w:val="single" w:sz="8" w:space="0" w:color="auto"/>
            </w:tcBorders>
            <w:shd w:val="clear" w:color="auto" w:fill="auto"/>
            <w:vAlign w:val="bottom"/>
            <w:hideMark/>
          </w:tcPr>
          <w:p w14:paraId="7F2BF9E0"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Titul, navázaný na jméno osoby</w:t>
            </w:r>
          </w:p>
        </w:tc>
      </w:tr>
      <w:tr w:rsidR="0017236F" w:rsidRPr="00B0635B" w14:paraId="01D5FBDF"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7AEF5918"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g_</w:t>
            </w:r>
          </w:p>
        </w:tc>
        <w:tc>
          <w:tcPr>
            <w:tcW w:w="2168" w:type="dxa"/>
            <w:tcBorders>
              <w:top w:val="nil"/>
              <w:left w:val="nil"/>
              <w:bottom w:val="single" w:sz="4" w:space="0" w:color="auto"/>
              <w:right w:val="single" w:sz="4" w:space="0" w:color="auto"/>
            </w:tcBorders>
            <w:shd w:val="clear" w:color="auto" w:fill="auto"/>
            <w:vAlign w:val="bottom"/>
            <w:hideMark/>
          </w:tcPr>
          <w:p w14:paraId="4B39EA8D"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Nespecifikovaný geografický název</w:t>
            </w:r>
          </w:p>
        </w:tc>
        <w:tc>
          <w:tcPr>
            <w:tcW w:w="1420" w:type="dxa"/>
            <w:tcBorders>
              <w:top w:val="nil"/>
              <w:left w:val="nil"/>
              <w:bottom w:val="single" w:sz="4" w:space="0" w:color="auto"/>
              <w:right w:val="single" w:sz="4" w:space="0" w:color="auto"/>
            </w:tcBorders>
            <w:shd w:val="clear" w:color="auto" w:fill="auto"/>
            <w:noWrap/>
            <w:vAlign w:val="bottom"/>
            <w:hideMark/>
          </w:tcPr>
          <w:p w14:paraId="07E7EE61" w14:textId="77777777" w:rsidR="0017236F" w:rsidRPr="00561DE1" w:rsidRDefault="0017236F" w:rsidP="0017236F">
            <w:pPr>
              <w:spacing w:after="0" w:line="240" w:lineRule="auto"/>
              <w:jc w:val="right"/>
              <w:rPr>
                <w:rFonts w:eastAsia="Times New Roman" w:cs="Calibri"/>
                <w:color w:val="000000"/>
                <w14:numForm w14:val="default"/>
              </w:rPr>
            </w:pPr>
            <w:r w:rsidRPr="00561DE1">
              <w:rPr>
                <w:rFonts w:eastAsia="Times New Roman" w:cs="Calibri"/>
                <w:color w:val="000000"/>
                <w14:numForm w14:val="default"/>
              </w:rPr>
              <w:t>0.39</w:t>
            </w:r>
          </w:p>
        </w:tc>
        <w:tc>
          <w:tcPr>
            <w:tcW w:w="2911" w:type="dxa"/>
            <w:tcBorders>
              <w:top w:val="nil"/>
              <w:left w:val="nil"/>
              <w:bottom w:val="single" w:sz="4" w:space="0" w:color="auto"/>
              <w:right w:val="single" w:sz="8" w:space="0" w:color="auto"/>
            </w:tcBorders>
            <w:shd w:val="clear" w:color="auto" w:fill="auto"/>
            <w:vAlign w:val="bottom"/>
            <w:hideMark/>
          </w:tcPr>
          <w:p w14:paraId="67B0B9D5"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 </w:t>
            </w:r>
          </w:p>
        </w:tc>
      </w:tr>
      <w:tr w:rsidR="0017236F" w:rsidRPr="00B0635B" w14:paraId="67B7C0FF"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092C452D"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me</w:t>
            </w:r>
          </w:p>
        </w:tc>
        <w:tc>
          <w:tcPr>
            <w:tcW w:w="2168" w:type="dxa"/>
            <w:tcBorders>
              <w:top w:val="nil"/>
              <w:left w:val="nil"/>
              <w:bottom w:val="single" w:sz="4" w:space="0" w:color="auto"/>
              <w:right w:val="single" w:sz="4" w:space="0" w:color="auto"/>
            </w:tcBorders>
            <w:shd w:val="clear" w:color="auto" w:fill="auto"/>
            <w:vAlign w:val="bottom"/>
            <w:hideMark/>
          </w:tcPr>
          <w:p w14:paraId="02667472"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E-mail</w:t>
            </w:r>
          </w:p>
        </w:tc>
        <w:tc>
          <w:tcPr>
            <w:tcW w:w="1420" w:type="dxa"/>
            <w:tcBorders>
              <w:top w:val="nil"/>
              <w:left w:val="nil"/>
              <w:bottom w:val="single" w:sz="4" w:space="0" w:color="auto"/>
              <w:right w:val="single" w:sz="4" w:space="0" w:color="auto"/>
            </w:tcBorders>
            <w:shd w:val="clear" w:color="auto" w:fill="auto"/>
            <w:noWrap/>
            <w:vAlign w:val="bottom"/>
            <w:hideMark/>
          </w:tcPr>
          <w:p w14:paraId="2F8DDA26" w14:textId="77777777" w:rsidR="0017236F" w:rsidRPr="00561DE1" w:rsidRDefault="0017236F" w:rsidP="0017236F">
            <w:pPr>
              <w:spacing w:after="0" w:line="240" w:lineRule="auto"/>
              <w:jc w:val="right"/>
              <w:rPr>
                <w:rFonts w:eastAsia="Times New Roman" w:cs="Calibri"/>
                <w:color w:val="000000"/>
                <w14:numForm w14:val="default"/>
              </w:rPr>
            </w:pPr>
            <w:r w:rsidRPr="00561DE1">
              <w:rPr>
                <w:rFonts w:eastAsia="Times New Roman" w:cs="Calibri"/>
                <w:color w:val="000000"/>
                <w14:numForm w14:val="default"/>
              </w:rPr>
              <w:t>0.39</w:t>
            </w:r>
          </w:p>
        </w:tc>
        <w:tc>
          <w:tcPr>
            <w:tcW w:w="2911" w:type="dxa"/>
            <w:tcBorders>
              <w:top w:val="nil"/>
              <w:left w:val="nil"/>
              <w:bottom w:val="single" w:sz="4" w:space="0" w:color="auto"/>
              <w:right w:val="single" w:sz="8" w:space="0" w:color="auto"/>
            </w:tcBorders>
            <w:shd w:val="clear" w:color="auto" w:fill="auto"/>
            <w:vAlign w:val="bottom"/>
            <w:hideMark/>
          </w:tcPr>
          <w:p w14:paraId="6FF6BCD9"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 </w:t>
            </w:r>
          </w:p>
        </w:tc>
      </w:tr>
      <w:tr w:rsidR="0017236F" w:rsidRPr="00B0635B" w14:paraId="3E50DF99"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0F73F3B2"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gl</w:t>
            </w:r>
          </w:p>
        </w:tc>
        <w:tc>
          <w:tcPr>
            <w:tcW w:w="2168" w:type="dxa"/>
            <w:tcBorders>
              <w:top w:val="nil"/>
              <w:left w:val="nil"/>
              <w:bottom w:val="single" w:sz="4" w:space="0" w:color="auto"/>
              <w:right w:val="single" w:sz="4" w:space="0" w:color="auto"/>
            </w:tcBorders>
            <w:shd w:val="clear" w:color="auto" w:fill="auto"/>
            <w:vAlign w:val="bottom"/>
            <w:hideMark/>
          </w:tcPr>
          <w:p w14:paraId="6E58AD35"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Přírodní oblasti/útvary</w:t>
            </w:r>
          </w:p>
        </w:tc>
        <w:tc>
          <w:tcPr>
            <w:tcW w:w="1420" w:type="dxa"/>
            <w:tcBorders>
              <w:top w:val="nil"/>
              <w:left w:val="nil"/>
              <w:bottom w:val="single" w:sz="4" w:space="0" w:color="auto"/>
              <w:right w:val="single" w:sz="4" w:space="0" w:color="auto"/>
            </w:tcBorders>
            <w:shd w:val="clear" w:color="auto" w:fill="auto"/>
            <w:noWrap/>
            <w:vAlign w:val="bottom"/>
            <w:hideMark/>
          </w:tcPr>
          <w:p w14:paraId="5AF9B746" w14:textId="77777777" w:rsidR="0017236F" w:rsidRPr="00561DE1" w:rsidRDefault="0017236F" w:rsidP="0017236F">
            <w:pPr>
              <w:spacing w:after="0" w:line="240" w:lineRule="auto"/>
              <w:jc w:val="right"/>
              <w:rPr>
                <w:rFonts w:eastAsia="Times New Roman" w:cs="Calibri"/>
                <w:color w:val="000000"/>
                <w14:numForm w14:val="default"/>
              </w:rPr>
            </w:pPr>
            <w:r w:rsidRPr="00561DE1">
              <w:rPr>
                <w:rFonts w:eastAsia="Times New Roman" w:cs="Calibri"/>
                <w:color w:val="000000"/>
                <w14:numForm w14:val="default"/>
              </w:rPr>
              <w:t>0.40</w:t>
            </w:r>
          </w:p>
        </w:tc>
        <w:tc>
          <w:tcPr>
            <w:tcW w:w="2911" w:type="dxa"/>
            <w:tcBorders>
              <w:top w:val="nil"/>
              <w:left w:val="nil"/>
              <w:bottom w:val="single" w:sz="4" w:space="0" w:color="auto"/>
              <w:right w:val="single" w:sz="8" w:space="0" w:color="auto"/>
            </w:tcBorders>
            <w:shd w:val="clear" w:color="auto" w:fill="auto"/>
            <w:vAlign w:val="bottom"/>
            <w:hideMark/>
          </w:tcPr>
          <w:p w14:paraId="38F8DD5C"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Např. Krkonoše, Sibiř,…</w:t>
            </w:r>
          </w:p>
        </w:tc>
      </w:tr>
      <w:tr w:rsidR="0017236F" w:rsidRPr="00B0635B" w14:paraId="48CFB7FE"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3F9ECDDE"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na</w:t>
            </w:r>
          </w:p>
        </w:tc>
        <w:tc>
          <w:tcPr>
            <w:tcW w:w="2168" w:type="dxa"/>
            <w:tcBorders>
              <w:top w:val="nil"/>
              <w:left w:val="nil"/>
              <w:bottom w:val="single" w:sz="4" w:space="0" w:color="auto"/>
              <w:right w:val="single" w:sz="4" w:space="0" w:color="auto"/>
            </w:tcBorders>
            <w:shd w:val="clear" w:color="auto" w:fill="auto"/>
            <w:vAlign w:val="bottom"/>
            <w:hideMark/>
          </w:tcPr>
          <w:p w14:paraId="4A4C9CF5"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Věk</w:t>
            </w:r>
          </w:p>
        </w:tc>
        <w:tc>
          <w:tcPr>
            <w:tcW w:w="1420" w:type="dxa"/>
            <w:tcBorders>
              <w:top w:val="nil"/>
              <w:left w:val="nil"/>
              <w:bottom w:val="single" w:sz="4" w:space="0" w:color="auto"/>
              <w:right w:val="single" w:sz="4" w:space="0" w:color="auto"/>
            </w:tcBorders>
            <w:shd w:val="clear" w:color="auto" w:fill="auto"/>
            <w:noWrap/>
            <w:vAlign w:val="bottom"/>
            <w:hideMark/>
          </w:tcPr>
          <w:p w14:paraId="782E3EA3" w14:textId="77777777" w:rsidR="0017236F" w:rsidRPr="00561DE1" w:rsidRDefault="0017236F" w:rsidP="0017236F">
            <w:pPr>
              <w:spacing w:after="0" w:line="240" w:lineRule="auto"/>
              <w:jc w:val="right"/>
              <w:rPr>
                <w:rFonts w:eastAsia="Times New Roman" w:cs="Calibri"/>
                <w:color w:val="000000"/>
                <w14:numForm w14:val="default"/>
              </w:rPr>
            </w:pPr>
            <w:r w:rsidRPr="00561DE1">
              <w:rPr>
                <w:rFonts w:eastAsia="Times New Roman" w:cs="Calibri"/>
                <w:color w:val="000000"/>
                <w14:numForm w14:val="default"/>
              </w:rPr>
              <w:t>0.40</w:t>
            </w:r>
          </w:p>
        </w:tc>
        <w:tc>
          <w:tcPr>
            <w:tcW w:w="2911" w:type="dxa"/>
            <w:tcBorders>
              <w:top w:val="nil"/>
              <w:left w:val="nil"/>
              <w:bottom w:val="single" w:sz="4" w:space="0" w:color="auto"/>
              <w:right w:val="single" w:sz="8" w:space="0" w:color="auto"/>
            </w:tcBorders>
            <w:shd w:val="clear" w:color="auto" w:fill="auto"/>
            <w:vAlign w:val="bottom"/>
            <w:hideMark/>
          </w:tcPr>
          <w:p w14:paraId="2125F90A"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 </w:t>
            </w:r>
          </w:p>
        </w:tc>
      </w:tr>
      <w:tr w:rsidR="0017236F" w:rsidRPr="00B0635B" w14:paraId="18C68F18"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63D2706D"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az</w:t>
            </w:r>
          </w:p>
        </w:tc>
        <w:tc>
          <w:tcPr>
            <w:tcW w:w="2168" w:type="dxa"/>
            <w:tcBorders>
              <w:top w:val="nil"/>
              <w:left w:val="nil"/>
              <w:bottom w:val="single" w:sz="4" w:space="0" w:color="auto"/>
              <w:right w:val="single" w:sz="4" w:space="0" w:color="auto"/>
            </w:tcBorders>
            <w:shd w:val="clear" w:color="auto" w:fill="auto"/>
            <w:vAlign w:val="bottom"/>
            <w:hideMark/>
          </w:tcPr>
          <w:p w14:paraId="1B2FE7AE"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PSČ</w:t>
            </w:r>
          </w:p>
        </w:tc>
        <w:tc>
          <w:tcPr>
            <w:tcW w:w="1420" w:type="dxa"/>
            <w:tcBorders>
              <w:top w:val="nil"/>
              <w:left w:val="nil"/>
              <w:bottom w:val="single" w:sz="4" w:space="0" w:color="auto"/>
              <w:right w:val="single" w:sz="4" w:space="0" w:color="auto"/>
            </w:tcBorders>
            <w:shd w:val="clear" w:color="auto" w:fill="auto"/>
            <w:noWrap/>
            <w:vAlign w:val="bottom"/>
            <w:hideMark/>
          </w:tcPr>
          <w:p w14:paraId="17D7CF23" w14:textId="77777777" w:rsidR="0017236F" w:rsidRPr="00561DE1" w:rsidRDefault="0017236F" w:rsidP="0017236F">
            <w:pPr>
              <w:spacing w:after="0" w:line="240" w:lineRule="auto"/>
              <w:jc w:val="right"/>
              <w:rPr>
                <w:rFonts w:eastAsia="Times New Roman" w:cs="Calibri"/>
                <w:color w:val="000000"/>
                <w14:numForm w14:val="default"/>
              </w:rPr>
            </w:pPr>
            <w:r w:rsidRPr="00561DE1">
              <w:rPr>
                <w:rFonts w:eastAsia="Times New Roman" w:cs="Calibri"/>
                <w:color w:val="000000"/>
                <w14:numForm w14:val="default"/>
              </w:rPr>
              <w:t>0.46</w:t>
            </w:r>
          </w:p>
        </w:tc>
        <w:tc>
          <w:tcPr>
            <w:tcW w:w="2911" w:type="dxa"/>
            <w:tcBorders>
              <w:top w:val="nil"/>
              <w:left w:val="nil"/>
              <w:bottom w:val="single" w:sz="4" w:space="0" w:color="auto"/>
              <w:right w:val="single" w:sz="8" w:space="0" w:color="auto"/>
            </w:tcBorders>
            <w:shd w:val="clear" w:color="auto" w:fill="auto"/>
            <w:vAlign w:val="bottom"/>
            <w:hideMark/>
          </w:tcPr>
          <w:p w14:paraId="4D322BC9"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Poštovní směrovací číslo</w:t>
            </w:r>
          </w:p>
        </w:tc>
      </w:tr>
      <w:tr w:rsidR="0017236F" w:rsidRPr="00B0635B" w14:paraId="218787C6"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146C53BA"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ns</w:t>
            </w:r>
          </w:p>
        </w:tc>
        <w:tc>
          <w:tcPr>
            <w:tcW w:w="2168" w:type="dxa"/>
            <w:tcBorders>
              <w:top w:val="nil"/>
              <w:left w:val="nil"/>
              <w:bottom w:val="single" w:sz="4" w:space="0" w:color="auto"/>
              <w:right w:val="single" w:sz="4" w:space="0" w:color="auto"/>
            </w:tcBorders>
            <w:shd w:val="clear" w:color="auto" w:fill="auto"/>
            <w:vAlign w:val="bottom"/>
            <w:hideMark/>
          </w:tcPr>
          <w:p w14:paraId="1AD4CF67"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Sportovní výsledek</w:t>
            </w:r>
          </w:p>
        </w:tc>
        <w:tc>
          <w:tcPr>
            <w:tcW w:w="1420" w:type="dxa"/>
            <w:tcBorders>
              <w:top w:val="nil"/>
              <w:left w:val="nil"/>
              <w:bottom w:val="single" w:sz="4" w:space="0" w:color="auto"/>
              <w:right w:val="single" w:sz="4" w:space="0" w:color="auto"/>
            </w:tcBorders>
            <w:shd w:val="clear" w:color="auto" w:fill="auto"/>
            <w:noWrap/>
            <w:vAlign w:val="bottom"/>
            <w:hideMark/>
          </w:tcPr>
          <w:p w14:paraId="71256B2C" w14:textId="77777777" w:rsidR="0017236F" w:rsidRPr="00561DE1" w:rsidRDefault="0017236F" w:rsidP="0017236F">
            <w:pPr>
              <w:spacing w:after="0" w:line="240" w:lineRule="auto"/>
              <w:jc w:val="right"/>
              <w:rPr>
                <w:rFonts w:eastAsia="Times New Roman" w:cs="Calibri"/>
                <w:color w:val="000000"/>
                <w14:numForm w14:val="default"/>
              </w:rPr>
            </w:pPr>
            <w:r w:rsidRPr="00561DE1">
              <w:rPr>
                <w:rFonts w:eastAsia="Times New Roman" w:cs="Calibri"/>
                <w:color w:val="000000"/>
                <w14:numForm w14:val="default"/>
              </w:rPr>
              <w:t>0.52</w:t>
            </w:r>
          </w:p>
        </w:tc>
        <w:tc>
          <w:tcPr>
            <w:tcW w:w="2911" w:type="dxa"/>
            <w:tcBorders>
              <w:top w:val="nil"/>
              <w:left w:val="nil"/>
              <w:bottom w:val="single" w:sz="4" w:space="0" w:color="auto"/>
              <w:right w:val="single" w:sz="8" w:space="0" w:color="auto"/>
            </w:tcBorders>
            <w:shd w:val="clear" w:color="auto" w:fill="auto"/>
            <w:vAlign w:val="bottom"/>
            <w:hideMark/>
          </w:tcPr>
          <w:p w14:paraId="438D5F23"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Např. 2:0, vítězství Sparty,…</w:t>
            </w:r>
          </w:p>
        </w:tc>
      </w:tr>
      <w:tr w:rsidR="0017236F" w:rsidRPr="00B0635B" w14:paraId="1D32402B"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67708A66"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or</w:t>
            </w:r>
          </w:p>
        </w:tc>
        <w:tc>
          <w:tcPr>
            <w:tcW w:w="2168" w:type="dxa"/>
            <w:tcBorders>
              <w:top w:val="nil"/>
              <w:left w:val="nil"/>
              <w:bottom w:val="single" w:sz="4" w:space="0" w:color="auto"/>
              <w:right w:val="single" w:sz="4" w:space="0" w:color="auto"/>
            </w:tcBorders>
            <w:shd w:val="clear" w:color="auto" w:fill="auto"/>
            <w:vAlign w:val="bottom"/>
            <w:hideMark/>
          </w:tcPr>
          <w:p w14:paraId="637A523B"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Předpis, norma</w:t>
            </w:r>
          </w:p>
        </w:tc>
        <w:tc>
          <w:tcPr>
            <w:tcW w:w="1420" w:type="dxa"/>
            <w:tcBorders>
              <w:top w:val="nil"/>
              <w:left w:val="nil"/>
              <w:bottom w:val="single" w:sz="4" w:space="0" w:color="auto"/>
              <w:right w:val="single" w:sz="4" w:space="0" w:color="auto"/>
            </w:tcBorders>
            <w:shd w:val="clear" w:color="auto" w:fill="auto"/>
            <w:noWrap/>
            <w:vAlign w:val="bottom"/>
            <w:hideMark/>
          </w:tcPr>
          <w:p w14:paraId="66B17FD7" w14:textId="77777777" w:rsidR="0017236F" w:rsidRPr="00561DE1" w:rsidRDefault="0017236F" w:rsidP="0017236F">
            <w:pPr>
              <w:spacing w:after="0" w:line="240" w:lineRule="auto"/>
              <w:jc w:val="right"/>
              <w:rPr>
                <w:rFonts w:eastAsia="Times New Roman" w:cs="Calibri"/>
                <w:color w:val="000000"/>
                <w14:numForm w14:val="default"/>
              </w:rPr>
            </w:pPr>
            <w:r w:rsidRPr="00561DE1">
              <w:rPr>
                <w:rFonts w:eastAsia="Times New Roman" w:cs="Calibri"/>
                <w:color w:val="000000"/>
                <w14:numForm w14:val="default"/>
              </w:rPr>
              <w:t>0.53</w:t>
            </w:r>
          </w:p>
        </w:tc>
        <w:tc>
          <w:tcPr>
            <w:tcW w:w="2911" w:type="dxa"/>
            <w:tcBorders>
              <w:top w:val="nil"/>
              <w:left w:val="nil"/>
              <w:bottom w:val="single" w:sz="4" w:space="0" w:color="auto"/>
              <w:right w:val="single" w:sz="8" w:space="0" w:color="auto"/>
            </w:tcBorders>
            <w:shd w:val="clear" w:color="auto" w:fill="auto"/>
            <w:vAlign w:val="bottom"/>
            <w:hideMark/>
          </w:tcPr>
          <w:p w14:paraId="42825636"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Např. sbírka zákonů, ISO 20000</w:t>
            </w:r>
          </w:p>
        </w:tc>
      </w:tr>
      <w:tr w:rsidR="0017236F" w:rsidRPr="00B0635B" w14:paraId="47461875"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2BD47056"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gq</w:t>
            </w:r>
          </w:p>
        </w:tc>
        <w:tc>
          <w:tcPr>
            <w:tcW w:w="2168" w:type="dxa"/>
            <w:tcBorders>
              <w:top w:val="nil"/>
              <w:left w:val="nil"/>
              <w:bottom w:val="single" w:sz="4" w:space="0" w:color="auto"/>
              <w:right w:val="single" w:sz="4" w:space="0" w:color="auto"/>
            </w:tcBorders>
            <w:shd w:val="clear" w:color="auto" w:fill="auto"/>
            <w:vAlign w:val="bottom"/>
            <w:hideMark/>
          </w:tcPr>
          <w:p w14:paraId="0FE66E5C"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Místní název</w:t>
            </w:r>
          </w:p>
        </w:tc>
        <w:tc>
          <w:tcPr>
            <w:tcW w:w="1420" w:type="dxa"/>
            <w:tcBorders>
              <w:top w:val="nil"/>
              <w:left w:val="nil"/>
              <w:bottom w:val="single" w:sz="4" w:space="0" w:color="auto"/>
              <w:right w:val="single" w:sz="4" w:space="0" w:color="auto"/>
            </w:tcBorders>
            <w:shd w:val="clear" w:color="auto" w:fill="auto"/>
            <w:noWrap/>
            <w:vAlign w:val="bottom"/>
            <w:hideMark/>
          </w:tcPr>
          <w:p w14:paraId="16246E1B" w14:textId="77777777" w:rsidR="0017236F" w:rsidRPr="00561DE1" w:rsidRDefault="0017236F" w:rsidP="0017236F">
            <w:pPr>
              <w:spacing w:after="0" w:line="240" w:lineRule="auto"/>
              <w:jc w:val="right"/>
              <w:rPr>
                <w:rFonts w:eastAsia="Times New Roman" w:cs="Calibri"/>
                <w:color w:val="000000"/>
                <w14:numForm w14:val="default"/>
              </w:rPr>
            </w:pPr>
            <w:r w:rsidRPr="00561DE1">
              <w:rPr>
                <w:rFonts w:eastAsia="Times New Roman" w:cs="Calibri"/>
                <w:color w:val="000000"/>
                <w14:numForm w14:val="default"/>
              </w:rPr>
              <w:t>0.58</w:t>
            </w:r>
          </w:p>
        </w:tc>
        <w:tc>
          <w:tcPr>
            <w:tcW w:w="2911" w:type="dxa"/>
            <w:tcBorders>
              <w:top w:val="nil"/>
              <w:left w:val="nil"/>
              <w:bottom w:val="single" w:sz="4" w:space="0" w:color="auto"/>
              <w:right w:val="single" w:sz="8" w:space="0" w:color="auto"/>
            </w:tcBorders>
            <w:shd w:val="clear" w:color="auto" w:fill="auto"/>
            <w:vAlign w:val="bottom"/>
            <w:hideMark/>
          </w:tcPr>
          <w:p w14:paraId="0EA0BB82"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Např. část obce, místní pojmenování místa,…</w:t>
            </w:r>
          </w:p>
        </w:tc>
      </w:tr>
      <w:tr w:rsidR="0017236F" w:rsidRPr="00B0635B" w14:paraId="6F775931"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67251D1D"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o_</w:t>
            </w:r>
          </w:p>
        </w:tc>
        <w:tc>
          <w:tcPr>
            <w:tcW w:w="2168" w:type="dxa"/>
            <w:tcBorders>
              <w:top w:val="nil"/>
              <w:left w:val="nil"/>
              <w:bottom w:val="single" w:sz="4" w:space="0" w:color="auto"/>
              <w:right w:val="single" w:sz="4" w:space="0" w:color="auto"/>
            </w:tcBorders>
            <w:shd w:val="clear" w:color="auto" w:fill="auto"/>
            <w:vAlign w:val="bottom"/>
            <w:hideMark/>
          </w:tcPr>
          <w:p w14:paraId="15DACEDC"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Nespecifikovaný název věci</w:t>
            </w:r>
          </w:p>
        </w:tc>
        <w:tc>
          <w:tcPr>
            <w:tcW w:w="1420" w:type="dxa"/>
            <w:tcBorders>
              <w:top w:val="nil"/>
              <w:left w:val="nil"/>
              <w:bottom w:val="single" w:sz="4" w:space="0" w:color="auto"/>
              <w:right w:val="single" w:sz="4" w:space="0" w:color="auto"/>
            </w:tcBorders>
            <w:shd w:val="clear" w:color="auto" w:fill="auto"/>
            <w:noWrap/>
            <w:vAlign w:val="bottom"/>
            <w:hideMark/>
          </w:tcPr>
          <w:p w14:paraId="063E81ED" w14:textId="77777777" w:rsidR="0017236F" w:rsidRPr="00561DE1" w:rsidRDefault="0017236F" w:rsidP="0017236F">
            <w:pPr>
              <w:spacing w:after="0" w:line="240" w:lineRule="auto"/>
              <w:jc w:val="right"/>
              <w:rPr>
                <w:rFonts w:eastAsia="Times New Roman" w:cs="Calibri"/>
                <w:color w:val="000000"/>
                <w14:numForm w14:val="default"/>
              </w:rPr>
            </w:pPr>
            <w:r w:rsidRPr="00561DE1">
              <w:rPr>
                <w:rFonts w:eastAsia="Times New Roman" w:cs="Calibri"/>
                <w:color w:val="000000"/>
                <w14:numForm w14:val="default"/>
              </w:rPr>
              <w:t>0.62</w:t>
            </w:r>
          </w:p>
        </w:tc>
        <w:tc>
          <w:tcPr>
            <w:tcW w:w="2911" w:type="dxa"/>
            <w:tcBorders>
              <w:top w:val="nil"/>
              <w:left w:val="nil"/>
              <w:bottom w:val="single" w:sz="4" w:space="0" w:color="auto"/>
              <w:right w:val="single" w:sz="8" w:space="0" w:color="auto"/>
            </w:tcBorders>
            <w:shd w:val="clear" w:color="auto" w:fill="auto"/>
            <w:vAlign w:val="bottom"/>
            <w:hideMark/>
          </w:tcPr>
          <w:p w14:paraId="270B16D3"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 </w:t>
            </w:r>
          </w:p>
        </w:tc>
      </w:tr>
      <w:tr w:rsidR="0017236F" w:rsidRPr="00B0635B" w14:paraId="40BF0F2E"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0A5A403"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ni</w:t>
            </w:r>
          </w:p>
        </w:tc>
        <w:tc>
          <w:tcPr>
            <w:tcW w:w="2168" w:type="dxa"/>
            <w:tcBorders>
              <w:top w:val="nil"/>
              <w:left w:val="nil"/>
              <w:bottom w:val="single" w:sz="4" w:space="0" w:color="auto"/>
              <w:right w:val="single" w:sz="4" w:space="0" w:color="auto"/>
            </w:tcBorders>
            <w:shd w:val="clear" w:color="auto" w:fill="auto"/>
            <w:vAlign w:val="bottom"/>
            <w:hideMark/>
          </w:tcPr>
          <w:p w14:paraId="7D91E0A0"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Položka seznamu</w:t>
            </w:r>
          </w:p>
        </w:tc>
        <w:tc>
          <w:tcPr>
            <w:tcW w:w="1420" w:type="dxa"/>
            <w:tcBorders>
              <w:top w:val="nil"/>
              <w:left w:val="nil"/>
              <w:bottom w:val="single" w:sz="4" w:space="0" w:color="auto"/>
              <w:right w:val="single" w:sz="4" w:space="0" w:color="auto"/>
            </w:tcBorders>
            <w:shd w:val="clear" w:color="auto" w:fill="auto"/>
            <w:noWrap/>
            <w:vAlign w:val="bottom"/>
            <w:hideMark/>
          </w:tcPr>
          <w:p w14:paraId="60635CA6" w14:textId="77777777" w:rsidR="0017236F" w:rsidRPr="00561DE1" w:rsidRDefault="0017236F" w:rsidP="0017236F">
            <w:pPr>
              <w:spacing w:after="0" w:line="240" w:lineRule="auto"/>
              <w:jc w:val="right"/>
              <w:rPr>
                <w:rFonts w:eastAsia="Times New Roman" w:cs="Calibri"/>
                <w:color w:val="000000"/>
                <w14:numForm w14:val="default"/>
              </w:rPr>
            </w:pPr>
            <w:r w:rsidRPr="00561DE1">
              <w:rPr>
                <w:rFonts w:eastAsia="Times New Roman" w:cs="Calibri"/>
                <w:color w:val="000000"/>
                <w14:numForm w14:val="default"/>
              </w:rPr>
              <w:t>0.66</w:t>
            </w:r>
          </w:p>
        </w:tc>
        <w:tc>
          <w:tcPr>
            <w:tcW w:w="2911" w:type="dxa"/>
            <w:tcBorders>
              <w:top w:val="nil"/>
              <w:left w:val="nil"/>
              <w:bottom w:val="single" w:sz="4" w:space="0" w:color="auto"/>
              <w:right w:val="single" w:sz="8" w:space="0" w:color="auto"/>
            </w:tcBorders>
            <w:shd w:val="clear" w:color="auto" w:fill="auto"/>
            <w:vAlign w:val="bottom"/>
            <w:hideMark/>
          </w:tcPr>
          <w:p w14:paraId="5EE63654"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 </w:t>
            </w:r>
          </w:p>
        </w:tc>
      </w:tr>
      <w:tr w:rsidR="0017236F" w:rsidRPr="00B0635B" w14:paraId="1608D318"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7CB6294E"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ah</w:t>
            </w:r>
          </w:p>
        </w:tc>
        <w:tc>
          <w:tcPr>
            <w:tcW w:w="2168" w:type="dxa"/>
            <w:tcBorders>
              <w:top w:val="nil"/>
              <w:left w:val="nil"/>
              <w:bottom w:val="single" w:sz="4" w:space="0" w:color="auto"/>
              <w:right w:val="single" w:sz="4" w:space="0" w:color="auto"/>
            </w:tcBorders>
            <w:shd w:val="clear" w:color="auto" w:fill="auto"/>
            <w:vAlign w:val="bottom"/>
            <w:hideMark/>
          </w:tcPr>
          <w:p w14:paraId="735B8E1E"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Číslo popisné</w:t>
            </w:r>
          </w:p>
        </w:tc>
        <w:tc>
          <w:tcPr>
            <w:tcW w:w="1420" w:type="dxa"/>
            <w:tcBorders>
              <w:top w:val="nil"/>
              <w:left w:val="nil"/>
              <w:bottom w:val="single" w:sz="4" w:space="0" w:color="auto"/>
              <w:right w:val="single" w:sz="4" w:space="0" w:color="auto"/>
            </w:tcBorders>
            <w:shd w:val="clear" w:color="auto" w:fill="auto"/>
            <w:noWrap/>
            <w:vAlign w:val="bottom"/>
            <w:hideMark/>
          </w:tcPr>
          <w:p w14:paraId="1A680D9C" w14:textId="77777777" w:rsidR="0017236F" w:rsidRPr="00561DE1" w:rsidRDefault="0017236F" w:rsidP="0017236F">
            <w:pPr>
              <w:spacing w:after="0" w:line="240" w:lineRule="auto"/>
              <w:jc w:val="right"/>
              <w:rPr>
                <w:rFonts w:eastAsia="Times New Roman" w:cs="Calibri"/>
                <w:color w:val="000000"/>
                <w14:numForm w14:val="default"/>
              </w:rPr>
            </w:pPr>
            <w:r w:rsidRPr="00561DE1">
              <w:rPr>
                <w:rFonts w:eastAsia="Times New Roman" w:cs="Calibri"/>
                <w:color w:val="000000"/>
                <w14:numForm w14:val="default"/>
              </w:rPr>
              <w:t>0.70</w:t>
            </w:r>
          </w:p>
        </w:tc>
        <w:tc>
          <w:tcPr>
            <w:tcW w:w="2911" w:type="dxa"/>
            <w:tcBorders>
              <w:top w:val="nil"/>
              <w:left w:val="nil"/>
              <w:bottom w:val="single" w:sz="4" w:space="0" w:color="auto"/>
              <w:right w:val="single" w:sz="8" w:space="0" w:color="auto"/>
            </w:tcBorders>
            <w:shd w:val="clear" w:color="auto" w:fill="auto"/>
            <w:vAlign w:val="bottom"/>
            <w:hideMark/>
          </w:tcPr>
          <w:p w14:paraId="24DEE520"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 </w:t>
            </w:r>
          </w:p>
        </w:tc>
      </w:tr>
      <w:tr w:rsidR="0017236F" w:rsidRPr="00B0635B" w14:paraId="02F22289"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6B970AB8"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gr</w:t>
            </w:r>
          </w:p>
        </w:tc>
        <w:tc>
          <w:tcPr>
            <w:tcW w:w="2168" w:type="dxa"/>
            <w:tcBorders>
              <w:top w:val="nil"/>
              <w:left w:val="nil"/>
              <w:bottom w:val="single" w:sz="4" w:space="0" w:color="auto"/>
              <w:right w:val="single" w:sz="4" w:space="0" w:color="auto"/>
            </w:tcBorders>
            <w:shd w:val="clear" w:color="auto" w:fill="auto"/>
            <w:vAlign w:val="bottom"/>
            <w:hideMark/>
          </w:tcPr>
          <w:p w14:paraId="1C832E3B"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Menší územní celky</w:t>
            </w:r>
          </w:p>
        </w:tc>
        <w:tc>
          <w:tcPr>
            <w:tcW w:w="1420" w:type="dxa"/>
            <w:tcBorders>
              <w:top w:val="nil"/>
              <w:left w:val="nil"/>
              <w:bottom w:val="single" w:sz="4" w:space="0" w:color="auto"/>
              <w:right w:val="single" w:sz="4" w:space="0" w:color="auto"/>
            </w:tcBorders>
            <w:shd w:val="clear" w:color="auto" w:fill="auto"/>
            <w:noWrap/>
            <w:vAlign w:val="bottom"/>
            <w:hideMark/>
          </w:tcPr>
          <w:p w14:paraId="6F914ACC" w14:textId="77777777" w:rsidR="0017236F" w:rsidRPr="00561DE1" w:rsidRDefault="0017236F" w:rsidP="0017236F">
            <w:pPr>
              <w:spacing w:after="0" w:line="240" w:lineRule="auto"/>
              <w:jc w:val="right"/>
              <w:rPr>
                <w:rFonts w:eastAsia="Times New Roman" w:cs="Calibri"/>
                <w:color w:val="000000"/>
                <w14:numForm w14:val="default"/>
              </w:rPr>
            </w:pPr>
            <w:r w:rsidRPr="00561DE1">
              <w:rPr>
                <w:rFonts w:eastAsia="Times New Roman" w:cs="Calibri"/>
                <w:color w:val="000000"/>
                <w14:numForm w14:val="default"/>
              </w:rPr>
              <w:t>0.77</w:t>
            </w:r>
          </w:p>
        </w:tc>
        <w:tc>
          <w:tcPr>
            <w:tcW w:w="2911" w:type="dxa"/>
            <w:tcBorders>
              <w:top w:val="nil"/>
              <w:left w:val="nil"/>
              <w:bottom w:val="single" w:sz="4" w:space="0" w:color="auto"/>
              <w:right w:val="single" w:sz="8" w:space="0" w:color="auto"/>
            </w:tcBorders>
            <w:shd w:val="clear" w:color="auto" w:fill="auto"/>
            <w:vAlign w:val="bottom"/>
            <w:hideMark/>
          </w:tcPr>
          <w:p w14:paraId="33EF6B3F"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Např. kraje, oblasti,…</w:t>
            </w:r>
          </w:p>
        </w:tc>
      </w:tr>
      <w:tr w:rsidR="0017236F" w:rsidRPr="00B0635B" w14:paraId="1CB513C4"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1E23A2A9"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om</w:t>
            </w:r>
          </w:p>
        </w:tc>
        <w:tc>
          <w:tcPr>
            <w:tcW w:w="2168" w:type="dxa"/>
            <w:tcBorders>
              <w:top w:val="nil"/>
              <w:left w:val="nil"/>
              <w:bottom w:val="single" w:sz="4" w:space="0" w:color="auto"/>
              <w:right w:val="single" w:sz="4" w:space="0" w:color="auto"/>
            </w:tcBorders>
            <w:shd w:val="clear" w:color="auto" w:fill="auto"/>
            <w:vAlign w:val="bottom"/>
            <w:hideMark/>
          </w:tcPr>
          <w:p w14:paraId="5823EC69"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Měna</w:t>
            </w:r>
          </w:p>
        </w:tc>
        <w:tc>
          <w:tcPr>
            <w:tcW w:w="1420" w:type="dxa"/>
            <w:tcBorders>
              <w:top w:val="nil"/>
              <w:left w:val="nil"/>
              <w:bottom w:val="single" w:sz="4" w:space="0" w:color="auto"/>
              <w:right w:val="single" w:sz="4" w:space="0" w:color="auto"/>
            </w:tcBorders>
            <w:shd w:val="clear" w:color="auto" w:fill="auto"/>
            <w:noWrap/>
            <w:vAlign w:val="bottom"/>
            <w:hideMark/>
          </w:tcPr>
          <w:p w14:paraId="75315FC4" w14:textId="77777777" w:rsidR="0017236F" w:rsidRPr="00561DE1" w:rsidRDefault="0017236F" w:rsidP="0017236F">
            <w:pPr>
              <w:spacing w:after="0" w:line="240" w:lineRule="auto"/>
              <w:jc w:val="right"/>
              <w:rPr>
                <w:rFonts w:eastAsia="Times New Roman" w:cs="Calibri"/>
                <w:color w:val="000000"/>
                <w14:numForm w14:val="default"/>
              </w:rPr>
            </w:pPr>
            <w:r w:rsidRPr="00561DE1">
              <w:rPr>
                <w:rFonts w:eastAsia="Times New Roman" w:cs="Calibri"/>
                <w:color w:val="000000"/>
                <w14:numForm w14:val="default"/>
              </w:rPr>
              <w:t>0.79</w:t>
            </w:r>
          </w:p>
        </w:tc>
        <w:tc>
          <w:tcPr>
            <w:tcW w:w="2911" w:type="dxa"/>
            <w:tcBorders>
              <w:top w:val="nil"/>
              <w:left w:val="nil"/>
              <w:bottom w:val="single" w:sz="4" w:space="0" w:color="auto"/>
              <w:right w:val="single" w:sz="8" w:space="0" w:color="auto"/>
            </w:tcBorders>
            <w:shd w:val="clear" w:color="auto" w:fill="auto"/>
            <w:vAlign w:val="bottom"/>
            <w:hideMark/>
          </w:tcPr>
          <w:p w14:paraId="0233EA6D"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 </w:t>
            </w:r>
          </w:p>
        </w:tc>
      </w:tr>
      <w:tr w:rsidR="0017236F" w:rsidRPr="00B0635B" w14:paraId="01DDA8FF"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69C41A93"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at</w:t>
            </w:r>
          </w:p>
        </w:tc>
        <w:tc>
          <w:tcPr>
            <w:tcW w:w="2168" w:type="dxa"/>
            <w:tcBorders>
              <w:top w:val="nil"/>
              <w:left w:val="nil"/>
              <w:bottom w:val="single" w:sz="4" w:space="0" w:color="auto"/>
              <w:right w:val="single" w:sz="4" w:space="0" w:color="auto"/>
            </w:tcBorders>
            <w:shd w:val="clear" w:color="auto" w:fill="auto"/>
            <w:vAlign w:val="bottom"/>
            <w:hideMark/>
          </w:tcPr>
          <w:p w14:paraId="233C581D"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Telefonní číslo</w:t>
            </w:r>
          </w:p>
        </w:tc>
        <w:tc>
          <w:tcPr>
            <w:tcW w:w="1420" w:type="dxa"/>
            <w:tcBorders>
              <w:top w:val="nil"/>
              <w:left w:val="nil"/>
              <w:bottom w:val="single" w:sz="4" w:space="0" w:color="auto"/>
              <w:right w:val="single" w:sz="4" w:space="0" w:color="auto"/>
            </w:tcBorders>
            <w:shd w:val="clear" w:color="auto" w:fill="auto"/>
            <w:noWrap/>
            <w:vAlign w:val="bottom"/>
            <w:hideMark/>
          </w:tcPr>
          <w:p w14:paraId="5D0D1ACA" w14:textId="77777777" w:rsidR="0017236F" w:rsidRPr="00561DE1" w:rsidRDefault="0017236F" w:rsidP="0017236F">
            <w:pPr>
              <w:spacing w:after="0" w:line="240" w:lineRule="auto"/>
              <w:jc w:val="right"/>
              <w:rPr>
                <w:rFonts w:eastAsia="Times New Roman" w:cs="Calibri"/>
                <w:color w:val="000000"/>
                <w14:numForm w14:val="default"/>
              </w:rPr>
            </w:pPr>
            <w:r w:rsidRPr="00561DE1">
              <w:rPr>
                <w:rFonts w:eastAsia="Times New Roman" w:cs="Calibri"/>
                <w:color w:val="000000"/>
                <w14:numForm w14:val="default"/>
              </w:rPr>
              <w:t>0.87</w:t>
            </w:r>
          </w:p>
        </w:tc>
        <w:tc>
          <w:tcPr>
            <w:tcW w:w="2911" w:type="dxa"/>
            <w:tcBorders>
              <w:top w:val="nil"/>
              <w:left w:val="nil"/>
              <w:bottom w:val="single" w:sz="4" w:space="0" w:color="auto"/>
              <w:right w:val="single" w:sz="8" w:space="0" w:color="auto"/>
            </w:tcBorders>
            <w:shd w:val="clear" w:color="auto" w:fill="auto"/>
            <w:vAlign w:val="bottom"/>
            <w:hideMark/>
          </w:tcPr>
          <w:p w14:paraId="5AC99172"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V datasetu se vyskytují i čísla faxu</w:t>
            </w:r>
          </w:p>
        </w:tc>
      </w:tr>
      <w:tr w:rsidR="0017236F" w:rsidRPr="00B0635B" w14:paraId="5DCFA394"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2FA8E54D"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ia</w:t>
            </w:r>
          </w:p>
        </w:tc>
        <w:tc>
          <w:tcPr>
            <w:tcW w:w="2168" w:type="dxa"/>
            <w:tcBorders>
              <w:top w:val="nil"/>
              <w:left w:val="nil"/>
              <w:bottom w:val="single" w:sz="4" w:space="0" w:color="auto"/>
              <w:right w:val="single" w:sz="4" w:space="0" w:color="auto"/>
            </w:tcBorders>
            <w:shd w:val="clear" w:color="auto" w:fill="auto"/>
            <w:vAlign w:val="bottom"/>
            <w:hideMark/>
          </w:tcPr>
          <w:p w14:paraId="7D718A52"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Přednáška, konference, soutěž</w:t>
            </w:r>
          </w:p>
        </w:tc>
        <w:tc>
          <w:tcPr>
            <w:tcW w:w="1420" w:type="dxa"/>
            <w:tcBorders>
              <w:top w:val="nil"/>
              <w:left w:val="nil"/>
              <w:bottom w:val="single" w:sz="4" w:space="0" w:color="auto"/>
              <w:right w:val="single" w:sz="4" w:space="0" w:color="auto"/>
            </w:tcBorders>
            <w:shd w:val="clear" w:color="auto" w:fill="auto"/>
            <w:noWrap/>
            <w:vAlign w:val="bottom"/>
            <w:hideMark/>
          </w:tcPr>
          <w:p w14:paraId="07D46A59" w14:textId="77777777" w:rsidR="0017236F" w:rsidRPr="00561DE1" w:rsidRDefault="0017236F" w:rsidP="0017236F">
            <w:pPr>
              <w:spacing w:after="0" w:line="240" w:lineRule="auto"/>
              <w:jc w:val="right"/>
              <w:rPr>
                <w:rFonts w:eastAsia="Times New Roman" w:cs="Calibri"/>
                <w:color w:val="000000"/>
                <w14:numForm w14:val="default"/>
              </w:rPr>
            </w:pPr>
            <w:r w:rsidRPr="00561DE1">
              <w:rPr>
                <w:rFonts w:eastAsia="Times New Roman" w:cs="Calibri"/>
                <w:color w:val="000000"/>
                <w14:numForm w14:val="default"/>
              </w:rPr>
              <w:t>0.90</w:t>
            </w:r>
          </w:p>
        </w:tc>
        <w:tc>
          <w:tcPr>
            <w:tcW w:w="2911" w:type="dxa"/>
            <w:tcBorders>
              <w:top w:val="nil"/>
              <w:left w:val="nil"/>
              <w:bottom w:val="single" w:sz="4" w:space="0" w:color="auto"/>
              <w:right w:val="single" w:sz="8" w:space="0" w:color="auto"/>
            </w:tcBorders>
            <w:shd w:val="clear" w:color="auto" w:fill="auto"/>
            <w:vAlign w:val="bottom"/>
            <w:hideMark/>
          </w:tcPr>
          <w:p w14:paraId="7B0083DD"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 </w:t>
            </w:r>
          </w:p>
        </w:tc>
      </w:tr>
      <w:tr w:rsidR="0017236F" w:rsidRPr="00B0635B" w14:paraId="43DEC763"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01C34CFF"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mn</w:t>
            </w:r>
          </w:p>
        </w:tc>
        <w:tc>
          <w:tcPr>
            <w:tcW w:w="2168" w:type="dxa"/>
            <w:tcBorders>
              <w:top w:val="nil"/>
              <w:left w:val="nil"/>
              <w:bottom w:val="single" w:sz="4" w:space="0" w:color="auto"/>
              <w:right w:val="single" w:sz="4" w:space="0" w:color="auto"/>
            </w:tcBorders>
            <w:shd w:val="clear" w:color="auto" w:fill="auto"/>
            <w:vAlign w:val="bottom"/>
            <w:hideMark/>
          </w:tcPr>
          <w:p w14:paraId="3C6D7927"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Periodikum</w:t>
            </w:r>
          </w:p>
        </w:tc>
        <w:tc>
          <w:tcPr>
            <w:tcW w:w="1420" w:type="dxa"/>
            <w:tcBorders>
              <w:top w:val="nil"/>
              <w:left w:val="nil"/>
              <w:bottom w:val="single" w:sz="4" w:space="0" w:color="auto"/>
              <w:right w:val="single" w:sz="4" w:space="0" w:color="auto"/>
            </w:tcBorders>
            <w:shd w:val="clear" w:color="auto" w:fill="auto"/>
            <w:noWrap/>
            <w:vAlign w:val="bottom"/>
            <w:hideMark/>
          </w:tcPr>
          <w:p w14:paraId="4ECD8E95" w14:textId="77777777" w:rsidR="0017236F" w:rsidRPr="00561DE1" w:rsidRDefault="0017236F" w:rsidP="0017236F">
            <w:pPr>
              <w:spacing w:after="0" w:line="240" w:lineRule="auto"/>
              <w:jc w:val="right"/>
              <w:rPr>
                <w:rFonts w:eastAsia="Times New Roman" w:cs="Calibri"/>
                <w:color w:val="000000"/>
                <w14:numForm w14:val="default"/>
              </w:rPr>
            </w:pPr>
            <w:r w:rsidRPr="00561DE1">
              <w:rPr>
                <w:rFonts w:eastAsia="Times New Roman" w:cs="Calibri"/>
                <w:color w:val="000000"/>
                <w14:numForm w14:val="default"/>
              </w:rPr>
              <w:t>0.91</w:t>
            </w:r>
          </w:p>
        </w:tc>
        <w:tc>
          <w:tcPr>
            <w:tcW w:w="2911" w:type="dxa"/>
            <w:tcBorders>
              <w:top w:val="nil"/>
              <w:left w:val="nil"/>
              <w:bottom w:val="single" w:sz="4" w:space="0" w:color="auto"/>
              <w:right w:val="single" w:sz="8" w:space="0" w:color="auto"/>
            </w:tcBorders>
            <w:shd w:val="clear" w:color="auto" w:fill="auto"/>
            <w:vAlign w:val="bottom"/>
            <w:hideMark/>
          </w:tcPr>
          <w:p w14:paraId="3EE3CA90"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Může vyjadřovat i název redakce či mediální společnosti</w:t>
            </w:r>
          </w:p>
        </w:tc>
      </w:tr>
      <w:tr w:rsidR="0017236F" w:rsidRPr="00B0635B" w14:paraId="1E44B90F"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493E8F8"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pc</w:t>
            </w:r>
          </w:p>
        </w:tc>
        <w:tc>
          <w:tcPr>
            <w:tcW w:w="2168" w:type="dxa"/>
            <w:tcBorders>
              <w:top w:val="nil"/>
              <w:left w:val="nil"/>
              <w:bottom w:val="single" w:sz="4" w:space="0" w:color="auto"/>
              <w:right w:val="single" w:sz="4" w:space="0" w:color="auto"/>
            </w:tcBorders>
            <w:shd w:val="clear" w:color="auto" w:fill="auto"/>
            <w:vAlign w:val="bottom"/>
            <w:hideMark/>
          </w:tcPr>
          <w:p w14:paraId="495D6149"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Obyvatelské jméno</w:t>
            </w:r>
          </w:p>
        </w:tc>
        <w:tc>
          <w:tcPr>
            <w:tcW w:w="1420" w:type="dxa"/>
            <w:tcBorders>
              <w:top w:val="nil"/>
              <w:left w:val="nil"/>
              <w:bottom w:val="single" w:sz="4" w:space="0" w:color="auto"/>
              <w:right w:val="single" w:sz="4" w:space="0" w:color="auto"/>
            </w:tcBorders>
            <w:shd w:val="clear" w:color="auto" w:fill="auto"/>
            <w:noWrap/>
            <w:vAlign w:val="bottom"/>
            <w:hideMark/>
          </w:tcPr>
          <w:p w14:paraId="1E6A1CA4" w14:textId="77777777" w:rsidR="0017236F" w:rsidRPr="00561DE1" w:rsidRDefault="0017236F" w:rsidP="0017236F">
            <w:pPr>
              <w:spacing w:after="0" w:line="240" w:lineRule="auto"/>
              <w:jc w:val="right"/>
              <w:rPr>
                <w:rFonts w:eastAsia="Times New Roman" w:cs="Calibri"/>
                <w:color w:val="000000"/>
                <w14:numForm w14:val="default"/>
              </w:rPr>
            </w:pPr>
            <w:r w:rsidRPr="00561DE1">
              <w:rPr>
                <w:rFonts w:eastAsia="Times New Roman" w:cs="Calibri"/>
                <w:color w:val="000000"/>
                <w14:numForm w14:val="default"/>
              </w:rPr>
              <w:t>0.95</w:t>
            </w:r>
          </w:p>
        </w:tc>
        <w:tc>
          <w:tcPr>
            <w:tcW w:w="2911" w:type="dxa"/>
            <w:tcBorders>
              <w:top w:val="nil"/>
              <w:left w:val="nil"/>
              <w:bottom w:val="single" w:sz="4" w:space="0" w:color="auto"/>
              <w:right w:val="single" w:sz="8" w:space="0" w:color="auto"/>
            </w:tcBorders>
            <w:shd w:val="clear" w:color="auto" w:fill="auto"/>
            <w:vAlign w:val="bottom"/>
            <w:hideMark/>
          </w:tcPr>
          <w:p w14:paraId="67D9815D"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Např. Afričan, Pražan,…</w:t>
            </w:r>
          </w:p>
        </w:tc>
      </w:tr>
      <w:tr w:rsidR="0017236F" w:rsidRPr="00B0635B" w14:paraId="404C021D"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4D7C39FB"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nb</w:t>
            </w:r>
          </w:p>
        </w:tc>
        <w:tc>
          <w:tcPr>
            <w:tcW w:w="2168" w:type="dxa"/>
            <w:tcBorders>
              <w:top w:val="nil"/>
              <w:left w:val="nil"/>
              <w:bottom w:val="single" w:sz="4" w:space="0" w:color="auto"/>
              <w:right w:val="single" w:sz="4" w:space="0" w:color="auto"/>
            </w:tcBorders>
            <w:shd w:val="clear" w:color="auto" w:fill="auto"/>
            <w:vAlign w:val="bottom"/>
            <w:hideMark/>
          </w:tcPr>
          <w:p w14:paraId="31C9419A"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Sekce</w:t>
            </w:r>
          </w:p>
        </w:tc>
        <w:tc>
          <w:tcPr>
            <w:tcW w:w="1420" w:type="dxa"/>
            <w:tcBorders>
              <w:top w:val="nil"/>
              <w:left w:val="nil"/>
              <w:bottom w:val="single" w:sz="4" w:space="0" w:color="auto"/>
              <w:right w:val="single" w:sz="4" w:space="0" w:color="auto"/>
            </w:tcBorders>
            <w:shd w:val="clear" w:color="auto" w:fill="auto"/>
            <w:noWrap/>
            <w:vAlign w:val="bottom"/>
            <w:hideMark/>
          </w:tcPr>
          <w:p w14:paraId="10E68E9C" w14:textId="77777777" w:rsidR="0017236F" w:rsidRPr="00561DE1" w:rsidRDefault="0017236F" w:rsidP="0017236F">
            <w:pPr>
              <w:spacing w:after="0" w:line="240" w:lineRule="auto"/>
              <w:jc w:val="right"/>
              <w:rPr>
                <w:rFonts w:eastAsia="Times New Roman" w:cs="Calibri"/>
                <w:color w:val="000000"/>
                <w14:numForm w14:val="default"/>
              </w:rPr>
            </w:pPr>
            <w:r w:rsidRPr="00561DE1">
              <w:rPr>
                <w:rFonts w:eastAsia="Times New Roman" w:cs="Calibri"/>
                <w:color w:val="000000"/>
                <w14:numForm w14:val="default"/>
              </w:rPr>
              <w:t>1.03</w:t>
            </w:r>
          </w:p>
        </w:tc>
        <w:tc>
          <w:tcPr>
            <w:tcW w:w="2911" w:type="dxa"/>
            <w:tcBorders>
              <w:top w:val="nil"/>
              <w:left w:val="nil"/>
              <w:bottom w:val="single" w:sz="4" w:space="0" w:color="auto"/>
              <w:right w:val="single" w:sz="8" w:space="0" w:color="auto"/>
            </w:tcBorders>
            <w:shd w:val="clear" w:color="auto" w:fill="auto"/>
            <w:vAlign w:val="bottom"/>
            <w:hideMark/>
          </w:tcPr>
          <w:p w14:paraId="77F9AC18"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Např. kapitola, strana, vyjádření části celku</w:t>
            </w:r>
          </w:p>
        </w:tc>
      </w:tr>
      <w:tr w:rsidR="0017236F" w:rsidRPr="00B0635B" w14:paraId="6B4D09F8"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3EF9F3DE"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gs</w:t>
            </w:r>
          </w:p>
        </w:tc>
        <w:tc>
          <w:tcPr>
            <w:tcW w:w="2168" w:type="dxa"/>
            <w:tcBorders>
              <w:top w:val="nil"/>
              <w:left w:val="nil"/>
              <w:bottom w:val="single" w:sz="4" w:space="0" w:color="auto"/>
              <w:right w:val="single" w:sz="4" w:space="0" w:color="auto"/>
            </w:tcBorders>
            <w:shd w:val="clear" w:color="auto" w:fill="auto"/>
            <w:vAlign w:val="bottom"/>
            <w:hideMark/>
          </w:tcPr>
          <w:p w14:paraId="160D639E"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Ulice</w:t>
            </w:r>
          </w:p>
        </w:tc>
        <w:tc>
          <w:tcPr>
            <w:tcW w:w="1420" w:type="dxa"/>
            <w:tcBorders>
              <w:top w:val="nil"/>
              <w:left w:val="nil"/>
              <w:bottom w:val="single" w:sz="4" w:space="0" w:color="auto"/>
              <w:right w:val="single" w:sz="4" w:space="0" w:color="auto"/>
            </w:tcBorders>
            <w:shd w:val="clear" w:color="auto" w:fill="auto"/>
            <w:noWrap/>
            <w:vAlign w:val="bottom"/>
            <w:hideMark/>
          </w:tcPr>
          <w:p w14:paraId="1AB36151" w14:textId="77777777" w:rsidR="0017236F" w:rsidRPr="00561DE1" w:rsidRDefault="0017236F" w:rsidP="0017236F">
            <w:pPr>
              <w:spacing w:after="0" w:line="240" w:lineRule="auto"/>
              <w:jc w:val="right"/>
              <w:rPr>
                <w:rFonts w:eastAsia="Times New Roman" w:cs="Calibri"/>
                <w:color w:val="000000"/>
                <w14:numForm w14:val="default"/>
              </w:rPr>
            </w:pPr>
            <w:r w:rsidRPr="00561DE1">
              <w:rPr>
                <w:rFonts w:eastAsia="Times New Roman" w:cs="Calibri"/>
                <w:color w:val="000000"/>
                <w14:numForm w14:val="default"/>
              </w:rPr>
              <w:t>1.14</w:t>
            </w:r>
          </w:p>
        </w:tc>
        <w:tc>
          <w:tcPr>
            <w:tcW w:w="2911" w:type="dxa"/>
            <w:tcBorders>
              <w:top w:val="nil"/>
              <w:left w:val="nil"/>
              <w:bottom w:val="single" w:sz="4" w:space="0" w:color="auto"/>
              <w:right w:val="single" w:sz="8" w:space="0" w:color="auto"/>
            </w:tcBorders>
            <w:shd w:val="clear" w:color="auto" w:fill="auto"/>
            <w:vAlign w:val="bottom"/>
            <w:hideMark/>
          </w:tcPr>
          <w:p w14:paraId="6EA92DC0"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Názvy ulic a náměstí</w:t>
            </w:r>
          </w:p>
        </w:tc>
      </w:tr>
      <w:tr w:rsidR="0017236F" w:rsidRPr="00B0635B" w14:paraId="2E68C6BD"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05846C9A"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lastRenderedPageBreak/>
              <w:t>no</w:t>
            </w:r>
          </w:p>
        </w:tc>
        <w:tc>
          <w:tcPr>
            <w:tcW w:w="2168" w:type="dxa"/>
            <w:tcBorders>
              <w:top w:val="nil"/>
              <w:left w:val="nil"/>
              <w:bottom w:val="single" w:sz="4" w:space="0" w:color="auto"/>
              <w:right w:val="single" w:sz="4" w:space="0" w:color="auto"/>
            </w:tcBorders>
            <w:shd w:val="clear" w:color="auto" w:fill="auto"/>
            <w:vAlign w:val="bottom"/>
            <w:hideMark/>
          </w:tcPr>
          <w:p w14:paraId="44470D03"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Číslovky</w:t>
            </w:r>
          </w:p>
        </w:tc>
        <w:tc>
          <w:tcPr>
            <w:tcW w:w="1420" w:type="dxa"/>
            <w:tcBorders>
              <w:top w:val="nil"/>
              <w:left w:val="nil"/>
              <w:bottom w:val="single" w:sz="4" w:space="0" w:color="auto"/>
              <w:right w:val="single" w:sz="4" w:space="0" w:color="auto"/>
            </w:tcBorders>
            <w:shd w:val="clear" w:color="auto" w:fill="auto"/>
            <w:noWrap/>
            <w:vAlign w:val="bottom"/>
            <w:hideMark/>
          </w:tcPr>
          <w:p w14:paraId="74CB0759" w14:textId="77777777" w:rsidR="0017236F" w:rsidRPr="00561DE1" w:rsidRDefault="0017236F" w:rsidP="0017236F">
            <w:pPr>
              <w:spacing w:after="0" w:line="240" w:lineRule="auto"/>
              <w:jc w:val="right"/>
              <w:rPr>
                <w:rFonts w:eastAsia="Times New Roman" w:cs="Calibri"/>
                <w:color w:val="000000"/>
                <w14:numForm w14:val="default"/>
              </w:rPr>
            </w:pPr>
            <w:r w:rsidRPr="00561DE1">
              <w:rPr>
                <w:rFonts w:eastAsia="Times New Roman" w:cs="Calibri"/>
                <w:color w:val="000000"/>
                <w14:numForm w14:val="default"/>
              </w:rPr>
              <w:t>1.20</w:t>
            </w:r>
          </w:p>
        </w:tc>
        <w:tc>
          <w:tcPr>
            <w:tcW w:w="2911" w:type="dxa"/>
            <w:tcBorders>
              <w:top w:val="nil"/>
              <w:left w:val="nil"/>
              <w:bottom w:val="single" w:sz="4" w:space="0" w:color="auto"/>
              <w:right w:val="single" w:sz="8" w:space="0" w:color="auto"/>
            </w:tcBorders>
            <w:shd w:val="clear" w:color="auto" w:fill="auto"/>
            <w:vAlign w:val="bottom"/>
            <w:hideMark/>
          </w:tcPr>
          <w:p w14:paraId="2BE5EAAD"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 </w:t>
            </w:r>
          </w:p>
        </w:tc>
      </w:tr>
      <w:tr w:rsidR="0017236F" w:rsidRPr="00B0635B" w14:paraId="04FC3474"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049D1CFA"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p_</w:t>
            </w:r>
          </w:p>
        </w:tc>
        <w:tc>
          <w:tcPr>
            <w:tcW w:w="2168" w:type="dxa"/>
            <w:tcBorders>
              <w:top w:val="nil"/>
              <w:left w:val="nil"/>
              <w:bottom w:val="single" w:sz="4" w:space="0" w:color="auto"/>
              <w:right w:val="single" w:sz="4" w:space="0" w:color="auto"/>
            </w:tcBorders>
            <w:shd w:val="clear" w:color="auto" w:fill="auto"/>
            <w:vAlign w:val="bottom"/>
            <w:hideMark/>
          </w:tcPr>
          <w:p w14:paraId="1A6D4DE8"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Nespecifikované jméno osoby</w:t>
            </w:r>
          </w:p>
        </w:tc>
        <w:tc>
          <w:tcPr>
            <w:tcW w:w="1420" w:type="dxa"/>
            <w:tcBorders>
              <w:top w:val="nil"/>
              <w:left w:val="nil"/>
              <w:bottom w:val="single" w:sz="4" w:space="0" w:color="auto"/>
              <w:right w:val="single" w:sz="4" w:space="0" w:color="auto"/>
            </w:tcBorders>
            <w:shd w:val="clear" w:color="auto" w:fill="auto"/>
            <w:noWrap/>
            <w:vAlign w:val="bottom"/>
            <w:hideMark/>
          </w:tcPr>
          <w:p w14:paraId="6E5281C3" w14:textId="77777777" w:rsidR="0017236F" w:rsidRPr="00561DE1" w:rsidRDefault="0017236F" w:rsidP="0017236F">
            <w:pPr>
              <w:spacing w:after="0" w:line="240" w:lineRule="auto"/>
              <w:jc w:val="right"/>
              <w:rPr>
                <w:rFonts w:eastAsia="Times New Roman" w:cs="Calibri"/>
                <w:color w:val="000000"/>
                <w14:numForm w14:val="default"/>
              </w:rPr>
            </w:pPr>
            <w:r w:rsidRPr="00561DE1">
              <w:rPr>
                <w:rFonts w:eastAsia="Times New Roman" w:cs="Calibri"/>
                <w:color w:val="000000"/>
                <w14:numForm w14:val="default"/>
              </w:rPr>
              <w:t>1.20</w:t>
            </w:r>
          </w:p>
        </w:tc>
        <w:tc>
          <w:tcPr>
            <w:tcW w:w="2911" w:type="dxa"/>
            <w:tcBorders>
              <w:top w:val="nil"/>
              <w:left w:val="nil"/>
              <w:bottom w:val="single" w:sz="4" w:space="0" w:color="auto"/>
              <w:right w:val="single" w:sz="8" w:space="0" w:color="auto"/>
            </w:tcBorders>
            <w:shd w:val="clear" w:color="auto" w:fill="auto"/>
            <w:vAlign w:val="bottom"/>
            <w:hideMark/>
          </w:tcPr>
          <w:p w14:paraId="6E4916CA"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 </w:t>
            </w:r>
          </w:p>
        </w:tc>
      </w:tr>
      <w:tr w:rsidR="0017236F" w:rsidRPr="00B0635B" w14:paraId="286CBB24"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A74FD5D"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op</w:t>
            </w:r>
          </w:p>
        </w:tc>
        <w:tc>
          <w:tcPr>
            <w:tcW w:w="2168" w:type="dxa"/>
            <w:tcBorders>
              <w:top w:val="nil"/>
              <w:left w:val="nil"/>
              <w:bottom w:val="single" w:sz="4" w:space="0" w:color="auto"/>
              <w:right w:val="single" w:sz="4" w:space="0" w:color="auto"/>
            </w:tcBorders>
            <w:shd w:val="clear" w:color="auto" w:fill="auto"/>
            <w:vAlign w:val="bottom"/>
            <w:hideMark/>
          </w:tcPr>
          <w:p w14:paraId="5528AD9A"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Výrobek, produkt</w:t>
            </w:r>
          </w:p>
        </w:tc>
        <w:tc>
          <w:tcPr>
            <w:tcW w:w="1420" w:type="dxa"/>
            <w:tcBorders>
              <w:top w:val="nil"/>
              <w:left w:val="nil"/>
              <w:bottom w:val="single" w:sz="4" w:space="0" w:color="auto"/>
              <w:right w:val="single" w:sz="4" w:space="0" w:color="auto"/>
            </w:tcBorders>
            <w:shd w:val="clear" w:color="auto" w:fill="auto"/>
            <w:noWrap/>
            <w:vAlign w:val="bottom"/>
            <w:hideMark/>
          </w:tcPr>
          <w:p w14:paraId="1498DE77" w14:textId="77777777" w:rsidR="0017236F" w:rsidRPr="00561DE1" w:rsidRDefault="0017236F" w:rsidP="0017236F">
            <w:pPr>
              <w:spacing w:after="0" w:line="240" w:lineRule="auto"/>
              <w:jc w:val="right"/>
              <w:rPr>
                <w:rFonts w:eastAsia="Times New Roman" w:cs="Calibri"/>
                <w:color w:val="000000"/>
                <w14:numForm w14:val="default"/>
              </w:rPr>
            </w:pPr>
            <w:r w:rsidRPr="00561DE1">
              <w:rPr>
                <w:rFonts w:eastAsia="Times New Roman" w:cs="Calibri"/>
                <w:color w:val="000000"/>
                <w14:numForm w14:val="default"/>
              </w:rPr>
              <w:t>1.53</w:t>
            </w:r>
          </w:p>
        </w:tc>
        <w:tc>
          <w:tcPr>
            <w:tcW w:w="2911" w:type="dxa"/>
            <w:tcBorders>
              <w:top w:val="nil"/>
              <w:left w:val="nil"/>
              <w:bottom w:val="single" w:sz="4" w:space="0" w:color="auto"/>
              <w:right w:val="single" w:sz="8" w:space="0" w:color="auto"/>
            </w:tcBorders>
            <w:shd w:val="clear" w:color="auto" w:fill="auto"/>
            <w:vAlign w:val="bottom"/>
            <w:hideMark/>
          </w:tcPr>
          <w:p w14:paraId="479B35D3"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 </w:t>
            </w:r>
          </w:p>
        </w:tc>
      </w:tr>
      <w:tr w:rsidR="0017236F" w:rsidRPr="00B0635B" w14:paraId="5AF0607C"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6E542599"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oe</w:t>
            </w:r>
          </w:p>
        </w:tc>
        <w:tc>
          <w:tcPr>
            <w:tcW w:w="2168" w:type="dxa"/>
            <w:tcBorders>
              <w:top w:val="nil"/>
              <w:left w:val="nil"/>
              <w:bottom w:val="single" w:sz="4" w:space="0" w:color="auto"/>
              <w:right w:val="single" w:sz="4" w:space="0" w:color="auto"/>
            </w:tcBorders>
            <w:shd w:val="clear" w:color="auto" w:fill="auto"/>
            <w:vAlign w:val="bottom"/>
            <w:hideMark/>
          </w:tcPr>
          <w:p w14:paraId="2D335066"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Jednotka</w:t>
            </w:r>
          </w:p>
        </w:tc>
        <w:tc>
          <w:tcPr>
            <w:tcW w:w="1420" w:type="dxa"/>
            <w:tcBorders>
              <w:top w:val="nil"/>
              <w:left w:val="nil"/>
              <w:bottom w:val="single" w:sz="4" w:space="0" w:color="auto"/>
              <w:right w:val="single" w:sz="4" w:space="0" w:color="auto"/>
            </w:tcBorders>
            <w:shd w:val="clear" w:color="auto" w:fill="auto"/>
            <w:noWrap/>
            <w:vAlign w:val="bottom"/>
            <w:hideMark/>
          </w:tcPr>
          <w:p w14:paraId="24A02F99" w14:textId="77777777" w:rsidR="0017236F" w:rsidRPr="00561DE1" w:rsidRDefault="0017236F" w:rsidP="0017236F">
            <w:pPr>
              <w:spacing w:after="0" w:line="240" w:lineRule="auto"/>
              <w:jc w:val="right"/>
              <w:rPr>
                <w:rFonts w:eastAsia="Times New Roman" w:cs="Calibri"/>
                <w:color w:val="000000"/>
                <w14:numForm w14:val="default"/>
              </w:rPr>
            </w:pPr>
            <w:r w:rsidRPr="00561DE1">
              <w:rPr>
                <w:rFonts w:eastAsia="Times New Roman" w:cs="Calibri"/>
                <w:color w:val="000000"/>
                <w14:numForm w14:val="default"/>
              </w:rPr>
              <w:t>1.80</w:t>
            </w:r>
          </w:p>
        </w:tc>
        <w:tc>
          <w:tcPr>
            <w:tcW w:w="2911" w:type="dxa"/>
            <w:tcBorders>
              <w:top w:val="nil"/>
              <w:left w:val="nil"/>
              <w:bottom w:val="single" w:sz="4" w:space="0" w:color="auto"/>
              <w:right w:val="single" w:sz="8" w:space="0" w:color="auto"/>
            </w:tcBorders>
            <w:shd w:val="clear" w:color="auto" w:fill="auto"/>
            <w:vAlign w:val="bottom"/>
            <w:hideMark/>
          </w:tcPr>
          <w:p w14:paraId="304ED28E"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 </w:t>
            </w:r>
          </w:p>
        </w:tc>
      </w:tr>
      <w:tr w:rsidR="0017236F" w:rsidRPr="00B0635B" w14:paraId="03974C94"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2B25926"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td</w:t>
            </w:r>
          </w:p>
        </w:tc>
        <w:tc>
          <w:tcPr>
            <w:tcW w:w="2168" w:type="dxa"/>
            <w:tcBorders>
              <w:top w:val="nil"/>
              <w:left w:val="nil"/>
              <w:bottom w:val="single" w:sz="4" w:space="0" w:color="auto"/>
              <w:right w:val="single" w:sz="4" w:space="0" w:color="auto"/>
            </w:tcBorders>
            <w:shd w:val="clear" w:color="auto" w:fill="auto"/>
            <w:vAlign w:val="bottom"/>
            <w:hideMark/>
          </w:tcPr>
          <w:p w14:paraId="1F12FA6C"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Den</w:t>
            </w:r>
          </w:p>
        </w:tc>
        <w:tc>
          <w:tcPr>
            <w:tcW w:w="1420" w:type="dxa"/>
            <w:tcBorders>
              <w:top w:val="nil"/>
              <w:left w:val="nil"/>
              <w:bottom w:val="single" w:sz="4" w:space="0" w:color="auto"/>
              <w:right w:val="single" w:sz="4" w:space="0" w:color="auto"/>
            </w:tcBorders>
            <w:shd w:val="clear" w:color="auto" w:fill="auto"/>
            <w:noWrap/>
            <w:vAlign w:val="bottom"/>
            <w:hideMark/>
          </w:tcPr>
          <w:p w14:paraId="361DBF20" w14:textId="77777777" w:rsidR="0017236F" w:rsidRPr="00561DE1" w:rsidRDefault="0017236F" w:rsidP="0017236F">
            <w:pPr>
              <w:spacing w:after="0" w:line="240" w:lineRule="auto"/>
              <w:jc w:val="right"/>
              <w:rPr>
                <w:rFonts w:eastAsia="Times New Roman" w:cs="Calibri"/>
                <w:color w:val="000000"/>
                <w14:numForm w14:val="default"/>
              </w:rPr>
            </w:pPr>
            <w:r w:rsidRPr="00561DE1">
              <w:rPr>
                <w:rFonts w:eastAsia="Times New Roman" w:cs="Calibri"/>
                <w:color w:val="000000"/>
                <w14:numForm w14:val="default"/>
              </w:rPr>
              <w:t>1.95</w:t>
            </w:r>
          </w:p>
        </w:tc>
        <w:tc>
          <w:tcPr>
            <w:tcW w:w="2911" w:type="dxa"/>
            <w:tcBorders>
              <w:top w:val="nil"/>
              <w:left w:val="nil"/>
              <w:bottom w:val="single" w:sz="4" w:space="0" w:color="auto"/>
              <w:right w:val="single" w:sz="8" w:space="0" w:color="auto"/>
            </w:tcBorders>
            <w:shd w:val="clear" w:color="auto" w:fill="auto"/>
            <w:vAlign w:val="bottom"/>
            <w:hideMark/>
          </w:tcPr>
          <w:p w14:paraId="2E3A09D0"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 </w:t>
            </w:r>
          </w:p>
        </w:tc>
      </w:tr>
      <w:tr w:rsidR="0017236F" w:rsidRPr="00B0635B" w14:paraId="37A70EA6"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E617F56"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tm</w:t>
            </w:r>
          </w:p>
        </w:tc>
        <w:tc>
          <w:tcPr>
            <w:tcW w:w="2168" w:type="dxa"/>
            <w:tcBorders>
              <w:top w:val="nil"/>
              <w:left w:val="nil"/>
              <w:bottom w:val="single" w:sz="4" w:space="0" w:color="auto"/>
              <w:right w:val="single" w:sz="4" w:space="0" w:color="auto"/>
            </w:tcBorders>
            <w:shd w:val="clear" w:color="auto" w:fill="auto"/>
            <w:vAlign w:val="bottom"/>
            <w:hideMark/>
          </w:tcPr>
          <w:p w14:paraId="5D5F0193"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Měsíc</w:t>
            </w:r>
          </w:p>
        </w:tc>
        <w:tc>
          <w:tcPr>
            <w:tcW w:w="1420" w:type="dxa"/>
            <w:tcBorders>
              <w:top w:val="nil"/>
              <w:left w:val="nil"/>
              <w:bottom w:val="single" w:sz="4" w:space="0" w:color="auto"/>
              <w:right w:val="single" w:sz="4" w:space="0" w:color="auto"/>
            </w:tcBorders>
            <w:shd w:val="clear" w:color="auto" w:fill="auto"/>
            <w:noWrap/>
            <w:vAlign w:val="bottom"/>
            <w:hideMark/>
          </w:tcPr>
          <w:p w14:paraId="20CC3D7F" w14:textId="77777777" w:rsidR="0017236F" w:rsidRPr="00561DE1" w:rsidRDefault="0017236F" w:rsidP="0017236F">
            <w:pPr>
              <w:spacing w:after="0" w:line="240" w:lineRule="auto"/>
              <w:jc w:val="right"/>
              <w:rPr>
                <w:rFonts w:eastAsia="Times New Roman" w:cs="Calibri"/>
                <w:color w:val="000000"/>
                <w14:numForm w14:val="default"/>
              </w:rPr>
            </w:pPr>
            <w:r w:rsidRPr="00561DE1">
              <w:rPr>
                <w:rFonts w:eastAsia="Times New Roman" w:cs="Calibri"/>
                <w:color w:val="000000"/>
                <w14:numForm w14:val="default"/>
              </w:rPr>
              <w:t>2.18</w:t>
            </w:r>
          </w:p>
        </w:tc>
        <w:tc>
          <w:tcPr>
            <w:tcW w:w="2911" w:type="dxa"/>
            <w:tcBorders>
              <w:top w:val="nil"/>
              <w:left w:val="nil"/>
              <w:bottom w:val="single" w:sz="4" w:space="0" w:color="auto"/>
              <w:right w:val="single" w:sz="8" w:space="0" w:color="auto"/>
            </w:tcBorders>
            <w:shd w:val="clear" w:color="auto" w:fill="auto"/>
            <w:vAlign w:val="bottom"/>
            <w:hideMark/>
          </w:tcPr>
          <w:p w14:paraId="565FE37D"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 </w:t>
            </w:r>
          </w:p>
        </w:tc>
      </w:tr>
      <w:tr w:rsidR="0017236F" w:rsidRPr="00B0635B" w14:paraId="3049A956"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1EE9C0C9"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n_</w:t>
            </w:r>
          </w:p>
        </w:tc>
        <w:tc>
          <w:tcPr>
            <w:tcW w:w="2168" w:type="dxa"/>
            <w:tcBorders>
              <w:top w:val="nil"/>
              <w:left w:val="nil"/>
              <w:bottom w:val="single" w:sz="4" w:space="0" w:color="auto"/>
              <w:right w:val="single" w:sz="4" w:space="0" w:color="auto"/>
            </w:tcBorders>
            <w:shd w:val="clear" w:color="auto" w:fill="auto"/>
            <w:vAlign w:val="bottom"/>
            <w:hideMark/>
          </w:tcPr>
          <w:p w14:paraId="0895A7A1"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Nespecifikované číselné vyjádření</w:t>
            </w:r>
          </w:p>
        </w:tc>
        <w:tc>
          <w:tcPr>
            <w:tcW w:w="1420" w:type="dxa"/>
            <w:tcBorders>
              <w:top w:val="nil"/>
              <w:left w:val="nil"/>
              <w:bottom w:val="single" w:sz="4" w:space="0" w:color="auto"/>
              <w:right w:val="single" w:sz="4" w:space="0" w:color="auto"/>
            </w:tcBorders>
            <w:shd w:val="clear" w:color="auto" w:fill="auto"/>
            <w:noWrap/>
            <w:vAlign w:val="bottom"/>
            <w:hideMark/>
          </w:tcPr>
          <w:p w14:paraId="704C7F56" w14:textId="77777777" w:rsidR="0017236F" w:rsidRPr="00561DE1" w:rsidRDefault="0017236F" w:rsidP="0017236F">
            <w:pPr>
              <w:spacing w:after="0" w:line="240" w:lineRule="auto"/>
              <w:jc w:val="right"/>
              <w:rPr>
                <w:rFonts w:eastAsia="Times New Roman" w:cs="Calibri"/>
                <w:color w:val="000000"/>
                <w14:numForm w14:val="default"/>
              </w:rPr>
            </w:pPr>
            <w:r w:rsidRPr="00561DE1">
              <w:rPr>
                <w:rFonts w:eastAsia="Times New Roman" w:cs="Calibri"/>
                <w:color w:val="000000"/>
                <w14:numForm w14:val="default"/>
              </w:rPr>
              <w:t>2.26</w:t>
            </w:r>
          </w:p>
        </w:tc>
        <w:tc>
          <w:tcPr>
            <w:tcW w:w="2911" w:type="dxa"/>
            <w:tcBorders>
              <w:top w:val="nil"/>
              <w:left w:val="nil"/>
              <w:bottom w:val="single" w:sz="4" w:space="0" w:color="auto"/>
              <w:right w:val="single" w:sz="8" w:space="0" w:color="auto"/>
            </w:tcBorders>
            <w:shd w:val="clear" w:color="auto" w:fill="auto"/>
            <w:vAlign w:val="bottom"/>
            <w:hideMark/>
          </w:tcPr>
          <w:p w14:paraId="41BDFAC2"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 </w:t>
            </w:r>
          </w:p>
        </w:tc>
      </w:tr>
      <w:tr w:rsidR="0017236F" w:rsidRPr="00B0635B" w14:paraId="75997443"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14F21F50"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io</w:t>
            </w:r>
          </w:p>
        </w:tc>
        <w:tc>
          <w:tcPr>
            <w:tcW w:w="2168" w:type="dxa"/>
            <w:tcBorders>
              <w:top w:val="nil"/>
              <w:left w:val="nil"/>
              <w:bottom w:val="single" w:sz="4" w:space="0" w:color="auto"/>
              <w:right w:val="single" w:sz="4" w:space="0" w:color="auto"/>
            </w:tcBorders>
            <w:shd w:val="clear" w:color="auto" w:fill="auto"/>
            <w:vAlign w:val="bottom"/>
            <w:hideMark/>
          </w:tcPr>
          <w:p w14:paraId="27A7F616"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Státní nebo politická instituce</w:t>
            </w:r>
          </w:p>
        </w:tc>
        <w:tc>
          <w:tcPr>
            <w:tcW w:w="1420" w:type="dxa"/>
            <w:tcBorders>
              <w:top w:val="nil"/>
              <w:left w:val="nil"/>
              <w:bottom w:val="single" w:sz="4" w:space="0" w:color="auto"/>
              <w:right w:val="single" w:sz="4" w:space="0" w:color="auto"/>
            </w:tcBorders>
            <w:shd w:val="clear" w:color="auto" w:fill="auto"/>
            <w:noWrap/>
            <w:vAlign w:val="bottom"/>
            <w:hideMark/>
          </w:tcPr>
          <w:p w14:paraId="71988268" w14:textId="77777777" w:rsidR="0017236F" w:rsidRPr="00561DE1" w:rsidRDefault="0017236F" w:rsidP="0017236F">
            <w:pPr>
              <w:spacing w:after="0" w:line="240" w:lineRule="auto"/>
              <w:jc w:val="right"/>
              <w:rPr>
                <w:rFonts w:eastAsia="Times New Roman" w:cs="Calibri"/>
                <w:color w:val="000000"/>
                <w14:numForm w14:val="default"/>
              </w:rPr>
            </w:pPr>
            <w:r w:rsidRPr="00561DE1">
              <w:rPr>
                <w:rFonts w:eastAsia="Times New Roman" w:cs="Calibri"/>
                <w:color w:val="000000"/>
                <w14:numForm w14:val="default"/>
              </w:rPr>
              <w:t>2.95</w:t>
            </w:r>
          </w:p>
        </w:tc>
        <w:tc>
          <w:tcPr>
            <w:tcW w:w="2911" w:type="dxa"/>
            <w:tcBorders>
              <w:top w:val="nil"/>
              <w:left w:val="nil"/>
              <w:bottom w:val="single" w:sz="4" w:space="0" w:color="auto"/>
              <w:right w:val="single" w:sz="8" w:space="0" w:color="auto"/>
            </w:tcBorders>
            <w:shd w:val="clear" w:color="auto" w:fill="auto"/>
            <w:vAlign w:val="bottom"/>
            <w:hideMark/>
          </w:tcPr>
          <w:p w14:paraId="02CFB683"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 </w:t>
            </w:r>
          </w:p>
        </w:tc>
      </w:tr>
      <w:tr w:rsidR="0017236F" w:rsidRPr="00B0635B" w14:paraId="71AEA4B2"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1B0E22C9"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if</w:t>
            </w:r>
          </w:p>
        </w:tc>
        <w:tc>
          <w:tcPr>
            <w:tcW w:w="2168" w:type="dxa"/>
            <w:tcBorders>
              <w:top w:val="nil"/>
              <w:left w:val="nil"/>
              <w:bottom w:val="single" w:sz="4" w:space="0" w:color="auto"/>
              <w:right w:val="single" w:sz="4" w:space="0" w:color="auto"/>
            </w:tcBorders>
            <w:shd w:val="clear" w:color="auto" w:fill="auto"/>
            <w:vAlign w:val="bottom"/>
            <w:hideMark/>
          </w:tcPr>
          <w:p w14:paraId="0859278E"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Firma</w:t>
            </w:r>
          </w:p>
        </w:tc>
        <w:tc>
          <w:tcPr>
            <w:tcW w:w="1420" w:type="dxa"/>
            <w:tcBorders>
              <w:top w:val="nil"/>
              <w:left w:val="nil"/>
              <w:bottom w:val="single" w:sz="4" w:space="0" w:color="auto"/>
              <w:right w:val="single" w:sz="4" w:space="0" w:color="auto"/>
            </w:tcBorders>
            <w:shd w:val="clear" w:color="auto" w:fill="auto"/>
            <w:noWrap/>
            <w:vAlign w:val="bottom"/>
            <w:hideMark/>
          </w:tcPr>
          <w:p w14:paraId="5F4F1E58" w14:textId="77777777" w:rsidR="0017236F" w:rsidRPr="00561DE1" w:rsidRDefault="0017236F" w:rsidP="0017236F">
            <w:pPr>
              <w:spacing w:after="0" w:line="240" w:lineRule="auto"/>
              <w:jc w:val="right"/>
              <w:rPr>
                <w:rFonts w:eastAsia="Times New Roman" w:cs="Calibri"/>
                <w:color w:val="000000"/>
                <w14:numForm w14:val="default"/>
              </w:rPr>
            </w:pPr>
            <w:r w:rsidRPr="00561DE1">
              <w:rPr>
                <w:rFonts w:eastAsia="Times New Roman" w:cs="Calibri"/>
                <w:color w:val="000000"/>
                <w14:numForm w14:val="default"/>
              </w:rPr>
              <w:t>3.20</w:t>
            </w:r>
          </w:p>
        </w:tc>
        <w:tc>
          <w:tcPr>
            <w:tcW w:w="2911" w:type="dxa"/>
            <w:tcBorders>
              <w:top w:val="nil"/>
              <w:left w:val="nil"/>
              <w:bottom w:val="single" w:sz="4" w:space="0" w:color="auto"/>
              <w:right w:val="single" w:sz="8" w:space="0" w:color="auto"/>
            </w:tcBorders>
            <w:shd w:val="clear" w:color="auto" w:fill="auto"/>
            <w:vAlign w:val="bottom"/>
            <w:hideMark/>
          </w:tcPr>
          <w:p w14:paraId="794BF2CD"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 </w:t>
            </w:r>
          </w:p>
        </w:tc>
      </w:tr>
      <w:tr w:rsidR="0017236F" w:rsidRPr="00B0635B" w14:paraId="0D6CA895"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3F1352D"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gc</w:t>
            </w:r>
          </w:p>
        </w:tc>
        <w:tc>
          <w:tcPr>
            <w:tcW w:w="2168" w:type="dxa"/>
            <w:tcBorders>
              <w:top w:val="nil"/>
              <w:left w:val="nil"/>
              <w:bottom w:val="single" w:sz="4" w:space="0" w:color="auto"/>
              <w:right w:val="single" w:sz="4" w:space="0" w:color="auto"/>
            </w:tcBorders>
            <w:shd w:val="clear" w:color="auto" w:fill="auto"/>
            <w:vAlign w:val="bottom"/>
            <w:hideMark/>
          </w:tcPr>
          <w:p w14:paraId="6791EA91"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Stát</w:t>
            </w:r>
          </w:p>
        </w:tc>
        <w:tc>
          <w:tcPr>
            <w:tcW w:w="1420" w:type="dxa"/>
            <w:tcBorders>
              <w:top w:val="nil"/>
              <w:left w:val="nil"/>
              <w:bottom w:val="single" w:sz="4" w:space="0" w:color="auto"/>
              <w:right w:val="single" w:sz="4" w:space="0" w:color="auto"/>
            </w:tcBorders>
            <w:shd w:val="clear" w:color="auto" w:fill="auto"/>
            <w:noWrap/>
            <w:vAlign w:val="bottom"/>
            <w:hideMark/>
          </w:tcPr>
          <w:p w14:paraId="63E0BA1B" w14:textId="77777777" w:rsidR="0017236F" w:rsidRPr="00561DE1" w:rsidRDefault="0017236F" w:rsidP="0017236F">
            <w:pPr>
              <w:spacing w:after="0" w:line="240" w:lineRule="auto"/>
              <w:jc w:val="right"/>
              <w:rPr>
                <w:rFonts w:eastAsia="Times New Roman" w:cs="Calibri"/>
                <w:color w:val="000000"/>
                <w14:numForm w14:val="default"/>
              </w:rPr>
            </w:pPr>
            <w:r w:rsidRPr="00561DE1">
              <w:rPr>
                <w:rFonts w:eastAsia="Times New Roman" w:cs="Calibri"/>
                <w:color w:val="000000"/>
                <w14:numForm w14:val="default"/>
              </w:rPr>
              <w:t>4.10</w:t>
            </w:r>
          </w:p>
        </w:tc>
        <w:tc>
          <w:tcPr>
            <w:tcW w:w="2911" w:type="dxa"/>
            <w:tcBorders>
              <w:top w:val="nil"/>
              <w:left w:val="nil"/>
              <w:bottom w:val="single" w:sz="4" w:space="0" w:color="auto"/>
              <w:right w:val="single" w:sz="8" w:space="0" w:color="auto"/>
            </w:tcBorders>
            <w:shd w:val="clear" w:color="auto" w:fill="auto"/>
            <w:vAlign w:val="bottom"/>
            <w:hideMark/>
          </w:tcPr>
          <w:p w14:paraId="3F507A32"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 </w:t>
            </w:r>
          </w:p>
        </w:tc>
      </w:tr>
      <w:tr w:rsidR="0017236F" w:rsidRPr="00B0635B" w14:paraId="05E51CB6"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1C8C1C7F"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ty</w:t>
            </w:r>
          </w:p>
        </w:tc>
        <w:tc>
          <w:tcPr>
            <w:tcW w:w="2168" w:type="dxa"/>
            <w:tcBorders>
              <w:top w:val="nil"/>
              <w:left w:val="nil"/>
              <w:bottom w:val="single" w:sz="4" w:space="0" w:color="auto"/>
              <w:right w:val="single" w:sz="4" w:space="0" w:color="auto"/>
            </w:tcBorders>
            <w:shd w:val="clear" w:color="auto" w:fill="auto"/>
            <w:vAlign w:val="bottom"/>
            <w:hideMark/>
          </w:tcPr>
          <w:p w14:paraId="462DE8BD"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Rok</w:t>
            </w:r>
          </w:p>
        </w:tc>
        <w:tc>
          <w:tcPr>
            <w:tcW w:w="1420" w:type="dxa"/>
            <w:tcBorders>
              <w:top w:val="nil"/>
              <w:left w:val="nil"/>
              <w:bottom w:val="single" w:sz="4" w:space="0" w:color="auto"/>
              <w:right w:val="single" w:sz="4" w:space="0" w:color="auto"/>
            </w:tcBorders>
            <w:shd w:val="clear" w:color="auto" w:fill="auto"/>
            <w:noWrap/>
            <w:vAlign w:val="bottom"/>
            <w:hideMark/>
          </w:tcPr>
          <w:p w14:paraId="6A4661C4" w14:textId="77777777" w:rsidR="0017236F" w:rsidRPr="00561DE1" w:rsidRDefault="0017236F" w:rsidP="0017236F">
            <w:pPr>
              <w:spacing w:after="0" w:line="240" w:lineRule="auto"/>
              <w:jc w:val="right"/>
              <w:rPr>
                <w:rFonts w:eastAsia="Times New Roman" w:cs="Calibri"/>
                <w:color w:val="000000"/>
                <w14:numForm w14:val="default"/>
              </w:rPr>
            </w:pPr>
            <w:r w:rsidRPr="00561DE1">
              <w:rPr>
                <w:rFonts w:eastAsia="Times New Roman" w:cs="Calibri"/>
                <w:color w:val="000000"/>
                <w14:numForm w14:val="default"/>
              </w:rPr>
              <w:t>4.90</w:t>
            </w:r>
          </w:p>
        </w:tc>
        <w:tc>
          <w:tcPr>
            <w:tcW w:w="2911" w:type="dxa"/>
            <w:tcBorders>
              <w:top w:val="nil"/>
              <w:left w:val="nil"/>
              <w:bottom w:val="single" w:sz="4" w:space="0" w:color="auto"/>
              <w:right w:val="single" w:sz="8" w:space="0" w:color="auto"/>
            </w:tcBorders>
            <w:shd w:val="clear" w:color="auto" w:fill="auto"/>
            <w:vAlign w:val="bottom"/>
            <w:hideMark/>
          </w:tcPr>
          <w:p w14:paraId="29218481"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 </w:t>
            </w:r>
          </w:p>
        </w:tc>
      </w:tr>
      <w:tr w:rsidR="0017236F" w:rsidRPr="00B0635B" w14:paraId="425C5D35"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418B2F69"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th</w:t>
            </w:r>
          </w:p>
        </w:tc>
        <w:tc>
          <w:tcPr>
            <w:tcW w:w="2168" w:type="dxa"/>
            <w:tcBorders>
              <w:top w:val="nil"/>
              <w:left w:val="nil"/>
              <w:bottom w:val="single" w:sz="4" w:space="0" w:color="auto"/>
              <w:right w:val="single" w:sz="4" w:space="0" w:color="auto"/>
            </w:tcBorders>
            <w:shd w:val="clear" w:color="auto" w:fill="auto"/>
            <w:vAlign w:val="bottom"/>
            <w:hideMark/>
          </w:tcPr>
          <w:p w14:paraId="13A698F4"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Čas</w:t>
            </w:r>
          </w:p>
        </w:tc>
        <w:tc>
          <w:tcPr>
            <w:tcW w:w="1420" w:type="dxa"/>
            <w:tcBorders>
              <w:top w:val="nil"/>
              <w:left w:val="nil"/>
              <w:bottom w:val="single" w:sz="4" w:space="0" w:color="auto"/>
              <w:right w:val="single" w:sz="4" w:space="0" w:color="auto"/>
            </w:tcBorders>
            <w:shd w:val="clear" w:color="auto" w:fill="auto"/>
            <w:noWrap/>
            <w:vAlign w:val="bottom"/>
            <w:hideMark/>
          </w:tcPr>
          <w:p w14:paraId="794678E4" w14:textId="77777777" w:rsidR="0017236F" w:rsidRPr="00561DE1" w:rsidRDefault="0017236F" w:rsidP="0017236F">
            <w:pPr>
              <w:spacing w:after="0" w:line="240" w:lineRule="auto"/>
              <w:jc w:val="right"/>
              <w:rPr>
                <w:rFonts w:eastAsia="Times New Roman" w:cs="Calibri"/>
                <w:color w:val="000000"/>
                <w14:numForm w14:val="default"/>
              </w:rPr>
            </w:pPr>
            <w:r w:rsidRPr="00561DE1">
              <w:rPr>
                <w:rFonts w:eastAsia="Times New Roman" w:cs="Calibri"/>
                <w:color w:val="000000"/>
                <w14:numForm w14:val="default"/>
              </w:rPr>
              <w:t>5.43</w:t>
            </w:r>
          </w:p>
        </w:tc>
        <w:tc>
          <w:tcPr>
            <w:tcW w:w="2911" w:type="dxa"/>
            <w:tcBorders>
              <w:top w:val="nil"/>
              <w:left w:val="nil"/>
              <w:bottom w:val="single" w:sz="4" w:space="0" w:color="auto"/>
              <w:right w:val="single" w:sz="8" w:space="0" w:color="auto"/>
            </w:tcBorders>
            <w:shd w:val="clear" w:color="auto" w:fill="auto"/>
            <w:vAlign w:val="bottom"/>
            <w:hideMark/>
          </w:tcPr>
          <w:p w14:paraId="1F98C222"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 </w:t>
            </w:r>
          </w:p>
        </w:tc>
      </w:tr>
      <w:tr w:rsidR="0017236F" w:rsidRPr="00B0635B" w14:paraId="05103EF9" w14:textId="77777777" w:rsidTr="0017236F">
        <w:trPr>
          <w:trHeight w:val="864"/>
        </w:trPr>
        <w:tc>
          <w:tcPr>
            <w:tcW w:w="1061" w:type="dxa"/>
            <w:tcBorders>
              <w:top w:val="nil"/>
              <w:left w:val="single" w:sz="8" w:space="0" w:color="auto"/>
              <w:bottom w:val="single" w:sz="4" w:space="0" w:color="auto"/>
              <w:right w:val="single" w:sz="4" w:space="0" w:color="auto"/>
            </w:tcBorders>
            <w:shd w:val="clear" w:color="auto" w:fill="auto"/>
            <w:noWrap/>
            <w:hideMark/>
          </w:tcPr>
          <w:p w14:paraId="6C707F56"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ic</w:t>
            </w:r>
          </w:p>
        </w:tc>
        <w:tc>
          <w:tcPr>
            <w:tcW w:w="2168" w:type="dxa"/>
            <w:tcBorders>
              <w:top w:val="nil"/>
              <w:left w:val="nil"/>
              <w:bottom w:val="single" w:sz="4" w:space="0" w:color="auto"/>
              <w:right w:val="single" w:sz="4" w:space="0" w:color="auto"/>
            </w:tcBorders>
            <w:shd w:val="clear" w:color="auto" w:fill="auto"/>
            <w:vAlign w:val="bottom"/>
            <w:hideMark/>
          </w:tcPr>
          <w:p w14:paraId="32D1F237"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Vzdělávací, kulturní nebo sportovní instituce</w:t>
            </w:r>
          </w:p>
        </w:tc>
        <w:tc>
          <w:tcPr>
            <w:tcW w:w="1420" w:type="dxa"/>
            <w:tcBorders>
              <w:top w:val="nil"/>
              <w:left w:val="nil"/>
              <w:bottom w:val="single" w:sz="4" w:space="0" w:color="auto"/>
              <w:right w:val="single" w:sz="4" w:space="0" w:color="auto"/>
            </w:tcBorders>
            <w:shd w:val="clear" w:color="auto" w:fill="auto"/>
            <w:noWrap/>
            <w:vAlign w:val="bottom"/>
            <w:hideMark/>
          </w:tcPr>
          <w:p w14:paraId="3B45F814" w14:textId="77777777" w:rsidR="0017236F" w:rsidRPr="00561DE1" w:rsidRDefault="0017236F" w:rsidP="0017236F">
            <w:pPr>
              <w:spacing w:after="0" w:line="240" w:lineRule="auto"/>
              <w:jc w:val="right"/>
              <w:rPr>
                <w:rFonts w:eastAsia="Times New Roman" w:cs="Calibri"/>
                <w:color w:val="000000"/>
                <w14:numForm w14:val="default"/>
              </w:rPr>
            </w:pPr>
            <w:r w:rsidRPr="00561DE1">
              <w:rPr>
                <w:rFonts w:eastAsia="Times New Roman" w:cs="Calibri"/>
                <w:color w:val="000000"/>
                <w14:numForm w14:val="default"/>
              </w:rPr>
              <w:t>5.58</w:t>
            </w:r>
          </w:p>
        </w:tc>
        <w:tc>
          <w:tcPr>
            <w:tcW w:w="2911" w:type="dxa"/>
            <w:tcBorders>
              <w:top w:val="nil"/>
              <w:left w:val="nil"/>
              <w:bottom w:val="single" w:sz="4" w:space="0" w:color="auto"/>
              <w:right w:val="single" w:sz="8" w:space="0" w:color="auto"/>
            </w:tcBorders>
            <w:shd w:val="clear" w:color="auto" w:fill="auto"/>
            <w:vAlign w:val="bottom"/>
            <w:hideMark/>
          </w:tcPr>
          <w:p w14:paraId="064AF7C7"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 </w:t>
            </w:r>
          </w:p>
        </w:tc>
      </w:tr>
      <w:tr w:rsidR="0017236F" w:rsidRPr="00B0635B" w14:paraId="3E4851B4"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B4C9A57"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oa</w:t>
            </w:r>
          </w:p>
        </w:tc>
        <w:tc>
          <w:tcPr>
            <w:tcW w:w="2168" w:type="dxa"/>
            <w:tcBorders>
              <w:top w:val="nil"/>
              <w:left w:val="nil"/>
              <w:bottom w:val="single" w:sz="4" w:space="0" w:color="auto"/>
              <w:right w:val="single" w:sz="4" w:space="0" w:color="auto"/>
            </w:tcBorders>
            <w:shd w:val="clear" w:color="auto" w:fill="auto"/>
            <w:vAlign w:val="bottom"/>
            <w:hideMark/>
          </w:tcPr>
          <w:p w14:paraId="24C9EB2D"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Umělecké dílo</w:t>
            </w:r>
          </w:p>
        </w:tc>
        <w:tc>
          <w:tcPr>
            <w:tcW w:w="1420" w:type="dxa"/>
            <w:tcBorders>
              <w:top w:val="nil"/>
              <w:left w:val="nil"/>
              <w:bottom w:val="single" w:sz="4" w:space="0" w:color="auto"/>
              <w:right w:val="single" w:sz="4" w:space="0" w:color="auto"/>
            </w:tcBorders>
            <w:shd w:val="clear" w:color="auto" w:fill="auto"/>
            <w:noWrap/>
            <w:vAlign w:val="bottom"/>
            <w:hideMark/>
          </w:tcPr>
          <w:p w14:paraId="714FE294" w14:textId="77777777" w:rsidR="0017236F" w:rsidRPr="00561DE1" w:rsidRDefault="0017236F" w:rsidP="0017236F">
            <w:pPr>
              <w:spacing w:after="0" w:line="240" w:lineRule="auto"/>
              <w:jc w:val="right"/>
              <w:rPr>
                <w:rFonts w:eastAsia="Times New Roman" w:cs="Calibri"/>
                <w:color w:val="000000"/>
                <w14:numForm w14:val="default"/>
              </w:rPr>
            </w:pPr>
            <w:r w:rsidRPr="00561DE1">
              <w:rPr>
                <w:rFonts w:eastAsia="Times New Roman" w:cs="Calibri"/>
                <w:color w:val="000000"/>
                <w14:numForm w14:val="default"/>
              </w:rPr>
              <w:t>6.72</w:t>
            </w:r>
          </w:p>
        </w:tc>
        <w:tc>
          <w:tcPr>
            <w:tcW w:w="2911" w:type="dxa"/>
            <w:tcBorders>
              <w:top w:val="nil"/>
              <w:left w:val="nil"/>
              <w:bottom w:val="single" w:sz="4" w:space="0" w:color="auto"/>
              <w:right w:val="single" w:sz="8" w:space="0" w:color="auto"/>
            </w:tcBorders>
            <w:shd w:val="clear" w:color="auto" w:fill="auto"/>
            <w:vAlign w:val="bottom"/>
            <w:hideMark/>
          </w:tcPr>
          <w:p w14:paraId="20B441AD"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Kniha, obraz, film,…</w:t>
            </w:r>
          </w:p>
        </w:tc>
      </w:tr>
      <w:tr w:rsidR="0017236F" w:rsidRPr="00B0635B" w14:paraId="2F9D2F4A"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777347A5"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gu</w:t>
            </w:r>
          </w:p>
        </w:tc>
        <w:tc>
          <w:tcPr>
            <w:tcW w:w="2168" w:type="dxa"/>
            <w:tcBorders>
              <w:top w:val="nil"/>
              <w:left w:val="nil"/>
              <w:bottom w:val="single" w:sz="4" w:space="0" w:color="auto"/>
              <w:right w:val="single" w:sz="4" w:space="0" w:color="auto"/>
            </w:tcBorders>
            <w:shd w:val="clear" w:color="auto" w:fill="auto"/>
            <w:vAlign w:val="bottom"/>
            <w:hideMark/>
          </w:tcPr>
          <w:p w14:paraId="1C907C4E"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Město, hrad, zámek</w:t>
            </w:r>
          </w:p>
        </w:tc>
        <w:tc>
          <w:tcPr>
            <w:tcW w:w="1420" w:type="dxa"/>
            <w:tcBorders>
              <w:top w:val="nil"/>
              <w:left w:val="nil"/>
              <w:bottom w:val="single" w:sz="4" w:space="0" w:color="auto"/>
              <w:right w:val="single" w:sz="4" w:space="0" w:color="auto"/>
            </w:tcBorders>
            <w:shd w:val="clear" w:color="auto" w:fill="auto"/>
            <w:noWrap/>
            <w:vAlign w:val="bottom"/>
            <w:hideMark/>
          </w:tcPr>
          <w:p w14:paraId="6DFD7D72" w14:textId="77777777" w:rsidR="0017236F" w:rsidRPr="00561DE1" w:rsidRDefault="0017236F" w:rsidP="0017236F">
            <w:pPr>
              <w:spacing w:after="0" w:line="240" w:lineRule="auto"/>
              <w:jc w:val="right"/>
              <w:rPr>
                <w:rFonts w:eastAsia="Times New Roman" w:cs="Calibri"/>
                <w:color w:val="000000"/>
                <w14:numForm w14:val="default"/>
              </w:rPr>
            </w:pPr>
            <w:r w:rsidRPr="00561DE1">
              <w:rPr>
                <w:rFonts w:eastAsia="Times New Roman" w:cs="Calibri"/>
                <w:color w:val="000000"/>
                <w14:numForm w14:val="default"/>
              </w:rPr>
              <w:t>7.11</w:t>
            </w:r>
          </w:p>
        </w:tc>
        <w:tc>
          <w:tcPr>
            <w:tcW w:w="2911" w:type="dxa"/>
            <w:tcBorders>
              <w:top w:val="nil"/>
              <w:left w:val="nil"/>
              <w:bottom w:val="single" w:sz="4" w:space="0" w:color="auto"/>
              <w:right w:val="single" w:sz="8" w:space="0" w:color="auto"/>
            </w:tcBorders>
            <w:shd w:val="clear" w:color="auto" w:fill="auto"/>
            <w:vAlign w:val="bottom"/>
            <w:hideMark/>
          </w:tcPr>
          <w:p w14:paraId="30C278B3"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Praha, Konopiště,…</w:t>
            </w:r>
          </w:p>
        </w:tc>
      </w:tr>
      <w:tr w:rsidR="0017236F" w:rsidRPr="00B0635B" w14:paraId="2A60797A"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3C2BEF91"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nc</w:t>
            </w:r>
          </w:p>
        </w:tc>
        <w:tc>
          <w:tcPr>
            <w:tcW w:w="2168" w:type="dxa"/>
            <w:tcBorders>
              <w:top w:val="nil"/>
              <w:left w:val="nil"/>
              <w:bottom w:val="single" w:sz="4" w:space="0" w:color="auto"/>
              <w:right w:val="single" w:sz="4" w:space="0" w:color="auto"/>
            </w:tcBorders>
            <w:shd w:val="clear" w:color="auto" w:fill="auto"/>
            <w:vAlign w:val="bottom"/>
            <w:hideMark/>
          </w:tcPr>
          <w:p w14:paraId="7C9264AA"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Číselné vyjádření</w:t>
            </w:r>
          </w:p>
        </w:tc>
        <w:tc>
          <w:tcPr>
            <w:tcW w:w="1420" w:type="dxa"/>
            <w:tcBorders>
              <w:top w:val="nil"/>
              <w:left w:val="nil"/>
              <w:bottom w:val="single" w:sz="4" w:space="0" w:color="auto"/>
              <w:right w:val="single" w:sz="4" w:space="0" w:color="auto"/>
            </w:tcBorders>
            <w:shd w:val="clear" w:color="auto" w:fill="auto"/>
            <w:noWrap/>
            <w:vAlign w:val="bottom"/>
            <w:hideMark/>
          </w:tcPr>
          <w:p w14:paraId="172CC98B" w14:textId="77777777" w:rsidR="0017236F" w:rsidRPr="00561DE1" w:rsidRDefault="0017236F" w:rsidP="0017236F">
            <w:pPr>
              <w:spacing w:after="0" w:line="240" w:lineRule="auto"/>
              <w:jc w:val="right"/>
              <w:rPr>
                <w:rFonts w:eastAsia="Times New Roman" w:cs="Calibri"/>
                <w:color w:val="000000"/>
                <w14:numForm w14:val="default"/>
              </w:rPr>
            </w:pPr>
            <w:r w:rsidRPr="00561DE1">
              <w:rPr>
                <w:rFonts w:eastAsia="Times New Roman" w:cs="Calibri"/>
                <w:color w:val="000000"/>
                <w14:numForm w14:val="default"/>
              </w:rPr>
              <w:t>7.65</w:t>
            </w:r>
          </w:p>
        </w:tc>
        <w:tc>
          <w:tcPr>
            <w:tcW w:w="2911" w:type="dxa"/>
            <w:tcBorders>
              <w:top w:val="nil"/>
              <w:left w:val="nil"/>
              <w:bottom w:val="single" w:sz="4" w:space="0" w:color="auto"/>
              <w:right w:val="single" w:sz="8" w:space="0" w:color="auto"/>
            </w:tcBorders>
            <w:shd w:val="clear" w:color="auto" w:fill="auto"/>
            <w:vAlign w:val="bottom"/>
            <w:hideMark/>
          </w:tcPr>
          <w:p w14:paraId="2C3C8FAC"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 </w:t>
            </w:r>
          </w:p>
        </w:tc>
      </w:tr>
      <w:tr w:rsidR="0017236F" w:rsidRPr="00B0635B" w14:paraId="288F2246"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220F571"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pf</w:t>
            </w:r>
          </w:p>
        </w:tc>
        <w:tc>
          <w:tcPr>
            <w:tcW w:w="2168" w:type="dxa"/>
            <w:tcBorders>
              <w:top w:val="nil"/>
              <w:left w:val="nil"/>
              <w:bottom w:val="single" w:sz="4" w:space="0" w:color="auto"/>
              <w:right w:val="single" w:sz="4" w:space="0" w:color="auto"/>
            </w:tcBorders>
            <w:shd w:val="clear" w:color="auto" w:fill="auto"/>
            <w:vAlign w:val="bottom"/>
            <w:hideMark/>
          </w:tcPr>
          <w:p w14:paraId="5574CBC3"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Křestní jméno</w:t>
            </w:r>
          </w:p>
        </w:tc>
        <w:tc>
          <w:tcPr>
            <w:tcW w:w="1420" w:type="dxa"/>
            <w:tcBorders>
              <w:top w:val="nil"/>
              <w:left w:val="nil"/>
              <w:bottom w:val="single" w:sz="4" w:space="0" w:color="auto"/>
              <w:right w:val="single" w:sz="4" w:space="0" w:color="auto"/>
            </w:tcBorders>
            <w:shd w:val="clear" w:color="auto" w:fill="auto"/>
            <w:noWrap/>
            <w:vAlign w:val="bottom"/>
            <w:hideMark/>
          </w:tcPr>
          <w:p w14:paraId="7CB9DE43" w14:textId="77777777" w:rsidR="0017236F" w:rsidRPr="00561DE1" w:rsidRDefault="0017236F" w:rsidP="0017236F">
            <w:pPr>
              <w:spacing w:after="0" w:line="240" w:lineRule="auto"/>
              <w:jc w:val="right"/>
              <w:rPr>
                <w:rFonts w:eastAsia="Times New Roman" w:cs="Calibri"/>
                <w:color w:val="000000"/>
                <w14:numForm w14:val="default"/>
              </w:rPr>
            </w:pPr>
            <w:r w:rsidRPr="00561DE1">
              <w:rPr>
                <w:rFonts w:eastAsia="Times New Roman" w:cs="Calibri"/>
                <w:color w:val="000000"/>
                <w14:numForm w14:val="default"/>
              </w:rPr>
              <w:t>10.98</w:t>
            </w:r>
          </w:p>
        </w:tc>
        <w:tc>
          <w:tcPr>
            <w:tcW w:w="2911" w:type="dxa"/>
            <w:tcBorders>
              <w:top w:val="nil"/>
              <w:left w:val="nil"/>
              <w:bottom w:val="single" w:sz="4" w:space="0" w:color="auto"/>
              <w:right w:val="single" w:sz="8" w:space="0" w:color="auto"/>
            </w:tcBorders>
            <w:shd w:val="clear" w:color="auto" w:fill="auto"/>
            <w:vAlign w:val="bottom"/>
            <w:hideMark/>
          </w:tcPr>
          <w:p w14:paraId="0190BC29"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 </w:t>
            </w:r>
          </w:p>
        </w:tc>
      </w:tr>
      <w:tr w:rsidR="0017236F" w:rsidRPr="00B0635B" w14:paraId="2F39BAC4" w14:textId="77777777" w:rsidTr="0017236F">
        <w:trPr>
          <w:trHeight w:val="300"/>
        </w:trPr>
        <w:tc>
          <w:tcPr>
            <w:tcW w:w="1061" w:type="dxa"/>
            <w:tcBorders>
              <w:top w:val="nil"/>
              <w:left w:val="single" w:sz="8" w:space="0" w:color="auto"/>
              <w:bottom w:val="single" w:sz="8" w:space="0" w:color="auto"/>
              <w:right w:val="single" w:sz="4" w:space="0" w:color="auto"/>
            </w:tcBorders>
            <w:shd w:val="clear" w:color="auto" w:fill="auto"/>
            <w:noWrap/>
            <w:hideMark/>
          </w:tcPr>
          <w:p w14:paraId="1622A5CF"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ps</w:t>
            </w:r>
          </w:p>
        </w:tc>
        <w:tc>
          <w:tcPr>
            <w:tcW w:w="2168" w:type="dxa"/>
            <w:tcBorders>
              <w:top w:val="nil"/>
              <w:left w:val="nil"/>
              <w:bottom w:val="single" w:sz="8" w:space="0" w:color="auto"/>
              <w:right w:val="single" w:sz="4" w:space="0" w:color="auto"/>
            </w:tcBorders>
            <w:shd w:val="clear" w:color="auto" w:fill="auto"/>
            <w:vAlign w:val="bottom"/>
            <w:hideMark/>
          </w:tcPr>
          <w:p w14:paraId="4A3FB507"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Příjmení</w:t>
            </w:r>
          </w:p>
        </w:tc>
        <w:tc>
          <w:tcPr>
            <w:tcW w:w="1420" w:type="dxa"/>
            <w:tcBorders>
              <w:top w:val="nil"/>
              <w:left w:val="nil"/>
              <w:bottom w:val="single" w:sz="8" w:space="0" w:color="auto"/>
              <w:right w:val="single" w:sz="4" w:space="0" w:color="auto"/>
            </w:tcBorders>
            <w:shd w:val="clear" w:color="auto" w:fill="auto"/>
            <w:noWrap/>
            <w:vAlign w:val="bottom"/>
            <w:hideMark/>
          </w:tcPr>
          <w:p w14:paraId="09109FEE" w14:textId="77777777" w:rsidR="0017236F" w:rsidRPr="00561DE1" w:rsidRDefault="0017236F" w:rsidP="0017236F">
            <w:pPr>
              <w:spacing w:after="0" w:line="240" w:lineRule="auto"/>
              <w:jc w:val="right"/>
              <w:rPr>
                <w:rFonts w:eastAsia="Times New Roman" w:cs="Calibri"/>
                <w:color w:val="000000"/>
                <w14:numForm w14:val="default"/>
              </w:rPr>
            </w:pPr>
            <w:r w:rsidRPr="00561DE1">
              <w:rPr>
                <w:rFonts w:eastAsia="Times New Roman" w:cs="Calibri"/>
                <w:color w:val="000000"/>
                <w14:numForm w14:val="default"/>
              </w:rPr>
              <w:t>14.95</w:t>
            </w:r>
          </w:p>
        </w:tc>
        <w:tc>
          <w:tcPr>
            <w:tcW w:w="2911" w:type="dxa"/>
            <w:tcBorders>
              <w:top w:val="nil"/>
              <w:left w:val="nil"/>
              <w:bottom w:val="single" w:sz="8" w:space="0" w:color="auto"/>
              <w:right w:val="single" w:sz="8" w:space="0" w:color="auto"/>
            </w:tcBorders>
            <w:shd w:val="clear" w:color="auto" w:fill="auto"/>
            <w:vAlign w:val="bottom"/>
            <w:hideMark/>
          </w:tcPr>
          <w:p w14:paraId="5DD4291A" w14:textId="77777777" w:rsidR="0017236F" w:rsidRPr="00561DE1" w:rsidRDefault="0017236F" w:rsidP="00263028">
            <w:pPr>
              <w:keepNext/>
              <w:spacing w:after="0" w:line="240" w:lineRule="auto"/>
              <w:jc w:val="left"/>
              <w:rPr>
                <w:rFonts w:eastAsia="Times New Roman" w:cs="Calibri"/>
                <w:color w:val="000000"/>
                <w14:numForm w14:val="default"/>
              </w:rPr>
            </w:pPr>
            <w:r w:rsidRPr="00561DE1">
              <w:rPr>
                <w:rFonts w:eastAsia="Times New Roman" w:cs="Calibri"/>
                <w:color w:val="000000"/>
                <w14:numForm w14:val="default"/>
              </w:rPr>
              <w:t> </w:t>
            </w:r>
          </w:p>
        </w:tc>
      </w:tr>
    </w:tbl>
    <w:p w14:paraId="569D58EF" w14:textId="63754615" w:rsidR="00263028" w:rsidRPr="00B0635B" w:rsidRDefault="00263028">
      <w:pPr>
        <w:pStyle w:val="Caption"/>
      </w:pPr>
      <w:r w:rsidRPr="00B0635B">
        <w:t xml:space="preserve">Tabulka </w:t>
      </w:r>
      <w:r w:rsidR="00B0635B">
        <w:fldChar w:fldCharType="begin"/>
      </w:r>
      <w:r w:rsidR="00B0635B">
        <w:instrText xml:space="preserve"> SEQ Tabulka \* ARABIC </w:instrText>
      </w:r>
      <w:r w:rsidR="00B0635B">
        <w:fldChar w:fldCharType="separate"/>
      </w:r>
      <w:r w:rsidR="00B0635B">
        <w:rPr>
          <w:noProof/>
        </w:rPr>
        <w:t>2</w:t>
      </w:r>
      <w:r w:rsidR="00B0635B">
        <w:fldChar w:fldCharType="end"/>
      </w:r>
      <w:r w:rsidRPr="00B0635B">
        <w:t>: Seznam kategorií jmenných entit upraveného datasetu CNEC 2.0</w:t>
      </w:r>
    </w:p>
    <w:p w14:paraId="08C801B7" w14:textId="77777777" w:rsidR="00263028" w:rsidRPr="00B0635B" w:rsidRDefault="00263028" w:rsidP="00263028"/>
    <w:p w14:paraId="7160210A" w14:textId="77777777" w:rsidR="006053A7" w:rsidRPr="00B0635B" w:rsidRDefault="006053A7" w:rsidP="006053A7">
      <w:pPr>
        <w:keepNext/>
      </w:pPr>
      <w:r w:rsidRPr="00B0635B">
        <w:rPr>
          <w:noProof/>
          <w:color w:val="FF0000"/>
          <w14:numForm w14:val="default"/>
        </w:rPr>
        <w:drawing>
          <wp:inline distT="0" distB="0" distL="0" distR="0" wp14:anchorId="4B5A8694" wp14:editId="56737DDB">
            <wp:extent cx="5494496" cy="3604572"/>
            <wp:effectExtent l="0" t="0" r="0" b="0"/>
            <wp:docPr id="8" name="Picture 8"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histogram&#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5494496" cy="3604572"/>
                    </a:xfrm>
                    <a:prstGeom prst="rect">
                      <a:avLst/>
                    </a:prstGeom>
                  </pic:spPr>
                </pic:pic>
              </a:graphicData>
            </a:graphic>
          </wp:inline>
        </w:drawing>
      </w:r>
    </w:p>
    <w:p w14:paraId="2AE6BAE5" w14:textId="152CEB5B" w:rsidR="006053A7" w:rsidRPr="00B0635B" w:rsidRDefault="006053A7" w:rsidP="006053A7">
      <w:pPr>
        <w:pStyle w:val="Caption"/>
        <w:rPr>
          <w:color w:val="FF0000"/>
        </w:rPr>
      </w:pPr>
      <w:r w:rsidRPr="00B0635B">
        <w:t xml:space="preserve">Obrázek </w:t>
      </w:r>
      <w:r w:rsidR="000309EC" w:rsidRPr="00B0635B">
        <w:fldChar w:fldCharType="begin"/>
      </w:r>
      <w:r w:rsidR="000309EC" w:rsidRPr="00B0635B">
        <w:instrText xml:space="preserve"> SEQ Obrázek \* ARABIC </w:instrText>
      </w:r>
      <w:r w:rsidR="000309EC" w:rsidRPr="00B0635B">
        <w:fldChar w:fldCharType="separate"/>
      </w:r>
      <w:r w:rsidR="002E3450">
        <w:rPr>
          <w:noProof/>
        </w:rPr>
        <w:t>7</w:t>
      </w:r>
      <w:r w:rsidR="000309EC" w:rsidRPr="00B0635B">
        <w:rPr>
          <w:noProof/>
        </w:rPr>
        <w:fldChar w:fldCharType="end"/>
      </w:r>
      <w:r w:rsidRPr="00B0635B">
        <w:t>: Graf rozložení výskytu jmenných entit v upraveném datasetu CNEC 2.0</w:t>
      </w:r>
    </w:p>
    <w:p w14:paraId="37AC3121" w14:textId="77777777" w:rsidR="00263028" w:rsidRPr="00B0635B" w:rsidRDefault="00263028" w:rsidP="001C2C63"/>
    <w:p w14:paraId="1D8EC32C" w14:textId="7BF66C78" w:rsidR="00480BA3" w:rsidRPr="00B0635B" w:rsidRDefault="00480BA3" w:rsidP="001C2C63">
      <w:pPr>
        <w:rPr>
          <w:color w:val="FF0000"/>
        </w:rPr>
      </w:pPr>
      <w:r w:rsidRPr="00B0635B">
        <w:rPr>
          <w:color w:val="FF0000"/>
        </w:rPr>
        <w:t>Vícemén</w:t>
      </w:r>
      <w:r w:rsidR="006D37A3" w:rsidRPr="00B0635B">
        <w:rPr>
          <w:color w:val="FF0000"/>
        </w:rPr>
        <w:t>ě</w:t>
      </w:r>
      <w:r w:rsidRPr="00B0635B">
        <w:rPr>
          <w:color w:val="FF0000"/>
        </w:rPr>
        <w:t xml:space="preserve"> jde</w:t>
      </w:r>
      <w:r w:rsidR="006D37A3" w:rsidRPr="00B0635B">
        <w:rPr>
          <w:color w:val="FF0000"/>
        </w:rPr>
        <w:t xml:space="preserve"> o kapitoly 2-4 v ML checklistu</w:t>
      </w:r>
      <w:r w:rsidR="002367D5" w:rsidRPr="00B0635B">
        <w:rPr>
          <w:color w:val="FF0000"/>
        </w:rPr>
        <w:t xml:space="preserve"> – projít.</w:t>
      </w:r>
    </w:p>
    <w:p w14:paraId="12370D35" w14:textId="310A930C" w:rsidR="008E292D" w:rsidRPr="00B0635B" w:rsidRDefault="008E292D" w:rsidP="008E292D">
      <w:pPr>
        <w:pStyle w:val="ListParagraph"/>
        <w:numPr>
          <w:ilvl w:val="0"/>
          <w:numId w:val="11"/>
        </w:numPr>
        <w:shd w:val="clear" w:color="auto" w:fill="FFFFFF"/>
        <w:spacing w:before="60" w:after="100" w:afterAutospacing="1" w:line="240" w:lineRule="auto"/>
        <w:jc w:val="left"/>
        <w:rPr>
          <w:rStyle w:val="Hyperlink"/>
          <w:rFonts w:ascii="Segoe UI" w:hAnsi="Segoe UI" w:cs="Segoe UI"/>
          <w:color w:val="FF0000"/>
          <w:u w:val="none"/>
        </w:rPr>
      </w:pPr>
      <w:r w:rsidRPr="00B0635B">
        <w:rPr>
          <w:rStyle w:val="Hyperlink"/>
          <w:rFonts w:ascii="Segoe UI" w:hAnsi="Segoe UI" w:cs="Segoe UI"/>
          <w:color w:val="FF0000"/>
          <w:u w:val="none"/>
        </w:rPr>
        <w:t>Zpracování datasetu</w:t>
      </w:r>
    </w:p>
    <w:p w14:paraId="43B71CCC" w14:textId="5D29B210" w:rsidR="0050761C" w:rsidRPr="00B0635B" w:rsidRDefault="0050761C" w:rsidP="008E292D">
      <w:pPr>
        <w:pStyle w:val="ListParagraph"/>
        <w:numPr>
          <w:ilvl w:val="1"/>
          <w:numId w:val="11"/>
        </w:numPr>
        <w:shd w:val="clear" w:color="auto" w:fill="FFFFFF"/>
        <w:spacing w:before="60" w:after="100" w:afterAutospacing="1" w:line="240" w:lineRule="auto"/>
        <w:jc w:val="left"/>
        <w:rPr>
          <w:rStyle w:val="Hyperlink"/>
          <w:rFonts w:ascii="Segoe UI" w:hAnsi="Segoe UI" w:cs="Segoe UI"/>
          <w:color w:val="FF0000"/>
          <w:u w:val="none"/>
        </w:rPr>
      </w:pPr>
      <w:r w:rsidRPr="00B0635B">
        <w:rPr>
          <w:rStyle w:val="Hyperlink"/>
          <w:rFonts w:ascii="Segoe UI" w:hAnsi="Segoe UI" w:cs="Segoe UI"/>
          <w:color w:val="FF0000"/>
          <w:u w:val="none"/>
        </w:rPr>
        <w:t>Seznam vytvořených datasetů</w:t>
      </w:r>
    </w:p>
    <w:p w14:paraId="1891126D" w14:textId="17AF41E4" w:rsidR="0070427E" w:rsidRPr="00B0635B" w:rsidRDefault="0070427E" w:rsidP="008E292D">
      <w:pPr>
        <w:pStyle w:val="ListParagraph"/>
        <w:numPr>
          <w:ilvl w:val="1"/>
          <w:numId w:val="11"/>
        </w:numPr>
        <w:shd w:val="clear" w:color="auto" w:fill="FFFFFF"/>
        <w:spacing w:before="60" w:after="100" w:afterAutospacing="1" w:line="240" w:lineRule="auto"/>
        <w:jc w:val="left"/>
        <w:rPr>
          <w:rStyle w:val="Hyperlink"/>
          <w:rFonts w:ascii="Segoe UI" w:hAnsi="Segoe UI" w:cs="Segoe UI"/>
          <w:color w:val="FF0000"/>
          <w:u w:val="none"/>
        </w:rPr>
      </w:pPr>
      <w:r w:rsidRPr="00B0635B">
        <w:rPr>
          <w:rStyle w:val="Hyperlink"/>
          <w:rFonts w:ascii="Segoe UI" w:hAnsi="Segoe UI" w:cs="Segoe UI"/>
          <w:color w:val="FF0000"/>
          <w:u w:val="none"/>
        </w:rPr>
        <w:t>Popsat spacy nástroje na konvertování</w:t>
      </w:r>
    </w:p>
    <w:p w14:paraId="397F8126" w14:textId="4E05CB3B" w:rsidR="0070427E" w:rsidRPr="00B0635B" w:rsidRDefault="0070427E" w:rsidP="008E292D">
      <w:pPr>
        <w:pStyle w:val="ListParagraph"/>
        <w:numPr>
          <w:ilvl w:val="1"/>
          <w:numId w:val="11"/>
        </w:numPr>
        <w:shd w:val="clear" w:color="auto" w:fill="FFFFFF"/>
        <w:spacing w:before="60" w:after="100" w:afterAutospacing="1" w:line="240" w:lineRule="auto"/>
        <w:jc w:val="left"/>
        <w:rPr>
          <w:rStyle w:val="Hyperlink"/>
          <w:rFonts w:ascii="Segoe UI" w:hAnsi="Segoe UI" w:cs="Segoe UI"/>
          <w:color w:val="FF0000"/>
          <w:u w:val="none"/>
        </w:rPr>
      </w:pPr>
      <w:r w:rsidRPr="00B0635B">
        <w:rPr>
          <w:rStyle w:val="Hyperlink"/>
          <w:rFonts w:ascii="Segoe UI" w:hAnsi="Segoe UI" w:cs="Segoe UI"/>
          <w:color w:val="FF0000"/>
          <w:u w:val="none"/>
        </w:rPr>
        <w:t>Popsat spacy specifický formát ukládání datasetu a porovnat ho s předchozím JSONem</w:t>
      </w:r>
    </w:p>
    <w:p w14:paraId="4F528806" w14:textId="6BDAE8F8" w:rsidR="008C4950" w:rsidRPr="00B0635B" w:rsidRDefault="008C4950" w:rsidP="008E292D">
      <w:pPr>
        <w:pStyle w:val="ListParagraph"/>
        <w:numPr>
          <w:ilvl w:val="1"/>
          <w:numId w:val="11"/>
        </w:numPr>
        <w:shd w:val="clear" w:color="auto" w:fill="FFFFFF"/>
        <w:spacing w:before="60" w:after="100" w:afterAutospacing="1" w:line="240" w:lineRule="auto"/>
        <w:jc w:val="left"/>
        <w:rPr>
          <w:rStyle w:val="Hyperlink"/>
          <w:rFonts w:ascii="Segoe UI" w:hAnsi="Segoe UI" w:cs="Segoe UI"/>
          <w:color w:val="FF0000"/>
          <w:u w:val="none"/>
        </w:rPr>
      </w:pPr>
      <w:r w:rsidRPr="00B0635B">
        <w:rPr>
          <w:rStyle w:val="Hyperlink"/>
          <w:rFonts w:ascii="Segoe UI" w:hAnsi="Segoe UI" w:cs="Segoe UI"/>
          <w:color w:val="FF0000"/>
          <w:u w:val="none"/>
        </w:rPr>
        <w:t>Zobrazit jak jsou jednotlivé kategorie v datasetu zastoupené, případně odstranit nepotřebné kategorie s málo příklady (mythical person?)</w:t>
      </w:r>
    </w:p>
    <w:p w14:paraId="7483119F" w14:textId="3F3838AE" w:rsidR="008E292D" w:rsidRPr="00B0635B" w:rsidRDefault="008E292D" w:rsidP="008E292D">
      <w:pPr>
        <w:pStyle w:val="ListParagraph"/>
        <w:numPr>
          <w:ilvl w:val="1"/>
          <w:numId w:val="11"/>
        </w:numPr>
        <w:shd w:val="clear" w:color="auto" w:fill="FFFFFF"/>
        <w:spacing w:before="60" w:after="100" w:afterAutospacing="1" w:line="240" w:lineRule="auto"/>
        <w:jc w:val="left"/>
        <w:rPr>
          <w:rStyle w:val="Hyperlink"/>
          <w:rFonts w:ascii="Segoe UI" w:hAnsi="Segoe UI" w:cs="Segoe UI"/>
          <w:color w:val="FF0000"/>
          <w:u w:val="none"/>
        </w:rPr>
      </w:pPr>
      <w:r w:rsidRPr="00B0635B">
        <w:rPr>
          <w:rStyle w:val="Hyperlink"/>
          <w:rFonts w:ascii="Segoe UI" w:hAnsi="Segoe UI" w:cs="Segoe UI"/>
          <w:color w:val="FF0000"/>
          <w:u w:val="none"/>
        </w:rPr>
        <w:t>Zpracování lemmas</w:t>
      </w:r>
      <w:r w:rsidR="002D236D" w:rsidRPr="00B0635B">
        <w:rPr>
          <w:rStyle w:val="Hyperlink"/>
          <w:rFonts w:ascii="Segoe UI" w:hAnsi="Segoe UI" w:cs="Segoe UI"/>
          <w:color w:val="FF0000"/>
          <w:u w:val="none"/>
        </w:rPr>
        <w:t>, vynechání pos - odůvodnění</w:t>
      </w:r>
    </w:p>
    <w:p w14:paraId="19D5624E" w14:textId="4D24BA74" w:rsidR="002D236D" w:rsidRPr="00B0635B" w:rsidRDefault="002D236D" w:rsidP="008E292D">
      <w:pPr>
        <w:pStyle w:val="ListParagraph"/>
        <w:numPr>
          <w:ilvl w:val="1"/>
          <w:numId w:val="11"/>
        </w:numPr>
        <w:shd w:val="clear" w:color="auto" w:fill="FFFFFF"/>
        <w:spacing w:before="60" w:after="100" w:afterAutospacing="1" w:line="240" w:lineRule="auto"/>
        <w:jc w:val="left"/>
        <w:rPr>
          <w:rStyle w:val="Hyperlink"/>
          <w:rFonts w:ascii="Segoe UI" w:hAnsi="Segoe UI" w:cs="Segoe UI"/>
          <w:color w:val="FF0000"/>
          <w:u w:val="none"/>
        </w:rPr>
      </w:pPr>
      <w:r w:rsidRPr="00B0635B">
        <w:rPr>
          <w:rStyle w:val="Hyperlink"/>
          <w:rFonts w:ascii="Segoe UI" w:hAnsi="Segoe UI" w:cs="Segoe UI"/>
          <w:color w:val="FF0000"/>
          <w:u w:val="none"/>
        </w:rPr>
        <w:t>Zpracování outliners, minimálně jejich zhodnocení</w:t>
      </w:r>
    </w:p>
    <w:p w14:paraId="1511D34D" w14:textId="252181BE" w:rsidR="00611DBC" w:rsidRPr="00B0635B" w:rsidRDefault="00611DBC" w:rsidP="008E292D">
      <w:pPr>
        <w:pStyle w:val="ListParagraph"/>
        <w:numPr>
          <w:ilvl w:val="1"/>
          <w:numId w:val="11"/>
        </w:numPr>
        <w:shd w:val="clear" w:color="auto" w:fill="FFFFFF"/>
        <w:spacing w:before="60" w:after="100" w:afterAutospacing="1" w:line="240" w:lineRule="auto"/>
        <w:jc w:val="left"/>
        <w:rPr>
          <w:rStyle w:val="Hyperlink"/>
          <w:rFonts w:ascii="Segoe UI" w:hAnsi="Segoe UI" w:cs="Segoe UI"/>
          <w:color w:val="FF0000"/>
          <w:u w:val="none"/>
        </w:rPr>
      </w:pPr>
      <w:r w:rsidRPr="00B0635B">
        <w:rPr>
          <w:rStyle w:val="Hyperlink"/>
          <w:rFonts w:ascii="Segoe UI" w:hAnsi="Segoe UI" w:cs="Segoe UI"/>
          <w:color w:val="FF0000"/>
          <w:u w:val="none"/>
        </w:rPr>
        <w:t>Zjistit jestli a jak často se které NE opakují</w:t>
      </w:r>
    </w:p>
    <w:p w14:paraId="01623F49" w14:textId="6F11A7B1" w:rsidR="008E292D" w:rsidRPr="00B0635B" w:rsidRDefault="008E292D" w:rsidP="008E292D">
      <w:pPr>
        <w:pStyle w:val="ListParagraph"/>
        <w:numPr>
          <w:ilvl w:val="1"/>
          <w:numId w:val="11"/>
        </w:numPr>
        <w:shd w:val="clear" w:color="auto" w:fill="FFFFFF"/>
        <w:spacing w:before="60" w:after="100" w:afterAutospacing="1" w:line="240" w:lineRule="auto"/>
        <w:jc w:val="left"/>
        <w:rPr>
          <w:rStyle w:val="Hyperlink"/>
          <w:rFonts w:ascii="Segoe UI" w:hAnsi="Segoe UI" w:cs="Segoe UI"/>
          <w:color w:val="FF0000"/>
          <w:u w:val="none"/>
        </w:rPr>
      </w:pPr>
      <w:r w:rsidRPr="00B0635B">
        <w:rPr>
          <w:rStyle w:val="Hyperlink"/>
          <w:rFonts w:ascii="Segoe UI" w:hAnsi="Segoe UI" w:cs="Segoe UI"/>
          <w:color w:val="FF0000"/>
          <w:u w:val="none"/>
        </w:rPr>
        <w:t>Grafy</w:t>
      </w:r>
    </w:p>
    <w:p w14:paraId="135B121C" w14:textId="66BB26FC" w:rsidR="00F867FF" w:rsidRPr="00B0635B" w:rsidRDefault="00F867FF" w:rsidP="00F867FF">
      <w:pPr>
        <w:pStyle w:val="ListParagraph"/>
        <w:numPr>
          <w:ilvl w:val="2"/>
          <w:numId w:val="11"/>
        </w:numPr>
        <w:shd w:val="clear" w:color="auto" w:fill="FFFFFF"/>
        <w:spacing w:before="60" w:after="100" w:afterAutospacing="1" w:line="240" w:lineRule="auto"/>
        <w:jc w:val="left"/>
        <w:rPr>
          <w:rStyle w:val="Hyperlink"/>
          <w:rFonts w:ascii="Segoe UI" w:hAnsi="Segoe UI" w:cs="Segoe UI"/>
          <w:color w:val="FF0000"/>
          <w:u w:val="none"/>
        </w:rPr>
      </w:pPr>
      <w:r w:rsidRPr="00B0635B">
        <w:rPr>
          <w:rStyle w:val="Hyperlink"/>
          <w:rFonts w:ascii="Segoe UI" w:hAnsi="Segoe UI" w:cs="Segoe UI"/>
          <w:color w:val="FF0000"/>
          <w:u w:val="none"/>
        </w:rPr>
        <w:t xml:space="preserve">Viz </w:t>
      </w:r>
      <w:hyperlink r:id="rId28" w:history="1">
        <w:r w:rsidRPr="00B0635B">
          <w:rPr>
            <w:rStyle w:val="Hyperlink"/>
            <w:rFonts w:ascii="Segoe UI" w:hAnsi="Segoe UI" w:cs="Segoe UI"/>
          </w:rPr>
          <w:t>file:///C:/Users/ondra/Documents/V%C5%A0E/DP/Zdrojaky/others/Czech_Named_Entity_Corpus_2.0/cnec2.0/doc/techrep-ne-2007.pdf</w:t>
        </w:r>
      </w:hyperlink>
    </w:p>
    <w:p w14:paraId="4F955E2D" w14:textId="5DD3DAE2" w:rsidR="00F867FF" w:rsidRPr="00B0635B" w:rsidRDefault="00F867FF" w:rsidP="00F867FF">
      <w:pPr>
        <w:pStyle w:val="ListParagraph"/>
        <w:numPr>
          <w:ilvl w:val="2"/>
          <w:numId w:val="11"/>
        </w:numPr>
        <w:shd w:val="clear" w:color="auto" w:fill="FFFFFF"/>
        <w:spacing w:before="60" w:after="100" w:afterAutospacing="1" w:line="240" w:lineRule="auto"/>
        <w:jc w:val="left"/>
        <w:rPr>
          <w:rStyle w:val="Hyperlink"/>
          <w:rFonts w:ascii="Segoe UI" w:hAnsi="Segoe UI" w:cs="Segoe UI"/>
          <w:color w:val="FF0000"/>
          <w:u w:val="none"/>
        </w:rPr>
      </w:pPr>
      <w:r w:rsidRPr="00B0635B">
        <w:rPr>
          <w:rStyle w:val="Hyperlink"/>
          <w:rFonts w:ascii="Segoe UI" w:hAnsi="Segoe UI" w:cs="Segoe UI"/>
          <w:color w:val="FF0000"/>
          <w:u w:val="none"/>
        </w:rPr>
        <w:t>Kvantitativní vlastnosti – počty entit + procentuálně, počet délky instance jmenné entity</w:t>
      </w:r>
    </w:p>
    <w:p w14:paraId="2380FE9F" w14:textId="5B553E6B" w:rsidR="00641218" w:rsidRPr="00B0635B" w:rsidRDefault="00641218" w:rsidP="00F867FF">
      <w:pPr>
        <w:pStyle w:val="ListParagraph"/>
        <w:numPr>
          <w:ilvl w:val="2"/>
          <w:numId w:val="11"/>
        </w:numPr>
        <w:shd w:val="clear" w:color="auto" w:fill="FFFFFF"/>
        <w:spacing w:before="60" w:after="100" w:afterAutospacing="1" w:line="240" w:lineRule="auto"/>
        <w:jc w:val="left"/>
        <w:rPr>
          <w:rStyle w:val="Hyperlink"/>
          <w:rFonts w:ascii="Segoe UI" w:hAnsi="Segoe UI" w:cs="Segoe UI"/>
          <w:color w:val="FF0000"/>
          <w:u w:val="none"/>
        </w:rPr>
      </w:pPr>
      <w:r w:rsidRPr="00B0635B">
        <w:rPr>
          <w:rStyle w:val="Hyperlink"/>
          <w:rFonts w:ascii="Segoe UI" w:hAnsi="Segoe UI" w:cs="Segoe UI"/>
          <w:color w:val="FF0000"/>
          <w:u w:val="none"/>
        </w:rPr>
        <w:t>Kvalitativní vlastnosti – popsat způsob anotace 2 anotátory a porovnání výstupů</w:t>
      </w:r>
    </w:p>
    <w:p w14:paraId="38D50F3B" w14:textId="04FB61EE" w:rsidR="008E292D" w:rsidRPr="00B0635B" w:rsidRDefault="008E292D" w:rsidP="008E292D">
      <w:pPr>
        <w:pStyle w:val="ListParagraph"/>
        <w:numPr>
          <w:ilvl w:val="2"/>
          <w:numId w:val="11"/>
        </w:numPr>
        <w:shd w:val="clear" w:color="auto" w:fill="FFFFFF"/>
        <w:spacing w:before="60" w:after="100" w:afterAutospacing="1" w:line="240" w:lineRule="auto"/>
        <w:jc w:val="left"/>
        <w:rPr>
          <w:rStyle w:val="Hyperlink"/>
          <w:rFonts w:ascii="Segoe UI" w:hAnsi="Segoe UI" w:cs="Segoe UI"/>
          <w:color w:val="FF0000"/>
          <w:u w:val="none"/>
        </w:rPr>
      </w:pPr>
      <w:r w:rsidRPr="00B0635B">
        <w:rPr>
          <w:rStyle w:val="Hyperlink"/>
          <w:rFonts w:ascii="Segoe UI" w:hAnsi="Segoe UI" w:cs="Segoe UI"/>
          <w:color w:val="FF0000"/>
          <w:u w:val="none"/>
        </w:rPr>
        <w:t>Rozložení entit v datasetu</w:t>
      </w:r>
    </w:p>
    <w:p w14:paraId="5414AF25" w14:textId="40A81BE5" w:rsidR="008E292D" w:rsidRPr="00B0635B" w:rsidRDefault="008E292D" w:rsidP="008E292D">
      <w:pPr>
        <w:pStyle w:val="ListParagraph"/>
        <w:numPr>
          <w:ilvl w:val="2"/>
          <w:numId w:val="11"/>
        </w:numPr>
        <w:shd w:val="clear" w:color="auto" w:fill="FFFFFF"/>
        <w:spacing w:before="60" w:after="100" w:afterAutospacing="1" w:line="240" w:lineRule="auto"/>
        <w:jc w:val="left"/>
        <w:rPr>
          <w:rStyle w:val="Hyperlink"/>
          <w:rFonts w:ascii="Segoe UI" w:hAnsi="Segoe UI" w:cs="Segoe UI"/>
          <w:color w:val="FF0000"/>
          <w:u w:val="none"/>
        </w:rPr>
      </w:pPr>
      <w:r w:rsidRPr="00B0635B">
        <w:rPr>
          <w:rStyle w:val="Hyperlink"/>
          <w:rFonts w:ascii="Segoe UI" w:hAnsi="Segoe UI" w:cs="Segoe UI"/>
          <w:color w:val="FF0000"/>
          <w:u w:val="none"/>
        </w:rPr>
        <w:t>Velikost – porovnání např. s anglickým conll</w:t>
      </w:r>
    </w:p>
    <w:p w14:paraId="0C42FA55" w14:textId="0CB1FCB4" w:rsidR="002D236D" w:rsidRPr="00B0635B" w:rsidRDefault="002D236D" w:rsidP="008E292D">
      <w:pPr>
        <w:pStyle w:val="ListParagraph"/>
        <w:numPr>
          <w:ilvl w:val="2"/>
          <w:numId w:val="11"/>
        </w:numPr>
        <w:shd w:val="clear" w:color="auto" w:fill="FFFFFF"/>
        <w:spacing w:before="60" w:after="100" w:afterAutospacing="1" w:line="240" w:lineRule="auto"/>
        <w:jc w:val="left"/>
        <w:rPr>
          <w:rStyle w:val="Hyperlink"/>
          <w:rFonts w:ascii="Segoe UI" w:hAnsi="Segoe UI" w:cs="Segoe UI"/>
          <w:color w:val="FF0000"/>
          <w:u w:val="none"/>
        </w:rPr>
      </w:pPr>
      <w:r w:rsidRPr="00B0635B">
        <w:rPr>
          <w:rStyle w:val="Hyperlink"/>
          <w:rFonts w:ascii="Segoe UI" w:hAnsi="Segoe UI" w:cs="Segoe UI"/>
          <w:color w:val="FF0000"/>
          <w:u w:val="none"/>
        </w:rPr>
        <w:t xml:space="preserve">Zkusit objevit některé vztahy mezi jmennými entitami – viz </w:t>
      </w:r>
      <w:hyperlink r:id="rId29" w:anchor="scrollTo=vKGElU-hllwH" w:history="1">
        <w:r w:rsidRPr="00B0635B">
          <w:rPr>
            <w:rStyle w:val="Hyperlink"/>
            <w:rFonts w:ascii="Segoe UI" w:hAnsi="Segoe UI" w:cs="Segoe UI"/>
          </w:rPr>
          <w:t>https://colab.research.google.com/drive/1yos8M0xIXpyOEHd9JmfEuY1I86SzZ_H8#scrollTo=vKGElU-hllwH</w:t>
        </w:r>
      </w:hyperlink>
    </w:p>
    <w:p w14:paraId="30DC18C4" w14:textId="253918FB" w:rsidR="002D236D" w:rsidRPr="00B0635B" w:rsidRDefault="002D236D" w:rsidP="002D236D">
      <w:pPr>
        <w:pStyle w:val="ListParagraph"/>
        <w:numPr>
          <w:ilvl w:val="1"/>
          <w:numId w:val="11"/>
        </w:numPr>
        <w:shd w:val="clear" w:color="auto" w:fill="FFFFFF"/>
        <w:spacing w:before="60" w:after="100" w:afterAutospacing="1" w:line="240" w:lineRule="auto"/>
        <w:jc w:val="left"/>
        <w:rPr>
          <w:rStyle w:val="Hyperlink"/>
          <w:rFonts w:ascii="Segoe UI" w:hAnsi="Segoe UI" w:cs="Segoe UI"/>
          <w:color w:val="FF0000"/>
          <w:u w:val="none"/>
        </w:rPr>
      </w:pPr>
      <w:r w:rsidRPr="00B0635B">
        <w:rPr>
          <w:rStyle w:val="Hyperlink"/>
          <w:rFonts w:ascii="Segoe UI" w:hAnsi="Segoe UI" w:cs="Segoe UI"/>
          <w:color w:val="FF0000"/>
          <w:u w:val="none"/>
        </w:rPr>
        <w:t>Rozdělení na trénovací, validační a testovací dataset</w:t>
      </w:r>
    </w:p>
    <w:p w14:paraId="1A802D14" w14:textId="3DF822BD" w:rsidR="002D236D" w:rsidRPr="00B0635B" w:rsidRDefault="002D236D" w:rsidP="002D236D">
      <w:pPr>
        <w:pStyle w:val="ListParagraph"/>
        <w:numPr>
          <w:ilvl w:val="2"/>
          <w:numId w:val="11"/>
        </w:numPr>
        <w:shd w:val="clear" w:color="auto" w:fill="FFFFFF"/>
        <w:spacing w:before="60" w:after="100" w:afterAutospacing="1" w:line="240" w:lineRule="auto"/>
        <w:jc w:val="left"/>
        <w:rPr>
          <w:rStyle w:val="Hyperlink"/>
          <w:rFonts w:ascii="Segoe UI" w:hAnsi="Segoe UI" w:cs="Segoe UI"/>
          <w:color w:val="FF0000"/>
          <w:u w:val="none"/>
        </w:rPr>
      </w:pPr>
      <w:r w:rsidRPr="00B0635B">
        <w:rPr>
          <w:rStyle w:val="Hyperlink"/>
          <w:rFonts w:ascii="Segoe UI" w:hAnsi="Segoe UI" w:cs="Segoe UI"/>
          <w:color w:val="FF0000"/>
          <w:u w:val="none"/>
        </w:rPr>
        <w:t>K tomu hodit odkazy na nějaký současný stav poznání</w:t>
      </w:r>
    </w:p>
    <w:p w14:paraId="5F52F25D" w14:textId="399FF189" w:rsidR="00A423D3" w:rsidRPr="00B0635B" w:rsidRDefault="00A423D3" w:rsidP="00E8072F">
      <w:pPr>
        <w:shd w:val="clear" w:color="auto" w:fill="FFFFFF"/>
        <w:spacing w:before="60" w:after="100" w:afterAutospacing="1" w:line="240" w:lineRule="auto"/>
        <w:jc w:val="left"/>
        <w:rPr>
          <w:rStyle w:val="Hyperlink"/>
          <w:rFonts w:ascii="Segoe UI" w:hAnsi="Segoe UI" w:cs="Segoe UI"/>
          <w:color w:val="FF0000"/>
          <w:u w:val="none"/>
        </w:rPr>
      </w:pPr>
      <w:r w:rsidRPr="00B0635B">
        <w:rPr>
          <w:rStyle w:val="Hyperlink"/>
          <w:rFonts w:ascii="Segoe UI" w:hAnsi="Segoe UI" w:cs="Segoe UI"/>
          <w:color w:val="FF0000"/>
          <w:u w:val="none"/>
        </w:rPr>
        <w:t>TODO dodělat dataset smluv, který bude sloužit ke konečné evaluaci</w:t>
      </w:r>
    </w:p>
    <w:p w14:paraId="621D0EFC" w14:textId="49FB2135" w:rsidR="00615BDB" w:rsidRPr="00B0635B" w:rsidRDefault="00615BDB" w:rsidP="00927CDF">
      <w:pPr>
        <w:pStyle w:val="Heading1"/>
      </w:pPr>
      <w:bookmarkStart w:id="73" w:name="_Toc105786059"/>
      <w:r w:rsidRPr="00B0635B">
        <w:lastRenderedPageBreak/>
        <w:t xml:space="preserve">Vývoj </w:t>
      </w:r>
      <w:r w:rsidR="00F909F8" w:rsidRPr="00927CDF">
        <w:t>prototypu</w:t>
      </w:r>
      <w:bookmarkEnd w:id="73"/>
    </w:p>
    <w:p w14:paraId="7DF91085" w14:textId="77777777" w:rsidR="00B12BE6" w:rsidRPr="00B0635B" w:rsidRDefault="00F909F8" w:rsidP="00B94CFB">
      <w:r w:rsidRPr="00B0635B">
        <w:t>V následující kapitole bude postupně popsán proces návrhu a implementace prototypu anonymizačního nástroje. Tento proces se skládá z dvou hlavních částí</w:t>
      </w:r>
      <w:r w:rsidR="00B12BE6" w:rsidRPr="00B0635B">
        <w:t>.</w:t>
      </w:r>
    </w:p>
    <w:p w14:paraId="22D18356" w14:textId="00D6F457" w:rsidR="00F909F8" w:rsidRPr="00B0635B" w:rsidRDefault="00B12BE6" w:rsidP="00B94CFB">
      <w:r w:rsidRPr="00B0635B">
        <w:t xml:space="preserve">V první části jde o </w:t>
      </w:r>
      <w:r w:rsidR="00F909F8" w:rsidRPr="00B0635B">
        <w:t xml:space="preserve">vytrénování dostatečně kvalitního </w:t>
      </w:r>
      <w:r w:rsidR="00A64585" w:rsidRPr="00B0635B">
        <w:t xml:space="preserve">NER </w:t>
      </w:r>
      <w:r w:rsidR="00F909F8" w:rsidRPr="00B0635B">
        <w:t>modelu založeného na technologii hlubokého učení, který bude sloužit jako hlavní komponenta anonymizačního nástroje.</w:t>
      </w:r>
    </w:p>
    <w:p w14:paraId="0F9E2A89" w14:textId="38DCAA27" w:rsidR="00B12BE6" w:rsidRPr="00B0635B" w:rsidRDefault="00B12BE6" w:rsidP="00B94CFB">
      <w:r w:rsidRPr="00B0635B">
        <w:t>V druhé části se tento model integruje do samotného anonymizačního nástroje</w:t>
      </w:r>
      <w:r w:rsidR="005776F6" w:rsidRPr="00B0635B">
        <w:t>. Tento nástroj bude umožňovat namapování doménově specifických jmenných entit</w:t>
      </w:r>
      <w:r w:rsidRPr="00B0635B">
        <w:t xml:space="preserve"> </w:t>
      </w:r>
      <w:r w:rsidR="005776F6" w:rsidRPr="00B0635B">
        <w:t xml:space="preserve">relevantních pro danou aplikaci. Tímto způsobem je tento nástroj možné využít pro více druhů dokumentů i pro více kategorií jmenných entit. V případě této práce dojde k namapování na osobní údaje identifikované </w:t>
      </w:r>
      <w:r w:rsidR="00CD4EC5" w:rsidRPr="00B0635B">
        <w:t>v kapitole 4 a vyobrazen</w:t>
      </w:r>
      <w:r w:rsidR="005776F6" w:rsidRPr="00B0635B">
        <w:t>é</w:t>
      </w:r>
      <w:r w:rsidR="00CD4EC5" w:rsidRPr="00B0635B">
        <w:t xml:space="preserve"> v tabulce </w:t>
      </w:r>
      <w:r w:rsidR="00CD4EC5" w:rsidRPr="00B0635B">
        <w:rPr>
          <w:i/>
          <w:iCs/>
        </w:rPr>
        <w:t>1 Mapa kategorií osobních údajů</w:t>
      </w:r>
      <w:r w:rsidR="005776F6" w:rsidRPr="00B0635B">
        <w:t>.</w:t>
      </w:r>
    </w:p>
    <w:p w14:paraId="04785DE8" w14:textId="351CF294" w:rsidR="00A87AF8" w:rsidRPr="00B0635B" w:rsidRDefault="00A87AF8" w:rsidP="00B94CFB">
      <w:r w:rsidRPr="00B0635B">
        <w:t>Pro dokonalejší funkci nástroje budou dále vyvinuty další samostatné klasifikátory, které budou dále utilizovat vyšší přesnost a kvalitu anonymizačního nástroje. Zároveň bude tímto ukázána modularita nástroje, která dokáže, že je možné funkčnost tohoto prototypu přenést na další druhy dokumentů a kategorií doménově specifických jmenných entit.</w:t>
      </w:r>
    </w:p>
    <w:p w14:paraId="3292D9DB" w14:textId="21662AF5" w:rsidR="00A87AF8" w:rsidRPr="00B0635B" w:rsidRDefault="00A87AF8" w:rsidP="00B94CFB">
      <w:pPr>
        <w:rPr>
          <w:color w:val="FF0000"/>
        </w:rPr>
      </w:pPr>
      <w:r w:rsidRPr="00B0635B">
        <w:rPr>
          <w:color w:val="FF0000"/>
        </w:rPr>
        <w:t>TODO tady na to navázat přesnější use casy a požadavky</w:t>
      </w:r>
      <w:r w:rsidR="004815CC" w:rsidRPr="00B0635B">
        <w:rPr>
          <w:color w:val="FF0000"/>
        </w:rPr>
        <w:t xml:space="preserve"> na nástroj i model</w:t>
      </w:r>
      <w:r w:rsidRPr="00B0635B">
        <w:rPr>
          <w:color w:val="FF0000"/>
        </w:rPr>
        <w:t>?</w:t>
      </w:r>
    </w:p>
    <w:p w14:paraId="3ED31BEB" w14:textId="4D95E81A" w:rsidR="00B94CFB" w:rsidRPr="00B0635B" w:rsidRDefault="00B94CFB" w:rsidP="00B94CFB">
      <w:pPr>
        <w:rPr>
          <w:color w:val="FF0000"/>
        </w:rPr>
      </w:pPr>
      <w:r w:rsidRPr="00B0635B">
        <w:rPr>
          <w:color w:val="FF0000"/>
        </w:rPr>
        <w:t>Napsat vhodné praktiky, které směřují k implementaci nástroje tak, aby architektura byla dostatečně otevřená a výsledný nástroj tak byl co nejvíce modulární</w:t>
      </w:r>
    </w:p>
    <w:p w14:paraId="08C3942A" w14:textId="6B3C658F" w:rsidR="008D38FF" w:rsidRPr="00B0635B" w:rsidRDefault="00A64585" w:rsidP="00927CDF">
      <w:pPr>
        <w:pStyle w:val="Heading2"/>
      </w:pPr>
      <w:bookmarkStart w:id="74" w:name="_Toc105786060"/>
      <w:r w:rsidRPr="00927CDF">
        <w:t>Trénování</w:t>
      </w:r>
      <w:r w:rsidRPr="00B0635B">
        <w:t xml:space="preserve"> NER modelu</w:t>
      </w:r>
      <w:bookmarkEnd w:id="74"/>
    </w:p>
    <w:p w14:paraId="091B7130" w14:textId="418867E2" w:rsidR="008D1FE5" w:rsidRPr="00B0635B" w:rsidRDefault="008D38FF" w:rsidP="008D1FE5">
      <w:r w:rsidRPr="00B0635B">
        <w:t>Pro trénování NER</w:t>
      </w:r>
      <w:r w:rsidR="008D1FE5" w:rsidRPr="00B0635B">
        <w:t xml:space="preserve"> modelu bylo využito dříve zmiňovaného frameworku spaCy</w:t>
      </w:r>
      <w:r w:rsidR="00192AE1" w:rsidRPr="00B0635B">
        <w:t xml:space="preserve">, který </w:t>
      </w:r>
      <w:r w:rsidRPr="00B0635B">
        <w:t>se dá nainstalovat přes Python balíčkovací systém pip v</w:t>
      </w:r>
      <w:r w:rsidR="00192AE1" w:rsidRPr="00B0635B">
        <w:t xml:space="preserve">četně všech svých dependencies. To však platí pouze pro verzi knihovny, která utilizuje trénování pouze pro CPU. Vzhledem k tomu, že se dále v této práci </w:t>
      </w:r>
      <w:r w:rsidR="00D535A2" w:rsidRPr="00B0635B">
        <w:t>využívá</w:t>
      </w:r>
      <w:r w:rsidR="00192AE1" w:rsidRPr="00B0635B">
        <w:t xml:space="preserve"> jak trénování jen pomocí CPU, tak ale i pomocí GPU, bylo potřeba doinstalovat i verzi spaCy s podporou CUDA a korespondující verzí knihovny PyTorch.</w:t>
      </w:r>
      <w:r w:rsidR="00195DE4" w:rsidRPr="00B0635B">
        <w:t xml:space="preserve"> V případě této práce byla vybrána verze CUDA 11.1 a k tomu kompatibilní verze PyTorch 1.10.1+cu111.</w:t>
      </w:r>
      <w:r w:rsidR="00D535A2" w:rsidRPr="00B0635B">
        <w:t xml:space="preserve"> Knihovna spaCy pak byla nainstalována s podporou modelů s architekturou transformer. Následně muselo dojít k exportu některých globálních proměnných pro další správné fungování frameworku.</w:t>
      </w:r>
    </w:p>
    <w:p w14:paraId="6390FC93" w14:textId="67FDD03A" w:rsidR="00195DE4" w:rsidRPr="00B0635B" w:rsidRDefault="00195DE4" w:rsidP="00195DE4">
      <w:pPr>
        <w:pStyle w:val="Textprogramovhokdu"/>
      </w:pPr>
      <w:r w:rsidRPr="00B0635B">
        <w:t>!pip install torch==1.10.1+cu111 torchvision==0.11.2+cu111 torchaudio==0.10.1 -f https://download.pytorch.org/whl/torch_stable.html</w:t>
      </w:r>
    </w:p>
    <w:p w14:paraId="5A78072E" w14:textId="13B59A18" w:rsidR="00B9317E" w:rsidRPr="00B0635B" w:rsidRDefault="00B9317E" w:rsidP="00B9317E">
      <w:pPr>
        <w:pStyle w:val="Caption"/>
      </w:pPr>
      <w:r w:rsidRPr="00B0635B">
        <w:t>Zdrojový kód 8.1.1: Instalace CUDA + PyTorch</w:t>
      </w:r>
    </w:p>
    <w:p w14:paraId="0A063263" w14:textId="114986ED" w:rsidR="00195DE4" w:rsidRPr="00B0635B" w:rsidRDefault="00195DE4" w:rsidP="008D1FE5"/>
    <w:p w14:paraId="1F5F523A" w14:textId="77777777" w:rsidR="00D535A2" w:rsidRPr="00B0635B" w:rsidRDefault="00D535A2" w:rsidP="00D535A2">
      <w:pPr>
        <w:pStyle w:val="Textprogramovhokdu"/>
      </w:pPr>
      <w:r w:rsidRPr="00B0635B">
        <w:t>!pip install -U spacy[cuda111,transformers]</w:t>
      </w:r>
    </w:p>
    <w:p w14:paraId="26E2300C" w14:textId="77777777" w:rsidR="00D535A2" w:rsidRPr="00B0635B" w:rsidRDefault="00D535A2" w:rsidP="00D535A2">
      <w:pPr>
        <w:pStyle w:val="Textprogramovhokdu"/>
      </w:pPr>
      <w:r w:rsidRPr="00B0635B">
        <w:lastRenderedPageBreak/>
        <w:t>!export CUDA_PATH=/usr/local/cuda-11.1</w:t>
      </w:r>
    </w:p>
    <w:p w14:paraId="4E59FFF2" w14:textId="77777777" w:rsidR="00D535A2" w:rsidRPr="00B0635B" w:rsidRDefault="00D535A2" w:rsidP="00D535A2">
      <w:pPr>
        <w:pStyle w:val="Textprogramovhokdu"/>
      </w:pPr>
      <w:r w:rsidRPr="00B0635B">
        <w:t>!export PATH=/usr/local/cuda-11.1/bin${PATH:+:${PATH}}</w:t>
      </w:r>
    </w:p>
    <w:p w14:paraId="6DBCBA9B" w14:textId="77777777" w:rsidR="00D535A2" w:rsidRPr="00B0635B" w:rsidRDefault="00D535A2" w:rsidP="00D535A2">
      <w:pPr>
        <w:pStyle w:val="Textprogramovhokdu"/>
      </w:pPr>
      <w:r w:rsidRPr="00B0635B">
        <w:t>!export LD_LIBRARY_PATH=/usr/local/cuda-11.1/lib64${LD_LIBRARY_PATH:+:${LD_LIBRARY_PATH}}</w:t>
      </w:r>
    </w:p>
    <w:p w14:paraId="7C4FC863" w14:textId="77777777" w:rsidR="00D535A2" w:rsidRPr="00B0635B" w:rsidRDefault="00D535A2" w:rsidP="00D535A2">
      <w:pPr>
        <w:pStyle w:val="Textprogramovhokdu"/>
      </w:pPr>
      <w:r w:rsidRPr="00B0635B">
        <w:t>!pip install cupy-cuda111</w:t>
      </w:r>
    </w:p>
    <w:p w14:paraId="50DFCFAF" w14:textId="2F242EB3" w:rsidR="00B9317E" w:rsidRPr="00B0635B" w:rsidRDefault="00B9317E" w:rsidP="00B9317E">
      <w:pPr>
        <w:pStyle w:val="Caption"/>
      </w:pPr>
      <w:r w:rsidRPr="00B0635B">
        <w:t>Zdrojový kód 8.1.2: Instalace spaCy pro GPU</w:t>
      </w:r>
    </w:p>
    <w:p w14:paraId="1E4D1223" w14:textId="0DBD9AFD" w:rsidR="00FF0A12" w:rsidRPr="00B0635B" w:rsidRDefault="00FF0A12" w:rsidP="008D1FE5"/>
    <w:p w14:paraId="3DEFA052" w14:textId="33FA03D4" w:rsidR="00FF0A12" w:rsidRPr="00B0635B" w:rsidRDefault="0001677B" w:rsidP="008D1FE5">
      <w:r w:rsidRPr="00B0635B">
        <w:t xml:space="preserve">K vytvoření funkčního kompletního spaCy modelu připraveného k použití je potřeba vytvořit spaCy pipeline. </w:t>
      </w:r>
      <w:r w:rsidR="009B6279" w:rsidRPr="00B0635B">
        <w:t>Pipeline si lze představit jako řadu navazujících komponent, které postupně zpracovávají vstupní data (tedy nestrukturovaný text) a generují různé výstupy. Tyto výstupy se pak dají použít jako vstupy pro další komponenty, které jsou součástí pipeline nebo jako součásti konečného výstupu celé pipeline. Tímto způsobem může spaCy sloužit jako jediná knihovna potřebná pro vytváření kompletních komerčních end-to-end řešení.</w:t>
      </w:r>
    </w:p>
    <w:p w14:paraId="1971AFCA" w14:textId="003C2E62" w:rsidR="009B6279" w:rsidRPr="00B0635B" w:rsidRDefault="009B6279" w:rsidP="008D1FE5">
      <w:r w:rsidRPr="00B0635B">
        <w:t xml:space="preserve">SpaCy nabízí řadu </w:t>
      </w:r>
      <w:r w:rsidR="005667B4" w:rsidRPr="00B0635B">
        <w:t>mnoho</w:t>
      </w:r>
      <w:r w:rsidRPr="00B0635B">
        <w:t xml:space="preserve"> hotových </w:t>
      </w:r>
      <w:r w:rsidR="005667B4" w:rsidRPr="00B0635B">
        <w:t xml:space="preserve">již </w:t>
      </w:r>
      <w:r w:rsidRPr="00B0635B">
        <w:t>předtrénovaných pipelines, které lze jednoduše využít</w:t>
      </w:r>
      <w:r w:rsidR="005667B4" w:rsidRPr="00B0635B">
        <w:t xml:space="preserve"> pro řadu jednodušších use cases. Například </w:t>
      </w:r>
      <w:r w:rsidR="00F11EF8" w:rsidRPr="00B0635B">
        <w:t>v angličtině spaCy nabízí pipeline en_core_web_sm, která obsahuje komponenty typu ta</w:t>
      </w:r>
      <w:r w:rsidR="004363A0" w:rsidRPr="00B0635B">
        <w:t>gger, parser, atrribute_ruler, lemmatizer a ner a je vhodná pro většinu běžných NER úloh v anglickém jazyce. Pro stroje, které dokážou utilizovat GPU pak nabízí pipeline en_core_web_trf, která má v sobě navíc komponentu transformer a dokáže využívat modelů založených na architektuře transformer.</w:t>
      </w:r>
    </w:p>
    <w:p w14:paraId="5C166101" w14:textId="06308B98" w:rsidR="004363A0" w:rsidRPr="00B0635B" w:rsidRDefault="004363A0" w:rsidP="008D1FE5">
      <w:r w:rsidRPr="00B0635B">
        <w:t xml:space="preserve">Žádnou předtrénovanou pipeline pro český jazyk spaCy nenabízí, bylo proto potřeba ji vhodně </w:t>
      </w:r>
      <w:r w:rsidR="00AF41AE" w:rsidRPr="00B0635B">
        <w:t>navrhnout</w:t>
      </w:r>
      <w:r w:rsidRPr="00B0635B">
        <w:t xml:space="preserve"> a natrénovat od začátku na </w:t>
      </w:r>
      <w:r w:rsidR="00AF41AE" w:rsidRPr="00B0635B">
        <w:t>datasetu zpracovaném v předchozí kapitole.</w:t>
      </w:r>
    </w:p>
    <w:p w14:paraId="0F68047D" w14:textId="57007277" w:rsidR="00AF41AE" w:rsidRPr="00B0635B" w:rsidRDefault="00AF41AE" w:rsidP="008D1FE5">
      <w:r w:rsidRPr="00B0635B">
        <w:t xml:space="preserve">Návrh pipeline lze provést ve verzi spaCy </w:t>
      </w:r>
      <w:r w:rsidR="00CE587C" w:rsidRPr="00B0635B">
        <w:t>v</w:t>
      </w:r>
      <w:r w:rsidRPr="00B0635B">
        <w:t>3 pomocí speciálního konfiguračního souboru config.cfg, který si spaCy knihovna načítá před spuštěním trénovacího skriptu. V tomto souboru je nutné nadefinovat všechny klíčové parametry potřebné pro trénování modelu</w:t>
      </w:r>
      <w:r w:rsidR="00CE587C" w:rsidRPr="00B0635B">
        <w:t xml:space="preserve">. To platí </w:t>
      </w:r>
      <w:r w:rsidR="0019556B" w:rsidRPr="00B0635B">
        <w:t xml:space="preserve">jak </w:t>
      </w:r>
      <w:r w:rsidR="00CE587C" w:rsidRPr="00B0635B">
        <w:t xml:space="preserve">u každé jednotlivé komponenty modelu tak </w:t>
      </w:r>
      <w:r w:rsidR="0019556B" w:rsidRPr="00B0635B">
        <w:t xml:space="preserve">i </w:t>
      </w:r>
      <w:r w:rsidR="00CE587C" w:rsidRPr="00B0635B">
        <w:t xml:space="preserve">u globálních parametrů (těmi je například cesta k trénovacímu a testovacímu datasetu nebo </w:t>
      </w:r>
      <w:r w:rsidR="0019556B" w:rsidRPr="00B0635B">
        <w:t>batch size).</w:t>
      </w:r>
      <w:r w:rsidR="00C35E5D" w:rsidRPr="00B0635B">
        <w:t xml:space="preserve"> Struktura konfiguračního souboru je tvořena řadou sekcí</w:t>
      </w:r>
      <w:r w:rsidR="005C1D31" w:rsidRPr="00B0635B">
        <w:t xml:space="preserve"> a podsekcí, které dohromady vytvářejí konkrétní architekturu všech jednotlivých částí pipeline.</w:t>
      </w:r>
    </w:p>
    <w:p w14:paraId="19A77222" w14:textId="6271B8DD" w:rsidR="006F1AF3" w:rsidRPr="00B0635B" w:rsidRDefault="006F1AF3" w:rsidP="008D1FE5">
      <w:r w:rsidRPr="00B0635B">
        <w:t>Na obrázku 8 lze vidět zvolenou architekturu spaCy pipeline zvolenou pro trénování modelů utilizujících pouze CPU. Na obrázku 9 pak architekturu spaCy pipelinou modelů utilizujících GPU.</w:t>
      </w:r>
      <w:r w:rsidR="00CC436B" w:rsidRPr="00B0635B">
        <w:t xml:space="preserve"> </w:t>
      </w:r>
      <w:r w:rsidR="00924932" w:rsidRPr="00B0635B">
        <w:t>Tyto pipelines se liší v komponentě tok2vec a transformer. Tato představuje vrstvu word embeddings, přičemž v GPU modelu vrstva transformer využívá architektury modelu transformer a kontextuálního word embeddings (tedy fakticky spíše jen embeddings).</w:t>
      </w:r>
    </w:p>
    <w:p w14:paraId="453AECA9" w14:textId="4560985C" w:rsidR="006F1AF3" w:rsidRPr="00B0635B" w:rsidRDefault="00CC436B" w:rsidP="006F1AF3">
      <w:pPr>
        <w:keepNext/>
      </w:pPr>
      <w:r w:rsidRPr="00B0635B">
        <w:rPr>
          <w:noProof/>
          <w14:numForm w14:val="default"/>
        </w:rPr>
        <w:drawing>
          <wp:inline distT="0" distB="0" distL="0" distR="0" wp14:anchorId="25C1EBD2" wp14:editId="7D8A31F1">
            <wp:extent cx="5579110" cy="683895"/>
            <wp:effectExtent l="0" t="0" r="2540"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30">
                      <a:extLst>
                        <a:ext uri="{28A0092B-C50C-407E-A947-70E740481C1C}">
                          <a14:useLocalDpi xmlns:a14="http://schemas.microsoft.com/office/drawing/2010/main" val="0"/>
                        </a:ext>
                      </a:extLst>
                    </a:blip>
                    <a:stretch>
                      <a:fillRect/>
                    </a:stretch>
                  </pic:blipFill>
                  <pic:spPr>
                    <a:xfrm>
                      <a:off x="0" y="0"/>
                      <a:ext cx="5579110" cy="683895"/>
                    </a:xfrm>
                    <a:prstGeom prst="rect">
                      <a:avLst/>
                    </a:prstGeom>
                  </pic:spPr>
                </pic:pic>
              </a:graphicData>
            </a:graphic>
          </wp:inline>
        </w:drawing>
      </w:r>
    </w:p>
    <w:p w14:paraId="5FB420D0" w14:textId="0A93A06D" w:rsidR="006F1AF3" w:rsidRPr="00B0635B" w:rsidRDefault="006F1AF3" w:rsidP="006F1AF3">
      <w:pPr>
        <w:pStyle w:val="Caption"/>
      </w:pPr>
      <w:r w:rsidRPr="00B0635B">
        <w:t xml:space="preserve">Obrázek </w:t>
      </w:r>
      <w:r w:rsidR="000309EC" w:rsidRPr="00B0635B">
        <w:fldChar w:fldCharType="begin"/>
      </w:r>
      <w:r w:rsidR="000309EC" w:rsidRPr="00B0635B">
        <w:instrText xml:space="preserve"> SEQ Obrázek \* ARABIC </w:instrText>
      </w:r>
      <w:r w:rsidR="000309EC" w:rsidRPr="00B0635B">
        <w:fldChar w:fldCharType="separate"/>
      </w:r>
      <w:r w:rsidR="002E3450">
        <w:rPr>
          <w:noProof/>
        </w:rPr>
        <w:t>8</w:t>
      </w:r>
      <w:r w:rsidR="000309EC" w:rsidRPr="00B0635B">
        <w:rPr>
          <w:noProof/>
        </w:rPr>
        <w:fldChar w:fldCharType="end"/>
      </w:r>
      <w:r w:rsidRPr="00B0635B">
        <w:t>: CPU spaCy pipeline</w:t>
      </w:r>
    </w:p>
    <w:p w14:paraId="6A858383" w14:textId="77777777" w:rsidR="006F1AF3" w:rsidRPr="00B0635B" w:rsidRDefault="006F1AF3" w:rsidP="006F1AF3">
      <w:pPr>
        <w:keepNext/>
      </w:pPr>
      <w:r w:rsidRPr="00B0635B">
        <w:rPr>
          <w:noProof/>
          <w14:numForm w14:val="default"/>
        </w:rPr>
        <w:lastRenderedPageBreak/>
        <w:drawing>
          <wp:inline distT="0" distB="0" distL="0" distR="0" wp14:anchorId="6FA447CA" wp14:editId="4D42B6C1">
            <wp:extent cx="5579110" cy="683895"/>
            <wp:effectExtent l="0" t="0" r="254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31">
                      <a:extLst>
                        <a:ext uri="{28A0092B-C50C-407E-A947-70E740481C1C}">
                          <a14:useLocalDpi xmlns:a14="http://schemas.microsoft.com/office/drawing/2010/main" val="0"/>
                        </a:ext>
                      </a:extLst>
                    </a:blip>
                    <a:stretch>
                      <a:fillRect/>
                    </a:stretch>
                  </pic:blipFill>
                  <pic:spPr>
                    <a:xfrm>
                      <a:off x="0" y="0"/>
                      <a:ext cx="5579110" cy="683895"/>
                    </a:xfrm>
                    <a:prstGeom prst="rect">
                      <a:avLst/>
                    </a:prstGeom>
                  </pic:spPr>
                </pic:pic>
              </a:graphicData>
            </a:graphic>
          </wp:inline>
        </w:drawing>
      </w:r>
    </w:p>
    <w:p w14:paraId="25F54660" w14:textId="4F47A767" w:rsidR="006F1AF3" w:rsidRPr="00B0635B" w:rsidRDefault="006F1AF3" w:rsidP="00924932">
      <w:pPr>
        <w:pStyle w:val="Caption"/>
      </w:pPr>
      <w:r w:rsidRPr="00B0635B">
        <w:t xml:space="preserve">Obrázek </w:t>
      </w:r>
      <w:r w:rsidR="000309EC" w:rsidRPr="00B0635B">
        <w:fldChar w:fldCharType="begin"/>
      </w:r>
      <w:r w:rsidR="000309EC" w:rsidRPr="00B0635B">
        <w:instrText xml:space="preserve"> SEQ Obrázek \* ARABIC </w:instrText>
      </w:r>
      <w:r w:rsidR="000309EC" w:rsidRPr="00B0635B">
        <w:fldChar w:fldCharType="separate"/>
      </w:r>
      <w:r w:rsidR="002E3450">
        <w:rPr>
          <w:noProof/>
        </w:rPr>
        <w:t>9</w:t>
      </w:r>
      <w:r w:rsidR="000309EC" w:rsidRPr="00B0635B">
        <w:rPr>
          <w:noProof/>
        </w:rPr>
        <w:fldChar w:fldCharType="end"/>
      </w:r>
      <w:r w:rsidRPr="00B0635B">
        <w:t>: GPU spaCy pipeline</w:t>
      </w:r>
    </w:p>
    <w:p w14:paraId="1E04CF5E" w14:textId="453CA3D7" w:rsidR="0019556B" w:rsidRPr="00B0635B" w:rsidRDefault="0019556B" w:rsidP="008D1FE5">
      <w:r w:rsidRPr="00B0635B">
        <w:t>Vytvořené modely, trénované na datasetu bez dostupných lem</w:t>
      </w:r>
      <w:r w:rsidR="00924932" w:rsidRPr="00B0635B">
        <w:t xml:space="preserve"> pak ve své architektuře neobsahují komponentu lemmatizer</w:t>
      </w:r>
      <w:r w:rsidR="00D701C6" w:rsidRPr="00B0635B">
        <w:t xml:space="preserve"> (čímž se značně snižuje čas potřebný pro jejich vytrénování)</w:t>
      </w:r>
      <w:r w:rsidR="00924932" w:rsidRPr="00B0635B">
        <w:t>.</w:t>
      </w:r>
    </w:p>
    <w:p w14:paraId="42665695" w14:textId="3CE4D445" w:rsidR="00D701C6" w:rsidRPr="00B0635B" w:rsidRDefault="00D701C6" w:rsidP="008D1FE5">
      <w:r w:rsidRPr="00B0635B">
        <w:t xml:space="preserve">Konkrétní konfigurační soubory </w:t>
      </w:r>
      <w:r w:rsidR="00DE2233" w:rsidRPr="00B0635B">
        <w:t>v plné délce</w:t>
      </w:r>
      <w:r w:rsidR="005B2546" w:rsidRPr="00B0635B">
        <w:t>,</w:t>
      </w:r>
      <w:r w:rsidR="00DE2233" w:rsidRPr="00B0635B">
        <w:t xml:space="preserve"> </w:t>
      </w:r>
      <w:r w:rsidRPr="00B0635B">
        <w:t>použité pro trénování jednotlivých modelů jsou dostupné v příloze jako součást</w:t>
      </w:r>
      <w:r w:rsidR="00DE2233" w:rsidRPr="00B0635B">
        <w:t xml:space="preserve"> zdrojového kódu. </w:t>
      </w:r>
      <w:r w:rsidR="00DE2233" w:rsidRPr="00B0635B">
        <w:rPr>
          <w:color w:val="FF0000"/>
        </w:rPr>
        <w:t>(TODO definovat v jaké části přílohy)</w:t>
      </w:r>
      <w:r w:rsidR="00DE2233" w:rsidRPr="00B0635B">
        <w:t xml:space="preserve"> V následující části tak budou popsány jen některé jejich části.</w:t>
      </w:r>
      <w:r w:rsidR="00907886" w:rsidRPr="00B0635B">
        <w:t xml:space="preserve"> Každý konfigurační soubor pak obsahuje řadu dalších zajímavých vlastností pipeline a jednotlivých komponent, které dále nejsou popsány, a to z důvodu zjednodušení přehlednosti a srozumitelnosti následujícího popisu.</w:t>
      </w:r>
    </w:p>
    <w:p w14:paraId="6CEF8DDD" w14:textId="5BBE39DA" w:rsidR="00B9317E" w:rsidRPr="00B0635B" w:rsidRDefault="00B9317E" w:rsidP="008D1FE5">
      <w:r w:rsidRPr="00B0635B">
        <w:t>V následujícím zdrojovém kódu (</w:t>
      </w:r>
      <w:r w:rsidR="00C66191" w:rsidRPr="00B0635B">
        <w:t xml:space="preserve">Zdrojový kód </w:t>
      </w:r>
      <w:r w:rsidRPr="00B0635B">
        <w:t xml:space="preserve">8.1.3) lze vidět </w:t>
      </w:r>
      <w:r w:rsidR="00C0203D" w:rsidRPr="00B0635B">
        <w:t>definované absolutní cesty ke zdrojovému datasetu. Také je zde vidět, že nebyly použité žádné předtrénované váhy pro komponentu tok2vec.</w:t>
      </w:r>
    </w:p>
    <w:p w14:paraId="7966428A" w14:textId="77777777" w:rsidR="00DE2233" w:rsidRPr="00B0635B" w:rsidRDefault="00DE2233" w:rsidP="00DE2233">
      <w:pPr>
        <w:pStyle w:val="Textprogramovhokdu"/>
      </w:pPr>
      <w:r w:rsidRPr="00B0635B">
        <w:t>[paths]</w:t>
      </w:r>
    </w:p>
    <w:p w14:paraId="6313ABEE" w14:textId="77777777" w:rsidR="00DE2233" w:rsidRPr="00B0635B" w:rsidRDefault="00DE2233" w:rsidP="00DE2233">
      <w:pPr>
        <w:pStyle w:val="Textprogramovhokdu"/>
      </w:pPr>
      <w:r w:rsidRPr="00B0635B">
        <w:t>train = "/content/drive/MyDrive/DP/datasets/fine_grained_conll/spacy_lemmas/train_transformed.spacy"</w:t>
      </w:r>
    </w:p>
    <w:p w14:paraId="04B7B6C9" w14:textId="77777777" w:rsidR="00DE2233" w:rsidRPr="00B0635B" w:rsidRDefault="00DE2233" w:rsidP="00DE2233">
      <w:pPr>
        <w:pStyle w:val="Textprogramovhokdu"/>
      </w:pPr>
      <w:r w:rsidRPr="00B0635B">
        <w:t>dev = "/content/drive/MyDrive/DP/datasets/fine_grained_conll/spacy_lemmas/dtest_transformed.spacy"</w:t>
      </w:r>
    </w:p>
    <w:p w14:paraId="16EBF106" w14:textId="77777777" w:rsidR="00DE2233" w:rsidRPr="00B0635B" w:rsidRDefault="00DE2233" w:rsidP="00DE2233">
      <w:pPr>
        <w:pStyle w:val="Textprogramovhokdu"/>
      </w:pPr>
      <w:r w:rsidRPr="00B0635B">
        <w:t>vectors = null</w:t>
      </w:r>
    </w:p>
    <w:p w14:paraId="748A28E7" w14:textId="77777777" w:rsidR="00DE2233" w:rsidRPr="00B0635B" w:rsidRDefault="00DE2233" w:rsidP="00DE2233">
      <w:pPr>
        <w:pStyle w:val="Textprogramovhokdu"/>
      </w:pPr>
      <w:r w:rsidRPr="00B0635B">
        <w:t>init_tok2vec = null</w:t>
      </w:r>
    </w:p>
    <w:p w14:paraId="1A206664" w14:textId="55E1429E" w:rsidR="00B9317E" w:rsidRPr="00B0635B" w:rsidRDefault="00B9317E" w:rsidP="00B9317E">
      <w:pPr>
        <w:pStyle w:val="Caption"/>
      </w:pPr>
      <w:r w:rsidRPr="00B0635B">
        <w:t>Zdrojový kód 8.1.3: Cesty k externím vstupním datům</w:t>
      </w:r>
    </w:p>
    <w:p w14:paraId="3DC589DB" w14:textId="76F25630" w:rsidR="00AD0C55" w:rsidRPr="00B0635B" w:rsidRDefault="00AD0C55" w:rsidP="00AD0C55">
      <w:r w:rsidRPr="00B0635B">
        <w:t>Následující zdrojový kód obsahuje specifikaci, že trénink modelu bude probíhat s využitím GPU a knihovny PyTorch (</w:t>
      </w:r>
      <w:r w:rsidR="00C66191" w:rsidRPr="00B0635B">
        <w:t xml:space="preserve">Zdrojový kód </w:t>
      </w:r>
      <w:r w:rsidRPr="00B0635B">
        <w:t>8.1.4)</w:t>
      </w:r>
    </w:p>
    <w:p w14:paraId="01FC377F" w14:textId="77777777" w:rsidR="00AD0C55" w:rsidRPr="00B0635B" w:rsidRDefault="00AD0C55" w:rsidP="00AD0C55">
      <w:pPr>
        <w:pStyle w:val="Textprogramovhokdu"/>
      </w:pPr>
      <w:r w:rsidRPr="00B0635B">
        <w:t>[system]</w:t>
      </w:r>
    </w:p>
    <w:p w14:paraId="43E9A53B" w14:textId="77777777" w:rsidR="00AD0C55" w:rsidRPr="00B0635B" w:rsidRDefault="00AD0C55" w:rsidP="00AD0C55">
      <w:pPr>
        <w:pStyle w:val="Textprogramovhokdu"/>
      </w:pPr>
      <w:r w:rsidRPr="00B0635B">
        <w:t>gpu_allocator = "pytorch"</w:t>
      </w:r>
    </w:p>
    <w:p w14:paraId="757494B6" w14:textId="77777777" w:rsidR="00AD0C55" w:rsidRPr="00B0635B" w:rsidRDefault="00AD0C55" w:rsidP="00AD0C55">
      <w:pPr>
        <w:pStyle w:val="Textprogramovhokdu"/>
      </w:pPr>
      <w:r w:rsidRPr="00B0635B">
        <w:t>seed = 0</w:t>
      </w:r>
    </w:p>
    <w:p w14:paraId="6EEC6077" w14:textId="44DA91C6" w:rsidR="00AD0C55" w:rsidRPr="00B0635B" w:rsidRDefault="00AD0C55" w:rsidP="00AD0C55">
      <w:pPr>
        <w:pStyle w:val="Caption"/>
      </w:pPr>
      <w:r w:rsidRPr="00B0635B">
        <w:t xml:space="preserve">Zdrojový kód 8.1.4: </w:t>
      </w:r>
      <w:r w:rsidR="000F399D" w:rsidRPr="00B0635B">
        <w:t xml:space="preserve">Definice </w:t>
      </w:r>
      <w:r w:rsidR="00E079BE" w:rsidRPr="00B0635B">
        <w:t>podřízené</w:t>
      </w:r>
      <w:r w:rsidR="000F399D" w:rsidRPr="00B0635B">
        <w:t xml:space="preserve"> ML knihovny</w:t>
      </w:r>
    </w:p>
    <w:p w14:paraId="0E5F15A3" w14:textId="594F69DA" w:rsidR="005B2546" w:rsidRPr="00B0635B" w:rsidRDefault="00AD0C55" w:rsidP="00AD0C55">
      <w:r w:rsidRPr="00B0635B">
        <w:t xml:space="preserve">Dále je potřeba </w:t>
      </w:r>
      <w:r w:rsidR="005B2546" w:rsidRPr="00B0635B">
        <w:t>specifikovat, že dochází k trénování pipeline v českém jazyce. Tím pak spaCy může vytvářet slovník</w:t>
      </w:r>
      <w:r w:rsidR="00524253" w:rsidRPr="00B0635B">
        <w:t xml:space="preserve"> pouze s českými výrazy</w:t>
      </w:r>
      <w:r w:rsidR="005B2546" w:rsidRPr="00B0635B">
        <w:t>. Zároveň je zde definováno pořadí jednotlivých komponent a batch size (počet vzorků využitých pro trénink jedné iterace modelu), která je v případě následujícího konfiguračního souboru určeného pro trénink modelu na CPU stanovena na 1000 vzorků</w:t>
      </w:r>
      <w:r w:rsidR="00AB77DC" w:rsidRPr="00B0635B">
        <w:t xml:space="preserve"> (</w:t>
      </w:r>
      <w:r w:rsidR="00C66191" w:rsidRPr="00B0635B">
        <w:t xml:space="preserve">Zdrojový kód </w:t>
      </w:r>
      <w:r w:rsidR="00AB77DC" w:rsidRPr="00B0635B">
        <w:t>8.1.5)</w:t>
      </w:r>
      <w:r w:rsidR="005B2546" w:rsidRPr="00B0635B">
        <w:t>.</w:t>
      </w:r>
    </w:p>
    <w:p w14:paraId="77D68912" w14:textId="77777777" w:rsidR="000F399D" w:rsidRPr="00B0635B" w:rsidRDefault="000F399D" w:rsidP="000F399D">
      <w:pPr>
        <w:pStyle w:val="Textprogramovhokdu"/>
      </w:pPr>
      <w:r w:rsidRPr="00B0635B">
        <w:t>[nlp]</w:t>
      </w:r>
    </w:p>
    <w:p w14:paraId="7C5571AB" w14:textId="77777777" w:rsidR="000F399D" w:rsidRPr="00B0635B" w:rsidRDefault="000F399D" w:rsidP="000F399D">
      <w:pPr>
        <w:pStyle w:val="Textprogramovhokdu"/>
      </w:pPr>
      <w:r w:rsidRPr="00B0635B">
        <w:t>lang = "cs"</w:t>
      </w:r>
    </w:p>
    <w:p w14:paraId="74F6B051" w14:textId="77777777" w:rsidR="000F399D" w:rsidRPr="00B0635B" w:rsidRDefault="000F399D" w:rsidP="000F399D">
      <w:pPr>
        <w:pStyle w:val="Textprogramovhokdu"/>
      </w:pPr>
      <w:r w:rsidRPr="00B0635B">
        <w:lastRenderedPageBreak/>
        <w:t>pipeline = ["tok2vec","trainable_lemmatizer","ner"]</w:t>
      </w:r>
    </w:p>
    <w:p w14:paraId="36D715BA" w14:textId="4AB416C8" w:rsidR="000F399D" w:rsidRPr="00B0635B" w:rsidRDefault="000F399D" w:rsidP="000F399D">
      <w:pPr>
        <w:pStyle w:val="Textprogramovhokdu"/>
      </w:pPr>
      <w:r w:rsidRPr="00B0635B">
        <w:t>batch_size = 1000</w:t>
      </w:r>
    </w:p>
    <w:p w14:paraId="79DAD882" w14:textId="196885C6" w:rsidR="000F399D" w:rsidRPr="00B0635B" w:rsidRDefault="000F399D" w:rsidP="000F399D">
      <w:pPr>
        <w:pStyle w:val="Textprogramovhokdu"/>
      </w:pPr>
      <w:r w:rsidRPr="00B0635B">
        <w:t>…</w:t>
      </w:r>
    </w:p>
    <w:p w14:paraId="51C3EC5F" w14:textId="58DDA948" w:rsidR="000F399D" w:rsidRPr="00B0635B" w:rsidRDefault="000F399D" w:rsidP="000F399D">
      <w:pPr>
        <w:pStyle w:val="Caption"/>
      </w:pPr>
      <w:r w:rsidRPr="00B0635B">
        <w:t>Zdrojový kód 8.1.5: Ukázka některých NLP globálních nastavení</w:t>
      </w:r>
    </w:p>
    <w:p w14:paraId="3B24F141" w14:textId="77777777" w:rsidR="00E079BE" w:rsidRPr="00B0635B" w:rsidRDefault="00AB77DC" w:rsidP="00AD0C55">
      <w:r w:rsidRPr="00B0635B">
        <w:t xml:space="preserve">Vlastnosti každé komponenty modelu je potom nutné dále detailněji specifikovat. Vše lze vidět na příkladu definice komponenty </w:t>
      </w:r>
      <w:r w:rsidRPr="00B0635B">
        <w:rPr>
          <w:i/>
          <w:iCs/>
        </w:rPr>
        <w:t>ner</w:t>
      </w:r>
      <w:r w:rsidRPr="00B0635B">
        <w:t xml:space="preserve">. V té je třeba definovat například </w:t>
      </w:r>
      <w:r w:rsidR="00E32A6E" w:rsidRPr="00B0635B">
        <w:t xml:space="preserve">objekt </w:t>
      </w:r>
      <w:r w:rsidR="00E32A6E" w:rsidRPr="00B0635B">
        <w:rPr>
          <w:i/>
          <w:iCs/>
        </w:rPr>
        <w:t>scorer</w:t>
      </w:r>
      <w:r w:rsidR="00E32A6E" w:rsidRPr="00B0635B">
        <w:t xml:space="preserve">, který je odpovědný za evaluaci dané iterace modelu (jde tedy přeneseně řečeno o </w:t>
      </w:r>
      <w:r w:rsidR="00E079BE" w:rsidRPr="00B0635B">
        <w:t xml:space="preserve">objekt, který spravuje </w:t>
      </w:r>
      <w:r w:rsidR="00E32A6E" w:rsidRPr="00B0635B">
        <w:t>cost funkci)</w:t>
      </w:r>
      <w:r w:rsidR="00E079BE" w:rsidRPr="00B0635B">
        <w:t>.</w:t>
      </w:r>
    </w:p>
    <w:p w14:paraId="5914BAB4" w14:textId="10407006" w:rsidR="008B5BB2" w:rsidRPr="00B0635B" w:rsidRDefault="00E079BE" w:rsidP="00AD0C55">
      <w:r w:rsidRPr="00B0635B">
        <w:t xml:space="preserve">Každé komponentě modelu je také třeba přiřadit architekturu podřazeného modelu. U </w:t>
      </w:r>
      <w:r w:rsidRPr="00B0635B">
        <w:rPr>
          <w:i/>
          <w:iCs/>
        </w:rPr>
        <w:t>ner</w:t>
      </w:r>
      <w:r w:rsidRPr="00B0635B">
        <w:t xml:space="preserve"> je to </w:t>
      </w:r>
      <w:r w:rsidR="00E948FF" w:rsidRPr="00B0635B">
        <w:t xml:space="preserve">například spacy.TransitionBasedParser.v2, tedy knihovnou spaCy předdefinovaná architektura, která se stará o správné propojení jednotlivých tokenů (které již mohou být předzpracovány předchozími komponentami) tak, aby došlo ke kontext citlivé klasifikaci jmenných entit. Je také nutné definovat </w:t>
      </w:r>
      <w:r w:rsidR="008B5BB2" w:rsidRPr="00B0635B">
        <w:t>velikost skryté vrstvy, která byla v případě této komponenty stanovena na 64 jednotek (neuronů) (</w:t>
      </w:r>
      <w:r w:rsidR="00C66191" w:rsidRPr="00B0635B">
        <w:t xml:space="preserve">Zdrojový kód </w:t>
      </w:r>
      <w:r w:rsidR="008B5BB2" w:rsidRPr="00B0635B">
        <w:t>8.1.6).</w:t>
      </w:r>
    </w:p>
    <w:p w14:paraId="09F892D4" w14:textId="77777777" w:rsidR="008B5BB2" w:rsidRPr="00B0635B" w:rsidRDefault="008B5BB2" w:rsidP="008B5BB2">
      <w:pPr>
        <w:pStyle w:val="Textprogramovhokdu"/>
      </w:pPr>
      <w:r w:rsidRPr="00B0635B">
        <w:t>[components.ner.model]</w:t>
      </w:r>
    </w:p>
    <w:p w14:paraId="2025844B" w14:textId="77777777" w:rsidR="008B5BB2" w:rsidRPr="00B0635B" w:rsidRDefault="008B5BB2" w:rsidP="008B5BB2">
      <w:pPr>
        <w:pStyle w:val="Textprogramovhokdu"/>
      </w:pPr>
      <w:r w:rsidRPr="00B0635B">
        <w:t>@architectures = "spacy.TransitionBasedParser.v2"</w:t>
      </w:r>
    </w:p>
    <w:p w14:paraId="5A50EA57" w14:textId="77777777" w:rsidR="008B5BB2" w:rsidRPr="00B0635B" w:rsidRDefault="008B5BB2" w:rsidP="008B5BB2">
      <w:pPr>
        <w:pStyle w:val="Textprogramovhokdu"/>
      </w:pPr>
      <w:r w:rsidRPr="00B0635B">
        <w:t>state_type = "ner"</w:t>
      </w:r>
    </w:p>
    <w:p w14:paraId="6D3AF52D" w14:textId="77777777" w:rsidR="008B5BB2" w:rsidRPr="00B0635B" w:rsidRDefault="008B5BB2" w:rsidP="008B5BB2">
      <w:pPr>
        <w:pStyle w:val="Textprogramovhokdu"/>
      </w:pPr>
      <w:r w:rsidRPr="00B0635B">
        <w:t>extra_state_tokens = false</w:t>
      </w:r>
    </w:p>
    <w:p w14:paraId="09DCBCEE" w14:textId="04AC5F40" w:rsidR="008B5BB2" w:rsidRPr="00B0635B" w:rsidRDefault="008B5BB2" w:rsidP="008B5BB2">
      <w:pPr>
        <w:pStyle w:val="Textprogramovhokdu"/>
      </w:pPr>
      <w:r w:rsidRPr="00B0635B">
        <w:t>hidden_width = 64</w:t>
      </w:r>
    </w:p>
    <w:p w14:paraId="63CECC60" w14:textId="1A204DE3" w:rsidR="008B5BB2" w:rsidRPr="00B0635B" w:rsidRDefault="008B5BB2" w:rsidP="008B5BB2">
      <w:pPr>
        <w:pStyle w:val="Textprogramovhokdu"/>
      </w:pPr>
      <w:r w:rsidRPr="00B0635B">
        <w:t>…</w:t>
      </w:r>
    </w:p>
    <w:p w14:paraId="6147550F" w14:textId="540C1B3F" w:rsidR="008B5BB2" w:rsidRPr="00B0635B" w:rsidRDefault="008B5BB2" w:rsidP="008B5BB2">
      <w:pPr>
        <w:pStyle w:val="Caption"/>
      </w:pPr>
      <w:r w:rsidRPr="00B0635B">
        <w:t xml:space="preserve">Zdrojový kód 8.1.6: Ukázka přiřazení vlastností podřazeného modelu </w:t>
      </w:r>
      <w:r w:rsidRPr="00B0635B">
        <w:rPr>
          <w:i/>
          <w:iCs w:val="0"/>
        </w:rPr>
        <w:t>ner</w:t>
      </w:r>
    </w:p>
    <w:p w14:paraId="7F4738D9" w14:textId="3C87D39A" w:rsidR="008B5BB2" w:rsidRPr="00B0635B" w:rsidRDefault="00A02A57" w:rsidP="00AD0C55">
      <w:r w:rsidRPr="00B0635B">
        <w:t xml:space="preserve">V komponentě </w:t>
      </w:r>
      <w:r w:rsidRPr="00B0635B">
        <w:rPr>
          <w:i/>
          <w:iCs/>
        </w:rPr>
        <w:t>ner</w:t>
      </w:r>
      <w:r w:rsidRPr="00B0635B">
        <w:t xml:space="preserve">, konkrétně potom v její embedding vrstvě, která slouží ke zpracování vstupních vektorů je potřeba definovat s jakými příznaky bude tato vrstva pracovat. Jde tedy vlastně o vytvoření spojení s nižšími vrstvami (v případě této práce s vrstvou </w:t>
      </w:r>
      <w:r w:rsidRPr="00B0635B">
        <w:rPr>
          <w:i/>
          <w:iCs/>
        </w:rPr>
        <w:t>lemmatizer</w:t>
      </w:r>
      <w:r w:rsidRPr="00B0635B">
        <w:t>), které mohou předzpracovávat vstupní tokeny (jednotlivá slova</w:t>
      </w:r>
      <w:r w:rsidR="00C531B3" w:rsidRPr="00B0635B">
        <w:t xml:space="preserve"> vstupního textu). U každého tohoto příznaku se musí stanovit rozměr vstupního vektoru, který je typicky stejný jako rozměr výstupního vektoru z předřazené komponenty. Dá se zjednodušeně říct, že tímto nastavením se určují dostupné morfologické či syntaktické vlastnosti tokenu, které mají být brány v potaz při konečné klasifikaci jmenných entit komponentou </w:t>
      </w:r>
      <w:r w:rsidR="00C531B3" w:rsidRPr="00B0635B">
        <w:rPr>
          <w:i/>
          <w:iCs/>
        </w:rPr>
        <w:t>ner</w:t>
      </w:r>
      <w:r w:rsidR="00C531B3" w:rsidRPr="00B0635B">
        <w:t xml:space="preserve">. V následující ukázce je tedy vidět, že atribut „LEMMA“ </w:t>
      </w:r>
      <w:r w:rsidR="00F37483" w:rsidRPr="00B0635B">
        <w:t xml:space="preserve">je společně s atributem „NORM“, který </w:t>
      </w:r>
      <w:r w:rsidR="00C35E5D" w:rsidRPr="00B0635B">
        <w:t>označuje</w:t>
      </w:r>
      <w:r w:rsidR="00F37483" w:rsidRPr="00B0635B">
        <w:t xml:space="preserve"> původní tvar tokenu (slova)</w:t>
      </w:r>
      <w:r w:rsidR="00C35E5D" w:rsidRPr="00B0635B">
        <w:t>,</w:t>
      </w:r>
      <w:r w:rsidR="00F37483" w:rsidRPr="00B0635B">
        <w:t xml:space="preserve"> příznakem při trénování komponenty </w:t>
      </w:r>
      <w:r w:rsidR="00F37483" w:rsidRPr="00B0635B">
        <w:rPr>
          <w:i/>
          <w:iCs/>
        </w:rPr>
        <w:t>ner (</w:t>
      </w:r>
      <w:r w:rsidR="00C66191" w:rsidRPr="00B0635B">
        <w:t xml:space="preserve">Zdrojový kód </w:t>
      </w:r>
      <w:r w:rsidR="00F37483" w:rsidRPr="00B0635B">
        <w:rPr>
          <w:i/>
          <w:iCs/>
        </w:rPr>
        <w:t>8.1.7)</w:t>
      </w:r>
      <w:r w:rsidR="00F37483" w:rsidRPr="00B0635B">
        <w:t>.</w:t>
      </w:r>
    </w:p>
    <w:p w14:paraId="27A257C7" w14:textId="77777777" w:rsidR="00F37483" w:rsidRPr="00B0635B" w:rsidRDefault="00F37483" w:rsidP="00F37483">
      <w:pPr>
        <w:pStyle w:val="Textprogramovhokdu"/>
      </w:pPr>
      <w:r w:rsidRPr="00B0635B">
        <w:t>[components.ner.model.tok2vec.embed]</w:t>
      </w:r>
    </w:p>
    <w:p w14:paraId="1A0E2EA2" w14:textId="77777777" w:rsidR="00F37483" w:rsidRPr="00B0635B" w:rsidRDefault="00F37483" w:rsidP="00F37483">
      <w:pPr>
        <w:pStyle w:val="Textprogramovhokdu"/>
      </w:pPr>
      <w:r w:rsidRPr="00B0635B">
        <w:t>@architectures = "spacy.MultiHashEmbed.v2"</w:t>
      </w:r>
    </w:p>
    <w:p w14:paraId="2D1FBF50" w14:textId="77777777" w:rsidR="00F37483" w:rsidRPr="00B0635B" w:rsidRDefault="00F37483" w:rsidP="00F37483">
      <w:pPr>
        <w:pStyle w:val="Textprogramovhokdu"/>
      </w:pPr>
      <w:r w:rsidRPr="00B0635B">
        <w:t>width = ${components.tok2vec.model.encode.width}</w:t>
      </w:r>
    </w:p>
    <w:p w14:paraId="35FB3E53" w14:textId="77777777" w:rsidR="00F37483" w:rsidRPr="00B0635B" w:rsidRDefault="00F37483" w:rsidP="00F37483">
      <w:pPr>
        <w:pStyle w:val="Textprogramovhokdu"/>
      </w:pPr>
      <w:r w:rsidRPr="00B0635B">
        <w:t>attrs = ["NORM","LEMMA","PREFIX","SUFFIX","SHAPE","SPACY"]</w:t>
      </w:r>
    </w:p>
    <w:p w14:paraId="0292BCF7" w14:textId="77777777" w:rsidR="00F37483" w:rsidRPr="00B0635B" w:rsidRDefault="00F37483" w:rsidP="00F37483">
      <w:pPr>
        <w:pStyle w:val="Textprogramovhokdu"/>
      </w:pPr>
      <w:r w:rsidRPr="00B0635B">
        <w:t>rows = [5000,5000,1000,2500,2500,50]</w:t>
      </w:r>
    </w:p>
    <w:p w14:paraId="5267F5CB" w14:textId="77777777" w:rsidR="00F37483" w:rsidRPr="00B0635B" w:rsidRDefault="00F37483" w:rsidP="00F37483">
      <w:pPr>
        <w:pStyle w:val="Textprogramovhokdu"/>
      </w:pPr>
      <w:r w:rsidRPr="00B0635B">
        <w:t>include_static_vectors = false</w:t>
      </w:r>
    </w:p>
    <w:p w14:paraId="11AD80F3" w14:textId="7E819F85" w:rsidR="00F37483" w:rsidRPr="00B0635B" w:rsidRDefault="00F37483" w:rsidP="00F37483">
      <w:pPr>
        <w:pStyle w:val="Caption"/>
      </w:pPr>
      <w:r w:rsidRPr="00B0635B">
        <w:t xml:space="preserve">Zdrojový kód 8.1.7: Nastavení </w:t>
      </w:r>
      <w:r w:rsidRPr="00B0635B">
        <w:rPr>
          <w:i/>
          <w:iCs w:val="0"/>
        </w:rPr>
        <w:t>embedding</w:t>
      </w:r>
      <w:r w:rsidRPr="00B0635B">
        <w:t xml:space="preserve"> vrstvy komponenty </w:t>
      </w:r>
      <w:r w:rsidRPr="00B0635B">
        <w:rPr>
          <w:i/>
          <w:iCs w:val="0"/>
        </w:rPr>
        <w:t>ner</w:t>
      </w:r>
    </w:p>
    <w:p w14:paraId="38201974" w14:textId="665A268E" w:rsidR="00F37483" w:rsidRPr="00B0635B" w:rsidRDefault="00C35E5D" w:rsidP="00AD0C55">
      <w:r w:rsidRPr="00B0635B">
        <w:t xml:space="preserve">Další zajímavou částí je popis samotného trénovacího procesu. </w:t>
      </w:r>
      <w:r w:rsidR="005370A5" w:rsidRPr="00B0635B">
        <w:t>V této části se dá pracovat například s hodnotou dropout rate, která zabraňuje přeučení modelu nebo s </w:t>
      </w:r>
      <w:r w:rsidR="00140A3C" w:rsidRPr="00B0635B">
        <w:t>hyper</w:t>
      </w:r>
      <w:r w:rsidR="005370A5" w:rsidRPr="00B0635B">
        <w:t>parametrem learn_rate, který definuje velikost jednotlivých kroků</w:t>
      </w:r>
      <w:r w:rsidR="00140A3C" w:rsidRPr="00B0635B">
        <w:t xml:space="preserve"> při optimalizaci </w:t>
      </w:r>
      <w:r w:rsidR="00140A3C" w:rsidRPr="00B0635B">
        <w:lastRenderedPageBreak/>
        <w:t>cost funkce. Dá se lze také nastavit optimalizační fukce (v případě této práce byl použitý optimizer Adam) (</w:t>
      </w:r>
      <w:r w:rsidR="00C66191" w:rsidRPr="00B0635B">
        <w:t xml:space="preserve">Zdrojový kód </w:t>
      </w:r>
      <w:r w:rsidR="00140A3C" w:rsidRPr="00B0635B">
        <w:t>8.1.8).</w:t>
      </w:r>
    </w:p>
    <w:p w14:paraId="776E98C4" w14:textId="77777777" w:rsidR="00140A3C" w:rsidRPr="00B0635B" w:rsidRDefault="00140A3C" w:rsidP="00140A3C">
      <w:pPr>
        <w:pStyle w:val="Textprogramovhokdu"/>
      </w:pPr>
      <w:r w:rsidRPr="00B0635B">
        <w:t>[training]</w:t>
      </w:r>
    </w:p>
    <w:p w14:paraId="68E788A4" w14:textId="77777777" w:rsidR="00140A3C" w:rsidRPr="00B0635B" w:rsidRDefault="00140A3C" w:rsidP="00140A3C">
      <w:pPr>
        <w:pStyle w:val="Textprogramovhokdu"/>
      </w:pPr>
      <w:r w:rsidRPr="00B0635B">
        <w:t>accumulate_gradient = 3</w:t>
      </w:r>
    </w:p>
    <w:p w14:paraId="3633B275" w14:textId="77777777" w:rsidR="00140A3C" w:rsidRPr="00B0635B" w:rsidRDefault="00140A3C" w:rsidP="00140A3C">
      <w:pPr>
        <w:pStyle w:val="Textprogramovhokdu"/>
      </w:pPr>
      <w:r w:rsidRPr="00B0635B">
        <w:t>dropout = 0.1</w:t>
      </w:r>
    </w:p>
    <w:p w14:paraId="7851F8C9" w14:textId="77777777" w:rsidR="00140A3C" w:rsidRPr="00B0635B" w:rsidRDefault="00140A3C" w:rsidP="00140A3C">
      <w:pPr>
        <w:pStyle w:val="Textprogramovhokdu"/>
      </w:pPr>
      <w:r w:rsidRPr="00B0635B">
        <w:t>patience = 1600</w:t>
      </w:r>
    </w:p>
    <w:p w14:paraId="613B4094" w14:textId="77777777" w:rsidR="00140A3C" w:rsidRPr="00B0635B" w:rsidRDefault="00140A3C" w:rsidP="00140A3C">
      <w:pPr>
        <w:pStyle w:val="Textprogramovhokdu"/>
      </w:pPr>
      <w:r w:rsidRPr="00B0635B">
        <w:t>max_steps = 20000</w:t>
      </w:r>
    </w:p>
    <w:p w14:paraId="39295458" w14:textId="77777777" w:rsidR="00140A3C" w:rsidRPr="00B0635B" w:rsidRDefault="00140A3C" w:rsidP="00140A3C">
      <w:pPr>
        <w:pStyle w:val="Textprogramovhokdu"/>
      </w:pPr>
      <w:r w:rsidRPr="00B0635B">
        <w:t>eval_frequency = 200</w:t>
      </w:r>
    </w:p>
    <w:p w14:paraId="3181159C" w14:textId="2A00F4F6" w:rsidR="00140A3C" w:rsidRPr="00B0635B" w:rsidRDefault="00140A3C" w:rsidP="00140A3C">
      <w:pPr>
        <w:pStyle w:val="Textprogramovhokdu"/>
      </w:pPr>
      <w:r w:rsidRPr="00B0635B">
        <w:t>…</w:t>
      </w:r>
    </w:p>
    <w:p w14:paraId="01C25D4F" w14:textId="77777777" w:rsidR="00140A3C" w:rsidRPr="00B0635B" w:rsidRDefault="00140A3C" w:rsidP="00140A3C">
      <w:pPr>
        <w:pStyle w:val="Textprogramovhokdu"/>
      </w:pPr>
    </w:p>
    <w:p w14:paraId="314267F7" w14:textId="77777777" w:rsidR="00140A3C" w:rsidRPr="00B0635B" w:rsidRDefault="00140A3C" w:rsidP="00140A3C">
      <w:pPr>
        <w:pStyle w:val="Textprogramovhokdu"/>
      </w:pPr>
      <w:r w:rsidRPr="00B0635B">
        <w:t>[training.optimizer]</w:t>
      </w:r>
    </w:p>
    <w:p w14:paraId="5B9B32D7" w14:textId="77777777" w:rsidR="00140A3C" w:rsidRPr="00B0635B" w:rsidRDefault="00140A3C" w:rsidP="00140A3C">
      <w:pPr>
        <w:pStyle w:val="Textprogramovhokdu"/>
      </w:pPr>
      <w:r w:rsidRPr="00B0635B">
        <w:t>@optimizers = "Adam.v1"</w:t>
      </w:r>
    </w:p>
    <w:p w14:paraId="6BFA4037" w14:textId="77777777" w:rsidR="00140A3C" w:rsidRPr="00B0635B" w:rsidRDefault="00140A3C" w:rsidP="00140A3C">
      <w:pPr>
        <w:pStyle w:val="Textprogramovhokdu"/>
      </w:pPr>
      <w:r w:rsidRPr="00B0635B">
        <w:t>beta1 = 0.9</w:t>
      </w:r>
    </w:p>
    <w:p w14:paraId="7A7E5D36" w14:textId="77777777" w:rsidR="00140A3C" w:rsidRPr="00B0635B" w:rsidRDefault="00140A3C" w:rsidP="00140A3C">
      <w:pPr>
        <w:pStyle w:val="Textprogramovhokdu"/>
      </w:pPr>
      <w:r w:rsidRPr="00B0635B">
        <w:t>beta2 = 0.999</w:t>
      </w:r>
    </w:p>
    <w:p w14:paraId="5CCADBB9" w14:textId="77777777" w:rsidR="00140A3C" w:rsidRPr="00B0635B" w:rsidRDefault="00140A3C" w:rsidP="00140A3C">
      <w:pPr>
        <w:pStyle w:val="Textprogramovhokdu"/>
      </w:pPr>
      <w:r w:rsidRPr="00B0635B">
        <w:t>L2_is_weight_decay = true</w:t>
      </w:r>
    </w:p>
    <w:p w14:paraId="6D5C32D4" w14:textId="77777777" w:rsidR="00140A3C" w:rsidRPr="00B0635B" w:rsidRDefault="00140A3C" w:rsidP="00140A3C">
      <w:pPr>
        <w:pStyle w:val="Textprogramovhokdu"/>
      </w:pPr>
      <w:r w:rsidRPr="00B0635B">
        <w:t>L2 = 0.01</w:t>
      </w:r>
    </w:p>
    <w:p w14:paraId="0516DB11" w14:textId="77777777" w:rsidR="00140A3C" w:rsidRPr="00B0635B" w:rsidRDefault="00140A3C" w:rsidP="00140A3C">
      <w:pPr>
        <w:pStyle w:val="Textprogramovhokdu"/>
      </w:pPr>
      <w:r w:rsidRPr="00B0635B">
        <w:t>grad_clip = 1.0</w:t>
      </w:r>
    </w:p>
    <w:p w14:paraId="58DECBF4" w14:textId="77777777" w:rsidR="00140A3C" w:rsidRPr="00B0635B" w:rsidRDefault="00140A3C" w:rsidP="00140A3C">
      <w:pPr>
        <w:pStyle w:val="Textprogramovhokdu"/>
      </w:pPr>
      <w:r w:rsidRPr="00B0635B">
        <w:t>use_averages = false</w:t>
      </w:r>
    </w:p>
    <w:p w14:paraId="764332FE" w14:textId="77777777" w:rsidR="00140A3C" w:rsidRPr="00B0635B" w:rsidRDefault="00140A3C" w:rsidP="00140A3C">
      <w:pPr>
        <w:pStyle w:val="Textprogramovhokdu"/>
      </w:pPr>
      <w:r w:rsidRPr="00B0635B">
        <w:t>eps = 0.00000001</w:t>
      </w:r>
    </w:p>
    <w:p w14:paraId="2B6A1D2A" w14:textId="6A0C78ED" w:rsidR="00140A3C" w:rsidRPr="00B0635B" w:rsidRDefault="00140A3C" w:rsidP="00140A3C">
      <w:pPr>
        <w:pStyle w:val="Textprogramovhokdu"/>
      </w:pPr>
    </w:p>
    <w:p w14:paraId="741AF51A" w14:textId="77777777" w:rsidR="00140A3C" w:rsidRPr="00B0635B" w:rsidRDefault="00140A3C" w:rsidP="00140A3C">
      <w:pPr>
        <w:pStyle w:val="Textprogramovhokdu"/>
      </w:pPr>
      <w:r w:rsidRPr="00B0635B">
        <w:t>[training.optimizer.learn_rate]</w:t>
      </w:r>
    </w:p>
    <w:p w14:paraId="4939DF87" w14:textId="77777777" w:rsidR="00140A3C" w:rsidRPr="00B0635B" w:rsidRDefault="00140A3C" w:rsidP="00140A3C">
      <w:pPr>
        <w:pStyle w:val="Textprogramovhokdu"/>
      </w:pPr>
      <w:r w:rsidRPr="00B0635B">
        <w:t>@schedules = "warmup_linear.v1"</w:t>
      </w:r>
    </w:p>
    <w:p w14:paraId="4C412C43" w14:textId="77777777" w:rsidR="00140A3C" w:rsidRPr="00B0635B" w:rsidRDefault="00140A3C" w:rsidP="00140A3C">
      <w:pPr>
        <w:pStyle w:val="Textprogramovhokdu"/>
      </w:pPr>
      <w:r w:rsidRPr="00B0635B">
        <w:t>warmup_steps = 250</w:t>
      </w:r>
    </w:p>
    <w:p w14:paraId="7B4BE798" w14:textId="77777777" w:rsidR="00140A3C" w:rsidRPr="00B0635B" w:rsidRDefault="00140A3C" w:rsidP="00140A3C">
      <w:pPr>
        <w:pStyle w:val="Textprogramovhokdu"/>
      </w:pPr>
      <w:r w:rsidRPr="00B0635B">
        <w:t>total_steps = 20000</w:t>
      </w:r>
    </w:p>
    <w:p w14:paraId="2A00A995" w14:textId="77777777" w:rsidR="00140A3C" w:rsidRPr="00B0635B" w:rsidRDefault="00140A3C" w:rsidP="00140A3C">
      <w:pPr>
        <w:pStyle w:val="Textprogramovhokdu"/>
      </w:pPr>
      <w:r w:rsidRPr="00B0635B">
        <w:t>initial_rate = 0.00005</w:t>
      </w:r>
    </w:p>
    <w:p w14:paraId="5A02DF6D" w14:textId="6D5B2DF2" w:rsidR="00140A3C" w:rsidRPr="00B0635B" w:rsidRDefault="00140A3C" w:rsidP="00140A3C">
      <w:pPr>
        <w:pStyle w:val="Caption"/>
      </w:pPr>
      <w:r w:rsidRPr="00B0635B">
        <w:t xml:space="preserve">Zdrojový kód 8.1.8: </w:t>
      </w:r>
      <w:r w:rsidR="00F768FB" w:rsidRPr="00B0635B">
        <w:t>Ukázka n</w:t>
      </w:r>
      <w:r w:rsidRPr="00B0635B">
        <w:t xml:space="preserve">astavení </w:t>
      </w:r>
      <w:r w:rsidR="00F768FB" w:rsidRPr="00B0635B">
        <w:t xml:space="preserve">některých </w:t>
      </w:r>
      <w:r w:rsidRPr="00B0635B">
        <w:t>trénovacích parametrů aplikovaných pro celou pipeline</w:t>
      </w:r>
    </w:p>
    <w:p w14:paraId="1EE1A8FB" w14:textId="4FC2CA28" w:rsidR="00140A3C" w:rsidRPr="00B0635B" w:rsidRDefault="00F768FB" w:rsidP="00140A3C">
      <w:r w:rsidRPr="00B0635B">
        <w:t>V neposlední řadě je zde potřeba zmínit načtení již předtrénovaného multilingvního modelu založeného na transformer architektuře v případě trénování pipeline utilizující GPU. V následující ukázce dojde k načtení modelu „bert-base-multilingual-uncased“. Tento model, více popsaný v části 5.5.1 mBert, je předtrénovaný na vícejazyčných textech z Wikipedie.</w:t>
      </w:r>
      <w:r w:rsidR="00076205" w:rsidRPr="00B0635B">
        <w:t xml:space="preserve"> Knihovna spaCy strukturu i váhy tohoto modelu  stahuje z dříve zmiňované databáze modelů HuggingFace. Tato vrstva v případě této práce není uzamčená, a tedy při trénování</w:t>
      </w:r>
      <w:r w:rsidR="00E66DE5" w:rsidRPr="00B0635B">
        <w:t xml:space="preserve"> pipeline</w:t>
      </w:r>
      <w:r w:rsidR="00076205" w:rsidRPr="00B0635B">
        <w:t xml:space="preserve"> dochází i k dalšímu trénování tohoto modelu na vstupním českém datasetu (</w:t>
      </w:r>
      <w:r w:rsidR="00C66191" w:rsidRPr="00B0635B">
        <w:t xml:space="preserve">Zdrojový kód </w:t>
      </w:r>
      <w:r w:rsidR="00076205" w:rsidRPr="00B0635B">
        <w:t>8.1.9).</w:t>
      </w:r>
    </w:p>
    <w:p w14:paraId="041D132A" w14:textId="77777777" w:rsidR="00076205" w:rsidRPr="00B0635B" w:rsidRDefault="00076205" w:rsidP="000B667C">
      <w:pPr>
        <w:pStyle w:val="Textprogramovhokdu"/>
      </w:pPr>
      <w:r w:rsidRPr="00B0635B">
        <w:t>[components.transformer.model]</w:t>
      </w:r>
    </w:p>
    <w:p w14:paraId="6A74DE3D" w14:textId="77777777" w:rsidR="00076205" w:rsidRPr="00B0635B" w:rsidRDefault="00076205" w:rsidP="000B667C">
      <w:pPr>
        <w:pStyle w:val="Textprogramovhokdu"/>
      </w:pPr>
      <w:r w:rsidRPr="00B0635B">
        <w:t>@architectures = "spacy-transformers.TransformerModel.v3"</w:t>
      </w:r>
    </w:p>
    <w:p w14:paraId="207EBBE7" w14:textId="77777777" w:rsidR="00076205" w:rsidRPr="00B0635B" w:rsidRDefault="00076205" w:rsidP="000B667C">
      <w:pPr>
        <w:pStyle w:val="Textprogramovhokdu"/>
      </w:pPr>
      <w:r w:rsidRPr="00B0635B">
        <w:t>name = "bert-base-multilingual-uncased"</w:t>
      </w:r>
    </w:p>
    <w:p w14:paraId="38FB5C6B" w14:textId="77777777" w:rsidR="00076205" w:rsidRPr="00B0635B" w:rsidRDefault="00076205" w:rsidP="000B667C">
      <w:pPr>
        <w:pStyle w:val="Textprogramovhokdu"/>
      </w:pPr>
      <w:r w:rsidRPr="00B0635B">
        <w:t>mixed_precision = false</w:t>
      </w:r>
    </w:p>
    <w:p w14:paraId="7B880EBC" w14:textId="544E2EC6" w:rsidR="00140A3C" w:rsidRPr="00B0635B" w:rsidRDefault="00076205" w:rsidP="00140A3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color w:val="000000"/>
          <w:sz w:val="21"/>
          <w:szCs w:val="21"/>
          <w14:numForm w14:val="default"/>
        </w:rPr>
      </w:pPr>
      <w:r w:rsidRPr="00B0635B">
        <w:t>Zdrojový kód 8.1.9: Definice předtrénovaného</w:t>
      </w:r>
      <w:r w:rsidR="000B667C" w:rsidRPr="00B0635B">
        <w:t xml:space="preserve"> modelu mBert v komponentě </w:t>
      </w:r>
      <w:r w:rsidR="000B667C" w:rsidRPr="00B0635B">
        <w:rPr>
          <w:i/>
          <w:iCs/>
        </w:rPr>
        <w:t>transformer</w:t>
      </w:r>
    </w:p>
    <w:p w14:paraId="2DB35FCB" w14:textId="43F2319C" w:rsidR="00140A3C" w:rsidRPr="00B0635B" w:rsidRDefault="00140A3C" w:rsidP="00AD0C55"/>
    <w:p w14:paraId="02418620" w14:textId="08F94AFA" w:rsidR="002B0244" w:rsidRPr="00B0635B" w:rsidRDefault="00D524A1" w:rsidP="00AD0C55">
      <w:r w:rsidRPr="00B0635B">
        <w:t>Po d</w:t>
      </w:r>
      <w:r w:rsidR="002B0244" w:rsidRPr="00B0635B">
        <w:t xml:space="preserve">oinstalování dodatečného balíčku spacy-lookups-data je možné využít některé </w:t>
      </w:r>
      <w:r w:rsidRPr="00B0635B">
        <w:t xml:space="preserve">již vytvořené lookup tabulky, které se mohou týkat lematizace slov, ale i jiných fenoménů. V </w:t>
      </w:r>
      <w:r w:rsidRPr="00B0635B">
        <w:lastRenderedPageBreak/>
        <w:t>případě této práce je načtena i lookup tabulka pro normalizaci, tzn. tabulka, která dokáže sjednotit různé tvary jednoho slova se stejným významem (tedy např. gymnázium a gymnasium) (</w:t>
      </w:r>
      <w:r w:rsidR="00C66191" w:rsidRPr="00B0635B">
        <w:t xml:space="preserve">Zdrojový kód </w:t>
      </w:r>
      <w:r w:rsidRPr="00B0635B">
        <w:t>8.1.10).</w:t>
      </w:r>
    </w:p>
    <w:p w14:paraId="07CE9A2C" w14:textId="77777777" w:rsidR="002B0244" w:rsidRPr="00B0635B" w:rsidRDefault="002B0244" w:rsidP="00D524A1">
      <w:pPr>
        <w:pStyle w:val="Textprogramovhokdu"/>
      </w:pPr>
      <w:r w:rsidRPr="00B0635B">
        <w:t>[initialize.lookups]</w:t>
      </w:r>
    </w:p>
    <w:p w14:paraId="1BFD2D0E" w14:textId="77777777" w:rsidR="002B0244" w:rsidRPr="00B0635B" w:rsidRDefault="002B0244" w:rsidP="00D524A1">
      <w:pPr>
        <w:pStyle w:val="Textprogramovhokdu"/>
      </w:pPr>
      <w:r w:rsidRPr="00B0635B">
        <w:t>@misc = "spacy.LookupsDataLoader.v1"</w:t>
      </w:r>
    </w:p>
    <w:p w14:paraId="5AB63CDB" w14:textId="77777777" w:rsidR="002B0244" w:rsidRPr="00B0635B" w:rsidRDefault="002B0244" w:rsidP="00D524A1">
      <w:pPr>
        <w:pStyle w:val="Textprogramovhokdu"/>
      </w:pPr>
      <w:r w:rsidRPr="00B0635B">
        <w:t>lang = "cs"</w:t>
      </w:r>
    </w:p>
    <w:p w14:paraId="1C4972CB" w14:textId="77777777" w:rsidR="002B0244" w:rsidRPr="00B0635B" w:rsidRDefault="002B0244" w:rsidP="00D524A1">
      <w:pPr>
        <w:pStyle w:val="Textprogramovhokdu"/>
      </w:pPr>
      <w:r w:rsidRPr="00B0635B">
        <w:t>tables = ["lexeme_norm","lemma_lookup"]</w:t>
      </w:r>
    </w:p>
    <w:p w14:paraId="26ABA6BE" w14:textId="2AA81371" w:rsidR="00AD0C55" w:rsidRPr="00B0635B" w:rsidRDefault="00D524A1" w:rsidP="00AD0C55">
      <w:pPr>
        <w:rPr>
          <w:sz w:val="20"/>
          <w:szCs w:val="20"/>
        </w:rPr>
      </w:pPr>
      <w:r w:rsidRPr="00B0635B">
        <w:rPr>
          <w:sz w:val="20"/>
          <w:szCs w:val="20"/>
        </w:rPr>
        <w:t>Zdrojový kód 8.1.10: Načtení externích lookup tabulek</w:t>
      </w:r>
    </w:p>
    <w:p w14:paraId="1B04D7D7" w14:textId="37DE80DA" w:rsidR="00413D4C" w:rsidRPr="00B0635B" w:rsidRDefault="00C6364F" w:rsidP="00A64585">
      <w:r w:rsidRPr="00B0635B">
        <w:t xml:space="preserve">V první fázi trénování modelů byly vytrénovány modely utilizující pouze CPU a tedy modely, které nejsou založené na architektuře transformer. </w:t>
      </w:r>
      <w:r w:rsidR="007336EE" w:rsidRPr="00B0635B">
        <w:t>Ačkoli ve finální verzi anonymizačního nástroje bude použitý model utilizující GPU, na těchto modelech, méně výpočetně náročných pro trénování bylo provedeno vyhodnocení připravených datasetů.</w:t>
      </w:r>
    </w:p>
    <w:p w14:paraId="306DFA6E" w14:textId="77777777" w:rsidR="00867405" w:rsidRPr="00B0635B" w:rsidRDefault="007336EE" w:rsidP="00A64585">
      <w:r w:rsidRPr="00B0635B">
        <w:t xml:space="preserve">Natrénován byl tedy CPU model na coarse-grained datasetu derivovaném z CNEC_extended, model nevyužívající dodatečné morfologické informace lemma a model, který informace o lemmách využívá. Tyto 2 modely byly přitom vytrénovány na </w:t>
      </w:r>
      <w:r w:rsidR="00867405" w:rsidRPr="00B0635B">
        <w:t>transformované vyčištěné verzi datasetu CNEC2.0.</w:t>
      </w:r>
    </w:p>
    <w:p w14:paraId="481B0A7E" w14:textId="0AB3B550" w:rsidR="00C36B67" w:rsidRDefault="00F40875" w:rsidP="00A64585">
      <w:r w:rsidRPr="00B0635B">
        <w:t>Jako</w:t>
      </w:r>
      <w:r w:rsidR="00DF4EF1" w:rsidRPr="00B0635B">
        <w:t xml:space="preserve"> způsob </w:t>
      </w:r>
      <w:r w:rsidRPr="00B0635B">
        <w:t>pro evaluaci modelu</w:t>
      </w:r>
      <w:r w:rsidR="00DF4EF1" w:rsidRPr="00B0635B">
        <w:t xml:space="preserve"> vybráno kritérium F1 score, které vyjadřuje vztah mezi dalšími základními ML evaluačními kritérii Precision a Recall. Toto kritérium je při evaluování modelů velmi populární a dobře</w:t>
      </w:r>
      <w:r w:rsidR="00C36B67" w:rsidRPr="00B0635B">
        <w:t xml:space="preserve"> vyjadřuje obecnou kvalitu modelu, a to s menší závislostí na imbalanci datasetu než třeba základní kritérium Accuracy.</w:t>
      </w:r>
    </w:p>
    <w:p w14:paraId="2B3F7E6D" w14:textId="35ADE705" w:rsidR="001D4486" w:rsidRPr="001D4486" w:rsidRDefault="001D4486" w:rsidP="00A64585">
      <w:pPr>
        <w:rPr>
          <w:color w:val="FF0000"/>
        </w:rPr>
      </w:pPr>
      <w:r>
        <w:rPr>
          <w:color w:val="FF0000"/>
        </w:rPr>
        <w:t>TODO doplnit podrobnější popis precision a recall?</w:t>
      </w:r>
    </w:p>
    <w:p w14:paraId="2A01CC85" w14:textId="77777777" w:rsidR="0052105A" w:rsidRPr="00B0635B" w:rsidRDefault="00F40875" w:rsidP="00A64585">
      <w:r w:rsidRPr="00B0635B">
        <w:t xml:space="preserve">Bylo vybráno 5 předtrénovaných </w:t>
      </w:r>
      <w:r w:rsidR="00823014" w:rsidRPr="00B0635B">
        <w:t>modelů založených na archiktektuře transformer. Každý z těchto předtrénovaných modelů byl vytrénován na jiném textovém korpusu.</w:t>
      </w:r>
    </w:p>
    <w:p w14:paraId="1DC1F537" w14:textId="60CAC801" w:rsidR="0052105A" w:rsidRPr="00B0635B" w:rsidRDefault="00C975D1" w:rsidP="00A64585">
      <w:r w:rsidRPr="00B0635B">
        <w:t>Vybrané m</w:t>
      </w:r>
      <w:r w:rsidR="00823014" w:rsidRPr="00B0635B">
        <w:t xml:space="preserve">odely </w:t>
      </w:r>
      <w:r w:rsidR="00823014" w:rsidRPr="0040437C">
        <w:rPr>
          <w:b/>
          <w:bCs/>
        </w:rPr>
        <w:t>GPU_bert_uncased</w:t>
      </w:r>
      <w:r w:rsidR="00823014" w:rsidRPr="00B0635B">
        <w:t xml:space="preserve"> a </w:t>
      </w:r>
      <w:r w:rsidR="00823014" w:rsidRPr="0040437C">
        <w:rPr>
          <w:b/>
          <w:bCs/>
        </w:rPr>
        <w:t>GPU_bert_cased</w:t>
      </w:r>
      <w:r w:rsidR="00823014" w:rsidRPr="00B0635B">
        <w:t xml:space="preserve"> používají známý model mBERT vytrénovaný na textech Wikipedie a jsou tedy multilingvními modely.</w:t>
      </w:r>
      <w:r w:rsidR="0040437C">
        <w:t xml:space="preserve"> Varianta modelu GPU_bert_cased je oproti GPU_bert_uncased předtrénována na datasetu obsahujícím velká i malá písmena. To je výhodné například z hlediska lepší detekce různých jmen.</w:t>
      </w:r>
    </w:p>
    <w:p w14:paraId="7ECBD6DE" w14:textId="752A2957" w:rsidR="00F40875" w:rsidRPr="00B0635B" w:rsidRDefault="00823014" w:rsidP="00A64585">
      <w:r w:rsidRPr="00B0635B">
        <w:t xml:space="preserve">Model </w:t>
      </w:r>
      <w:r w:rsidRPr="0040437C">
        <w:rPr>
          <w:b/>
          <w:bCs/>
        </w:rPr>
        <w:t>GPU_small_e_czech</w:t>
      </w:r>
      <w:r w:rsidRPr="00B0635B">
        <w:t xml:space="preserve"> používá </w:t>
      </w:r>
      <w:r w:rsidR="0052105A" w:rsidRPr="00B0635B">
        <w:t xml:space="preserve">v pozadí </w:t>
      </w:r>
      <w:r w:rsidRPr="00B0635B">
        <w:t>model Small-E-Czech</w:t>
      </w:r>
      <w:r w:rsidR="0052105A" w:rsidRPr="00B0635B">
        <w:t>, který je architekturou modelem ELECTRA a je předtrénovaný na datasetu Czech web corpus, který je spravován společností Seznam.cz.</w:t>
      </w:r>
      <w:r w:rsidR="009B3017" w:rsidRPr="00B0635B">
        <w:t xml:space="preserve"> Tento model i dataset jsou poměrně nové, článek o nich byl publikován v prosinci 2021 (Kocián et al., 2021).</w:t>
      </w:r>
    </w:p>
    <w:p w14:paraId="0A8396E6" w14:textId="2F63282B" w:rsidR="0052105A" w:rsidRPr="00B0635B" w:rsidRDefault="0052105A" w:rsidP="00A64585">
      <w:r w:rsidRPr="00B0635B">
        <w:t xml:space="preserve">Model </w:t>
      </w:r>
      <w:r w:rsidRPr="0040437C">
        <w:rPr>
          <w:b/>
          <w:bCs/>
        </w:rPr>
        <w:t>GPU_robeczech</w:t>
      </w:r>
      <w:r w:rsidRPr="00B0635B">
        <w:t xml:space="preserve"> je předtrénovaný na</w:t>
      </w:r>
      <w:r w:rsidR="00C10ACA" w:rsidRPr="00B0635B">
        <w:t xml:space="preserve"> textech z různých českých periodik a článků o celkové velikosti až 450 milionů tokenů. Svou architekturou se jedná o model RoBERTa. Tvůrci tohoto modelu tvrdí, že svojí kvalitou </w:t>
      </w:r>
      <w:r w:rsidR="009B3017" w:rsidRPr="00B0635B">
        <w:t>při</w:t>
      </w:r>
      <w:r w:rsidR="00C10ACA" w:rsidRPr="00B0635B">
        <w:t xml:space="preserve"> použití pro české texty překonává známé neanotované multilingvní i </w:t>
      </w:r>
      <w:r w:rsidR="009B3017" w:rsidRPr="00B0635B">
        <w:t>další české datasety (Straka et al., 2021).</w:t>
      </w:r>
    </w:p>
    <w:p w14:paraId="0A08B81D" w14:textId="6BAD3847" w:rsidR="00836219" w:rsidRPr="00B0635B" w:rsidRDefault="00836219" w:rsidP="00A64585">
      <w:r w:rsidRPr="00B0635B">
        <w:t xml:space="preserve">Model </w:t>
      </w:r>
      <w:r w:rsidRPr="0040437C">
        <w:rPr>
          <w:b/>
          <w:bCs/>
        </w:rPr>
        <w:t>GPU_czert_b_based</w:t>
      </w:r>
      <w:r w:rsidRPr="00B0635B">
        <w:t xml:space="preserve"> je založený na modelu Czert-B-base-cased. Ten je vytvořený na kombinaci modelů BERT a ALBERT a natrénovaný je na menším, ale zato kvalitním </w:t>
      </w:r>
      <w:r w:rsidRPr="00B0635B">
        <w:lastRenderedPageBreak/>
        <w:t xml:space="preserve">datasetu, který obsahuje 340 000 českých vět. Dle autorů by měl </w:t>
      </w:r>
      <w:r w:rsidR="001757D8" w:rsidRPr="00B0635B">
        <w:t xml:space="preserve">ve většině NLP úloh </w:t>
      </w:r>
      <w:r w:rsidRPr="00B0635B">
        <w:t>předč</w:t>
      </w:r>
      <w:r w:rsidR="001757D8" w:rsidRPr="00B0635B">
        <w:t>í</w:t>
      </w:r>
      <w:r w:rsidRPr="00B0635B">
        <w:t>t většinu multilingvních modelů (Sido et al., 2021).</w:t>
      </w:r>
    </w:p>
    <w:p w14:paraId="5D2E112B" w14:textId="0120D2BD" w:rsidR="00A4787B" w:rsidRPr="00B0635B" w:rsidRDefault="000A36EA" w:rsidP="00A64585">
      <w:r w:rsidRPr="00B0635B">
        <w:t xml:space="preserve">V konfiguračních souborech všech trénovaných pipelines byla stanovena pevná hranice pro celkový maximální počet kroků (max_steps) 20 000 a posuvná hranice pro zastavení tréninku modelu </w:t>
      </w:r>
      <w:r w:rsidR="00A4787B" w:rsidRPr="00B0635B">
        <w:t xml:space="preserve">v případě absence dalšího zlepšování </w:t>
      </w:r>
      <w:r w:rsidRPr="00B0635B">
        <w:t xml:space="preserve">(patience) 1600 kroků. </w:t>
      </w:r>
      <w:r w:rsidR="00A4787B" w:rsidRPr="00B0635B">
        <w:t>Maximální počet epoch nebyl definován.</w:t>
      </w:r>
    </w:p>
    <w:p w14:paraId="2FB2C347" w14:textId="77777777" w:rsidR="00A4787B" w:rsidRPr="00B0635B" w:rsidRDefault="000A36EA" w:rsidP="00A64585">
      <w:r w:rsidRPr="00B0635B">
        <w:t xml:space="preserve">Pojmem jeden krok (step) se v tomto případě označuje 1 </w:t>
      </w:r>
      <w:r w:rsidR="00A4787B" w:rsidRPr="00B0635B">
        <w:t xml:space="preserve">kompletní </w:t>
      </w:r>
      <w:r w:rsidRPr="00B0635B">
        <w:t>průchod ne</w:t>
      </w:r>
      <w:r w:rsidR="00A4787B" w:rsidRPr="00B0635B">
        <w:t>uronovou sítí pro danou várku (batch) z trénovacího datasetu. Pojem epocha potom označuje 1 kompletní průchod neuronovou sítí pro všechny vzorky z trénovacího datasetu.</w:t>
      </w:r>
    </w:p>
    <w:p w14:paraId="42CEF86E" w14:textId="58229EC0" w:rsidR="000A36EA" w:rsidRPr="00B0635B" w:rsidRDefault="00717804" w:rsidP="00A64585">
      <w:r w:rsidRPr="00B0635B">
        <w:t>V prostředí Google Colab nelze dopředu vyčíst, jak dlouho lze využít připojení k jednomu virtuálnímu stroji. Může se tak proto stát, že dojde v průběhu tréninku k odpojení. Aby se v tomto případě zabránilo ztrátě již vypočtených vah modelu, je model v intervalech automaticky průběžně ukládán na Google Disk.</w:t>
      </w:r>
      <w:r w:rsidR="00433E17" w:rsidRPr="00B0635B">
        <w:t xml:space="preserve"> Zároveň byla maximální délka trénování jednoho modelu stanovena na 8 hodin. Dále prezentovaná evaluace kvality jednotlivých vytrénovaných modelů je </w:t>
      </w:r>
      <w:r w:rsidR="000269CF" w:rsidRPr="00B0635B">
        <w:t xml:space="preserve">tedy </w:t>
      </w:r>
      <w:r w:rsidR="00433E17" w:rsidRPr="00B0635B">
        <w:t xml:space="preserve">prováděna </w:t>
      </w:r>
      <w:r w:rsidR="000269CF" w:rsidRPr="00B0635B">
        <w:t>vždy na iteraci modelu, vykazujícího největší kvalitu při tréninku, přičemž platí následující pravidla:</w:t>
      </w:r>
    </w:p>
    <w:p w14:paraId="4331024B" w14:textId="61DD31D0" w:rsidR="000269CF" w:rsidRPr="00B0635B" w:rsidRDefault="000269CF" w:rsidP="000269CF">
      <w:pPr>
        <w:pStyle w:val="ListParagraph"/>
        <w:numPr>
          <w:ilvl w:val="0"/>
          <w:numId w:val="19"/>
        </w:numPr>
      </w:pPr>
      <w:r w:rsidRPr="00B0635B">
        <w:t>Došlo k dokončení tréninku modelu podle výše uvedených parametrů.</w:t>
      </w:r>
    </w:p>
    <w:p w14:paraId="7DCCDF83" w14:textId="5615F76E" w:rsidR="000269CF" w:rsidRPr="00B0635B" w:rsidRDefault="000269CF" w:rsidP="000269CF">
      <w:pPr>
        <w:pStyle w:val="ListParagraph"/>
        <w:numPr>
          <w:ilvl w:val="0"/>
          <w:numId w:val="19"/>
        </w:numPr>
      </w:pPr>
      <w:r w:rsidRPr="00B0635B">
        <w:t>Trénink modelu byl zastaven po 8 hodinách.</w:t>
      </w:r>
    </w:p>
    <w:p w14:paraId="23C21440" w14:textId="2983BB76" w:rsidR="000269CF" w:rsidRPr="00B0635B" w:rsidRDefault="000269CF" w:rsidP="000269CF">
      <w:r w:rsidRPr="00B0635B">
        <w:t>Evaluace každého modelu probíhá na speciálním evaluačním datasetu se vzorky nevyužitými pro samotné trénování modelu.</w:t>
      </w:r>
    </w:p>
    <w:tbl>
      <w:tblPr>
        <w:tblW w:w="8779" w:type="dxa"/>
        <w:tblLook w:val="04A0" w:firstRow="1" w:lastRow="0" w:firstColumn="1" w:lastColumn="0" w:noHBand="0" w:noVBand="1"/>
      </w:tblPr>
      <w:tblGrid>
        <w:gridCol w:w="2026"/>
        <w:gridCol w:w="2312"/>
        <w:gridCol w:w="1595"/>
        <w:gridCol w:w="1260"/>
        <w:gridCol w:w="1586"/>
      </w:tblGrid>
      <w:tr w:rsidR="00B0635B" w:rsidRPr="00B0635B" w14:paraId="146F3A24" w14:textId="77777777" w:rsidTr="00B0635B">
        <w:trPr>
          <w:trHeight w:val="300"/>
        </w:trPr>
        <w:tc>
          <w:tcPr>
            <w:tcW w:w="8779" w:type="dxa"/>
            <w:gridSpan w:val="5"/>
            <w:tcBorders>
              <w:top w:val="single" w:sz="8" w:space="0" w:color="auto"/>
              <w:left w:val="single" w:sz="8" w:space="0" w:color="auto"/>
              <w:bottom w:val="single" w:sz="8" w:space="0" w:color="auto"/>
              <w:right w:val="single" w:sz="8" w:space="0" w:color="000000"/>
            </w:tcBorders>
            <w:shd w:val="clear" w:color="000000" w:fill="E7E6E6"/>
            <w:noWrap/>
            <w:vAlign w:val="bottom"/>
            <w:hideMark/>
          </w:tcPr>
          <w:p w14:paraId="677BD38A" w14:textId="0C38DB0A" w:rsidR="00B0635B" w:rsidRPr="00B0635B" w:rsidRDefault="00B0635B" w:rsidP="00B0635B">
            <w:pPr>
              <w:spacing w:after="0" w:line="240" w:lineRule="auto"/>
              <w:jc w:val="center"/>
              <w:rPr>
                <w:rFonts w:ascii="Calibri" w:eastAsia="Times New Roman" w:hAnsi="Calibri" w:cs="Calibri"/>
                <w:b/>
                <w:bCs/>
                <w:color w:val="000000"/>
                <w14:numForm w14:val="default"/>
              </w:rPr>
            </w:pPr>
            <w:r w:rsidRPr="00B0635B">
              <w:rPr>
                <w:rFonts w:ascii="Calibri" w:eastAsia="Times New Roman" w:hAnsi="Calibri" w:cs="Calibri"/>
                <w:b/>
                <w:bCs/>
                <w:color w:val="000000"/>
                <w14:numForm w14:val="default"/>
              </w:rPr>
              <w:t xml:space="preserve">Evaluace NER </w:t>
            </w:r>
            <w:r w:rsidR="002C6857" w:rsidRPr="00B0635B">
              <w:rPr>
                <w:rFonts w:ascii="Calibri" w:eastAsia="Times New Roman" w:hAnsi="Calibri" w:cs="Calibri"/>
                <w:b/>
                <w:bCs/>
                <w:color w:val="000000"/>
                <w14:numForm w14:val="default"/>
              </w:rPr>
              <w:t>modelů – porovnání</w:t>
            </w:r>
          </w:p>
        </w:tc>
      </w:tr>
      <w:tr w:rsidR="003125F7" w:rsidRPr="00B0635B" w14:paraId="7749C593" w14:textId="77777777" w:rsidTr="00B0635B">
        <w:trPr>
          <w:trHeight w:val="300"/>
        </w:trPr>
        <w:tc>
          <w:tcPr>
            <w:tcW w:w="2026" w:type="dxa"/>
            <w:tcBorders>
              <w:top w:val="nil"/>
              <w:left w:val="single" w:sz="8" w:space="0" w:color="auto"/>
              <w:bottom w:val="single" w:sz="8" w:space="0" w:color="auto"/>
              <w:right w:val="single" w:sz="4" w:space="0" w:color="auto"/>
            </w:tcBorders>
            <w:shd w:val="clear" w:color="000000" w:fill="E7E6E6"/>
            <w:noWrap/>
            <w:vAlign w:val="bottom"/>
            <w:hideMark/>
          </w:tcPr>
          <w:p w14:paraId="0A1624DD" w14:textId="77777777" w:rsidR="00B0635B" w:rsidRPr="00B0635B" w:rsidRDefault="00B0635B" w:rsidP="00B0635B">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Model</w:t>
            </w:r>
          </w:p>
        </w:tc>
        <w:tc>
          <w:tcPr>
            <w:tcW w:w="2312" w:type="dxa"/>
            <w:tcBorders>
              <w:top w:val="nil"/>
              <w:left w:val="nil"/>
              <w:bottom w:val="single" w:sz="8" w:space="0" w:color="auto"/>
              <w:right w:val="single" w:sz="4" w:space="0" w:color="auto"/>
            </w:tcBorders>
            <w:shd w:val="clear" w:color="000000" w:fill="E7E6E6"/>
            <w:noWrap/>
            <w:vAlign w:val="bottom"/>
            <w:hideMark/>
          </w:tcPr>
          <w:p w14:paraId="0E90E517" w14:textId="24A5824D" w:rsidR="00B0635B" w:rsidRPr="00B0635B" w:rsidRDefault="00B0635B" w:rsidP="00B0635B">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lemmatizer accuracy</w:t>
            </w:r>
          </w:p>
        </w:tc>
        <w:tc>
          <w:tcPr>
            <w:tcW w:w="1595" w:type="dxa"/>
            <w:tcBorders>
              <w:top w:val="nil"/>
              <w:left w:val="nil"/>
              <w:bottom w:val="single" w:sz="8" w:space="0" w:color="auto"/>
              <w:right w:val="single" w:sz="4" w:space="0" w:color="auto"/>
            </w:tcBorders>
            <w:shd w:val="clear" w:color="000000" w:fill="E7E6E6"/>
            <w:noWrap/>
            <w:vAlign w:val="bottom"/>
            <w:hideMark/>
          </w:tcPr>
          <w:p w14:paraId="67B15CAC" w14:textId="47B45A5C" w:rsidR="00B0635B" w:rsidRPr="00B0635B" w:rsidRDefault="00B0635B" w:rsidP="00B0635B">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ner pre</w:t>
            </w:r>
            <w:r w:rsidRPr="00B0635B">
              <w:rPr>
                <w:rFonts w:ascii="Calibri" w:eastAsia="Times New Roman" w:hAnsi="Calibri" w:cs="Calibri"/>
                <w:color w:val="000000"/>
                <w14:numForm w14:val="default"/>
              </w:rPr>
              <w:t>c</w:t>
            </w:r>
            <w:r w:rsidRPr="00B0635B">
              <w:rPr>
                <w:rFonts w:ascii="Calibri" w:eastAsia="Times New Roman" w:hAnsi="Calibri" w:cs="Calibri"/>
                <w:color w:val="000000"/>
                <w14:numForm w14:val="default"/>
              </w:rPr>
              <w:t>ision</w:t>
            </w:r>
          </w:p>
        </w:tc>
        <w:tc>
          <w:tcPr>
            <w:tcW w:w="1260" w:type="dxa"/>
            <w:tcBorders>
              <w:top w:val="nil"/>
              <w:left w:val="nil"/>
              <w:bottom w:val="single" w:sz="8" w:space="0" w:color="auto"/>
              <w:right w:val="single" w:sz="4" w:space="0" w:color="auto"/>
            </w:tcBorders>
            <w:shd w:val="clear" w:color="000000" w:fill="E7E6E6"/>
            <w:noWrap/>
            <w:vAlign w:val="bottom"/>
            <w:hideMark/>
          </w:tcPr>
          <w:p w14:paraId="1A3D30F7" w14:textId="7B666225" w:rsidR="00B0635B" w:rsidRPr="00B0635B" w:rsidRDefault="00B0635B" w:rsidP="00B0635B">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ner recall</w:t>
            </w:r>
          </w:p>
        </w:tc>
        <w:tc>
          <w:tcPr>
            <w:tcW w:w="1586" w:type="dxa"/>
            <w:tcBorders>
              <w:top w:val="nil"/>
              <w:left w:val="nil"/>
              <w:bottom w:val="single" w:sz="8" w:space="0" w:color="auto"/>
              <w:right w:val="single" w:sz="8" w:space="0" w:color="auto"/>
            </w:tcBorders>
            <w:shd w:val="clear" w:color="000000" w:fill="E7E6E6"/>
            <w:noWrap/>
            <w:vAlign w:val="bottom"/>
            <w:hideMark/>
          </w:tcPr>
          <w:p w14:paraId="388C3E96" w14:textId="4A042C53" w:rsidR="00B0635B" w:rsidRPr="00B0635B" w:rsidRDefault="00B0635B" w:rsidP="00B0635B">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 xml:space="preserve">ner F1 </w:t>
            </w:r>
            <w:r>
              <w:rPr>
                <w:rFonts w:ascii="Calibri" w:eastAsia="Times New Roman" w:hAnsi="Calibri" w:cs="Calibri"/>
                <w:color w:val="000000"/>
                <w14:numForm w14:val="default"/>
              </w:rPr>
              <w:t>score</w:t>
            </w:r>
          </w:p>
        </w:tc>
      </w:tr>
      <w:tr w:rsidR="00B0635B" w:rsidRPr="00B0635B" w14:paraId="56C45721" w14:textId="77777777" w:rsidTr="00B0635B">
        <w:trPr>
          <w:trHeight w:val="288"/>
        </w:trPr>
        <w:tc>
          <w:tcPr>
            <w:tcW w:w="2026" w:type="dxa"/>
            <w:tcBorders>
              <w:top w:val="nil"/>
              <w:left w:val="single" w:sz="8" w:space="0" w:color="auto"/>
              <w:bottom w:val="single" w:sz="4" w:space="0" w:color="auto"/>
              <w:right w:val="single" w:sz="4" w:space="0" w:color="auto"/>
            </w:tcBorders>
            <w:shd w:val="clear" w:color="auto" w:fill="auto"/>
            <w:noWrap/>
            <w:vAlign w:val="bottom"/>
            <w:hideMark/>
          </w:tcPr>
          <w:p w14:paraId="642D845F" w14:textId="77777777" w:rsidR="00B0635B" w:rsidRPr="00B0635B" w:rsidRDefault="00B0635B" w:rsidP="00B0635B">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CPU_coarse</w:t>
            </w:r>
          </w:p>
        </w:tc>
        <w:tc>
          <w:tcPr>
            <w:tcW w:w="2312" w:type="dxa"/>
            <w:tcBorders>
              <w:top w:val="nil"/>
              <w:left w:val="nil"/>
              <w:bottom w:val="single" w:sz="4" w:space="0" w:color="auto"/>
              <w:right w:val="single" w:sz="4" w:space="0" w:color="auto"/>
            </w:tcBorders>
            <w:shd w:val="clear" w:color="auto" w:fill="auto"/>
            <w:noWrap/>
            <w:vAlign w:val="bottom"/>
            <w:hideMark/>
          </w:tcPr>
          <w:p w14:paraId="413C26F9" w14:textId="77777777" w:rsidR="00B0635B" w:rsidRPr="00B0635B" w:rsidRDefault="00B0635B" w:rsidP="00B0635B">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 </w:t>
            </w:r>
          </w:p>
        </w:tc>
        <w:tc>
          <w:tcPr>
            <w:tcW w:w="1595" w:type="dxa"/>
            <w:tcBorders>
              <w:top w:val="nil"/>
              <w:left w:val="nil"/>
              <w:bottom w:val="single" w:sz="4" w:space="0" w:color="auto"/>
              <w:right w:val="single" w:sz="4" w:space="0" w:color="auto"/>
            </w:tcBorders>
            <w:shd w:val="clear" w:color="auto" w:fill="auto"/>
            <w:noWrap/>
            <w:vAlign w:val="bottom"/>
            <w:hideMark/>
          </w:tcPr>
          <w:p w14:paraId="3BAFFEF7" w14:textId="77777777" w:rsidR="00B0635B" w:rsidRPr="00B0635B" w:rsidRDefault="00B0635B" w:rsidP="00B0635B">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64,43</w:t>
            </w:r>
          </w:p>
        </w:tc>
        <w:tc>
          <w:tcPr>
            <w:tcW w:w="1260" w:type="dxa"/>
            <w:tcBorders>
              <w:top w:val="nil"/>
              <w:left w:val="nil"/>
              <w:bottom w:val="single" w:sz="4" w:space="0" w:color="auto"/>
              <w:right w:val="single" w:sz="4" w:space="0" w:color="auto"/>
            </w:tcBorders>
            <w:shd w:val="clear" w:color="auto" w:fill="auto"/>
            <w:noWrap/>
            <w:vAlign w:val="bottom"/>
            <w:hideMark/>
          </w:tcPr>
          <w:p w14:paraId="69D521C5" w14:textId="77777777" w:rsidR="00B0635B" w:rsidRPr="00B0635B" w:rsidRDefault="00B0635B" w:rsidP="00B0635B">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62,21</w:t>
            </w:r>
          </w:p>
        </w:tc>
        <w:tc>
          <w:tcPr>
            <w:tcW w:w="1586" w:type="dxa"/>
            <w:tcBorders>
              <w:top w:val="nil"/>
              <w:left w:val="nil"/>
              <w:bottom w:val="single" w:sz="4" w:space="0" w:color="auto"/>
              <w:right w:val="single" w:sz="8" w:space="0" w:color="auto"/>
            </w:tcBorders>
            <w:shd w:val="clear" w:color="auto" w:fill="auto"/>
            <w:noWrap/>
            <w:vAlign w:val="bottom"/>
            <w:hideMark/>
          </w:tcPr>
          <w:p w14:paraId="307D6CD1" w14:textId="77777777" w:rsidR="00B0635B" w:rsidRPr="00B0635B" w:rsidRDefault="00B0635B" w:rsidP="00B0635B">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63,30</w:t>
            </w:r>
          </w:p>
        </w:tc>
      </w:tr>
      <w:tr w:rsidR="00B0635B" w:rsidRPr="00B0635B" w14:paraId="1625C819" w14:textId="77777777" w:rsidTr="00B0635B">
        <w:trPr>
          <w:trHeight w:val="288"/>
        </w:trPr>
        <w:tc>
          <w:tcPr>
            <w:tcW w:w="2026" w:type="dxa"/>
            <w:tcBorders>
              <w:top w:val="nil"/>
              <w:left w:val="single" w:sz="8" w:space="0" w:color="auto"/>
              <w:bottom w:val="single" w:sz="4" w:space="0" w:color="auto"/>
              <w:right w:val="single" w:sz="4" w:space="0" w:color="auto"/>
            </w:tcBorders>
            <w:shd w:val="clear" w:color="auto" w:fill="auto"/>
            <w:noWrap/>
            <w:vAlign w:val="bottom"/>
            <w:hideMark/>
          </w:tcPr>
          <w:p w14:paraId="454F7896" w14:textId="77777777" w:rsidR="00B0635B" w:rsidRPr="00B0635B" w:rsidRDefault="00B0635B" w:rsidP="00B0635B">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CPU_fine_nomorph</w:t>
            </w:r>
          </w:p>
        </w:tc>
        <w:tc>
          <w:tcPr>
            <w:tcW w:w="2312" w:type="dxa"/>
            <w:tcBorders>
              <w:top w:val="nil"/>
              <w:left w:val="nil"/>
              <w:bottom w:val="single" w:sz="4" w:space="0" w:color="auto"/>
              <w:right w:val="single" w:sz="4" w:space="0" w:color="auto"/>
            </w:tcBorders>
            <w:shd w:val="clear" w:color="auto" w:fill="auto"/>
            <w:noWrap/>
            <w:vAlign w:val="bottom"/>
            <w:hideMark/>
          </w:tcPr>
          <w:p w14:paraId="14D1E60A" w14:textId="77777777" w:rsidR="00B0635B" w:rsidRPr="00B0635B" w:rsidRDefault="00B0635B" w:rsidP="00B0635B">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 </w:t>
            </w:r>
          </w:p>
        </w:tc>
        <w:tc>
          <w:tcPr>
            <w:tcW w:w="1595" w:type="dxa"/>
            <w:tcBorders>
              <w:top w:val="nil"/>
              <w:left w:val="nil"/>
              <w:bottom w:val="single" w:sz="4" w:space="0" w:color="auto"/>
              <w:right w:val="single" w:sz="4" w:space="0" w:color="auto"/>
            </w:tcBorders>
            <w:shd w:val="clear" w:color="auto" w:fill="auto"/>
            <w:noWrap/>
            <w:vAlign w:val="bottom"/>
            <w:hideMark/>
          </w:tcPr>
          <w:p w14:paraId="5372D56A" w14:textId="77777777" w:rsidR="00B0635B" w:rsidRPr="00B0635B" w:rsidRDefault="00B0635B" w:rsidP="00B0635B">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64,42</w:t>
            </w:r>
          </w:p>
        </w:tc>
        <w:tc>
          <w:tcPr>
            <w:tcW w:w="1260" w:type="dxa"/>
            <w:tcBorders>
              <w:top w:val="nil"/>
              <w:left w:val="nil"/>
              <w:bottom w:val="single" w:sz="4" w:space="0" w:color="auto"/>
              <w:right w:val="single" w:sz="4" w:space="0" w:color="auto"/>
            </w:tcBorders>
            <w:shd w:val="clear" w:color="auto" w:fill="auto"/>
            <w:noWrap/>
            <w:vAlign w:val="bottom"/>
            <w:hideMark/>
          </w:tcPr>
          <w:p w14:paraId="77721DCB" w14:textId="77777777" w:rsidR="00B0635B" w:rsidRPr="00B0635B" w:rsidRDefault="00B0635B" w:rsidP="00B0635B">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63,56</w:t>
            </w:r>
          </w:p>
        </w:tc>
        <w:tc>
          <w:tcPr>
            <w:tcW w:w="1586" w:type="dxa"/>
            <w:tcBorders>
              <w:top w:val="nil"/>
              <w:left w:val="nil"/>
              <w:bottom w:val="single" w:sz="4" w:space="0" w:color="auto"/>
              <w:right w:val="single" w:sz="8" w:space="0" w:color="auto"/>
            </w:tcBorders>
            <w:shd w:val="clear" w:color="auto" w:fill="auto"/>
            <w:noWrap/>
            <w:vAlign w:val="bottom"/>
            <w:hideMark/>
          </w:tcPr>
          <w:p w14:paraId="6FEDF03A" w14:textId="77777777" w:rsidR="00B0635B" w:rsidRPr="00B0635B" w:rsidRDefault="00B0635B" w:rsidP="00B0635B">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63,99</w:t>
            </w:r>
          </w:p>
        </w:tc>
      </w:tr>
      <w:tr w:rsidR="00B0635B" w:rsidRPr="00B0635B" w14:paraId="2B16F718" w14:textId="77777777" w:rsidTr="00B0635B">
        <w:trPr>
          <w:trHeight w:val="288"/>
        </w:trPr>
        <w:tc>
          <w:tcPr>
            <w:tcW w:w="2026" w:type="dxa"/>
            <w:tcBorders>
              <w:top w:val="nil"/>
              <w:left w:val="single" w:sz="8" w:space="0" w:color="auto"/>
              <w:bottom w:val="single" w:sz="4" w:space="0" w:color="auto"/>
              <w:right w:val="single" w:sz="4" w:space="0" w:color="auto"/>
            </w:tcBorders>
            <w:shd w:val="clear" w:color="auto" w:fill="auto"/>
            <w:noWrap/>
            <w:vAlign w:val="bottom"/>
            <w:hideMark/>
          </w:tcPr>
          <w:p w14:paraId="427A37A1" w14:textId="77777777" w:rsidR="00B0635B" w:rsidRPr="00B0635B" w:rsidRDefault="00B0635B" w:rsidP="00B0635B">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CPU_fine_lemmas</w:t>
            </w:r>
          </w:p>
        </w:tc>
        <w:tc>
          <w:tcPr>
            <w:tcW w:w="2312" w:type="dxa"/>
            <w:tcBorders>
              <w:top w:val="nil"/>
              <w:left w:val="nil"/>
              <w:bottom w:val="single" w:sz="4" w:space="0" w:color="auto"/>
              <w:right w:val="single" w:sz="4" w:space="0" w:color="auto"/>
            </w:tcBorders>
            <w:shd w:val="clear" w:color="auto" w:fill="auto"/>
            <w:noWrap/>
            <w:vAlign w:val="bottom"/>
            <w:hideMark/>
          </w:tcPr>
          <w:p w14:paraId="65B4FF71" w14:textId="77777777" w:rsidR="00B0635B" w:rsidRPr="00B0635B" w:rsidRDefault="00B0635B" w:rsidP="00B0635B">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91,49</w:t>
            </w:r>
          </w:p>
        </w:tc>
        <w:tc>
          <w:tcPr>
            <w:tcW w:w="1595" w:type="dxa"/>
            <w:tcBorders>
              <w:top w:val="nil"/>
              <w:left w:val="nil"/>
              <w:bottom w:val="single" w:sz="4" w:space="0" w:color="auto"/>
              <w:right w:val="single" w:sz="4" w:space="0" w:color="auto"/>
            </w:tcBorders>
            <w:shd w:val="clear" w:color="auto" w:fill="auto"/>
            <w:noWrap/>
            <w:vAlign w:val="bottom"/>
            <w:hideMark/>
          </w:tcPr>
          <w:p w14:paraId="6BB877BA" w14:textId="77777777" w:rsidR="00B0635B" w:rsidRPr="00B0635B" w:rsidRDefault="00B0635B" w:rsidP="00B0635B">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65,70</w:t>
            </w:r>
          </w:p>
        </w:tc>
        <w:tc>
          <w:tcPr>
            <w:tcW w:w="1260" w:type="dxa"/>
            <w:tcBorders>
              <w:top w:val="nil"/>
              <w:left w:val="nil"/>
              <w:bottom w:val="single" w:sz="4" w:space="0" w:color="auto"/>
              <w:right w:val="single" w:sz="4" w:space="0" w:color="auto"/>
            </w:tcBorders>
            <w:shd w:val="clear" w:color="auto" w:fill="auto"/>
            <w:noWrap/>
            <w:vAlign w:val="bottom"/>
            <w:hideMark/>
          </w:tcPr>
          <w:p w14:paraId="1ED60712" w14:textId="483321DB" w:rsidR="00B0635B" w:rsidRPr="00B0635B" w:rsidRDefault="00C04B4D" w:rsidP="00B0635B">
            <w:pPr>
              <w:spacing w:after="0" w:line="240" w:lineRule="auto"/>
              <w:jc w:val="left"/>
              <w:rPr>
                <w:rFonts w:ascii="Calibri" w:eastAsia="Times New Roman" w:hAnsi="Calibri" w:cs="Calibri"/>
                <w:color w:val="000000"/>
                <w14:numForm w14:val="default"/>
              </w:rPr>
            </w:pPr>
            <w:r>
              <w:rPr>
                <w:rFonts w:ascii="Calibri" w:eastAsia="Times New Roman" w:hAnsi="Calibri" w:cs="Calibri"/>
                <w:color w:val="000000"/>
                <w14:numForm w14:val="default"/>
              </w:rPr>
              <w:t>6</w:t>
            </w:r>
            <w:r w:rsidR="00B0635B" w:rsidRPr="00B0635B">
              <w:rPr>
                <w:rFonts w:ascii="Calibri" w:eastAsia="Times New Roman" w:hAnsi="Calibri" w:cs="Calibri"/>
                <w:color w:val="000000"/>
                <w14:numForm w14:val="default"/>
              </w:rPr>
              <w:t>1,40</w:t>
            </w:r>
          </w:p>
        </w:tc>
        <w:tc>
          <w:tcPr>
            <w:tcW w:w="1586" w:type="dxa"/>
            <w:tcBorders>
              <w:top w:val="nil"/>
              <w:left w:val="nil"/>
              <w:bottom w:val="single" w:sz="4" w:space="0" w:color="auto"/>
              <w:right w:val="single" w:sz="8" w:space="0" w:color="auto"/>
            </w:tcBorders>
            <w:shd w:val="clear" w:color="auto" w:fill="auto"/>
            <w:noWrap/>
            <w:vAlign w:val="bottom"/>
            <w:hideMark/>
          </w:tcPr>
          <w:p w14:paraId="13D9F19E" w14:textId="77777777" w:rsidR="00B0635B" w:rsidRPr="00B0635B" w:rsidRDefault="00B0635B" w:rsidP="00B0635B">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63,48</w:t>
            </w:r>
          </w:p>
        </w:tc>
      </w:tr>
      <w:tr w:rsidR="00B0635B" w:rsidRPr="00B0635B" w14:paraId="28F50003" w14:textId="77777777" w:rsidTr="00B0635B">
        <w:trPr>
          <w:trHeight w:val="288"/>
        </w:trPr>
        <w:tc>
          <w:tcPr>
            <w:tcW w:w="2026" w:type="dxa"/>
            <w:tcBorders>
              <w:top w:val="nil"/>
              <w:left w:val="single" w:sz="8" w:space="0" w:color="auto"/>
              <w:bottom w:val="single" w:sz="4" w:space="0" w:color="auto"/>
              <w:right w:val="single" w:sz="4" w:space="0" w:color="auto"/>
            </w:tcBorders>
            <w:shd w:val="clear" w:color="auto" w:fill="auto"/>
            <w:noWrap/>
            <w:vAlign w:val="bottom"/>
            <w:hideMark/>
          </w:tcPr>
          <w:p w14:paraId="2B120C24" w14:textId="77777777" w:rsidR="00B0635B" w:rsidRPr="00B0635B" w:rsidRDefault="00B0635B" w:rsidP="00B0635B">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GPU_bert_uncased</w:t>
            </w:r>
          </w:p>
        </w:tc>
        <w:tc>
          <w:tcPr>
            <w:tcW w:w="2312" w:type="dxa"/>
            <w:tcBorders>
              <w:top w:val="nil"/>
              <w:left w:val="nil"/>
              <w:bottom w:val="single" w:sz="4" w:space="0" w:color="auto"/>
              <w:right w:val="single" w:sz="4" w:space="0" w:color="auto"/>
            </w:tcBorders>
            <w:shd w:val="clear" w:color="auto" w:fill="auto"/>
            <w:noWrap/>
            <w:vAlign w:val="bottom"/>
            <w:hideMark/>
          </w:tcPr>
          <w:p w14:paraId="6E68924C" w14:textId="77777777" w:rsidR="00B0635B" w:rsidRPr="00B0635B" w:rsidRDefault="00B0635B" w:rsidP="00B0635B">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92,39</w:t>
            </w:r>
          </w:p>
        </w:tc>
        <w:tc>
          <w:tcPr>
            <w:tcW w:w="1595" w:type="dxa"/>
            <w:tcBorders>
              <w:top w:val="nil"/>
              <w:left w:val="nil"/>
              <w:bottom w:val="single" w:sz="4" w:space="0" w:color="auto"/>
              <w:right w:val="single" w:sz="4" w:space="0" w:color="auto"/>
            </w:tcBorders>
            <w:shd w:val="clear" w:color="auto" w:fill="auto"/>
            <w:noWrap/>
            <w:vAlign w:val="bottom"/>
            <w:hideMark/>
          </w:tcPr>
          <w:p w14:paraId="3CC169EA" w14:textId="77777777" w:rsidR="00B0635B" w:rsidRPr="00B0635B" w:rsidRDefault="00B0635B" w:rsidP="00B0635B">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79,08</w:t>
            </w:r>
          </w:p>
        </w:tc>
        <w:tc>
          <w:tcPr>
            <w:tcW w:w="1260" w:type="dxa"/>
            <w:tcBorders>
              <w:top w:val="nil"/>
              <w:left w:val="nil"/>
              <w:bottom w:val="single" w:sz="4" w:space="0" w:color="auto"/>
              <w:right w:val="single" w:sz="4" w:space="0" w:color="auto"/>
            </w:tcBorders>
            <w:shd w:val="clear" w:color="auto" w:fill="auto"/>
            <w:noWrap/>
            <w:vAlign w:val="bottom"/>
            <w:hideMark/>
          </w:tcPr>
          <w:p w14:paraId="63091D08" w14:textId="77777777" w:rsidR="00B0635B" w:rsidRPr="00B0635B" w:rsidRDefault="00B0635B" w:rsidP="00B0635B">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79,53</w:t>
            </w:r>
          </w:p>
        </w:tc>
        <w:tc>
          <w:tcPr>
            <w:tcW w:w="1586" w:type="dxa"/>
            <w:tcBorders>
              <w:top w:val="nil"/>
              <w:left w:val="nil"/>
              <w:bottom w:val="single" w:sz="4" w:space="0" w:color="auto"/>
              <w:right w:val="single" w:sz="8" w:space="0" w:color="auto"/>
            </w:tcBorders>
            <w:shd w:val="clear" w:color="auto" w:fill="auto"/>
            <w:noWrap/>
            <w:vAlign w:val="bottom"/>
            <w:hideMark/>
          </w:tcPr>
          <w:p w14:paraId="6FABB2BD" w14:textId="77777777" w:rsidR="00B0635B" w:rsidRPr="00B0635B" w:rsidRDefault="00B0635B" w:rsidP="00B0635B">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79,30</w:t>
            </w:r>
          </w:p>
        </w:tc>
      </w:tr>
      <w:tr w:rsidR="00B0635B" w:rsidRPr="00B0635B" w14:paraId="1C187D44" w14:textId="77777777" w:rsidTr="00B0635B">
        <w:trPr>
          <w:trHeight w:val="288"/>
        </w:trPr>
        <w:tc>
          <w:tcPr>
            <w:tcW w:w="2026" w:type="dxa"/>
            <w:tcBorders>
              <w:top w:val="nil"/>
              <w:left w:val="single" w:sz="8" w:space="0" w:color="auto"/>
              <w:bottom w:val="single" w:sz="4" w:space="0" w:color="auto"/>
              <w:right w:val="single" w:sz="4" w:space="0" w:color="auto"/>
            </w:tcBorders>
            <w:shd w:val="clear" w:color="auto" w:fill="auto"/>
            <w:noWrap/>
            <w:vAlign w:val="bottom"/>
            <w:hideMark/>
          </w:tcPr>
          <w:p w14:paraId="5A0E3699" w14:textId="77777777" w:rsidR="00B0635B" w:rsidRPr="00B0635B" w:rsidRDefault="00B0635B" w:rsidP="00B0635B">
            <w:pPr>
              <w:spacing w:after="0" w:line="240" w:lineRule="auto"/>
              <w:jc w:val="left"/>
              <w:rPr>
                <w:rFonts w:ascii="Calibri" w:eastAsia="Times New Roman" w:hAnsi="Calibri" w:cs="Calibri"/>
                <w:b/>
                <w:bCs/>
                <w:color w:val="000000"/>
                <w14:numForm w14:val="default"/>
              </w:rPr>
            </w:pPr>
            <w:r w:rsidRPr="00B0635B">
              <w:rPr>
                <w:rFonts w:ascii="Calibri" w:eastAsia="Times New Roman" w:hAnsi="Calibri" w:cs="Calibri"/>
                <w:b/>
                <w:bCs/>
                <w:color w:val="000000"/>
                <w14:numForm w14:val="default"/>
              </w:rPr>
              <w:t>GPU_bert_cased</w:t>
            </w:r>
          </w:p>
        </w:tc>
        <w:tc>
          <w:tcPr>
            <w:tcW w:w="2312" w:type="dxa"/>
            <w:tcBorders>
              <w:top w:val="nil"/>
              <w:left w:val="nil"/>
              <w:bottom w:val="single" w:sz="4" w:space="0" w:color="auto"/>
              <w:right w:val="single" w:sz="4" w:space="0" w:color="auto"/>
            </w:tcBorders>
            <w:shd w:val="clear" w:color="auto" w:fill="auto"/>
            <w:noWrap/>
            <w:vAlign w:val="bottom"/>
            <w:hideMark/>
          </w:tcPr>
          <w:p w14:paraId="6E517EAB" w14:textId="77777777" w:rsidR="00B0635B" w:rsidRPr="00B0635B" w:rsidRDefault="00B0635B" w:rsidP="00B0635B">
            <w:pPr>
              <w:spacing w:after="0" w:line="240" w:lineRule="auto"/>
              <w:jc w:val="left"/>
              <w:rPr>
                <w:rFonts w:ascii="Calibri" w:eastAsia="Times New Roman" w:hAnsi="Calibri" w:cs="Calibri"/>
                <w:b/>
                <w:bCs/>
                <w:color w:val="000000"/>
                <w14:numForm w14:val="default"/>
              </w:rPr>
            </w:pPr>
            <w:r w:rsidRPr="00B0635B">
              <w:rPr>
                <w:rFonts w:ascii="Calibri" w:eastAsia="Times New Roman" w:hAnsi="Calibri" w:cs="Calibri"/>
                <w:b/>
                <w:bCs/>
                <w:color w:val="000000"/>
                <w14:numForm w14:val="default"/>
              </w:rPr>
              <w:t>94,43</w:t>
            </w:r>
          </w:p>
        </w:tc>
        <w:tc>
          <w:tcPr>
            <w:tcW w:w="1595" w:type="dxa"/>
            <w:tcBorders>
              <w:top w:val="nil"/>
              <w:left w:val="nil"/>
              <w:bottom w:val="single" w:sz="4" w:space="0" w:color="auto"/>
              <w:right w:val="single" w:sz="4" w:space="0" w:color="auto"/>
            </w:tcBorders>
            <w:shd w:val="clear" w:color="auto" w:fill="auto"/>
            <w:noWrap/>
            <w:vAlign w:val="bottom"/>
            <w:hideMark/>
          </w:tcPr>
          <w:p w14:paraId="47756653" w14:textId="77777777" w:rsidR="00B0635B" w:rsidRPr="00B0635B" w:rsidRDefault="00B0635B" w:rsidP="00B0635B">
            <w:pPr>
              <w:spacing w:after="0" w:line="240" w:lineRule="auto"/>
              <w:jc w:val="left"/>
              <w:rPr>
                <w:rFonts w:ascii="Calibri" w:eastAsia="Times New Roman" w:hAnsi="Calibri" w:cs="Calibri"/>
                <w:b/>
                <w:bCs/>
                <w:color w:val="000000"/>
                <w14:numForm w14:val="default"/>
              </w:rPr>
            </w:pPr>
            <w:r w:rsidRPr="00B0635B">
              <w:rPr>
                <w:rFonts w:ascii="Calibri" w:eastAsia="Times New Roman" w:hAnsi="Calibri" w:cs="Calibri"/>
                <w:b/>
                <w:bCs/>
                <w:color w:val="000000"/>
                <w14:numForm w14:val="default"/>
              </w:rPr>
              <w:t>78,76</w:t>
            </w:r>
          </w:p>
        </w:tc>
        <w:tc>
          <w:tcPr>
            <w:tcW w:w="1260" w:type="dxa"/>
            <w:tcBorders>
              <w:top w:val="nil"/>
              <w:left w:val="nil"/>
              <w:bottom w:val="single" w:sz="4" w:space="0" w:color="auto"/>
              <w:right w:val="single" w:sz="4" w:space="0" w:color="auto"/>
            </w:tcBorders>
            <w:shd w:val="clear" w:color="auto" w:fill="auto"/>
            <w:noWrap/>
            <w:vAlign w:val="bottom"/>
            <w:hideMark/>
          </w:tcPr>
          <w:p w14:paraId="7DE34FE5" w14:textId="77777777" w:rsidR="00B0635B" w:rsidRPr="00B0635B" w:rsidRDefault="00B0635B" w:rsidP="00B0635B">
            <w:pPr>
              <w:spacing w:after="0" w:line="240" w:lineRule="auto"/>
              <w:jc w:val="left"/>
              <w:rPr>
                <w:rFonts w:ascii="Calibri" w:eastAsia="Times New Roman" w:hAnsi="Calibri" w:cs="Calibri"/>
                <w:b/>
                <w:bCs/>
                <w:color w:val="000000"/>
                <w14:numForm w14:val="default"/>
              </w:rPr>
            </w:pPr>
            <w:r w:rsidRPr="00B0635B">
              <w:rPr>
                <w:rFonts w:ascii="Calibri" w:eastAsia="Times New Roman" w:hAnsi="Calibri" w:cs="Calibri"/>
                <w:b/>
                <w:bCs/>
                <w:color w:val="000000"/>
                <w14:numForm w14:val="default"/>
              </w:rPr>
              <w:t>82,89</w:t>
            </w:r>
          </w:p>
        </w:tc>
        <w:tc>
          <w:tcPr>
            <w:tcW w:w="1586" w:type="dxa"/>
            <w:tcBorders>
              <w:top w:val="nil"/>
              <w:left w:val="nil"/>
              <w:bottom w:val="single" w:sz="4" w:space="0" w:color="auto"/>
              <w:right w:val="single" w:sz="8" w:space="0" w:color="auto"/>
            </w:tcBorders>
            <w:shd w:val="clear" w:color="auto" w:fill="auto"/>
            <w:noWrap/>
            <w:vAlign w:val="bottom"/>
            <w:hideMark/>
          </w:tcPr>
          <w:p w14:paraId="147D0AEA" w14:textId="77777777" w:rsidR="00B0635B" w:rsidRPr="00B0635B" w:rsidRDefault="00B0635B" w:rsidP="00B0635B">
            <w:pPr>
              <w:spacing w:after="0" w:line="240" w:lineRule="auto"/>
              <w:jc w:val="left"/>
              <w:rPr>
                <w:rFonts w:ascii="Calibri" w:eastAsia="Times New Roman" w:hAnsi="Calibri" w:cs="Calibri"/>
                <w:b/>
                <w:bCs/>
                <w:color w:val="000000"/>
                <w14:numForm w14:val="default"/>
              </w:rPr>
            </w:pPr>
            <w:r w:rsidRPr="00B0635B">
              <w:rPr>
                <w:rFonts w:ascii="Calibri" w:eastAsia="Times New Roman" w:hAnsi="Calibri" w:cs="Calibri"/>
                <w:b/>
                <w:bCs/>
                <w:color w:val="000000"/>
                <w14:numForm w14:val="default"/>
              </w:rPr>
              <w:t>80,77</w:t>
            </w:r>
          </w:p>
        </w:tc>
      </w:tr>
      <w:tr w:rsidR="00B0635B" w:rsidRPr="00B0635B" w14:paraId="77D64996" w14:textId="77777777" w:rsidTr="00B0635B">
        <w:trPr>
          <w:trHeight w:val="288"/>
        </w:trPr>
        <w:tc>
          <w:tcPr>
            <w:tcW w:w="2026" w:type="dxa"/>
            <w:tcBorders>
              <w:top w:val="nil"/>
              <w:left w:val="single" w:sz="8" w:space="0" w:color="auto"/>
              <w:bottom w:val="single" w:sz="4" w:space="0" w:color="auto"/>
              <w:right w:val="single" w:sz="4" w:space="0" w:color="auto"/>
            </w:tcBorders>
            <w:shd w:val="clear" w:color="auto" w:fill="auto"/>
            <w:noWrap/>
            <w:vAlign w:val="bottom"/>
            <w:hideMark/>
          </w:tcPr>
          <w:p w14:paraId="728A4D67" w14:textId="77777777" w:rsidR="00B0635B" w:rsidRPr="00B0635B" w:rsidRDefault="00B0635B" w:rsidP="00B0635B">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GPU_small_e_czech</w:t>
            </w:r>
          </w:p>
        </w:tc>
        <w:tc>
          <w:tcPr>
            <w:tcW w:w="2312" w:type="dxa"/>
            <w:tcBorders>
              <w:top w:val="nil"/>
              <w:left w:val="nil"/>
              <w:bottom w:val="single" w:sz="4" w:space="0" w:color="auto"/>
              <w:right w:val="single" w:sz="4" w:space="0" w:color="auto"/>
            </w:tcBorders>
            <w:shd w:val="clear" w:color="auto" w:fill="auto"/>
            <w:noWrap/>
            <w:vAlign w:val="bottom"/>
            <w:hideMark/>
          </w:tcPr>
          <w:p w14:paraId="3EC84EFF" w14:textId="77777777" w:rsidR="00B0635B" w:rsidRPr="00B0635B" w:rsidRDefault="00B0635B" w:rsidP="00B0635B">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86,82</w:t>
            </w:r>
          </w:p>
        </w:tc>
        <w:tc>
          <w:tcPr>
            <w:tcW w:w="1595" w:type="dxa"/>
            <w:tcBorders>
              <w:top w:val="nil"/>
              <w:left w:val="nil"/>
              <w:bottom w:val="single" w:sz="4" w:space="0" w:color="auto"/>
              <w:right w:val="single" w:sz="4" w:space="0" w:color="auto"/>
            </w:tcBorders>
            <w:shd w:val="clear" w:color="auto" w:fill="auto"/>
            <w:noWrap/>
            <w:vAlign w:val="bottom"/>
            <w:hideMark/>
          </w:tcPr>
          <w:p w14:paraId="258B59BD" w14:textId="77777777" w:rsidR="00B0635B" w:rsidRPr="00B0635B" w:rsidRDefault="00B0635B" w:rsidP="00B0635B">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66,39</w:t>
            </w:r>
          </w:p>
        </w:tc>
        <w:tc>
          <w:tcPr>
            <w:tcW w:w="1260" w:type="dxa"/>
            <w:tcBorders>
              <w:top w:val="nil"/>
              <w:left w:val="nil"/>
              <w:bottom w:val="single" w:sz="4" w:space="0" w:color="auto"/>
              <w:right w:val="single" w:sz="4" w:space="0" w:color="auto"/>
            </w:tcBorders>
            <w:shd w:val="clear" w:color="auto" w:fill="auto"/>
            <w:noWrap/>
            <w:vAlign w:val="bottom"/>
            <w:hideMark/>
          </w:tcPr>
          <w:p w14:paraId="6DFE7DFA" w14:textId="77777777" w:rsidR="00B0635B" w:rsidRPr="00B0635B" w:rsidRDefault="00B0635B" w:rsidP="00B0635B">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66,28</w:t>
            </w:r>
          </w:p>
        </w:tc>
        <w:tc>
          <w:tcPr>
            <w:tcW w:w="1586" w:type="dxa"/>
            <w:tcBorders>
              <w:top w:val="nil"/>
              <w:left w:val="nil"/>
              <w:bottom w:val="single" w:sz="4" w:space="0" w:color="auto"/>
              <w:right w:val="single" w:sz="8" w:space="0" w:color="auto"/>
            </w:tcBorders>
            <w:shd w:val="clear" w:color="auto" w:fill="auto"/>
            <w:noWrap/>
            <w:vAlign w:val="bottom"/>
            <w:hideMark/>
          </w:tcPr>
          <w:p w14:paraId="5733C340" w14:textId="77777777" w:rsidR="00B0635B" w:rsidRPr="00B0635B" w:rsidRDefault="00B0635B" w:rsidP="00B0635B">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66,34</w:t>
            </w:r>
          </w:p>
        </w:tc>
      </w:tr>
      <w:tr w:rsidR="00B0635B" w:rsidRPr="00B0635B" w14:paraId="5EB92E69" w14:textId="77777777" w:rsidTr="00B0635B">
        <w:trPr>
          <w:trHeight w:val="288"/>
        </w:trPr>
        <w:tc>
          <w:tcPr>
            <w:tcW w:w="2026" w:type="dxa"/>
            <w:tcBorders>
              <w:top w:val="nil"/>
              <w:left w:val="single" w:sz="8" w:space="0" w:color="auto"/>
              <w:bottom w:val="single" w:sz="4" w:space="0" w:color="auto"/>
              <w:right w:val="single" w:sz="4" w:space="0" w:color="auto"/>
            </w:tcBorders>
            <w:shd w:val="clear" w:color="auto" w:fill="auto"/>
            <w:noWrap/>
            <w:vAlign w:val="bottom"/>
            <w:hideMark/>
          </w:tcPr>
          <w:p w14:paraId="72D1E970" w14:textId="77777777" w:rsidR="00B0635B" w:rsidRPr="00B0635B" w:rsidRDefault="00B0635B" w:rsidP="00B0635B">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GPU_robeczech</w:t>
            </w:r>
          </w:p>
        </w:tc>
        <w:tc>
          <w:tcPr>
            <w:tcW w:w="2312" w:type="dxa"/>
            <w:tcBorders>
              <w:top w:val="nil"/>
              <w:left w:val="nil"/>
              <w:bottom w:val="single" w:sz="4" w:space="0" w:color="auto"/>
              <w:right w:val="single" w:sz="4" w:space="0" w:color="auto"/>
            </w:tcBorders>
            <w:shd w:val="clear" w:color="auto" w:fill="auto"/>
            <w:noWrap/>
            <w:vAlign w:val="bottom"/>
            <w:hideMark/>
          </w:tcPr>
          <w:p w14:paraId="79F567E4" w14:textId="77777777" w:rsidR="00B0635B" w:rsidRPr="00B0635B" w:rsidRDefault="00B0635B" w:rsidP="00B0635B">
            <w:pPr>
              <w:spacing w:after="0" w:line="240" w:lineRule="auto"/>
              <w:jc w:val="center"/>
              <w:rPr>
                <w:rFonts w:ascii="Calibri" w:eastAsia="Times New Roman" w:hAnsi="Calibri" w:cs="Calibri"/>
                <w:color w:val="000000"/>
                <w14:numForm w14:val="default"/>
              </w:rPr>
            </w:pPr>
            <w:r w:rsidRPr="00B0635B">
              <w:rPr>
                <w:rFonts w:ascii="Calibri" w:eastAsia="Times New Roman" w:hAnsi="Calibri" w:cs="Calibri"/>
                <w:color w:val="000000"/>
                <w14:numForm w14:val="default"/>
              </w:rPr>
              <w:t>-</w:t>
            </w:r>
          </w:p>
        </w:tc>
        <w:tc>
          <w:tcPr>
            <w:tcW w:w="1595" w:type="dxa"/>
            <w:tcBorders>
              <w:top w:val="nil"/>
              <w:left w:val="nil"/>
              <w:bottom w:val="single" w:sz="4" w:space="0" w:color="auto"/>
              <w:right w:val="single" w:sz="4" w:space="0" w:color="auto"/>
            </w:tcBorders>
            <w:shd w:val="clear" w:color="auto" w:fill="auto"/>
            <w:noWrap/>
            <w:vAlign w:val="bottom"/>
            <w:hideMark/>
          </w:tcPr>
          <w:p w14:paraId="569F9FEB" w14:textId="77777777" w:rsidR="00B0635B" w:rsidRPr="00B0635B" w:rsidRDefault="00B0635B" w:rsidP="00B0635B">
            <w:pPr>
              <w:spacing w:after="0" w:line="240" w:lineRule="auto"/>
              <w:jc w:val="center"/>
              <w:rPr>
                <w:rFonts w:ascii="Calibri" w:eastAsia="Times New Roman" w:hAnsi="Calibri" w:cs="Calibri"/>
                <w:color w:val="000000"/>
                <w14:numForm w14:val="default"/>
              </w:rPr>
            </w:pPr>
            <w:r w:rsidRPr="00B0635B">
              <w:rPr>
                <w:rFonts w:ascii="Calibri" w:eastAsia="Times New Roman" w:hAnsi="Calibri" w:cs="Calibri"/>
                <w:color w:val="000000"/>
                <w14:numForm w14:val="default"/>
              </w:rPr>
              <w:t>-</w:t>
            </w:r>
          </w:p>
        </w:tc>
        <w:tc>
          <w:tcPr>
            <w:tcW w:w="1260" w:type="dxa"/>
            <w:tcBorders>
              <w:top w:val="nil"/>
              <w:left w:val="nil"/>
              <w:bottom w:val="single" w:sz="4" w:space="0" w:color="auto"/>
              <w:right w:val="single" w:sz="4" w:space="0" w:color="auto"/>
            </w:tcBorders>
            <w:shd w:val="clear" w:color="auto" w:fill="auto"/>
            <w:noWrap/>
            <w:vAlign w:val="bottom"/>
            <w:hideMark/>
          </w:tcPr>
          <w:p w14:paraId="44C6F195" w14:textId="77777777" w:rsidR="00B0635B" w:rsidRPr="00B0635B" w:rsidRDefault="00B0635B" w:rsidP="00B0635B">
            <w:pPr>
              <w:spacing w:after="0" w:line="240" w:lineRule="auto"/>
              <w:jc w:val="center"/>
              <w:rPr>
                <w:rFonts w:ascii="Calibri" w:eastAsia="Times New Roman" w:hAnsi="Calibri" w:cs="Calibri"/>
                <w:color w:val="000000"/>
                <w14:numForm w14:val="default"/>
              </w:rPr>
            </w:pPr>
            <w:r w:rsidRPr="00B0635B">
              <w:rPr>
                <w:rFonts w:ascii="Calibri" w:eastAsia="Times New Roman" w:hAnsi="Calibri" w:cs="Calibri"/>
                <w:color w:val="000000"/>
                <w14:numForm w14:val="default"/>
              </w:rPr>
              <w:t>-</w:t>
            </w:r>
          </w:p>
        </w:tc>
        <w:tc>
          <w:tcPr>
            <w:tcW w:w="1586" w:type="dxa"/>
            <w:tcBorders>
              <w:top w:val="nil"/>
              <w:left w:val="nil"/>
              <w:bottom w:val="single" w:sz="4" w:space="0" w:color="auto"/>
              <w:right w:val="single" w:sz="8" w:space="0" w:color="auto"/>
            </w:tcBorders>
            <w:shd w:val="clear" w:color="auto" w:fill="auto"/>
            <w:noWrap/>
            <w:vAlign w:val="bottom"/>
            <w:hideMark/>
          </w:tcPr>
          <w:p w14:paraId="1F2EBA98" w14:textId="77777777" w:rsidR="00B0635B" w:rsidRPr="00B0635B" w:rsidRDefault="00B0635B" w:rsidP="00B0635B">
            <w:pPr>
              <w:spacing w:after="0" w:line="240" w:lineRule="auto"/>
              <w:jc w:val="center"/>
              <w:rPr>
                <w:rFonts w:ascii="Calibri" w:eastAsia="Times New Roman" w:hAnsi="Calibri" w:cs="Calibri"/>
                <w:color w:val="000000"/>
                <w14:numForm w14:val="default"/>
              </w:rPr>
            </w:pPr>
            <w:r w:rsidRPr="00B0635B">
              <w:rPr>
                <w:rFonts w:ascii="Calibri" w:eastAsia="Times New Roman" w:hAnsi="Calibri" w:cs="Calibri"/>
                <w:color w:val="000000"/>
                <w14:numForm w14:val="default"/>
              </w:rPr>
              <w:t>-</w:t>
            </w:r>
          </w:p>
        </w:tc>
      </w:tr>
      <w:tr w:rsidR="00B0635B" w:rsidRPr="00B0635B" w14:paraId="3063994A" w14:textId="77777777" w:rsidTr="00B0635B">
        <w:trPr>
          <w:trHeight w:val="300"/>
        </w:trPr>
        <w:tc>
          <w:tcPr>
            <w:tcW w:w="2026" w:type="dxa"/>
            <w:tcBorders>
              <w:top w:val="nil"/>
              <w:left w:val="single" w:sz="8" w:space="0" w:color="auto"/>
              <w:bottom w:val="single" w:sz="8" w:space="0" w:color="auto"/>
              <w:right w:val="single" w:sz="4" w:space="0" w:color="auto"/>
            </w:tcBorders>
            <w:shd w:val="clear" w:color="auto" w:fill="auto"/>
            <w:noWrap/>
            <w:vAlign w:val="bottom"/>
            <w:hideMark/>
          </w:tcPr>
          <w:p w14:paraId="01366025" w14:textId="77777777" w:rsidR="00B0635B" w:rsidRPr="00B0635B" w:rsidRDefault="00B0635B" w:rsidP="00B0635B">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GPU_czert_b_based</w:t>
            </w:r>
          </w:p>
        </w:tc>
        <w:tc>
          <w:tcPr>
            <w:tcW w:w="2312" w:type="dxa"/>
            <w:tcBorders>
              <w:top w:val="nil"/>
              <w:left w:val="nil"/>
              <w:bottom w:val="single" w:sz="8" w:space="0" w:color="auto"/>
              <w:right w:val="single" w:sz="4" w:space="0" w:color="auto"/>
            </w:tcBorders>
            <w:shd w:val="clear" w:color="auto" w:fill="auto"/>
            <w:noWrap/>
            <w:vAlign w:val="bottom"/>
            <w:hideMark/>
          </w:tcPr>
          <w:p w14:paraId="1E13116F" w14:textId="77777777" w:rsidR="00B0635B" w:rsidRPr="00B0635B" w:rsidRDefault="00B0635B" w:rsidP="00B0635B">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93,96</w:t>
            </w:r>
          </w:p>
        </w:tc>
        <w:tc>
          <w:tcPr>
            <w:tcW w:w="1595" w:type="dxa"/>
            <w:tcBorders>
              <w:top w:val="nil"/>
              <w:left w:val="nil"/>
              <w:bottom w:val="single" w:sz="8" w:space="0" w:color="auto"/>
              <w:right w:val="single" w:sz="4" w:space="0" w:color="auto"/>
            </w:tcBorders>
            <w:shd w:val="clear" w:color="auto" w:fill="auto"/>
            <w:noWrap/>
            <w:vAlign w:val="bottom"/>
            <w:hideMark/>
          </w:tcPr>
          <w:p w14:paraId="5C908652" w14:textId="77777777" w:rsidR="00B0635B" w:rsidRPr="00B0635B" w:rsidRDefault="00B0635B" w:rsidP="00B0635B">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77,47</w:t>
            </w:r>
          </w:p>
        </w:tc>
        <w:tc>
          <w:tcPr>
            <w:tcW w:w="1260" w:type="dxa"/>
            <w:tcBorders>
              <w:top w:val="nil"/>
              <w:left w:val="nil"/>
              <w:bottom w:val="single" w:sz="8" w:space="0" w:color="auto"/>
              <w:right w:val="single" w:sz="4" w:space="0" w:color="auto"/>
            </w:tcBorders>
            <w:shd w:val="clear" w:color="auto" w:fill="auto"/>
            <w:noWrap/>
            <w:vAlign w:val="bottom"/>
            <w:hideMark/>
          </w:tcPr>
          <w:p w14:paraId="2F7DE992" w14:textId="77777777" w:rsidR="00B0635B" w:rsidRPr="00B0635B" w:rsidRDefault="00B0635B" w:rsidP="00B0635B">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81,12</w:t>
            </w:r>
          </w:p>
        </w:tc>
        <w:tc>
          <w:tcPr>
            <w:tcW w:w="1586" w:type="dxa"/>
            <w:tcBorders>
              <w:top w:val="nil"/>
              <w:left w:val="nil"/>
              <w:bottom w:val="single" w:sz="8" w:space="0" w:color="auto"/>
              <w:right w:val="single" w:sz="8" w:space="0" w:color="auto"/>
            </w:tcBorders>
            <w:shd w:val="clear" w:color="auto" w:fill="auto"/>
            <w:noWrap/>
            <w:vAlign w:val="bottom"/>
            <w:hideMark/>
          </w:tcPr>
          <w:p w14:paraId="0C7645E2" w14:textId="77777777" w:rsidR="00B0635B" w:rsidRPr="00B0635B" w:rsidRDefault="00B0635B" w:rsidP="00B0635B">
            <w:pPr>
              <w:keepNext/>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79,25</w:t>
            </w:r>
          </w:p>
        </w:tc>
      </w:tr>
    </w:tbl>
    <w:p w14:paraId="3DBB78FB" w14:textId="1C1227BA" w:rsidR="00DD20EF" w:rsidRPr="00B0635B" w:rsidRDefault="00B0635B" w:rsidP="00B0635B">
      <w:pPr>
        <w:pStyle w:val="Caption"/>
      </w:pPr>
      <w:r>
        <w:t xml:space="preserve">Tabulka </w:t>
      </w:r>
      <w:r>
        <w:fldChar w:fldCharType="begin"/>
      </w:r>
      <w:r>
        <w:instrText xml:space="preserve"> SEQ Tabulka \* ARABIC </w:instrText>
      </w:r>
      <w:r>
        <w:fldChar w:fldCharType="separate"/>
      </w:r>
      <w:r>
        <w:rPr>
          <w:noProof/>
        </w:rPr>
        <w:t>3</w:t>
      </w:r>
      <w:r>
        <w:fldChar w:fldCharType="end"/>
      </w:r>
      <w:r>
        <w:t xml:space="preserve">: Evaluace NER </w:t>
      </w:r>
      <w:r w:rsidR="002C6857">
        <w:t>modelů – porovnání</w:t>
      </w:r>
    </w:p>
    <w:p w14:paraId="4B709BDF" w14:textId="3FB6AF6F" w:rsidR="000269CF" w:rsidRDefault="00B0635B" w:rsidP="000269CF">
      <w:r>
        <w:t xml:space="preserve">V tabulce 3 lze vidět výsledky evaluace jednotlivých modelů. Model GPU_robeczech </w:t>
      </w:r>
      <w:r w:rsidR="002C6857">
        <w:t>se nepodařilo správně vytrénovat, a tedy konkrétní hodnoty evaluace tohoto modelu v této tabulce chybí.</w:t>
      </w:r>
    </w:p>
    <w:p w14:paraId="5E750E90" w14:textId="77DCB4B3" w:rsidR="002C6857" w:rsidRDefault="002C6857" w:rsidP="000269CF">
      <w:r>
        <w:t xml:space="preserve">Z výsledků evaluace lze vyčíst, že </w:t>
      </w:r>
      <w:r w:rsidR="0040437C">
        <w:t>nejlépe</w:t>
      </w:r>
      <w:r>
        <w:t xml:space="preserve"> uspěly</w:t>
      </w:r>
      <w:r w:rsidR="0040437C">
        <w:t xml:space="preserve"> multilingvní typy modelů GPU_bert_uncased a GPU_bert_cased, oba založené na modelu mBERT. Z těchto dvou pak lépe vychází varianta GPU_bert_cased, což vzhledem k charakteru klasifikovaných kategorií jmenných entit</w:t>
      </w:r>
      <w:r w:rsidR="001D4486">
        <w:t xml:space="preserve">, které jsou často názvy institucí či jmény, dává smysl. GPU_bert_uncased má oproti GPU_bert_cased vyšší hodnotu </w:t>
      </w:r>
      <w:r w:rsidR="00C04B4D">
        <w:t>metriky</w:t>
      </w:r>
      <w:r w:rsidR="001D4486">
        <w:t xml:space="preserve"> precision a menší hodnotu </w:t>
      </w:r>
      <w:r w:rsidR="00C04B4D">
        <w:t>metriky</w:t>
      </w:r>
      <w:r w:rsidR="001D4486">
        <w:t xml:space="preserve"> recall.</w:t>
      </w:r>
      <w:r w:rsidR="004E4138">
        <w:t xml:space="preserve"> To znamená, že GPU_bert_uncased dokáže klasifikovat </w:t>
      </w:r>
      <w:r w:rsidR="004E4138">
        <w:lastRenderedPageBreak/>
        <w:t>detekovanou jmennou entitu s vyšší úspěšností správného rozeznání konkrétní entity.</w:t>
      </w:r>
      <w:r w:rsidR="00C04B4D">
        <w:t xml:space="preserve"> GPU_bert_cased má potom větší schopnost samotné detekce jmenné entity. Z hlediska využití v anonymizačním nástroji je pro tuto práci důležitější parametr recall, protože je spíše důležité danou entity detekovat než správně kategorizovat. Krom toho byla jako metrika určená pro porovnání kvality všech modelů zvolená F1 score, které má vyšší model GPU_bert_cased.</w:t>
      </w:r>
    </w:p>
    <w:p w14:paraId="690D240C" w14:textId="4AC22705" w:rsidR="00C04B4D" w:rsidRDefault="007B1D10" w:rsidP="000269CF">
      <w:r>
        <w:t>Dalším v pořadí je model GPU_czert_b_based, který je následován modelem GPU_small_e_czech. V tomto případě je tento výsledek taky spíše očekávaný. GPU_small_e_czech totiž využívá architektury modelu ELEKTRA, který je spíše modelem lehčím a známým spíše pro jeho rychlost. Ta v kontextu této práce není brána v</w:t>
      </w:r>
      <w:r w:rsidR="00EB0C97">
        <w:t> </w:t>
      </w:r>
      <w:r w:rsidR="00DC5118">
        <w:t>potaz,</w:t>
      </w:r>
      <w:r w:rsidR="00EB0C97">
        <w:t xml:space="preserve"> a proto není v tabulce 4 uvedena</w:t>
      </w:r>
      <w:r>
        <w:t xml:space="preserve"> (jde o vývoj prototypu nástroje s co největší přesností detekce a klasifikace). Přesto </w:t>
      </w:r>
      <w:r w:rsidR="00EB0C97">
        <w:t>z dalšího porovnání vychází, že model</w:t>
      </w:r>
      <w:r>
        <w:t xml:space="preserve"> GPU_small_e_czech</w:t>
      </w:r>
      <w:r w:rsidR="00EB0C97">
        <w:t xml:space="preserve"> je z vytrénovaných modelů nejrychlejší (metrikou je počet slov za vteřinu) a má nejlepší poměr ner F1 score a rychlosti.</w:t>
      </w:r>
    </w:p>
    <w:p w14:paraId="155FC9FA" w14:textId="177BEBBE" w:rsidR="00B8250E" w:rsidRDefault="00B8250E" w:rsidP="000269CF">
      <w:r>
        <w:t>O mnoho méně přesné jsou potom modely utilizované pro CPU. Jejich F1 score se pohybuje kolem hodnoty 63,5.</w:t>
      </w:r>
    </w:p>
    <w:p w14:paraId="080F92EC" w14:textId="5EA8262C" w:rsidR="00D94F8E" w:rsidRDefault="00D94F8E" w:rsidP="000269CF">
      <w:r>
        <w:t>V dalším pokračováním práce byly na základě této analýzy zvoleny 2 modely: GPU_bert_cased pro GPU variantu a CPU_fine_nomorph pro CPU variantu.</w:t>
      </w:r>
    </w:p>
    <w:p w14:paraId="12EC37BE" w14:textId="77777777" w:rsidR="00B8250E" w:rsidRDefault="00B8250E" w:rsidP="000269CF"/>
    <w:p w14:paraId="2CCE301E" w14:textId="5A003E88" w:rsidR="005A16F1" w:rsidRPr="00B0635B" w:rsidRDefault="005A16F1" w:rsidP="00A64585">
      <w:pPr>
        <w:rPr>
          <w:color w:val="FF0000"/>
        </w:rPr>
      </w:pPr>
      <w:r w:rsidRPr="00B0635B">
        <w:rPr>
          <w:color w:val="FF0000"/>
        </w:rPr>
        <w:t>Popsat proč má hned na začátku lemmatizer větší přesnost – lexeme table</w:t>
      </w:r>
    </w:p>
    <w:p w14:paraId="54C962EE" w14:textId="49C572C7" w:rsidR="00C41CBF" w:rsidRPr="00B0635B" w:rsidRDefault="00C41CBF" w:rsidP="00A64585">
      <w:pPr>
        <w:rPr>
          <w:color w:val="FF0000"/>
        </w:rPr>
      </w:pPr>
      <w:r w:rsidRPr="00B0635B">
        <w:rPr>
          <w:color w:val="FF0000"/>
        </w:rPr>
        <w:t>Diskutovat výsledky evaluace, podívat se jaké entity různé modely umějí dobře detekovat, apod.</w:t>
      </w:r>
    </w:p>
    <w:p w14:paraId="6729D0A5" w14:textId="0151BEFE" w:rsidR="0066677A" w:rsidRPr="00B0635B" w:rsidRDefault="0066677A" w:rsidP="0066677A">
      <w:pPr>
        <w:pStyle w:val="Heading2"/>
      </w:pPr>
      <w:bookmarkStart w:id="75" w:name="_Toc105786061"/>
      <w:r w:rsidRPr="00B0635B">
        <w:t>Návrh anonymizačního nástroje</w:t>
      </w:r>
      <w:bookmarkEnd w:id="75"/>
    </w:p>
    <w:p w14:paraId="3818C345" w14:textId="69E233D7" w:rsidR="004313B0" w:rsidRPr="00B0635B" w:rsidRDefault="004313B0" w:rsidP="004313B0">
      <w:r w:rsidRPr="00B0635B">
        <w:t xml:space="preserve">Pro vývoj anonymizačního nástroje byl použit open source software development toolkit (SDK) Presidio. Ten </w:t>
      </w:r>
      <w:r w:rsidR="00D113C7" w:rsidRPr="00B0635B">
        <w:t xml:space="preserve">nabízí </w:t>
      </w:r>
      <w:r w:rsidR="00F15314" w:rsidRPr="00B0635B">
        <w:t xml:space="preserve">v programovacím jazyce python </w:t>
      </w:r>
      <w:r w:rsidR="00D113C7" w:rsidRPr="00B0635B">
        <w:t>nástroje na vytvoření aplikace sloužící k anonymizaci osobních údajů (</w:t>
      </w:r>
      <w:r w:rsidR="00D113C7" w:rsidRPr="00B0635B">
        <w:rPr>
          <w:color w:val="FF0000"/>
        </w:rPr>
        <w:t>TODO hodit sem odkaz na presidio repo</w:t>
      </w:r>
      <w:r w:rsidR="00D113C7" w:rsidRPr="00B0635B">
        <w:t>).</w:t>
      </w:r>
    </w:p>
    <w:p w14:paraId="7062EE36" w14:textId="77777777" w:rsidR="0081620B" w:rsidRPr="00B0635B" w:rsidRDefault="00D113C7" w:rsidP="004313B0">
      <w:r w:rsidRPr="00B0635B">
        <w:t>Presidio nabízí 3</w:t>
      </w:r>
      <w:r w:rsidR="0081620B" w:rsidRPr="00B0635B">
        <w:t xml:space="preserve"> moduly: </w:t>
      </w:r>
      <w:r w:rsidR="0081620B" w:rsidRPr="00B0635B">
        <w:rPr>
          <w:i/>
          <w:iCs/>
        </w:rPr>
        <w:t>analyzer</w:t>
      </w:r>
      <w:r w:rsidR="0081620B" w:rsidRPr="00B0635B">
        <w:t xml:space="preserve">, </w:t>
      </w:r>
      <w:r w:rsidR="0081620B" w:rsidRPr="00B0635B">
        <w:rPr>
          <w:i/>
          <w:iCs/>
        </w:rPr>
        <w:t>anonymizer</w:t>
      </w:r>
      <w:r w:rsidR="0081620B" w:rsidRPr="00B0635B">
        <w:t xml:space="preserve"> a </w:t>
      </w:r>
      <w:r w:rsidR="0081620B" w:rsidRPr="00B0635B">
        <w:rPr>
          <w:i/>
          <w:iCs/>
        </w:rPr>
        <w:t>image redactor</w:t>
      </w:r>
      <w:r w:rsidR="0081620B" w:rsidRPr="00B0635B">
        <w:t>.</w:t>
      </w:r>
    </w:p>
    <w:p w14:paraId="6E9FE651" w14:textId="1A97B3E6" w:rsidR="00000BF1" w:rsidRPr="00B0635B" w:rsidRDefault="0081620B" w:rsidP="004313B0">
      <w:r w:rsidRPr="00B0635B">
        <w:rPr>
          <w:i/>
          <w:iCs/>
        </w:rPr>
        <w:t>Analyzer</w:t>
      </w:r>
      <w:r w:rsidRPr="00B0635B">
        <w:t xml:space="preserve"> slouží k detekci osobních údajů ve vstupním textu</w:t>
      </w:r>
      <w:r w:rsidR="00F15314" w:rsidRPr="00B0635B">
        <w:t>. K</w:t>
      </w:r>
      <w:r w:rsidRPr="00B0635B">
        <w:t xml:space="preserve"> této operaci </w:t>
      </w:r>
      <w:r w:rsidR="00F15314" w:rsidRPr="00B0635B">
        <w:t xml:space="preserve">přitom </w:t>
      </w:r>
      <w:r w:rsidRPr="00B0635B">
        <w:t xml:space="preserve">používá řadu definovaných </w:t>
      </w:r>
      <w:r w:rsidR="00F15314" w:rsidRPr="00B0635B">
        <w:t xml:space="preserve">python </w:t>
      </w:r>
      <w:r w:rsidRPr="00B0635B">
        <w:t>objektů, nazývajících se recognizery</w:t>
      </w:r>
      <w:r w:rsidR="00F15314" w:rsidRPr="00B0635B">
        <w:t>. Každý z těchto recognizerů dokáže v textu klasifikovat jednu či několik jmenných entit</w:t>
      </w:r>
      <w:r w:rsidR="00347B1E" w:rsidRPr="00B0635B">
        <w:t>. Recognizery mohou fungovat na různých principech, jako je například detekce entit pomocí regulárních výrazů nebo pomocí slovníků.</w:t>
      </w:r>
      <w:r w:rsidR="00000BF1" w:rsidRPr="00B0635B">
        <w:t xml:space="preserve"> Presidio nabízí k využití buď několik již hotových recognizerů od jeho tvůrců </w:t>
      </w:r>
      <w:r w:rsidR="00363E87" w:rsidRPr="00B0635B">
        <w:t xml:space="preserve">(vhodných pro jazykově nezávislé entity typu </w:t>
      </w:r>
      <w:r w:rsidR="006627B5" w:rsidRPr="00B0635B">
        <w:t xml:space="preserve">IP adresa) </w:t>
      </w:r>
      <w:r w:rsidR="00363E87" w:rsidRPr="00B0635B">
        <w:t>nebo možnost vytvořit si recognizery vlastní, dle potřeby doménově specifického využití vyvíjené aplikace.</w:t>
      </w:r>
    </w:p>
    <w:p w14:paraId="11D47145" w14:textId="6F5416ED" w:rsidR="006627B5" w:rsidRPr="00B0635B" w:rsidRDefault="00363E87" w:rsidP="004313B0">
      <w:r w:rsidRPr="00B0635B">
        <w:t xml:space="preserve">Klíčovým typem recognizeru je potom recognizer založený na hlubokém učení. </w:t>
      </w:r>
      <w:r w:rsidR="006627B5" w:rsidRPr="00B0635B">
        <w:t>Ten je potřeba vytvořit tak, aby mohl využívat v pozadí některého z</w:t>
      </w:r>
      <w:r w:rsidR="004A6D4D" w:rsidRPr="00B0635B">
        <w:t xml:space="preserve"> podporovaných </w:t>
      </w:r>
      <w:r w:rsidR="006627B5" w:rsidRPr="00B0635B">
        <w:t xml:space="preserve">NLP frameworků. V případě této práce jde tedy o jakýsi wrapper na NER model vytrénovaný </w:t>
      </w:r>
      <w:r w:rsidR="006627B5" w:rsidRPr="00B0635B">
        <w:lastRenderedPageBreak/>
        <w:t>v předchozí části</w:t>
      </w:r>
      <w:r w:rsidR="004A6D4D" w:rsidRPr="00B0635B">
        <w:t xml:space="preserve">, který využívá </w:t>
      </w:r>
      <w:r w:rsidR="004A6D4D" w:rsidRPr="00B0635B">
        <w:rPr>
          <w:i/>
          <w:iCs/>
        </w:rPr>
        <w:t>AnalyzerEngine</w:t>
      </w:r>
      <w:r w:rsidR="004A6D4D" w:rsidRPr="00B0635B">
        <w:t xml:space="preserve"> pro spouštění klasifikace každého vstupního tokenu</w:t>
      </w:r>
      <w:r w:rsidR="0047144A" w:rsidRPr="00B0635B">
        <w:t xml:space="preserve"> knihovnou spaCy</w:t>
      </w:r>
      <w:r w:rsidR="006627B5" w:rsidRPr="00B0635B">
        <w:t>.</w:t>
      </w:r>
    </w:p>
    <w:p w14:paraId="671033EB" w14:textId="38B188CE" w:rsidR="00363E87" w:rsidRPr="00B0635B" w:rsidRDefault="006627B5" w:rsidP="004313B0">
      <w:r w:rsidRPr="00B0635B">
        <w:t xml:space="preserve">Dále je nutno zmínit, že Presidio nemá žádnou podporu českého jazyka. Ačkoli </w:t>
      </w:r>
      <w:r w:rsidR="00E3486F" w:rsidRPr="00B0635B">
        <w:t xml:space="preserve">je </w:t>
      </w:r>
      <w:r w:rsidRPr="00B0635B">
        <w:t xml:space="preserve">tedy možné využít některé předdefinované jazykově nezávislé recognizery, je potřeba naimplementovat </w:t>
      </w:r>
      <w:r w:rsidR="00E3486F" w:rsidRPr="00B0635B">
        <w:t>několik dalších jazykově závislých a aplikačně specifických recognizerů tak, aby byl splněn požadavek na anonymizaci důležitých osobních údajů běžně se vyskytujících ve smlouvách nahrávaných do Veřejného registru smluv.</w:t>
      </w:r>
    </w:p>
    <w:p w14:paraId="59B053FF" w14:textId="3701E9F7" w:rsidR="00E3486F" w:rsidRPr="00B0635B" w:rsidRDefault="004A6D4D" w:rsidP="004313B0">
      <w:r w:rsidRPr="00B0635B">
        <w:rPr>
          <w:i/>
          <w:iCs/>
        </w:rPr>
        <w:t>Anonymizer</w:t>
      </w:r>
      <w:r w:rsidRPr="00B0635B">
        <w:t xml:space="preserve"> </w:t>
      </w:r>
      <w:r w:rsidR="0047144A" w:rsidRPr="00B0635B">
        <w:t xml:space="preserve">slouží k anonymizaci osobních údajů, poskytnutých předchozím modelem </w:t>
      </w:r>
      <w:r w:rsidR="0047144A" w:rsidRPr="00B0635B">
        <w:rPr>
          <w:i/>
          <w:iCs/>
        </w:rPr>
        <w:t>analyzer</w:t>
      </w:r>
      <w:r w:rsidR="0047144A" w:rsidRPr="00B0635B">
        <w:t>. Nabízí přitom různé možnosti anonymizace, jako je prosté začernění údajů či pseudonymizace. V kontextu této práce je v navrženém nástroji použitá pouze základní funkčnost tohoto modulu, která nahrazuje ve vstupním textu konkrétní jmennou entitu jménem klasifikované kategorie.</w:t>
      </w:r>
    </w:p>
    <w:p w14:paraId="5F7970CF" w14:textId="5DA3EEF3" w:rsidR="0047144A" w:rsidRPr="00B0635B" w:rsidRDefault="0047144A" w:rsidP="004313B0">
      <w:r w:rsidRPr="00B0635B">
        <w:rPr>
          <w:i/>
          <w:iCs/>
        </w:rPr>
        <w:t>Image redactor</w:t>
      </w:r>
      <w:r w:rsidRPr="00B0635B">
        <w:t xml:space="preserve"> je v tuto chvíli spíše experimentální částí Presidia, která slouží k anonymizaci osobních údajů v</w:t>
      </w:r>
      <w:r w:rsidR="00CE5D50" w:rsidRPr="00B0635B">
        <w:t> </w:t>
      </w:r>
      <w:r w:rsidRPr="00B0635B">
        <w:t>obr</w:t>
      </w:r>
      <w:r w:rsidR="00CE5D50" w:rsidRPr="00B0635B">
        <w:t>ázcích. V kontextu této práce není tento modul využit.</w:t>
      </w:r>
    </w:p>
    <w:p w14:paraId="5B1D6462" w14:textId="4F352281" w:rsidR="0066677A" w:rsidRPr="00B0635B" w:rsidRDefault="005A09F0" w:rsidP="006D77FF">
      <w:r w:rsidRPr="00B0635B">
        <w:t>Před využitím Presidia je potřeba nejprve nainstalovat pomocí balíčkovacího systému pip moduly presidio_analyzer a presidio_anonymizer. Následně, aby SDK Presidio mohl správně referencovat vytrénovaný NER model, je potřeba z vytrénované pipeline vygenerovat pomocí nástroje spacy package python balíček, které je nutné dále znovu pomocí balíčkovacího systému pip nainstalovat (</w:t>
      </w:r>
      <w:r w:rsidR="00C66191" w:rsidRPr="00B0635B">
        <w:t xml:space="preserve">Zdrojový kód </w:t>
      </w:r>
      <w:r w:rsidRPr="00B0635B">
        <w:t>8.2.1).</w:t>
      </w:r>
    </w:p>
    <w:p w14:paraId="463D7AB6" w14:textId="77777777" w:rsidR="005A09F0" w:rsidRPr="00B0635B" w:rsidRDefault="005A09F0" w:rsidP="00E26227">
      <w:pPr>
        <w:pStyle w:val="Textprogramovhokdu"/>
      </w:pPr>
      <w:r w:rsidRPr="00B0635B">
        <w:rPr>
          <w:color w:val="0000FF"/>
        </w:rPr>
        <w:t>!</w:t>
      </w:r>
      <w:r w:rsidRPr="00B0635B">
        <w:t>pip install presidio_analyzer</w:t>
      </w:r>
    </w:p>
    <w:p w14:paraId="3F9967FE" w14:textId="3E1000D6" w:rsidR="005A09F0" w:rsidRPr="00B0635B" w:rsidRDefault="005A09F0" w:rsidP="00E26227">
      <w:pPr>
        <w:pStyle w:val="Textprogramovhokdu"/>
      </w:pPr>
      <w:r w:rsidRPr="00B0635B">
        <w:rPr>
          <w:color w:val="0000FF"/>
        </w:rPr>
        <w:t>!</w:t>
      </w:r>
      <w:r w:rsidRPr="00B0635B">
        <w:t>pip install presidio_anonymizer</w:t>
      </w:r>
    </w:p>
    <w:p w14:paraId="06FCDB7A" w14:textId="77777777" w:rsidR="00E26227" w:rsidRPr="00B0635B" w:rsidRDefault="00E26227" w:rsidP="00E26227">
      <w:pPr>
        <w:pStyle w:val="Textprogramovhokdu"/>
      </w:pPr>
    </w:p>
    <w:p w14:paraId="4272591E" w14:textId="569C2F11" w:rsidR="00E26227" w:rsidRPr="00B0635B" w:rsidRDefault="00E26227" w:rsidP="00E26227">
      <w:pPr>
        <w:pStyle w:val="Textprogramovhokdu"/>
      </w:pPr>
      <w:r w:rsidRPr="00B0635B">
        <w:rPr>
          <w:color w:val="0000FF"/>
        </w:rPr>
        <w:t>!</w:t>
      </w:r>
      <w:r w:rsidRPr="00B0635B">
        <w:t>python -m spacy package /content/drive/MyDisk/PIIAnonymizer/models/CPU_fine_lemmas ./packages --name CPUFineLemmas</w:t>
      </w:r>
    </w:p>
    <w:p w14:paraId="41599C3F" w14:textId="1A20DCFC" w:rsidR="00E26227" w:rsidRPr="00B0635B" w:rsidRDefault="00E26227" w:rsidP="00E26227">
      <w:pPr>
        <w:pStyle w:val="Textprogramovhokdu"/>
      </w:pPr>
      <w:r w:rsidRPr="00B0635B">
        <w:rPr>
          <w:color w:val="0000FF"/>
        </w:rPr>
        <w:t>!</w:t>
      </w:r>
      <w:r w:rsidRPr="00B0635B">
        <w:t>pip install /content/packages/cs_CPUFineLemmas-</w:t>
      </w:r>
      <w:r w:rsidRPr="00B0635B">
        <w:rPr>
          <w:color w:val="098658"/>
        </w:rPr>
        <w:t>0.0.0</w:t>
      </w:r>
    </w:p>
    <w:p w14:paraId="1EA09A55" w14:textId="145E0BA1" w:rsidR="00E26227" w:rsidRPr="00B0635B" w:rsidRDefault="00E26227" w:rsidP="00E26227">
      <w:pPr>
        <w:rPr>
          <w:sz w:val="20"/>
          <w:szCs w:val="20"/>
        </w:rPr>
      </w:pPr>
      <w:r w:rsidRPr="00B0635B">
        <w:rPr>
          <w:sz w:val="20"/>
          <w:szCs w:val="20"/>
        </w:rPr>
        <w:t>Zdrojový kód 8.2.1: Instalace Presidia a vytvoření balíčku z vytrénované NER pipeline</w:t>
      </w:r>
    </w:p>
    <w:p w14:paraId="0D2DF6A5" w14:textId="009FF9BE" w:rsidR="00E26227" w:rsidRPr="00B0635B" w:rsidRDefault="00C66191" w:rsidP="00E26227">
      <w:r w:rsidRPr="00B0635B">
        <w:t xml:space="preserve">Pro integraci vytrénovaného NER modelu do SDK Presidio byl vytvořen wrapper </w:t>
      </w:r>
      <w:r w:rsidRPr="00B0635B">
        <w:rPr>
          <w:i/>
          <w:iCs/>
        </w:rPr>
        <w:t>SpacyRecognizerCustom</w:t>
      </w:r>
      <w:r w:rsidRPr="00B0635B">
        <w:t xml:space="preserve">, který zachytává výsledky klasifikace jmenných entit z podřazeného spaCy modelu a </w:t>
      </w:r>
      <w:r w:rsidR="0001481D" w:rsidRPr="00B0635B">
        <w:t>přiřazuje jednotlivým kategoriím správné konečné labely na základě analýzy typů osobních údajů na začátku této práce. Přiřazení fine-grained kategorií lze vidět na ukázce (Zdrojový kód 8.2.2). V případě využití tohoto nástroje pro jinou doménově specifickou aplikaci (tedy ne detekce osobních údajů ve smlouvách) lze tuto tabulku upravit tak, aby odpovídala konkrétním analyzovaným dokumentům. Tím je dosaženo jednoho z pilířů modularity tohoto nástroje.</w:t>
      </w:r>
    </w:p>
    <w:p w14:paraId="3F5ABB08" w14:textId="77777777" w:rsidR="0001481D" w:rsidRPr="00B0635B" w:rsidRDefault="0001481D" w:rsidP="007A6D0F">
      <w:pPr>
        <w:pStyle w:val="Textprogramovhokdu"/>
      </w:pPr>
      <w:r w:rsidRPr="00B0635B">
        <w:t>CHECK_LABEL_GROUPS = [</w:t>
      </w:r>
    </w:p>
    <w:p w14:paraId="16C600EB" w14:textId="7DBFDB40" w:rsidR="0001481D" w:rsidRPr="00B0635B" w:rsidRDefault="0001481D" w:rsidP="007A6D0F">
      <w:pPr>
        <w:pStyle w:val="Textprogramovhokdu"/>
      </w:pPr>
      <w:r w:rsidRPr="00B0635B">
        <w:t>    ({"PERSON"}, {"pd", "pf", "pm", "ps"}),</w:t>
      </w:r>
    </w:p>
    <w:p w14:paraId="451DF723" w14:textId="1810910A" w:rsidR="0001481D" w:rsidRPr="00B0635B" w:rsidRDefault="0001481D" w:rsidP="007A6D0F">
      <w:pPr>
        <w:pStyle w:val="Textprogramovhokdu"/>
      </w:pPr>
      <w:r w:rsidRPr="00B0635B">
        <w:t>    ({"EMAIL_ADDRESS"}, {"me"}),</w:t>
      </w:r>
    </w:p>
    <w:p w14:paraId="299EC34C" w14:textId="32214112" w:rsidR="0001481D" w:rsidRPr="00B0635B" w:rsidRDefault="0001481D" w:rsidP="007A6D0F">
      <w:pPr>
        <w:pStyle w:val="Textprogramovhokdu"/>
      </w:pPr>
      <w:r w:rsidRPr="00B0635B">
        <w:t>    ({"LOGIN_NICK"}, {"p_"}),</w:t>
      </w:r>
    </w:p>
    <w:p w14:paraId="24C23582" w14:textId="551FDA6E" w:rsidR="0001481D" w:rsidRPr="00B0635B" w:rsidRDefault="0001481D" w:rsidP="007A6D0F">
      <w:pPr>
        <w:pStyle w:val="Textprogramovhokdu"/>
      </w:pPr>
      <w:r w:rsidRPr="00B0635B">
        <w:t>    ({"iNSTITUTION"}, {"ia", "ic", "if", "io", "i_"}),</w:t>
      </w:r>
    </w:p>
    <w:p w14:paraId="68FABB17" w14:textId="613B0DD9" w:rsidR="0001481D" w:rsidRPr="00B0635B" w:rsidRDefault="0001481D" w:rsidP="007A6D0F">
      <w:pPr>
        <w:pStyle w:val="Textprogramovhokdu"/>
      </w:pPr>
      <w:r w:rsidRPr="00B0635B">
        <w:t>    ({"PHONE_NUM"}, {"at"}),</w:t>
      </w:r>
    </w:p>
    <w:p w14:paraId="75E8515F" w14:textId="4F23CA35" w:rsidR="0001481D" w:rsidRPr="00B0635B" w:rsidRDefault="0001481D" w:rsidP="007A6D0F">
      <w:pPr>
        <w:pStyle w:val="Textprogramovhokdu"/>
      </w:pPr>
      <w:r w:rsidRPr="00B0635B">
        <w:lastRenderedPageBreak/>
        <w:t>    ({"MEDIA_NAME"}, {"mn", "ms"}),</w:t>
      </w:r>
    </w:p>
    <w:p w14:paraId="2B113F9A" w14:textId="14556E71" w:rsidR="00F34A65" w:rsidRPr="00B0635B" w:rsidRDefault="00F34A65" w:rsidP="00F34A65">
      <w:pPr>
        <w:pStyle w:val="Textprogramovhokdu"/>
      </w:pPr>
      <w:r w:rsidRPr="00B0635B">
        <w:t xml:space="preserve">    ({"NUMBER_EXPR"}, {"nb", "nc", "ni", "no", "ns", "n_"}),</w:t>
      </w:r>
    </w:p>
    <w:p w14:paraId="6C86988E" w14:textId="161FF00F" w:rsidR="0001481D" w:rsidRPr="00B0635B" w:rsidRDefault="0001481D" w:rsidP="007A6D0F">
      <w:pPr>
        <w:pStyle w:val="Textprogramovhokdu"/>
      </w:pPr>
      <w:r w:rsidRPr="00B0635B">
        <w:t>    ({"DOMAIN"}, {"mi"}),</w:t>
      </w:r>
    </w:p>
    <w:p w14:paraId="029760EC" w14:textId="4CBBF1DC" w:rsidR="0001481D" w:rsidRPr="00B0635B" w:rsidRDefault="0001481D" w:rsidP="007A6D0F">
      <w:pPr>
        <w:pStyle w:val="Textprogramovhokdu"/>
      </w:pPr>
      <w:r w:rsidRPr="00B0635B">
        <w:t>    ({"LOCATION"}, {"ah", "az", "gc", "gh", "gl", "gq", "gr", "gs", "gt", "gu", "g_"}),</w:t>
      </w:r>
    </w:p>
    <w:p w14:paraId="046DEF6A" w14:textId="24C48DDA" w:rsidR="0001481D" w:rsidRPr="00B0635B" w:rsidRDefault="0001481D" w:rsidP="007A6D0F">
      <w:pPr>
        <w:pStyle w:val="Textprogramovhokdu"/>
      </w:pPr>
      <w:r w:rsidRPr="00B0635B">
        <w:t>    ({"PRODUCT"}, {"op"}),</w:t>
      </w:r>
    </w:p>
    <w:p w14:paraId="08867966" w14:textId="5D443419" w:rsidR="0001481D" w:rsidRPr="00B0635B" w:rsidRDefault="0001481D" w:rsidP="007A6D0F">
      <w:pPr>
        <w:pStyle w:val="Textprogramovhokdu"/>
      </w:pPr>
      <w:r w:rsidRPr="00B0635B">
        <w:t>    ({"DATE_TIME"}, {"td", "tf", "th", "tm", "ty"}),</w:t>
      </w:r>
    </w:p>
    <w:p w14:paraId="29EBF7E4" w14:textId="5C17A14C" w:rsidR="0001481D" w:rsidRPr="00B0635B" w:rsidRDefault="0001481D" w:rsidP="007A6D0F">
      <w:pPr>
        <w:pStyle w:val="Textprogramovhokdu"/>
      </w:pPr>
      <w:r w:rsidRPr="00B0635B">
        <w:t>    ({"OTHER"}, {"oa", "or", "o_", "pc"})</w:t>
      </w:r>
    </w:p>
    <w:p w14:paraId="5C91B91A" w14:textId="742A3C12" w:rsidR="0001481D" w:rsidRPr="00B0635B" w:rsidRDefault="0001481D" w:rsidP="007A6D0F">
      <w:pPr>
        <w:pStyle w:val="Textprogramovhokdu"/>
      </w:pPr>
      <w:r w:rsidRPr="00B0635B">
        <w:t>]</w:t>
      </w:r>
    </w:p>
    <w:p w14:paraId="3C589701" w14:textId="2D5678D3" w:rsidR="007A6D0F" w:rsidRPr="00B0635B" w:rsidRDefault="007A6D0F" w:rsidP="007A6D0F">
      <w:pPr>
        <w:rPr>
          <w:sz w:val="20"/>
          <w:szCs w:val="20"/>
        </w:rPr>
      </w:pPr>
      <w:r w:rsidRPr="00B0635B">
        <w:rPr>
          <w:sz w:val="20"/>
          <w:szCs w:val="20"/>
        </w:rPr>
        <w:t>Zdrojový kód 8.2.2: Ukázka možného nastavení konečné kategorizace jmenných entit v závislosti na vytrénovaném NER modelu</w:t>
      </w:r>
    </w:p>
    <w:p w14:paraId="071D6150" w14:textId="67DB6AAD" w:rsidR="00C27B16" w:rsidRPr="00B0635B" w:rsidRDefault="007A6D0F" w:rsidP="00E26227">
      <w:r w:rsidRPr="00B0635B">
        <w:t xml:space="preserve">Společně s recognizerem </w:t>
      </w:r>
      <w:r w:rsidRPr="00B0635B">
        <w:rPr>
          <w:i/>
          <w:iCs/>
        </w:rPr>
        <w:t>SpacyRecognizerCustom</w:t>
      </w:r>
      <w:r w:rsidRPr="00B0635B">
        <w:t xml:space="preserve"> byly vyvinuty jako ukázka možného dalšího modulárního rozšiřování nástroje i další doménově specifické recognizery. Tyto doménově specifické recognizery mohou sloužit i jen jako doplňující prvek anonymizačního nástroje, který zvyšuje konečnou přesnost klasifikace. Například vyvinutý recognizer </w:t>
      </w:r>
      <w:r w:rsidRPr="00B0635B">
        <w:rPr>
          <w:i/>
          <w:iCs/>
        </w:rPr>
        <w:t>CSRCRecognizer</w:t>
      </w:r>
      <w:r w:rsidRPr="00B0635B">
        <w:t xml:space="preserve">, který slouží pro klasifikaci rodného čísla ve své podstatě není </w:t>
      </w:r>
      <w:r w:rsidR="003D57A2" w:rsidRPr="00B0635B">
        <w:t xml:space="preserve">pro aplikaci na klasifikaci osobních údajů ve smlouvách nutný. Rodná čísla totiž dokáže klasifikovat i zmiňovaný předchozí recognizer </w:t>
      </w:r>
      <w:r w:rsidR="003D57A2" w:rsidRPr="00B0635B">
        <w:rPr>
          <w:i/>
          <w:iCs/>
        </w:rPr>
        <w:t>SpacyRecognizerCustom</w:t>
      </w:r>
      <w:r w:rsidR="00F34A65" w:rsidRPr="00B0635B">
        <w:t xml:space="preserve"> a to s labelem „NUMBER_EXPR“. Pro zvýšení přesnosti a pro zvýšení rozlišovací schopnosti anonymizačního nástroje však byl tento recognizer jako součást prototypu naimplementován a dokazuje tím existenci druhého pilíře modularity tohoto nástroje.</w:t>
      </w:r>
      <w:r w:rsidR="00F20A9C" w:rsidRPr="00B0635B">
        <w:t xml:space="preserve"> Tedy možnosti relativně jednoduše vytvářet doménově specifické recognizery pro konkrétní aplikaci anonymizačního nástroje.</w:t>
      </w:r>
    </w:p>
    <w:p w14:paraId="27F14E07" w14:textId="76CB5EE8" w:rsidR="00F20A9C" w:rsidRPr="00B0635B" w:rsidRDefault="00F20A9C" w:rsidP="00E26227">
      <w:r w:rsidRPr="00B0635B">
        <w:rPr>
          <w:i/>
          <w:iCs/>
        </w:rPr>
        <w:t>CSRCRecognizer</w:t>
      </w:r>
      <w:r w:rsidRPr="00B0635B">
        <w:t xml:space="preserve"> využívá definované délky a formy rodného čísla a využívá pro jeho spolehlivou detekci regulární výraz (Zdrojový kód 8.2.3).</w:t>
      </w:r>
    </w:p>
    <w:p w14:paraId="4CA7BD63" w14:textId="231BC34E" w:rsidR="00F20A9C" w:rsidRPr="00B0635B" w:rsidRDefault="00F20A9C" w:rsidP="00F20A9C">
      <w:pPr>
        <w:pStyle w:val="Textprogramovhokdu"/>
      </w:pPr>
      <w:r w:rsidRPr="00B0635B">
        <w:t>PATTERNS = [</w:t>
      </w:r>
    </w:p>
    <w:p w14:paraId="5A194B3E" w14:textId="1230B43D" w:rsidR="00F20A9C" w:rsidRPr="00B0635B" w:rsidRDefault="00F20A9C" w:rsidP="00F20A9C">
      <w:pPr>
        <w:pStyle w:val="Textprogramovhokdu"/>
      </w:pPr>
      <w:r w:rsidRPr="00B0635B">
        <w:t>    Pattern("rodne cislo (high)", r"\d{2}(0[1-9]|1[0-2]|5[1-9]|6[0-2])(0[1-9]|1[0-9]|2[0-9]|3[0-1])\/?\d{3,4}", 0.5)</w:t>
      </w:r>
    </w:p>
    <w:p w14:paraId="17685FEB" w14:textId="13C26729" w:rsidR="00F20A9C" w:rsidRPr="00B0635B" w:rsidRDefault="00F20A9C" w:rsidP="00F20A9C">
      <w:pPr>
        <w:pStyle w:val="Textprogramovhokdu"/>
      </w:pPr>
      <w:r w:rsidRPr="00B0635B">
        <w:t>]</w:t>
      </w:r>
    </w:p>
    <w:p w14:paraId="33F94BBA" w14:textId="2AC363CD" w:rsidR="00F20A9C" w:rsidRPr="00B0635B" w:rsidRDefault="00F20A9C" w:rsidP="00F20A9C">
      <w:pPr>
        <w:rPr>
          <w:sz w:val="20"/>
          <w:szCs w:val="20"/>
        </w:rPr>
      </w:pPr>
      <w:r w:rsidRPr="00B0635B">
        <w:rPr>
          <w:sz w:val="20"/>
          <w:szCs w:val="20"/>
        </w:rPr>
        <w:t>Zdrojový kód 8.2.3: Regulární výraz použitý pro detekci rodného čísla</w:t>
      </w:r>
    </w:p>
    <w:p w14:paraId="157BAB50" w14:textId="00F9ED77" w:rsidR="00C27B16" w:rsidRPr="00B0635B" w:rsidRDefault="00C27B16" w:rsidP="00C27B16">
      <w:r w:rsidRPr="00B0635B">
        <w:t>V případě, ve kterém by se vyvíjený anonymizační nástroj stal komerčním produktem, by pravděpodobně došlo k dalšímu vývoji řady dalších doménově specifických recognizerů, které by si konečný uživatel (tedy někdo, kdo potřebuje uspokojit potřeby anonymizace osobních údajů) mohl volitelně zapnout. Zároveň by měl stejný koncový uživatel možnost vytvořit si vlastní pravidla a implementovat si tak zcela vlastní a zcela specifické recognizery.</w:t>
      </w:r>
    </w:p>
    <w:p w14:paraId="7304D4B7" w14:textId="035B27EC" w:rsidR="00F20A9C" w:rsidRPr="00B0635B" w:rsidRDefault="008002C9" w:rsidP="00E26227">
      <w:r w:rsidRPr="00B0635B">
        <w:t>Ve vyvíjeném nástroji byly dále použité některé předdefinované jazykově nezávislé recognizery, které nabízí SDK Presidio. Těmito recognizery jsou:</w:t>
      </w:r>
    </w:p>
    <w:p w14:paraId="5B174533" w14:textId="443F8DC8" w:rsidR="008002C9" w:rsidRPr="00B0635B" w:rsidRDefault="008002C9" w:rsidP="008002C9">
      <w:pPr>
        <w:pStyle w:val="ListParagraph"/>
        <w:numPr>
          <w:ilvl w:val="0"/>
          <w:numId w:val="18"/>
        </w:numPr>
      </w:pPr>
      <w:r w:rsidRPr="00B0635B">
        <w:t>CreditCardRecognizer - detekce čísel platebních karet</w:t>
      </w:r>
    </w:p>
    <w:p w14:paraId="48298AEA" w14:textId="0DFB949A" w:rsidR="008002C9" w:rsidRPr="00B0635B" w:rsidRDefault="008002C9" w:rsidP="008002C9">
      <w:pPr>
        <w:pStyle w:val="ListParagraph"/>
        <w:numPr>
          <w:ilvl w:val="0"/>
          <w:numId w:val="18"/>
        </w:numPr>
      </w:pPr>
      <w:r w:rsidRPr="00B0635B">
        <w:t>CryptoRecognizer - detekce adres bitcoinových peněženek</w:t>
      </w:r>
    </w:p>
    <w:p w14:paraId="6A352778" w14:textId="53F06A8E" w:rsidR="008002C9" w:rsidRPr="00B0635B" w:rsidRDefault="008002C9" w:rsidP="008002C9">
      <w:pPr>
        <w:pStyle w:val="ListParagraph"/>
        <w:numPr>
          <w:ilvl w:val="0"/>
          <w:numId w:val="18"/>
        </w:numPr>
      </w:pPr>
      <w:r w:rsidRPr="00B0635B">
        <w:t>EmailRecognizer - detekce e-mailových adres</w:t>
      </w:r>
    </w:p>
    <w:p w14:paraId="3A6673BA" w14:textId="47C00565" w:rsidR="008002C9" w:rsidRPr="00B0635B" w:rsidRDefault="008002C9" w:rsidP="008002C9">
      <w:pPr>
        <w:pStyle w:val="ListParagraph"/>
        <w:numPr>
          <w:ilvl w:val="0"/>
          <w:numId w:val="18"/>
        </w:numPr>
      </w:pPr>
      <w:r w:rsidRPr="00B0635B">
        <w:t xml:space="preserve">IbanRecognizer – detekce </w:t>
      </w:r>
      <w:r w:rsidR="001748F2" w:rsidRPr="00B0635B">
        <w:t>čísla IBAN</w:t>
      </w:r>
    </w:p>
    <w:p w14:paraId="478897B4" w14:textId="3C8EEDA4" w:rsidR="008002C9" w:rsidRPr="00B0635B" w:rsidRDefault="008002C9" w:rsidP="008002C9">
      <w:pPr>
        <w:pStyle w:val="ListParagraph"/>
        <w:numPr>
          <w:ilvl w:val="0"/>
          <w:numId w:val="18"/>
        </w:numPr>
      </w:pPr>
      <w:r w:rsidRPr="00B0635B">
        <w:t>IpRecognizer</w:t>
      </w:r>
      <w:r w:rsidR="001748F2" w:rsidRPr="00B0635B">
        <w:t xml:space="preserve"> – detekce IP adresy</w:t>
      </w:r>
    </w:p>
    <w:p w14:paraId="523F76AE" w14:textId="5DEE17BA" w:rsidR="00845B35" w:rsidRPr="00B0635B" w:rsidRDefault="00845B35" w:rsidP="00845B35">
      <w:r w:rsidRPr="00B0635B">
        <w:lastRenderedPageBreak/>
        <w:t xml:space="preserve">Například využití předdefinovaného Presidio </w:t>
      </w:r>
      <w:r w:rsidRPr="00B0635B">
        <w:rPr>
          <w:i/>
          <w:iCs/>
        </w:rPr>
        <w:t>EmailRecognizer</w:t>
      </w:r>
      <w:r w:rsidRPr="00B0635B">
        <w:t>u je v případě anonymizačního nástroje vhodnější, a to proto, že ve zdrojovém datasetu, na kterém byl trénován NER model není výskyt jmenných entit vyjadřujících e-mailovou adresu dostatečný. Zároveň lze e-mailová adresa typicky dobře detekovat přes správně vytvořený regulární výraz.</w:t>
      </w:r>
    </w:p>
    <w:p w14:paraId="5C09438F" w14:textId="6B15B1FC" w:rsidR="00E82BD2" w:rsidRPr="00B0635B" w:rsidRDefault="00E82BD2" w:rsidP="00E82BD2">
      <w:r w:rsidRPr="00B0635B">
        <w:t xml:space="preserve">V tabulce </w:t>
      </w:r>
      <w:r w:rsidR="00B0635B">
        <w:t>4</w:t>
      </w:r>
      <w:r w:rsidRPr="00B0635B">
        <w:t xml:space="preserve"> lze vidět kategorie jmenných entit, které byly sumarizovány v části 4.4 Mapa kategorií doplněny o konkrétní jim přidělené recognizery a výsledné labely, kterými budou tyto údaje označovány </w:t>
      </w:r>
      <w:r w:rsidR="00310958" w:rsidRPr="00B0635B">
        <w:t xml:space="preserve">v anonymizačním nástroji. Jak je z tabulky vidět, </w:t>
      </w:r>
      <w:r w:rsidR="00424A26" w:rsidRPr="00B0635B">
        <w:t>ke všem identifikovaným osobním údajům je přiřazen některý recognizer a výsledný label, s výjimkou identifikátoru 53 – pracovní zařazení. Tento typ jmenné entity by byl vhodný pro klasifikaci pomocí recognizeru pracujícího se strojovým učením, bohužel ale zdrojový dataset neobsahoval žádné anotace, které by tuto jmennou entitu popisovaly.</w:t>
      </w:r>
    </w:p>
    <w:tbl>
      <w:tblPr>
        <w:tblW w:w="8920" w:type="dxa"/>
        <w:tblLook w:val="04A0" w:firstRow="1" w:lastRow="0" w:firstColumn="1" w:lastColumn="0" w:noHBand="0" w:noVBand="1"/>
      </w:tblPr>
      <w:tblGrid>
        <w:gridCol w:w="447"/>
        <w:gridCol w:w="2682"/>
        <w:gridCol w:w="1519"/>
        <w:gridCol w:w="2769"/>
        <w:gridCol w:w="2094"/>
        <w:gridCol w:w="222"/>
      </w:tblGrid>
      <w:tr w:rsidR="00E82BD2" w:rsidRPr="00B0635B" w14:paraId="1C347A84" w14:textId="77777777" w:rsidTr="00E82BD2">
        <w:trPr>
          <w:gridAfter w:val="1"/>
          <w:wAfter w:w="36" w:type="dxa"/>
          <w:trHeight w:val="458"/>
        </w:trPr>
        <w:tc>
          <w:tcPr>
            <w:tcW w:w="8884" w:type="dxa"/>
            <w:gridSpan w:val="5"/>
            <w:vMerge w:val="restart"/>
            <w:tcBorders>
              <w:top w:val="single" w:sz="8" w:space="0" w:color="auto"/>
              <w:left w:val="single" w:sz="8" w:space="0" w:color="auto"/>
              <w:bottom w:val="nil"/>
              <w:right w:val="single" w:sz="8" w:space="0" w:color="000000"/>
            </w:tcBorders>
            <w:shd w:val="clear" w:color="000000" w:fill="D0CECE"/>
            <w:vAlign w:val="bottom"/>
            <w:hideMark/>
          </w:tcPr>
          <w:p w14:paraId="72C21F37" w14:textId="302B49B9" w:rsidR="00E82BD2" w:rsidRPr="00561DE1" w:rsidRDefault="00E82BD2" w:rsidP="00E82BD2">
            <w:pPr>
              <w:spacing w:after="0" w:line="240" w:lineRule="auto"/>
              <w:jc w:val="center"/>
              <w:rPr>
                <w:rFonts w:eastAsia="Times New Roman" w:cs="Calibri"/>
                <w:b/>
                <w:bCs/>
                <w:color w:val="000000"/>
                <w:sz w:val="36"/>
                <w:szCs w:val="36"/>
                <w14:numForm w14:val="default"/>
              </w:rPr>
            </w:pPr>
            <w:r w:rsidRPr="00561DE1">
              <w:rPr>
                <w:rFonts w:eastAsia="Times New Roman" w:cs="Calibri"/>
                <w:b/>
                <w:bCs/>
                <w:color w:val="000000"/>
                <w:sz w:val="36"/>
                <w:szCs w:val="36"/>
                <w14:numForm w14:val="default"/>
              </w:rPr>
              <w:t xml:space="preserve">Mapa kategorií osobních </w:t>
            </w:r>
            <w:r w:rsidR="005A064B" w:rsidRPr="00561DE1">
              <w:rPr>
                <w:rFonts w:eastAsia="Times New Roman" w:cs="Calibri"/>
                <w:b/>
                <w:bCs/>
                <w:color w:val="000000"/>
                <w:sz w:val="36"/>
                <w:szCs w:val="36"/>
                <w14:numForm w14:val="default"/>
              </w:rPr>
              <w:t>údajů – výsledná</w:t>
            </w:r>
            <w:r w:rsidRPr="00561DE1">
              <w:rPr>
                <w:rFonts w:eastAsia="Times New Roman" w:cs="Calibri"/>
                <w:b/>
                <w:bCs/>
                <w:color w:val="000000"/>
                <w:sz w:val="36"/>
                <w:szCs w:val="36"/>
                <w14:numForm w14:val="default"/>
              </w:rPr>
              <w:t xml:space="preserve"> kategorizace</w:t>
            </w:r>
          </w:p>
        </w:tc>
      </w:tr>
      <w:tr w:rsidR="00E82BD2" w:rsidRPr="00B0635B" w14:paraId="4CE26B41" w14:textId="77777777" w:rsidTr="00E82BD2">
        <w:trPr>
          <w:trHeight w:val="768"/>
        </w:trPr>
        <w:tc>
          <w:tcPr>
            <w:tcW w:w="8884" w:type="dxa"/>
            <w:gridSpan w:val="5"/>
            <w:vMerge/>
            <w:tcBorders>
              <w:top w:val="single" w:sz="8" w:space="0" w:color="auto"/>
              <w:left w:val="single" w:sz="8" w:space="0" w:color="auto"/>
              <w:bottom w:val="nil"/>
              <w:right w:val="single" w:sz="8" w:space="0" w:color="000000"/>
            </w:tcBorders>
            <w:vAlign w:val="center"/>
            <w:hideMark/>
          </w:tcPr>
          <w:p w14:paraId="244CE568" w14:textId="77777777" w:rsidR="00E82BD2" w:rsidRPr="00561DE1" w:rsidRDefault="00E82BD2" w:rsidP="00E82BD2">
            <w:pPr>
              <w:spacing w:after="0" w:line="240" w:lineRule="auto"/>
              <w:jc w:val="left"/>
              <w:rPr>
                <w:rFonts w:eastAsia="Times New Roman" w:cs="Calibri"/>
                <w:b/>
                <w:bCs/>
                <w:color w:val="000000"/>
                <w:sz w:val="36"/>
                <w:szCs w:val="36"/>
                <w14:numForm w14:val="default"/>
              </w:rPr>
            </w:pPr>
          </w:p>
        </w:tc>
        <w:tc>
          <w:tcPr>
            <w:tcW w:w="36" w:type="dxa"/>
            <w:tcBorders>
              <w:top w:val="nil"/>
              <w:left w:val="nil"/>
              <w:bottom w:val="nil"/>
              <w:right w:val="nil"/>
            </w:tcBorders>
            <w:shd w:val="clear" w:color="auto" w:fill="auto"/>
            <w:noWrap/>
            <w:vAlign w:val="bottom"/>
            <w:hideMark/>
          </w:tcPr>
          <w:p w14:paraId="35099D40" w14:textId="77777777" w:rsidR="00E82BD2" w:rsidRPr="00B0635B" w:rsidRDefault="00E82BD2" w:rsidP="00E82BD2">
            <w:pPr>
              <w:spacing w:after="0" w:line="240" w:lineRule="auto"/>
              <w:jc w:val="center"/>
              <w:rPr>
                <w:rFonts w:ascii="Georgia" w:eastAsia="Times New Roman" w:hAnsi="Georgia" w:cs="Calibri"/>
                <w:b/>
                <w:bCs/>
                <w:color w:val="000000"/>
                <w:sz w:val="36"/>
                <w:szCs w:val="36"/>
                <w14:numForm w14:val="default"/>
              </w:rPr>
            </w:pPr>
          </w:p>
        </w:tc>
      </w:tr>
      <w:tr w:rsidR="00E82BD2" w:rsidRPr="00B0635B" w14:paraId="26D7F569" w14:textId="77777777" w:rsidTr="005A064B">
        <w:trPr>
          <w:trHeight w:val="526"/>
        </w:trPr>
        <w:tc>
          <w:tcPr>
            <w:tcW w:w="317" w:type="dxa"/>
            <w:tcBorders>
              <w:top w:val="single" w:sz="4" w:space="0" w:color="auto"/>
              <w:left w:val="single" w:sz="8" w:space="0" w:color="auto"/>
              <w:bottom w:val="nil"/>
              <w:right w:val="single" w:sz="4" w:space="0" w:color="auto"/>
            </w:tcBorders>
            <w:shd w:val="clear" w:color="auto" w:fill="auto"/>
            <w:vAlign w:val="bottom"/>
            <w:hideMark/>
          </w:tcPr>
          <w:p w14:paraId="25396FA3" w14:textId="77777777" w:rsidR="00E82BD2" w:rsidRPr="00561DE1" w:rsidRDefault="00E82BD2" w:rsidP="00E82BD2">
            <w:pPr>
              <w:spacing w:after="0" w:line="240" w:lineRule="auto"/>
              <w:jc w:val="left"/>
              <w:rPr>
                <w:rFonts w:eastAsia="Times New Roman" w:cs="Calibri"/>
                <w:b/>
                <w:bCs/>
                <w:color w:val="000000"/>
                <w:sz w:val="18"/>
                <w:szCs w:val="18"/>
                <w14:numForm w14:val="default"/>
              </w:rPr>
            </w:pPr>
            <w:r w:rsidRPr="00561DE1">
              <w:rPr>
                <w:rFonts w:eastAsia="Times New Roman" w:cs="Calibri"/>
                <w:b/>
                <w:bCs/>
                <w:color w:val="000000"/>
                <w:sz w:val="18"/>
                <w:szCs w:val="18"/>
                <w14:numForm w14:val="default"/>
              </w:rPr>
              <w:t>ID</w:t>
            </w:r>
          </w:p>
        </w:tc>
        <w:tc>
          <w:tcPr>
            <w:tcW w:w="2682" w:type="dxa"/>
            <w:tcBorders>
              <w:top w:val="single" w:sz="4" w:space="0" w:color="auto"/>
              <w:left w:val="nil"/>
              <w:bottom w:val="nil"/>
              <w:right w:val="single" w:sz="4" w:space="0" w:color="auto"/>
            </w:tcBorders>
            <w:shd w:val="clear" w:color="auto" w:fill="auto"/>
            <w:vAlign w:val="bottom"/>
            <w:hideMark/>
          </w:tcPr>
          <w:p w14:paraId="277C7D95" w14:textId="77777777" w:rsidR="00E82BD2" w:rsidRPr="00561DE1" w:rsidRDefault="00E82BD2" w:rsidP="00E82BD2">
            <w:pPr>
              <w:spacing w:after="0" w:line="240" w:lineRule="auto"/>
              <w:jc w:val="left"/>
              <w:rPr>
                <w:rFonts w:eastAsia="Times New Roman" w:cs="Calibri"/>
                <w:b/>
                <w:bCs/>
                <w:color w:val="000000"/>
                <w:sz w:val="18"/>
                <w:szCs w:val="18"/>
                <w14:numForm w14:val="default"/>
              </w:rPr>
            </w:pPr>
            <w:r w:rsidRPr="00561DE1">
              <w:rPr>
                <w:rFonts w:eastAsia="Times New Roman" w:cs="Calibri"/>
                <w:b/>
                <w:bCs/>
                <w:color w:val="000000"/>
                <w:sz w:val="18"/>
                <w:szCs w:val="18"/>
                <w14:numForm w14:val="default"/>
              </w:rPr>
              <w:t>Identifikátor</w:t>
            </w:r>
          </w:p>
        </w:tc>
        <w:tc>
          <w:tcPr>
            <w:tcW w:w="1333" w:type="dxa"/>
            <w:tcBorders>
              <w:top w:val="single" w:sz="4" w:space="0" w:color="auto"/>
              <w:left w:val="nil"/>
              <w:bottom w:val="nil"/>
              <w:right w:val="single" w:sz="4" w:space="0" w:color="auto"/>
            </w:tcBorders>
            <w:shd w:val="clear" w:color="auto" w:fill="auto"/>
            <w:vAlign w:val="bottom"/>
            <w:hideMark/>
          </w:tcPr>
          <w:p w14:paraId="6DEA8DE6" w14:textId="77777777" w:rsidR="00E82BD2" w:rsidRPr="00561DE1" w:rsidRDefault="00E82BD2" w:rsidP="00E82BD2">
            <w:pPr>
              <w:spacing w:after="0" w:line="240" w:lineRule="auto"/>
              <w:jc w:val="left"/>
              <w:rPr>
                <w:rFonts w:eastAsia="Times New Roman" w:cs="Calibri"/>
                <w:b/>
                <w:bCs/>
                <w:color w:val="000000"/>
                <w:sz w:val="18"/>
                <w:szCs w:val="18"/>
                <w14:numForm w14:val="default"/>
              </w:rPr>
            </w:pPr>
            <w:r w:rsidRPr="00561DE1">
              <w:rPr>
                <w:rFonts w:eastAsia="Times New Roman" w:cs="Calibri"/>
                <w:b/>
                <w:bCs/>
                <w:color w:val="000000"/>
                <w:sz w:val="18"/>
                <w:szCs w:val="18"/>
                <w14:numForm w14:val="default"/>
              </w:rPr>
              <w:t>Typ identifikátoru</w:t>
            </w:r>
          </w:p>
        </w:tc>
        <w:tc>
          <w:tcPr>
            <w:tcW w:w="2769" w:type="dxa"/>
            <w:tcBorders>
              <w:top w:val="single" w:sz="4" w:space="0" w:color="auto"/>
              <w:left w:val="nil"/>
              <w:bottom w:val="nil"/>
              <w:right w:val="nil"/>
            </w:tcBorders>
            <w:shd w:val="clear" w:color="auto" w:fill="auto"/>
            <w:vAlign w:val="bottom"/>
            <w:hideMark/>
          </w:tcPr>
          <w:p w14:paraId="5A52A96A" w14:textId="77777777" w:rsidR="00E82BD2" w:rsidRPr="00561DE1" w:rsidRDefault="00E82BD2" w:rsidP="00E82BD2">
            <w:pPr>
              <w:spacing w:after="0" w:line="240" w:lineRule="auto"/>
              <w:jc w:val="left"/>
              <w:rPr>
                <w:rFonts w:eastAsia="Times New Roman" w:cs="Calibri"/>
                <w:b/>
                <w:bCs/>
                <w:color w:val="000000"/>
                <w:sz w:val="18"/>
                <w:szCs w:val="18"/>
                <w14:numForm w14:val="default"/>
              </w:rPr>
            </w:pPr>
            <w:r w:rsidRPr="00561DE1">
              <w:rPr>
                <w:rFonts w:eastAsia="Times New Roman" w:cs="Calibri"/>
                <w:b/>
                <w:bCs/>
                <w:color w:val="000000"/>
                <w:sz w:val="18"/>
                <w:szCs w:val="18"/>
                <w14:numForm w14:val="default"/>
              </w:rPr>
              <w:t>Přiřazený Presidio recognizer</w:t>
            </w:r>
          </w:p>
        </w:tc>
        <w:tc>
          <w:tcPr>
            <w:tcW w:w="1783" w:type="dxa"/>
            <w:tcBorders>
              <w:top w:val="single" w:sz="4" w:space="0" w:color="auto"/>
              <w:left w:val="single" w:sz="4" w:space="0" w:color="auto"/>
              <w:bottom w:val="single" w:sz="4" w:space="0" w:color="auto"/>
              <w:right w:val="single" w:sz="8" w:space="0" w:color="auto"/>
            </w:tcBorders>
            <w:shd w:val="clear" w:color="auto" w:fill="auto"/>
            <w:vAlign w:val="bottom"/>
            <w:hideMark/>
          </w:tcPr>
          <w:p w14:paraId="303A20E6" w14:textId="77777777" w:rsidR="00E82BD2" w:rsidRPr="00561DE1" w:rsidRDefault="00E82BD2" w:rsidP="00E82BD2">
            <w:pPr>
              <w:spacing w:after="0" w:line="240" w:lineRule="auto"/>
              <w:jc w:val="left"/>
              <w:rPr>
                <w:rFonts w:eastAsia="Times New Roman" w:cs="Calibri"/>
                <w:b/>
                <w:bCs/>
                <w:color w:val="000000"/>
                <w:sz w:val="18"/>
                <w:szCs w:val="18"/>
                <w14:numForm w14:val="default"/>
              </w:rPr>
            </w:pPr>
            <w:r w:rsidRPr="00561DE1">
              <w:rPr>
                <w:rFonts w:eastAsia="Times New Roman" w:cs="Calibri"/>
                <w:b/>
                <w:bCs/>
                <w:color w:val="000000"/>
                <w:sz w:val="18"/>
                <w:szCs w:val="18"/>
                <w14:numForm w14:val="default"/>
              </w:rPr>
              <w:t>Přiřazený výsledný label</w:t>
            </w:r>
          </w:p>
        </w:tc>
        <w:tc>
          <w:tcPr>
            <w:tcW w:w="36" w:type="dxa"/>
            <w:vAlign w:val="center"/>
            <w:hideMark/>
          </w:tcPr>
          <w:p w14:paraId="410CE5C8" w14:textId="77777777" w:rsidR="00E82BD2" w:rsidRPr="00B0635B"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B0635B" w14:paraId="44C29EF6" w14:textId="77777777" w:rsidTr="00E82BD2">
        <w:trPr>
          <w:trHeight w:val="288"/>
        </w:trPr>
        <w:tc>
          <w:tcPr>
            <w:tcW w:w="8884" w:type="dxa"/>
            <w:gridSpan w:val="5"/>
            <w:tcBorders>
              <w:top w:val="nil"/>
              <w:left w:val="single" w:sz="8" w:space="0" w:color="auto"/>
              <w:bottom w:val="single" w:sz="4" w:space="0" w:color="auto"/>
              <w:right w:val="single" w:sz="8" w:space="0" w:color="000000"/>
            </w:tcBorders>
            <w:shd w:val="clear" w:color="000000" w:fill="E7E6E6"/>
            <w:vAlign w:val="center"/>
            <w:hideMark/>
          </w:tcPr>
          <w:p w14:paraId="45EE891F" w14:textId="77777777" w:rsidR="00E82BD2" w:rsidRPr="00561DE1" w:rsidRDefault="00E82BD2" w:rsidP="00E82BD2">
            <w:pPr>
              <w:spacing w:after="0" w:line="240" w:lineRule="auto"/>
              <w:jc w:val="center"/>
              <w:rPr>
                <w:rFonts w:eastAsia="Times New Roman" w:cs="Calibri"/>
                <w:b/>
                <w:bCs/>
                <w:color w:val="000000"/>
                <w:sz w:val="18"/>
                <w:szCs w:val="18"/>
                <w14:numForm w14:val="default"/>
              </w:rPr>
            </w:pPr>
            <w:r w:rsidRPr="00561DE1">
              <w:rPr>
                <w:rFonts w:eastAsia="Times New Roman" w:cs="Calibri"/>
                <w:b/>
                <w:bCs/>
                <w:color w:val="000000"/>
                <w:sz w:val="18"/>
                <w:szCs w:val="18"/>
                <w14:numForm w14:val="default"/>
              </w:rPr>
              <w:t>Jmenné identifikátory</w:t>
            </w:r>
          </w:p>
        </w:tc>
        <w:tc>
          <w:tcPr>
            <w:tcW w:w="36" w:type="dxa"/>
            <w:vAlign w:val="center"/>
            <w:hideMark/>
          </w:tcPr>
          <w:p w14:paraId="6B0F4B24" w14:textId="77777777" w:rsidR="00E82BD2" w:rsidRPr="00B0635B"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B0635B" w14:paraId="76829882"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79591902" w14:textId="77777777" w:rsidR="00E82BD2" w:rsidRPr="00561DE1" w:rsidRDefault="00E82BD2" w:rsidP="00E82BD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1</w:t>
            </w:r>
          </w:p>
        </w:tc>
        <w:tc>
          <w:tcPr>
            <w:tcW w:w="2682" w:type="dxa"/>
            <w:tcBorders>
              <w:top w:val="nil"/>
              <w:left w:val="nil"/>
              <w:bottom w:val="single" w:sz="4" w:space="0" w:color="auto"/>
              <w:right w:val="single" w:sz="4" w:space="0" w:color="auto"/>
            </w:tcBorders>
            <w:shd w:val="clear" w:color="auto" w:fill="auto"/>
            <w:noWrap/>
            <w:vAlign w:val="center"/>
            <w:hideMark/>
          </w:tcPr>
          <w:p w14:paraId="6A21532A"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Křestní jméno</w:t>
            </w:r>
          </w:p>
        </w:tc>
        <w:tc>
          <w:tcPr>
            <w:tcW w:w="1333" w:type="dxa"/>
            <w:tcBorders>
              <w:top w:val="nil"/>
              <w:left w:val="nil"/>
              <w:bottom w:val="single" w:sz="4" w:space="0" w:color="auto"/>
              <w:right w:val="single" w:sz="4" w:space="0" w:color="auto"/>
            </w:tcBorders>
            <w:shd w:val="clear" w:color="auto" w:fill="auto"/>
            <w:noWrap/>
            <w:vAlign w:val="bottom"/>
            <w:hideMark/>
          </w:tcPr>
          <w:p w14:paraId="1B8072C3"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29BF6A06"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2F533116" w14:textId="77777777" w:rsidR="00E82BD2" w:rsidRPr="00561DE1" w:rsidRDefault="00E82BD2" w:rsidP="00E82BD2">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PERSON</w:t>
            </w:r>
          </w:p>
        </w:tc>
        <w:tc>
          <w:tcPr>
            <w:tcW w:w="36" w:type="dxa"/>
            <w:vAlign w:val="center"/>
            <w:hideMark/>
          </w:tcPr>
          <w:p w14:paraId="258EE8B8" w14:textId="77777777" w:rsidR="00E82BD2" w:rsidRPr="00B0635B"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B0635B" w14:paraId="18B18B91"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0B219FE0" w14:textId="77777777" w:rsidR="00E82BD2" w:rsidRPr="00561DE1" w:rsidRDefault="00E82BD2" w:rsidP="00E82BD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2</w:t>
            </w:r>
          </w:p>
        </w:tc>
        <w:tc>
          <w:tcPr>
            <w:tcW w:w="2682" w:type="dxa"/>
            <w:tcBorders>
              <w:top w:val="nil"/>
              <w:left w:val="nil"/>
              <w:bottom w:val="single" w:sz="4" w:space="0" w:color="auto"/>
              <w:right w:val="single" w:sz="4" w:space="0" w:color="auto"/>
            </w:tcBorders>
            <w:shd w:val="clear" w:color="auto" w:fill="auto"/>
            <w:noWrap/>
            <w:vAlign w:val="center"/>
            <w:hideMark/>
          </w:tcPr>
          <w:p w14:paraId="23FF168A"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Příjmení</w:t>
            </w:r>
          </w:p>
        </w:tc>
        <w:tc>
          <w:tcPr>
            <w:tcW w:w="1333" w:type="dxa"/>
            <w:tcBorders>
              <w:top w:val="nil"/>
              <w:left w:val="nil"/>
              <w:bottom w:val="single" w:sz="4" w:space="0" w:color="auto"/>
              <w:right w:val="single" w:sz="4" w:space="0" w:color="auto"/>
            </w:tcBorders>
            <w:shd w:val="clear" w:color="auto" w:fill="auto"/>
            <w:noWrap/>
            <w:vAlign w:val="bottom"/>
            <w:hideMark/>
          </w:tcPr>
          <w:p w14:paraId="0C106E86"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6D6CBB9B"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7F661A99" w14:textId="77777777" w:rsidR="00E82BD2" w:rsidRPr="00561DE1" w:rsidRDefault="00E82BD2" w:rsidP="00E82BD2">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PERSON</w:t>
            </w:r>
          </w:p>
        </w:tc>
        <w:tc>
          <w:tcPr>
            <w:tcW w:w="36" w:type="dxa"/>
            <w:vAlign w:val="center"/>
            <w:hideMark/>
          </w:tcPr>
          <w:p w14:paraId="0B175200" w14:textId="77777777" w:rsidR="00E82BD2" w:rsidRPr="00B0635B"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B0635B" w14:paraId="135ED346"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6E43EAAD" w14:textId="77777777" w:rsidR="00E82BD2" w:rsidRPr="00561DE1" w:rsidRDefault="00E82BD2" w:rsidP="00E82BD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4</w:t>
            </w:r>
          </w:p>
        </w:tc>
        <w:tc>
          <w:tcPr>
            <w:tcW w:w="2682" w:type="dxa"/>
            <w:tcBorders>
              <w:top w:val="nil"/>
              <w:left w:val="nil"/>
              <w:bottom w:val="single" w:sz="4" w:space="0" w:color="auto"/>
              <w:right w:val="single" w:sz="4" w:space="0" w:color="auto"/>
            </w:tcBorders>
            <w:shd w:val="clear" w:color="auto" w:fill="auto"/>
            <w:noWrap/>
            <w:vAlign w:val="bottom"/>
            <w:hideMark/>
          </w:tcPr>
          <w:p w14:paraId="3E8EE71C"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Jméno + Příjmení</w:t>
            </w:r>
          </w:p>
        </w:tc>
        <w:tc>
          <w:tcPr>
            <w:tcW w:w="1333" w:type="dxa"/>
            <w:tcBorders>
              <w:top w:val="nil"/>
              <w:left w:val="nil"/>
              <w:bottom w:val="single" w:sz="4" w:space="0" w:color="auto"/>
              <w:right w:val="single" w:sz="4" w:space="0" w:color="auto"/>
            </w:tcBorders>
            <w:shd w:val="clear" w:color="auto" w:fill="auto"/>
            <w:noWrap/>
            <w:vAlign w:val="bottom"/>
            <w:hideMark/>
          </w:tcPr>
          <w:p w14:paraId="0B44E52E" w14:textId="77777777" w:rsidR="00E82BD2" w:rsidRPr="00561DE1" w:rsidRDefault="00E82BD2" w:rsidP="00E82BD2">
            <w:pPr>
              <w:spacing w:after="0" w:line="240" w:lineRule="auto"/>
              <w:jc w:val="left"/>
              <w:rPr>
                <w:rFonts w:eastAsia="Times New Roman" w:cs="Calibri"/>
                <w:b/>
                <w:bCs/>
                <w:color w:val="000000"/>
                <w:sz w:val="18"/>
                <w:szCs w:val="18"/>
                <w14:numForm w14:val="default"/>
              </w:rPr>
            </w:pPr>
            <w:r w:rsidRPr="00561DE1">
              <w:rPr>
                <w:rFonts w:eastAsia="Times New Roman"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6D18DE8A"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6E1E4340" w14:textId="77777777" w:rsidR="00E82BD2" w:rsidRPr="00561DE1" w:rsidRDefault="00E82BD2" w:rsidP="00E82BD2">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PERSON</w:t>
            </w:r>
          </w:p>
        </w:tc>
        <w:tc>
          <w:tcPr>
            <w:tcW w:w="36" w:type="dxa"/>
            <w:vAlign w:val="center"/>
            <w:hideMark/>
          </w:tcPr>
          <w:p w14:paraId="1A06D67A" w14:textId="77777777" w:rsidR="00E82BD2" w:rsidRPr="00B0635B"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B0635B" w14:paraId="6EDD08FE"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37DBECD0" w14:textId="77777777" w:rsidR="00E82BD2" w:rsidRPr="00561DE1" w:rsidRDefault="00E82BD2" w:rsidP="00E82BD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6</w:t>
            </w:r>
          </w:p>
        </w:tc>
        <w:tc>
          <w:tcPr>
            <w:tcW w:w="2682" w:type="dxa"/>
            <w:tcBorders>
              <w:top w:val="nil"/>
              <w:left w:val="nil"/>
              <w:bottom w:val="single" w:sz="4" w:space="0" w:color="auto"/>
              <w:right w:val="single" w:sz="4" w:space="0" w:color="auto"/>
            </w:tcBorders>
            <w:shd w:val="clear" w:color="auto" w:fill="auto"/>
            <w:noWrap/>
            <w:vAlign w:val="center"/>
            <w:hideMark/>
          </w:tcPr>
          <w:p w14:paraId="0B18ACE0"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E-mail s unikátním jménem</w:t>
            </w:r>
          </w:p>
        </w:tc>
        <w:tc>
          <w:tcPr>
            <w:tcW w:w="1333" w:type="dxa"/>
            <w:tcBorders>
              <w:top w:val="nil"/>
              <w:left w:val="nil"/>
              <w:bottom w:val="single" w:sz="4" w:space="0" w:color="auto"/>
              <w:right w:val="single" w:sz="4" w:space="0" w:color="auto"/>
            </w:tcBorders>
            <w:shd w:val="clear" w:color="auto" w:fill="auto"/>
            <w:noWrap/>
            <w:vAlign w:val="bottom"/>
            <w:hideMark/>
          </w:tcPr>
          <w:p w14:paraId="4CACC186" w14:textId="77777777" w:rsidR="00E82BD2" w:rsidRPr="00561DE1" w:rsidRDefault="00E82BD2" w:rsidP="00E82BD2">
            <w:pPr>
              <w:spacing w:after="0" w:line="240" w:lineRule="auto"/>
              <w:jc w:val="left"/>
              <w:rPr>
                <w:rFonts w:eastAsia="Times New Roman" w:cs="Calibri"/>
                <w:b/>
                <w:bCs/>
                <w:color w:val="000000"/>
                <w:sz w:val="18"/>
                <w:szCs w:val="18"/>
                <w14:numForm w14:val="default"/>
              </w:rPr>
            </w:pPr>
            <w:r w:rsidRPr="00561DE1">
              <w:rPr>
                <w:rFonts w:eastAsia="Times New Roman"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1A891BB5"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EmailRecognizer</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18F8A30E" w14:textId="77777777" w:rsidR="00E82BD2" w:rsidRPr="00561DE1" w:rsidRDefault="00E82BD2" w:rsidP="00E82BD2">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EMAIL_ADDRESS</w:t>
            </w:r>
          </w:p>
        </w:tc>
        <w:tc>
          <w:tcPr>
            <w:tcW w:w="36" w:type="dxa"/>
            <w:vAlign w:val="center"/>
            <w:hideMark/>
          </w:tcPr>
          <w:p w14:paraId="159421B0" w14:textId="77777777" w:rsidR="00E82BD2" w:rsidRPr="00B0635B"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B0635B" w14:paraId="08C00984" w14:textId="77777777" w:rsidTr="00E82BD2">
        <w:trPr>
          <w:trHeight w:val="912"/>
        </w:trPr>
        <w:tc>
          <w:tcPr>
            <w:tcW w:w="317" w:type="dxa"/>
            <w:tcBorders>
              <w:top w:val="nil"/>
              <w:left w:val="single" w:sz="8" w:space="0" w:color="auto"/>
              <w:bottom w:val="single" w:sz="4" w:space="0" w:color="auto"/>
              <w:right w:val="single" w:sz="4" w:space="0" w:color="auto"/>
            </w:tcBorders>
            <w:shd w:val="clear" w:color="auto" w:fill="auto"/>
            <w:noWrap/>
            <w:hideMark/>
          </w:tcPr>
          <w:p w14:paraId="30AEF0FC" w14:textId="77777777" w:rsidR="00E82BD2" w:rsidRPr="00561DE1" w:rsidRDefault="00E82BD2" w:rsidP="00E82BD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7</w:t>
            </w:r>
          </w:p>
        </w:tc>
        <w:tc>
          <w:tcPr>
            <w:tcW w:w="2682" w:type="dxa"/>
            <w:tcBorders>
              <w:top w:val="nil"/>
              <w:left w:val="nil"/>
              <w:bottom w:val="single" w:sz="4" w:space="0" w:color="auto"/>
              <w:right w:val="single" w:sz="4" w:space="0" w:color="auto"/>
            </w:tcBorders>
            <w:shd w:val="clear" w:color="auto" w:fill="auto"/>
            <w:vAlign w:val="center"/>
            <w:hideMark/>
          </w:tcPr>
          <w:p w14:paraId="425FBF00"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E-mail pracovní s obecným jménem</w:t>
            </w:r>
          </w:p>
        </w:tc>
        <w:tc>
          <w:tcPr>
            <w:tcW w:w="1333" w:type="dxa"/>
            <w:tcBorders>
              <w:top w:val="nil"/>
              <w:left w:val="nil"/>
              <w:bottom w:val="single" w:sz="4" w:space="0" w:color="auto"/>
              <w:right w:val="single" w:sz="4" w:space="0" w:color="auto"/>
            </w:tcBorders>
            <w:shd w:val="clear" w:color="auto" w:fill="auto"/>
            <w:noWrap/>
            <w:vAlign w:val="bottom"/>
            <w:hideMark/>
          </w:tcPr>
          <w:p w14:paraId="6E2F3977"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24BC7B99"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EmailRecognizer</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6DDE6FAD" w14:textId="77777777" w:rsidR="00E82BD2" w:rsidRPr="00561DE1" w:rsidRDefault="00E82BD2" w:rsidP="00E82BD2">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EMAIL_ADDRESS</w:t>
            </w:r>
          </w:p>
        </w:tc>
        <w:tc>
          <w:tcPr>
            <w:tcW w:w="36" w:type="dxa"/>
            <w:vAlign w:val="center"/>
            <w:hideMark/>
          </w:tcPr>
          <w:p w14:paraId="096F2A8D" w14:textId="77777777" w:rsidR="00E82BD2" w:rsidRPr="00B0635B"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B0635B" w14:paraId="4272245D"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4A39B976" w14:textId="77777777" w:rsidR="00E82BD2" w:rsidRPr="00561DE1" w:rsidRDefault="00E82BD2" w:rsidP="00E82BD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9</w:t>
            </w:r>
          </w:p>
        </w:tc>
        <w:tc>
          <w:tcPr>
            <w:tcW w:w="2682" w:type="dxa"/>
            <w:tcBorders>
              <w:top w:val="nil"/>
              <w:left w:val="nil"/>
              <w:bottom w:val="single" w:sz="4" w:space="0" w:color="auto"/>
              <w:right w:val="single" w:sz="4" w:space="0" w:color="auto"/>
            </w:tcBorders>
            <w:shd w:val="clear" w:color="auto" w:fill="auto"/>
            <w:noWrap/>
            <w:vAlign w:val="center"/>
            <w:hideMark/>
          </w:tcPr>
          <w:p w14:paraId="238CB9AA"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Přihlašovací údaje (login)</w:t>
            </w:r>
          </w:p>
        </w:tc>
        <w:tc>
          <w:tcPr>
            <w:tcW w:w="1333" w:type="dxa"/>
            <w:tcBorders>
              <w:top w:val="nil"/>
              <w:left w:val="nil"/>
              <w:bottom w:val="single" w:sz="4" w:space="0" w:color="auto"/>
              <w:right w:val="single" w:sz="4" w:space="0" w:color="auto"/>
            </w:tcBorders>
            <w:shd w:val="clear" w:color="auto" w:fill="auto"/>
            <w:noWrap/>
            <w:vAlign w:val="bottom"/>
            <w:hideMark/>
          </w:tcPr>
          <w:p w14:paraId="68BB6168"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7794CAE3"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22386D30" w14:textId="77777777" w:rsidR="00E82BD2" w:rsidRPr="00561DE1" w:rsidRDefault="00E82BD2" w:rsidP="00E82BD2">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LOGIN_NICK</w:t>
            </w:r>
          </w:p>
        </w:tc>
        <w:tc>
          <w:tcPr>
            <w:tcW w:w="36" w:type="dxa"/>
            <w:vAlign w:val="center"/>
            <w:hideMark/>
          </w:tcPr>
          <w:p w14:paraId="69C194B0" w14:textId="77777777" w:rsidR="00E82BD2" w:rsidRPr="00B0635B"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B0635B" w14:paraId="3DA34721" w14:textId="77777777" w:rsidTr="00E82BD2">
        <w:trPr>
          <w:trHeight w:val="300"/>
        </w:trPr>
        <w:tc>
          <w:tcPr>
            <w:tcW w:w="317" w:type="dxa"/>
            <w:tcBorders>
              <w:top w:val="nil"/>
              <w:left w:val="single" w:sz="8" w:space="0" w:color="auto"/>
              <w:bottom w:val="single" w:sz="8" w:space="0" w:color="auto"/>
              <w:right w:val="single" w:sz="4" w:space="0" w:color="auto"/>
            </w:tcBorders>
            <w:shd w:val="clear" w:color="auto" w:fill="auto"/>
            <w:noWrap/>
            <w:hideMark/>
          </w:tcPr>
          <w:p w14:paraId="2FE9EA5D" w14:textId="77777777" w:rsidR="00E82BD2" w:rsidRPr="00561DE1" w:rsidRDefault="00E82BD2" w:rsidP="00E82BD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10</w:t>
            </w:r>
          </w:p>
        </w:tc>
        <w:tc>
          <w:tcPr>
            <w:tcW w:w="2682" w:type="dxa"/>
            <w:tcBorders>
              <w:top w:val="nil"/>
              <w:left w:val="nil"/>
              <w:bottom w:val="single" w:sz="8" w:space="0" w:color="auto"/>
              <w:right w:val="single" w:sz="4" w:space="0" w:color="auto"/>
            </w:tcBorders>
            <w:shd w:val="clear" w:color="auto" w:fill="auto"/>
            <w:noWrap/>
            <w:vAlign w:val="center"/>
            <w:hideMark/>
          </w:tcPr>
          <w:p w14:paraId="3BD0BED0"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Název společnosti</w:t>
            </w:r>
          </w:p>
        </w:tc>
        <w:tc>
          <w:tcPr>
            <w:tcW w:w="1333" w:type="dxa"/>
            <w:tcBorders>
              <w:top w:val="nil"/>
              <w:left w:val="nil"/>
              <w:bottom w:val="single" w:sz="8" w:space="0" w:color="auto"/>
              <w:right w:val="single" w:sz="4" w:space="0" w:color="auto"/>
            </w:tcBorders>
            <w:shd w:val="clear" w:color="auto" w:fill="auto"/>
            <w:noWrap/>
            <w:vAlign w:val="bottom"/>
            <w:hideMark/>
          </w:tcPr>
          <w:p w14:paraId="523500E9"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w:t>
            </w:r>
          </w:p>
        </w:tc>
        <w:tc>
          <w:tcPr>
            <w:tcW w:w="2769" w:type="dxa"/>
            <w:tcBorders>
              <w:top w:val="nil"/>
              <w:left w:val="nil"/>
              <w:bottom w:val="single" w:sz="4" w:space="0" w:color="auto"/>
              <w:right w:val="nil"/>
            </w:tcBorders>
            <w:shd w:val="clear" w:color="auto" w:fill="auto"/>
            <w:noWrap/>
            <w:vAlign w:val="bottom"/>
            <w:hideMark/>
          </w:tcPr>
          <w:p w14:paraId="5670D232"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413CA30D" w14:textId="77777777" w:rsidR="00E82BD2" w:rsidRPr="00561DE1" w:rsidRDefault="00E82BD2" w:rsidP="00E82BD2">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INSTITUTION</w:t>
            </w:r>
          </w:p>
        </w:tc>
        <w:tc>
          <w:tcPr>
            <w:tcW w:w="36" w:type="dxa"/>
            <w:vAlign w:val="center"/>
            <w:hideMark/>
          </w:tcPr>
          <w:p w14:paraId="4E481039" w14:textId="77777777" w:rsidR="00E82BD2" w:rsidRPr="00B0635B"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B0635B" w14:paraId="1CBC54A0" w14:textId="77777777" w:rsidTr="00E82BD2">
        <w:trPr>
          <w:trHeight w:val="288"/>
        </w:trPr>
        <w:tc>
          <w:tcPr>
            <w:tcW w:w="8884" w:type="dxa"/>
            <w:gridSpan w:val="5"/>
            <w:tcBorders>
              <w:top w:val="nil"/>
              <w:left w:val="single" w:sz="8" w:space="0" w:color="auto"/>
              <w:bottom w:val="single" w:sz="4" w:space="0" w:color="auto"/>
              <w:right w:val="single" w:sz="8" w:space="0" w:color="000000"/>
            </w:tcBorders>
            <w:shd w:val="clear" w:color="000000" w:fill="E7E6E6"/>
            <w:noWrap/>
            <w:vAlign w:val="center"/>
            <w:hideMark/>
          </w:tcPr>
          <w:p w14:paraId="3BEC9075" w14:textId="77777777" w:rsidR="00E82BD2" w:rsidRPr="00561DE1" w:rsidRDefault="00E82BD2" w:rsidP="00E82BD2">
            <w:pPr>
              <w:spacing w:after="0" w:line="240" w:lineRule="auto"/>
              <w:jc w:val="center"/>
              <w:rPr>
                <w:rFonts w:eastAsia="Times New Roman" w:cs="Calibri"/>
                <w:b/>
                <w:bCs/>
                <w:color w:val="000000"/>
                <w:sz w:val="18"/>
                <w:szCs w:val="18"/>
                <w14:numForm w14:val="default"/>
              </w:rPr>
            </w:pPr>
            <w:r w:rsidRPr="00561DE1">
              <w:rPr>
                <w:rFonts w:eastAsia="Times New Roman" w:cs="Calibri"/>
                <w:b/>
                <w:bCs/>
                <w:color w:val="000000"/>
                <w:sz w:val="18"/>
                <w:szCs w:val="18"/>
                <w14:numForm w14:val="default"/>
              </w:rPr>
              <w:t>Číselné identifikátory</w:t>
            </w:r>
          </w:p>
        </w:tc>
        <w:tc>
          <w:tcPr>
            <w:tcW w:w="36" w:type="dxa"/>
            <w:vAlign w:val="center"/>
            <w:hideMark/>
          </w:tcPr>
          <w:p w14:paraId="7D6EBFAD" w14:textId="77777777" w:rsidR="00E82BD2" w:rsidRPr="00B0635B"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B0635B" w14:paraId="2893FAB0"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00072C83" w14:textId="77777777" w:rsidR="00E82BD2" w:rsidRPr="00561DE1" w:rsidRDefault="00E82BD2" w:rsidP="00E82BD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12</w:t>
            </w:r>
          </w:p>
        </w:tc>
        <w:tc>
          <w:tcPr>
            <w:tcW w:w="2682" w:type="dxa"/>
            <w:tcBorders>
              <w:top w:val="nil"/>
              <w:left w:val="nil"/>
              <w:bottom w:val="single" w:sz="4" w:space="0" w:color="auto"/>
              <w:right w:val="single" w:sz="4" w:space="0" w:color="auto"/>
            </w:tcBorders>
            <w:shd w:val="clear" w:color="auto" w:fill="auto"/>
            <w:noWrap/>
            <w:vAlign w:val="center"/>
            <w:hideMark/>
          </w:tcPr>
          <w:p w14:paraId="2E433B6A"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Rodné číslo/číslo pojištěnce</w:t>
            </w:r>
          </w:p>
        </w:tc>
        <w:tc>
          <w:tcPr>
            <w:tcW w:w="1333" w:type="dxa"/>
            <w:tcBorders>
              <w:top w:val="nil"/>
              <w:left w:val="nil"/>
              <w:bottom w:val="single" w:sz="4" w:space="0" w:color="auto"/>
              <w:right w:val="single" w:sz="4" w:space="0" w:color="auto"/>
            </w:tcBorders>
            <w:shd w:val="clear" w:color="auto" w:fill="auto"/>
            <w:noWrap/>
            <w:vAlign w:val="bottom"/>
            <w:hideMark/>
          </w:tcPr>
          <w:p w14:paraId="644B1039" w14:textId="77777777" w:rsidR="00E82BD2" w:rsidRPr="00561DE1" w:rsidRDefault="00E82BD2" w:rsidP="00E82BD2">
            <w:pPr>
              <w:spacing w:after="0" w:line="240" w:lineRule="auto"/>
              <w:jc w:val="left"/>
              <w:rPr>
                <w:rFonts w:eastAsia="Times New Roman" w:cs="Calibri"/>
                <w:b/>
                <w:bCs/>
                <w:color w:val="000000"/>
                <w:sz w:val="18"/>
                <w:szCs w:val="18"/>
                <w14:numForm w14:val="default"/>
              </w:rPr>
            </w:pPr>
            <w:r w:rsidRPr="00561DE1">
              <w:rPr>
                <w:rFonts w:eastAsia="Times New Roman"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2EBA4375"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CSRCRecognizer</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3ABAB6CC" w14:textId="77777777" w:rsidR="00E82BD2" w:rsidRPr="00561DE1" w:rsidRDefault="00E82BD2" w:rsidP="00E82BD2">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CS_RC</w:t>
            </w:r>
          </w:p>
        </w:tc>
        <w:tc>
          <w:tcPr>
            <w:tcW w:w="36" w:type="dxa"/>
            <w:vAlign w:val="center"/>
            <w:hideMark/>
          </w:tcPr>
          <w:p w14:paraId="28037B0A" w14:textId="77777777" w:rsidR="00E82BD2" w:rsidRPr="00B0635B"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B0635B" w14:paraId="06EDEC7C"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5004F36D" w14:textId="77777777" w:rsidR="00E82BD2" w:rsidRPr="00561DE1" w:rsidRDefault="00E82BD2" w:rsidP="00E82BD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13</w:t>
            </w:r>
          </w:p>
        </w:tc>
        <w:tc>
          <w:tcPr>
            <w:tcW w:w="2682" w:type="dxa"/>
            <w:tcBorders>
              <w:top w:val="nil"/>
              <w:left w:val="nil"/>
              <w:bottom w:val="single" w:sz="4" w:space="0" w:color="auto"/>
              <w:right w:val="single" w:sz="4" w:space="0" w:color="auto"/>
            </w:tcBorders>
            <w:shd w:val="clear" w:color="auto" w:fill="auto"/>
            <w:noWrap/>
            <w:vAlign w:val="center"/>
            <w:hideMark/>
          </w:tcPr>
          <w:p w14:paraId="68FB6CFE"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Číslo OP</w:t>
            </w:r>
          </w:p>
        </w:tc>
        <w:tc>
          <w:tcPr>
            <w:tcW w:w="1333" w:type="dxa"/>
            <w:tcBorders>
              <w:top w:val="nil"/>
              <w:left w:val="nil"/>
              <w:bottom w:val="single" w:sz="4" w:space="0" w:color="auto"/>
              <w:right w:val="single" w:sz="4" w:space="0" w:color="auto"/>
            </w:tcBorders>
            <w:shd w:val="clear" w:color="auto" w:fill="auto"/>
            <w:noWrap/>
            <w:vAlign w:val="bottom"/>
            <w:hideMark/>
          </w:tcPr>
          <w:p w14:paraId="109148A8" w14:textId="77777777" w:rsidR="00E82BD2" w:rsidRPr="00561DE1" w:rsidRDefault="00E82BD2" w:rsidP="00E82BD2">
            <w:pPr>
              <w:spacing w:after="0" w:line="240" w:lineRule="auto"/>
              <w:jc w:val="left"/>
              <w:rPr>
                <w:rFonts w:eastAsia="Times New Roman" w:cs="Calibri"/>
                <w:b/>
                <w:bCs/>
                <w:color w:val="000000"/>
                <w:sz w:val="18"/>
                <w:szCs w:val="18"/>
                <w14:numForm w14:val="default"/>
              </w:rPr>
            </w:pPr>
            <w:r w:rsidRPr="00561DE1">
              <w:rPr>
                <w:rFonts w:eastAsia="Times New Roman"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309D1C97"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165E923E" w14:textId="77777777" w:rsidR="00E82BD2" w:rsidRPr="00561DE1" w:rsidRDefault="00E82BD2" w:rsidP="00E82BD2">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NUMBER_EXPR</w:t>
            </w:r>
          </w:p>
        </w:tc>
        <w:tc>
          <w:tcPr>
            <w:tcW w:w="36" w:type="dxa"/>
            <w:vAlign w:val="center"/>
            <w:hideMark/>
          </w:tcPr>
          <w:p w14:paraId="451D0FA4" w14:textId="77777777" w:rsidR="00E82BD2" w:rsidRPr="00B0635B"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B0635B" w14:paraId="6E54EA69"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709605B8" w14:textId="77777777" w:rsidR="00E82BD2" w:rsidRPr="00561DE1" w:rsidRDefault="00E82BD2" w:rsidP="00E82BD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14</w:t>
            </w:r>
          </w:p>
        </w:tc>
        <w:tc>
          <w:tcPr>
            <w:tcW w:w="2682" w:type="dxa"/>
            <w:tcBorders>
              <w:top w:val="nil"/>
              <w:left w:val="nil"/>
              <w:bottom w:val="single" w:sz="4" w:space="0" w:color="auto"/>
              <w:right w:val="single" w:sz="4" w:space="0" w:color="auto"/>
            </w:tcBorders>
            <w:shd w:val="clear" w:color="auto" w:fill="auto"/>
            <w:noWrap/>
            <w:vAlign w:val="center"/>
            <w:hideMark/>
          </w:tcPr>
          <w:p w14:paraId="46665848"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Číslo pasu</w:t>
            </w:r>
          </w:p>
        </w:tc>
        <w:tc>
          <w:tcPr>
            <w:tcW w:w="1333" w:type="dxa"/>
            <w:tcBorders>
              <w:top w:val="nil"/>
              <w:left w:val="nil"/>
              <w:bottom w:val="single" w:sz="4" w:space="0" w:color="auto"/>
              <w:right w:val="single" w:sz="4" w:space="0" w:color="auto"/>
            </w:tcBorders>
            <w:shd w:val="clear" w:color="auto" w:fill="auto"/>
            <w:noWrap/>
            <w:vAlign w:val="bottom"/>
            <w:hideMark/>
          </w:tcPr>
          <w:p w14:paraId="5F55A67C" w14:textId="77777777" w:rsidR="00E82BD2" w:rsidRPr="00561DE1" w:rsidRDefault="00E82BD2" w:rsidP="00E82BD2">
            <w:pPr>
              <w:spacing w:after="0" w:line="240" w:lineRule="auto"/>
              <w:jc w:val="left"/>
              <w:rPr>
                <w:rFonts w:eastAsia="Times New Roman" w:cs="Calibri"/>
                <w:b/>
                <w:bCs/>
                <w:color w:val="000000"/>
                <w:sz w:val="18"/>
                <w:szCs w:val="18"/>
                <w14:numForm w14:val="default"/>
              </w:rPr>
            </w:pPr>
            <w:r w:rsidRPr="00561DE1">
              <w:rPr>
                <w:rFonts w:eastAsia="Times New Roman"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73E0C533"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10FA33C9" w14:textId="77777777" w:rsidR="00E82BD2" w:rsidRPr="00561DE1" w:rsidRDefault="00E82BD2" w:rsidP="00E82BD2">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NUMBER_EXPR</w:t>
            </w:r>
          </w:p>
        </w:tc>
        <w:tc>
          <w:tcPr>
            <w:tcW w:w="36" w:type="dxa"/>
            <w:vAlign w:val="center"/>
            <w:hideMark/>
          </w:tcPr>
          <w:p w14:paraId="69A15C0A" w14:textId="77777777" w:rsidR="00E82BD2" w:rsidRPr="00B0635B"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B0635B" w14:paraId="04A2C98C"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4AB1A4DF" w14:textId="77777777" w:rsidR="00E82BD2" w:rsidRPr="00561DE1" w:rsidRDefault="00E82BD2" w:rsidP="00E82BD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15</w:t>
            </w:r>
          </w:p>
        </w:tc>
        <w:tc>
          <w:tcPr>
            <w:tcW w:w="2682" w:type="dxa"/>
            <w:tcBorders>
              <w:top w:val="nil"/>
              <w:left w:val="nil"/>
              <w:bottom w:val="single" w:sz="4" w:space="0" w:color="auto"/>
              <w:right w:val="single" w:sz="4" w:space="0" w:color="auto"/>
            </w:tcBorders>
            <w:shd w:val="clear" w:color="auto" w:fill="auto"/>
            <w:noWrap/>
            <w:vAlign w:val="center"/>
            <w:hideMark/>
          </w:tcPr>
          <w:p w14:paraId="1C0EDA0D"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Číslo platební karty</w:t>
            </w:r>
          </w:p>
        </w:tc>
        <w:tc>
          <w:tcPr>
            <w:tcW w:w="1333" w:type="dxa"/>
            <w:tcBorders>
              <w:top w:val="nil"/>
              <w:left w:val="nil"/>
              <w:bottom w:val="single" w:sz="4" w:space="0" w:color="auto"/>
              <w:right w:val="single" w:sz="4" w:space="0" w:color="auto"/>
            </w:tcBorders>
            <w:shd w:val="clear" w:color="auto" w:fill="auto"/>
            <w:noWrap/>
            <w:vAlign w:val="bottom"/>
            <w:hideMark/>
          </w:tcPr>
          <w:p w14:paraId="00CFF2CD" w14:textId="77777777" w:rsidR="00E82BD2" w:rsidRPr="00561DE1" w:rsidRDefault="00E82BD2" w:rsidP="00E82BD2">
            <w:pPr>
              <w:spacing w:after="0" w:line="240" w:lineRule="auto"/>
              <w:jc w:val="left"/>
              <w:rPr>
                <w:rFonts w:eastAsia="Times New Roman" w:cs="Calibri"/>
                <w:b/>
                <w:bCs/>
                <w:color w:val="000000"/>
                <w:sz w:val="18"/>
                <w:szCs w:val="18"/>
                <w14:numForm w14:val="default"/>
              </w:rPr>
            </w:pPr>
            <w:r w:rsidRPr="00561DE1">
              <w:rPr>
                <w:rFonts w:eastAsia="Times New Roman"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44A2604A"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CreditCardRecognizer</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2454CB1B" w14:textId="77777777" w:rsidR="00E82BD2" w:rsidRPr="00561DE1" w:rsidRDefault="00E82BD2" w:rsidP="00E82BD2">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CREDIT_CARD</w:t>
            </w:r>
          </w:p>
        </w:tc>
        <w:tc>
          <w:tcPr>
            <w:tcW w:w="36" w:type="dxa"/>
            <w:vAlign w:val="center"/>
            <w:hideMark/>
          </w:tcPr>
          <w:p w14:paraId="6400900A" w14:textId="77777777" w:rsidR="00E82BD2" w:rsidRPr="00B0635B"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B0635B" w14:paraId="0FEA5DF1"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741AA146" w14:textId="77777777" w:rsidR="00E82BD2" w:rsidRPr="00561DE1" w:rsidRDefault="00E82BD2" w:rsidP="00E82BD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16</w:t>
            </w:r>
          </w:p>
        </w:tc>
        <w:tc>
          <w:tcPr>
            <w:tcW w:w="2682" w:type="dxa"/>
            <w:tcBorders>
              <w:top w:val="nil"/>
              <w:left w:val="nil"/>
              <w:bottom w:val="single" w:sz="4" w:space="0" w:color="auto"/>
              <w:right w:val="single" w:sz="4" w:space="0" w:color="auto"/>
            </w:tcBorders>
            <w:shd w:val="clear" w:color="auto" w:fill="auto"/>
            <w:noWrap/>
            <w:vAlign w:val="center"/>
            <w:hideMark/>
          </w:tcPr>
          <w:p w14:paraId="3CA9FB15"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Číslo jiné karty</w:t>
            </w:r>
          </w:p>
        </w:tc>
        <w:tc>
          <w:tcPr>
            <w:tcW w:w="1333" w:type="dxa"/>
            <w:tcBorders>
              <w:top w:val="nil"/>
              <w:left w:val="nil"/>
              <w:bottom w:val="single" w:sz="4" w:space="0" w:color="auto"/>
              <w:right w:val="single" w:sz="4" w:space="0" w:color="auto"/>
            </w:tcBorders>
            <w:shd w:val="clear" w:color="auto" w:fill="auto"/>
            <w:noWrap/>
            <w:vAlign w:val="bottom"/>
            <w:hideMark/>
          </w:tcPr>
          <w:p w14:paraId="601229D2"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33DB4B49"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CreditCardRecognizer</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7EE3FBDE" w14:textId="77777777" w:rsidR="00E82BD2" w:rsidRPr="00561DE1" w:rsidRDefault="00E82BD2" w:rsidP="00E82BD2">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CREDIT_CARD</w:t>
            </w:r>
          </w:p>
        </w:tc>
        <w:tc>
          <w:tcPr>
            <w:tcW w:w="36" w:type="dxa"/>
            <w:vAlign w:val="center"/>
            <w:hideMark/>
          </w:tcPr>
          <w:p w14:paraId="0B427760" w14:textId="77777777" w:rsidR="00E82BD2" w:rsidRPr="00B0635B"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B0635B" w14:paraId="508D1ADF"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2D22A5A4" w14:textId="77777777" w:rsidR="00E82BD2" w:rsidRPr="00561DE1" w:rsidRDefault="00E82BD2" w:rsidP="00E82BD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17</w:t>
            </w:r>
          </w:p>
        </w:tc>
        <w:tc>
          <w:tcPr>
            <w:tcW w:w="2682" w:type="dxa"/>
            <w:tcBorders>
              <w:top w:val="nil"/>
              <w:left w:val="nil"/>
              <w:bottom w:val="single" w:sz="4" w:space="0" w:color="auto"/>
              <w:right w:val="single" w:sz="4" w:space="0" w:color="auto"/>
            </w:tcBorders>
            <w:shd w:val="clear" w:color="auto" w:fill="auto"/>
            <w:noWrap/>
            <w:vAlign w:val="center"/>
            <w:hideMark/>
          </w:tcPr>
          <w:p w14:paraId="25395C2C"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Číslo bankovního účtu</w:t>
            </w:r>
          </w:p>
        </w:tc>
        <w:tc>
          <w:tcPr>
            <w:tcW w:w="1333" w:type="dxa"/>
            <w:tcBorders>
              <w:top w:val="nil"/>
              <w:left w:val="nil"/>
              <w:bottom w:val="single" w:sz="4" w:space="0" w:color="auto"/>
              <w:right w:val="single" w:sz="4" w:space="0" w:color="auto"/>
            </w:tcBorders>
            <w:shd w:val="clear" w:color="auto" w:fill="auto"/>
            <w:noWrap/>
            <w:vAlign w:val="bottom"/>
            <w:hideMark/>
          </w:tcPr>
          <w:p w14:paraId="2491C46D"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0729452B"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554F459B" w14:textId="77777777" w:rsidR="00E82BD2" w:rsidRPr="00561DE1" w:rsidRDefault="00E82BD2" w:rsidP="00E82BD2">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NUMBER_EXPR</w:t>
            </w:r>
          </w:p>
        </w:tc>
        <w:tc>
          <w:tcPr>
            <w:tcW w:w="36" w:type="dxa"/>
            <w:vAlign w:val="center"/>
            <w:hideMark/>
          </w:tcPr>
          <w:p w14:paraId="5D2E33FB" w14:textId="77777777" w:rsidR="00E82BD2" w:rsidRPr="00B0635B"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B0635B" w14:paraId="5377ED4B"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504CAC0F" w14:textId="77777777" w:rsidR="00E82BD2" w:rsidRPr="00561DE1" w:rsidRDefault="00E82BD2" w:rsidP="00E82BD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19</w:t>
            </w:r>
          </w:p>
        </w:tc>
        <w:tc>
          <w:tcPr>
            <w:tcW w:w="2682" w:type="dxa"/>
            <w:tcBorders>
              <w:top w:val="nil"/>
              <w:left w:val="nil"/>
              <w:bottom w:val="single" w:sz="4" w:space="0" w:color="auto"/>
              <w:right w:val="single" w:sz="4" w:space="0" w:color="auto"/>
            </w:tcBorders>
            <w:shd w:val="clear" w:color="auto" w:fill="auto"/>
            <w:noWrap/>
            <w:vAlign w:val="center"/>
            <w:hideMark/>
          </w:tcPr>
          <w:p w14:paraId="2871AD7E"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IBAN</w:t>
            </w:r>
          </w:p>
        </w:tc>
        <w:tc>
          <w:tcPr>
            <w:tcW w:w="1333" w:type="dxa"/>
            <w:tcBorders>
              <w:top w:val="nil"/>
              <w:left w:val="nil"/>
              <w:bottom w:val="single" w:sz="4" w:space="0" w:color="auto"/>
              <w:right w:val="single" w:sz="4" w:space="0" w:color="auto"/>
            </w:tcBorders>
            <w:shd w:val="clear" w:color="auto" w:fill="auto"/>
            <w:noWrap/>
            <w:vAlign w:val="bottom"/>
            <w:hideMark/>
          </w:tcPr>
          <w:p w14:paraId="2C197FC9"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694800A8"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IbanRecognizer</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0A4E278B" w14:textId="77777777" w:rsidR="00E82BD2" w:rsidRPr="00561DE1" w:rsidRDefault="00E82BD2" w:rsidP="00E82BD2">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IBAN_CODE</w:t>
            </w:r>
          </w:p>
        </w:tc>
        <w:tc>
          <w:tcPr>
            <w:tcW w:w="36" w:type="dxa"/>
            <w:vAlign w:val="center"/>
            <w:hideMark/>
          </w:tcPr>
          <w:p w14:paraId="734FB24B" w14:textId="77777777" w:rsidR="00E82BD2" w:rsidRPr="00B0635B"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B0635B" w14:paraId="34E026F1"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3AD72E70" w14:textId="77777777" w:rsidR="00E82BD2" w:rsidRPr="00561DE1" w:rsidRDefault="00E82BD2" w:rsidP="00E82BD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21</w:t>
            </w:r>
          </w:p>
        </w:tc>
        <w:tc>
          <w:tcPr>
            <w:tcW w:w="2682" w:type="dxa"/>
            <w:tcBorders>
              <w:top w:val="nil"/>
              <w:left w:val="nil"/>
              <w:bottom w:val="single" w:sz="4" w:space="0" w:color="auto"/>
              <w:right w:val="single" w:sz="4" w:space="0" w:color="auto"/>
            </w:tcBorders>
            <w:shd w:val="clear" w:color="auto" w:fill="auto"/>
            <w:noWrap/>
            <w:vAlign w:val="center"/>
            <w:hideMark/>
          </w:tcPr>
          <w:p w14:paraId="6C1D5082"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Telefonní číslo</w:t>
            </w:r>
          </w:p>
        </w:tc>
        <w:tc>
          <w:tcPr>
            <w:tcW w:w="1333" w:type="dxa"/>
            <w:tcBorders>
              <w:top w:val="nil"/>
              <w:left w:val="nil"/>
              <w:bottom w:val="single" w:sz="4" w:space="0" w:color="auto"/>
              <w:right w:val="single" w:sz="4" w:space="0" w:color="auto"/>
            </w:tcBorders>
            <w:shd w:val="clear" w:color="auto" w:fill="auto"/>
            <w:noWrap/>
            <w:vAlign w:val="bottom"/>
            <w:hideMark/>
          </w:tcPr>
          <w:p w14:paraId="3BA6728E" w14:textId="77777777" w:rsidR="00E82BD2" w:rsidRPr="00561DE1" w:rsidRDefault="00E82BD2" w:rsidP="00E82BD2">
            <w:pPr>
              <w:spacing w:after="0" w:line="240" w:lineRule="auto"/>
              <w:jc w:val="left"/>
              <w:rPr>
                <w:rFonts w:eastAsia="Times New Roman" w:cs="Calibri"/>
                <w:b/>
                <w:bCs/>
                <w:color w:val="000000"/>
                <w:sz w:val="18"/>
                <w:szCs w:val="18"/>
                <w14:numForm w14:val="default"/>
              </w:rPr>
            </w:pPr>
            <w:r w:rsidRPr="00561DE1">
              <w:rPr>
                <w:rFonts w:eastAsia="Times New Roman"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7B8577A4"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4A4BC869" w14:textId="77777777" w:rsidR="00E82BD2" w:rsidRPr="00561DE1" w:rsidRDefault="00E82BD2" w:rsidP="00E82BD2">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PHONE_NUM</w:t>
            </w:r>
          </w:p>
        </w:tc>
        <w:tc>
          <w:tcPr>
            <w:tcW w:w="36" w:type="dxa"/>
            <w:vAlign w:val="center"/>
            <w:hideMark/>
          </w:tcPr>
          <w:p w14:paraId="58544B78" w14:textId="77777777" w:rsidR="00E82BD2" w:rsidRPr="00B0635B"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B0635B" w14:paraId="413FF385"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1642B80E" w14:textId="77777777" w:rsidR="00E82BD2" w:rsidRPr="00561DE1" w:rsidRDefault="00E82BD2" w:rsidP="00E82BD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23</w:t>
            </w:r>
          </w:p>
        </w:tc>
        <w:tc>
          <w:tcPr>
            <w:tcW w:w="2682" w:type="dxa"/>
            <w:tcBorders>
              <w:top w:val="nil"/>
              <w:left w:val="nil"/>
              <w:bottom w:val="single" w:sz="4" w:space="0" w:color="auto"/>
              <w:right w:val="single" w:sz="4" w:space="0" w:color="auto"/>
            </w:tcBorders>
            <w:shd w:val="clear" w:color="auto" w:fill="auto"/>
            <w:noWrap/>
            <w:vAlign w:val="center"/>
            <w:hideMark/>
          </w:tcPr>
          <w:p w14:paraId="189BB606"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Číslo řidičského průkazu</w:t>
            </w:r>
          </w:p>
        </w:tc>
        <w:tc>
          <w:tcPr>
            <w:tcW w:w="1333" w:type="dxa"/>
            <w:tcBorders>
              <w:top w:val="nil"/>
              <w:left w:val="nil"/>
              <w:bottom w:val="single" w:sz="4" w:space="0" w:color="auto"/>
              <w:right w:val="single" w:sz="4" w:space="0" w:color="auto"/>
            </w:tcBorders>
            <w:shd w:val="clear" w:color="auto" w:fill="auto"/>
            <w:noWrap/>
            <w:vAlign w:val="bottom"/>
            <w:hideMark/>
          </w:tcPr>
          <w:p w14:paraId="28A2BBDA" w14:textId="77777777" w:rsidR="00E82BD2" w:rsidRPr="00561DE1" w:rsidRDefault="00E82BD2" w:rsidP="00E82BD2">
            <w:pPr>
              <w:spacing w:after="0" w:line="240" w:lineRule="auto"/>
              <w:jc w:val="left"/>
              <w:rPr>
                <w:rFonts w:eastAsia="Times New Roman" w:cs="Calibri"/>
                <w:b/>
                <w:bCs/>
                <w:color w:val="000000"/>
                <w:sz w:val="18"/>
                <w:szCs w:val="18"/>
                <w14:numForm w14:val="default"/>
              </w:rPr>
            </w:pPr>
            <w:r w:rsidRPr="00561DE1">
              <w:rPr>
                <w:rFonts w:eastAsia="Times New Roman"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060D7277"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4CECF1A8" w14:textId="77777777" w:rsidR="00E82BD2" w:rsidRPr="00561DE1" w:rsidRDefault="00E82BD2" w:rsidP="00E82BD2">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NUMBER_EXPR</w:t>
            </w:r>
          </w:p>
        </w:tc>
        <w:tc>
          <w:tcPr>
            <w:tcW w:w="36" w:type="dxa"/>
            <w:vAlign w:val="center"/>
            <w:hideMark/>
          </w:tcPr>
          <w:p w14:paraId="38FF9D3D" w14:textId="77777777" w:rsidR="00E82BD2" w:rsidRPr="00B0635B"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B0635B" w14:paraId="3A6E2066"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4D6DFE4C" w14:textId="77777777" w:rsidR="00E82BD2" w:rsidRPr="00561DE1" w:rsidRDefault="00E82BD2" w:rsidP="00E82BD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24</w:t>
            </w:r>
          </w:p>
        </w:tc>
        <w:tc>
          <w:tcPr>
            <w:tcW w:w="2682" w:type="dxa"/>
            <w:tcBorders>
              <w:top w:val="nil"/>
              <w:left w:val="nil"/>
              <w:bottom w:val="single" w:sz="4" w:space="0" w:color="auto"/>
              <w:right w:val="single" w:sz="4" w:space="0" w:color="auto"/>
            </w:tcBorders>
            <w:shd w:val="clear" w:color="auto" w:fill="auto"/>
            <w:noWrap/>
            <w:vAlign w:val="center"/>
            <w:hideMark/>
          </w:tcPr>
          <w:p w14:paraId="0FC1804E"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Věk (sec)</w:t>
            </w:r>
          </w:p>
        </w:tc>
        <w:tc>
          <w:tcPr>
            <w:tcW w:w="1333" w:type="dxa"/>
            <w:tcBorders>
              <w:top w:val="nil"/>
              <w:left w:val="nil"/>
              <w:bottom w:val="single" w:sz="4" w:space="0" w:color="auto"/>
              <w:right w:val="single" w:sz="4" w:space="0" w:color="auto"/>
            </w:tcBorders>
            <w:shd w:val="clear" w:color="auto" w:fill="auto"/>
            <w:noWrap/>
            <w:vAlign w:val="bottom"/>
            <w:hideMark/>
          </w:tcPr>
          <w:p w14:paraId="0D63E9E2"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4D1049C2"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04EA7C55" w14:textId="77777777" w:rsidR="00E82BD2" w:rsidRPr="00561DE1" w:rsidRDefault="00E82BD2" w:rsidP="00E82BD2">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NUMBER_EXPR</w:t>
            </w:r>
          </w:p>
        </w:tc>
        <w:tc>
          <w:tcPr>
            <w:tcW w:w="36" w:type="dxa"/>
            <w:vAlign w:val="center"/>
            <w:hideMark/>
          </w:tcPr>
          <w:p w14:paraId="32B08F16" w14:textId="77777777" w:rsidR="00E82BD2" w:rsidRPr="00B0635B"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B0635B" w14:paraId="43512B1D" w14:textId="77777777" w:rsidTr="00E82BD2">
        <w:trPr>
          <w:trHeight w:val="300"/>
        </w:trPr>
        <w:tc>
          <w:tcPr>
            <w:tcW w:w="317" w:type="dxa"/>
            <w:tcBorders>
              <w:top w:val="nil"/>
              <w:left w:val="single" w:sz="8" w:space="0" w:color="auto"/>
              <w:bottom w:val="single" w:sz="8" w:space="0" w:color="auto"/>
              <w:right w:val="single" w:sz="4" w:space="0" w:color="auto"/>
            </w:tcBorders>
            <w:shd w:val="clear" w:color="auto" w:fill="auto"/>
            <w:noWrap/>
            <w:hideMark/>
          </w:tcPr>
          <w:p w14:paraId="2DDDC7FE" w14:textId="77777777" w:rsidR="00E82BD2" w:rsidRPr="00561DE1" w:rsidRDefault="00E82BD2" w:rsidP="00E82BD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25</w:t>
            </w:r>
          </w:p>
        </w:tc>
        <w:tc>
          <w:tcPr>
            <w:tcW w:w="2682" w:type="dxa"/>
            <w:tcBorders>
              <w:top w:val="nil"/>
              <w:left w:val="nil"/>
              <w:bottom w:val="single" w:sz="8" w:space="0" w:color="auto"/>
              <w:right w:val="single" w:sz="4" w:space="0" w:color="auto"/>
            </w:tcBorders>
            <w:shd w:val="clear" w:color="auto" w:fill="auto"/>
            <w:noWrap/>
            <w:vAlign w:val="center"/>
            <w:hideMark/>
          </w:tcPr>
          <w:p w14:paraId="304E1412"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IPO</w:t>
            </w:r>
          </w:p>
        </w:tc>
        <w:tc>
          <w:tcPr>
            <w:tcW w:w="1333" w:type="dxa"/>
            <w:tcBorders>
              <w:top w:val="nil"/>
              <w:left w:val="nil"/>
              <w:bottom w:val="single" w:sz="8" w:space="0" w:color="auto"/>
              <w:right w:val="single" w:sz="4" w:space="0" w:color="auto"/>
            </w:tcBorders>
            <w:shd w:val="clear" w:color="auto" w:fill="auto"/>
            <w:noWrap/>
            <w:vAlign w:val="bottom"/>
            <w:hideMark/>
          </w:tcPr>
          <w:p w14:paraId="3E64C43D"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3AC93FDD"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55A3C3BF" w14:textId="77777777" w:rsidR="00E82BD2" w:rsidRPr="00561DE1" w:rsidRDefault="00E82BD2" w:rsidP="00E82BD2">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NUMBER_EXPR</w:t>
            </w:r>
          </w:p>
        </w:tc>
        <w:tc>
          <w:tcPr>
            <w:tcW w:w="36" w:type="dxa"/>
            <w:vAlign w:val="center"/>
            <w:hideMark/>
          </w:tcPr>
          <w:p w14:paraId="069954A6" w14:textId="77777777" w:rsidR="00E82BD2" w:rsidRPr="00B0635B"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B0635B" w14:paraId="4E17C6D2" w14:textId="77777777" w:rsidTr="00E82BD2">
        <w:trPr>
          <w:trHeight w:val="288"/>
        </w:trPr>
        <w:tc>
          <w:tcPr>
            <w:tcW w:w="8884" w:type="dxa"/>
            <w:gridSpan w:val="5"/>
            <w:tcBorders>
              <w:top w:val="nil"/>
              <w:left w:val="single" w:sz="8" w:space="0" w:color="auto"/>
              <w:bottom w:val="single" w:sz="4" w:space="0" w:color="auto"/>
              <w:right w:val="single" w:sz="8" w:space="0" w:color="000000"/>
            </w:tcBorders>
            <w:shd w:val="clear" w:color="000000" w:fill="E7E6E6"/>
            <w:noWrap/>
            <w:vAlign w:val="center"/>
            <w:hideMark/>
          </w:tcPr>
          <w:p w14:paraId="1BEFC3F7" w14:textId="77777777" w:rsidR="00E82BD2" w:rsidRPr="00561DE1" w:rsidRDefault="00E82BD2" w:rsidP="00E82BD2">
            <w:pPr>
              <w:spacing w:after="0" w:line="240" w:lineRule="auto"/>
              <w:jc w:val="center"/>
              <w:rPr>
                <w:rFonts w:eastAsia="Times New Roman" w:cs="Calibri"/>
                <w:b/>
                <w:bCs/>
                <w:color w:val="000000"/>
                <w:sz w:val="18"/>
                <w:szCs w:val="18"/>
                <w14:numForm w14:val="default"/>
              </w:rPr>
            </w:pPr>
            <w:r w:rsidRPr="00561DE1">
              <w:rPr>
                <w:rFonts w:eastAsia="Times New Roman" w:cs="Calibri"/>
                <w:b/>
                <w:bCs/>
                <w:color w:val="000000"/>
                <w:sz w:val="18"/>
                <w:szCs w:val="18"/>
                <w14:numForm w14:val="default"/>
              </w:rPr>
              <w:t>Znakové identifikátory</w:t>
            </w:r>
          </w:p>
        </w:tc>
        <w:tc>
          <w:tcPr>
            <w:tcW w:w="36" w:type="dxa"/>
            <w:vAlign w:val="center"/>
            <w:hideMark/>
          </w:tcPr>
          <w:p w14:paraId="583D98B2" w14:textId="77777777" w:rsidR="00E82BD2" w:rsidRPr="00B0635B"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B0635B" w14:paraId="0E1779A3"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01333E2F" w14:textId="77777777" w:rsidR="00E82BD2" w:rsidRPr="00561DE1" w:rsidRDefault="00E82BD2" w:rsidP="00E82BD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30</w:t>
            </w:r>
          </w:p>
        </w:tc>
        <w:tc>
          <w:tcPr>
            <w:tcW w:w="2682" w:type="dxa"/>
            <w:tcBorders>
              <w:top w:val="nil"/>
              <w:left w:val="nil"/>
              <w:bottom w:val="single" w:sz="4" w:space="0" w:color="auto"/>
              <w:right w:val="single" w:sz="4" w:space="0" w:color="auto"/>
            </w:tcBorders>
            <w:shd w:val="clear" w:color="auto" w:fill="auto"/>
            <w:noWrap/>
            <w:vAlign w:val="center"/>
            <w:hideMark/>
          </w:tcPr>
          <w:p w14:paraId="25E54706"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PZ</w:t>
            </w:r>
          </w:p>
        </w:tc>
        <w:tc>
          <w:tcPr>
            <w:tcW w:w="1333" w:type="dxa"/>
            <w:tcBorders>
              <w:top w:val="nil"/>
              <w:left w:val="nil"/>
              <w:bottom w:val="single" w:sz="4" w:space="0" w:color="auto"/>
              <w:right w:val="single" w:sz="4" w:space="0" w:color="auto"/>
            </w:tcBorders>
            <w:shd w:val="clear" w:color="auto" w:fill="auto"/>
            <w:noWrap/>
            <w:vAlign w:val="bottom"/>
            <w:hideMark/>
          </w:tcPr>
          <w:p w14:paraId="67E282A0"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77BA2A79"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3BFC4D28" w14:textId="77777777" w:rsidR="00E82BD2" w:rsidRPr="00561DE1" w:rsidRDefault="00E82BD2" w:rsidP="00E82BD2">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NUMBER_EXPR</w:t>
            </w:r>
          </w:p>
        </w:tc>
        <w:tc>
          <w:tcPr>
            <w:tcW w:w="36" w:type="dxa"/>
            <w:vAlign w:val="center"/>
            <w:hideMark/>
          </w:tcPr>
          <w:p w14:paraId="5928D245" w14:textId="77777777" w:rsidR="00E82BD2" w:rsidRPr="00B0635B"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B0635B" w14:paraId="60C05EBE"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35A20A27" w14:textId="77777777" w:rsidR="00E82BD2" w:rsidRPr="00561DE1" w:rsidRDefault="00E82BD2" w:rsidP="00E82BD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31</w:t>
            </w:r>
          </w:p>
        </w:tc>
        <w:tc>
          <w:tcPr>
            <w:tcW w:w="2682" w:type="dxa"/>
            <w:tcBorders>
              <w:top w:val="nil"/>
              <w:left w:val="nil"/>
              <w:bottom w:val="single" w:sz="4" w:space="0" w:color="auto"/>
              <w:right w:val="single" w:sz="4" w:space="0" w:color="auto"/>
            </w:tcBorders>
            <w:shd w:val="clear" w:color="auto" w:fill="auto"/>
            <w:noWrap/>
            <w:vAlign w:val="center"/>
            <w:hideMark/>
          </w:tcPr>
          <w:p w14:paraId="246C4CE4"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MAC adresa</w:t>
            </w:r>
          </w:p>
        </w:tc>
        <w:tc>
          <w:tcPr>
            <w:tcW w:w="1333" w:type="dxa"/>
            <w:tcBorders>
              <w:top w:val="nil"/>
              <w:left w:val="nil"/>
              <w:bottom w:val="single" w:sz="4" w:space="0" w:color="auto"/>
              <w:right w:val="single" w:sz="4" w:space="0" w:color="auto"/>
            </w:tcBorders>
            <w:shd w:val="clear" w:color="auto" w:fill="auto"/>
            <w:noWrap/>
            <w:vAlign w:val="bottom"/>
            <w:hideMark/>
          </w:tcPr>
          <w:p w14:paraId="69CE8EAF" w14:textId="77777777" w:rsidR="00E82BD2" w:rsidRPr="00561DE1" w:rsidRDefault="00E82BD2" w:rsidP="00E82BD2">
            <w:pPr>
              <w:spacing w:after="0" w:line="240" w:lineRule="auto"/>
              <w:jc w:val="left"/>
              <w:rPr>
                <w:rFonts w:eastAsia="Times New Roman" w:cs="Calibri"/>
                <w:b/>
                <w:bCs/>
                <w:color w:val="000000"/>
                <w:sz w:val="18"/>
                <w:szCs w:val="18"/>
                <w14:numForm w14:val="default"/>
              </w:rPr>
            </w:pPr>
            <w:r w:rsidRPr="00561DE1">
              <w:rPr>
                <w:rFonts w:eastAsia="Times New Roman"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3444B0D5"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4A40AC60" w14:textId="77777777" w:rsidR="00E82BD2" w:rsidRPr="00561DE1" w:rsidRDefault="00E82BD2" w:rsidP="00E82BD2">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NUMBER_EXPR</w:t>
            </w:r>
          </w:p>
        </w:tc>
        <w:tc>
          <w:tcPr>
            <w:tcW w:w="36" w:type="dxa"/>
            <w:vAlign w:val="center"/>
            <w:hideMark/>
          </w:tcPr>
          <w:p w14:paraId="2E21C647" w14:textId="77777777" w:rsidR="00E82BD2" w:rsidRPr="00B0635B"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B0635B" w14:paraId="7F67D0EB"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4EFF8DC4" w14:textId="77777777" w:rsidR="00E82BD2" w:rsidRPr="00561DE1" w:rsidRDefault="00E82BD2" w:rsidP="00E82BD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32</w:t>
            </w:r>
          </w:p>
        </w:tc>
        <w:tc>
          <w:tcPr>
            <w:tcW w:w="2682" w:type="dxa"/>
            <w:tcBorders>
              <w:top w:val="nil"/>
              <w:left w:val="nil"/>
              <w:bottom w:val="single" w:sz="4" w:space="0" w:color="auto"/>
              <w:right w:val="single" w:sz="4" w:space="0" w:color="auto"/>
            </w:tcBorders>
            <w:shd w:val="clear" w:color="auto" w:fill="auto"/>
            <w:noWrap/>
            <w:vAlign w:val="center"/>
            <w:hideMark/>
          </w:tcPr>
          <w:p w14:paraId="3CEE83E0"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IP adresa</w:t>
            </w:r>
          </w:p>
        </w:tc>
        <w:tc>
          <w:tcPr>
            <w:tcW w:w="1333" w:type="dxa"/>
            <w:tcBorders>
              <w:top w:val="nil"/>
              <w:left w:val="nil"/>
              <w:bottom w:val="single" w:sz="4" w:space="0" w:color="auto"/>
              <w:right w:val="single" w:sz="4" w:space="0" w:color="auto"/>
            </w:tcBorders>
            <w:shd w:val="clear" w:color="auto" w:fill="auto"/>
            <w:noWrap/>
            <w:vAlign w:val="bottom"/>
            <w:hideMark/>
          </w:tcPr>
          <w:p w14:paraId="254602E4"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09E9A87E"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IpRecognizer</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63F19E12" w14:textId="77777777" w:rsidR="00E82BD2" w:rsidRPr="00561DE1" w:rsidRDefault="00E82BD2" w:rsidP="00E82BD2">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IP_ADDRESS</w:t>
            </w:r>
          </w:p>
        </w:tc>
        <w:tc>
          <w:tcPr>
            <w:tcW w:w="36" w:type="dxa"/>
            <w:vAlign w:val="center"/>
            <w:hideMark/>
          </w:tcPr>
          <w:p w14:paraId="474A1080" w14:textId="77777777" w:rsidR="00E82BD2" w:rsidRPr="00B0635B"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B0635B" w14:paraId="3BA6C978"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4CC6C015" w14:textId="77777777" w:rsidR="00E82BD2" w:rsidRPr="00561DE1" w:rsidRDefault="00E82BD2" w:rsidP="00E82BD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33</w:t>
            </w:r>
          </w:p>
        </w:tc>
        <w:tc>
          <w:tcPr>
            <w:tcW w:w="2682" w:type="dxa"/>
            <w:tcBorders>
              <w:top w:val="nil"/>
              <w:left w:val="nil"/>
              <w:bottom w:val="single" w:sz="4" w:space="0" w:color="auto"/>
              <w:right w:val="single" w:sz="4" w:space="0" w:color="auto"/>
            </w:tcBorders>
            <w:shd w:val="clear" w:color="auto" w:fill="auto"/>
            <w:noWrap/>
            <w:vAlign w:val="center"/>
            <w:hideMark/>
          </w:tcPr>
          <w:p w14:paraId="7FC3B114"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Doména</w:t>
            </w:r>
          </w:p>
        </w:tc>
        <w:tc>
          <w:tcPr>
            <w:tcW w:w="1333" w:type="dxa"/>
            <w:tcBorders>
              <w:top w:val="nil"/>
              <w:left w:val="nil"/>
              <w:bottom w:val="single" w:sz="4" w:space="0" w:color="auto"/>
              <w:right w:val="single" w:sz="4" w:space="0" w:color="auto"/>
            </w:tcBorders>
            <w:shd w:val="clear" w:color="auto" w:fill="auto"/>
            <w:noWrap/>
            <w:vAlign w:val="bottom"/>
            <w:hideMark/>
          </w:tcPr>
          <w:p w14:paraId="116D4919"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289A0F3D"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394751C1" w14:textId="77777777" w:rsidR="00E82BD2" w:rsidRPr="00561DE1" w:rsidRDefault="00E82BD2" w:rsidP="00E82BD2">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DOMAIN</w:t>
            </w:r>
          </w:p>
        </w:tc>
        <w:tc>
          <w:tcPr>
            <w:tcW w:w="36" w:type="dxa"/>
            <w:vAlign w:val="center"/>
            <w:hideMark/>
          </w:tcPr>
          <w:p w14:paraId="0018349B" w14:textId="77777777" w:rsidR="00E82BD2" w:rsidRPr="00B0635B"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B0635B" w14:paraId="3F161059"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088BCC0D" w14:textId="77777777" w:rsidR="00E82BD2" w:rsidRPr="00561DE1" w:rsidRDefault="00E82BD2" w:rsidP="00E82BD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lastRenderedPageBreak/>
              <w:t>38</w:t>
            </w:r>
          </w:p>
        </w:tc>
        <w:tc>
          <w:tcPr>
            <w:tcW w:w="2682" w:type="dxa"/>
            <w:tcBorders>
              <w:top w:val="nil"/>
              <w:left w:val="nil"/>
              <w:bottom w:val="single" w:sz="4" w:space="0" w:color="auto"/>
              <w:right w:val="single" w:sz="4" w:space="0" w:color="auto"/>
            </w:tcBorders>
            <w:shd w:val="clear" w:color="auto" w:fill="auto"/>
            <w:noWrap/>
            <w:vAlign w:val="center"/>
            <w:hideMark/>
          </w:tcPr>
          <w:p w14:paraId="761FCC76"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VIN</w:t>
            </w:r>
          </w:p>
        </w:tc>
        <w:tc>
          <w:tcPr>
            <w:tcW w:w="1333" w:type="dxa"/>
            <w:tcBorders>
              <w:top w:val="nil"/>
              <w:left w:val="nil"/>
              <w:bottom w:val="single" w:sz="4" w:space="0" w:color="auto"/>
              <w:right w:val="single" w:sz="4" w:space="0" w:color="auto"/>
            </w:tcBorders>
            <w:shd w:val="clear" w:color="auto" w:fill="auto"/>
            <w:noWrap/>
            <w:vAlign w:val="bottom"/>
            <w:hideMark/>
          </w:tcPr>
          <w:p w14:paraId="3CF3BE7B"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6DDF5903"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2C66AA3F" w14:textId="77777777" w:rsidR="00E82BD2" w:rsidRPr="00561DE1" w:rsidRDefault="00E82BD2" w:rsidP="00E82BD2">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NUMBER_EXPR</w:t>
            </w:r>
          </w:p>
        </w:tc>
        <w:tc>
          <w:tcPr>
            <w:tcW w:w="36" w:type="dxa"/>
            <w:vAlign w:val="center"/>
            <w:hideMark/>
          </w:tcPr>
          <w:p w14:paraId="799E0AED" w14:textId="77777777" w:rsidR="00E82BD2" w:rsidRPr="00B0635B"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B0635B" w14:paraId="654BAA8F"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4C7DEFB0" w14:textId="77777777" w:rsidR="00E82BD2" w:rsidRPr="00561DE1" w:rsidRDefault="00E82BD2" w:rsidP="00E82BD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40</w:t>
            </w:r>
          </w:p>
        </w:tc>
        <w:tc>
          <w:tcPr>
            <w:tcW w:w="2682" w:type="dxa"/>
            <w:tcBorders>
              <w:top w:val="nil"/>
              <w:left w:val="nil"/>
              <w:bottom w:val="single" w:sz="4" w:space="0" w:color="auto"/>
              <w:right w:val="single" w:sz="4" w:space="0" w:color="auto"/>
            </w:tcBorders>
            <w:shd w:val="clear" w:color="auto" w:fill="auto"/>
            <w:noWrap/>
            <w:vAlign w:val="center"/>
            <w:hideMark/>
          </w:tcPr>
          <w:p w14:paraId="1661061C"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ériové číslo</w:t>
            </w:r>
          </w:p>
        </w:tc>
        <w:tc>
          <w:tcPr>
            <w:tcW w:w="1333" w:type="dxa"/>
            <w:tcBorders>
              <w:top w:val="nil"/>
              <w:left w:val="nil"/>
              <w:bottom w:val="single" w:sz="4" w:space="0" w:color="auto"/>
              <w:right w:val="single" w:sz="4" w:space="0" w:color="auto"/>
            </w:tcBorders>
            <w:shd w:val="clear" w:color="auto" w:fill="auto"/>
            <w:noWrap/>
            <w:vAlign w:val="bottom"/>
            <w:hideMark/>
          </w:tcPr>
          <w:p w14:paraId="23342B7A"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2374AFDA"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4E8B1171" w14:textId="77777777" w:rsidR="00E82BD2" w:rsidRPr="00561DE1" w:rsidRDefault="00E82BD2" w:rsidP="00E82BD2">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NUMBER_EXPR</w:t>
            </w:r>
          </w:p>
        </w:tc>
        <w:tc>
          <w:tcPr>
            <w:tcW w:w="36" w:type="dxa"/>
            <w:vAlign w:val="center"/>
            <w:hideMark/>
          </w:tcPr>
          <w:p w14:paraId="4828EE52" w14:textId="77777777" w:rsidR="00E82BD2" w:rsidRPr="00B0635B"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B0635B" w14:paraId="49298920" w14:textId="77777777" w:rsidTr="00E82BD2">
        <w:trPr>
          <w:trHeight w:val="300"/>
        </w:trPr>
        <w:tc>
          <w:tcPr>
            <w:tcW w:w="317" w:type="dxa"/>
            <w:tcBorders>
              <w:top w:val="nil"/>
              <w:left w:val="single" w:sz="8" w:space="0" w:color="auto"/>
              <w:bottom w:val="single" w:sz="8" w:space="0" w:color="auto"/>
              <w:right w:val="single" w:sz="4" w:space="0" w:color="auto"/>
            </w:tcBorders>
            <w:shd w:val="clear" w:color="auto" w:fill="auto"/>
            <w:noWrap/>
            <w:hideMark/>
          </w:tcPr>
          <w:p w14:paraId="22DB29EF" w14:textId="77777777" w:rsidR="00E82BD2" w:rsidRPr="00561DE1" w:rsidRDefault="00E82BD2" w:rsidP="00E82BD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42</w:t>
            </w:r>
          </w:p>
        </w:tc>
        <w:tc>
          <w:tcPr>
            <w:tcW w:w="2682" w:type="dxa"/>
            <w:tcBorders>
              <w:top w:val="nil"/>
              <w:left w:val="nil"/>
              <w:bottom w:val="single" w:sz="8" w:space="0" w:color="auto"/>
              <w:right w:val="single" w:sz="4" w:space="0" w:color="auto"/>
            </w:tcBorders>
            <w:shd w:val="clear" w:color="auto" w:fill="auto"/>
            <w:noWrap/>
            <w:vAlign w:val="center"/>
            <w:hideMark/>
          </w:tcPr>
          <w:p w14:paraId="4CE48493"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Daňové identifikační číslo (DIČ)</w:t>
            </w:r>
          </w:p>
        </w:tc>
        <w:tc>
          <w:tcPr>
            <w:tcW w:w="1333" w:type="dxa"/>
            <w:tcBorders>
              <w:top w:val="nil"/>
              <w:left w:val="nil"/>
              <w:bottom w:val="single" w:sz="8" w:space="0" w:color="auto"/>
              <w:right w:val="single" w:sz="4" w:space="0" w:color="auto"/>
            </w:tcBorders>
            <w:shd w:val="clear" w:color="auto" w:fill="auto"/>
            <w:noWrap/>
            <w:vAlign w:val="bottom"/>
            <w:hideMark/>
          </w:tcPr>
          <w:p w14:paraId="75BED191"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347AA389"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5FE07BFC" w14:textId="77777777" w:rsidR="00E82BD2" w:rsidRPr="00561DE1" w:rsidRDefault="00E82BD2" w:rsidP="00E82BD2">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NUMBER_EXPR</w:t>
            </w:r>
          </w:p>
        </w:tc>
        <w:tc>
          <w:tcPr>
            <w:tcW w:w="36" w:type="dxa"/>
            <w:vAlign w:val="center"/>
            <w:hideMark/>
          </w:tcPr>
          <w:p w14:paraId="42015BBF" w14:textId="77777777" w:rsidR="00E82BD2" w:rsidRPr="00B0635B"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B0635B" w14:paraId="5DCBF72A" w14:textId="77777777" w:rsidTr="00E82BD2">
        <w:trPr>
          <w:trHeight w:val="288"/>
        </w:trPr>
        <w:tc>
          <w:tcPr>
            <w:tcW w:w="8884" w:type="dxa"/>
            <w:gridSpan w:val="5"/>
            <w:tcBorders>
              <w:top w:val="nil"/>
              <w:left w:val="single" w:sz="8" w:space="0" w:color="auto"/>
              <w:bottom w:val="single" w:sz="4" w:space="0" w:color="auto"/>
              <w:right w:val="single" w:sz="8" w:space="0" w:color="000000"/>
            </w:tcBorders>
            <w:shd w:val="clear" w:color="000000" w:fill="E7E6E6"/>
            <w:noWrap/>
            <w:vAlign w:val="center"/>
            <w:hideMark/>
          </w:tcPr>
          <w:p w14:paraId="597E6930" w14:textId="77777777" w:rsidR="00E82BD2" w:rsidRPr="00561DE1" w:rsidRDefault="00E82BD2" w:rsidP="00E82BD2">
            <w:pPr>
              <w:spacing w:after="0" w:line="240" w:lineRule="auto"/>
              <w:jc w:val="center"/>
              <w:rPr>
                <w:rFonts w:eastAsia="Times New Roman" w:cs="Calibri"/>
                <w:b/>
                <w:bCs/>
                <w:color w:val="000000"/>
                <w:sz w:val="18"/>
                <w:szCs w:val="18"/>
                <w14:numForm w14:val="default"/>
              </w:rPr>
            </w:pPr>
            <w:r w:rsidRPr="00561DE1">
              <w:rPr>
                <w:rFonts w:eastAsia="Times New Roman" w:cs="Calibri"/>
                <w:b/>
                <w:bCs/>
                <w:color w:val="000000"/>
                <w:sz w:val="18"/>
                <w:szCs w:val="18"/>
                <w14:numForm w14:val="default"/>
              </w:rPr>
              <w:t>Lokalizační identifikátory</w:t>
            </w:r>
          </w:p>
        </w:tc>
        <w:tc>
          <w:tcPr>
            <w:tcW w:w="36" w:type="dxa"/>
            <w:vAlign w:val="center"/>
            <w:hideMark/>
          </w:tcPr>
          <w:p w14:paraId="61964B19" w14:textId="77777777" w:rsidR="00E82BD2" w:rsidRPr="00B0635B"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B0635B" w14:paraId="07151371"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74D5F479" w14:textId="77777777" w:rsidR="00E82BD2" w:rsidRPr="00561DE1" w:rsidRDefault="00E82BD2" w:rsidP="00E82BD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45</w:t>
            </w:r>
          </w:p>
        </w:tc>
        <w:tc>
          <w:tcPr>
            <w:tcW w:w="2682" w:type="dxa"/>
            <w:tcBorders>
              <w:top w:val="nil"/>
              <w:left w:val="nil"/>
              <w:bottom w:val="single" w:sz="4" w:space="0" w:color="auto"/>
              <w:right w:val="single" w:sz="4" w:space="0" w:color="auto"/>
            </w:tcBorders>
            <w:shd w:val="clear" w:color="auto" w:fill="auto"/>
            <w:noWrap/>
            <w:vAlign w:val="center"/>
            <w:hideMark/>
          </w:tcPr>
          <w:p w14:paraId="4F10CD94"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Adresa - bydliště</w:t>
            </w:r>
          </w:p>
        </w:tc>
        <w:tc>
          <w:tcPr>
            <w:tcW w:w="1333" w:type="dxa"/>
            <w:tcBorders>
              <w:top w:val="nil"/>
              <w:left w:val="nil"/>
              <w:bottom w:val="single" w:sz="4" w:space="0" w:color="auto"/>
              <w:right w:val="single" w:sz="4" w:space="0" w:color="auto"/>
            </w:tcBorders>
            <w:shd w:val="clear" w:color="auto" w:fill="auto"/>
            <w:noWrap/>
            <w:vAlign w:val="bottom"/>
            <w:hideMark/>
          </w:tcPr>
          <w:p w14:paraId="52AB77EA" w14:textId="77777777" w:rsidR="00E82BD2" w:rsidRPr="00561DE1" w:rsidRDefault="00E82BD2" w:rsidP="00E82BD2">
            <w:pPr>
              <w:spacing w:after="0" w:line="240" w:lineRule="auto"/>
              <w:jc w:val="left"/>
              <w:rPr>
                <w:rFonts w:eastAsia="Times New Roman" w:cs="Calibri"/>
                <w:b/>
                <w:bCs/>
                <w:color w:val="000000"/>
                <w:sz w:val="18"/>
                <w:szCs w:val="18"/>
                <w14:numForm w14:val="default"/>
              </w:rPr>
            </w:pPr>
            <w:r w:rsidRPr="00561DE1">
              <w:rPr>
                <w:rFonts w:eastAsia="Times New Roman"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17241AFC"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5F2BFA41" w14:textId="77777777" w:rsidR="00E82BD2" w:rsidRPr="00561DE1" w:rsidRDefault="00E82BD2" w:rsidP="00E82BD2">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LOCATION</w:t>
            </w:r>
          </w:p>
        </w:tc>
        <w:tc>
          <w:tcPr>
            <w:tcW w:w="36" w:type="dxa"/>
            <w:vAlign w:val="center"/>
            <w:hideMark/>
          </w:tcPr>
          <w:p w14:paraId="352C7F1C" w14:textId="77777777" w:rsidR="00E82BD2" w:rsidRPr="00B0635B"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B0635B" w14:paraId="0E2661F4" w14:textId="77777777" w:rsidTr="00E82BD2">
        <w:trPr>
          <w:trHeight w:val="300"/>
        </w:trPr>
        <w:tc>
          <w:tcPr>
            <w:tcW w:w="317" w:type="dxa"/>
            <w:tcBorders>
              <w:top w:val="nil"/>
              <w:left w:val="single" w:sz="8" w:space="0" w:color="auto"/>
              <w:bottom w:val="single" w:sz="8" w:space="0" w:color="auto"/>
              <w:right w:val="single" w:sz="4" w:space="0" w:color="auto"/>
            </w:tcBorders>
            <w:shd w:val="clear" w:color="auto" w:fill="auto"/>
            <w:noWrap/>
            <w:hideMark/>
          </w:tcPr>
          <w:p w14:paraId="4E97875A" w14:textId="77777777" w:rsidR="00E82BD2" w:rsidRPr="00561DE1" w:rsidRDefault="00E82BD2" w:rsidP="00E82BD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46</w:t>
            </w:r>
          </w:p>
        </w:tc>
        <w:tc>
          <w:tcPr>
            <w:tcW w:w="2682" w:type="dxa"/>
            <w:tcBorders>
              <w:top w:val="nil"/>
              <w:left w:val="nil"/>
              <w:bottom w:val="single" w:sz="8" w:space="0" w:color="auto"/>
              <w:right w:val="single" w:sz="4" w:space="0" w:color="auto"/>
            </w:tcBorders>
            <w:shd w:val="clear" w:color="auto" w:fill="auto"/>
            <w:noWrap/>
            <w:vAlign w:val="center"/>
            <w:hideMark/>
          </w:tcPr>
          <w:p w14:paraId="26307578"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Adresa - sídlo PO nebo FOP</w:t>
            </w:r>
          </w:p>
        </w:tc>
        <w:tc>
          <w:tcPr>
            <w:tcW w:w="1333" w:type="dxa"/>
            <w:tcBorders>
              <w:top w:val="nil"/>
              <w:left w:val="nil"/>
              <w:bottom w:val="single" w:sz="8" w:space="0" w:color="auto"/>
              <w:right w:val="single" w:sz="4" w:space="0" w:color="auto"/>
            </w:tcBorders>
            <w:shd w:val="clear" w:color="auto" w:fill="auto"/>
            <w:noWrap/>
            <w:vAlign w:val="bottom"/>
            <w:hideMark/>
          </w:tcPr>
          <w:p w14:paraId="2C17340B"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w:t>
            </w:r>
          </w:p>
        </w:tc>
        <w:tc>
          <w:tcPr>
            <w:tcW w:w="2769" w:type="dxa"/>
            <w:tcBorders>
              <w:top w:val="nil"/>
              <w:left w:val="nil"/>
              <w:bottom w:val="single" w:sz="4" w:space="0" w:color="auto"/>
              <w:right w:val="nil"/>
            </w:tcBorders>
            <w:shd w:val="clear" w:color="auto" w:fill="auto"/>
            <w:noWrap/>
            <w:vAlign w:val="bottom"/>
            <w:hideMark/>
          </w:tcPr>
          <w:p w14:paraId="11344D5C"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1E888137" w14:textId="77777777" w:rsidR="00E82BD2" w:rsidRPr="00561DE1" w:rsidRDefault="00E82BD2" w:rsidP="00E82BD2">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LOCATION</w:t>
            </w:r>
          </w:p>
        </w:tc>
        <w:tc>
          <w:tcPr>
            <w:tcW w:w="36" w:type="dxa"/>
            <w:vAlign w:val="center"/>
            <w:hideMark/>
          </w:tcPr>
          <w:p w14:paraId="75D1D6B2" w14:textId="77777777" w:rsidR="00E82BD2" w:rsidRPr="00B0635B"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B0635B" w14:paraId="14EB79F6" w14:textId="77777777" w:rsidTr="00E82BD2">
        <w:trPr>
          <w:trHeight w:val="288"/>
        </w:trPr>
        <w:tc>
          <w:tcPr>
            <w:tcW w:w="8884" w:type="dxa"/>
            <w:gridSpan w:val="5"/>
            <w:tcBorders>
              <w:top w:val="nil"/>
              <w:left w:val="single" w:sz="8" w:space="0" w:color="auto"/>
              <w:bottom w:val="single" w:sz="4" w:space="0" w:color="auto"/>
              <w:right w:val="single" w:sz="8" w:space="0" w:color="000000"/>
            </w:tcBorders>
            <w:shd w:val="clear" w:color="000000" w:fill="E7E6E6"/>
            <w:noWrap/>
            <w:vAlign w:val="center"/>
            <w:hideMark/>
          </w:tcPr>
          <w:p w14:paraId="718887B5" w14:textId="77777777" w:rsidR="00E82BD2" w:rsidRPr="00561DE1" w:rsidRDefault="00E82BD2" w:rsidP="00E82BD2">
            <w:pPr>
              <w:spacing w:after="0" w:line="240" w:lineRule="auto"/>
              <w:jc w:val="center"/>
              <w:rPr>
                <w:rFonts w:eastAsia="Times New Roman" w:cs="Calibri"/>
                <w:b/>
                <w:bCs/>
                <w:color w:val="000000"/>
                <w:sz w:val="18"/>
                <w:szCs w:val="18"/>
                <w14:numForm w14:val="default"/>
              </w:rPr>
            </w:pPr>
            <w:r w:rsidRPr="00561DE1">
              <w:rPr>
                <w:rFonts w:eastAsia="Times New Roman" w:cs="Calibri"/>
                <w:b/>
                <w:bCs/>
                <w:color w:val="000000"/>
                <w:sz w:val="18"/>
                <w:szCs w:val="18"/>
                <w14:numForm w14:val="default"/>
              </w:rPr>
              <w:t>Ostatní identifikátory</w:t>
            </w:r>
          </w:p>
        </w:tc>
        <w:tc>
          <w:tcPr>
            <w:tcW w:w="36" w:type="dxa"/>
            <w:vAlign w:val="center"/>
            <w:hideMark/>
          </w:tcPr>
          <w:p w14:paraId="1DCB2231" w14:textId="77777777" w:rsidR="00E82BD2" w:rsidRPr="00B0635B"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B0635B" w14:paraId="2858F052"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28B282C6" w14:textId="77777777" w:rsidR="00E82BD2" w:rsidRPr="00561DE1" w:rsidRDefault="00E82BD2" w:rsidP="00E82BD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49</w:t>
            </w:r>
          </w:p>
        </w:tc>
        <w:tc>
          <w:tcPr>
            <w:tcW w:w="2682" w:type="dxa"/>
            <w:tcBorders>
              <w:top w:val="nil"/>
              <w:left w:val="nil"/>
              <w:bottom w:val="single" w:sz="4" w:space="0" w:color="auto"/>
              <w:right w:val="single" w:sz="4" w:space="0" w:color="auto"/>
            </w:tcBorders>
            <w:shd w:val="clear" w:color="auto" w:fill="auto"/>
            <w:noWrap/>
            <w:vAlign w:val="center"/>
            <w:hideMark/>
          </w:tcPr>
          <w:p w14:paraId="634FA671"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Náboženské vyznání</w:t>
            </w:r>
          </w:p>
        </w:tc>
        <w:tc>
          <w:tcPr>
            <w:tcW w:w="1333" w:type="dxa"/>
            <w:tcBorders>
              <w:top w:val="nil"/>
              <w:left w:val="nil"/>
              <w:bottom w:val="single" w:sz="4" w:space="0" w:color="auto"/>
              <w:right w:val="single" w:sz="4" w:space="0" w:color="auto"/>
            </w:tcBorders>
            <w:shd w:val="clear" w:color="auto" w:fill="auto"/>
            <w:noWrap/>
            <w:vAlign w:val="bottom"/>
            <w:hideMark/>
          </w:tcPr>
          <w:p w14:paraId="01B125F4"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0409C082"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052AFDEB" w14:textId="77777777" w:rsidR="00E82BD2" w:rsidRPr="00561DE1" w:rsidRDefault="00E82BD2" w:rsidP="00E82BD2">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OTHER</w:t>
            </w:r>
          </w:p>
        </w:tc>
        <w:tc>
          <w:tcPr>
            <w:tcW w:w="36" w:type="dxa"/>
            <w:vAlign w:val="center"/>
            <w:hideMark/>
          </w:tcPr>
          <w:p w14:paraId="5D5BDDCD" w14:textId="77777777" w:rsidR="00E82BD2" w:rsidRPr="00B0635B"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B0635B" w14:paraId="6195764D"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77084D7B" w14:textId="77777777" w:rsidR="00E82BD2" w:rsidRPr="00561DE1" w:rsidRDefault="00E82BD2" w:rsidP="00E82BD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52</w:t>
            </w:r>
          </w:p>
        </w:tc>
        <w:tc>
          <w:tcPr>
            <w:tcW w:w="2682" w:type="dxa"/>
            <w:tcBorders>
              <w:top w:val="nil"/>
              <w:left w:val="nil"/>
              <w:bottom w:val="single" w:sz="4" w:space="0" w:color="auto"/>
              <w:right w:val="single" w:sz="4" w:space="0" w:color="auto"/>
            </w:tcBorders>
            <w:shd w:val="clear" w:color="auto" w:fill="auto"/>
            <w:noWrap/>
            <w:vAlign w:val="center"/>
            <w:hideMark/>
          </w:tcPr>
          <w:p w14:paraId="149163C5"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Titul</w:t>
            </w:r>
          </w:p>
        </w:tc>
        <w:tc>
          <w:tcPr>
            <w:tcW w:w="1333" w:type="dxa"/>
            <w:tcBorders>
              <w:top w:val="nil"/>
              <w:left w:val="nil"/>
              <w:bottom w:val="single" w:sz="4" w:space="0" w:color="auto"/>
              <w:right w:val="single" w:sz="4" w:space="0" w:color="auto"/>
            </w:tcBorders>
            <w:shd w:val="clear" w:color="auto" w:fill="auto"/>
            <w:noWrap/>
            <w:vAlign w:val="bottom"/>
            <w:hideMark/>
          </w:tcPr>
          <w:p w14:paraId="28AD2840"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15EDF51F"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64E15FE1" w14:textId="77777777" w:rsidR="00E82BD2" w:rsidRPr="00561DE1" w:rsidRDefault="00E82BD2" w:rsidP="00E82BD2">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PERSON</w:t>
            </w:r>
          </w:p>
        </w:tc>
        <w:tc>
          <w:tcPr>
            <w:tcW w:w="36" w:type="dxa"/>
            <w:vAlign w:val="center"/>
            <w:hideMark/>
          </w:tcPr>
          <w:p w14:paraId="35282EBA" w14:textId="77777777" w:rsidR="00E82BD2" w:rsidRPr="00B0635B"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B0635B" w14:paraId="65FC46D5"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3DE854EB" w14:textId="77777777" w:rsidR="00E82BD2" w:rsidRPr="00561DE1" w:rsidRDefault="00E82BD2" w:rsidP="00E82BD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53</w:t>
            </w:r>
          </w:p>
        </w:tc>
        <w:tc>
          <w:tcPr>
            <w:tcW w:w="2682" w:type="dxa"/>
            <w:tcBorders>
              <w:top w:val="nil"/>
              <w:left w:val="nil"/>
              <w:bottom w:val="single" w:sz="4" w:space="0" w:color="auto"/>
              <w:right w:val="single" w:sz="4" w:space="0" w:color="auto"/>
            </w:tcBorders>
            <w:shd w:val="clear" w:color="auto" w:fill="auto"/>
            <w:noWrap/>
            <w:vAlign w:val="center"/>
            <w:hideMark/>
          </w:tcPr>
          <w:p w14:paraId="150E9942"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Pracovní zařazení</w:t>
            </w:r>
          </w:p>
        </w:tc>
        <w:tc>
          <w:tcPr>
            <w:tcW w:w="1333" w:type="dxa"/>
            <w:tcBorders>
              <w:top w:val="nil"/>
              <w:left w:val="nil"/>
              <w:bottom w:val="single" w:sz="4" w:space="0" w:color="auto"/>
              <w:right w:val="single" w:sz="4" w:space="0" w:color="auto"/>
            </w:tcBorders>
            <w:shd w:val="clear" w:color="auto" w:fill="auto"/>
            <w:noWrap/>
            <w:vAlign w:val="bottom"/>
            <w:hideMark/>
          </w:tcPr>
          <w:p w14:paraId="6C1A434E"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4694E85E"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59A340AE" w14:textId="77777777" w:rsidR="00E82BD2" w:rsidRPr="00561DE1" w:rsidRDefault="00E82BD2" w:rsidP="00E82BD2">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w:t>
            </w:r>
          </w:p>
        </w:tc>
        <w:tc>
          <w:tcPr>
            <w:tcW w:w="36" w:type="dxa"/>
            <w:vAlign w:val="center"/>
            <w:hideMark/>
          </w:tcPr>
          <w:p w14:paraId="66F52794" w14:textId="77777777" w:rsidR="00E82BD2" w:rsidRPr="00B0635B"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B0635B" w14:paraId="5646A15C"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1A365311" w14:textId="77777777" w:rsidR="00E82BD2" w:rsidRPr="00561DE1" w:rsidRDefault="00E82BD2" w:rsidP="00E82BD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54</w:t>
            </w:r>
          </w:p>
        </w:tc>
        <w:tc>
          <w:tcPr>
            <w:tcW w:w="2682" w:type="dxa"/>
            <w:tcBorders>
              <w:top w:val="nil"/>
              <w:left w:val="nil"/>
              <w:bottom w:val="single" w:sz="4" w:space="0" w:color="auto"/>
              <w:right w:val="single" w:sz="4" w:space="0" w:color="auto"/>
            </w:tcBorders>
            <w:shd w:val="clear" w:color="auto" w:fill="auto"/>
            <w:noWrap/>
            <w:vAlign w:val="center"/>
            <w:hideMark/>
          </w:tcPr>
          <w:p w14:paraId="311D660E"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Politická příslušnost</w:t>
            </w:r>
          </w:p>
        </w:tc>
        <w:tc>
          <w:tcPr>
            <w:tcW w:w="1333" w:type="dxa"/>
            <w:tcBorders>
              <w:top w:val="nil"/>
              <w:left w:val="nil"/>
              <w:bottom w:val="single" w:sz="4" w:space="0" w:color="auto"/>
              <w:right w:val="single" w:sz="4" w:space="0" w:color="auto"/>
            </w:tcBorders>
            <w:shd w:val="clear" w:color="auto" w:fill="auto"/>
            <w:noWrap/>
            <w:vAlign w:val="bottom"/>
            <w:hideMark/>
          </w:tcPr>
          <w:p w14:paraId="4FE0E760"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021921E0"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1935333E" w14:textId="77777777" w:rsidR="00E82BD2" w:rsidRPr="00561DE1" w:rsidRDefault="00E82BD2" w:rsidP="00E82BD2">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OTHER</w:t>
            </w:r>
          </w:p>
        </w:tc>
        <w:tc>
          <w:tcPr>
            <w:tcW w:w="36" w:type="dxa"/>
            <w:vAlign w:val="center"/>
            <w:hideMark/>
          </w:tcPr>
          <w:p w14:paraId="28FB9317" w14:textId="77777777" w:rsidR="00E82BD2" w:rsidRPr="00B0635B"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B0635B" w14:paraId="1B63B262"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6EA9359D" w14:textId="77777777" w:rsidR="00E82BD2" w:rsidRPr="00561DE1" w:rsidRDefault="00E82BD2" w:rsidP="00E82BD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55</w:t>
            </w:r>
          </w:p>
        </w:tc>
        <w:tc>
          <w:tcPr>
            <w:tcW w:w="2682" w:type="dxa"/>
            <w:tcBorders>
              <w:top w:val="nil"/>
              <w:left w:val="nil"/>
              <w:bottom w:val="single" w:sz="4" w:space="0" w:color="auto"/>
              <w:right w:val="single" w:sz="4" w:space="0" w:color="auto"/>
            </w:tcBorders>
            <w:shd w:val="clear" w:color="auto" w:fill="auto"/>
            <w:noWrap/>
            <w:vAlign w:val="center"/>
            <w:hideMark/>
          </w:tcPr>
          <w:p w14:paraId="6C7AB727"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tátní příslušnost</w:t>
            </w:r>
          </w:p>
        </w:tc>
        <w:tc>
          <w:tcPr>
            <w:tcW w:w="1333" w:type="dxa"/>
            <w:tcBorders>
              <w:top w:val="nil"/>
              <w:left w:val="nil"/>
              <w:bottom w:val="single" w:sz="4" w:space="0" w:color="auto"/>
              <w:right w:val="single" w:sz="4" w:space="0" w:color="auto"/>
            </w:tcBorders>
            <w:shd w:val="clear" w:color="auto" w:fill="auto"/>
            <w:noWrap/>
            <w:vAlign w:val="bottom"/>
            <w:hideMark/>
          </w:tcPr>
          <w:p w14:paraId="3AD13B65"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07E05EA6"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459BA852" w14:textId="77777777" w:rsidR="00E82BD2" w:rsidRPr="00561DE1" w:rsidRDefault="00E82BD2" w:rsidP="00E82BD2">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OTHER</w:t>
            </w:r>
          </w:p>
        </w:tc>
        <w:tc>
          <w:tcPr>
            <w:tcW w:w="36" w:type="dxa"/>
            <w:vAlign w:val="center"/>
            <w:hideMark/>
          </w:tcPr>
          <w:p w14:paraId="7F953D75" w14:textId="77777777" w:rsidR="00E82BD2" w:rsidRPr="00B0635B"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B0635B" w14:paraId="5B4E00C3"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5ABF1D43" w14:textId="77777777" w:rsidR="00E82BD2" w:rsidRPr="00561DE1" w:rsidRDefault="00E82BD2" w:rsidP="00E82BD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56</w:t>
            </w:r>
          </w:p>
        </w:tc>
        <w:tc>
          <w:tcPr>
            <w:tcW w:w="2682" w:type="dxa"/>
            <w:tcBorders>
              <w:top w:val="nil"/>
              <w:left w:val="nil"/>
              <w:bottom w:val="single" w:sz="4" w:space="0" w:color="auto"/>
              <w:right w:val="single" w:sz="4" w:space="0" w:color="auto"/>
            </w:tcBorders>
            <w:shd w:val="clear" w:color="auto" w:fill="auto"/>
            <w:noWrap/>
            <w:vAlign w:val="center"/>
            <w:hideMark/>
          </w:tcPr>
          <w:p w14:paraId="70D26E00"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Datum narození</w:t>
            </w:r>
          </w:p>
        </w:tc>
        <w:tc>
          <w:tcPr>
            <w:tcW w:w="1333" w:type="dxa"/>
            <w:tcBorders>
              <w:top w:val="nil"/>
              <w:left w:val="nil"/>
              <w:bottom w:val="single" w:sz="4" w:space="0" w:color="auto"/>
              <w:right w:val="single" w:sz="4" w:space="0" w:color="auto"/>
            </w:tcBorders>
            <w:shd w:val="clear" w:color="auto" w:fill="auto"/>
            <w:noWrap/>
            <w:vAlign w:val="bottom"/>
            <w:hideMark/>
          </w:tcPr>
          <w:p w14:paraId="53D2EDF6"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5DFFC8DD"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38C99F9A" w14:textId="77777777" w:rsidR="00E82BD2" w:rsidRPr="00561DE1" w:rsidRDefault="00E82BD2" w:rsidP="00E82BD2">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NUMBER_EXPR</w:t>
            </w:r>
          </w:p>
        </w:tc>
        <w:tc>
          <w:tcPr>
            <w:tcW w:w="36" w:type="dxa"/>
            <w:vAlign w:val="center"/>
            <w:hideMark/>
          </w:tcPr>
          <w:p w14:paraId="29FC9E34" w14:textId="77777777" w:rsidR="00E82BD2" w:rsidRPr="00B0635B"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B0635B" w14:paraId="6AB9534B" w14:textId="77777777" w:rsidTr="00E82BD2">
        <w:trPr>
          <w:trHeight w:val="468"/>
        </w:trPr>
        <w:tc>
          <w:tcPr>
            <w:tcW w:w="317" w:type="dxa"/>
            <w:tcBorders>
              <w:top w:val="nil"/>
              <w:left w:val="single" w:sz="8" w:space="0" w:color="auto"/>
              <w:bottom w:val="single" w:sz="8" w:space="0" w:color="auto"/>
              <w:right w:val="single" w:sz="4" w:space="0" w:color="auto"/>
            </w:tcBorders>
            <w:shd w:val="clear" w:color="auto" w:fill="auto"/>
            <w:noWrap/>
            <w:hideMark/>
          </w:tcPr>
          <w:p w14:paraId="5A802ACE" w14:textId="77777777" w:rsidR="00E82BD2" w:rsidRPr="00561DE1" w:rsidRDefault="00E82BD2" w:rsidP="00E82BD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59</w:t>
            </w:r>
          </w:p>
        </w:tc>
        <w:tc>
          <w:tcPr>
            <w:tcW w:w="2682" w:type="dxa"/>
            <w:tcBorders>
              <w:top w:val="nil"/>
              <w:left w:val="nil"/>
              <w:bottom w:val="single" w:sz="8" w:space="0" w:color="auto"/>
              <w:right w:val="single" w:sz="4" w:space="0" w:color="auto"/>
            </w:tcBorders>
            <w:shd w:val="clear" w:color="auto" w:fill="auto"/>
            <w:vAlign w:val="center"/>
            <w:hideMark/>
          </w:tcPr>
          <w:p w14:paraId="01F7053E"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Právnická osoba (PO)/Fyzická osoba podnikající (FOP)</w:t>
            </w:r>
          </w:p>
        </w:tc>
        <w:tc>
          <w:tcPr>
            <w:tcW w:w="1333" w:type="dxa"/>
            <w:tcBorders>
              <w:top w:val="nil"/>
              <w:left w:val="nil"/>
              <w:bottom w:val="single" w:sz="8" w:space="0" w:color="auto"/>
              <w:right w:val="single" w:sz="4" w:space="0" w:color="auto"/>
            </w:tcBorders>
            <w:shd w:val="clear" w:color="auto" w:fill="auto"/>
            <w:noWrap/>
            <w:vAlign w:val="bottom"/>
            <w:hideMark/>
          </w:tcPr>
          <w:p w14:paraId="7C90DE48"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w:t>
            </w:r>
          </w:p>
        </w:tc>
        <w:tc>
          <w:tcPr>
            <w:tcW w:w="2769" w:type="dxa"/>
            <w:tcBorders>
              <w:top w:val="nil"/>
              <w:left w:val="nil"/>
              <w:bottom w:val="single" w:sz="8" w:space="0" w:color="auto"/>
              <w:right w:val="nil"/>
            </w:tcBorders>
            <w:shd w:val="clear" w:color="auto" w:fill="auto"/>
            <w:noWrap/>
            <w:vAlign w:val="bottom"/>
            <w:hideMark/>
          </w:tcPr>
          <w:p w14:paraId="5CAC6A4A"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Může být vyčteno z metadat</w:t>
            </w:r>
          </w:p>
        </w:tc>
        <w:tc>
          <w:tcPr>
            <w:tcW w:w="1783" w:type="dxa"/>
            <w:tcBorders>
              <w:top w:val="nil"/>
              <w:left w:val="single" w:sz="4" w:space="0" w:color="auto"/>
              <w:bottom w:val="single" w:sz="8" w:space="0" w:color="auto"/>
              <w:right w:val="single" w:sz="8" w:space="0" w:color="auto"/>
            </w:tcBorders>
            <w:shd w:val="clear" w:color="auto" w:fill="auto"/>
            <w:noWrap/>
            <w:vAlign w:val="bottom"/>
            <w:hideMark/>
          </w:tcPr>
          <w:p w14:paraId="5D768CA5" w14:textId="77777777" w:rsidR="00E82BD2" w:rsidRPr="00561DE1" w:rsidRDefault="00E82BD2" w:rsidP="00E82BD2">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 </w:t>
            </w:r>
          </w:p>
        </w:tc>
        <w:tc>
          <w:tcPr>
            <w:tcW w:w="36" w:type="dxa"/>
            <w:vAlign w:val="center"/>
            <w:hideMark/>
          </w:tcPr>
          <w:p w14:paraId="27FE8822" w14:textId="77777777" w:rsidR="00E82BD2" w:rsidRPr="00B0635B" w:rsidRDefault="00E82BD2" w:rsidP="00E82BD2">
            <w:pPr>
              <w:keepNext/>
              <w:spacing w:after="0" w:line="240" w:lineRule="auto"/>
              <w:jc w:val="left"/>
              <w:rPr>
                <w:rFonts w:ascii="Times New Roman" w:eastAsia="Times New Roman" w:hAnsi="Times New Roman" w:cs="Times New Roman"/>
                <w:sz w:val="20"/>
                <w:szCs w:val="20"/>
                <w14:numForm w14:val="default"/>
              </w:rPr>
            </w:pPr>
          </w:p>
        </w:tc>
      </w:tr>
    </w:tbl>
    <w:p w14:paraId="2CA5A726" w14:textId="156F5691" w:rsidR="005A09F0" w:rsidRPr="00B0635B" w:rsidRDefault="00E82BD2" w:rsidP="00E82BD2">
      <w:pPr>
        <w:pStyle w:val="Caption"/>
      </w:pPr>
      <w:r w:rsidRPr="00B0635B">
        <w:t xml:space="preserve">Tabulka </w:t>
      </w:r>
      <w:r w:rsidR="00B0635B">
        <w:fldChar w:fldCharType="begin"/>
      </w:r>
      <w:r w:rsidR="00B0635B">
        <w:instrText xml:space="preserve"> SEQ Tabulka \* ARABIC </w:instrText>
      </w:r>
      <w:r w:rsidR="00B0635B">
        <w:fldChar w:fldCharType="separate"/>
      </w:r>
      <w:r w:rsidR="00B0635B">
        <w:rPr>
          <w:noProof/>
        </w:rPr>
        <w:t>4</w:t>
      </w:r>
      <w:r w:rsidR="00B0635B">
        <w:fldChar w:fldCharType="end"/>
      </w:r>
      <w:r w:rsidRPr="00B0635B">
        <w:t>: Mapa kategorií osobních údajů - výsledná kategorizace</w:t>
      </w:r>
    </w:p>
    <w:p w14:paraId="5F8B12DE" w14:textId="0B774E11" w:rsidR="00310958" w:rsidRPr="00B0635B" w:rsidRDefault="00424A26" w:rsidP="00310958">
      <w:r w:rsidRPr="00B0635B">
        <w:t xml:space="preserve">Aby byl vyvíjený anonymizační nástroj dobře prezentovatelný, byla společně s ním vyvinuta jednoduchá </w:t>
      </w:r>
      <w:r w:rsidR="00323824" w:rsidRPr="00B0635B">
        <w:t xml:space="preserve">grafická </w:t>
      </w:r>
      <w:r w:rsidRPr="00B0635B">
        <w:t xml:space="preserve">webová aplikace, ve které je možné </w:t>
      </w:r>
      <w:r w:rsidR="00323824" w:rsidRPr="00B0635B">
        <w:t>naživo sledovat proces anonymizace vstupního textu.</w:t>
      </w:r>
    </w:p>
    <w:p w14:paraId="654FC1DF" w14:textId="3991E74F" w:rsidR="00323824" w:rsidRPr="00B0635B" w:rsidRDefault="00323824" w:rsidP="00310958">
      <w:r w:rsidRPr="00B0635B">
        <w:t xml:space="preserve">Pro vývoj této grafické webové aplikace byl použit open source framework Streamlit, ve kterém je možné psát v programovacím jazyce Python jednoduché grafické aplikace s použitím poskytovaných jednoduchých grafických komponent. </w:t>
      </w:r>
      <w:r w:rsidR="0044639A" w:rsidRPr="00B0635B">
        <w:t>K tomu, aby šel Streamlit framework použít v prostředí Google Colab, je potřeba nainstalovat správnou verzi 1.7.0, která používá shodnou verzi pythonu jako Google Colab (updatovat v Google Colab verzi pythonu není dobře možné, protože je potom vyžadován restart virtuálního stroje) (Zdrojový kód 8.2.4).</w:t>
      </w:r>
    </w:p>
    <w:p w14:paraId="0A4A7825" w14:textId="09847B2D" w:rsidR="0044639A" w:rsidRPr="00B0635B" w:rsidRDefault="0044639A" w:rsidP="0044639A">
      <w:pPr>
        <w:pStyle w:val="Textprogramovhokdu"/>
      </w:pPr>
      <w:r w:rsidRPr="00B0635B">
        <w:rPr>
          <w:color w:val="0000FF"/>
        </w:rPr>
        <w:t>!</w:t>
      </w:r>
      <w:r w:rsidRPr="00B0635B">
        <w:t>pip install streamlit==1.7.0 pandas</w:t>
      </w:r>
    </w:p>
    <w:p w14:paraId="609F72C8" w14:textId="74EB00B9" w:rsidR="0044639A" w:rsidRPr="00B0635B" w:rsidRDefault="0044639A" w:rsidP="0044639A">
      <w:pPr>
        <w:rPr>
          <w:sz w:val="20"/>
          <w:szCs w:val="20"/>
        </w:rPr>
      </w:pPr>
      <w:r w:rsidRPr="00B0635B">
        <w:rPr>
          <w:sz w:val="20"/>
          <w:szCs w:val="20"/>
        </w:rPr>
        <w:t>Zdrojový kód 8.2.4: Instalace frameworku Streamlit do prostředí Google Colab</w:t>
      </w:r>
    </w:p>
    <w:p w14:paraId="2615F0E7" w14:textId="3168E655" w:rsidR="0044639A" w:rsidRPr="00B0635B" w:rsidRDefault="00884F17" w:rsidP="00310958">
      <w:r w:rsidRPr="00B0635B">
        <w:t>Následné spuštění Streamlit aplikace probíhá v prostředí Google Colab přes tunelování portu 8501 skrze utilitu localtunnel. Ta umožňuje jednoduše sdílet webovou aplikaci běžící na localhost na vzdálenou serverovou instanci, ke které je následně přiřazená URL adresa</w:t>
      </w:r>
      <w:r w:rsidR="00BE6D09" w:rsidRPr="00B0635B">
        <w:t xml:space="preserve"> (Zdrojový kód 8.2.5)</w:t>
      </w:r>
      <w:r w:rsidRPr="00B0635B">
        <w:t>.</w:t>
      </w:r>
    </w:p>
    <w:p w14:paraId="473AF88D" w14:textId="5FE382C2" w:rsidR="00BE6D09" w:rsidRPr="00B0635B" w:rsidRDefault="00BE6D09" w:rsidP="00BE6D09">
      <w:pPr>
        <w:pStyle w:val="Textprogramovhokdu"/>
      </w:pPr>
      <w:r w:rsidRPr="00B0635B">
        <w:t>!streamlit run /content/DP/src/streamlit_app/presidio_streamlit</w:t>
      </w:r>
      <w:r w:rsidR="008D4B5C">
        <w:t>_GPU_best</w:t>
      </w:r>
      <w:r w:rsidRPr="00B0635B">
        <w:t>.py &amp; npx localtunnel --port 8501</w:t>
      </w:r>
    </w:p>
    <w:p w14:paraId="2D34FC40" w14:textId="4B917D00" w:rsidR="00BE6D09" w:rsidRPr="00B0635B" w:rsidRDefault="00BE6D09" w:rsidP="00BE6D09">
      <w:pPr>
        <w:rPr>
          <w:sz w:val="20"/>
          <w:szCs w:val="20"/>
        </w:rPr>
      </w:pPr>
      <w:r w:rsidRPr="00B0635B">
        <w:rPr>
          <w:sz w:val="20"/>
          <w:szCs w:val="20"/>
        </w:rPr>
        <w:t>Zdrojový kód 8.2.5: Spuštění Streamlit aplikace v prostředí Google Colab</w:t>
      </w:r>
    </w:p>
    <w:p w14:paraId="630085CA" w14:textId="076BA5CA" w:rsidR="00027B11" w:rsidRPr="00B0635B" w:rsidRDefault="00027B11" w:rsidP="00310958">
      <w:pPr>
        <w:rPr>
          <w:color w:val="FF0000"/>
        </w:rPr>
      </w:pPr>
      <w:r w:rsidRPr="00B0635B">
        <w:rPr>
          <w:color w:val="FF0000"/>
        </w:rPr>
        <w:t>TODO doplnit konkrétními ukázkami kódu</w:t>
      </w:r>
      <w:r w:rsidR="00F41C1D" w:rsidRPr="00B0635B">
        <w:rPr>
          <w:color w:val="FF0000"/>
        </w:rPr>
        <w:t xml:space="preserve"> + trochu rozšířit a upravit a samotný skript</w:t>
      </w:r>
    </w:p>
    <w:p w14:paraId="2463E911" w14:textId="71A1D433" w:rsidR="00884F17" w:rsidRDefault="005C1437" w:rsidP="00310958">
      <w:r w:rsidRPr="00B0635B">
        <w:t>Samotná Streamlit aplikace má dostupné zdrojové kódy v příloze v části /src/streamlit_app. Nejdříve dojde k importování dependencies. Mezi nimi jsou třeba předem nainstalované knihovny jako spaCy nebo Presidio, ale i běžnější python moduly jako pandas</w:t>
      </w:r>
      <w:r w:rsidR="008D4B5C">
        <w:t>. Zároveň je potřeba naimportovat i přímo knihovnu Streamlit (Zdrojový kód 8.2.6)</w:t>
      </w:r>
      <w:r w:rsidRPr="00B0635B">
        <w:t>.</w:t>
      </w:r>
    </w:p>
    <w:p w14:paraId="388EFEB1" w14:textId="77777777" w:rsidR="008D4B5C" w:rsidRPr="008D4B5C" w:rsidRDefault="008D4B5C" w:rsidP="008D4B5C">
      <w:pPr>
        <w:pStyle w:val="Textprogramovhokdu"/>
        <w:rPr>
          <w:lang w:val="en-US"/>
        </w:rPr>
      </w:pPr>
      <w:r w:rsidRPr="008D4B5C">
        <w:rPr>
          <w:lang w:val="en-US"/>
        </w:rPr>
        <w:t>import pandas as pd</w:t>
      </w:r>
    </w:p>
    <w:p w14:paraId="60CD968E" w14:textId="77777777" w:rsidR="008D4B5C" w:rsidRPr="008D4B5C" w:rsidRDefault="008D4B5C" w:rsidP="008D4B5C">
      <w:pPr>
        <w:pStyle w:val="Textprogramovhokdu"/>
        <w:rPr>
          <w:lang w:val="en-US"/>
        </w:rPr>
      </w:pPr>
      <w:r w:rsidRPr="008D4B5C">
        <w:rPr>
          <w:lang w:val="en-US"/>
        </w:rPr>
        <w:lastRenderedPageBreak/>
        <w:t>import streamlit as st</w:t>
      </w:r>
    </w:p>
    <w:p w14:paraId="4A159FA6" w14:textId="77777777" w:rsidR="008D4B5C" w:rsidRPr="008D4B5C" w:rsidRDefault="008D4B5C" w:rsidP="008D4B5C">
      <w:pPr>
        <w:pStyle w:val="Textprogramovhokdu"/>
        <w:rPr>
          <w:lang w:val="en-US"/>
        </w:rPr>
      </w:pPr>
    </w:p>
    <w:p w14:paraId="3A9A89E2" w14:textId="77777777" w:rsidR="008D4B5C" w:rsidRPr="008D4B5C" w:rsidRDefault="008D4B5C" w:rsidP="008D4B5C">
      <w:pPr>
        <w:pStyle w:val="Textprogramovhokdu"/>
        <w:rPr>
          <w:lang w:val="en-US"/>
        </w:rPr>
      </w:pPr>
      <w:r w:rsidRPr="008D4B5C">
        <w:rPr>
          <w:lang w:val="en-US"/>
        </w:rPr>
        <w:t>from presidio_analyzer import AnalyzerEngine</w:t>
      </w:r>
    </w:p>
    <w:p w14:paraId="55A87020" w14:textId="77777777" w:rsidR="008D4B5C" w:rsidRPr="008D4B5C" w:rsidRDefault="008D4B5C" w:rsidP="008D4B5C">
      <w:pPr>
        <w:pStyle w:val="Textprogramovhokdu"/>
        <w:rPr>
          <w:lang w:val="en-US"/>
        </w:rPr>
      </w:pPr>
      <w:r w:rsidRPr="008D4B5C">
        <w:rPr>
          <w:lang w:val="en-US"/>
        </w:rPr>
        <w:t>from presidio_anonymizer import AnonymizerEngine</w:t>
      </w:r>
    </w:p>
    <w:p w14:paraId="39E27157" w14:textId="77777777" w:rsidR="008D4B5C" w:rsidRPr="008D4B5C" w:rsidRDefault="008D4B5C" w:rsidP="008D4B5C">
      <w:pPr>
        <w:pStyle w:val="Textprogramovhokdu"/>
        <w:rPr>
          <w:lang w:val="en-US"/>
        </w:rPr>
      </w:pPr>
      <w:r w:rsidRPr="008D4B5C">
        <w:rPr>
          <w:lang w:val="en-US"/>
        </w:rPr>
        <w:t>import spacy</w:t>
      </w:r>
    </w:p>
    <w:p w14:paraId="75383215" w14:textId="685691A6" w:rsidR="008D4B5C" w:rsidRPr="008D4B5C" w:rsidRDefault="008D4B5C" w:rsidP="00310958">
      <w:pPr>
        <w:rPr>
          <w:sz w:val="20"/>
          <w:szCs w:val="20"/>
        </w:rPr>
      </w:pPr>
      <w:r w:rsidRPr="00B0635B">
        <w:rPr>
          <w:sz w:val="20"/>
          <w:szCs w:val="20"/>
        </w:rPr>
        <w:t>Zdrojový kód 8.2.</w:t>
      </w:r>
      <w:r>
        <w:rPr>
          <w:sz w:val="20"/>
          <w:szCs w:val="20"/>
        </w:rPr>
        <w:t>6</w:t>
      </w:r>
      <w:r w:rsidRPr="00B0635B">
        <w:rPr>
          <w:sz w:val="20"/>
          <w:szCs w:val="20"/>
        </w:rPr>
        <w:t xml:space="preserve">: </w:t>
      </w:r>
      <w:r>
        <w:rPr>
          <w:sz w:val="20"/>
          <w:szCs w:val="20"/>
        </w:rPr>
        <w:t>Python moduly použité v PIIAnonymizer Streamlit aplikaci</w:t>
      </w:r>
    </w:p>
    <w:p w14:paraId="1022C68B" w14:textId="09151D47" w:rsidR="005C1437" w:rsidRPr="00B0635B" w:rsidRDefault="005C1437" w:rsidP="00310958">
      <w:r w:rsidRPr="00B0635B">
        <w:t>Následně dojde k načtení NER pipeline a definování všech výše zmiňovaných recognizerů, včetně vlastních doménově specifických.</w:t>
      </w:r>
    </w:p>
    <w:p w14:paraId="6FCA909F" w14:textId="554EA8A2" w:rsidR="003125F7" w:rsidRDefault="00027B11" w:rsidP="00310958">
      <w:r w:rsidRPr="00B0635B">
        <w:t>Je nutné vytvořit instanci NlpEngineProvider, která slouží jako mezivrstva mezi spaCy NLP frameworkem a frameworkem Presidio. Stejně tak je potřeba i vytvořit instanci AnalyzerEngine</w:t>
      </w:r>
      <w:r w:rsidR="003125F7">
        <w:t xml:space="preserve"> s parametrem registry, který značí</w:t>
      </w:r>
      <w:r w:rsidRPr="00B0635B">
        <w:t xml:space="preserve"> kolekci všech vytvořených instancí definovaných recognizerů</w:t>
      </w:r>
      <w:r w:rsidR="003125F7">
        <w:t xml:space="preserve"> (Zdrojový kód 8.2.7)</w:t>
      </w:r>
      <w:r w:rsidRPr="00B0635B">
        <w:t>.</w:t>
      </w:r>
    </w:p>
    <w:p w14:paraId="09CF952C" w14:textId="77777777" w:rsidR="003125F7" w:rsidRPr="003125F7" w:rsidRDefault="003125F7" w:rsidP="003125F7">
      <w:pPr>
        <w:pStyle w:val="Textprogramovhokdu"/>
        <w:rPr>
          <w:lang w:val="en-US"/>
        </w:rPr>
      </w:pPr>
      <w:r w:rsidRPr="003125F7">
        <w:rPr>
          <w:lang w:val="en-US"/>
        </w:rPr>
        <w:t>analyzer = AnalyzerEngine(</w:t>
      </w:r>
    </w:p>
    <w:p w14:paraId="7B9A7BF8" w14:textId="77777777" w:rsidR="003125F7" w:rsidRPr="003125F7" w:rsidRDefault="003125F7" w:rsidP="003125F7">
      <w:pPr>
        <w:pStyle w:val="Textprogramovhokdu"/>
        <w:rPr>
          <w:lang w:val="en-US"/>
        </w:rPr>
      </w:pPr>
      <w:r w:rsidRPr="003125F7">
        <w:rPr>
          <w:lang w:val="en-US"/>
        </w:rPr>
        <w:t xml:space="preserve">    nlp_engine=nlp_engine_custom, </w:t>
      </w:r>
    </w:p>
    <w:p w14:paraId="7092C1C4" w14:textId="77777777" w:rsidR="003125F7" w:rsidRPr="003125F7" w:rsidRDefault="003125F7" w:rsidP="003125F7">
      <w:pPr>
        <w:pStyle w:val="Textprogramovhokdu"/>
        <w:rPr>
          <w:lang w:val="en-US"/>
        </w:rPr>
      </w:pPr>
      <w:r w:rsidRPr="003125F7">
        <w:rPr>
          <w:lang w:val="en-US"/>
        </w:rPr>
        <w:t>    supported_languages=["cs"],</w:t>
      </w:r>
    </w:p>
    <w:p w14:paraId="492072F7" w14:textId="77777777" w:rsidR="003125F7" w:rsidRPr="003125F7" w:rsidRDefault="003125F7" w:rsidP="003125F7">
      <w:pPr>
        <w:pStyle w:val="Textprogramovhokdu"/>
        <w:rPr>
          <w:lang w:val="en-US"/>
        </w:rPr>
      </w:pPr>
      <w:r w:rsidRPr="003125F7">
        <w:rPr>
          <w:lang w:val="en-US"/>
        </w:rPr>
        <w:t>    registry=recognizer_registry</w:t>
      </w:r>
    </w:p>
    <w:p w14:paraId="7CE743D2" w14:textId="77777777" w:rsidR="003125F7" w:rsidRPr="003125F7" w:rsidRDefault="003125F7" w:rsidP="003125F7">
      <w:pPr>
        <w:pStyle w:val="Textprogramovhokdu"/>
        <w:rPr>
          <w:lang w:val="en-US"/>
        </w:rPr>
      </w:pPr>
      <w:r w:rsidRPr="003125F7">
        <w:rPr>
          <w:lang w:val="en-US"/>
        </w:rPr>
        <w:t>)</w:t>
      </w:r>
    </w:p>
    <w:p w14:paraId="5AB0823E" w14:textId="45A822D9" w:rsidR="003125F7" w:rsidRPr="003125F7" w:rsidRDefault="003125F7" w:rsidP="00310958">
      <w:pPr>
        <w:rPr>
          <w:sz w:val="20"/>
          <w:szCs w:val="20"/>
        </w:rPr>
      </w:pPr>
      <w:r w:rsidRPr="00B0635B">
        <w:rPr>
          <w:sz w:val="20"/>
          <w:szCs w:val="20"/>
        </w:rPr>
        <w:t>Zdrojový kód 8.2.</w:t>
      </w:r>
      <w:r>
        <w:rPr>
          <w:sz w:val="20"/>
          <w:szCs w:val="20"/>
        </w:rPr>
        <w:t>7</w:t>
      </w:r>
      <w:r w:rsidRPr="00B0635B">
        <w:rPr>
          <w:sz w:val="20"/>
          <w:szCs w:val="20"/>
        </w:rPr>
        <w:t>:</w:t>
      </w:r>
      <w:r>
        <w:rPr>
          <w:sz w:val="20"/>
          <w:szCs w:val="20"/>
        </w:rPr>
        <w:t xml:space="preserve"> Konstrukce objektu AnalyzerEngine</w:t>
      </w:r>
      <w:r>
        <w:rPr>
          <w:sz w:val="20"/>
          <w:szCs w:val="20"/>
        </w:rPr>
        <w:t xml:space="preserve"> </w:t>
      </w:r>
    </w:p>
    <w:p w14:paraId="7BF096C9" w14:textId="5A95EAB4" w:rsidR="003125F7" w:rsidRDefault="003125F7" w:rsidP="00310958">
      <w:r>
        <w:t>Nakonec jsou definovány</w:t>
      </w:r>
      <w:r w:rsidR="00DF0878" w:rsidRPr="00B0635B">
        <w:t xml:space="preserve"> zobrazované grafické prvky, jako je postranní panel (sidebar) nebo textová pole, která slouží pro zápis vstupního analyzovaného nestrukturovaného textu.</w:t>
      </w:r>
      <w:r>
        <w:t xml:space="preserve"> Vytváření grafických komponent je ve frameworku Streamlit velmi přímočaré a intuitivní (Zdrojový kód 8.2.8).</w:t>
      </w:r>
    </w:p>
    <w:p w14:paraId="409EEE5C" w14:textId="77777777" w:rsidR="003125F7" w:rsidRPr="003125F7" w:rsidRDefault="003125F7" w:rsidP="003125F7">
      <w:pPr>
        <w:pStyle w:val="Textprogramovhokdu"/>
        <w:rPr>
          <w:lang w:val="en-US"/>
        </w:rPr>
      </w:pPr>
      <w:r w:rsidRPr="003125F7">
        <w:rPr>
          <w:lang w:val="en-US"/>
        </w:rPr>
        <w:t>col1.subheader("Vstupní text:")</w:t>
      </w:r>
    </w:p>
    <w:p w14:paraId="2C2B1165" w14:textId="77777777" w:rsidR="003125F7" w:rsidRPr="003125F7" w:rsidRDefault="003125F7" w:rsidP="003125F7">
      <w:pPr>
        <w:pStyle w:val="Textprogramovhokdu"/>
        <w:rPr>
          <w:lang w:val="en-US"/>
        </w:rPr>
      </w:pPr>
      <w:r w:rsidRPr="003125F7">
        <w:rPr>
          <w:lang w:val="en-US"/>
        </w:rPr>
        <w:t>st_text = col1.text_area(</w:t>
      </w:r>
    </w:p>
    <w:p w14:paraId="0B471E98" w14:textId="77777777" w:rsidR="003125F7" w:rsidRPr="003125F7" w:rsidRDefault="003125F7" w:rsidP="003125F7">
      <w:pPr>
        <w:pStyle w:val="Textprogramovhokdu"/>
        <w:rPr>
          <w:lang w:val="en-US"/>
        </w:rPr>
      </w:pPr>
      <w:r w:rsidRPr="003125F7">
        <w:rPr>
          <w:lang w:val="en-US"/>
        </w:rPr>
        <w:t>    label="Vložte textový řetězec",</w:t>
      </w:r>
    </w:p>
    <w:p w14:paraId="426D6AF6" w14:textId="77777777" w:rsidR="003125F7" w:rsidRPr="003125F7" w:rsidRDefault="003125F7" w:rsidP="003125F7">
      <w:pPr>
        <w:pStyle w:val="Textprogramovhokdu"/>
        <w:rPr>
          <w:lang w:val="en-US"/>
        </w:rPr>
      </w:pPr>
      <w:r w:rsidRPr="003125F7">
        <w:rPr>
          <w:lang w:val="en-US"/>
        </w:rPr>
        <w:t>    value="Kontaktní telefonní číslo "</w:t>
      </w:r>
    </w:p>
    <w:p w14:paraId="7AAD2C9D" w14:textId="77777777" w:rsidR="003125F7" w:rsidRPr="003125F7" w:rsidRDefault="003125F7" w:rsidP="003125F7">
      <w:pPr>
        <w:pStyle w:val="Textprogramovhokdu"/>
        <w:rPr>
          <w:lang w:val="en-US"/>
        </w:rPr>
      </w:pPr>
      <w:r w:rsidRPr="003125F7">
        <w:rPr>
          <w:lang w:val="en-US"/>
        </w:rPr>
        <w:t>    "společnosti StavMat s.r.o. je +420 500 210 596. Zodpovědnou osobou je Jan Lakatoš.",</w:t>
      </w:r>
    </w:p>
    <w:p w14:paraId="60958DA7" w14:textId="77777777" w:rsidR="003125F7" w:rsidRPr="003125F7" w:rsidRDefault="003125F7" w:rsidP="003125F7">
      <w:pPr>
        <w:pStyle w:val="Textprogramovhokdu"/>
        <w:rPr>
          <w:lang w:val="en-US"/>
        </w:rPr>
      </w:pPr>
      <w:r w:rsidRPr="003125F7">
        <w:rPr>
          <w:lang w:val="en-US"/>
        </w:rPr>
        <w:t>    height=400,</w:t>
      </w:r>
    </w:p>
    <w:p w14:paraId="64681B01" w14:textId="77777777" w:rsidR="003125F7" w:rsidRPr="003125F7" w:rsidRDefault="003125F7" w:rsidP="003125F7">
      <w:pPr>
        <w:pStyle w:val="Textprogramovhokdu"/>
        <w:rPr>
          <w:lang w:val="en-US"/>
        </w:rPr>
      </w:pPr>
      <w:r w:rsidRPr="003125F7">
        <w:rPr>
          <w:lang w:val="en-US"/>
        </w:rPr>
        <w:t>)</w:t>
      </w:r>
    </w:p>
    <w:p w14:paraId="4459DA7A" w14:textId="1042B037" w:rsidR="003125F7" w:rsidRPr="00545232" w:rsidRDefault="003125F7" w:rsidP="00310958">
      <w:pPr>
        <w:rPr>
          <w:sz w:val="20"/>
          <w:szCs w:val="20"/>
        </w:rPr>
      </w:pPr>
      <w:r w:rsidRPr="00B0635B">
        <w:rPr>
          <w:sz w:val="20"/>
          <w:szCs w:val="20"/>
        </w:rPr>
        <w:t>Zdrojový kód 8.2.</w:t>
      </w:r>
      <w:r>
        <w:rPr>
          <w:sz w:val="20"/>
          <w:szCs w:val="20"/>
        </w:rPr>
        <w:t>8</w:t>
      </w:r>
      <w:r w:rsidRPr="00B0635B">
        <w:rPr>
          <w:sz w:val="20"/>
          <w:szCs w:val="20"/>
        </w:rPr>
        <w:t>:</w:t>
      </w:r>
      <w:r>
        <w:rPr>
          <w:sz w:val="20"/>
          <w:szCs w:val="20"/>
        </w:rPr>
        <w:t xml:space="preserve"> </w:t>
      </w:r>
      <w:r w:rsidR="00BA7022">
        <w:rPr>
          <w:sz w:val="20"/>
          <w:szCs w:val="20"/>
        </w:rPr>
        <w:t>Definice vstupního</w:t>
      </w:r>
      <w:r w:rsidR="00545232">
        <w:rPr>
          <w:sz w:val="20"/>
          <w:szCs w:val="20"/>
        </w:rPr>
        <w:t xml:space="preserve"> textového pole</w:t>
      </w:r>
    </w:p>
    <w:p w14:paraId="7ADE7186" w14:textId="303BC12D" w:rsidR="00A92957" w:rsidRDefault="001D0F58" w:rsidP="00310958">
      <w:r>
        <w:t xml:space="preserve">V přiloženém </w:t>
      </w:r>
      <w:r w:rsidR="00545232">
        <w:t xml:space="preserve">hlavním spouštěcím </w:t>
      </w:r>
      <w:r>
        <w:t xml:space="preserve">skriptu </w:t>
      </w:r>
      <w:r w:rsidR="00545232">
        <w:rPr>
          <w:i/>
          <w:iCs/>
        </w:rPr>
        <w:t xml:space="preserve">PIIAnonymizer.ipynb </w:t>
      </w:r>
      <w:r>
        <w:t>je na výběr z 2 možných variant výsledného anonymizačního nástroje. První z variant je určena pro spuštění na virtuálním stroji bez dostupné GPU. Tato varianta používá model CPU_fine_nomorph, a to především kvůli rychlosti tohoto modelu. Druhá varianta, vhodná pro spuštění pouze na GPU využívá nejlepšího z vytrénovaných modelů GPU_bert_cased.</w:t>
      </w:r>
    </w:p>
    <w:p w14:paraId="7F6EB45C" w14:textId="361B3B27" w:rsidR="006D42F0" w:rsidRDefault="006D42F0" w:rsidP="00310958">
      <w:r>
        <w:t>Na obrázku 10 lze vidět ukázku grafického rozhraní dokončeného anonymizačního nástroje běžícího v Google Colab jako serverová aplikace a zobrazeného ve webovém prohlížeči. Grafické rozhraní se skládá z následujících očíslovaných částí:</w:t>
      </w:r>
    </w:p>
    <w:p w14:paraId="4DB92102" w14:textId="230D55E6" w:rsidR="006D42F0" w:rsidRDefault="006D42F0" w:rsidP="006D42F0">
      <w:pPr>
        <w:pStyle w:val="ListParagraph"/>
        <w:numPr>
          <w:ilvl w:val="0"/>
          <w:numId w:val="21"/>
        </w:numPr>
      </w:pPr>
      <w:r>
        <w:t>Panel pro výběr kategorií jmenných entit. V tomto panelu jde vypnout klasifikaci jmenné entity pro každou kategorii.</w:t>
      </w:r>
    </w:p>
    <w:p w14:paraId="51A51A57" w14:textId="10656274" w:rsidR="006D42F0" w:rsidRDefault="006D42F0" w:rsidP="006D42F0">
      <w:pPr>
        <w:pStyle w:val="ListParagraph"/>
        <w:numPr>
          <w:ilvl w:val="0"/>
          <w:numId w:val="21"/>
        </w:numPr>
      </w:pPr>
      <w:r>
        <w:lastRenderedPageBreak/>
        <w:t>Vstupní textové pole, do kterého se zadává vstupní nestrukturovaný text, který je následně anonymizován.</w:t>
      </w:r>
    </w:p>
    <w:p w14:paraId="1C7EA8CD" w14:textId="68B02574" w:rsidR="006D42F0" w:rsidRDefault="006D42F0" w:rsidP="006D42F0">
      <w:pPr>
        <w:pStyle w:val="ListParagraph"/>
        <w:numPr>
          <w:ilvl w:val="0"/>
          <w:numId w:val="21"/>
        </w:numPr>
      </w:pPr>
      <w:r>
        <w:t xml:space="preserve">Výstupní pole, ve kterém je zobrazen modifikovaný </w:t>
      </w:r>
      <w:r w:rsidR="005032D0">
        <w:t>text</w:t>
      </w:r>
      <w:r>
        <w:t xml:space="preserve"> vstupního textového pole. Jednotlivé detekované jmenné entity jsou ve výstupu nahrazeny jmény kategorií.</w:t>
      </w:r>
    </w:p>
    <w:p w14:paraId="4899C2EF" w14:textId="79363E53" w:rsidR="005032D0" w:rsidRPr="00A92957" w:rsidRDefault="005032D0" w:rsidP="006D42F0">
      <w:pPr>
        <w:pStyle w:val="ListParagraph"/>
        <w:numPr>
          <w:ilvl w:val="0"/>
          <w:numId w:val="21"/>
        </w:numPr>
      </w:pPr>
      <w:r>
        <w:t>Tabulka, která zobrazuje všechny ve vstupním textu detekované jmenné entity, společně s informací kde přesně byla v textu tato entita nalezena.</w:t>
      </w:r>
    </w:p>
    <w:p w14:paraId="5FDD5387" w14:textId="116E0D5F" w:rsidR="00BA7022" w:rsidRDefault="00A92957" w:rsidP="00BA7022">
      <w:pPr>
        <w:keepNext/>
      </w:pPr>
      <w:r>
        <w:rPr>
          <w:noProof/>
          <w14:numForm w14:val="default"/>
        </w:rPr>
        <mc:AlternateContent>
          <mc:Choice Requires="wpg">
            <w:drawing>
              <wp:anchor distT="0" distB="0" distL="114300" distR="114300" simplePos="0" relativeHeight="251675648" behindDoc="0" locked="0" layoutInCell="1" allowOverlap="1" wp14:anchorId="4603A5FE" wp14:editId="215E9BA0">
                <wp:simplePos x="0" y="0"/>
                <wp:positionH relativeFrom="column">
                  <wp:posOffset>-44450</wp:posOffset>
                </wp:positionH>
                <wp:positionV relativeFrom="paragraph">
                  <wp:posOffset>189230</wp:posOffset>
                </wp:positionV>
                <wp:extent cx="6507480" cy="2293620"/>
                <wp:effectExtent l="0" t="0" r="0" b="11430"/>
                <wp:wrapNone/>
                <wp:docPr id="27" name="Group 27"/>
                <wp:cNvGraphicFramePr/>
                <a:graphic xmlns:a="http://schemas.openxmlformats.org/drawingml/2006/main">
                  <a:graphicData uri="http://schemas.microsoft.com/office/word/2010/wordprocessingGroup">
                    <wpg:wgp>
                      <wpg:cNvGrpSpPr/>
                      <wpg:grpSpPr>
                        <a:xfrm>
                          <a:off x="0" y="0"/>
                          <a:ext cx="6507480" cy="2293620"/>
                          <a:chOff x="0" y="0"/>
                          <a:chExt cx="6507480" cy="2293620"/>
                        </a:xfrm>
                      </wpg:grpSpPr>
                      <wps:wsp>
                        <wps:cNvPr id="10" name="Rectangle 10"/>
                        <wps:cNvSpPr/>
                        <wps:spPr>
                          <a:xfrm>
                            <a:off x="0" y="30480"/>
                            <a:ext cx="1158240" cy="168402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FBCFD4B" w14:textId="26E6B3B8" w:rsidR="00BA7022" w:rsidRPr="00BA7022" w:rsidRDefault="00BA7022" w:rsidP="00BA7022">
                              <w:pPr>
                                <w:jc w:val="left"/>
                                <w:rPr>
                                  <w:color w:val="0070C0"/>
                                  <w:sz w:val="40"/>
                                  <w:szCs w:val="4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6" name="Group 26"/>
                        <wpg:cNvGrpSpPr/>
                        <wpg:grpSpPr>
                          <a:xfrm>
                            <a:off x="403860" y="0"/>
                            <a:ext cx="6103620" cy="2293620"/>
                            <a:chOff x="0" y="0"/>
                            <a:chExt cx="6103620" cy="2293620"/>
                          </a:xfrm>
                        </wpg:grpSpPr>
                        <wps:wsp>
                          <wps:cNvPr id="15" name="Rectangle 15"/>
                          <wps:cNvSpPr/>
                          <wps:spPr>
                            <a:xfrm>
                              <a:off x="678180" y="1668780"/>
                              <a:ext cx="1158240" cy="62484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5" name="Group 25"/>
                          <wpg:cNvGrpSpPr/>
                          <wpg:grpSpPr>
                            <a:xfrm>
                              <a:off x="0" y="0"/>
                              <a:ext cx="6103620" cy="2217420"/>
                              <a:chOff x="0" y="0"/>
                              <a:chExt cx="6103620" cy="2217420"/>
                            </a:xfrm>
                          </wpg:grpSpPr>
                          <wps:wsp>
                            <wps:cNvPr id="19" name="Rectangle 19"/>
                            <wps:cNvSpPr/>
                            <wps:spPr>
                              <a:xfrm>
                                <a:off x="1143000" y="1592580"/>
                                <a:ext cx="1158240" cy="62484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C25F82D" w14:textId="09B8C295" w:rsidR="00A92957" w:rsidRPr="00A92957" w:rsidRDefault="00A92957" w:rsidP="00A92957">
                                  <w:pPr>
                                    <w:jc w:val="center"/>
                                    <w:rPr>
                                      <w:color w:val="0070C0"/>
                                      <w:sz w:val="40"/>
                                      <w:szCs w:val="40"/>
                                    </w:rPr>
                                  </w:pPr>
                                  <w:r>
                                    <w:rPr>
                                      <w:color w:val="0070C0"/>
                                      <w:sz w:val="40"/>
                                      <w:szCs w:val="40"/>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4" name="Group 24"/>
                            <wpg:cNvGrpSpPr/>
                            <wpg:grpSpPr>
                              <a:xfrm>
                                <a:off x="0" y="0"/>
                                <a:ext cx="6103620" cy="1653540"/>
                                <a:chOff x="0" y="0"/>
                                <a:chExt cx="6103620" cy="1653540"/>
                              </a:xfrm>
                            </wpg:grpSpPr>
                            <wpg:grpSp>
                              <wpg:cNvPr id="23" name="Group 23"/>
                              <wpg:cNvGrpSpPr/>
                              <wpg:grpSpPr>
                                <a:xfrm>
                                  <a:off x="0" y="0"/>
                                  <a:ext cx="5692140" cy="1653540"/>
                                  <a:chOff x="0" y="0"/>
                                  <a:chExt cx="5692140" cy="1653540"/>
                                </a:xfrm>
                              </wpg:grpSpPr>
                              <wps:wsp>
                                <wps:cNvPr id="16" name="Rectangle 16"/>
                                <wps:cNvSpPr/>
                                <wps:spPr>
                                  <a:xfrm>
                                    <a:off x="2446020" y="7620"/>
                                    <a:ext cx="1158240" cy="62484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39044C6" w14:textId="34327A59" w:rsidR="00A92957" w:rsidRPr="00A92957" w:rsidRDefault="00A92957" w:rsidP="00A92957">
                                      <w:pPr>
                                        <w:jc w:val="center"/>
                                        <w:rPr>
                                          <w:color w:val="0070C0"/>
                                          <w:sz w:val="40"/>
                                          <w:szCs w:val="40"/>
                                        </w:rPr>
                                      </w:pPr>
                                      <w:r>
                                        <w:rPr>
                                          <w:color w:val="0070C0"/>
                                          <w:sz w:val="40"/>
                                          <w:szCs w:val="40"/>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2" name="Group 22"/>
                                <wpg:cNvGrpSpPr/>
                                <wpg:grpSpPr>
                                  <a:xfrm>
                                    <a:off x="0" y="0"/>
                                    <a:ext cx="5692140" cy="1653540"/>
                                    <a:chOff x="0" y="0"/>
                                    <a:chExt cx="5692140" cy="1653540"/>
                                  </a:xfrm>
                                </wpg:grpSpPr>
                                <wpg:grpSp>
                                  <wpg:cNvPr id="21" name="Group 21"/>
                                  <wpg:cNvGrpSpPr/>
                                  <wpg:grpSpPr>
                                    <a:xfrm>
                                      <a:off x="822960" y="45720"/>
                                      <a:ext cx="4869180" cy="1607820"/>
                                      <a:chOff x="0" y="0"/>
                                      <a:chExt cx="4869180" cy="1607820"/>
                                    </a:xfrm>
                                  </wpg:grpSpPr>
                                  <wps:wsp>
                                    <wps:cNvPr id="13" name="Rectangle 13"/>
                                    <wps:cNvSpPr/>
                                    <wps:spPr>
                                      <a:xfrm>
                                        <a:off x="2438400" y="0"/>
                                        <a:ext cx="2430780" cy="160782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Rectangle 14"/>
                                    <wps:cNvSpPr/>
                                    <wps:spPr>
                                      <a:xfrm>
                                        <a:off x="0" y="7620"/>
                                        <a:ext cx="2377440" cy="159258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7" name="Rectangle 17"/>
                                  <wps:cNvSpPr/>
                                  <wps:spPr>
                                    <a:xfrm>
                                      <a:off x="0" y="0"/>
                                      <a:ext cx="1158240" cy="62484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308D848" w14:textId="77777777" w:rsidR="00A92957" w:rsidRPr="00A92957" w:rsidRDefault="00A92957" w:rsidP="00A92957">
                                        <w:pPr>
                                          <w:jc w:val="center"/>
                                          <w:rPr>
                                            <w:color w:val="0070C0"/>
                                            <w:sz w:val="40"/>
                                            <w:szCs w:val="40"/>
                                          </w:rPr>
                                        </w:pPr>
                                        <w:r w:rsidRPr="00A92957">
                                          <w:rPr>
                                            <w:color w:val="0070C0"/>
                                            <w:sz w:val="40"/>
                                            <w:szCs w:val="40"/>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20" name="Rectangle 20"/>
                              <wps:cNvSpPr/>
                              <wps:spPr>
                                <a:xfrm>
                                  <a:off x="4945380" y="22860"/>
                                  <a:ext cx="1158240" cy="62484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BCE55B1" w14:textId="6663B6A4" w:rsidR="00A92957" w:rsidRPr="00A92957" w:rsidRDefault="00A92957" w:rsidP="00A92957">
                                    <w:pPr>
                                      <w:jc w:val="center"/>
                                      <w:rPr>
                                        <w:color w:val="0070C0"/>
                                        <w:sz w:val="40"/>
                                        <w:szCs w:val="40"/>
                                      </w:rPr>
                                    </w:pPr>
                                    <w:r>
                                      <w:rPr>
                                        <w:color w:val="0070C0"/>
                                        <w:sz w:val="40"/>
                                        <w:szCs w:val="40"/>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wgp>
                  </a:graphicData>
                </a:graphic>
              </wp:anchor>
            </w:drawing>
          </mc:Choice>
          <mc:Fallback>
            <w:pict>
              <v:group w14:anchorId="4603A5FE" id="Group 27" o:spid="_x0000_s1026" style="position:absolute;left:0;text-align:left;margin-left:-3.5pt;margin-top:14.9pt;width:512.4pt;height:180.6pt;z-index:251675648" coordsize="65074,229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">
                <v:rect id="Rectangle 10" o:spid="_x0000_s1027" style="position:absolute;top:304;width:11582;height:168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" filled="f" strokecolor="red" strokeweight="1pt">
                  <v:textbox>
                    <w:txbxContent>
                      <w:p w14:paraId="3FBCFD4B" w14:textId="26E6B3B8" w:rsidR="00BA7022" w:rsidRPr="00BA7022" w:rsidRDefault="00BA7022" w:rsidP="00BA7022">
                        <w:pPr>
                          <w:jc w:val="left"/>
                          <w:rPr>
                            <w:color w:val="0070C0"/>
                            <w:sz w:val="40"/>
                            <w:szCs w:val="40"/>
                          </w:rPr>
                        </w:pPr>
                      </w:p>
                    </w:txbxContent>
                  </v:textbox>
                </v:rect>
                <v:group id="Group 26" o:spid="_x0000_s1028" style="position:absolute;left:4038;width:61036;height:22936" coordsize="61036,229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">
                  <v:rect id="Rectangle 15" o:spid="_x0000_s1029" style="position:absolute;left:6781;top:16687;width:11583;height:62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" filled="f" strokecolor="red" strokeweight="1pt"/>
                  <v:group id="Group 25" o:spid="_x0000_s1030" style="position:absolute;width:61036;height:22174" coordsize="61036,221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">
                    <v:rect id="Rectangle 19" o:spid="_x0000_s1031" style="position:absolute;left:11430;top:15925;width:11582;height:62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" filled="f" stroked="f" strokeweight="1pt">
                      <v:textbox>
                        <w:txbxContent>
                          <w:p w14:paraId="3C25F82D" w14:textId="09B8C295" w:rsidR="00A92957" w:rsidRPr="00A92957" w:rsidRDefault="00A92957" w:rsidP="00A92957">
                            <w:pPr>
                              <w:jc w:val="center"/>
                              <w:rPr>
                                <w:color w:val="0070C0"/>
                                <w:sz w:val="40"/>
                                <w:szCs w:val="40"/>
                              </w:rPr>
                            </w:pPr>
                            <w:r>
                              <w:rPr>
                                <w:color w:val="0070C0"/>
                                <w:sz w:val="40"/>
                                <w:szCs w:val="40"/>
                              </w:rPr>
                              <w:t>4</w:t>
                            </w:r>
                          </w:p>
                        </w:txbxContent>
                      </v:textbox>
                    </v:rect>
                    <v:group id="Group 24" o:spid="_x0000_s1032" style="position:absolute;width:61036;height:16535" coordsize="61036,165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">
                      <v:group id="Group 23" o:spid="_x0000_s1033" style="position:absolute;width:56921;height:16535" coordsize="56921,165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rect id="Rectangle 16" o:spid="_x0000_s1034" style="position:absolute;left:24460;top:76;width:11582;height:62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" filled="f" stroked="f" strokeweight="1pt">
                          <v:textbox>
                            <w:txbxContent>
                              <w:p w14:paraId="439044C6" w14:textId="34327A59" w:rsidR="00A92957" w:rsidRPr="00A92957" w:rsidRDefault="00A92957" w:rsidP="00A92957">
                                <w:pPr>
                                  <w:jc w:val="center"/>
                                  <w:rPr>
                                    <w:color w:val="0070C0"/>
                                    <w:sz w:val="40"/>
                                    <w:szCs w:val="40"/>
                                  </w:rPr>
                                </w:pPr>
                                <w:r>
                                  <w:rPr>
                                    <w:color w:val="0070C0"/>
                                    <w:sz w:val="40"/>
                                    <w:szCs w:val="40"/>
                                  </w:rPr>
                                  <w:t>2</w:t>
                                </w:r>
                              </w:p>
                            </w:txbxContent>
                          </v:textbox>
                        </v:rect>
                        <v:group id="Group 22" o:spid="_x0000_s1035" style="position:absolute;width:56921;height:16535" coordsize="56921,165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group id="Group 21" o:spid="_x0000_s1036" style="position:absolute;left:8229;top:457;width:48692;height:16078" coordsize="48691,160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v:rect id="Rectangle 13" o:spid="_x0000_s1037" style="position:absolute;left:24384;width:24307;height:160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" filled="f" strokecolor="red" strokeweight="1pt"/>
                            <v:rect id="Rectangle 14" o:spid="_x0000_s1038" style="position:absolute;top:76;width:23774;height:159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" filled="f" strokecolor="red" strokeweight="1pt"/>
                          </v:group>
                          <v:rect id="Rectangle 17" o:spid="_x0000_s1039" style="position:absolute;width:11582;height:62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" filled="f" stroked="f" strokeweight="1pt">
                            <v:textbox>
                              <w:txbxContent>
                                <w:p w14:paraId="2308D848" w14:textId="77777777" w:rsidR="00A92957" w:rsidRPr="00A92957" w:rsidRDefault="00A92957" w:rsidP="00A92957">
                                  <w:pPr>
                                    <w:jc w:val="center"/>
                                    <w:rPr>
                                      <w:color w:val="0070C0"/>
                                      <w:sz w:val="40"/>
                                      <w:szCs w:val="40"/>
                                    </w:rPr>
                                  </w:pPr>
                                  <w:r w:rsidRPr="00A92957">
                                    <w:rPr>
                                      <w:color w:val="0070C0"/>
                                      <w:sz w:val="40"/>
                                      <w:szCs w:val="40"/>
                                    </w:rPr>
                                    <w:t>1</w:t>
                                  </w:r>
                                </w:p>
                              </w:txbxContent>
                            </v:textbox>
                          </v:rect>
                        </v:group>
                      </v:group>
                      <v:rect id="Rectangle 20" o:spid="_x0000_s1040" style="position:absolute;left:49453;top:228;width:11583;height:62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" filled="f" stroked="f" strokeweight="1pt">
                        <v:textbox>
                          <w:txbxContent>
                            <w:p w14:paraId="2BCE55B1" w14:textId="6663B6A4" w:rsidR="00A92957" w:rsidRPr="00A92957" w:rsidRDefault="00A92957" w:rsidP="00A92957">
                              <w:pPr>
                                <w:jc w:val="center"/>
                                <w:rPr>
                                  <w:color w:val="0070C0"/>
                                  <w:sz w:val="40"/>
                                  <w:szCs w:val="40"/>
                                </w:rPr>
                              </w:pPr>
                              <w:r>
                                <w:rPr>
                                  <w:color w:val="0070C0"/>
                                  <w:sz w:val="40"/>
                                  <w:szCs w:val="40"/>
                                </w:rPr>
                                <w:t>3</w:t>
                              </w:r>
                            </w:p>
                          </w:txbxContent>
                        </v:textbox>
                      </v:rect>
                    </v:group>
                  </v:group>
                </v:group>
              </v:group>
            </w:pict>
          </mc:Fallback>
        </mc:AlternateContent>
      </w:r>
      <w:r w:rsidR="00545232">
        <w:rPr>
          <w:noProof/>
          <w14:numForm w14:val="default"/>
        </w:rPr>
        <w:drawing>
          <wp:inline distT="0" distB="0" distL="0" distR="0" wp14:anchorId="2E1B7359" wp14:editId="27D4BEF9">
            <wp:extent cx="6156960" cy="2571123"/>
            <wp:effectExtent l="0" t="0" r="0" b="635"/>
            <wp:docPr id="7" name="Picture 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6175042" cy="2578674"/>
                    </a:xfrm>
                    <a:prstGeom prst="rect">
                      <a:avLst/>
                    </a:prstGeom>
                  </pic:spPr>
                </pic:pic>
              </a:graphicData>
            </a:graphic>
          </wp:inline>
        </w:drawing>
      </w:r>
    </w:p>
    <w:p w14:paraId="4BF1A38F" w14:textId="57E8EFBA" w:rsidR="00BA7022" w:rsidRPr="00BA7022" w:rsidRDefault="00BA7022" w:rsidP="00BA7022">
      <w:pPr>
        <w:pStyle w:val="Caption"/>
      </w:pPr>
      <w:r>
        <w:t xml:space="preserve">Obrázek </w:t>
      </w:r>
      <w:r>
        <w:fldChar w:fldCharType="begin"/>
      </w:r>
      <w:r>
        <w:instrText xml:space="preserve"> SEQ Obrázek \* ARABIC </w:instrText>
      </w:r>
      <w:r>
        <w:fldChar w:fldCharType="separate"/>
      </w:r>
      <w:r w:rsidR="002E3450">
        <w:rPr>
          <w:noProof/>
        </w:rPr>
        <w:t>10</w:t>
      </w:r>
      <w:r>
        <w:fldChar w:fldCharType="end"/>
      </w:r>
      <w:r>
        <w:t>: Ukázka grafického rozhraní anonymizačního nástroje</w:t>
      </w:r>
    </w:p>
    <w:p w14:paraId="2EE2CC72" w14:textId="521D8820" w:rsidR="00BA7022" w:rsidRPr="005032D0" w:rsidRDefault="00BA7022" w:rsidP="005032D0"/>
    <w:p w14:paraId="182EC7D6" w14:textId="101C75E0" w:rsidR="003C1CA7" w:rsidRPr="00B0635B" w:rsidRDefault="003C1CA7" w:rsidP="00F25041">
      <w:pPr>
        <w:pStyle w:val="ListParagraph"/>
        <w:numPr>
          <w:ilvl w:val="0"/>
          <w:numId w:val="11"/>
        </w:numPr>
        <w:rPr>
          <w:color w:val="FF0000"/>
        </w:rPr>
      </w:pPr>
      <w:r w:rsidRPr="00B0635B">
        <w:rPr>
          <w:color w:val="FF0000"/>
        </w:rPr>
        <w:t>Popsat výběr modelu, kritéria pro výběr,…</w:t>
      </w:r>
    </w:p>
    <w:p w14:paraId="393DACC0" w14:textId="08123B5A" w:rsidR="00B83234" w:rsidRPr="00B0635B" w:rsidRDefault="002361B4" w:rsidP="00545232">
      <w:pPr>
        <w:pStyle w:val="ListParagraph"/>
        <w:rPr>
          <w:color w:val="FF0000"/>
        </w:rPr>
      </w:pPr>
      <w:hyperlink r:id="rId33" w:history="1">
        <w:r w:rsidR="0096371D" w:rsidRPr="00B0635B">
          <w:rPr>
            <w:rStyle w:val="Hyperlink"/>
          </w:rPr>
          <w:t>https://spacy.io/usage/embeddings-transformers</w:t>
        </w:r>
      </w:hyperlink>
      <w:r w:rsidR="0096371D" w:rsidRPr="00B0635B">
        <w:rPr>
          <w:color w:val="FF0000"/>
        </w:rPr>
        <w:t xml:space="preserve"> - zajimavy treba pretraining – proc se nehodi při vyuziti transformeru</w:t>
      </w:r>
    </w:p>
    <w:p w14:paraId="7CFD26E7" w14:textId="768FE4C7" w:rsidR="008D33C7" w:rsidRPr="00B0635B" w:rsidRDefault="008D33C7" w:rsidP="00EC2BAA">
      <w:pPr>
        <w:pStyle w:val="ListParagraph"/>
        <w:numPr>
          <w:ilvl w:val="0"/>
          <w:numId w:val="11"/>
        </w:numPr>
        <w:rPr>
          <w:color w:val="FF0000"/>
        </w:rPr>
      </w:pPr>
      <w:r w:rsidRPr="00B0635B">
        <w:rPr>
          <w:color w:val="FF0000"/>
        </w:rPr>
        <w:t>Vytvořit obrázek architektury – jak jsou na sebe navázané jednotlivé modely, jak s nimi pracuje presidio,…</w:t>
      </w:r>
    </w:p>
    <w:p w14:paraId="0A29917E" w14:textId="298E5C3F" w:rsidR="005B5584" w:rsidRPr="005032D0" w:rsidRDefault="00332F2C" w:rsidP="005032D0">
      <w:pPr>
        <w:pStyle w:val="ListParagraph"/>
        <w:numPr>
          <w:ilvl w:val="0"/>
          <w:numId w:val="11"/>
        </w:numPr>
        <w:rPr>
          <w:color w:val="FF0000"/>
        </w:rPr>
      </w:pPr>
      <w:r w:rsidRPr="00B0635B">
        <w:rPr>
          <w:color w:val="FF0000"/>
        </w:rPr>
        <w:t>Vyzdvihnout zajímavé technologie + vytvoření cs pipeline v spacy</w:t>
      </w:r>
      <w:r w:rsidR="005B5584" w:rsidRPr="005032D0">
        <w:rPr>
          <w:color w:val="FF0000"/>
        </w:rPr>
        <w:br w:type="page"/>
      </w:r>
    </w:p>
    <w:p w14:paraId="1953AD85" w14:textId="1CF55AD6" w:rsidR="005B5584" w:rsidRDefault="005B5584" w:rsidP="005B5584">
      <w:pPr>
        <w:pStyle w:val="Heading1"/>
      </w:pPr>
      <w:bookmarkStart w:id="76" w:name="_Toc105786062"/>
      <w:r w:rsidRPr="00B0635B">
        <w:lastRenderedPageBreak/>
        <w:t xml:space="preserve">Evaluace </w:t>
      </w:r>
      <w:r w:rsidR="00613FA5">
        <w:t>anonymizačního nástroje</w:t>
      </w:r>
      <w:bookmarkEnd w:id="76"/>
    </w:p>
    <w:p w14:paraId="13232AA8" w14:textId="214FD210" w:rsidR="00613FA5" w:rsidRDefault="00613FA5" w:rsidP="00613FA5">
      <w:r>
        <w:t>Cílem této kapitoly je vyhodnotit kvalitu vyvinutého anonymizačního nástroje</w:t>
      </w:r>
      <w:r w:rsidR="00C40D5C">
        <w:t>. Aby došlo ke kvalitnímu zhodnocení, je prototyp evaluován klasifikací jmenných entit v</w:t>
      </w:r>
      <w:r w:rsidR="00411555">
        <w:t xml:space="preserve"> t</w:t>
      </w:r>
      <w:r>
        <w:t>ypu dokumentu, pro kte</w:t>
      </w:r>
      <w:r w:rsidR="00411555">
        <w:t>rý byl tento nástroj</w:t>
      </w:r>
      <w:r>
        <w:t xml:space="preserve"> upraven, tedy na dokumentu typu smlouva.</w:t>
      </w:r>
    </w:p>
    <w:p w14:paraId="0E3A6B9C" w14:textId="26CEFD90" w:rsidR="00411555" w:rsidRDefault="00411555" w:rsidP="00411555">
      <w:pPr>
        <w:pStyle w:val="Heading2"/>
      </w:pPr>
      <w:r>
        <w:t>Vytvoření doménově specifického evaluačního datasetu</w:t>
      </w:r>
    </w:p>
    <w:p w14:paraId="073752EC" w14:textId="77777777" w:rsidR="00643A69" w:rsidRDefault="00411555" w:rsidP="00411555">
      <w:r>
        <w:t xml:space="preserve">Vzhledem k tomu, že nebyl v době psaní této práce nalezen žádný vhodný dataset, který by obsahoval anotované dokumenty typu smlouva, bylo potřeba tento dataset vytvořit. Autorem vytvořený dataset </w:t>
      </w:r>
      <w:r>
        <w:rPr>
          <w:b/>
          <w:bCs/>
        </w:rPr>
        <w:t xml:space="preserve">contract_eval </w:t>
      </w:r>
      <w:r>
        <w:t xml:space="preserve">vznikl anotováním </w:t>
      </w:r>
      <w:r w:rsidR="00643A69">
        <w:t>autorem vytvořené smlouvy, pojednávající o zajištění autorizovaného technického dozoru stavebníka nad prováděním staveb financovaných z veřejného rozpočtu. Tato smlouva vzhledem ke své podstatě podléhá povinnému nahrání do Veřejného registru smluv.</w:t>
      </w:r>
    </w:p>
    <w:p w14:paraId="6DE24398" w14:textId="3D5ED163" w:rsidR="00411555" w:rsidRDefault="00643A69" w:rsidP="00411555">
      <w:r>
        <w:t>Anotace jmenných entit byla provedena pomocí nástroje Labe</w:t>
      </w:r>
      <w:r w:rsidR="00FE602F">
        <w:t>l</w:t>
      </w:r>
      <w:r>
        <w:t xml:space="preserve"> Studio</w:t>
      </w:r>
      <w:r w:rsidR="00411555">
        <w:t xml:space="preserve"> </w:t>
      </w:r>
      <w:r w:rsidR="00FE602F">
        <w:t>(</w:t>
      </w:r>
      <w:r w:rsidR="00FE602F">
        <w:rPr>
          <w:color w:val="FF0000"/>
        </w:rPr>
        <w:t xml:space="preserve">TODO odkaz </w:t>
      </w:r>
      <w:hyperlink r:id="rId34" w:history="1">
        <w:r w:rsidR="00FE602F" w:rsidRPr="00D22855">
          <w:rPr>
            <w:rStyle w:val="Hyperlink"/>
          </w:rPr>
          <w:t>https://labelstud.io/</w:t>
        </w:r>
      </w:hyperlink>
      <w:r w:rsidR="00FE602F">
        <w:rPr>
          <w:color w:val="FF0000"/>
        </w:rPr>
        <w:t>)</w:t>
      </w:r>
      <w:r w:rsidR="00FE602F">
        <w:t>. Label Studio je open source nástroj, kterým se dají připravovat anotace vstupních dat, které mohou být vloženy v běžném textovém formátu .txt. Je možné zde vytvořit komplexnější projekt, na kterém může vzdáleně pracovat i větší skupina anotátorů</w:t>
      </w:r>
      <w:r w:rsidR="00CC26DC">
        <w:t>, přičemž nástroj Label Studio běží na vzdáleném serveru (který v případě této práce běžel lokálně na stroji autora).</w:t>
      </w:r>
    </w:p>
    <w:p w14:paraId="7993A232" w14:textId="55E46DE9" w:rsidR="00CC26DC" w:rsidRDefault="00CC26DC" w:rsidP="00411555">
      <w:r>
        <w:t>V případě vytváření datasetu contract_eval byla anotace provedena nezávisle dvěma různými osobami. Sporné případy byly následně diskutovány a po souhlasu obou anotátorů byla zvolena vhodnější varianta.</w:t>
      </w:r>
    </w:p>
    <w:p w14:paraId="37596760" w14:textId="71EFA2FF" w:rsidR="00CC26DC" w:rsidRDefault="00CC26DC" w:rsidP="00411555">
      <w:r>
        <w:t xml:space="preserve">Na obrázku 11 je vyobrazena ukázka práce s nástrojem Label Studio. </w:t>
      </w:r>
      <w:r w:rsidR="00E36B09">
        <w:t>V horní části hlavního pracovního okna jsou vidět jednotlivé předem pro tento projekt definované kategorie jmenných entit, které jsou následně pomocí označování textu přiřazovány k jednotlivým tokenům.</w:t>
      </w:r>
      <w:r>
        <w:t xml:space="preserve"> </w:t>
      </w:r>
    </w:p>
    <w:p w14:paraId="2AE51BFF" w14:textId="77777777" w:rsidR="00CC26DC" w:rsidRDefault="00CC26DC" w:rsidP="00CC26DC">
      <w:pPr>
        <w:keepNext/>
      </w:pPr>
      <w:r>
        <w:rPr>
          <w:noProof/>
          <w14:numForm w14:val="default"/>
        </w:rPr>
        <w:drawing>
          <wp:inline distT="0" distB="0" distL="0" distR="0" wp14:anchorId="0CAE3600" wp14:editId="5439813A">
            <wp:extent cx="5579110" cy="1570990"/>
            <wp:effectExtent l="0" t="0" r="2540" b="0"/>
            <wp:docPr id="28" name="Picture 2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text, application&#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579110" cy="1570990"/>
                    </a:xfrm>
                    <a:prstGeom prst="rect">
                      <a:avLst/>
                    </a:prstGeom>
                  </pic:spPr>
                </pic:pic>
              </a:graphicData>
            </a:graphic>
          </wp:inline>
        </w:drawing>
      </w:r>
    </w:p>
    <w:p w14:paraId="27A8A343" w14:textId="1BFA9E0F" w:rsidR="00CC26DC" w:rsidRDefault="00CC26DC" w:rsidP="00CC26DC">
      <w:pPr>
        <w:pStyle w:val="Caption"/>
      </w:pPr>
      <w:r>
        <w:t xml:space="preserve">Obrázek </w:t>
      </w:r>
      <w:r>
        <w:fldChar w:fldCharType="begin"/>
      </w:r>
      <w:r>
        <w:instrText xml:space="preserve"> SEQ Obrázek \* ARABIC </w:instrText>
      </w:r>
      <w:r>
        <w:fldChar w:fldCharType="separate"/>
      </w:r>
      <w:r w:rsidR="002E3450">
        <w:rPr>
          <w:noProof/>
        </w:rPr>
        <w:t>11</w:t>
      </w:r>
      <w:r>
        <w:fldChar w:fldCharType="end"/>
      </w:r>
      <w:r>
        <w:t>: Grafická ukázka nástroje Label Studio</w:t>
      </w:r>
    </w:p>
    <w:p w14:paraId="50810869" w14:textId="3743BA3F" w:rsidR="00E36B09" w:rsidRDefault="00E36B09" w:rsidP="00E36B09">
      <w:r>
        <w:t>Po dokončení anotace datasetu byl následně dataset exportován ve formátu CONLL2003.</w:t>
      </w:r>
    </w:p>
    <w:p w14:paraId="3C4CC1E7" w14:textId="353F3130" w:rsidR="00E36B09" w:rsidRDefault="00E36B09" w:rsidP="00E36B09">
      <w:pPr>
        <w:pStyle w:val="Heading2"/>
      </w:pPr>
      <w:r>
        <w:lastRenderedPageBreak/>
        <w:t>Automatizovaná evaluace</w:t>
      </w:r>
    </w:p>
    <w:p w14:paraId="544ED3A1" w14:textId="56143B5B" w:rsidR="00E36B09" w:rsidRDefault="00E36B09" w:rsidP="00E36B09">
      <w:r>
        <w:t xml:space="preserve">Pro automatizovanou evaluaci vytvořeného anonymizačního nástroje </w:t>
      </w:r>
      <w:r w:rsidR="00927CDF">
        <w:t xml:space="preserve">bylo využito balíčku </w:t>
      </w:r>
      <w:r w:rsidR="00927CDF">
        <w:rPr>
          <w:b/>
          <w:bCs/>
        </w:rPr>
        <w:t>presidio-research</w:t>
      </w:r>
      <w:r w:rsidR="00927CDF">
        <w:t xml:space="preserve">, který je součástí vývojářských nástrojů SDK Presidio (Zdrojový kód </w:t>
      </w:r>
      <w:r w:rsidR="002A38A7">
        <w:t>9</w:t>
      </w:r>
      <w:r w:rsidR="00927CDF">
        <w:t>.2.1).</w:t>
      </w:r>
    </w:p>
    <w:p w14:paraId="5A8783D2" w14:textId="77777777" w:rsidR="00927CDF" w:rsidRPr="00927CDF" w:rsidRDefault="00927CDF" w:rsidP="00927CDF">
      <w:pPr>
        <w:pStyle w:val="Textprogramovhokdu"/>
        <w:rPr>
          <w:lang w:val="en-US"/>
        </w:rPr>
      </w:pPr>
      <w:r w:rsidRPr="00927CDF">
        <w:rPr>
          <w:lang w:val="en-US"/>
        </w:rPr>
        <w:t>%cd /content</w:t>
      </w:r>
    </w:p>
    <w:p w14:paraId="1BD8EFF3" w14:textId="77777777" w:rsidR="00927CDF" w:rsidRPr="00927CDF" w:rsidRDefault="00927CDF" w:rsidP="00927CDF">
      <w:pPr>
        <w:pStyle w:val="Textprogramovhokdu"/>
        <w:rPr>
          <w:lang w:val="en-US"/>
        </w:rPr>
      </w:pPr>
      <w:r w:rsidRPr="00927CDF">
        <w:rPr>
          <w:lang w:val="en-US"/>
        </w:rPr>
        <w:t>!git clone https://github.com/microsoft/presidio-research.git</w:t>
      </w:r>
    </w:p>
    <w:p w14:paraId="6C79FCE4" w14:textId="4031BC07" w:rsidR="00927CDF" w:rsidRPr="00927CDF" w:rsidRDefault="00927CDF" w:rsidP="00927CDF">
      <w:pPr>
        <w:pStyle w:val="Textprogramovhokdu"/>
        <w:rPr>
          <w:lang w:val="en-US"/>
        </w:rPr>
      </w:pPr>
      <w:r w:rsidRPr="00927CDF">
        <w:rPr>
          <w:lang w:val="en-US"/>
        </w:rPr>
        <w:t>%cd /content/presidio-research/</w:t>
      </w:r>
    </w:p>
    <w:p w14:paraId="4F0727AB" w14:textId="77777777" w:rsidR="00927CDF" w:rsidRPr="00927CDF" w:rsidRDefault="00927CDF" w:rsidP="00927CDF">
      <w:pPr>
        <w:pStyle w:val="Textprogramovhokdu"/>
        <w:rPr>
          <w:lang w:val="en-US"/>
        </w:rPr>
      </w:pPr>
    </w:p>
    <w:p w14:paraId="0B9B25AC" w14:textId="77777777" w:rsidR="00927CDF" w:rsidRPr="00927CDF" w:rsidRDefault="00927CDF" w:rsidP="00927CDF">
      <w:pPr>
        <w:pStyle w:val="Textprogramovhokdu"/>
        <w:rPr>
          <w:lang w:val="en-US"/>
        </w:rPr>
      </w:pPr>
      <w:r w:rsidRPr="00927CDF">
        <w:rPr>
          <w:lang w:val="en-US"/>
        </w:rPr>
        <w:t>!pip install -r requirements.txt</w:t>
      </w:r>
    </w:p>
    <w:p w14:paraId="5A00F1B4" w14:textId="77777777" w:rsidR="00927CDF" w:rsidRPr="00927CDF" w:rsidRDefault="00927CDF" w:rsidP="00927CDF">
      <w:pPr>
        <w:pStyle w:val="Textprogramovhokdu"/>
        <w:rPr>
          <w:lang w:val="en-US"/>
        </w:rPr>
      </w:pPr>
      <w:r w:rsidRPr="00927CDF">
        <w:rPr>
          <w:lang w:val="en-US"/>
        </w:rPr>
        <w:t>!python setup.py install</w:t>
      </w:r>
    </w:p>
    <w:p w14:paraId="07796278" w14:textId="38E7C30F" w:rsidR="002A38A7" w:rsidRPr="003125F7" w:rsidRDefault="00927CDF" w:rsidP="00927CDF">
      <w:pPr>
        <w:rPr>
          <w:sz w:val="20"/>
          <w:szCs w:val="20"/>
        </w:rPr>
      </w:pPr>
      <w:r w:rsidRPr="00B0635B">
        <w:rPr>
          <w:sz w:val="20"/>
          <w:szCs w:val="20"/>
        </w:rPr>
        <w:t xml:space="preserve">Zdrojový kód </w:t>
      </w:r>
      <w:r w:rsidR="002A38A7">
        <w:rPr>
          <w:sz w:val="20"/>
          <w:szCs w:val="20"/>
        </w:rPr>
        <w:t>9</w:t>
      </w:r>
      <w:r w:rsidRPr="00B0635B">
        <w:rPr>
          <w:sz w:val="20"/>
          <w:szCs w:val="20"/>
        </w:rPr>
        <w:t>.2.</w:t>
      </w:r>
      <w:r w:rsidR="002A38A7">
        <w:rPr>
          <w:sz w:val="20"/>
          <w:szCs w:val="20"/>
        </w:rPr>
        <w:t>1</w:t>
      </w:r>
      <w:r w:rsidRPr="00B0635B">
        <w:rPr>
          <w:sz w:val="20"/>
          <w:szCs w:val="20"/>
        </w:rPr>
        <w:t>:</w:t>
      </w:r>
      <w:r>
        <w:rPr>
          <w:sz w:val="20"/>
          <w:szCs w:val="20"/>
        </w:rPr>
        <w:t xml:space="preserve"> </w:t>
      </w:r>
      <w:r w:rsidR="002A38A7">
        <w:rPr>
          <w:sz w:val="20"/>
          <w:szCs w:val="20"/>
        </w:rPr>
        <w:t>Instalace balíčku presidio-research</w:t>
      </w:r>
    </w:p>
    <w:p w14:paraId="0F981D28" w14:textId="01B40C0F" w:rsidR="006E57A6" w:rsidRDefault="002A38A7" w:rsidP="00E36B09">
      <w:r>
        <w:t>Pro úspěšnou evaluaci pomocí presidio-research je potřeba programaticky převést evaluační dataset do kolekce objektů InputSample, přičemž každý z těchto objektů představuje jeden evaluovaný dokument. Nejprve bylo potřeba převést dataset contract_eval do binárního formátu .spacy a následně každý obje</w:t>
      </w:r>
      <w:r w:rsidR="006E57A6">
        <w:t>k</w:t>
      </w:r>
      <w:r>
        <w:t xml:space="preserve">t Doc transformovat pomocí funkce </w:t>
      </w:r>
      <w:r w:rsidRPr="006E57A6">
        <w:rPr>
          <w:i/>
          <w:iCs/>
        </w:rPr>
        <w:t>from_spacy_doc</w:t>
      </w:r>
      <w:r w:rsidR="006E57A6">
        <w:t xml:space="preserve"> (Zdrojový kód 9.2.2).</w:t>
      </w:r>
    </w:p>
    <w:p w14:paraId="45717879" w14:textId="77777777" w:rsidR="006E57A6" w:rsidRPr="006E57A6" w:rsidRDefault="006E57A6" w:rsidP="006E57A6">
      <w:pPr>
        <w:pStyle w:val="Textprogramovhokdu"/>
        <w:rPr>
          <w:lang w:val="en-US"/>
        </w:rPr>
      </w:pPr>
      <w:r w:rsidRPr="006E57A6">
        <w:rPr>
          <w:lang w:val="en-US"/>
        </w:rPr>
        <w:t>!mkdir '/content/drive/MyDrive/PIIAnonymizer/datasets/eval'</w:t>
      </w:r>
    </w:p>
    <w:p w14:paraId="2D279106" w14:textId="77777777" w:rsidR="006E57A6" w:rsidRPr="006E57A6" w:rsidRDefault="006E57A6" w:rsidP="006E57A6">
      <w:pPr>
        <w:pStyle w:val="Textprogramovhokdu"/>
        <w:rPr>
          <w:lang w:val="en-US"/>
        </w:rPr>
      </w:pPr>
      <w:r w:rsidRPr="006E57A6">
        <w:rPr>
          <w:lang w:val="en-US"/>
        </w:rPr>
        <w:t>!python -m spacy convert -n 10 '/content/DP/eval/contract_eval.conll' '/content/drive/MyDrive/PIIAnonymizer/datasets/eval'</w:t>
      </w:r>
    </w:p>
    <w:p w14:paraId="733F43E8" w14:textId="42F3D704" w:rsidR="006E57A6" w:rsidRPr="006E57A6" w:rsidRDefault="006E57A6" w:rsidP="006E57A6">
      <w:pPr>
        <w:pStyle w:val="Textprogramovhokdu"/>
      </w:pPr>
    </w:p>
    <w:p w14:paraId="21BB7B5D" w14:textId="77777777" w:rsidR="006E57A6" w:rsidRPr="006E57A6" w:rsidRDefault="006E57A6" w:rsidP="006E57A6">
      <w:pPr>
        <w:pStyle w:val="Textprogramovhokdu"/>
        <w:rPr>
          <w:lang w:val="en-US"/>
        </w:rPr>
      </w:pPr>
      <w:r w:rsidRPr="006E57A6">
        <w:rPr>
          <w:lang w:val="en-US"/>
        </w:rPr>
        <w:t>docbin = dataset_docs_from_path('/content/drive/MyDrive/PIIAnonymizer/datasets/eval/contract_eval.spacy')</w:t>
      </w:r>
    </w:p>
    <w:p w14:paraId="1F8C8C59" w14:textId="649BDDF8" w:rsidR="006E57A6" w:rsidRPr="006E57A6" w:rsidRDefault="006E57A6" w:rsidP="006E57A6">
      <w:pPr>
        <w:pStyle w:val="Textprogramovhokdu"/>
      </w:pPr>
    </w:p>
    <w:p w14:paraId="79D99E75" w14:textId="77777777" w:rsidR="006E57A6" w:rsidRPr="006E57A6" w:rsidRDefault="006E57A6" w:rsidP="006E57A6">
      <w:pPr>
        <w:pStyle w:val="Textprogramovhokdu"/>
        <w:rPr>
          <w:lang w:val="en-US"/>
        </w:rPr>
      </w:pPr>
      <w:r w:rsidRPr="006E57A6">
        <w:rPr>
          <w:lang w:val="en-US"/>
        </w:rPr>
        <w:t>input_samples = []</w:t>
      </w:r>
    </w:p>
    <w:p w14:paraId="2CA0F1B4" w14:textId="77777777" w:rsidR="006E57A6" w:rsidRPr="006E57A6" w:rsidRDefault="006E57A6" w:rsidP="006E57A6">
      <w:pPr>
        <w:pStyle w:val="Textprogramovhokdu"/>
        <w:rPr>
          <w:lang w:val="en-US"/>
        </w:rPr>
      </w:pPr>
      <w:r w:rsidRPr="006E57A6">
        <w:rPr>
          <w:lang w:val="en-US"/>
        </w:rPr>
        <w:t>for doc in docbin:</w:t>
      </w:r>
    </w:p>
    <w:p w14:paraId="35656254" w14:textId="77777777" w:rsidR="006E57A6" w:rsidRPr="006E57A6" w:rsidRDefault="006E57A6" w:rsidP="006E57A6">
      <w:pPr>
        <w:pStyle w:val="Textprogramovhokdu"/>
        <w:rPr>
          <w:lang w:val="en-US"/>
        </w:rPr>
      </w:pPr>
      <w:r w:rsidRPr="006E57A6">
        <w:rPr>
          <w:lang w:val="en-US"/>
        </w:rPr>
        <w:t>  input_samples.append(InputSample.from_spacy_doc(doc=doc))</w:t>
      </w:r>
    </w:p>
    <w:p w14:paraId="1ACDE8FB" w14:textId="7CEFBE51" w:rsidR="006E57A6" w:rsidRPr="003125F7" w:rsidRDefault="006E57A6" w:rsidP="006E57A6">
      <w:pPr>
        <w:rPr>
          <w:sz w:val="20"/>
          <w:szCs w:val="20"/>
        </w:rPr>
      </w:pPr>
      <w:r w:rsidRPr="00B0635B">
        <w:rPr>
          <w:sz w:val="20"/>
          <w:szCs w:val="20"/>
        </w:rPr>
        <w:t xml:space="preserve">Zdrojový kód </w:t>
      </w:r>
      <w:r>
        <w:rPr>
          <w:sz w:val="20"/>
          <w:szCs w:val="20"/>
        </w:rPr>
        <w:t>9</w:t>
      </w:r>
      <w:r w:rsidRPr="00B0635B">
        <w:rPr>
          <w:sz w:val="20"/>
          <w:szCs w:val="20"/>
        </w:rPr>
        <w:t>.2.</w:t>
      </w:r>
      <w:r>
        <w:rPr>
          <w:sz w:val="20"/>
          <w:szCs w:val="20"/>
        </w:rPr>
        <w:t>2</w:t>
      </w:r>
      <w:r w:rsidRPr="00B0635B">
        <w:rPr>
          <w:sz w:val="20"/>
          <w:szCs w:val="20"/>
        </w:rPr>
        <w:t>:</w:t>
      </w:r>
      <w:r>
        <w:rPr>
          <w:sz w:val="20"/>
          <w:szCs w:val="20"/>
        </w:rPr>
        <w:t xml:space="preserve"> </w:t>
      </w:r>
      <w:r>
        <w:rPr>
          <w:sz w:val="20"/>
          <w:szCs w:val="20"/>
        </w:rPr>
        <w:t>Převedení datasetu contract_eval do kolekce objektů InputSample</w:t>
      </w:r>
    </w:p>
    <w:p w14:paraId="7D4869D6" w14:textId="4BB0BB33" w:rsidR="002E3450" w:rsidRDefault="00976825" w:rsidP="00E36B09">
      <w:r>
        <w:t xml:space="preserve">Samotná evaluace je provedena třídou Evaluator, která přijímá jako parametr vytvořený vlastní AnalyzerEngine, který je zodpovědný za celou klasifikaci jmenných entit. Objekt evaluator nejprve namapuje kategorie entit </w:t>
      </w:r>
      <w:r w:rsidR="002E3450">
        <w:t>datasetu contract_eval na kategorie dostupné v anonymizačním nástroji, následně spustí klasifikaci nad celým datasetem a porovná výsledek s anotací (Zdrojový kód 9.2.3).</w:t>
      </w:r>
    </w:p>
    <w:p w14:paraId="1ED7D706" w14:textId="77777777" w:rsidR="002E3450" w:rsidRPr="002E3450" w:rsidRDefault="002E3450" w:rsidP="002E3450">
      <w:pPr>
        <w:pStyle w:val="Textprogramovhokdu"/>
        <w:rPr>
          <w:lang w:val="en-US"/>
        </w:rPr>
      </w:pPr>
      <w:r w:rsidRPr="002E3450">
        <w:rPr>
          <w:lang w:val="en-US"/>
        </w:rPr>
        <w:t>model = PresidioAnalyzerWrapper(analyzer_engine=analyzer, language=["cs"])</w:t>
      </w:r>
    </w:p>
    <w:p w14:paraId="5960CD9B" w14:textId="77777777" w:rsidR="002E3450" w:rsidRPr="002E3450" w:rsidRDefault="002E3450" w:rsidP="002E3450">
      <w:pPr>
        <w:pStyle w:val="Textprogramovhokdu"/>
        <w:rPr>
          <w:lang w:val="en-US"/>
        </w:rPr>
      </w:pPr>
    </w:p>
    <w:p w14:paraId="71BC97A3" w14:textId="77777777" w:rsidR="002E3450" w:rsidRPr="002E3450" w:rsidRDefault="002E3450" w:rsidP="002E3450">
      <w:pPr>
        <w:pStyle w:val="Textprogramovhokdu"/>
        <w:rPr>
          <w:lang w:val="en-US"/>
        </w:rPr>
      </w:pPr>
      <w:r w:rsidRPr="002E3450">
        <w:rPr>
          <w:lang w:val="en-US"/>
        </w:rPr>
        <w:t>evaluator = Evaluator(model=model)</w:t>
      </w:r>
    </w:p>
    <w:p w14:paraId="6B122A5E" w14:textId="77777777" w:rsidR="002E3450" w:rsidRPr="002E3450" w:rsidRDefault="002E3450" w:rsidP="002E3450">
      <w:pPr>
        <w:pStyle w:val="Textprogramovhokdu"/>
        <w:rPr>
          <w:lang w:val="en-US"/>
        </w:rPr>
      </w:pPr>
      <w:r w:rsidRPr="002E3450">
        <w:rPr>
          <w:lang w:val="en-US"/>
        </w:rPr>
        <w:t>dataset = Evaluator.align_entity_types(</w:t>
      </w:r>
    </w:p>
    <w:p w14:paraId="32F0568E" w14:textId="77777777" w:rsidR="002E3450" w:rsidRPr="002E3450" w:rsidRDefault="002E3450" w:rsidP="002E3450">
      <w:pPr>
        <w:pStyle w:val="Textprogramovhokdu"/>
        <w:rPr>
          <w:lang w:val="en-US"/>
        </w:rPr>
      </w:pPr>
      <w:r w:rsidRPr="002E3450">
        <w:rPr>
          <w:lang w:val="en-US"/>
        </w:rPr>
        <w:t>    deepcopy(input_samples), entities_mapping=presidio_entities_map</w:t>
      </w:r>
    </w:p>
    <w:p w14:paraId="4935498C" w14:textId="77777777" w:rsidR="002E3450" w:rsidRPr="002E3450" w:rsidRDefault="002E3450" w:rsidP="002E3450">
      <w:pPr>
        <w:pStyle w:val="Textprogramovhokdu"/>
        <w:rPr>
          <w:lang w:val="en-US"/>
        </w:rPr>
      </w:pPr>
      <w:r w:rsidRPr="002E3450">
        <w:rPr>
          <w:lang w:val="en-US"/>
        </w:rPr>
        <w:t>)</w:t>
      </w:r>
    </w:p>
    <w:p w14:paraId="1C535009" w14:textId="77777777" w:rsidR="002E3450" w:rsidRPr="002E3450" w:rsidRDefault="002E3450" w:rsidP="002E3450">
      <w:pPr>
        <w:pStyle w:val="Textprogramovhokdu"/>
        <w:rPr>
          <w:lang w:val="en-US"/>
        </w:rPr>
      </w:pPr>
    </w:p>
    <w:p w14:paraId="43322A62" w14:textId="77777777" w:rsidR="002E3450" w:rsidRPr="002E3450" w:rsidRDefault="002E3450" w:rsidP="002E3450">
      <w:pPr>
        <w:pStyle w:val="Textprogramovhokdu"/>
        <w:rPr>
          <w:lang w:val="en-US"/>
        </w:rPr>
      </w:pPr>
      <w:r w:rsidRPr="002E3450">
        <w:rPr>
          <w:lang w:val="en-US"/>
        </w:rPr>
        <w:t>evaluation_results = evaluator.evaluate_all(dataset)</w:t>
      </w:r>
    </w:p>
    <w:p w14:paraId="5E1127E2" w14:textId="3B3C6614" w:rsidR="002E3450" w:rsidRPr="003125F7" w:rsidRDefault="002E3450" w:rsidP="002E3450">
      <w:pPr>
        <w:rPr>
          <w:sz w:val="20"/>
          <w:szCs w:val="20"/>
        </w:rPr>
      </w:pPr>
      <w:r w:rsidRPr="00B0635B">
        <w:rPr>
          <w:sz w:val="20"/>
          <w:szCs w:val="20"/>
        </w:rPr>
        <w:lastRenderedPageBreak/>
        <w:t xml:space="preserve">Zdrojový kód </w:t>
      </w:r>
      <w:r>
        <w:rPr>
          <w:sz w:val="20"/>
          <w:szCs w:val="20"/>
        </w:rPr>
        <w:t>9</w:t>
      </w:r>
      <w:r w:rsidRPr="00B0635B">
        <w:rPr>
          <w:sz w:val="20"/>
          <w:szCs w:val="20"/>
        </w:rPr>
        <w:t>.2.</w:t>
      </w:r>
      <w:r>
        <w:rPr>
          <w:sz w:val="20"/>
          <w:szCs w:val="20"/>
        </w:rPr>
        <w:t>3</w:t>
      </w:r>
      <w:r w:rsidRPr="00B0635B">
        <w:rPr>
          <w:sz w:val="20"/>
          <w:szCs w:val="20"/>
        </w:rPr>
        <w:t>:</w:t>
      </w:r>
      <w:r>
        <w:rPr>
          <w:sz w:val="20"/>
          <w:szCs w:val="20"/>
        </w:rPr>
        <w:t xml:space="preserve"> </w:t>
      </w:r>
      <w:r>
        <w:rPr>
          <w:sz w:val="20"/>
          <w:szCs w:val="20"/>
        </w:rPr>
        <w:t>Klasifikace jmenných entit v evaluačním datasetu spuštěná přes třídu Evaluator</w:t>
      </w:r>
    </w:p>
    <w:p w14:paraId="32CEDA25" w14:textId="6AF4AFC9" w:rsidR="0035617C" w:rsidRDefault="002E3450" w:rsidP="00E36B09">
      <w:r>
        <w:t>Nakonec dojde k výpočtu finálních hodnot metrik precision, recall a F1 score, které jsou následně vypsány do konzole.</w:t>
      </w:r>
      <w:r w:rsidR="0035617C">
        <w:t xml:space="preserve"> Na obrázku 12 je vidět tento výsledek pro anonymizační nástroj, který v pozadí využívá modelu CPU_fine_nomorph a na obrázku 13 modelu GPU_bert_cased.</w:t>
      </w:r>
    </w:p>
    <w:p w14:paraId="4808A782" w14:textId="77777777" w:rsidR="0035617C" w:rsidRDefault="0035617C" w:rsidP="00E36B09"/>
    <w:p w14:paraId="2A3C4CF7" w14:textId="77777777" w:rsidR="002E3450" w:rsidRDefault="002E3450" w:rsidP="002E3450">
      <w:pPr>
        <w:keepNext/>
      </w:pPr>
      <w:r>
        <w:rPr>
          <w:noProof/>
          <w14:numForm w14:val="default"/>
        </w:rPr>
        <w:drawing>
          <wp:inline distT="0" distB="0" distL="0" distR="0" wp14:anchorId="25474E30" wp14:editId="711480DC">
            <wp:extent cx="5579110" cy="1998345"/>
            <wp:effectExtent l="0" t="0" r="2540" b="1905"/>
            <wp:docPr id="29" name="Picture 2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able&#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5579110" cy="1998345"/>
                    </a:xfrm>
                    <a:prstGeom prst="rect">
                      <a:avLst/>
                    </a:prstGeom>
                  </pic:spPr>
                </pic:pic>
              </a:graphicData>
            </a:graphic>
          </wp:inline>
        </w:drawing>
      </w:r>
    </w:p>
    <w:p w14:paraId="46361895" w14:textId="4B90E70D" w:rsidR="002E3450" w:rsidRPr="006E57A6" w:rsidRDefault="002E3450" w:rsidP="002E3450">
      <w:pPr>
        <w:pStyle w:val="Caption"/>
      </w:pPr>
      <w:r>
        <w:t xml:space="preserve">Obrázek </w:t>
      </w:r>
      <w:r>
        <w:fldChar w:fldCharType="begin"/>
      </w:r>
      <w:r>
        <w:instrText xml:space="preserve"> SEQ Obrázek \* ARABIC </w:instrText>
      </w:r>
      <w:r>
        <w:fldChar w:fldCharType="separate"/>
      </w:r>
      <w:r>
        <w:rPr>
          <w:noProof/>
        </w:rPr>
        <w:t>12</w:t>
      </w:r>
      <w:r>
        <w:fldChar w:fldCharType="end"/>
      </w:r>
      <w:r>
        <w:t>: Výsledná evaluace anonymizačního nástroje používajícího model CPU_fine_nomorph</w:t>
      </w:r>
    </w:p>
    <w:p w14:paraId="04691923" w14:textId="4EF61427" w:rsidR="002E3450" w:rsidRDefault="002E3450" w:rsidP="00CC26DC">
      <w:pPr>
        <w:rPr>
          <w:color w:val="FF0000"/>
        </w:rPr>
      </w:pPr>
    </w:p>
    <w:p w14:paraId="4D5E2478" w14:textId="77777777" w:rsidR="002E3450" w:rsidRDefault="002E3450" w:rsidP="002E3450">
      <w:pPr>
        <w:keepNext/>
      </w:pPr>
      <w:r>
        <w:rPr>
          <w:noProof/>
          <w:color w:val="FF0000"/>
          <w14:numForm w14:val="default"/>
        </w:rPr>
        <w:drawing>
          <wp:inline distT="0" distB="0" distL="0" distR="0" wp14:anchorId="65D1D02E" wp14:editId="12ECA453">
            <wp:extent cx="5579110" cy="1920240"/>
            <wp:effectExtent l="0" t="0" r="2540" b="3810"/>
            <wp:docPr id="30" name="Picture 30"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Table&#10;&#10;Description automatically generated with medium confidence"/>
                    <pic:cNvPicPr/>
                  </pic:nvPicPr>
                  <pic:blipFill>
                    <a:blip r:embed="rId37">
                      <a:extLst>
                        <a:ext uri="{28A0092B-C50C-407E-A947-70E740481C1C}">
                          <a14:useLocalDpi xmlns:a14="http://schemas.microsoft.com/office/drawing/2010/main" val="0"/>
                        </a:ext>
                      </a:extLst>
                    </a:blip>
                    <a:stretch>
                      <a:fillRect/>
                    </a:stretch>
                  </pic:blipFill>
                  <pic:spPr>
                    <a:xfrm>
                      <a:off x="0" y="0"/>
                      <a:ext cx="5579110" cy="1920240"/>
                    </a:xfrm>
                    <a:prstGeom prst="rect">
                      <a:avLst/>
                    </a:prstGeom>
                  </pic:spPr>
                </pic:pic>
              </a:graphicData>
            </a:graphic>
          </wp:inline>
        </w:drawing>
      </w:r>
    </w:p>
    <w:p w14:paraId="516FFE19" w14:textId="548CECEA" w:rsidR="002E3450" w:rsidRDefault="002E3450" w:rsidP="002E3450">
      <w:pPr>
        <w:pStyle w:val="Caption"/>
        <w:rPr>
          <w:color w:val="FF0000"/>
        </w:rPr>
      </w:pPr>
      <w:r>
        <w:t xml:space="preserve">Obrázek </w:t>
      </w:r>
      <w:r>
        <w:fldChar w:fldCharType="begin"/>
      </w:r>
      <w:r>
        <w:instrText xml:space="preserve"> SEQ Obrázek \* ARABIC </w:instrText>
      </w:r>
      <w:r>
        <w:fldChar w:fldCharType="separate"/>
      </w:r>
      <w:r>
        <w:rPr>
          <w:noProof/>
        </w:rPr>
        <w:t>13</w:t>
      </w:r>
      <w:r>
        <w:fldChar w:fldCharType="end"/>
      </w:r>
      <w:r>
        <w:t xml:space="preserve">: </w:t>
      </w:r>
      <w:r w:rsidRPr="005D7F31">
        <w:t xml:space="preserve">Výsledná evaluace anonymizačního nástroje používajícího model </w:t>
      </w:r>
      <w:r>
        <w:t>GPU_bert_cased</w:t>
      </w:r>
    </w:p>
    <w:p w14:paraId="3B7F1AAD" w14:textId="162F389D" w:rsidR="0035617C" w:rsidRPr="0035617C" w:rsidRDefault="0035617C" w:rsidP="00CC26DC">
      <w:r>
        <w:t>Výsledné F1 score, které bylo zvoleno jako hlavní kritérium pro kvalitu modelu bylo vypočteno pro nejlepší CPU model na 66,02</w:t>
      </w:r>
      <w:r>
        <w:rPr>
          <w:lang w:val="en-US"/>
        </w:rPr>
        <w:t xml:space="preserve">% a pro </w:t>
      </w:r>
      <w:r>
        <w:t>nejlepší GPU model 81,67</w:t>
      </w:r>
      <w:r>
        <w:rPr>
          <w:lang w:val="en-US"/>
        </w:rPr>
        <w:t>%</w:t>
      </w:r>
      <w:r>
        <w:t>.</w:t>
      </w:r>
    </w:p>
    <w:p w14:paraId="238A53CA" w14:textId="0F0EF8E0" w:rsidR="00287D82" w:rsidRPr="00CC26DC" w:rsidRDefault="00AA0088" w:rsidP="00CC26DC">
      <w:pPr>
        <w:rPr>
          <w:color w:val="FF0000"/>
        </w:rPr>
      </w:pPr>
      <w:r w:rsidRPr="00B0635B">
        <w:rPr>
          <w:color w:val="FF0000"/>
        </w:rPr>
        <w:t>TODO</w:t>
      </w:r>
    </w:p>
    <w:p w14:paraId="3D62B4CB" w14:textId="2C9BA9BD" w:rsidR="00D94F8E" w:rsidRDefault="00D94F8E" w:rsidP="00C40D5C">
      <w:pPr>
        <w:pStyle w:val="ListParagraph"/>
        <w:numPr>
          <w:ilvl w:val="0"/>
          <w:numId w:val="11"/>
        </w:numPr>
        <w:rPr>
          <w:color w:val="FF0000"/>
        </w:rPr>
      </w:pPr>
      <w:r>
        <w:rPr>
          <w:color w:val="FF0000"/>
        </w:rPr>
        <w:t>Evaluace CPU a GPU modelu</w:t>
      </w:r>
      <w:r w:rsidR="001341DB">
        <w:rPr>
          <w:color w:val="FF0000"/>
        </w:rPr>
        <w:t xml:space="preserve"> – vložit obrázky</w:t>
      </w:r>
    </w:p>
    <w:p w14:paraId="6ACB952B" w14:textId="02EACC6B" w:rsidR="0035617C" w:rsidRPr="00C40D5C" w:rsidRDefault="0035617C" w:rsidP="00C40D5C">
      <w:pPr>
        <w:pStyle w:val="ListParagraph"/>
        <w:numPr>
          <w:ilvl w:val="0"/>
          <w:numId w:val="11"/>
        </w:numPr>
        <w:rPr>
          <w:color w:val="FF0000"/>
        </w:rPr>
      </w:pPr>
      <w:r>
        <w:rPr>
          <w:color w:val="FF0000"/>
        </w:rPr>
        <w:t>Dopsat něco dalšího ke konečným výsledkům</w:t>
      </w:r>
    </w:p>
    <w:p w14:paraId="2EDDD6B8" w14:textId="77777777" w:rsidR="0022620F" w:rsidRPr="00B0635B" w:rsidRDefault="0022620F" w:rsidP="0022620F">
      <w:pPr>
        <w:pStyle w:val="ListParagraph"/>
        <w:numPr>
          <w:ilvl w:val="0"/>
          <w:numId w:val="11"/>
        </w:numPr>
      </w:pPr>
      <w:r w:rsidRPr="00B0635B">
        <w:t>Li et al., 2020 – NER Evaluation Metrics</w:t>
      </w:r>
    </w:p>
    <w:p w14:paraId="57D01FD8" w14:textId="77777777" w:rsidR="0022620F" w:rsidRPr="00B0635B" w:rsidRDefault="0022620F" w:rsidP="0022620F">
      <w:pPr>
        <w:rPr>
          <w:color w:val="FF0000"/>
        </w:rPr>
      </w:pPr>
    </w:p>
    <w:p w14:paraId="7931C8EA" w14:textId="3D9FEFD3" w:rsidR="005B5584" w:rsidRPr="00B0635B" w:rsidRDefault="00823AC2" w:rsidP="005B5584">
      <w:pPr>
        <w:pStyle w:val="Heading2"/>
      </w:pPr>
      <w:bookmarkStart w:id="77" w:name="_Toc105786063"/>
      <w:r w:rsidRPr="00B0635B">
        <w:lastRenderedPageBreak/>
        <w:t>Hodnocení naměřených kvalitativních indikátorů</w:t>
      </w:r>
      <w:bookmarkEnd w:id="77"/>
    </w:p>
    <w:p w14:paraId="59510723" w14:textId="793BFCC4" w:rsidR="00823AC2" w:rsidRPr="00B0635B" w:rsidRDefault="00A7338C" w:rsidP="00A7338C">
      <w:pPr>
        <w:pStyle w:val="Heading2"/>
      </w:pPr>
      <w:bookmarkStart w:id="78" w:name="_Toc105786064"/>
      <w:r w:rsidRPr="00B0635B">
        <w:t>Automatická evaluace</w:t>
      </w:r>
      <w:bookmarkEnd w:id="78"/>
    </w:p>
    <w:p w14:paraId="41B9DB5A" w14:textId="5079DF46" w:rsidR="00A7338C" w:rsidRPr="00B0635B" w:rsidRDefault="00A7338C" w:rsidP="00A7338C">
      <w:pPr>
        <w:pStyle w:val="Heading2"/>
      </w:pPr>
      <w:bookmarkStart w:id="79" w:name="_Toc105786065"/>
      <w:r w:rsidRPr="00B0635B">
        <w:t>Evaluace člověkem</w:t>
      </w:r>
      <w:bookmarkEnd w:id="79"/>
    </w:p>
    <w:p w14:paraId="5C82B281" w14:textId="5E179C77" w:rsidR="00E46550" w:rsidRPr="00B0635B" w:rsidRDefault="00283BEC" w:rsidP="00283BEC">
      <w:pPr>
        <w:pStyle w:val="Heading2"/>
      </w:pPr>
      <w:bookmarkStart w:id="80" w:name="_Toc105786066"/>
      <w:r w:rsidRPr="00B0635B">
        <w:t>Zhodnocení výsledků a porovnání</w:t>
      </w:r>
      <w:bookmarkEnd w:id="80"/>
    </w:p>
    <w:p w14:paraId="54FB3546" w14:textId="07EA3469" w:rsidR="00125AC2" w:rsidRPr="00B0635B" w:rsidRDefault="00C067AC" w:rsidP="00283BEC">
      <w:r w:rsidRPr="00B0635B">
        <w:br w:type="page"/>
      </w:r>
    </w:p>
    <w:p w14:paraId="376AE85F" w14:textId="77777777" w:rsidR="00BE73E0" w:rsidRPr="00B0635B" w:rsidRDefault="00BE73E0" w:rsidP="006D2806"/>
    <w:p w14:paraId="0ABAE005" w14:textId="5EEDF439" w:rsidR="004E2530" w:rsidRPr="00B0635B" w:rsidRDefault="004E2530" w:rsidP="00D9373F">
      <w:pPr>
        <w:pStyle w:val="Nadpis1neslovan"/>
      </w:pPr>
      <w:bookmarkStart w:id="81" w:name="_Toc105786067"/>
      <w:r w:rsidRPr="00B0635B">
        <w:lastRenderedPageBreak/>
        <w:t>Závěr</w:t>
      </w:r>
      <w:bookmarkEnd w:id="81"/>
      <w:r w:rsidR="004D46DE" w:rsidRPr="00B0635B">
        <w:t xml:space="preserve"> </w:t>
      </w:r>
    </w:p>
    <w:p w14:paraId="69BF2AB6" w14:textId="6FA97697" w:rsidR="00EC5BE6" w:rsidRPr="00B0635B" w:rsidRDefault="00EC5BE6" w:rsidP="00EC5BE6">
      <w:pPr>
        <w:rPr>
          <w:color w:val="FF0000"/>
        </w:rPr>
      </w:pPr>
      <w:r w:rsidRPr="00B0635B">
        <w:rPr>
          <w:color w:val="FF0000"/>
        </w:rPr>
        <w:t>Nápady na další iterace případného vývoje</w:t>
      </w:r>
    </w:p>
    <w:p w14:paraId="5337747E" w14:textId="0A701669" w:rsidR="00EC5BE6" w:rsidRDefault="00EC5BE6" w:rsidP="00EC5BE6">
      <w:pPr>
        <w:pStyle w:val="ListParagraph"/>
        <w:numPr>
          <w:ilvl w:val="0"/>
          <w:numId w:val="11"/>
        </w:numPr>
        <w:rPr>
          <w:color w:val="FF0000"/>
        </w:rPr>
      </w:pPr>
      <w:r w:rsidRPr="00B0635B">
        <w:rPr>
          <w:color w:val="FF0000"/>
        </w:rPr>
        <w:t>Doplnit mechanismus, který by dokázal vytvářet závislosti hlavně sekundárních identifikátorů</w:t>
      </w:r>
    </w:p>
    <w:p w14:paraId="059DCCA5" w14:textId="77777777" w:rsidR="00FF19EF" w:rsidRPr="00FF19EF" w:rsidRDefault="00FF19EF" w:rsidP="00FF19EF">
      <w:pPr>
        <w:pStyle w:val="ListParagraph"/>
        <w:numPr>
          <w:ilvl w:val="0"/>
          <w:numId w:val="11"/>
        </w:numPr>
        <w:shd w:val="clear" w:color="auto" w:fill="FFFFFE"/>
        <w:spacing w:after="0" w:line="285" w:lineRule="atLeast"/>
        <w:jc w:val="left"/>
        <w:rPr>
          <w:rFonts w:ascii="Courier New" w:eastAsia="Times New Roman" w:hAnsi="Courier New" w:cs="Courier New"/>
          <w:color w:val="000000"/>
          <w:sz w:val="21"/>
          <w:szCs w:val="21"/>
          <w:lang w:val="en-US"/>
          <w14:numForm w14:val="default"/>
        </w:rPr>
      </w:pPr>
      <w:r w:rsidRPr="00FF19EF">
        <w:rPr>
          <w:rFonts w:ascii="Courier New" w:eastAsia="Times New Roman" w:hAnsi="Courier New" w:cs="Courier New"/>
          <w:color w:val="008000"/>
          <w:sz w:val="21"/>
          <w:szCs w:val="21"/>
          <w:lang w:val="en-US"/>
          <w14:numForm w14:val="default"/>
        </w:rPr>
        <w:t>pouzit i dalsi datasety pro trenink dalsich modelu, ktere by nasledne byly dodany do presidia jako dalsi analyzery</w:t>
      </w:r>
    </w:p>
    <w:p w14:paraId="091879B0" w14:textId="77777777" w:rsidR="00FF19EF" w:rsidRPr="00B0635B" w:rsidRDefault="00FF19EF" w:rsidP="00EC5BE6">
      <w:pPr>
        <w:pStyle w:val="ListParagraph"/>
        <w:numPr>
          <w:ilvl w:val="0"/>
          <w:numId w:val="11"/>
        </w:numPr>
        <w:rPr>
          <w:color w:val="FF0000"/>
        </w:rPr>
      </w:pPr>
    </w:p>
    <w:p w14:paraId="731C4696" w14:textId="1012AB64" w:rsidR="000C7D52" w:rsidRPr="00B0635B" w:rsidRDefault="004E2530" w:rsidP="00000F71">
      <w:pPr>
        <w:pStyle w:val="Nadpis1neslovan"/>
      </w:pPr>
      <w:bookmarkStart w:id="82" w:name="_Toc105786068"/>
      <w:r w:rsidRPr="00B0635B">
        <w:lastRenderedPageBreak/>
        <w:t>Použitá literatura</w:t>
      </w:r>
      <w:bookmarkEnd w:id="82"/>
    </w:p>
    <w:p w14:paraId="714FDF29" w14:textId="77777777" w:rsidR="00031779" w:rsidRPr="00B0635B" w:rsidRDefault="00031779" w:rsidP="00031779">
      <w:pPr>
        <w:rPr>
          <w:rFonts w:cstheme="minorHAnsi"/>
        </w:rPr>
      </w:pPr>
      <w:r w:rsidRPr="00B0635B">
        <w:rPr>
          <w:rFonts w:cstheme="minorHAnsi"/>
        </w:rPr>
        <w:t xml:space="preserve">BERT GITHUB, bert/multilingual.md at master · google-research/bert. </w:t>
      </w:r>
      <w:r w:rsidRPr="00B0635B">
        <w:rPr>
          <w:rFonts w:cstheme="minorHAnsi"/>
          <w:i/>
          <w:iCs/>
        </w:rPr>
        <w:t>GitHub</w:t>
      </w:r>
      <w:r w:rsidRPr="00B0635B">
        <w:rPr>
          <w:rFonts w:cstheme="minorHAnsi"/>
        </w:rPr>
        <w:t xml:space="preserve"> [online] [vid. 2022-01-09]. Dostupné z: </w:t>
      </w:r>
      <w:hyperlink r:id="rId38" w:history="1">
        <w:r w:rsidRPr="00B0635B">
          <w:rPr>
            <w:rStyle w:val="Hyperlink"/>
            <w:rFonts w:cstheme="minorHAnsi"/>
          </w:rPr>
          <w:t>https://github.com/google-research/bert</w:t>
        </w:r>
      </w:hyperlink>
    </w:p>
    <w:p w14:paraId="203119F0" w14:textId="77777777" w:rsidR="00031779" w:rsidRPr="00B0635B" w:rsidRDefault="00031779" w:rsidP="00031779">
      <w:pPr>
        <w:rPr>
          <w:rFonts w:cstheme="minorHAnsi"/>
        </w:rPr>
      </w:pPr>
      <w:r w:rsidRPr="00B0635B">
        <w:rPr>
          <w:rFonts w:cstheme="minorHAnsi"/>
        </w:rPr>
        <w:t xml:space="preserve">CHAU, Ethan C., Lucy H. LIN a Noah A. SMITH, 2020. Parsing with Multilingual BERT, a Small Corpus, and a Small Treebank. </w:t>
      </w:r>
      <w:r w:rsidRPr="00B0635B">
        <w:rPr>
          <w:rFonts w:cstheme="minorHAnsi"/>
          <w:i/>
          <w:iCs/>
        </w:rPr>
        <w:t>arXiv:2009.14124 [cs]</w:t>
      </w:r>
      <w:r w:rsidRPr="00B0635B">
        <w:rPr>
          <w:rFonts w:cstheme="minorHAnsi"/>
        </w:rPr>
        <w:t xml:space="preserve"> [online]. [vid. 2022-01-09]. Dostupné z: </w:t>
      </w:r>
      <w:hyperlink r:id="rId39" w:history="1">
        <w:r w:rsidRPr="00B0635B">
          <w:rPr>
            <w:rStyle w:val="Hyperlink"/>
            <w:rFonts w:cstheme="minorHAnsi"/>
          </w:rPr>
          <w:t>http://arxiv.org/abs/2009.14124</w:t>
        </w:r>
      </w:hyperlink>
    </w:p>
    <w:p w14:paraId="16BCD159" w14:textId="77777777" w:rsidR="00031779" w:rsidRPr="00B0635B" w:rsidRDefault="00031779" w:rsidP="00031779">
      <w:pPr>
        <w:rPr>
          <w:rFonts w:cstheme="minorHAnsi"/>
        </w:rPr>
      </w:pPr>
      <w:r w:rsidRPr="00B0635B">
        <w:rPr>
          <w:rFonts w:cstheme="minorHAnsi"/>
        </w:rPr>
        <w:t xml:space="preserve">CLARK, Kevin, Minh-Thang LUONG, Quoc V. LE a Christopher D. MANNING, 2020. ELECTRA: Pre-training Text Encoders as Discriminators Rather Than Generators. </w:t>
      </w:r>
      <w:r w:rsidRPr="00B0635B">
        <w:rPr>
          <w:rFonts w:cstheme="minorHAnsi"/>
          <w:i/>
          <w:iCs/>
        </w:rPr>
        <w:t>arXiv:2003.10555 [cs]</w:t>
      </w:r>
      <w:r w:rsidRPr="00B0635B">
        <w:rPr>
          <w:rFonts w:cstheme="minorHAnsi"/>
        </w:rPr>
        <w:t xml:space="preserve"> [online]. [vid. 2022-01-09]. Dostupné z: </w:t>
      </w:r>
      <w:hyperlink r:id="rId40" w:history="1">
        <w:r w:rsidRPr="00B0635B">
          <w:rPr>
            <w:rStyle w:val="Hyperlink"/>
            <w:rFonts w:cstheme="minorHAnsi"/>
          </w:rPr>
          <w:t>http://arxiv.org/abs/2003.10555</w:t>
        </w:r>
      </w:hyperlink>
    </w:p>
    <w:p w14:paraId="64B80FE8" w14:textId="77777777" w:rsidR="00031779" w:rsidRPr="00B0635B" w:rsidRDefault="00031779" w:rsidP="00031779">
      <w:pPr>
        <w:rPr>
          <w:rFonts w:cstheme="minorHAnsi"/>
        </w:rPr>
      </w:pPr>
      <w:r w:rsidRPr="00B0635B">
        <w:rPr>
          <w:rFonts w:cstheme="minorHAnsi"/>
        </w:rPr>
        <w:t xml:space="preserve">DEVLIN, Jacob, Ming-Wei CHANG, Kenton LEE a Kristina TOUTANOVA, 2019. BERT: Pre-training of Deep Bidirectional Transformers for Language Understanding. </w:t>
      </w:r>
      <w:r w:rsidRPr="00B0635B">
        <w:rPr>
          <w:rFonts w:cstheme="minorHAnsi"/>
          <w:i/>
          <w:iCs/>
        </w:rPr>
        <w:t>arXiv:1810.04805 [cs]</w:t>
      </w:r>
      <w:r w:rsidRPr="00B0635B">
        <w:rPr>
          <w:rFonts w:cstheme="minorHAnsi"/>
        </w:rPr>
        <w:t xml:space="preserve"> [online]. [vid. 2022-01-09]. Dostupné z: </w:t>
      </w:r>
      <w:hyperlink r:id="rId41" w:history="1">
        <w:r w:rsidRPr="00B0635B">
          <w:rPr>
            <w:rStyle w:val="Hyperlink"/>
            <w:rFonts w:cstheme="minorHAnsi"/>
          </w:rPr>
          <w:t>http://arxiv.org/abs/1810.04805</w:t>
        </w:r>
      </w:hyperlink>
    </w:p>
    <w:p w14:paraId="0447298D" w14:textId="77777777" w:rsidR="00031779" w:rsidRPr="00B0635B" w:rsidRDefault="00031779" w:rsidP="00031779">
      <w:pPr>
        <w:rPr>
          <w:rFonts w:cstheme="minorHAnsi"/>
        </w:rPr>
      </w:pPr>
      <w:r w:rsidRPr="00B0635B">
        <w:rPr>
          <w:rFonts w:cstheme="minorHAnsi"/>
        </w:rPr>
        <w:t xml:space="preserve">EK, Ochrana údajů. </w:t>
      </w:r>
      <w:r w:rsidRPr="00B0635B">
        <w:rPr>
          <w:rFonts w:cstheme="minorHAnsi"/>
          <w:i/>
          <w:iCs/>
        </w:rPr>
        <w:t>Evropská komise - European Commission</w:t>
      </w:r>
      <w:r w:rsidRPr="00B0635B">
        <w:rPr>
          <w:rFonts w:cstheme="minorHAnsi"/>
        </w:rPr>
        <w:t xml:space="preserve"> [online] [vid. 2022-01-09]. Dostupné z: </w:t>
      </w:r>
      <w:hyperlink r:id="rId42" w:history="1">
        <w:r w:rsidRPr="00B0635B">
          <w:rPr>
            <w:rStyle w:val="Hyperlink"/>
            <w:rFonts w:cstheme="minorHAnsi"/>
          </w:rPr>
          <w:t>https://ec.europa.eu/info/law/law-topic/data-protection_en</w:t>
        </w:r>
      </w:hyperlink>
    </w:p>
    <w:p w14:paraId="3911B9C6" w14:textId="77777777" w:rsidR="00031779" w:rsidRPr="00B0635B" w:rsidRDefault="00031779" w:rsidP="00031779">
      <w:pPr>
        <w:rPr>
          <w:rFonts w:cstheme="minorHAnsi"/>
        </w:rPr>
      </w:pPr>
      <w:r w:rsidRPr="00B0635B">
        <w:rPr>
          <w:rFonts w:cstheme="minorHAnsi"/>
        </w:rPr>
        <w:t>ELLMANN, Mathias, 2018. Natural language processing (NLP) applied on issue trackers. In: </w:t>
      </w:r>
      <w:r w:rsidRPr="00B0635B">
        <w:rPr>
          <w:rFonts w:cstheme="minorHAnsi"/>
          <w:i/>
          <w:iCs/>
        </w:rPr>
        <w:t>Proceedings of the 4th ACM SIGSOFT International Workshop on NLP for Software Engineering</w:t>
      </w:r>
      <w:r w:rsidRPr="00B0635B">
        <w:rPr>
          <w:rFonts w:cstheme="minorHAnsi"/>
        </w:rPr>
        <w:t xml:space="preserve"> [online]. New York, NY, USA: Association for Computing Machinery, s. 38–41 [vid. 2022-01-09]. NL4SE 2018. ISBN 978-1-4503-6055-5. Dostupné z: doi:</w:t>
      </w:r>
      <w:hyperlink r:id="rId43" w:history="1">
        <w:r w:rsidRPr="00B0635B">
          <w:rPr>
            <w:rStyle w:val="Hyperlink"/>
            <w:rFonts w:cstheme="minorHAnsi"/>
          </w:rPr>
          <w:t>10.1145/3283812.3283825</w:t>
        </w:r>
      </w:hyperlink>
    </w:p>
    <w:p w14:paraId="7810B991" w14:textId="77777777" w:rsidR="00031779" w:rsidRPr="00B0635B" w:rsidRDefault="00031779" w:rsidP="00031779">
      <w:pPr>
        <w:rPr>
          <w:rFonts w:cstheme="minorHAnsi"/>
        </w:rPr>
      </w:pPr>
      <w:r w:rsidRPr="00B0635B">
        <w:rPr>
          <w:rFonts w:cstheme="minorHAnsi"/>
        </w:rPr>
        <w:t xml:space="preserve">GEALFOW, John Altair a Christian MAY, 2019. Anonymizace osobních údajů v soudních rozhodnutích. </w:t>
      </w:r>
      <w:r w:rsidRPr="00B0635B">
        <w:rPr>
          <w:rFonts w:cstheme="minorHAnsi"/>
          <w:i/>
          <w:iCs/>
        </w:rPr>
        <w:t>Revue pro právo a technologie</w:t>
      </w:r>
      <w:r w:rsidRPr="00B0635B">
        <w:rPr>
          <w:rFonts w:cstheme="minorHAnsi"/>
        </w:rPr>
        <w:t xml:space="preserve"> [online]. </w:t>
      </w:r>
      <w:r w:rsidRPr="00B0635B">
        <w:rPr>
          <w:rFonts w:cstheme="minorHAnsi"/>
          <w:b/>
          <w:bCs/>
        </w:rPr>
        <w:t>10</w:t>
      </w:r>
      <w:r w:rsidRPr="00B0635B">
        <w:rPr>
          <w:rFonts w:cstheme="minorHAnsi"/>
        </w:rPr>
        <w:t>(19), 3–39. ISSN 1805-2797. Dostupné z: doi:</w:t>
      </w:r>
      <w:hyperlink r:id="rId44" w:history="1">
        <w:r w:rsidRPr="00B0635B">
          <w:rPr>
            <w:rStyle w:val="Hyperlink"/>
            <w:rFonts w:cstheme="minorHAnsi"/>
          </w:rPr>
          <w:t>10.5817/RPT2019-1-1</w:t>
        </w:r>
      </w:hyperlink>
    </w:p>
    <w:p w14:paraId="34ABEB4F" w14:textId="77777777" w:rsidR="00031779" w:rsidRPr="00B0635B" w:rsidRDefault="00031779" w:rsidP="00031779">
      <w:pPr>
        <w:rPr>
          <w:rFonts w:cstheme="minorHAnsi"/>
        </w:rPr>
      </w:pPr>
      <w:r w:rsidRPr="00B0635B">
        <w:rPr>
          <w:rFonts w:cstheme="minorHAnsi"/>
        </w:rPr>
        <w:t>GRISHMAN, Ralph a Beth SUNDHEIM, 1996. Message Understanding Conference-6: a brief history. In: </w:t>
      </w:r>
      <w:r w:rsidRPr="00B0635B">
        <w:rPr>
          <w:rFonts w:cstheme="minorHAnsi"/>
          <w:i/>
          <w:iCs/>
        </w:rPr>
        <w:t>Proceedings of the 16th conference on Computational linguistics - Volume 1</w:t>
      </w:r>
      <w:r w:rsidRPr="00B0635B">
        <w:rPr>
          <w:rFonts w:cstheme="minorHAnsi"/>
        </w:rPr>
        <w:t xml:space="preserve"> [online]. USA: Association for Computational Linguistics, s. 466–471 [vid. 2022-01-09]. COLING ’96. Dostupné z: doi:</w:t>
      </w:r>
      <w:hyperlink r:id="rId45" w:history="1">
        <w:r w:rsidRPr="00B0635B">
          <w:rPr>
            <w:rStyle w:val="Hyperlink"/>
            <w:rFonts w:cstheme="minorHAnsi"/>
          </w:rPr>
          <w:t>10.3115/992628.992709</w:t>
        </w:r>
      </w:hyperlink>
    </w:p>
    <w:p w14:paraId="426F0473" w14:textId="77777777" w:rsidR="00031779" w:rsidRPr="00B0635B" w:rsidRDefault="00031779" w:rsidP="00031779">
      <w:pPr>
        <w:spacing w:after="0" w:line="240" w:lineRule="auto"/>
        <w:jc w:val="left"/>
        <w:rPr>
          <w:rFonts w:eastAsia="Times New Roman" w:cstheme="minorHAnsi"/>
        </w:rPr>
      </w:pPr>
      <w:r w:rsidRPr="00B0635B">
        <w:rPr>
          <w:rFonts w:eastAsia="Times New Roman" w:cstheme="minorHAnsi"/>
        </w:rPr>
        <w:t xml:space="preserve">GÉRON, Aurelien, 2017. </w:t>
      </w:r>
      <w:r w:rsidRPr="00B0635B">
        <w:rPr>
          <w:rFonts w:eastAsia="Times New Roman" w:cstheme="minorHAnsi"/>
          <w:i/>
          <w:iCs/>
        </w:rPr>
        <w:t>Hands-On Machine Learning with Scikit-Learn and TensorFlow: Concepts, Tools, and Techniques to Build Intelligent Systems</w:t>
      </w:r>
      <w:r w:rsidRPr="00B0635B">
        <w:rPr>
          <w:rFonts w:eastAsia="Times New Roman" w:cstheme="minorHAnsi"/>
        </w:rPr>
        <w:t xml:space="preserve">. 1st vyd. B.m.: O’Reilly Media, Inc. ISBN 978-1-4919-6229-9. </w:t>
      </w:r>
    </w:p>
    <w:p w14:paraId="380A85F2" w14:textId="77777777" w:rsidR="00031779" w:rsidRPr="00B0635B" w:rsidRDefault="00031779" w:rsidP="00031779">
      <w:pPr>
        <w:spacing w:after="0" w:line="240" w:lineRule="auto"/>
        <w:jc w:val="left"/>
        <w:rPr>
          <w:rFonts w:eastAsia="Times New Roman" w:cstheme="minorHAnsi"/>
        </w:rPr>
      </w:pPr>
    </w:p>
    <w:p w14:paraId="06C16A69" w14:textId="77777777" w:rsidR="00031779" w:rsidRPr="00B0635B" w:rsidRDefault="00031779" w:rsidP="00031779">
      <w:pPr>
        <w:rPr>
          <w:rFonts w:cstheme="minorHAnsi"/>
        </w:rPr>
      </w:pPr>
      <w:r w:rsidRPr="00B0635B">
        <w:rPr>
          <w:rFonts w:cstheme="minorHAnsi"/>
        </w:rPr>
        <w:t xml:space="preserve">KUBICA, Jan, 2019. </w:t>
      </w:r>
      <w:r w:rsidRPr="00B0635B">
        <w:rPr>
          <w:rFonts w:cstheme="minorHAnsi"/>
          <w:i/>
          <w:iCs/>
        </w:rPr>
        <w:t>Vybrané problémy technologické realizace evropské ochrany osobních údajů</w:t>
      </w:r>
      <w:r w:rsidRPr="00B0635B">
        <w:rPr>
          <w:rFonts w:cstheme="minorHAnsi"/>
        </w:rPr>
        <w:t xml:space="preserve"> [online]. B.m. [vid. 2022-01-09]. Univerzita Karlova. Dostupné z: </w:t>
      </w:r>
      <w:hyperlink r:id="rId46" w:history="1">
        <w:r w:rsidRPr="00B0635B">
          <w:rPr>
            <w:rStyle w:val="Hyperlink"/>
            <w:rFonts w:cstheme="minorHAnsi"/>
          </w:rPr>
          <w:t>http://invenio.nusl.cz/record/397848</w:t>
        </w:r>
      </w:hyperlink>
    </w:p>
    <w:p w14:paraId="451BFB49" w14:textId="77777777" w:rsidR="00031779" w:rsidRPr="00B0635B" w:rsidRDefault="00031779" w:rsidP="00031779">
      <w:pPr>
        <w:rPr>
          <w:rFonts w:cstheme="minorHAnsi"/>
        </w:rPr>
      </w:pPr>
      <w:r w:rsidRPr="00B0635B">
        <w:rPr>
          <w:rFonts w:cstheme="minorHAnsi"/>
        </w:rPr>
        <w:lastRenderedPageBreak/>
        <w:t xml:space="preserve">MENDELS, Omri, 2020. NLP approaches to data anonymization. </w:t>
      </w:r>
      <w:r w:rsidRPr="00B0635B">
        <w:rPr>
          <w:rFonts w:cstheme="minorHAnsi"/>
          <w:i/>
          <w:iCs/>
        </w:rPr>
        <w:t>Medium</w:t>
      </w:r>
      <w:r w:rsidRPr="00B0635B">
        <w:rPr>
          <w:rFonts w:cstheme="minorHAnsi"/>
        </w:rPr>
        <w:t xml:space="preserve"> [online] [vid. 2022-01-09]. Dostupné z: </w:t>
      </w:r>
      <w:hyperlink r:id="rId47" w:history="1">
        <w:r w:rsidRPr="00B0635B">
          <w:rPr>
            <w:rStyle w:val="Hyperlink"/>
            <w:rFonts w:cstheme="minorHAnsi"/>
          </w:rPr>
          <w:t>https://towardsdatascience.com/nlp-approaches-to-data-anonymization-1fb5bde6b929</w:t>
        </w:r>
      </w:hyperlink>
    </w:p>
    <w:p w14:paraId="5D8401C0" w14:textId="77777777" w:rsidR="00031779" w:rsidRPr="00B0635B" w:rsidRDefault="00031779" w:rsidP="00031779">
      <w:pPr>
        <w:rPr>
          <w:rFonts w:cstheme="minorHAnsi"/>
        </w:rPr>
      </w:pPr>
      <w:r w:rsidRPr="00B0635B">
        <w:rPr>
          <w:rFonts w:cstheme="minorHAnsi"/>
        </w:rPr>
        <w:t xml:space="preserve">MIHULKOVÁ, Jitka, 2018. </w:t>
      </w:r>
      <w:r w:rsidRPr="00B0635B">
        <w:rPr>
          <w:rFonts w:cstheme="minorHAnsi"/>
          <w:i/>
          <w:iCs/>
        </w:rPr>
        <w:t>Co je, co není a co bude osobní údaj podle GDPR - Frank Bold Advokáti</w:t>
      </w:r>
      <w:r w:rsidRPr="00B0635B">
        <w:rPr>
          <w:rFonts w:cstheme="minorHAnsi"/>
        </w:rPr>
        <w:t xml:space="preserve"> [online] [vid. 2022-01-09]. Dostupné z: </w:t>
      </w:r>
      <w:hyperlink r:id="rId48" w:history="1">
        <w:r w:rsidRPr="00B0635B">
          <w:rPr>
            <w:rStyle w:val="Hyperlink"/>
            <w:rFonts w:cstheme="minorHAnsi"/>
          </w:rPr>
          <w:t>https://www.fbadvokati.cz/cs/clanky/541-co-je-co-neni-a-co-bude-osobni-udaj-podle-gdpr</w:t>
        </w:r>
      </w:hyperlink>
    </w:p>
    <w:p w14:paraId="2C44019C" w14:textId="77777777" w:rsidR="00031779" w:rsidRPr="00B0635B" w:rsidRDefault="00031779" w:rsidP="00031779">
      <w:pPr>
        <w:rPr>
          <w:rFonts w:cstheme="minorHAnsi"/>
        </w:rPr>
      </w:pPr>
      <w:r w:rsidRPr="00B0635B">
        <w:rPr>
          <w:rFonts w:cstheme="minorHAnsi"/>
        </w:rPr>
        <w:t xml:space="preserve">MISHRA, Aditya, 2018. Metrics to Evaluate your Machine Learning Algorithm. </w:t>
      </w:r>
      <w:r w:rsidRPr="00B0635B">
        <w:rPr>
          <w:rFonts w:cstheme="minorHAnsi"/>
          <w:i/>
          <w:iCs/>
        </w:rPr>
        <w:t>Medium</w:t>
      </w:r>
      <w:r w:rsidRPr="00B0635B">
        <w:rPr>
          <w:rFonts w:cstheme="minorHAnsi"/>
        </w:rPr>
        <w:t xml:space="preserve"> [online] [vid. 2022-01-09]. Dostupné z: </w:t>
      </w:r>
      <w:hyperlink r:id="rId49" w:history="1">
        <w:r w:rsidRPr="00B0635B">
          <w:rPr>
            <w:rStyle w:val="Hyperlink"/>
            <w:rFonts w:cstheme="minorHAnsi"/>
          </w:rPr>
          <w:t>https://towardsdatascience.com/metrics-to-evaluate-your-machine-learning-algorithm-f10ba6e38234</w:t>
        </w:r>
      </w:hyperlink>
    </w:p>
    <w:p w14:paraId="47FE95DD" w14:textId="77777777" w:rsidR="00031779" w:rsidRPr="00B0635B" w:rsidRDefault="00031779" w:rsidP="00031779">
      <w:pPr>
        <w:rPr>
          <w:rFonts w:cstheme="minorHAnsi"/>
        </w:rPr>
      </w:pPr>
      <w:r w:rsidRPr="00B0635B">
        <w:rPr>
          <w:rFonts w:cstheme="minorHAnsi"/>
        </w:rPr>
        <w:t xml:space="preserve">MOBERG, John, 2020. A deep dive into multilingual NLP models. </w:t>
      </w:r>
      <w:r w:rsidRPr="00B0635B">
        <w:rPr>
          <w:rFonts w:cstheme="minorHAnsi"/>
          <w:i/>
          <w:iCs/>
        </w:rPr>
        <w:t>Peltarion</w:t>
      </w:r>
      <w:r w:rsidRPr="00B0635B">
        <w:rPr>
          <w:rFonts w:cstheme="minorHAnsi"/>
        </w:rPr>
        <w:t xml:space="preserve"> [online] [vid. 2022-01-09]. Dostupné z: </w:t>
      </w:r>
      <w:hyperlink r:id="rId50" w:history="1">
        <w:r w:rsidRPr="00B0635B">
          <w:rPr>
            <w:rStyle w:val="Hyperlink"/>
            <w:rFonts w:cstheme="minorHAnsi"/>
          </w:rPr>
          <w:t>https://peltarion.com/blog/data-science/a-deep-dive-into-multilingual-nlp-models</w:t>
        </w:r>
      </w:hyperlink>
    </w:p>
    <w:p w14:paraId="0CC8111C" w14:textId="77777777" w:rsidR="00031779" w:rsidRPr="00B0635B" w:rsidRDefault="00031779" w:rsidP="00031779">
      <w:pPr>
        <w:rPr>
          <w:rFonts w:cstheme="minorHAnsi"/>
        </w:rPr>
      </w:pPr>
      <w:r w:rsidRPr="00B0635B">
        <w:rPr>
          <w:rFonts w:cstheme="minorHAnsi"/>
        </w:rPr>
        <w:t xml:space="preserve">MVČR. </w:t>
      </w:r>
      <w:r w:rsidRPr="00B0635B">
        <w:rPr>
          <w:rFonts w:cstheme="minorHAnsi"/>
          <w:i/>
          <w:iCs/>
        </w:rPr>
        <w:t>Zvláštní kategorie osobních údajů - Ochrana osobních údajů</w:t>
      </w:r>
      <w:r w:rsidRPr="00B0635B">
        <w:rPr>
          <w:rFonts w:cstheme="minorHAnsi"/>
        </w:rPr>
        <w:t xml:space="preserve"> [online] [vid. 2022-01-09]. Dostupné z: </w:t>
      </w:r>
      <w:hyperlink r:id="rId51" w:history="1">
        <w:r w:rsidRPr="00B0635B">
          <w:rPr>
            <w:rStyle w:val="Hyperlink"/>
            <w:rFonts w:cstheme="minorHAnsi"/>
          </w:rPr>
          <w:t>https://www.mvcr.cz/gdpr/clanek/zvlastni-kategorie-osobnich-udaju.aspx</w:t>
        </w:r>
      </w:hyperlink>
    </w:p>
    <w:p w14:paraId="72452022" w14:textId="77777777" w:rsidR="00031779" w:rsidRPr="00B0635B" w:rsidRDefault="00031779" w:rsidP="00031779">
      <w:pPr>
        <w:rPr>
          <w:rFonts w:cstheme="minorHAnsi"/>
        </w:rPr>
      </w:pPr>
      <w:r w:rsidRPr="00B0635B">
        <w:rPr>
          <w:rFonts w:cstheme="minorHAnsi"/>
        </w:rPr>
        <w:t xml:space="preserve">NADEAU, David a Satoshi SEKINE, 2007. A survey of named entity recognition and classification. </w:t>
      </w:r>
      <w:r w:rsidRPr="00B0635B">
        <w:rPr>
          <w:rFonts w:cstheme="minorHAnsi"/>
          <w:i/>
          <w:iCs/>
        </w:rPr>
        <w:t>Lingvisticæ Investigationes</w:t>
      </w:r>
      <w:r w:rsidRPr="00B0635B">
        <w:rPr>
          <w:rFonts w:cstheme="minorHAnsi"/>
        </w:rPr>
        <w:t xml:space="preserve"> [online]. </w:t>
      </w:r>
      <w:r w:rsidRPr="00B0635B">
        <w:rPr>
          <w:rFonts w:cstheme="minorHAnsi"/>
          <w:b/>
          <w:bCs/>
        </w:rPr>
        <w:t>30</w:t>
      </w:r>
      <w:r w:rsidRPr="00B0635B">
        <w:rPr>
          <w:rFonts w:cstheme="minorHAnsi"/>
        </w:rPr>
        <w:t>(1), 3–26. ISSN 0378-4169, 1569-9927. Dostupné z: doi:</w:t>
      </w:r>
      <w:hyperlink r:id="rId52" w:history="1">
        <w:r w:rsidRPr="00B0635B">
          <w:rPr>
            <w:rStyle w:val="Hyperlink"/>
            <w:rFonts w:cstheme="minorHAnsi"/>
          </w:rPr>
          <w:t>10.1075/li.30.1.03nad</w:t>
        </w:r>
      </w:hyperlink>
    </w:p>
    <w:p w14:paraId="60EEA4B2" w14:textId="77777777" w:rsidR="00031779" w:rsidRPr="00B0635B" w:rsidRDefault="00031779" w:rsidP="00031779">
      <w:pPr>
        <w:rPr>
          <w:rFonts w:cstheme="minorHAnsi"/>
        </w:rPr>
      </w:pPr>
      <w:r w:rsidRPr="00B0635B">
        <w:rPr>
          <w:rFonts w:cstheme="minorHAnsi"/>
        </w:rPr>
        <w:t>QU, Chen, Weize KONG, Liu YANG, Mingyang ZHANG, Michael BENDERSKY a Marc NAJORK, 2021. Natural Language Understanding with Privacy-Preserving BERT. In: </w:t>
      </w:r>
      <w:r w:rsidRPr="00B0635B">
        <w:rPr>
          <w:rFonts w:cstheme="minorHAnsi"/>
          <w:i/>
          <w:iCs/>
        </w:rPr>
        <w:t>Proceedings of the 30th ACM International Conference on Information &amp; Knowledge Management</w:t>
      </w:r>
      <w:r w:rsidRPr="00B0635B">
        <w:rPr>
          <w:rFonts w:cstheme="minorHAnsi"/>
        </w:rPr>
        <w:t xml:space="preserve"> [online]. New York, NY, USA: Association for Computing Machinery, s. 1488–1497 [vid. 2022-01-09]. ISBN 978-1-4503-8446-9. Dostupné z: </w:t>
      </w:r>
      <w:hyperlink r:id="rId53" w:history="1">
        <w:r w:rsidRPr="00B0635B">
          <w:rPr>
            <w:rStyle w:val="Hyperlink"/>
            <w:rFonts w:cstheme="minorHAnsi"/>
          </w:rPr>
          <w:t>http://doi.org/10.1145/3459637.3482281</w:t>
        </w:r>
      </w:hyperlink>
    </w:p>
    <w:p w14:paraId="3E3133AE" w14:textId="77777777" w:rsidR="00031779" w:rsidRPr="00B0635B" w:rsidRDefault="00031779" w:rsidP="00031779">
      <w:pPr>
        <w:rPr>
          <w:rFonts w:cstheme="minorHAnsi"/>
        </w:rPr>
      </w:pPr>
      <w:r w:rsidRPr="00B0635B">
        <w:rPr>
          <w:rFonts w:cstheme="minorHAnsi"/>
        </w:rPr>
        <w:t>SILVA, Paulo, Carolina GONÇALVES, Carolina GODINHO, Nuno ANTUNES a Marilia CURADO, 2020. Using natural language processing to detect privacy violations in online contracts. In: </w:t>
      </w:r>
      <w:r w:rsidRPr="00B0635B">
        <w:rPr>
          <w:rFonts w:cstheme="minorHAnsi"/>
          <w:i/>
          <w:iCs/>
        </w:rPr>
        <w:t>Proceedings of the 35th Annual ACM Symposium on Applied Computing</w:t>
      </w:r>
      <w:r w:rsidRPr="00B0635B">
        <w:rPr>
          <w:rFonts w:cstheme="minorHAnsi"/>
        </w:rPr>
        <w:t xml:space="preserve"> [online]. New York, NY, USA: Association for Computing Machinery, s. 1305–1307 [vid. 2022-01-09]. ISBN 978-1-4503-6866-7. Dostupné z: </w:t>
      </w:r>
      <w:hyperlink r:id="rId54" w:history="1">
        <w:r w:rsidRPr="00B0635B">
          <w:rPr>
            <w:rStyle w:val="Hyperlink"/>
            <w:rFonts w:cstheme="minorHAnsi"/>
          </w:rPr>
          <w:t>http://doi.org/10.1145/3341105.3375774</w:t>
        </w:r>
      </w:hyperlink>
    </w:p>
    <w:p w14:paraId="00986D16" w14:textId="77777777" w:rsidR="00031779" w:rsidRPr="00B0635B" w:rsidRDefault="00031779" w:rsidP="00031779">
      <w:r w:rsidRPr="00B0635B">
        <w:rPr>
          <w:rFonts w:cstheme="minorHAnsi"/>
        </w:rPr>
        <w:t>WILLIAMS, Jake a Giovanni SANTIA, 2017. Context-Sensitive Recognition for Emerging and Rare Entities. In: </w:t>
      </w:r>
      <w:r w:rsidRPr="00B0635B">
        <w:rPr>
          <w:rFonts w:cstheme="minorHAnsi"/>
          <w:i/>
          <w:iCs/>
        </w:rPr>
        <w:t>Proceedings of the 3rd Workshop on Noisy User-generated Text</w:t>
      </w:r>
      <w:r w:rsidRPr="00B0635B">
        <w:rPr>
          <w:rFonts w:cstheme="minorHAnsi"/>
        </w:rPr>
        <w:t xml:space="preserve"> [online]. Copenhagen, Denmark: Association for Computational Linguistics, s. 172–176 [vid. 2022-01-09]. Dostupné z: doi:</w:t>
      </w:r>
      <w:hyperlink r:id="rId55" w:history="1">
        <w:r w:rsidRPr="00B0635B">
          <w:rPr>
            <w:rStyle w:val="Hyperlink"/>
            <w:rFonts w:cstheme="minorHAnsi"/>
          </w:rPr>
          <w:t>10.18653/v1/W17-4423</w:t>
        </w:r>
      </w:hyperlink>
    </w:p>
    <w:p w14:paraId="729D946B" w14:textId="4B8A0D9A" w:rsidR="00031779" w:rsidRPr="00B0635B" w:rsidRDefault="00031779" w:rsidP="00031779">
      <w:pPr>
        <w:rPr>
          <w:rStyle w:val="Hyperlink"/>
          <w:rFonts w:cstheme="minorHAnsi"/>
        </w:rPr>
      </w:pPr>
      <w:r w:rsidRPr="00B0635B">
        <w:rPr>
          <w:rFonts w:cstheme="minorHAnsi"/>
        </w:rPr>
        <w:t>XU, Hanchen, Zhenxiang CHEN, Shanshan WANG a Xiaoqing JIANG, 2021. Chinese NER Using ALBERT and Multi-word Information. In: </w:t>
      </w:r>
      <w:r w:rsidRPr="00B0635B">
        <w:rPr>
          <w:rFonts w:cstheme="minorHAnsi"/>
          <w:i/>
          <w:iCs/>
        </w:rPr>
        <w:t>ACM Turing Award Celebration Conference - China ( ACM TURC 2021)</w:t>
      </w:r>
      <w:r w:rsidRPr="00B0635B">
        <w:rPr>
          <w:rFonts w:cstheme="minorHAnsi"/>
        </w:rPr>
        <w:t xml:space="preserve"> [online]. New York, NY, USA: Association for Computing Machinery, s. 141–145 [vid. 2022-01-09]. ISBN 978-1-4503-8567-1. Dostupné z: </w:t>
      </w:r>
      <w:hyperlink r:id="rId56" w:history="1">
        <w:r w:rsidRPr="00B0635B">
          <w:rPr>
            <w:rStyle w:val="Hyperlink"/>
            <w:rFonts w:cstheme="minorHAnsi"/>
          </w:rPr>
          <w:t>http://doi.org/10.1145/3472634.3472667</w:t>
        </w:r>
      </w:hyperlink>
    </w:p>
    <w:p w14:paraId="0A38B45A" w14:textId="3534EF6B" w:rsidR="00014D54" w:rsidRPr="00B0635B" w:rsidRDefault="00014D54" w:rsidP="003A3D6D">
      <w:pPr>
        <w:spacing w:after="0" w:line="240" w:lineRule="auto"/>
        <w:jc w:val="left"/>
      </w:pPr>
      <w:r w:rsidRPr="00B0635B">
        <w:lastRenderedPageBreak/>
        <w:t xml:space="preserve">BOUDA, Petr, 2019. </w:t>
      </w:r>
      <w:r w:rsidRPr="00B0635B">
        <w:rPr>
          <w:i/>
          <w:iCs/>
        </w:rPr>
        <w:t>Aktuálně k registru smluv | Právní prostor</w:t>
      </w:r>
      <w:r w:rsidRPr="00B0635B">
        <w:t xml:space="preserve"> [online] [vid. 2022-02-13]. Dostupné z: </w:t>
      </w:r>
      <w:hyperlink r:id="rId57" w:history="1">
        <w:r w:rsidRPr="00B0635B">
          <w:rPr>
            <w:rStyle w:val="Hyperlink"/>
          </w:rPr>
          <w:t>https://www.pravniprostor.cz/clanky/spravni-pravo/aktualne-k-registru-smluv</w:t>
        </w:r>
      </w:hyperlink>
    </w:p>
    <w:p w14:paraId="4AD19A70" w14:textId="77777777" w:rsidR="003A3D6D" w:rsidRPr="00B0635B" w:rsidRDefault="003A3D6D" w:rsidP="003A3D6D">
      <w:pPr>
        <w:spacing w:after="0" w:line="240" w:lineRule="auto"/>
        <w:jc w:val="left"/>
      </w:pPr>
    </w:p>
    <w:p w14:paraId="0C93018E" w14:textId="04B5E2EF" w:rsidR="0091648A" w:rsidRPr="00B0635B" w:rsidRDefault="0091648A" w:rsidP="0091648A">
      <w:pPr>
        <w:spacing w:after="0" w:line="240" w:lineRule="auto"/>
        <w:jc w:val="left"/>
        <w:rPr>
          <w:rFonts w:ascii="Times New Roman" w:eastAsia="Times New Roman" w:hAnsi="Times New Roman" w:cs="Times New Roman"/>
          <w:sz w:val="24"/>
          <w:szCs w:val="24"/>
          <w14:numForm w14:val="default"/>
        </w:rPr>
      </w:pPr>
      <w:r w:rsidRPr="00B0635B">
        <w:rPr>
          <w:rFonts w:ascii="Times New Roman" w:eastAsia="Times New Roman" w:hAnsi="Times New Roman" w:cs="Times New Roman"/>
          <w:sz w:val="24"/>
          <w:szCs w:val="24"/>
          <w14:numForm w14:val="default"/>
        </w:rPr>
        <w:t xml:space="preserve">KRAUS, Martin, 2022. </w:t>
      </w:r>
      <w:r w:rsidRPr="00B0635B">
        <w:rPr>
          <w:rFonts w:ascii="Times New Roman" w:eastAsia="Times New Roman" w:hAnsi="Times New Roman" w:cs="Times New Roman"/>
          <w:i/>
          <w:iCs/>
          <w:sz w:val="24"/>
          <w:szCs w:val="24"/>
          <w14:numForm w14:val="default"/>
        </w:rPr>
        <w:t>Metodický návod k aplikaci ZRS</w:t>
      </w:r>
      <w:r w:rsidRPr="00B0635B">
        <w:rPr>
          <w:rFonts w:ascii="Times New Roman" w:eastAsia="Times New Roman" w:hAnsi="Times New Roman" w:cs="Times New Roman"/>
          <w:sz w:val="24"/>
          <w:szCs w:val="24"/>
          <w14:numForm w14:val="default"/>
        </w:rPr>
        <w:t xml:space="preserve">. 5. leden 2022. B.m.: MVČR. </w:t>
      </w:r>
    </w:p>
    <w:p w14:paraId="50CFAB56" w14:textId="49ECEB24" w:rsidR="003A3D6D" w:rsidRPr="00B0635B" w:rsidRDefault="003A3D6D" w:rsidP="0091648A">
      <w:pPr>
        <w:spacing w:after="0" w:line="240" w:lineRule="auto"/>
        <w:jc w:val="left"/>
        <w:rPr>
          <w:rFonts w:ascii="Times New Roman" w:eastAsia="Times New Roman" w:hAnsi="Times New Roman" w:cs="Times New Roman"/>
          <w:sz w:val="24"/>
          <w:szCs w:val="24"/>
          <w14:numForm w14:val="default"/>
        </w:rPr>
      </w:pPr>
    </w:p>
    <w:p w14:paraId="58D0D404" w14:textId="77777777" w:rsidR="003A3D6D" w:rsidRPr="00B0635B" w:rsidRDefault="003A3D6D" w:rsidP="003A3D6D">
      <w:pPr>
        <w:spacing w:after="0" w:line="240" w:lineRule="auto"/>
        <w:jc w:val="left"/>
        <w:rPr>
          <w14:numForm w14:val="default"/>
        </w:rPr>
      </w:pPr>
      <w:r w:rsidRPr="00B0635B">
        <w:t xml:space="preserve">ÚOOÚ, 2016. </w:t>
      </w:r>
      <w:r w:rsidRPr="00B0635B">
        <w:rPr>
          <w:i/>
          <w:iCs/>
        </w:rPr>
        <w:t>Ochrana osobních údajů v souvislosti se zákonem o registru smluv: Názory a rozhodnutí Úřadu: Úřad pro ochranu osobních údajů</w:t>
      </w:r>
      <w:r w:rsidRPr="00B0635B">
        <w:t xml:space="preserve"> [online] [vid. 2022-02-14]. Dostupné z: </w:t>
      </w:r>
      <w:hyperlink r:id="rId58" w:history="1">
        <w:r w:rsidRPr="00B0635B">
          <w:rPr>
            <w:rStyle w:val="Hyperlink"/>
          </w:rPr>
          <w:t>https://www.uoou.cz/ochrana-osobnich-udaju-v-souvislosti-se-zakonem-o-registru-smluv/d-20322/p1=1099</w:t>
        </w:r>
      </w:hyperlink>
    </w:p>
    <w:p w14:paraId="2105A94F" w14:textId="7690D218" w:rsidR="003A3D6D" w:rsidRPr="00B0635B" w:rsidRDefault="003A3D6D" w:rsidP="0091648A">
      <w:pPr>
        <w:spacing w:after="0" w:line="240" w:lineRule="auto"/>
        <w:jc w:val="left"/>
        <w:rPr>
          <w:rFonts w:ascii="Times New Roman" w:eastAsia="Times New Roman" w:hAnsi="Times New Roman" w:cs="Times New Roman"/>
          <w:sz w:val="24"/>
          <w:szCs w:val="24"/>
          <w14:numForm w14:val="default"/>
        </w:rPr>
      </w:pPr>
    </w:p>
    <w:p w14:paraId="469E0CC7" w14:textId="77777777" w:rsidR="000A2767" w:rsidRPr="00B0635B" w:rsidRDefault="000A2767" w:rsidP="000A2767">
      <w:pPr>
        <w:spacing w:after="0" w:line="240" w:lineRule="auto"/>
        <w:jc w:val="left"/>
        <w:rPr>
          <w14:numForm w14:val="default"/>
        </w:rPr>
      </w:pPr>
      <w:r w:rsidRPr="00B0635B">
        <w:t xml:space="preserve">WANG, Haohan a Bhiksha RAJ, 2017. On the Origin of Deep Learning. </w:t>
      </w:r>
      <w:r w:rsidRPr="00B0635B">
        <w:rPr>
          <w:i/>
          <w:iCs/>
        </w:rPr>
        <w:t>arXiv:1702.07800 [cs, stat]</w:t>
      </w:r>
      <w:r w:rsidRPr="00B0635B">
        <w:t xml:space="preserve"> [online]. [vid. 2022-03-03]. Dostupné z: </w:t>
      </w:r>
      <w:hyperlink r:id="rId59" w:history="1">
        <w:r w:rsidRPr="00B0635B">
          <w:rPr>
            <w:rStyle w:val="Hyperlink"/>
          </w:rPr>
          <w:t>http://arxiv.org/abs/1702.07800</w:t>
        </w:r>
      </w:hyperlink>
    </w:p>
    <w:p w14:paraId="2CD8E5FF" w14:textId="77777777" w:rsidR="000A2767" w:rsidRPr="00B0635B" w:rsidRDefault="000A2767" w:rsidP="0091648A">
      <w:pPr>
        <w:spacing w:after="0" w:line="240" w:lineRule="auto"/>
        <w:jc w:val="left"/>
        <w:rPr>
          <w:rFonts w:ascii="Times New Roman" w:eastAsia="Times New Roman" w:hAnsi="Times New Roman" w:cs="Times New Roman"/>
          <w:sz w:val="24"/>
          <w:szCs w:val="24"/>
          <w14:numForm w14:val="default"/>
        </w:rPr>
      </w:pPr>
    </w:p>
    <w:p w14:paraId="43FD8E98" w14:textId="2C53400E" w:rsidR="00126B03" w:rsidRPr="00B0635B" w:rsidRDefault="00126B03" w:rsidP="00126B03">
      <w:pPr>
        <w:spacing w:after="0" w:line="240" w:lineRule="auto"/>
        <w:jc w:val="left"/>
      </w:pPr>
      <w:r w:rsidRPr="00B0635B">
        <w:t xml:space="preserve">BENGIO, Yoshua a Olivier DELALLEAU, 2011. On the Expressive Power of Deep Architectures. In: Jyrki KIVINEN, Csaba SZEPESVÁRI, Esko UKKONEN a Thomas ZEUGMANN, ed. </w:t>
      </w:r>
      <w:r w:rsidRPr="00B0635B">
        <w:rPr>
          <w:i/>
          <w:iCs/>
        </w:rPr>
        <w:t>Algorithmic Learning Theory</w:t>
      </w:r>
      <w:r w:rsidRPr="00B0635B">
        <w:t xml:space="preserve"> [online]. Berlin, Heidelberg: Springer, s. 18–36. Lecture Notes in Computer Science. ISBN 978-3-642-24412-4. Dostupné z: doi:</w:t>
      </w:r>
      <w:hyperlink r:id="rId60" w:history="1">
        <w:r w:rsidRPr="00B0635B">
          <w:rPr>
            <w:rStyle w:val="Hyperlink"/>
          </w:rPr>
          <w:t>10.1007/978-3-642-24412-4_3</w:t>
        </w:r>
      </w:hyperlink>
    </w:p>
    <w:p w14:paraId="10CD2092" w14:textId="28673F75" w:rsidR="00EF5E26" w:rsidRPr="00B0635B" w:rsidRDefault="00EF5E26" w:rsidP="00126B03">
      <w:pPr>
        <w:spacing w:after="0" w:line="240" w:lineRule="auto"/>
        <w:jc w:val="left"/>
      </w:pPr>
    </w:p>
    <w:p w14:paraId="41A1FC8A" w14:textId="77777777" w:rsidR="00EF5E26" w:rsidRPr="00B0635B" w:rsidRDefault="00EF5E26" w:rsidP="00EF5E26">
      <w:pPr>
        <w:spacing w:after="0" w:line="240" w:lineRule="auto"/>
        <w:jc w:val="left"/>
        <w:rPr>
          <w14:numForm w14:val="default"/>
        </w:rPr>
      </w:pPr>
      <w:r w:rsidRPr="00B0635B">
        <w:t>ELDAN, Ronen a Ohad SHAMIR, 2015. The Power of Depth for Feedforward Neural Networks [online]. [vid. 2022-03-05]. Dostupné z: </w:t>
      </w:r>
      <w:hyperlink r:id="rId61" w:history="1">
        <w:r w:rsidRPr="00B0635B">
          <w:rPr>
            <w:rStyle w:val="Hyperlink"/>
          </w:rPr>
          <w:t>https://arxiv.org/abs/1512.03965v4</w:t>
        </w:r>
      </w:hyperlink>
    </w:p>
    <w:p w14:paraId="1BFA2ABF" w14:textId="77777777" w:rsidR="00EF5E26" w:rsidRPr="00B0635B" w:rsidRDefault="00EF5E26" w:rsidP="00126B03">
      <w:pPr>
        <w:spacing w:after="0" w:line="240" w:lineRule="auto"/>
        <w:jc w:val="left"/>
        <w:rPr>
          <w14:numForm w14:val="default"/>
        </w:rPr>
      </w:pPr>
    </w:p>
    <w:p w14:paraId="1410A83A" w14:textId="77777777" w:rsidR="00B04E20" w:rsidRPr="00B0635B" w:rsidRDefault="00B04E20" w:rsidP="00B04E20">
      <w:pPr>
        <w:spacing w:after="0" w:line="240" w:lineRule="auto"/>
        <w:jc w:val="left"/>
        <w:rPr>
          <w14:numForm w14:val="default"/>
        </w:rPr>
      </w:pPr>
      <w:r w:rsidRPr="00B0635B">
        <w:t xml:space="preserve">HINTON, Geoffrey E., Simon OSINDERO a Yee-Whye TEH, 2006. A Fast Learning Algorithm for Deep Belief Nets. </w:t>
      </w:r>
      <w:r w:rsidRPr="00B0635B">
        <w:rPr>
          <w:i/>
          <w:iCs/>
        </w:rPr>
        <w:t>Neural Computation</w:t>
      </w:r>
      <w:r w:rsidRPr="00B0635B">
        <w:t xml:space="preserve"> [online]. </w:t>
      </w:r>
      <w:r w:rsidRPr="00B0635B">
        <w:rPr>
          <w:b/>
          <w:bCs/>
        </w:rPr>
        <w:t>18</w:t>
      </w:r>
      <w:r w:rsidRPr="00B0635B">
        <w:t>(7), 1527–1554. ISSN 0899-7667, 1530-888X. Dostupné z: doi:</w:t>
      </w:r>
      <w:hyperlink r:id="rId62" w:history="1">
        <w:r w:rsidRPr="00B0635B">
          <w:rPr>
            <w:rStyle w:val="Hyperlink"/>
          </w:rPr>
          <w:t>10.1162/neco.2006.18.7.1527</w:t>
        </w:r>
      </w:hyperlink>
    </w:p>
    <w:p w14:paraId="3C4F0692" w14:textId="77777777" w:rsidR="003A3D6D" w:rsidRPr="00B0635B" w:rsidRDefault="003A3D6D" w:rsidP="0091648A">
      <w:pPr>
        <w:spacing w:after="0" w:line="240" w:lineRule="auto"/>
        <w:jc w:val="left"/>
        <w:rPr>
          <w:rFonts w:ascii="Times New Roman" w:eastAsia="Times New Roman" w:hAnsi="Times New Roman" w:cs="Times New Roman"/>
          <w:sz w:val="24"/>
          <w:szCs w:val="24"/>
          <w14:numForm w14:val="default"/>
        </w:rPr>
      </w:pPr>
    </w:p>
    <w:p w14:paraId="5FECCAB8" w14:textId="1D9E973E" w:rsidR="0091648A" w:rsidRPr="00B0635B" w:rsidRDefault="00745B8F" w:rsidP="0042351C">
      <w:pPr>
        <w:spacing w:after="0" w:line="240" w:lineRule="auto"/>
        <w:jc w:val="left"/>
      </w:pPr>
      <w:r w:rsidRPr="00B0635B">
        <w:t>JOHRI, Prashant, Sunil Kumar KHATRI, Ahmad AL-TAANI, Munish SABHARWAL, Shakhzod SUVANOV a Avneesh CHAUHAN, 2021. Natural Language Processing: History, Evolution, Application, and Future Work. In:  [online]. s. 365–375. ISBN 9789811597114. Dostupné z: doi:</w:t>
      </w:r>
      <w:hyperlink r:id="rId63" w:history="1">
        <w:r w:rsidRPr="00B0635B">
          <w:rPr>
            <w:rStyle w:val="Hyperlink"/>
          </w:rPr>
          <w:t>10.1007/978-981-15-9712-1_31</w:t>
        </w:r>
      </w:hyperlink>
    </w:p>
    <w:p w14:paraId="681CD819" w14:textId="77777777" w:rsidR="0042351C" w:rsidRPr="00B0635B" w:rsidRDefault="0042351C" w:rsidP="0042351C">
      <w:pPr>
        <w:spacing w:after="0" w:line="240" w:lineRule="auto"/>
        <w:jc w:val="left"/>
        <w:rPr>
          <w14:numForm w14:val="default"/>
        </w:rPr>
      </w:pPr>
    </w:p>
    <w:p w14:paraId="7EFBB0F3" w14:textId="57E5E13D" w:rsidR="0042351C" w:rsidRPr="00B0635B" w:rsidRDefault="0042351C" w:rsidP="00C70A9D">
      <w:pPr>
        <w:spacing w:after="0" w:line="240" w:lineRule="auto"/>
        <w:jc w:val="left"/>
        <w:rPr>
          <w14:numForm w14:val="default"/>
        </w:rPr>
      </w:pPr>
      <w:r w:rsidRPr="00B0635B">
        <w:t xml:space="preserve">machinetranslate.org [b.r.]. Georges Artsrouni. </w:t>
      </w:r>
      <w:r w:rsidRPr="00B0635B">
        <w:rPr>
          <w:i/>
          <w:iCs/>
        </w:rPr>
        <w:t>Machine Translate</w:t>
      </w:r>
      <w:r w:rsidRPr="00B0635B">
        <w:t xml:space="preserve"> [online] [vid. 2022-03-13]. Dostupné z: </w:t>
      </w:r>
      <w:hyperlink r:id="rId64" w:history="1">
        <w:r w:rsidRPr="00B0635B">
          <w:rPr>
            <w:rStyle w:val="Hyperlink"/>
          </w:rPr>
          <w:t>https://machinetranslate.org/georges-artsrouni</w:t>
        </w:r>
      </w:hyperlink>
    </w:p>
    <w:p w14:paraId="28FED201" w14:textId="77777777" w:rsidR="00C70A9D" w:rsidRPr="00B0635B" w:rsidRDefault="00C70A9D" w:rsidP="00C70A9D">
      <w:pPr>
        <w:spacing w:after="0" w:line="240" w:lineRule="auto"/>
        <w:jc w:val="left"/>
        <w:rPr>
          <w14:numForm w14:val="default"/>
        </w:rPr>
      </w:pPr>
    </w:p>
    <w:p w14:paraId="59555C4E" w14:textId="686A3FFA" w:rsidR="00C70A9D" w:rsidRPr="00B0635B" w:rsidRDefault="0043767E" w:rsidP="00C70A9D">
      <w:pPr>
        <w:spacing w:after="0" w:line="240" w:lineRule="auto"/>
        <w:jc w:val="left"/>
        <w:rPr>
          <w14:numForm w14:val="default"/>
        </w:rPr>
      </w:pPr>
      <w:r w:rsidRPr="00B0635B">
        <w:t xml:space="preserve">WOODS, W. A., 1970. Transition network grammars for natural language analysis. </w:t>
      </w:r>
      <w:r w:rsidRPr="00B0635B">
        <w:rPr>
          <w:i/>
          <w:iCs/>
        </w:rPr>
        <w:t>Communications of the ACM</w:t>
      </w:r>
      <w:r w:rsidRPr="00B0635B">
        <w:t xml:space="preserve"> [online]. </w:t>
      </w:r>
      <w:r w:rsidRPr="00B0635B">
        <w:rPr>
          <w:b/>
          <w:bCs/>
        </w:rPr>
        <w:t>13</w:t>
      </w:r>
      <w:r w:rsidRPr="00B0635B">
        <w:t>(10), 591–606. ISSN 0001-0782. Dostupné z: doi:</w:t>
      </w:r>
      <w:hyperlink r:id="rId65" w:history="1">
        <w:r w:rsidRPr="00B0635B">
          <w:rPr>
            <w:rStyle w:val="Hyperlink"/>
          </w:rPr>
          <w:t>10.1145/355598.362773</w:t>
        </w:r>
      </w:hyperlink>
    </w:p>
    <w:p w14:paraId="4F255048" w14:textId="6585BAA9" w:rsidR="00C70A9D" w:rsidRPr="00B0635B" w:rsidRDefault="00C70A9D" w:rsidP="00C70A9D">
      <w:pPr>
        <w:spacing w:after="0" w:line="240" w:lineRule="auto"/>
        <w:jc w:val="left"/>
        <w:rPr>
          <w14:numForm w14:val="default"/>
        </w:rPr>
      </w:pPr>
    </w:p>
    <w:p w14:paraId="3A219FBA" w14:textId="77777777" w:rsidR="00C70A9D" w:rsidRPr="00B0635B" w:rsidRDefault="00C70A9D" w:rsidP="00C70A9D">
      <w:pPr>
        <w:spacing w:after="0" w:line="240" w:lineRule="auto"/>
        <w:jc w:val="left"/>
        <w:rPr>
          <w14:numForm w14:val="default"/>
        </w:rPr>
      </w:pPr>
      <w:r w:rsidRPr="00B0635B">
        <w:t xml:space="preserve">NIGAM, vibhor, 2021. Natural Language Processing: From Basics, to using RNN and LSTM. </w:t>
      </w:r>
      <w:r w:rsidRPr="00B0635B">
        <w:rPr>
          <w:i/>
          <w:iCs/>
        </w:rPr>
        <w:t>Analytics Vidhya</w:t>
      </w:r>
      <w:r w:rsidRPr="00B0635B">
        <w:t xml:space="preserve"> [online]. [vid. 2022-03-13]. Dostupné z: </w:t>
      </w:r>
      <w:hyperlink r:id="rId66" w:history="1">
        <w:r w:rsidRPr="00B0635B">
          <w:rPr>
            <w:rStyle w:val="Hyperlink"/>
          </w:rPr>
          <w:t>https://medium.com/analytics-vidhya/natural-language-processing-from-basics-to-using-rnn-and-lstm-ef6779e4ae66</w:t>
        </w:r>
      </w:hyperlink>
    </w:p>
    <w:p w14:paraId="5656E3CC" w14:textId="1FEB4493" w:rsidR="00C70A9D" w:rsidRPr="00B0635B" w:rsidRDefault="00C70A9D" w:rsidP="00C70A9D">
      <w:pPr>
        <w:spacing w:after="0" w:line="240" w:lineRule="auto"/>
        <w:jc w:val="left"/>
        <w:rPr>
          <w14:numForm w14:val="default"/>
        </w:rPr>
      </w:pPr>
    </w:p>
    <w:p w14:paraId="5FDDE65B" w14:textId="011D4A16" w:rsidR="006E2816" w:rsidRPr="00B0635B" w:rsidRDefault="006E2816" w:rsidP="006E2816">
      <w:pPr>
        <w:spacing w:after="0" w:line="240" w:lineRule="auto"/>
        <w:jc w:val="left"/>
        <w:rPr>
          <w:rStyle w:val="Hyperlink"/>
        </w:rPr>
      </w:pPr>
      <w:r w:rsidRPr="00B0635B">
        <w:t xml:space="preserve">GOLDBERG, Yoav, 2017. Neural Network Methods for Natural Language Processing. </w:t>
      </w:r>
      <w:r w:rsidRPr="00B0635B">
        <w:rPr>
          <w:i/>
          <w:iCs/>
        </w:rPr>
        <w:t>Synthesis Lectures on Human Language Technologies</w:t>
      </w:r>
      <w:r w:rsidRPr="00B0635B">
        <w:t xml:space="preserve"> [online]. </w:t>
      </w:r>
      <w:r w:rsidRPr="00B0635B">
        <w:rPr>
          <w:b/>
          <w:bCs/>
        </w:rPr>
        <w:t>10</w:t>
      </w:r>
      <w:r w:rsidRPr="00B0635B">
        <w:t>(1), 1–309. ISSN 1947-4040. Dostupné z: doi:</w:t>
      </w:r>
      <w:hyperlink r:id="rId67" w:history="1">
        <w:r w:rsidRPr="00B0635B">
          <w:rPr>
            <w:rStyle w:val="Hyperlink"/>
          </w:rPr>
          <w:t>10.2200/S00762ED1V01Y201703HLT037</w:t>
        </w:r>
      </w:hyperlink>
    </w:p>
    <w:p w14:paraId="5BAFD747" w14:textId="03E29BDC" w:rsidR="00DB2022" w:rsidRPr="00B0635B" w:rsidRDefault="00DB2022" w:rsidP="006E2816">
      <w:pPr>
        <w:spacing w:after="0" w:line="240" w:lineRule="auto"/>
        <w:jc w:val="left"/>
        <w:rPr>
          <w:rStyle w:val="Hyperlink"/>
        </w:rPr>
      </w:pPr>
    </w:p>
    <w:p w14:paraId="6A906358" w14:textId="77777777" w:rsidR="00DB2022" w:rsidRPr="00B0635B" w:rsidRDefault="00DB2022" w:rsidP="00DB2022">
      <w:pPr>
        <w:spacing w:after="0" w:line="240" w:lineRule="auto"/>
        <w:jc w:val="left"/>
        <w:rPr>
          <w14:numForm w14:val="default"/>
        </w:rPr>
      </w:pPr>
      <w:r w:rsidRPr="00B0635B">
        <w:t xml:space="preserve">LI, Jing, Aixin SUN, Jianglei HAN a Chenliang LI, 2020. A Survey on Deep Learning for Named Entity Recognition. </w:t>
      </w:r>
      <w:r w:rsidRPr="00B0635B">
        <w:rPr>
          <w:i/>
          <w:iCs/>
        </w:rPr>
        <w:t>arXiv:1812.09449 [cs]</w:t>
      </w:r>
      <w:r w:rsidRPr="00B0635B">
        <w:t xml:space="preserve"> [online]. [vid. 2022-03-20]. Dostupné z: </w:t>
      </w:r>
      <w:hyperlink r:id="rId68" w:history="1">
        <w:r w:rsidRPr="00B0635B">
          <w:rPr>
            <w:rStyle w:val="Hyperlink"/>
          </w:rPr>
          <w:t>http://arxiv.org/abs/1812.09449</w:t>
        </w:r>
      </w:hyperlink>
    </w:p>
    <w:p w14:paraId="2781F66E" w14:textId="59E820B4" w:rsidR="00DB2022" w:rsidRPr="00B0635B" w:rsidRDefault="00DB2022" w:rsidP="006E2816">
      <w:pPr>
        <w:spacing w:after="0" w:line="240" w:lineRule="auto"/>
        <w:jc w:val="left"/>
        <w:rPr>
          <w14:numForm w14:val="default"/>
        </w:rPr>
      </w:pPr>
    </w:p>
    <w:p w14:paraId="41D725AC" w14:textId="77777777" w:rsidR="003934B6" w:rsidRPr="00B0635B" w:rsidRDefault="003934B6" w:rsidP="003934B6">
      <w:pPr>
        <w:spacing w:after="0" w:line="240" w:lineRule="auto"/>
        <w:jc w:val="left"/>
        <w:rPr>
          <w14:numForm w14:val="default"/>
        </w:rPr>
      </w:pPr>
      <w:r w:rsidRPr="00B0635B">
        <w:t>PETASIS, Georgios, Frantz VICHOT, Francis WOLINSKI, Georgios PALIOURAS, Vangelis KARKALETSIS a Constantine D. SPYROPOULOS, 2001. Using machine learning to maintain rule-based named-entity recognition and classification systems. In: </w:t>
      </w:r>
      <w:r w:rsidRPr="00B0635B">
        <w:rPr>
          <w:i/>
          <w:iCs/>
        </w:rPr>
        <w:t xml:space="preserve">Proceedings </w:t>
      </w:r>
      <w:r w:rsidRPr="00B0635B">
        <w:rPr>
          <w:i/>
          <w:iCs/>
        </w:rPr>
        <w:lastRenderedPageBreak/>
        <w:t>of the 39th Annual Meeting on Association for Computational Linguistics</w:t>
      </w:r>
      <w:r w:rsidRPr="00B0635B">
        <w:t xml:space="preserve"> [online]. USA: Association for Computational Linguistics, s. 426–433 [vid. 2022-03-20]. ACL ’01. Dostupné z: doi:</w:t>
      </w:r>
      <w:hyperlink r:id="rId69" w:history="1">
        <w:r w:rsidRPr="00B0635B">
          <w:rPr>
            <w:rStyle w:val="Hyperlink"/>
          </w:rPr>
          <w:t>10.3115/1073012.1073067</w:t>
        </w:r>
      </w:hyperlink>
    </w:p>
    <w:p w14:paraId="393B7554" w14:textId="77777777" w:rsidR="003934B6" w:rsidRPr="00B0635B" w:rsidRDefault="003934B6" w:rsidP="006E2816">
      <w:pPr>
        <w:spacing w:after="0" w:line="240" w:lineRule="auto"/>
        <w:jc w:val="left"/>
        <w:rPr>
          <w14:numForm w14:val="default"/>
        </w:rPr>
      </w:pPr>
    </w:p>
    <w:p w14:paraId="7B5ED839" w14:textId="77777777" w:rsidR="006238F1" w:rsidRPr="00B0635B" w:rsidRDefault="006238F1" w:rsidP="006238F1">
      <w:pPr>
        <w:spacing w:after="0" w:line="240" w:lineRule="auto"/>
        <w:jc w:val="left"/>
        <w:rPr>
          <w14:numForm w14:val="default"/>
        </w:rPr>
      </w:pPr>
      <w:r w:rsidRPr="00B0635B">
        <w:t>SETTLES, Burr, 2004. Biomedical Named Entity Recognition using Conditional Random Fields and Rich Feature Sets. In: </w:t>
      </w:r>
      <w:r w:rsidRPr="00B0635B">
        <w:rPr>
          <w:i/>
          <w:iCs/>
        </w:rPr>
        <w:t>Proceedings of the International Joint Workshop on Natural Language Processing in Biomedicine and its Applications (NLPBA/BioNLP)</w:t>
      </w:r>
      <w:r w:rsidRPr="00B0635B">
        <w:t xml:space="preserve"> [online]. Geneva, Switzerland: COLING, s. 107–110 [vid. 2022-03-20]. Dostupné z: </w:t>
      </w:r>
      <w:hyperlink r:id="rId70" w:history="1">
        <w:r w:rsidRPr="00B0635B">
          <w:rPr>
            <w:rStyle w:val="Hyperlink"/>
          </w:rPr>
          <w:t>https://aclanthology.org/W04-1221</w:t>
        </w:r>
      </w:hyperlink>
    </w:p>
    <w:p w14:paraId="1FB27F4A" w14:textId="77777777" w:rsidR="006E2816" w:rsidRPr="00B0635B" w:rsidRDefault="006E2816" w:rsidP="00C70A9D">
      <w:pPr>
        <w:spacing w:after="0" w:line="240" w:lineRule="auto"/>
        <w:jc w:val="left"/>
        <w:rPr>
          <w14:numForm w14:val="default"/>
        </w:rPr>
      </w:pPr>
    </w:p>
    <w:p w14:paraId="02F7032D" w14:textId="0F286337" w:rsidR="001F5AFA" w:rsidRPr="00B0635B" w:rsidRDefault="001F5AFA" w:rsidP="001F5AFA">
      <w:pPr>
        <w:spacing w:after="0" w:line="240" w:lineRule="auto"/>
        <w:jc w:val="left"/>
      </w:pPr>
      <w:r w:rsidRPr="00B0635B">
        <w:t>GANESH, Prakhar, 2019. Distributed Vector Representation</w:t>
      </w:r>
      <w:r w:rsidRPr="00B0635B">
        <w:rPr>
          <w:rFonts w:ascii="Times New Roman" w:hAnsi="Times New Roman" w:cs="Times New Roman"/>
        </w:rPr>
        <w:t> </w:t>
      </w:r>
      <w:r w:rsidRPr="00B0635B">
        <w:t xml:space="preserve">: Simplified. </w:t>
      </w:r>
      <w:r w:rsidRPr="00B0635B">
        <w:rPr>
          <w:i/>
          <w:iCs/>
        </w:rPr>
        <w:t>Medium</w:t>
      </w:r>
      <w:r w:rsidRPr="00B0635B">
        <w:t xml:space="preserve"> [online] [vid. 2022-03-21]. Dostupné z: </w:t>
      </w:r>
      <w:hyperlink r:id="rId71" w:history="1">
        <w:r w:rsidRPr="00B0635B">
          <w:rPr>
            <w:rStyle w:val="Hyperlink"/>
          </w:rPr>
          <w:t>https://towardsdatascience.com/distributed-vector-representation-simplified-55bd2965333e</w:t>
        </w:r>
      </w:hyperlink>
    </w:p>
    <w:p w14:paraId="1B72FD97" w14:textId="25773DB5" w:rsidR="003A4A9A" w:rsidRPr="00B0635B" w:rsidRDefault="003A4A9A" w:rsidP="001F5AFA">
      <w:pPr>
        <w:spacing w:after="0" w:line="240" w:lineRule="auto"/>
        <w:jc w:val="left"/>
      </w:pPr>
    </w:p>
    <w:p w14:paraId="22DC8639" w14:textId="77777777" w:rsidR="003A4A9A" w:rsidRPr="00B0635B" w:rsidRDefault="003A4A9A" w:rsidP="003A4A9A">
      <w:pPr>
        <w:spacing w:after="0" w:line="240" w:lineRule="auto"/>
        <w:jc w:val="left"/>
        <w:rPr>
          <w14:numForm w14:val="default"/>
        </w:rPr>
      </w:pPr>
      <w:r w:rsidRPr="00B0635B">
        <w:t xml:space="preserve">GIACAGLIA, Giuliano, 2021. Transformers. </w:t>
      </w:r>
      <w:r w:rsidRPr="00B0635B">
        <w:rPr>
          <w:i/>
          <w:iCs/>
        </w:rPr>
        <w:t>Medium</w:t>
      </w:r>
      <w:r w:rsidRPr="00B0635B">
        <w:t xml:space="preserve"> [online] [vid. 2022-03-21]. Dostupné z: </w:t>
      </w:r>
      <w:hyperlink r:id="rId72" w:history="1">
        <w:r w:rsidRPr="00B0635B">
          <w:rPr>
            <w:rStyle w:val="Hyperlink"/>
          </w:rPr>
          <w:t>https://towardsdatascience.com/transformers-141e32e69591</w:t>
        </w:r>
      </w:hyperlink>
    </w:p>
    <w:p w14:paraId="6A8716E7" w14:textId="59ADA41D" w:rsidR="003A4A9A" w:rsidRPr="00B0635B" w:rsidRDefault="003A4A9A" w:rsidP="001F5AFA">
      <w:pPr>
        <w:spacing w:after="0" w:line="240" w:lineRule="auto"/>
        <w:jc w:val="left"/>
        <w:rPr>
          <w14:numForm w14:val="default"/>
        </w:rPr>
      </w:pPr>
    </w:p>
    <w:p w14:paraId="50C78857" w14:textId="77777777" w:rsidR="00554878" w:rsidRPr="00B0635B" w:rsidRDefault="00554878" w:rsidP="00554878">
      <w:pPr>
        <w:spacing w:after="0" w:line="240" w:lineRule="auto"/>
        <w:jc w:val="left"/>
        <w:rPr>
          <w14:numForm w14:val="default"/>
        </w:rPr>
      </w:pPr>
      <w:r w:rsidRPr="00B0635B">
        <w:t>DEMIR, Hakan a Arzucan OZGUR, 2014. Improving Named Entity Recognition for Morphologically Rich Languages Using Word Embeddings. In: </w:t>
      </w:r>
      <w:r w:rsidRPr="00B0635B">
        <w:rPr>
          <w:i/>
          <w:iCs/>
        </w:rPr>
        <w:t>Proceedings - 2014 13th International Conference on Machine Learning and Applications, ICMLA 2014</w:t>
      </w:r>
      <w:r w:rsidRPr="00B0635B">
        <w:t xml:space="preserve"> [online]. Dostupné z: doi:</w:t>
      </w:r>
      <w:hyperlink r:id="rId73" w:history="1">
        <w:r w:rsidRPr="00B0635B">
          <w:rPr>
            <w:rStyle w:val="Hyperlink"/>
          </w:rPr>
          <w:t>10.1109/ICMLA.2014.24</w:t>
        </w:r>
      </w:hyperlink>
    </w:p>
    <w:p w14:paraId="757DDE6C" w14:textId="55B2A9A0" w:rsidR="00554878" w:rsidRPr="00B0635B" w:rsidRDefault="00554878" w:rsidP="001F5AFA">
      <w:pPr>
        <w:spacing w:after="0" w:line="240" w:lineRule="auto"/>
        <w:jc w:val="left"/>
        <w:rPr>
          <w14:numForm w14:val="default"/>
        </w:rPr>
      </w:pPr>
    </w:p>
    <w:p w14:paraId="281D8542" w14:textId="77777777" w:rsidR="006308EA" w:rsidRPr="00B0635B" w:rsidRDefault="006308EA" w:rsidP="006308EA">
      <w:pPr>
        <w:spacing w:after="0" w:line="240" w:lineRule="auto"/>
        <w:jc w:val="left"/>
        <w:rPr>
          <w14:numForm w14:val="default"/>
        </w:rPr>
      </w:pPr>
      <w:r w:rsidRPr="00B0635B">
        <w:t xml:space="preserve">KONKOL, Michal a Miloslav KONOPÍK, 2014. Named Entity Recognition for Highly Inflectional Languages: Effects of Various Lemmatization and Stemming Approaches. In: Petr SOJKA, Aleš HORÁK, Ivan KOPEČEK a Karel PALA, ed. </w:t>
      </w:r>
      <w:r w:rsidRPr="00B0635B">
        <w:rPr>
          <w:i/>
          <w:iCs/>
        </w:rPr>
        <w:t>Text, Speech and Dialogue</w:t>
      </w:r>
      <w:r w:rsidRPr="00B0635B">
        <w:t xml:space="preserve"> [online]. Cham: Springer International Publishing, Lecture Notes in Computer Science, s. 267–274 [vid. 2022-05-06]. ISBN 978-3-319-10815-5. Dostupné z: doi:</w:t>
      </w:r>
      <w:hyperlink r:id="rId74" w:history="1">
        <w:r w:rsidRPr="00B0635B">
          <w:rPr>
            <w:rStyle w:val="Hyperlink"/>
          </w:rPr>
          <w:t>10.1007/978-3-319-10816-2_33</w:t>
        </w:r>
      </w:hyperlink>
    </w:p>
    <w:p w14:paraId="4949EAEE" w14:textId="77777777" w:rsidR="003633F1" w:rsidRPr="00B0635B" w:rsidRDefault="003633F1" w:rsidP="001F5AFA">
      <w:pPr>
        <w:spacing w:after="0" w:line="240" w:lineRule="auto"/>
        <w:jc w:val="left"/>
        <w:rPr>
          <w14:numForm w14:val="default"/>
        </w:rPr>
      </w:pPr>
    </w:p>
    <w:p w14:paraId="3745DF37" w14:textId="5A9C1AE5" w:rsidR="00000F71" w:rsidRPr="00B0635B" w:rsidRDefault="00DE79BE" w:rsidP="00BC307D">
      <w:pPr>
        <w:spacing w:after="0" w:line="240" w:lineRule="auto"/>
        <w:jc w:val="left"/>
        <w:rPr>
          <w14:numForm w14:val="default"/>
        </w:rPr>
      </w:pPr>
      <w:r w:rsidRPr="00B0635B">
        <w:t xml:space="preserve">YADAV, Vikas a Steven BETHARD, 2019. A Survey on Recent Advances in Named Entity Recognition from Deep Learning models. </w:t>
      </w:r>
      <w:r w:rsidRPr="00B0635B">
        <w:rPr>
          <w:i/>
          <w:iCs/>
        </w:rPr>
        <w:t>arXiv:1910.11470 [cs]</w:t>
      </w:r>
      <w:r w:rsidRPr="00B0635B">
        <w:t xml:space="preserve"> [online]. [vid. 2022-05-06]. Dostupné z: </w:t>
      </w:r>
      <w:hyperlink r:id="rId75" w:history="1">
        <w:r w:rsidRPr="00B0635B">
          <w:rPr>
            <w:rStyle w:val="Hyperlink"/>
          </w:rPr>
          <w:t>http://arxiv.org/abs/1910.11470</w:t>
        </w:r>
      </w:hyperlink>
    </w:p>
    <w:p w14:paraId="31C0AB31" w14:textId="77777777" w:rsidR="00BC307D" w:rsidRPr="00B0635B" w:rsidRDefault="00BC307D" w:rsidP="00BC307D">
      <w:pPr>
        <w:spacing w:after="0" w:line="240" w:lineRule="auto"/>
        <w:jc w:val="left"/>
        <w:rPr>
          <w14:numForm w14:val="default"/>
        </w:rPr>
      </w:pPr>
    </w:p>
    <w:p w14:paraId="47C3E35B" w14:textId="3FC32176" w:rsidR="00BC307D" w:rsidRPr="00B0635B" w:rsidRDefault="00BC307D" w:rsidP="00AA6C27">
      <w:pPr>
        <w:spacing w:after="0" w:line="240" w:lineRule="auto"/>
        <w:jc w:val="left"/>
        <w:rPr>
          <w14:numForm w14:val="default"/>
        </w:rPr>
      </w:pPr>
      <w:r w:rsidRPr="00B0635B">
        <w:t xml:space="preserve">CONNEAU, Alexis, Guillaume LAMPLE, Ruty RINOTT, Adina WILLIAMS, Samuel R. BOWMAN, Holger SCHWENK a Veselin STOYANOV, 2018. XNLI: Evaluating Cross-lingual Sentence Representations. </w:t>
      </w:r>
      <w:r w:rsidRPr="00B0635B">
        <w:rPr>
          <w:i/>
          <w:iCs/>
        </w:rPr>
        <w:t>arXiv:1809.05053 [cs]</w:t>
      </w:r>
      <w:r w:rsidRPr="00B0635B">
        <w:t xml:space="preserve"> [online]. [vid. 2022-05-06]. Dostupné z: </w:t>
      </w:r>
      <w:hyperlink r:id="rId76" w:history="1">
        <w:r w:rsidRPr="00B0635B">
          <w:rPr>
            <w:rStyle w:val="Hyperlink"/>
          </w:rPr>
          <w:t>http://arxiv.org/abs/1809.05053</w:t>
        </w:r>
      </w:hyperlink>
    </w:p>
    <w:p w14:paraId="3BE77034" w14:textId="77777777" w:rsidR="00AA6C27" w:rsidRPr="00B0635B" w:rsidRDefault="00AA6C27" w:rsidP="00AA6C27">
      <w:pPr>
        <w:spacing w:after="0" w:line="240" w:lineRule="auto"/>
        <w:jc w:val="left"/>
        <w:rPr>
          <w14:numForm w14:val="default"/>
        </w:rPr>
      </w:pPr>
    </w:p>
    <w:p w14:paraId="6B3CD874" w14:textId="7E56A536" w:rsidR="004D41BB" w:rsidRPr="00B0635B" w:rsidRDefault="00AA6C27" w:rsidP="004D41BB">
      <w:pPr>
        <w:spacing w:after="0" w:line="240" w:lineRule="auto"/>
        <w:jc w:val="left"/>
        <w:rPr>
          <w14:numForm w14:val="default"/>
        </w:rPr>
      </w:pPr>
      <w:r w:rsidRPr="00B0635B">
        <w:t>TSAI, Chen-Tse, Stephen MAYHEW a Dan ROTH, 2016. Cross-Lingual Named Entity Recognition via Wikification. In: </w:t>
      </w:r>
      <w:r w:rsidRPr="00B0635B">
        <w:rPr>
          <w:i/>
          <w:iCs/>
        </w:rPr>
        <w:t>CoNLL 2016</w:t>
      </w:r>
      <w:r w:rsidRPr="00B0635B">
        <w:t xml:space="preserve">: </w:t>
      </w:r>
      <w:r w:rsidRPr="00B0635B">
        <w:rPr>
          <w:i/>
          <w:iCs/>
        </w:rPr>
        <w:t>Proceedings of The 20th SIGNLL Conference on Computational Natural Language Learning</w:t>
      </w:r>
      <w:r w:rsidRPr="00B0635B">
        <w:t xml:space="preserve"> [online]. Berlin, Germany: Association for Computational Linguistics, s. 219–228 [vid. 2022-05-06]. Dostupné z: doi:</w:t>
      </w:r>
      <w:hyperlink r:id="rId77" w:history="1">
        <w:r w:rsidRPr="00B0635B">
          <w:rPr>
            <w:rStyle w:val="Hyperlink"/>
          </w:rPr>
          <w:t>10.18653/v1/K16-1022</w:t>
        </w:r>
      </w:hyperlink>
    </w:p>
    <w:p w14:paraId="5D0CFF9A" w14:textId="77777777" w:rsidR="004D41BB" w:rsidRPr="00B0635B" w:rsidRDefault="004D41BB" w:rsidP="004D41BB">
      <w:pPr>
        <w:spacing w:after="0" w:line="240" w:lineRule="auto"/>
        <w:jc w:val="left"/>
        <w:rPr>
          <w14:numForm w14:val="default"/>
        </w:rPr>
      </w:pPr>
    </w:p>
    <w:p w14:paraId="179CA4D3" w14:textId="3FC24BF2" w:rsidR="004D41BB" w:rsidRPr="00B0635B" w:rsidRDefault="004D41BB" w:rsidP="004D41BB">
      <w:pPr>
        <w:spacing w:after="0" w:line="240" w:lineRule="auto"/>
        <w:jc w:val="left"/>
      </w:pPr>
      <w:r w:rsidRPr="00B0635B">
        <w:t>MIASCHI, Alessio a Felice DELL’ORLETTA, 2020. Contextual and Non-Contextual Word Embeddings: an in-depth Linguistic Investigation. In: </w:t>
      </w:r>
      <w:r w:rsidRPr="00B0635B">
        <w:rPr>
          <w:i/>
          <w:iCs/>
        </w:rPr>
        <w:t>Proceedings of the 5th Workshop on Representation Learning for NLP</w:t>
      </w:r>
      <w:r w:rsidRPr="00B0635B">
        <w:t xml:space="preserve"> [online]. Online: Association for Computational Linguistics, s. 110–119 [vid. 2022-05-06]. Dostupné z: doi:</w:t>
      </w:r>
      <w:hyperlink r:id="rId78" w:history="1">
        <w:r w:rsidRPr="00B0635B">
          <w:rPr>
            <w:rStyle w:val="Hyperlink"/>
          </w:rPr>
          <w:t>10.18653/v1/2020.repl4nlp-1.15</w:t>
        </w:r>
      </w:hyperlink>
    </w:p>
    <w:p w14:paraId="1BE84827" w14:textId="3924C45A" w:rsidR="000F5BC2" w:rsidRPr="00B0635B" w:rsidRDefault="000F5BC2" w:rsidP="004D41BB">
      <w:pPr>
        <w:spacing w:after="0" w:line="240" w:lineRule="auto"/>
        <w:jc w:val="left"/>
      </w:pPr>
    </w:p>
    <w:p w14:paraId="182F029B" w14:textId="4DC19DAE" w:rsidR="000F5BC2" w:rsidRPr="00B0635B" w:rsidRDefault="000F5BC2" w:rsidP="000F5BC2">
      <w:pPr>
        <w:spacing w:after="0" w:line="240" w:lineRule="auto"/>
        <w:jc w:val="left"/>
        <w:rPr>
          <w14:numForm w14:val="default"/>
        </w:rPr>
      </w:pPr>
      <w:r w:rsidRPr="00B0635B">
        <w:t xml:space="preserve">BERT Github., 2022. </w:t>
      </w:r>
      <w:r w:rsidRPr="00B0635B">
        <w:rPr>
          <w:i/>
          <w:iCs/>
        </w:rPr>
        <w:t>BERT</w:t>
      </w:r>
      <w:r w:rsidRPr="00B0635B">
        <w:t xml:space="preserve"> [online]. Python. B.m.: Google Research [vid. 2022-05-06]. Dostupné z: </w:t>
      </w:r>
      <w:hyperlink r:id="rId79" w:history="1">
        <w:r w:rsidRPr="00B0635B">
          <w:rPr>
            <w:rStyle w:val="Hyperlink"/>
          </w:rPr>
          <w:t>https://github.com/google-research/bert/blob/eedf5716ce1268e56f0a50264a88cafad334ac61/multilingual.md</w:t>
        </w:r>
      </w:hyperlink>
    </w:p>
    <w:p w14:paraId="528D95C6" w14:textId="77777777" w:rsidR="000F5BC2" w:rsidRPr="00B0635B" w:rsidRDefault="000F5BC2" w:rsidP="004D41BB">
      <w:pPr>
        <w:spacing w:after="0" w:line="240" w:lineRule="auto"/>
        <w:jc w:val="left"/>
        <w:rPr>
          <w14:numForm w14:val="default"/>
        </w:rPr>
      </w:pPr>
    </w:p>
    <w:p w14:paraId="5F650165" w14:textId="2A061E73" w:rsidR="00AB37C9" w:rsidRPr="00B0635B" w:rsidRDefault="00AB37C9" w:rsidP="00AB37C9">
      <w:pPr>
        <w:spacing w:after="0" w:line="240" w:lineRule="auto"/>
        <w:jc w:val="left"/>
      </w:pPr>
      <w:r w:rsidRPr="00B0635B">
        <w:lastRenderedPageBreak/>
        <w:t xml:space="preserve">LAMPLE, Guillaume a Alexis CONNEAU, 2019. Cross-lingual Language Model Pretraining. </w:t>
      </w:r>
      <w:r w:rsidRPr="00B0635B">
        <w:rPr>
          <w:i/>
          <w:iCs/>
        </w:rPr>
        <w:t>arXiv:1901.07291 [cs]</w:t>
      </w:r>
      <w:r w:rsidRPr="00B0635B">
        <w:t xml:space="preserve"> [online]. [vid. 2022-05-06]. Dostupné z: </w:t>
      </w:r>
      <w:hyperlink r:id="rId80" w:history="1">
        <w:r w:rsidRPr="00B0635B">
          <w:rPr>
            <w:rStyle w:val="Hyperlink"/>
          </w:rPr>
          <w:t>http://arxiv.org/abs/1901.07291</w:t>
        </w:r>
      </w:hyperlink>
    </w:p>
    <w:p w14:paraId="47CAE12B" w14:textId="4D2CFBB9" w:rsidR="001D0D93" w:rsidRPr="00B0635B" w:rsidRDefault="001D0D93" w:rsidP="00AB37C9">
      <w:pPr>
        <w:spacing w:after="0" w:line="240" w:lineRule="auto"/>
        <w:jc w:val="left"/>
      </w:pPr>
    </w:p>
    <w:p w14:paraId="6F988EDF" w14:textId="6EF2E305" w:rsidR="001D0D93" w:rsidRPr="00B0635B" w:rsidRDefault="001D0D93" w:rsidP="001D0D93">
      <w:pPr>
        <w:spacing w:after="0" w:line="240" w:lineRule="auto"/>
        <w:jc w:val="left"/>
      </w:pPr>
      <w:r w:rsidRPr="00B0635B">
        <w:t xml:space="preserve">LIU, Yinhan, Myle OTT, Naman GOYAL, Jingfei DU, Mandar JOSHI, Danqi CHEN, Omer LEVY, Mike LEWIS, Luke ZETTLEMOYER a Veselin STOYANOV, 2019. RoBERTa: A Robustly Optimized BERT Pretraining Approach. </w:t>
      </w:r>
      <w:r w:rsidRPr="00B0635B">
        <w:rPr>
          <w:i/>
          <w:iCs/>
        </w:rPr>
        <w:t>arXiv:1907.11692 [cs]</w:t>
      </w:r>
      <w:r w:rsidRPr="00B0635B">
        <w:t xml:space="preserve"> [online]. [vid. 2022-05-06]. Dostupné z: </w:t>
      </w:r>
      <w:hyperlink r:id="rId81" w:history="1">
        <w:r w:rsidRPr="00B0635B">
          <w:rPr>
            <w:rStyle w:val="Hyperlink"/>
          </w:rPr>
          <w:t>http://arxiv.org/abs/1907.11692</w:t>
        </w:r>
      </w:hyperlink>
    </w:p>
    <w:p w14:paraId="76FC2FBF" w14:textId="43C0B92F" w:rsidR="001D0D93" w:rsidRPr="00B0635B" w:rsidRDefault="001D0D93" w:rsidP="001D0D93">
      <w:pPr>
        <w:spacing w:after="0" w:line="240" w:lineRule="auto"/>
        <w:jc w:val="left"/>
      </w:pPr>
    </w:p>
    <w:p w14:paraId="76C7B519" w14:textId="77777777" w:rsidR="001D0D93" w:rsidRPr="00B0635B" w:rsidRDefault="001D0D93" w:rsidP="001D0D93">
      <w:pPr>
        <w:spacing w:after="0" w:line="240" w:lineRule="auto"/>
        <w:jc w:val="left"/>
        <w:rPr>
          <w14:numForm w14:val="default"/>
        </w:rPr>
      </w:pPr>
      <w:r w:rsidRPr="00B0635B">
        <w:t xml:space="preserve">CONNEAU, Alexis, Kartikay KHANDELWAL, Naman GOYAL, Vishrav CHAUDHARY, Guillaume WENZEK, Francisco GUZMÁN, Edouard GRAVE, Myle OTT, Luke ZETTLEMOYER a Veselin STOYANOV, 2020. Unsupervised Cross-lingual Representation Learning at Scale. </w:t>
      </w:r>
      <w:r w:rsidRPr="00B0635B">
        <w:rPr>
          <w:i/>
          <w:iCs/>
        </w:rPr>
        <w:t>arXiv:1911.02116 [cs]</w:t>
      </w:r>
      <w:r w:rsidRPr="00B0635B">
        <w:t xml:space="preserve"> [online]. [vid. 2022-05-06]. Dostupné z: </w:t>
      </w:r>
      <w:hyperlink r:id="rId82" w:history="1">
        <w:r w:rsidRPr="00B0635B">
          <w:rPr>
            <w:rStyle w:val="Hyperlink"/>
          </w:rPr>
          <w:t>http://arxiv.org/abs/1911.02116</w:t>
        </w:r>
      </w:hyperlink>
    </w:p>
    <w:p w14:paraId="538D1138" w14:textId="0696C75C" w:rsidR="001D0D93" w:rsidRPr="00B0635B" w:rsidRDefault="001D0D93" w:rsidP="001D0D93">
      <w:pPr>
        <w:spacing w:after="0" w:line="240" w:lineRule="auto"/>
        <w:jc w:val="left"/>
        <w:rPr>
          <w14:numForm w14:val="default"/>
        </w:rPr>
      </w:pPr>
    </w:p>
    <w:p w14:paraId="067A0E97" w14:textId="74F95FE9" w:rsidR="00A33577" w:rsidRPr="00B0635B" w:rsidRDefault="00A33577" w:rsidP="00A33577">
      <w:pPr>
        <w:spacing w:after="0" w:line="240" w:lineRule="auto"/>
        <w:jc w:val="left"/>
      </w:pPr>
      <w:r w:rsidRPr="00B0635B">
        <w:t xml:space="preserve">ŠEVČÍKOVÁ, Magda, Zdeněk ŽABOKRTSKÝ a Oldřich KRŮZA, 2007. Named Entities in Czech: Annotating Data and Developing NE Tagger. In: Václav MATOUŠEK a Pavel MAUTNER, ed. </w:t>
      </w:r>
      <w:r w:rsidRPr="00B0635B">
        <w:rPr>
          <w:i/>
          <w:iCs/>
        </w:rPr>
        <w:t>Text, Speech and Dialogue</w:t>
      </w:r>
      <w:r w:rsidRPr="00B0635B">
        <w:t xml:space="preserve"> [online]. Berlin, Heidelberg: Springer Berlin Heidelberg, Lecture Notes in Computer Science, s. 188–195 [vid. 2022-05-07]. ISBN 978-3-540-74627-0. Dostupné z: doi:</w:t>
      </w:r>
      <w:hyperlink r:id="rId83" w:history="1">
        <w:r w:rsidRPr="00B0635B">
          <w:rPr>
            <w:rStyle w:val="Hyperlink"/>
          </w:rPr>
          <w:t>10.1007/978-3-540-74628-7_26</w:t>
        </w:r>
      </w:hyperlink>
    </w:p>
    <w:p w14:paraId="1DE175DE" w14:textId="6D7381D0" w:rsidR="00232CF3" w:rsidRPr="00B0635B" w:rsidRDefault="00232CF3" w:rsidP="00A33577">
      <w:pPr>
        <w:spacing w:after="0" w:line="240" w:lineRule="auto"/>
        <w:jc w:val="left"/>
      </w:pPr>
    </w:p>
    <w:p w14:paraId="41B27954" w14:textId="183488D8" w:rsidR="00232CF3" w:rsidRPr="00B0635B" w:rsidRDefault="002478FD" w:rsidP="00232CF3">
      <w:pPr>
        <w:spacing w:after="0" w:line="240" w:lineRule="auto"/>
        <w:jc w:val="left"/>
      </w:pPr>
      <w:r w:rsidRPr="00B0635B">
        <w:t>ÚFAL</w:t>
      </w:r>
      <w:r w:rsidR="00232CF3" w:rsidRPr="00B0635B">
        <w:t xml:space="preserve">., [b.r.]. </w:t>
      </w:r>
      <w:r w:rsidR="00232CF3" w:rsidRPr="00B0635B">
        <w:rPr>
          <w:i/>
          <w:iCs/>
        </w:rPr>
        <w:t>Czech Named Entity Corpus 2.0 | ÚFAL</w:t>
      </w:r>
      <w:r w:rsidR="00232CF3" w:rsidRPr="00B0635B">
        <w:t xml:space="preserve"> [online] [vid. 2022-05-07]. Dostupné z: </w:t>
      </w:r>
      <w:hyperlink r:id="rId84" w:history="1">
        <w:r w:rsidR="00232CF3" w:rsidRPr="00B0635B">
          <w:rPr>
            <w:rStyle w:val="Hyperlink"/>
          </w:rPr>
          <w:t>https://ufal.mff.cuni.cz/cnec/cnec2.0</w:t>
        </w:r>
      </w:hyperlink>
    </w:p>
    <w:p w14:paraId="32727FF1" w14:textId="6DA3003D" w:rsidR="007B7E33" w:rsidRPr="00B0635B" w:rsidRDefault="007B7E33" w:rsidP="00232CF3">
      <w:pPr>
        <w:spacing w:after="0" w:line="240" w:lineRule="auto"/>
        <w:jc w:val="left"/>
      </w:pPr>
    </w:p>
    <w:p w14:paraId="7CB1808D" w14:textId="2EE79069" w:rsidR="007B7E33" w:rsidRPr="00B0635B" w:rsidRDefault="007B7E33" w:rsidP="007B7E33">
      <w:pPr>
        <w:spacing w:after="0" w:line="240" w:lineRule="auto"/>
        <w:jc w:val="left"/>
      </w:pPr>
      <w:r w:rsidRPr="00B0635B">
        <w:t xml:space="preserve">BSNLP Workshop 2021., [b.r.]. </w:t>
      </w:r>
      <w:r w:rsidRPr="00B0635B">
        <w:rPr>
          <w:i/>
          <w:iCs/>
        </w:rPr>
        <w:t>BSNLP 2021 Workshop</w:t>
      </w:r>
      <w:r w:rsidRPr="00B0635B">
        <w:t xml:space="preserve"> [online] [vid. 2022-05-07]. Dostupné z: </w:t>
      </w:r>
      <w:hyperlink r:id="rId85" w:history="1">
        <w:r w:rsidRPr="00B0635B">
          <w:rPr>
            <w:rStyle w:val="Hyperlink"/>
          </w:rPr>
          <w:t>http://bsnlp.cs.helsinki.fi/shared-task.html</w:t>
        </w:r>
      </w:hyperlink>
    </w:p>
    <w:p w14:paraId="049BD833" w14:textId="69C1DE03" w:rsidR="00F55077" w:rsidRPr="00B0635B" w:rsidRDefault="00F55077" w:rsidP="007B7E33">
      <w:pPr>
        <w:spacing w:after="0" w:line="240" w:lineRule="auto"/>
        <w:jc w:val="left"/>
      </w:pPr>
    </w:p>
    <w:p w14:paraId="6A790CD2" w14:textId="77777777" w:rsidR="00F55077" w:rsidRPr="00B0635B" w:rsidRDefault="00F55077" w:rsidP="00F55077">
      <w:pPr>
        <w:spacing w:after="0" w:line="240" w:lineRule="auto"/>
        <w:jc w:val="left"/>
        <w:rPr>
          <w14:numForm w14:val="default"/>
        </w:rPr>
      </w:pPr>
      <w:r w:rsidRPr="00B0635B">
        <w:t>MAI, Khai, Thai-Hoang PHAM, Minh Trung NGUYEN, Tuan Duc NGUYEN, Danushka BOLLEGALA, Ryohei SASANO a Satoshi SEKINE, 2018. An Empirical Study on Fine-Grained Named Entity Recognition. In: </w:t>
      </w:r>
      <w:r w:rsidRPr="00B0635B">
        <w:rPr>
          <w:i/>
          <w:iCs/>
        </w:rPr>
        <w:t>COLING 2018</w:t>
      </w:r>
      <w:r w:rsidRPr="00B0635B">
        <w:t xml:space="preserve">: </w:t>
      </w:r>
      <w:r w:rsidRPr="00B0635B">
        <w:rPr>
          <w:i/>
          <w:iCs/>
        </w:rPr>
        <w:t>Proceedings of the 27th International Conference on Computational Linguistics</w:t>
      </w:r>
      <w:r w:rsidRPr="00B0635B">
        <w:t xml:space="preserve"> [online]. Santa Fe, New Mexico, USA: Association for Computational Linguistics, s. 711–722 [vid. 2022-05-07]. Dostupné z: </w:t>
      </w:r>
      <w:hyperlink r:id="rId86" w:history="1">
        <w:r w:rsidRPr="00B0635B">
          <w:rPr>
            <w:rStyle w:val="Hyperlink"/>
          </w:rPr>
          <w:t>https://aclanthology.org/C18-1060</w:t>
        </w:r>
      </w:hyperlink>
    </w:p>
    <w:p w14:paraId="4D6F0FDA" w14:textId="77777777" w:rsidR="00F55077" w:rsidRPr="00B0635B" w:rsidRDefault="00F55077" w:rsidP="007B7E33">
      <w:pPr>
        <w:spacing w:after="0" w:line="240" w:lineRule="auto"/>
        <w:jc w:val="left"/>
        <w:rPr>
          <w14:numForm w14:val="default"/>
        </w:rPr>
      </w:pPr>
    </w:p>
    <w:p w14:paraId="383D9C07" w14:textId="77777777" w:rsidR="0049364A" w:rsidRPr="00B0635B" w:rsidRDefault="0049364A" w:rsidP="0049364A">
      <w:pPr>
        <w:spacing w:after="0" w:line="240" w:lineRule="auto"/>
        <w:jc w:val="left"/>
        <w:rPr>
          <w14:numForm w14:val="default"/>
        </w:rPr>
      </w:pPr>
      <w:r w:rsidRPr="00B0635B">
        <w:t>RATINOV, Lev a Dan ROTH, 2009. Design Challenges and Misconceptions in Named Entity Recognition. In: </w:t>
      </w:r>
      <w:r w:rsidRPr="00B0635B">
        <w:rPr>
          <w:i/>
          <w:iCs/>
        </w:rPr>
        <w:t>Proceedings of the Thirteenth Conference on Computational Natural Language Learning (CoNLL-2009)</w:t>
      </w:r>
      <w:r w:rsidRPr="00B0635B">
        <w:t xml:space="preserve"> [online]. Boulder, Colorado: Association for Computational Linguistics, s. 147–155 [vid. 2022-05-07]. Dostupné z: </w:t>
      </w:r>
      <w:hyperlink r:id="rId87" w:history="1">
        <w:r w:rsidRPr="00B0635B">
          <w:rPr>
            <w:rStyle w:val="Hyperlink"/>
          </w:rPr>
          <w:t>https://aclanthology.org/W09-1119</w:t>
        </w:r>
      </w:hyperlink>
    </w:p>
    <w:p w14:paraId="214D0D23" w14:textId="77777777" w:rsidR="007B7E33" w:rsidRPr="00B0635B" w:rsidRDefault="007B7E33" w:rsidP="00232CF3">
      <w:pPr>
        <w:spacing w:after="0" w:line="240" w:lineRule="auto"/>
        <w:jc w:val="left"/>
        <w:rPr>
          <w14:numForm w14:val="default"/>
        </w:rPr>
      </w:pPr>
    </w:p>
    <w:p w14:paraId="685B58DE" w14:textId="77777777" w:rsidR="0049364A" w:rsidRPr="00B0635B" w:rsidRDefault="0049364A" w:rsidP="0049364A">
      <w:pPr>
        <w:spacing w:after="0" w:line="240" w:lineRule="auto"/>
        <w:jc w:val="left"/>
        <w:rPr>
          <w14:numForm w14:val="default"/>
        </w:rPr>
      </w:pPr>
      <w:r w:rsidRPr="00B0635B">
        <w:t xml:space="preserve">KAMRAN, Muhammad a Syed MANSOOR, 2016. Named Entity Recognition System for Postpositional Languages: Urdu as a Case Study. </w:t>
      </w:r>
      <w:r w:rsidRPr="00B0635B">
        <w:rPr>
          <w:i/>
          <w:iCs/>
        </w:rPr>
        <w:t>International Journal of Advanced Computer Science and Applications</w:t>
      </w:r>
      <w:r w:rsidRPr="00B0635B">
        <w:t xml:space="preserve"> [online]. </w:t>
      </w:r>
      <w:r w:rsidRPr="00B0635B">
        <w:rPr>
          <w:b/>
          <w:bCs/>
        </w:rPr>
        <w:t>7</w:t>
      </w:r>
      <w:r w:rsidRPr="00B0635B">
        <w:t>(10) [vid. 2022-05-07]. ISSN 21565570, 2158107X. Dostupné z: doi:</w:t>
      </w:r>
      <w:hyperlink r:id="rId88" w:history="1">
        <w:r w:rsidRPr="00B0635B">
          <w:rPr>
            <w:rStyle w:val="Hyperlink"/>
          </w:rPr>
          <w:t>10.14569/IJACSA.2016.071019</w:t>
        </w:r>
      </w:hyperlink>
    </w:p>
    <w:p w14:paraId="0348034D" w14:textId="77777777" w:rsidR="00232CF3" w:rsidRPr="00B0635B" w:rsidRDefault="00232CF3" w:rsidP="00A33577">
      <w:pPr>
        <w:spacing w:after="0" w:line="240" w:lineRule="auto"/>
        <w:jc w:val="left"/>
        <w:rPr>
          <w14:numForm w14:val="default"/>
        </w:rPr>
      </w:pPr>
    </w:p>
    <w:p w14:paraId="4BF33708" w14:textId="77777777" w:rsidR="005558BD" w:rsidRPr="00B0635B" w:rsidRDefault="005558BD" w:rsidP="005558BD">
      <w:pPr>
        <w:spacing w:after="0" w:line="240" w:lineRule="auto"/>
        <w:jc w:val="left"/>
        <w:rPr>
          <w14:numForm w14:val="default"/>
        </w:rPr>
      </w:pPr>
      <w:r w:rsidRPr="00B0635B">
        <w:t xml:space="preserve">STRAKOVÁ, Jana, Milan STRAKA a Jan HAJIČ, 2016. Neural Networks for Featureless Named Entity Recognition in Czech. In: Petr SOJKA, Aleš HORÁK, Ivan KOPEČEK a Karel PALA, ed. </w:t>
      </w:r>
      <w:r w:rsidRPr="00B0635B">
        <w:rPr>
          <w:i/>
          <w:iCs/>
        </w:rPr>
        <w:t>Text, Speech, and Dialogue</w:t>
      </w:r>
      <w:r w:rsidRPr="00B0635B">
        <w:t xml:space="preserve"> [online]. Cham: Springer International Publishing, Lecture Notes in Computer Science, s. 173–181 [vid. 2022-05-08]. ISBN 978-3-319-45509-9. Dostupné z: doi:</w:t>
      </w:r>
      <w:hyperlink r:id="rId89" w:history="1">
        <w:r w:rsidRPr="00B0635B">
          <w:rPr>
            <w:rStyle w:val="Hyperlink"/>
          </w:rPr>
          <w:t>10.1007/978-3-319-45510-5_20</w:t>
        </w:r>
      </w:hyperlink>
    </w:p>
    <w:p w14:paraId="616AB7A3" w14:textId="77777777" w:rsidR="00A33577" w:rsidRPr="00B0635B" w:rsidRDefault="00A33577" w:rsidP="001D0D93">
      <w:pPr>
        <w:spacing w:after="0" w:line="240" w:lineRule="auto"/>
        <w:jc w:val="left"/>
        <w:rPr>
          <w14:numForm w14:val="default"/>
        </w:rPr>
      </w:pPr>
    </w:p>
    <w:p w14:paraId="6C349915" w14:textId="2AEA356F" w:rsidR="004E3E59" w:rsidRPr="00B0635B" w:rsidRDefault="004E3E59" w:rsidP="004E3E59">
      <w:pPr>
        <w:spacing w:after="0" w:line="240" w:lineRule="auto"/>
        <w:jc w:val="left"/>
        <w:rPr>
          <w14:numForm w14:val="default"/>
        </w:rPr>
      </w:pPr>
      <w:r w:rsidRPr="00B0635B">
        <w:t xml:space="preserve">PRAGUE DEPENDENCY TREEBANK., [b.r.]. </w:t>
      </w:r>
      <w:r w:rsidRPr="00B0635B">
        <w:rPr>
          <w:i/>
          <w:iCs/>
        </w:rPr>
        <w:t>2.1. Lemma structure</w:t>
      </w:r>
      <w:r w:rsidRPr="00B0635B">
        <w:t xml:space="preserve"> [online] [vid. 2022-05-08]. Dostupné z: </w:t>
      </w:r>
      <w:hyperlink r:id="rId90" w:history="1">
        <w:r w:rsidRPr="00B0635B">
          <w:rPr>
            <w:rStyle w:val="Hyperlink"/>
          </w:rPr>
          <w:t>https://ufal.mff.cuni.cz/pdt2.0/doc/manuals/en/m-layer/html/ch02s01.html</w:t>
        </w:r>
      </w:hyperlink>
    </w:p>
    <w:p w14:paraId="51C1BE86" w14:textId="77777777" w:rsidR="001D0D93" w:rsidRPr="00B0635B" w:rsidRDefault="001D0D93" w:rsidP="00AB37C9">
      <w:pPr>
        <w:spacing w:after="0" w:line="240" w:lineRule="auto"/>
        <w:jc w:val="left"/>
        <w:rPr>
          <w14:numForm w14:val="default"/>
        </w:rPr>
      </w:pPr>
    </w:p>
    <w:p w14:paraId="68DCC3CD" w14:textId="5FDEA942" w:rsidR="00A40A17" w:rsidRPr="00B0635B" w:rsidRDefault="00BB135D" w:rsidP="00A40A17">
      <w:pPr>
        <w:spacing w:after="0" w:line="240" w:lineRule="auto"/>
        <w:jc w:val="left"/>
        <w:rPr>
          <w:rStyle w:val="Hyperlink"/>
        </w:rPr>
      </w:pPr>
      <w:r w:rsidRPr="00B0635B">
        <w:lastRenderedPageBreak/>
        <w:t>SPACY GITHUB,</w:t>
      </w:r>
      <w:r w:rsidR="00A40A17" w:rsidRPr="00B0635B">
        <w:t xml:space="preserve">HONNIBAL, Matthew, Ines MONTANI, Sofie VAN LANDEGHEM a Adriane BOYD, 2020. </w:t>
      </w:r>
      <w:r w:rsidR="00A40A17" w:rsidRPr="00B0635B">
        <w:rPr>
          <w:i/>
          <w:iCs/>
        </w:rPr>
        <w:t>spaCy: Industrial-strength Natural Language Processing in Python</w:t>
      </w:r>
      <w:r w:rsidR="00A40A17" w:rsidRPr="00B0635B">
        <w:t xml:space="preserve"> [online]. Python [vid. 2022-05-08]. Dostupné z: doi:</w:t>
      </w:r>
      <w:hyperlink r:id="rId91" w:history="1">
        <w:r w:rsidR="00A40A17" w:rsidRPr="00B0635B">
          <w:rPr>
            <w:rStyle w:val="Hyperlink"/>
          </w:rPr>
          <w:t>10.5281/zenodo.1212303</w:t>
        </w:r>
      </w:hyperlink>
    </w:p>
    <w:p w14:paraId="7C101FBD" w14:textId="119EA2E7" w:rsidR="00962526" w:rsidRPr="00B0635B" w:rsidRDefault="00962526" w:rsidP="00A40A17">
      <w:pPr>
        <w:spacing w:after="0" w:line="240" w:lineRule="auto"/>
        <w:jc w:val="left"/>
        <w:rPr>
          <w:rStyle w:val="Hyperlink"/>
        </w:rPr>
      </w:pPr>
    </w:p>
    <w:p w14:paraId="6E9B2AE5" w14:textId="77777777" w:rsidR="00962526" w:rsidRPr="00B0635B" w:rsidRDefault="00962526" w:rsidP="00962526">
      <w:pPr>
        <w:spacing w:after="0" w:line="240" w:lineRule="auto"/>
        <w:jc w:val="left"/>
        <w:rPr>
          <w14:numForm w14:val="default"/>
        </w:rPr>
      </w:pPr>
      <w:r w:rsidRPr="00B0635B">
        <w:t>VYCHEGZHANIN, Sergey a Evgeny KOTELNIKOV, 2019. Comparison of Named Entity Recognition Tools Applied to News Articles. In:  [online]. s. 72–77. Dostupné z: doi:</w:t>
      </w:r>
      <w:hyperlink r:id="rId92" w:history="1">
        <w:r w:rsidRPr="00B0635B">
          <w:rPr>
            <w:rStyle w:val="Hyperlink"/>
          </w:rPr>
          <w:t>10.1109/ISPRAS47671.2019.00017</w:t>
        </w:r>
      </w:hyperlink>
    </w:p>
    <w:p w14:paraId="0DDC3A88" w14:textId="77777777" w:rsidR="00962526" w:rsidRPr="00B0635B" w:rsidRDefault="00962526" w:rsidP="00A40A17">
      <w:pPr>
        <w:spacing w:after="0" w:line="240" w:lineRule="auto"/>
        <w:jc w:val="left"/>
        <w:rPr>
          <w14:numForm w14:val="default"/>
        </w:rPr>
      </w:pPr>
    </w:p>
    <w:p w14:paraId="4F4E21B0" w14:textId="5712CC88" w:rsidR="0087251C" w:rsidRPr="00B0635B" w:rsidRDefault="0087251C" w:rsidP="0087251C">
      <w:pPr>
        <w:spacing w:after="0" w:line="240" w:lineRule="auto"/>
        <w:jc w:val="left"/>
        <w:rPr>
          <w:rStyle w:val="Hyperlink"/>
        </w:rPr>
      </w:pPr>
      <w:r w:rsidRPr="00B0635B">
        <w:t>AL OMRAN, Fouad Nasser A a Christoph TREUDE, 2017. Choosing an NLP Library for Analyzing Software Documentation: A Systematic Literature Review and a Series of Experiments. In: </w:t>
      </w:r>
      <w:r w:rsidRPr="00B0635B">
        <w:rPr>
          <w:i/>
          <w:iCs/>
        </w:rPr>
        <w:t>2017 IEEE/ACM 14th International Conference on Mining Software Repositories (MSR)</w:t>
      </w:r>
      <w:r w:rsidRPr="00B0635B">
        <w:t xml:space="preserve">: </w:t>
      </w:r>
      <w:r w:rsidRPr="00B0635B">
        <w:rPr>
          <w:i/>
          <w:iCs/>
        </w:rPr>
        <w:t>2017 IEEE/ACM 14th International Conference on Mining Software Repositories (MSR)</w:t>
      </w:r>
      <w:r w:rsidRPr="00B0635B">
        <w:t xml:space="preserve"> [online]. Buenos Aires, Argentina: IEEE, s. 187–197 [vid. 2022-06-02]. ISBN 978-1-5386-1544-7. Dostupné z: doi:</w:t>
      </w:r>
      <w:hyperlink r:id="rId93" w:history="1">
        <w:r w:rsidRPr="00B0635B">
          <w:rPr>
            <w:rStyle w:val="Hyperlink"/>
          </w:rPr>
          <w:t>10.1109/MSR.2017.42</w:t>
        </w:r>
      </w:hyperlink>
    </w:p>
    <w:p w14:paraId="073D6184" w14:textId="58D2ABD7" w:rsidR="009B3017" w:rsidRPr="00B0635B" w:rsidRDefault="009B3017" w:rsidP="0087251C">
      <w:pPr>
        <w:spacing w:after="0" w:line="240" w:lineRule="auto"/>
        <w:jc w:val="left"/>
        <w:rPr>
          <w:rStyle w:val="Hyperlink"/>
        </w:rPr>
      </w:pPr>
    </w:p>
    <w:p w14:paraId="6D2D67F2" w14:textId="77777777" w:rsidR="009B3017" w:rsidRPr="00B0635B" w:rsidRDefault="009B3017" w:rsidP="009B3017">
      <w:pPr>
        <w:spacing w:after="0" w:line="240" w:lineRule="auto"/>
        <w:jc w:val="left"/>
        <w:rPr>
          <w14:numForm w14:val="default"/>
        </w:rPr>
      </w:pPr>
      <w:r w:rsidRPr="00B0635B">
        <w:t xml:space="preserve">KOCIÁN, Matěj, Jakub NÁPLAVA, Daniel ŠTANCL a Vladimír KADLEC, 2021. </w:t>
      </w:r>
      <w:r w:rsidRPr="00B0635B">
        <w:rPr>
          <w:i/>
          <w:iCs/>
        </w:rPr>
        <w:t>Siamese BERT-based Model for Web Search Relevance Ranking Evaluated on a New Czech Dataset</w:t>
      </w:r>
      <w:r w:rsidRPr="00B0635B">
        <w:t xml:space="preserve"> [online]. 3. prosinec 2021. B.m.: arXiv. [vid. 2022-06-05]. Dostupné z: </w:t>
      </w:r>
      <w:hyperlink r:id="rId94" w:history="1">
        <w:r w:rsidRPr="00B0635B">
          <w:rPr>
            <w:rStyle w:val="Hyperlink"/>
          </w:rPr>
          <w:t>http://arxiv.org/abs/2112.01810</w:t>
        </w:r>
      </w:hyperlink>
    </w:p>
    <w:p w14:paraId="25173B5D" w14:textId="6D80EFA1" w:rsidR="009B3017" w:rsidRPr="00B0635B" w:rsidRDefault="009B3017" w:rsidP="0087251C">
      <w:pPr>
        <w:spacing w:after="0" w:line="240" w:lineRule="auto"/>
        <w:jc w:val="left"/>
        <w:rPr>
          <w14:numForm w14:val="default"/>
        </w:rPr>
      </w:pPr>
    </w:p>
    <w:p w14:paraId="685FB276" w14:textId="77777777" w:rsidR="009B3017" w:rsidRPr="00B0635B" w:rsidRDefault="009B3017" w:rsidP="009B3017">
      <w:pPr>
        <w:spacing w:after="0" w:line="240" w:lineRule="auto"/>
        <w:jc w:val="left"/>
        <w:rPr>
          <w14:numForm w14:val="default"/>
        </w:rPr>
      </w:pPr>
      <w:r w:rsidRPr="00B0635B">
        <w:t>STRAKA, Milan, Jakub NÁPLAVA, Jana STRAKOVÁ a David SAMUEL, 2021. RobeCzech Base [online]. [vid. 2022-06-05]. Dostupné z: </w:t>
      </w:r>
      <w:hyperlink r:id="rId95" w:history="1">
        <w:r w:rsidRPr="00B0635B">
          <w:rPr>
            <w:rStyle w:val="Hyperlink"/>
          </w:rPr>
          <w:t>https://lindat.mff.cuni.cz/repository/xmlui/handle/11234/1-3691</w:t>
        </w:r>
      </w:hyperlink>
    </w:p>
    <w:p w14:paraId="0675EB9A" w14:textId="77777777" w:rsidR="009B3017" w:rsidRPr="00B0635B" w:rsidRDefault="009B3017" w:rsidP="0087251C">
      <w:pPr>
        <w:spacing w:after="0" w:line="240" w:lineRule="auto"/>
        <w:jc w:val="left"/>
        <w:rPr>
          <w14:numForm w14:val="default"/>
        </w:rPr>
      </w:pPr>
    </w:p>
    <w:p w14:paraId="3672C058" w14:textId="77777777" w:rsidR="00836219" w:rsidRPr="00B0635B" w:rsidRDefault="00836219" w:rsidP="00836219">
      <w:pPr>
        <w:spacing w:after="0" w:line="240" w:lineRule="auto"/>
        <w:jc w:val="left"/>
        <w:rPr>
          <w14:numForm w14:val="default"/>
        </w:rPr>
      </w:pPr>
      <w:r w:rsidRPr="00B0635B">
        <w:t xml:space="preserve">SIDO, Jakub, Ondřej PRAŽÁK, Pavel PŘIBÁŇ, Jan PAŠEK, Michal SEJÁK a Miloslav KONOPÍK, 2021. </w:t>
      </w:r>
      <w:r w:rsidRPr="00B0635B">
        <w:rPr>
          <w:i/>
          <w:iCs/>
        </w:rPr>
        <w:t>Czert -- Czech BERT-like Model for Language Representation</w:t>
      </w:r>
      <w:r w:rsidRPr="00B0635B">
        <w:t xml:space="preserve"> [online]. arXiv:2103.13031. B.m.: arXiv [vid. 2022-06-05]. Dostupné z: doi:</w:t>
      </w:r>
      <w:hyperlink r:id="rId96" w:history="1">
        <w:r w:rsidRPr="00B0635B">
          <w:rPr>
            <w:rStyle w:val="Hyperlink"/>
          </w:rPr>
          <w:t>10.48550/arXiv.2103.13031</w:t>
        </w:r>
      </w:hyperlink>
    </w:p>
    <w:p w14:paraId="3D99D78B" w14:textId="77777777" w:rsidR="004D41BB" w:rsidRPr="00B0635B" w:rsidRDefault="004D41BB" w:rsidP="00000F71"/>
    <w:p w14:paraId="0EF0ED85" w14:textId="186D975F" w:rsidR="00E052FB" w:rsidRPr="00B0635B" w:rsidRDefault="00FB30B7" w:rsidP="000C7D52">
      <w:r w:rsidRPr="00B0635B">
        <w:t xml:space="preserve">Poznámka: Za koncem Použité literatury nutné nesmazat </w:t>
      </w:r>
      <w:r w:rsidRPr="00B0635B">
        <w:rPr>
          <w:i/>
        </w:rPr>
        <w:t>konec oddílu</w:t>
      </w:r>
      <w:r w:rsidRPr="00B0635B">
        <w:t>, aby fungovalo různé číslování hlavního textu práce a příloh.</w:t>
      </w:r>
    </w:p>
    <w:p w14:paraId="682EE0FA" w14:textId="77777777" w:rsidR="00FB30B7" w:rsidRPr="00B0635B" w:rsidRDefault="00FB30B7" w:rsidP="00E052FB"/>
    <w:p w14:paraId="3FCD3FD9" w14:textId="77777777" w:rsidR="00E052FB" w:rsidRPr="00B0635B" w:rsidRDefault="00E052FB" w:rsidP="00E052FB"/>
    <w:p w14:paraId="7527693B" w14:textId="6E8357D4" w:rsidR="00E052FB" w:rsidRPr="00B0635B" w:rsidRDefault="00E052FB" w:rsidP="00E052FB">
      <w:pPr>
        <w:sectPr w:rsidR="00E052FB" w:rsidRPr="00B0635B" w:rsidSect="00FA0C12">
          <w:footerReference w:type="default" r:id="rId97"/>
          <w:type w:val="continuous"/>
          <w:pgSz w:w="11906" w:h="16838" w:code="9"/>
          <w:pgMar w:top="1418" w:right="1418" w:bottom="1418" w:left="1418" w:header="709" w:footer="709" w:gutter="284"/>
          <w:cols w:space="708"/>
          <w:docGrid w:linePitch="360"/>
        </w:sectPr>
      </w:pPr>
    </w:p>
    <w:p w14:paraId="304439C8" w14:textId="55D60F50" w:rsidR="004E2530" w:rsidRPr="00B0635B" w:rsidRDefault="004E2530" w:rsidP="00D9373F">
      <w:pPr>
        <w:pStyle w:val="Nadpis1neslovan"/>
      </w:pPr>
      <w:bookmarkStart w:id="83" w:name="_Toc105786069"/>
      <w:r w:rsidRPr="00B0635B">
        <w:lastRenderedPageBreak/>
        <w:t>Přílohy</w:t>
      </w:r>
      <w:bookmarkEnd w:id="83"/>
      <w:r w:rsidR="004D46DE" w:rsidRPr="00B0635B">
        <w:t xml:space="preserve"> </w:t>
      </w:r>
    </w:p>
    <w:p w14:paraId="1E0D157E" w14:textId="77777777" w:rsidR="004E2530" w:rsidRPr="00B0635B" w:rsidRDefault="00D9373F" w:rsidP="00617E9D">
      <w:pPr>
        <w:pStyle w:val="Nadpis2plohy"/>
      </w:pPr>
      <w:bookmarkStart w:id="84" w:name="_Toc105786070"/>
      <w:r w:rsidRPr="00B0635B">
        <w:t>Název první přílohy</w:t>
      </w:r>
      <w:bookmarkEnd w:id="84"/>
      <w:r w:rsidR="004D46DE" w:rsidRPr="00B0635B">
        <w:t xml:space="preserve"> </w:t>
      </w:r>
    </w:p>
    <w:p w14:paraId="1650AEED" w14:textId="77777777" w:rsidR="004E2530" w:rsidRPr="00B0635B" w:rsidRDefault="00D9373F" w:rsidP="00617E9D">
      <w:pPr>
        <w:pStyle w:val="Nadpis2plohy"/>
      </w:pPr>
      <w:bookmarkStart w:id="85" w:name="_Toc105786071"/>
      <w:r w:rsidRPr="00B0635B">
        <w:t>Název druhé přílohy</w:t>
      </w:r>
      <w:bookmarkEnd w:id="85"/>
      <w:r w:rsidR="004D46DE" w:rsidRPr="00B0635B">
        <w:t xml:space="preserve"> </w:t>
      </w:r>
    </w:p>
    <w:p w14:paraId="30537FDB" w14:textId="458741FD" w:rsidR="006D2806" w:rsidRPr="00B0635B" w:rsidRDefault="006D2806" w:rsidP="006D2806"/>
    <w:sectPr w:rsidR="006D2806" w:rsidRPr="00B0635B" w:rsidSect="009E5DB4">
      <w:footerReference w:type="first" r:id="rId98"/>
      <w:pgSz w:w="11906" w:h="16838" w:code="9"/>
      <w:pgMar w:top="1418" w:right="1418" w:bottom="1418" w:left="1418" w:header="709" w:footer="709" w:gutter="284"/>
      <w:pgNumType w:fmt="upperRoman"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E02344" w14:textId="77777777" w:rsidR="002361B4" w:rsidRDefault="002361B4" w:rsidP="00961262">
      <w:pPr>
        <w:spacing w:after="0" w:line="240" w:lineRule="auto"/>
      </w:pPr>
      <w:r>
        <w:separator/>
      </w:r>
    </w:p>
    <w:p w14:paraId="57B5CBBB" w14:textId="77777777" w:rsidR="002361B4" w:rsidRDefault="002361B4"/>
  </w:endnote>
  <w:endnote w:type="continuationSeparator" w:id="0">
    <w:p w14:paraId="168A6325" w14:textId="77777777" w:rsidR="002361B4" w:rsidRDefault="002361B4" w:rsidP="00961262">
      <w:pPr>
        <w:spacing w:after="0" w:line="240" w:lineRule="auto"/>
      </w:pPr>
      <w:r>
        <w:continuationSeparator/>
      </w:r>
    </w:p>
    <w:p w14:paraId="560A36F7" w14:textId="77777777" w:rsidR="002361B4" w:rsidRDefault="002361B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Open Sans">
    <w:altName w:val="Open Sans"/>
    <w:charset w:val="00"/>
    <w:family w:val="swiss"/>
    <w:pitch w:val="variable"/>
    <w:sig w:usb0="E00002EF" w:usb1="4000205B" w:usb2="00000028"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Gill Sans">
    <w:altName w:val="Calibri"/>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622C48" w14:textId="3D902712" w:rsidR="00435DE9" w:rsidRPr="00562203" w:rsidRDefault="00435DE9" w:rsidP="00FA0C12">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18007963"/>
      <w:docPartObj>
        <w:docPartGallery w:val="Page Numbers (Bottom of Page)"/>
        <w:docPartUnique/>
      </w:docPartObj>
    </w:sdtPr>
    <w:sdtEndPr/>
    <w:sdtContent>
      <w:p w14:paraId="5E3115BB" w14:textId="78C5C01C" w:rsidR="00435DE9" w:rsidRDefault="002361B4" w:rsidP="00823BA1">
        <w:pPr>
          <w:pStyle w:val="Footer"/>
          <w:jc w:val="center"/>
        </w:pP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1BD820" w14:textId="6200D96B" w:rsidR="00435DE9" w:rsidRPr="00562203" w:rsidRDefault="00435DE9" w:rsidP="0040603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EF4E42" w14:textId="1AAB4609" w:rsidR="00435DE9" w:rsidRPr="00562203" w:rsidRDefault="00435DE9" w:rsidP="009E5DB4">
    <w:pPr>
      <w:pStyle w:val="Footer"/>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73824318"/>
      <w:docPartObj>
        <w:docPartGallery w:val="Page Numbers (Bottom of Page)"/>
        <w:docPartUnique/>
      </w:docPartObj>
    </w:sdtPr>
    <w:sdtEndPr/>
    <w:sdtContent>
      <w:p w14:paraId="71D5F0B2" w14:textId="5DF2294D" w:rsidR="00435DE9" w:rsidRPr="00562203" w:rsidRDefault="00435DE9" w:rsidP="009E5DB4">
        <w:pPr>
          <w:pStyle w:val="Footer"/>
          <w:jc w:val="center"/>
        </w:pPr>
        <w:r>
          <w:fldChar w:fldCharType="begin"/>
        </w:r>
        <w:r>
          <w:instrText>PAGE   \* MERGEFORMAT</w:instrText>
        </w:r>
        <w:r>
          <w:fldChar w:fldCharType="separate"/>
        </w:r>
        <w:r>
          <w:rPr>
            <w:noProof/>
          </w:rPr>
          <w:t>18</w:t>
        </w:r>
        <w: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81666026"/>
      <w:docPartObj>
        <w:docPartGallery w:val="Page Numbers (Bottom of Page)"/>
        <w:docPartUnique/>
      </w:docPartObj>
    </w:sdtPr>
    <w:sdtEndPr/>
    <w:sdtContent>
      <w:p w14:paraId="3AFDD5AB" w14:textId="609FB24F" w:rsidR="00435DE9" w:rsidRDefault="00435DE9" w:rsidP="009E5DB4">
        <w:pPr>
          <w:pStyle w:val="Footer"/>
          <w:jc w:val="center"/>
        </w:pPr>
        <w:r>
          <w:fldChar w:fldCharType="begin"/>
        </w:r>
        <w:r>
          <w:instrText>PAGE   \* MERGEFORMAT</w:instrText>
        </w:r>
        <w:r>
          <w:fldChar w:fldCharType="separate"/>
        </w:r>
        <w:r>
          <w:rPr>
            <w:noProof/>
          </w:rPr>
          <w:t>I</w:t>
        </w:r>
        <w:r>
          <w:fldChar w:fldCharType="end"/>
        </w:r>
      </w:p>
    </w:sdtContent>
  </w:sdt>
  <w:p w14:paraId="481943E6" w14:textId="77777777" w:rsidR="00435DE9" w:rsidRDefault="00435DE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4291AE" w14:textId="77777777" w:rsidR="002361B4" w:rsidRDefault="002361B4" w:rsidP="00961262">
      <w:pPr>
        <w:spacing w:after="0" w:line="240" w:lineRule="auto"/>
      </w:pPr>
      <w:r>
        <w:separator/>
      </w:r>
    </w:p>
    <w:p w14:paraId="4EDB6C6B" w14:textId="77777777" w:rsidR="002361B4" w:rsidRDefault="002361B4"/>
  </w:footnote>
  <w:footnote w:type="continuationSeparator" w:id="0">
    <w:p w14:paraId="3C2D49AC" w14:textId="77777777" w:rsidR="002361B4" w:rsidRDefault="002361B4" w:rsidP="00961262">
      <w:pPr>
        <w:spacing w:after="0" w:line="240" w:lineRule="auto"/>
      </w:pPr>
      <w:r>
        <w:continuationSeparator/>
      </w:r>
    </w:p>
    <w:p w14:paraId="307012AB" w14:textId="77777777" w:rsidR="002361B4" w:rsidRDefault="002361B4"/>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F6F38"/>
    <w:multiLevelType w:val="hybridMultilevel"/>
    <w:tmpl w:val="F3DE4E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357366"/>
    <w:multiLevelType w:val="multilevel"/>
    <w:tmpl w:val="CD9C92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5F06708"/>
    <w:multiLevelType w:val="hybridMultilevel"/>
    <w:tmpl w:val="A65EF5B4"/>
    <w:lvl w:ilvl="0" w:tplc="27647602">
      <w:numFmt w:val="bullet"/>
      <w:lvlText w:val="-"/>
      <w:lvlJc w:val="left"/>
      <w:pPr>
        <w:ind w:left="720" w:hanging="360"/>
      </w:pPr>
      <w:rPr>
        <w:rFonts w:ascii="Georgia" w:eastAsiaTheme="minorHAnsi" w:hAnsi="Georgia"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B7266CE"/>
    <w:multiLevelType w:val="hybridMultilevel"/>
    <w:tmpl w:val="52EEC9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D9614F6"/>
    <w:multiLevelType w:val="hybridMultilevel"/>
    <w:tmpl w:val="70305690"/>
    <w:lvl w:ilvl="0" w:tplc="3C88871A">
      <w:numFmt w:val="bullet"/>
      <w:lvlText w:val="-"/>
      <w:lvlJc w:val="left"/>
      <w:pPr>
        <w:ind w:left="720" w:hanging="360"/>
      </w:pPr>
      <w:rPr>
        <w:rFonts w:ascii="Georgia" w:eastAsiaTheme="minorHAnsi" w:hAnsi="Georgia"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E9C55DE"/>
    <w:multiLevelType w:val="hybridMultilevel"/>
    <w:tmpl w:val="D3AE6432"/>
    <w:lvl w:ilvl="0" w:tplc="B674EF34">
      <w:numFmt w:val="bullet"/>
      <w:lvlText w:val="•"/>
      <w:lvlJc w:val="left"/>
      <w:pPr>
        <w:ind w:left="720" w:hanging="360"/>
      </w:pPr>
      <w:rPr>
        <w:rFonts w:ascii="Georgia" w:eastAsiaTheme="minorHAnsi" w:hAnsi="Georgia"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 w15:restartNumberingAfterBreak="0">
    <w:nsid w:val="32B327AD"/>
    <w:multiLevelType w:val="multilevel"/>
    <w:tmpl w:val="7F32421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334F1117"/>
    <w:multiLevelType w:val="hybridMultilevel"/>
    <w:tmpl w:val="1A1618D8"/>
    <w:lvl w:ilvl="0" w:tplc="9CF25F26">
      <w:numFmt w:val="bullet"/>
      <w:lvlText w:val="-"/>
      <w:lvlJc w:val="left"/>
      <w:pPr>
        <w:ind w:left="720" w:hanging="360"/>
      </w:pPr>
      <w:rPr>
        <w:rFonts w:ascii="Georgia" w:eastAsiaTheme="minorHAnsi" w:hAnsi="Georgia"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F1C639D"/>
    <w:multiLevelType w:val="hybridMultilevel"/>
    <w:tmpl w:val="0EB23D7A"/>
    <w:lvl w:ilvl="0" w:tplc="BF6C329C">
      <w:start w:val="1"/>
      <w:numFmt w:val="bullet"/>
      <w:lvlText w:val=""/>
      <w:lvlJc w:val="left"/>
      <w:pPr>
        <w:ind w:left="720" w:hanging="360"/>
      </w:pPr>
      <w:rPr>
        <w:rFonts w:ascii="Symbol" w:eastAsiaTheme="minorHAnsi" w:hAnsi="Symbol"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 w15:restartNumberingAfterBreak="0">
    <w:nsid w:val="3F764A25"/>
    <w:multiLevelType w:val="hybridMultilevel"/>
    <w:tmpl w:val="71E60104"/>
    <w:lvl w:ilvl="0" w:tplc="94726B9A">
      <w:numFmt w:val="bullet"/>
      <w:lvlText w:val=""/>
      <w:lvlJc w:val="left"/>
      <w:pPr>
        <w:ind w:left="720" w:hanging="360"/>
      </w:pPr>
      <w:rPr>
        <w:rFonts w:ascii="Wingdings" w:eastAsiaTheme="minorHAnsi" w:hAnsi="Wingdings"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 w15:restartNumberingAfterBreak="0">
    <w:nsid w:val="49A61E05"/>
    <w:multiLevelType w:val="multilevel"/>
    <w:tmpl w:val="68C8236A"/>
    <w:lvl w:ilvl="0">
      <w:start w:val="1"/>
      <w:numFmt w:val="upperLetter"/>
      <w:pStyle w:val="Nadpis2plohy"/>
      <w:suff w:val="space"/>
      <w:lvlText w:val="Příloha %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1" w15:restartNumberingAfterBreak="0">
    <w:nsid w:val="49E360DC"/>
    <w:multiLevelType w:val="hybridMultilevel"/>
    <w:tmpl w:val="650299C4"/>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4C6C0A6A"/>
    <w:multiLevelType w:val="multilevel"/>
    <w:tmpl w:val="7804BC1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4EC34304"/>
    <w:multiLevelType w:val="hybridMultilevel"/>
    <w:tmpl w:val="6E180BEE"/>
    <w:lvl w:ilvl="0" w:tplc="9CF25F26">
      <w:numFmt w:val="bullet"/>
      <w:lvlText w:val="-"/>
      <w:lvlJc w:val="left"/>
      <w:pPr>
        <w:ind w:left="720" w:hanging="360"/>
      </w:pPr>
      <w:rPr>
        <w:rFonts w:ascii="Georgia" w:eastAsiaTheme="minorHAnsi" w:hAnsi="Georg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31F5680"/>
    <w:multiLevelType w:val="multilevel"/>
    <w:tmpl w:val="F08CAB9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6AA21E91"/>
    <w:multiLevelType w:val="multilevel"/>
    <w:tmpl w:val="D402EFB2"/>
    <w:lvl w:ilvl="0">
      <w:start w:val="1"/>
      <w:numFmt w:val="decimal"/>
      <w:pStyle w:val="Heading1"/>
      <w:suff w:val="space"/>
      <w:lvlText w:val="%1"/>
      <w:lvlJc w:val="left"/>
      <w:pPr>
        <w:ind w:left="357" w:hanging="357"/>
      </w:pPr>
      <w:rPr>
        <w:rFonts w:hint="default"/>
      </w:rPr>
    </w:lvl>
    <w:lvl w:ilvl="1">
      <w:start w:val="1"/>
      <w:numFmt w:val="decimal"/>
      <w:pStyle w:val="Heading2"/>
      <w:suff w:val="space"/>
      <w:lvlText w:val="%1.%2"/>
      <w:lvlJc w:val="left"/>
      <w:pPr>
        <w:ind w:left="714" w:hanging="714"/>
      </w:pPr>
      <w:rPr>
        <w:rFonts w:hint="default"/>
      </w:rPr>
    </w:lvl>
    <w:lvl w:ilvl="2">
      <w:start w:val="1"/>
      <w:numFmt w:val="decimal"/>
      <w:pStyle w:val="Heading3"/>
      <w:suff w:val="space"/>
      <w:lvlText w:val="%1.%2.%3"/>
      <w:lvlJc w:val="left"/>
      <w:pPr>
        <w:ind w:left="1071" w:hanging="1071"/>
      </w:pPr>
      <w:rPr>
        <w:rFonts w:hint="default"/>
      </w:rPr>
    </w:lvl>
    <w:lvl w:ilvl="3">
      <w:start w:val="1"/>
      <w:numFmt w:val="decimal"/>
      <w:suff w:val="space"/>
      <w:lvlText w:val="%1.%2.%3.%4"/>
      <w:lvlJc w:val="left"/>
      <w:pPr>
        <w:ind w:left="1428" w:hanging="1428"/>
      </w:pPr>
      <w:rPr>
        <w:rFonts w:hint="default"/>
      </w:rPr>
    </w:lvl>
    <w:lvl w:ilvl="4">
      <w:start w:val="1"/>
      <w:numFmt w:val="decimal"/>
      <w:suff w:val="space"/>
      <w:lvlText w:val="%1.%2.%3.%4.%5"/>
      <w:lvlJc w:val="left"/>
      <w:pPr>
        <w:ind w:left="1785" w:hanging="1785"/>
      </w:pPr>
      <w:rPr>
        <w:rFonts w:hint="default"/>
      </w:rPr>
    </w:lvl>
    <w:lvl w:ilvl="5">
      <w:start w:val="1"/>
      <w:numFmt w:val="decimal"/>
      <w:suff w:val="space"/>
      <w:lvlText w:val="%1.%2.%3.%4.%5.%6"/>
      <w:lvlJc w:val="left"/>
      <w:pPr>
        <w:ind w:left="2142" w:hanging="2142"/>
      </w:pPr>
      <w:rPr>
        <w:rFonts w:hint="default"/>
      </w:rPr>
    </w:lvl>
    <w:lvl w:ilvl="6">
      <w:start w:val="1"/>
      <w:numFmt w:val="decimal"/>
      <w:suff w:val="space"/>
      <w:lvlText w:val="%1.%2.%3.%4.%5.%6.%7"/>
      <w:lvlJc w:val="left"/>
      <w:pPr>
        <w:ind w:left="2499" w:hanging="2499"/>
      </w:pPr>
      <w:rPr>
        <w:rFonts w:hint="default"/>
      </w:rPr>
    </w:lvl>
    <w:lvl w:ilvl="7">
      <w:start w:val="1"/>
      <w:numFmt w:val="decimal"/>
      <w:suff w:val="space"/>
      <w:lvlText w:val="%1.%2.%3.%4.%5.%6.%7.%8"/>
      <w:lvlJc w:val="left"/>
      <w:pPr>
        <w:ind w:left="2856" w:hanging="2856"/>
      </w:pPr>
      <w:rPr>
        <w:rFonts w:hint="default"/>
      </w:rPr>
    </w:lvl>
    <w:lvl w:ilvl="8">
      <w:start w:val="1"/>
      <w:numFmt w:val="decimal"/>
      <w:suff w:val="space"/>
      <w:lvlText w:val="%1.%2.%3.%4.%5.%6.%7.%8.%9"/>
      <w:lvlJc w:val="left"/>
      <w:pPr>
        <w:ind w:left="3213" w:hanging="3213"/>
      </w:pPr>
      <w:rPr>
        <w:rFonts w:hint="default"/>
      </w:rPr>
    </w:lvl>
  </w:abstractNum>
  <w:abstractNum w:abstractNumId="16" w15:restartNumberingAfterBreak="0">
    <w:nsid w:val="6C751125"/>
    <w:multiLevelType w:val="hybridMultilevel"/>
    <w:tmpl w:val="F68603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2E62A32"/>
    <w:multiLevelType w:val="hybridMultilevel"/>
    <w:tmpl w:val="E4DC73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6F1C4E"/>
    <w:multiLevelType w:val="hybridMultilevel"/>
    <w:tmpl w:val="79BED6E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9" w15:restartNumberingAfterBreak="0">
    <w:nsid w:val="7A196876"/>
    <w:multiLevelType w:val="hybridMultilevel"/>
    <w:tmpl w:val="95AED6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F397A00"/>
    <w:multiLevelType w:val="hybridMultilevel"/>
    <w:tmpl w:val="58F2C7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04360530">
    <w:abstractNumId w:val="15"/>
  </w:num>
  <w:num w:numId="2" w16cid:durableId="29765526">
    <w:abstractNumId w:val="14"/>
  </w:num>
  <w:num w:numId="3" w16cid:durableId="1221013600">
    <w:abstractNumId w:val="10"/>
  </w:num>
  <w:num w:numId="4" w16cid:durableId="923681336">
    <w:abstractNumId w:val="9"/>
  </w:num>
  <w:num w:numId="5" w16cid:durableId="1737627002">
    <w:abstractNumId w:val="8"/>
  </w:num>
  <w:num w:numId="6" w16cid:durableId="1669289524">
    <w:abstractNumId w:val="11"/>
  </w:num>
  <w:num w:numId="7" w16cid:durableId="559633327">
    <w:abstractNumId w:val="18"/>
  </w:num>
  <w:num w:numId="8" w16cid:durableId="821850627">
    <w:abstractNumId w:val="5"/>
  </w:num>
  <w:num w:numId="9" w16cid:durableId="811950378">
    <w:abstractNumId w:val="6"/>
  </w:num>
  <w:num w:numId="10" w16cid:durableId="301665777">
    <w:abstractNumId w:val="12"/>
  </w:num>
  <w:num w:numId="11" w16cid:durableId="1924298759">
    <w:abstractNumId w:val="7"/>
  </w:num>
  <w:num w:numId="12" w16cid:durableId="898174340">
    <w:abstractNumId w:val="4"/>
  </w:num>
  <w:num w:numId="13" w16cid:durableId="1055740675">
    <w:abstractNumId w:val="2"/>
  </w:num>
  <w:num w:numId="14" w16cid:durableId="1291203275">
    <w:abstractNumId w:val="1"/>
  </w:num>
  <w:num w:numId="15" w16cid:durableId="779572702">
    <w:abstractNumId w:val="16"/>
  </w:num>
  <w:num w:numId="16" w16cid:durableId="1717854251">
    <w:abstractNumId w:val="13"/>
  </w:num>
  <w:num w:numId="17" w16cid:durableId="11031310">
    <w:abstractNumId w:val="0"/>
  </w:num>
  <w:num w:numId="18" w16cid:durableId="1014265176">
    <w:abstractNumId w:val="17"/>
  </w:num>
  <w:num w:numId="19" w16cid:durableId="2124492917">
    <w:abstractNumId w:val="3"/>
  </w:num>
  <w:num w:numId="20" w16cid:durableId="1945571254">
    <w:abstractNumId w:val="19"/>
  </w:num>
  <w:num w:numId="21" w16cid:durableId="954866472">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9"/>
  <w:hyphenationZone w:val="425"/>
  <w:defaultTableStyle w:val="Styl1"/>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UxsTAyMLU0MTA3NzZT0lEKTi0uzszPAykwtKgFABmAJBUtAAAA"/>
  </w:docVars>
  <w:rsids>
    <w:rsidRoot w:val="004E2530"/>
    <w:rsid w:val="00000BF1"/>
    <w:rsid w:val="00000F71"/>
    <w:rsid w:val="00002621"/>
    <w:rsid w:val="0000383C"/>
    <w:rsid w:val="00007A69"/>
    <w:rsid w:val="000117BB"/>
    <w:rsid w:val="00012342"/>
    <w:rsid w:val="0001315D"/>
    <w:rsid w:val="00013725"/>
    <w:rsid w:val="0001481D"/>
    <w:rsid w:val="000148A3"/>
    <w:rsid w:val="00014D54"/>
    <w:rsid w:val="0001677B"/>
    <w:rsid w:val="00017EFE"/>
    <w:rsid w:val="00022133"/>
    <w:rsid w:val="000235BD"/>
    <w:rsid w:val="00026875"/>
    <w:rsid w:val="000269CF"/>
    <w:rsid w:val="0002754A"/>
    <w:rsid w:val="00027B11"/>
    <w:rsid w:val="000309EC"/>
    <w:rsid w:val="00031779"/>
    <w:rsid w:val="00033504"/>
    <w:rsid w:val="000343D6"/>
    <w:rsid w:val="00040372"/>
    <w:rsid w:val="0004504A"/>
    <w:rsid w:val="000550F2"/>
    <w:rsid w:val="00060A42"/>
    <w:rsid w:val="00060B52"/>
    <w:rsid w:val="00066C2A"/>
    <w:rsid w:val="00070EDA"/>
    <w:rsid w:val="0007242A"/>
    <w:rsid w:val="00076205"/>
    <w:rsid w:val="00076490"/>
    <w:rsid w:val="000772A2"/>
    <w:rsid w:val="0008144B"/>
    <w:rsid w:val="000837B1"/>
    <w:rsid w:val="000864E9"/>
    <w:rsid w:val="0009652C"/>
    <w:rsid w:val="000A0AED"/>
    <w:rsid w:val="000A2767"/>
    <w:rsid w:val="000A36EA"/>
    <w:rsid w:val="000B02E5"/>
    <w:rsid w:val="000B05D9"/>
    <w:rsid w:val="000B1F76"/>
    <w:rsid w:val="000B3209"/>
    <w:rsid w:val="000B5753"/>
    <w:rsid w:val="000B57DC"/>
    <w:rsid w:val="000B60CB"/>
    <w:rsid w:val="000B667C"/>
    <w:rsid w:val="000C1326"/>
    <w:rsid w:val="000C2FA1"/>
    <w:rsid w:val="000C356B"/>
    <w:rsid w:val="000C4E6E"/>
    <w:rsid w:val="000C7D52"/>
    <w:rsid w:val="000D5BB0"/>
    <w:rsid w:val="000E243D"/>
    <w:rsid w:val="000E4D3A"/>
    <w:rsid w:val="000F2DC3"/>
    <w:rsid w:val="000F399D"/>
    <w:rsid w:val="000F5BC2"/>
    <w:rsid w:val="001030DE"/>
    <w:rsid w:val="00103E24"/>
    <w:rsid w:val="00104F1C"/>
    <w:rsid w:val="00106012"/>
    <w:rsid w:val="0011388A"/>
    <w:rsid w:val="00113A83"/>
    <w:rsid w:val="00117200"/>
    <w:rsid w:val="00121BAC"/>
    <w:rsid w:val="00125AC2"/>
    <w:rsid w:val="00126B03"/>
    <w:rsid w:val="00131F41"/>
    <w:rsid w:val="001341DB"/>
    <w:rsid w:val="0013548A"/>
    <w:rsid w:val="00136258"/>
    <w:rsid w:val="00140A3C"/>
    <w:rsid w:val="00144EC9"/>
    <w:rsid w:val="001466B0"/>
    <w:rsid w:val="001477DA"/>
    <w:rsid w:val="00150F7E"/>
    <w:rsid w:val="001548FF"/>
    <w:rsid w:val="00160458"/>
    <w:rsid w:val="00165B86"/>
    <w:rsid w:val="001706D2"/>
    <w:rsid w:val="00171FC5"/>
    <w:rsid w:val="0017236F"/>
    <w:rsid w:val="001724F4"/>
    <w:rsid w:val="001748F2"/>
    <w:rsid w:val="001757D8"/>
    <w:rsid w:val="00176218"/>
    <w:rsid w:val="00177A6E"/>
    <w:rsid w:val="00192AE1"/>
    <w:rsid w:val="00192E92"/>
    <w:rsid w:val="0019556B"/>
    <w:rsid w:val="00195DE4"/>
    <w:rsid w:val="00196238"/>
    <w:rsid w:val="001A18C0"/>
    <w:rsid w:val="001A494C"/>
    <w:rsid w:val="001A4F2A"/>
    <w:rsid w:val="001A50C2"/>
    <w:rsid w:val="001B1D55"/>
    <w:rsid w:val="001B42CB"/>
    <w:rsid w:val="001B5E31"/>
    <w:rsid w:val="001B6261"/>
    <w:rsid w:val="001C2C63"/>
    <w:rsid w:val="001C5BB6"/>
    <w:rsid w:val="001D0D93"/>
    <w:rsid w:val="001D0F58"/>
    <w:rsid w:val="001D4486"/>
    <w:rsid w:val="001E38CF"/>
    <w:rsid w:val="001E5B94"/>
    <w:rsid w:val="001E5F16"/>
    <w:rsid w:val="001F4E79"/>
    <w:rsid w:val="001F5AFA"/>
    <w:rsid w:val="001F6355"/>
    <w:rsid w:val="00203A6E"/>
    <w:rsid w:val="00203F3C"/>
    <w:rsid w:val="00205E1D"/>
    <w:rsid w:val="002067BC"/>
    <w:rsid w:val="0021198B"/>
    <w:rsid w:val="002156A8"/>
    <w:rsid w:val="00217AEE"/>
    <w:rsid w:val="00221C93"/>
    <w:rsid w:val="00224E88"/>
    <w:rsid w:val="0022620F"/>
    <w:rsid w:val="00232029"/>
    <w:rsid w:val="00232CF3"/>
    <w:rsid w:val="002343FD"/>
    <w:rsid w:val="002361B4"/>
    <w:rsid w:val="002367D5"/>
    <w:rsid w:val="002402D5"/>
    <w:rsid w:val="002417C7"/>
    <w:rsid w:val="002421A4"/>
    <w:rsid w:val="002457BC"/>
    <w:rsid w:val="002478FD"/>
    <w:rsid w:val="00247D3A"/>
    <w:rsid w:val="00252A90"/>
    <w:rsid w:val="0025382C"/>
    <w:rsid w:val="00253CBE"/>
    <w:rsid w:val="00253FC2"/>
    <w:rsid w:val="0025768C"/>
    <w:rsid w:val="00262D44"/>
    <w:rsid w:val="00263028"/>
    <w:rsid w:val="00265F6E"/>
    <w:rsid w:val="0026668E"/>
    <w:rsid w:val="00267E59"/>
    <w:rsid w:val="00270624"/>
    <w:rsid w:val="00272DAD"/>
    <w:rsid w:val="00276A3A"/>
    <w:rsid w:val="00277BD5"/>
    <w:rsid w:val="002823F2"/>
    <w:rsid w:val="00283565"/>
    <w:rsid w:val="00283BEC"/>
    <w:rsid w:val="00283E9E"/>
    <w:rsid w:val="002847A7"/>
    <w:rsid w:val="00286901"/>
    <w:rsid w:val="002877C3"/>
    <w:rsid w:val="00287D82"/>
    <w:rsid w:val="00292486"/>
    <w:rsid w:val="002934C3"/>
    <w:rsid w:val="002A0ACF"/>
    <w:rsid w:val="002A134C"/>
    <w:rsid w:val="002A38A7"/>
    <w:rsid w:val="002A5837"/>
    <w:rsid w:val="002A5D21"/>
    <w:rsid w:val="002B0244"/>
    <w:rsid w:val="002B46A7"/>
    <w:rsid w:val="002B545D"/>
    <w:rsid w:val="002B645A"/>
    <w:rsid w:val="002C034D"/>
    <w:rsid w:val="002C150E"/>
    <w:rsid w:val="002C264E"/>
    <w:rsid w:val="002C48B3"/>
    <w:rsid w:val="002C55B5"/>
    <w:rsid w:val="002C62B2"/>
    <w:rsid w:val="002C6857"/>
    <w:rsid w:val="002C76A9"/>
    <w:rsid w:val="002D0AF6"/>
    <w:rsid w:val="002D0D0F"/>
    <w:rsid w:val="002D236D"/>
    <w:rsid w:val="002D37AE"/>
    <w:rsid w:val="002D703F"/>
    <w:rsid w:val="002D7E02"/>
    <w:rsid w:val="002E2611"/>
    <w:rsid w:val="002E3450"/>
    <w:rsid w:val="002E397B"/>
    <w:rsid w:val="002E6F6D"/>
    <w:rsid w:val="002E7249"/>
    <w:rsid w:val="002F1FC5"/>
    <w:rsid w:val="002F36AB"/>
    <w:rsid w:val="002F3F93"/>
    <w:rsid w:val="002F477D"/>
    <w:rsid w:val="00302ED3"/>
    <w:rsid w:val="00303CED"/>
    <w:rsid w:val="003052AC"/>
    <w:rsid w:val="0030738D"/>
    <w:rsid w:val="00310958"/>
    <w:rsid w:val="003111B8"/>
    <w:rsid w:val="003125F7"/>
    <w:rsid w:val="003127A2"/>
    <w:rsid w:val="003165C2"/>
    <w:rsid w:val="00323824"/>
    <w:rsid w:val="00332A88"/>
    <w:rsid w:val="00332F2C"/>
    <w:rsid w:val="00333F76"/>
    <w:rsid w:val="003356BC"/>
    <w:rsid w:val="003367CA"/>
    <w:rsid w:val="00337B81"/>
    <w:rsid w:val="00343CB8"/>
    <w:rsid w:val="003444B3"/>
    <w:rsid w:val="0034540F"/>
    <w:rsid w:val="00347B1E"/>
    <w:rsid w:val="00353FE8"/>
    <w:rsid w:val="0035617C"/>
    <w:rsid w:val="00356FDF"/>
    <w:rsid w:val="003571F1"/>
    <w:rsid w:val="00360C8F"/>
    <w:rsid w:val="003633F1"/>
    <w:rsid w:val="00363E87"/>
    <w:rsid w:val="003644E1"/>
    <w:rsid w:val="003655ED"/>
    <w:rsid w:val="0036762B"/>
    <w:rsid w:val="003736D4"/>
    <w:rsid w:val="00375ABB"/>
    <w:rsid w:val="00376C15"/>
    <w:rsid w:val="0037738D"/>
    <w:rsid w:val="00380BA3"/>
    <w:rsid w:val="003810EE"/>
    <w:rsid w:val="00386E49"/>
    <w:rsid w:val="003934B6"/>
    <w:rsid w:val="00393B71"/>
    <w:rsid w:val="0039421F"/>
    <w:rsid w:val="0039457C"/>
    <w:rsid w:val="00397F91"/>
    <w:rsid w:val="003A19C1"/>
    <w:rsid w:val="003A1DA0"/>
    <w:rsid w:val="003A1F50"/>
    <w:rsid w:val="003A3D6D"/>
    <w:rsid w:val="003A4A9A"/>
    <w:rsid w:val="003A52BB"/>
    <w:rsid w:val="003B62CF"/>
    <w:rsid w:val="003C0910"/>
    <w:rsid w:val="003C1880"/>
    <w:rsid w:val="003C1CA7"/>
    <w:rsid w:val="003C4140"/>
    <w:rsid w:val="003C4433"/>
    <w:rsid w:val="003C5AEE"/>
    <w:rsid w:val="003C5FF0"/>
    <w:rsid w:val="003C7DB4"/>
    <w:rsid w:val="003D0D1D"/>
    <w:rsid w:val="003D1BAC"/>
    <w:rsid w:val="003D439C"/>
    <w:rsid w:val="003D57A2"/>
    <w:rsid w:val="003D5918"/>
    <w:rsid w:val="003D70FC"/>
    <w:rsid w:val="003F2D14"/>
    <w:rsid w:val="003F445F"/>
    <w:rsid w:val="004004D1"/>
    <w:rsid w:val="0040437C"/>
    <w:rsid w:val="0040603E"/>
    <w:rsid w:val="00410E5B"/>
    <w:rsid w:val="00411555"/>
    <w:rsid w:val="00413B00"/>
    <w:rsid w:val="00413D4C"/>
    <w:rsid w:val="00416882"/>
    <w:rsid w:val="004178A3"/>
    <w:rsid w:val="004203B4"/>
    <w:rsid w:val="0042147D"/>
    <w:rsid w:val="00422F77"/>
    <w:rsid w:val="0042351C"/>
    <w:rsid w:val="00423A6D"/>
    <w:rsid w:val="00424A26"/>
    <w:rsid w:val="004313B0"/>
    <w:rsid w:val="004329C6"/>
    <w:rsid w:val="00432F89"/>
    <w:rsid w:val="00433E17"/>
    <w:rsid w:val="00435AAD"/>
    <w:rsid w:val="00435DE9"/>
    <w:rsid w:val="004363A0"/>
    <w:rsid w:val="0043767E"/>
    <w:rsid w:val="004401D0"/>
    <w:rsid w:val="00440E5A"/>
    <w:rsid w:val="00441CA0"/>
    <w:rsid w:val="004429FB"/>
    <w:rsid w:val="0044345A"/>
    <w:rsid w:val="0044639A"/>
    <w:rsid w:val="00450AE9"/>
    <w:rsid w:val="00452228"/>
    <w:rsid w:val="00453897"/>
    <w:rsid w:val="00454A79"/>
    <w:rsid w:val="00455AA3"/>
    <w:rsid w:val="004631BD"/>
    <w:rsid w:val="0046611C"/>
    <w:rsid w:val="0047144A"/>
    <w:rsid w:val="004733C4"/>
    <w:rsid w:val="00480BA3"/>
    <w:rsid w:val="004815CC"/>
    <w:rsid w:val="00481BA6"/>
    <w:rsid w:val="00482D35"/>
    <w:rsid w:val="00484C39"/>
    <w:rsid w:val="004876FF"/>
    <w:rsid w:val="0049364A"/>
    <w:rsid w:val="00496532"/>
    <w:rsid w:val="004A00D7"/>
    <w:rsid w:val="004A6D4D"/>
    <w:rsid w:val="004A7E78"/>
    <w:rsid w:val="004B0606"/>
    <w:rsid w:val="004C2CFC"/>
    <w:rsid w:val="004C3930"/>
    <w:rsid w:val="004C5373"/>
    <w:rsid w:val="004C53B1"/>
    <w:rsid w:val="004D41BB"/>
    <w:rsid w:val="004D42E4"/>
    <w:rsid w:val="004D46DE"/>
    <w:rsid w:val="004D4C9B"/>
    <w:rsid w:val="004E2067"/>
    <w:rsid w:val="004E2530"/>
    <w:rsid w:val="004E3E59"/>
    <w:rsid w:val="004E4138"/>
    <w:rsid w:val="004E50AF"/>
    <w:rsid w:val="004E6ECA"/>
    <w:rsid w:val="004F3B25"/>
    <w:rsid w:val="004F66B1"/>
    <w:rsid w:val="005032D0"/>
    <w:rsid w:val="00506D5C"/>
    <w:rsid w:val="00506E1F"/>
    <w:rsid w:val="0050761C"/>
    <w:rsid w:val="00507F61"/>
    <w:rsid w:val="0051528B"/>
    <w:rsid w:val="00515F87"/>
    <w:rsid w:val="00517A50"/>
    <w:rsid w:val="0052105A"/>
    <w:rsid w:val="0052130C"/>
    <w:rsid w:val="00524253"/>
    <w:rsid w:val="005249B9"/>
    <w:rsid w:val="00525439"/>
    <w:rsid w:val="00525E03"/>
    <w:rsid w:val="005266FA"/>
    <w:rsid w:val="005353BD"/>
    <w:rsid w:val="005370A5"/>
    <w:rsid w:val="005401E7"/>
    <w:rsid w:val="00540764"/>
    <w:rsid w:val="00541658"/>
    <w:rsid w:val="00543ED3"/>
    <w:rsid w:val="00545232"/>
    <w:rsid w:val="00550D12"/>
    <w:rsid w:val="00551946"/>
    <w:rsid w:val="00554878"/>
    <w:rsid w:val="00554D55"/>
    <w:rsid w:val="005558BD"/>
    <w:rsid w:val="005604F9"/>
    <w:rsid w:val="0056146F"/>
    <w:rsid w:val="00561DE1"/>
    <w:rsid w:val="00562203"/>
    <w:rsid w:val="00565BA1"/>
    <w:rsid w:val="005667B4"/>
    <w:rsid w:val="00567EEE"/>
    <w:rsid w:val="0057174D"/>
    <w:rsid w:val="005720AF"/>
    <w:rsid w:val="0057234B"/>
    <w:rsid w:val="00572C26"/>
    <w:rsid w:val="00572F3C"/>
    <w:rsid w:val="00573924"/>
    <w:rsid w:val="005746C0"/>
    <w:rsid w:val="00574A50"/>
    <w:rsid w:val="00576739"/>
    <w:rsid w:val="005776F6"/>
    <w:rsid w:val="00584CB9"/>
    <w:rsid w:val="00597460"/>
    <w:rsid w:val="005A064B"/>
    <w:rsid w:val="005A09F0"/>
    <w:rsid w:val="005A16F1"/>
    <w:rsid w:val="005A2A79"/>
    <w:rsid w:val="005B0472"/>
    <w:rsid w:val="005B2546"/>
    <w:rsid w:val="005B32C1"/>
    <w:rsid w:val="005B5584"/>
    <w:rsid w:val="005B640E"/>
    <w:rsid w:val="005B6FD2"/>
    <w:rsid w:val="005C1437"/>
    <w:rsid w:val="005C1D31"/>
    <w:rsid w:val="005C2E5B"/>
    <w:rsid w:val="005C2ED1"/>
    <w:rsid w:val="005C5E8F"/>
    <w:rsid w:val="005C7C89"/>
    <w:rsid w:val="005D2D56"/>
    <w:rsid w:val="005D3205"/>
    <w:rsid w:val="005D7B2C"/>
    <w:rsid w:val="005E5EB8"/>
    <w:rsid w:val="005F0D25"/>
    <w:rsid w:val="005F3B6F"/>
    <w:rsid w:val="005F5EE9"/>
    <w:rsid w:val="005F7704"/>
    <w:rsid w:val="006035EA"/>
    <w:rsid w:val="00604368"/>
    <w:rsid w:val="006053A7"/>
    <w:rsid w:val="00610CA4"/>
    <w:rsid w:val="00611DBC"/>
    <w:rsid w:val="00613FA5"/>
    <w:rsid w:val="00614386"/>
    <w:rsid w:val="0061581C"/>
    <w:rsid w:val="00615BDB"/>
    <w:rsid w:val="00616DD9"/>
    <w:rsid w:val="00617908"/>
    <w:rsid w:val="00617E9D"/>
    <w:rsid w:val="00621B90"/>
    <w:rsid w:val="006238F1"/>
    <w:rsid w:val="0062496B"/>
    <w:rsid w:val="00625B5A"/>
    <w:rsid w:val="006264DC"/>
    <w:rsid w:val="006308EA"/>
    <w:rsid w:val="00635C75"/>
    <w:rsid w:val="00637F5B"/>
    <w:rsid w:val="00641218"/>
    <w:rsid w:val="00643A69"/>
    <w:rsid w:val="00644545"/>
    <w:rsid w:val="0064546C"/>
    <w:rsid w:val="00645A99"/>
    <w:rsid w:val="00645C45"/>
    <w:rsid w:val="00650C71"/>
    <w:rsid w:val="006568B5"/>
    <w:rsid w:val="00657178"/>
    <w:rsid w:val="00657FE3"/>
    <w:rsid w:val="00661C26"/>
    <w:rsid w:val="006627B5"/>
    <w:rsid w:val="0066677A"/>
    <w:rsid w:val="0067188E"/>
    <w:rsid w:val="0067254A"/>
    <w:rsid w:val="00674AD1"/>
    <w:rsid w:val="006755D2"/>
    <w:rsid w:val="00676D7B"/>
    <w:rsid w:val="006774E2"/>
    <w:rsid w:val="006826FB"/>
    <w:rsid w:val="00686B33"/>
    <w:rsid w:val="00687ED6"/>
    <w:rsid w:val="00691E08"/>
    <w:rsid w:val="006926EE"/>
    <w:rsid w:val="006956AF"/>
    <w:rsid w:val="00696024"/>
    <w:rsid w:val="006A5584"/>
    <w:rsid w:val="006A5B22"/>
    <w:rsid w:val="006B74B3"/>
    <w:rsid w:val="006C573F"/>
    <w:rsid w:val="006C7E28"/>
    <w:rsid w:val="006D2806"/>
    <w:rsid w:val="006D37A3"/>
    <w:rsid w:val="006D42F0"/>
    <w:rsid w:val="006D6D2E"/>
    <w:rsid w:val="006D77FF"/>
    <w:rsid w:val="006E11BA"/>
    <w:rsid w:val="006E2816"/>
    <w:rsid w:val="006E3E39"/>
    <w:rsid w:val="006E52E2"/>
    <w:rsid w:val="006E57A6"/>
    <w:rsid w:val="006E7693"/>
    <w:rsid w:val="006F18D5"/>
    <w:rsid w:val="006F1AF3"/>
    <w:rsid w:val="007006DF"/>
    <w:rsid w:val="00701E58"/>
    <w:rsid w:val="007026F4"/>
    <w:rsid w:val="007040DD"/>
    <w:rsid w:val="0070427E"/>
    <w:rsid w:val="007055B1"/>
    <w:rsid w:val="00711103"/>
    <w:rsid w:val="00712F70"/>
    <w:rsid w:val="007142E0"/>
    <w:rsid w:val="007153D4"/>
    <w:rsid w:val="00717804"/>
    <w:rsid w:val="007221DE"/>
    <w:rsid w:val="0072319B"/>
    <w:rsid w:val="00725B48"/>
    <w:rsid w:val="00725C05"/>
    <w:rsid w:val="00730016"/>
    <w:rsid w:val="00732C47"/>
    <w:rsid w:val="007336EE"/>
    <w:rsid w:val="007420D2"/>
    <w:rsid w:val="00742113"/>
    <w:rsid w:val="00745B8F"/>
    <w:rsid w:val="007464AC"/>
    <w:rsid w:val="00763DCA"/>
    <w:rsid w:val="00763DD0"/>
    <w:rsid w:val="00766D98"/>
    <w:rsid w:val="00770F63"/>
    <w:rsid w:val="0077160F"/>
    <w:rsid w:val="00772DDA"/>
    <w:rsid w:val="00773007"/>
    <w:rsid w:val="00774726"/>
    <w:rsid w:val="007755BD"/>
    <w:rsid w:val="00777EB9"/>
    <w:rsid w:val="0079410C"/>
    <w:rsid w:val="00797A1A"/>
    <w:rsid w:val="007A2556"/>
    <w:rsid w:val="007A3885"/>
    <w:rsid w:val="007A49E1"/>
    <w:rsid w:val="007A6D0F"/>
    <w:rsid w:val="007B0858"/>
    <w:rsid w:val="007B1D10"/>
    <w:rsid w:val="007B21A1"/>
    <w:rsid w:val="007B78E8"/>
    <w:rsid w:val="007B7E33"/>
    <w:rsid w:val="007C12D1"/>
    <w:rsid w:val="007C347E"/>
    <w:rsid w:val="007D4469"/>
    <w:rsid w:val="007D5AF8"/>
    <w:rsid w:val="007D6769"/>
    <w:rsid w:val="007D7AE6"/>
    <w:rsid w:val="007E182D"/>
    <w:rsid w:val="007E28E3"/>
    <w:rsid w:val="007E6397"/>
    <w:rsid w:val="007E7EF2"/>
    <w:rsid w:val="007F4777"/>
    <w:rsid w:val="007F4BB2"/>
    <w:rsid w:val="007F596A"/>
    <w:rsid w:val="007F71A4"/>
    <w:rsid w:val="007F7C5D"/>
    <w:rsid w:val="008002C9"/>
    <w:rsid w:val="00807436"/>
    <w:rsid w:val="008129E4"/>
    <w:rsid w:val="00814142"/>
    <w:rsid w:val="00814DE1"/>
    <w:rsid w:val="0081620B"/>
    <w:rsid w:val="008216DB"/>
    <w:rsid w:val="00823014"/>
    <w:rsid w:val="008233E2"/>
    <w:rsid w:val="00823AC2"/>
    <w:rsid w:val="00823BA1"/>
    <w:rsid w:val="00825F48"/>
    <w:rsid w:val="00826FC2"/>
    <w:rsid w:val="00831BF1"/>
    <w:rsid w:val="008329F1"/>
    <w:rsid w:val="00834D4E"/>
    <w:rsid w:val="00836219"/>
    <w:rsid w:val="00837A0F"/>
    <w:rsid w:val="00841339"/>
    <w:rsid w:val="0084202B"/>
    <w:rsid w:val="00843BF8"/>
    <w:rsid w:val="008455F2"/>
    <w:rsid w:val="00845B35"/>
    <w:rsid w:val="0085334A"/>
    <w:rsid w:val="00861A14"/>
    <w:rsid w:val="00862EFD"/>
    <w:rsid w:val="008671D5"/>
    <w:rsid w:val="00867405"/>
    <w:rsid w:val="008700BB"/>
    <w:rsid w:val="00870339"/>
    <w:rsid w:val="00871A90"/>
    <w:rsid w:val="0087251C"/>
    <w:rsid w:val="00875D63"/>
    <w:rsid w:val="00877F47"/>
    <w:rsid w:val="00882753"/>
    <w:rsid w:val="00884F17"/>
    <w:rsid w:val="0088530E"/>
    <w:rsid w:val="00894137"/>
    <w:rsid w:val="00894547"/>
    <w:rsid w:val="00894BE6"/>
    <w:rsid w:val="008A6D6D"/>
    <w:rsid w:val="008B0048"/>
    <w:rsid w:val="008B14E4"/>
    <w:rsid w:val="008B229A"/>
    <w:rsid w:val="008B2AA9"/>
    <w:rsid w:val="008B4DBE"/>
    <w:rsid w:val="008B5BB2"/>
    <w:rsid w:val="008B60BF"/>
    <w:rsid w:val="008C2CB9"/>
    <w:rsid w:val="008C4950"/>
    <w:rsid w:val="008C5B93"/>
    <w:rsid w:val="008D07BB"/>
    <w:rsid w:val="008D1FE5"/>
    <w:rsid w:val="008D33C7"/>
    <w:rsid w:val="008D38FF"/>
    <w:rsid w:val="008D3C32"/>
    <w:rsid w:val="008D4A43"/>
    <w:rsid w:val="008D4B5C"/>
    <w:rsid w:val="008E02C3"/>
    <w:rsid w:val="008E18CA"/>
    <w:rsid w:val="008E292D"/>
    <w:rsid w:val="008E4011"/>
    <w:rsid w:val="008F1E52"/>
    <w:rsid w:val="008F22BE"/>
    <w:rsid w:val="008F4361"/>
    <w:rsid w:val="008F6AFD"/>
    <w:rsid w:val="008F7ACD"/>
    <w:rsid w:val="00900413"/>
    <w:rsid w:val="0090434D"/>
    <w:rsid w:val="009062DE"/>
    <w:rsid w:val="00907886"/>
    <w:rsid w:val="00907F8D"/>
    <w:rsid w:val="00913A7C"/>
    <w:rsid w:val="0091467F"/>
    <w:rsid w:val="0091648A"/>
    <w:rsid w:val="00916CD7"/>
    <w:rsid w:val="00920F6A"/>
    <w:rsid w:val="009210A5"/>
    <w:rsid w:val="00921B9B"/>
    <w:rsid w:val="00924932"/>
    <w:rsid w:val="009262CF"/>
    <w:rsid w:val="00927CDF"/>
    <w:rsid w:val="009303A3"/>
    <w:rsid w:val="00937B2B"/>
    <w:rsid w:val="009400CD"/>
    <w:rsid w:val="00943812"/>
    <w:rsid w:val="00946A66"/>
    <w:rsid w:val="00951C49"/>
    <w:rsid w:val="0096030F"/>
    <w:rsid w:val="009604A8"/>
    <w:rsid w:val="00961262"/>
    <w:rsid w:val="00961560"/>
    <w:rsid w:val="00962526"/>
    <w:rsid w:val="0096371D"/>
    <w:rsid w:val="00963BB1"/>
    <w:rsid w:val="00965544"/>
    <w:rsid w:val="00965CBB"/>
    <w:rsid w:val="00965D27"/>
    <w:rsid w:val="00967D4D"/>
    <w:rsid w:val="00971BFF"/>
    <w:rsid w:val="0097442C"/>
    <w:rsid w:val="009744FF"/>
    <w:rsid w:val="00976825"/>
    <w:rsid w:val="009828AE"/>
    <w:rsid w:val="00982AF7"/>
    <w:rsid w:val="00983AC7"/>
    <w:rsid w:val="00986A2B"/>
    <w:rsid w:val="00986DE1"/>
    <w:rsid w:val="00987A4D"/>
    <w:rsid w:val="00992144"/>
    <w:rsid w:val="00994C21"/>
    <w:rsid w:val="0099709A"/>
    <w:rsid w:val="00997F73"/>
    <w:rsid w:val="009A19C9"/>
    <w:rsid w:val="009A23E7"/>
    <w:rsid w:val="009A277A"/>
    <w:rsid w:val="009A2E82"/>
    <w:rsid w:val="009A3893"/>
    <w:rsid w:val="009A7D5C"/>
    <w:rsid w:val="009B3017"/>
    <w:rsid w:val="009B4FEA"/>
    <w:rsid w:val="009B503B"/>
    <w:rsid w:val="009B5B5F"/>
    <w:rsid w:val="009B6279"/>
    <w:rsid w:val="009B7EEF"/>
    <w:rsid w:val="009C1737"/>
    <w:rsid w:val="009C2A01"/>
    <w:rsid w:val="009C4B5B"/>
    <w:rsid w:val="009C5D3C"/>
    <w:rsid w:val="009D7DAB"/>
    <w:rsid w:val="009E5DB4"/>
    <w:rsid w:val="009E7BA8"/>
    <w:rsid w:val="009F04E0"/>
    <w:rsid w:val="009F2957"/>
    <w:rsid w:val="009F300A"/>
    <w:rsid w:val="009F333A"/>
    <w:rsid w:val="009F4A9B"/>
    <w:rsid w:val="009F6950"/>
    <w:rsid w:val="00A02A57"/>
    <w:rsid w:val="00A05CC8"/>
    <w:rsid w:val="00A07704"/>
    <w:rsid w:val="00A13A99"/>
    <w:rsid w:val="00A22E44"/>
    <w:rsid w:val="00A24D43"/>
    <w:rsid w:val="00A25B3B"/>
    <w:rsid w:val="00A25C0A"/>
    <w:rsid w:val="00A25CD1"/>
    <w:rsid w:val="00A33577"/>
    <w:rsid w:val="00A33588"/>
    <w:rsid w:val="00A40A17"/>
    <w:rsid w:val="00A40F7E"/>
    <w:rsid w:val="00A423D3"/>
    <w:rsid w:val="00A42FAF"/>
    <w:rsid w:val="00A43B21"/>
    <w:rsid w:val="00A46A9C"/>
    <w:rsid w:val="00A4787B"/>
    <w:rsid w:val="00A53BD2"/>
    <w:rsid w:val="00A57B20"/>
    <w:rsid w:val="00A62ABC"/>
    <w:rsid w:val="00A64585"/>
    <w:rsid w:val="00A655DA"/>
    <w:rsid w:val="00A66542"/>
    <w:rsid w:val="00A66D70"/>
    <w:rsid w:val="00A67884"/>
    <w:rsid w:val="00A67DF7"/>
    <w:rsid w:val="00A71F7F"/>
    <w:rsid w:val="00A7338C"/>
    <w:rsid w:val="00A73A9D"/>
    <w:rsid w:val="00A82235"/>
    <w:rsid w:val="00A83858"/>
    <w:rsid w:val="00A844E3"/>
    <w:rsid w:val="00A84C12"/>
    <w:rsid w:val="00A85A8A"/>
    <w:rsid w:val="00A87AF8"/>
    <w:rsid w:val="00A90E1F"/>
    <w:rsid w:val="00A90F25"/>
    <w:rsid w:val="00A92787"/>
    <w:rsid w:val="00A92957"/>
    <w:rsid w:val="00A936A1"/>
    <w:rsid w:val="00A96C16"/>
    <w:rsid w:val="00AA0088"/>
    <w:rsid w:val="00AA067D"/>
    <w:rsid w:val="00AA37B9"/>
    <w:rsid w:val="00AA3A3A"/>
    <w:rsid w:val="00AA6C27"/>
    <w:rsid w:val="00AA6DCE"/>
    <w:rsid w:val="00AA6E48"/>
    <w:rsid w:val="00AB17A7"/>
    <w:rsid w:val="00AB2B8B"/>
    <w:rsid w:val="00AB37C9"/>
    <w:rsid w:val="00AB6BE6"/>
    <w:rsid w:val="00AB77DC"/>
    <w:rsid w:val="00AC0A4D"/>
    <w:rsid w:val="00AC20FF"/>
    <w:rsid w:val="00AC3492"/>
    <w:rsid w:val="00AC52E9"/>
    <w:rsid w:val="00AC7EBD"/>
    <w:rsid w:val="00AC7F0F"/>
    <w:rsid w:val="00AD0025"/>
    <w:rsid w:val="00AD0C55"/>
    <w:rsid w:val="00AD2FDE"/>
    <w:rsid w:val="00AE3BC7"/>
    <w:rsid w:val="00AE652A"/>
    <w:rsid w:val="00AF41AE"/>
    <w:rsid w:val="00AF4AE1"/>
    <w:rsid w:val="00B004C9"/>
    <w:rsid w:val="00B00DED"/>
    <w:rsid w:val="00B019C9"/>
    <w:rsid w:val="00B03A9A"/>
    <w:rsid w:val="00B04E20"/>
    <w:rsid w:val="00B05D1F"/>
    <w:rsid w:val="00B0635B"/>
    <w:rsid w:val="00B105EA"/>
    <w:rsid w:val="00B12912"/>
    <w:rsid w:val="00B12BE6"/>
    <w:rsid w:val="00B14CE6"/>
    <w:rsid w:val="00B158DE"/>
    <w:rsid w:val="00B206DC"/>
    <w:rsid w:val="00B27CD9"/>
    <w:rsid w:val="00B37576"/>
    <w:rsid w:val="00B44B1C"/>
    <w:rsid w:val="00B44BF1"/>
    <w:rsid w:val="00B5431A"/>
    <w:rsid w:val="00B56700"/>
    <w:rsid w:val="00B567CE"/>
    <w:rsid w:val="00B56CC4"/>
    <w:rsid w:val="00B60D85"/>
    <w:rsid w:val="00B62761"/>
    <w:rsid w:val="00B62CF3"/>
    <w:rsid w:val="00B63F0F"/>
    <w:rsid w:val="00B6668D"/>
    <w:rsid w:val="00B66EC8"/>
    <w:rsid w:val="00B7187C"/>
    <w:rsid w:val="00B7461E"/>
    <w:rsid w:val="00B77DCE"/>
    <w:rsid w:val="00B77E30"/>
    <w:rsid w:val="00B81862"/>
    <w:rsid w:val="00B8250E"/>
    <w:rsid w:val="00B82BCA"/>
    <w:rsid w:val="00B83234"/>
    <w:rsid w:val="00B85579"/>
    <w:rsid w:val="00B85E33"/>
    <w:rsid w:val="00B91226"/>
    <w:rsid w:val="00B9317E"/>
    <w:rsid w:val="00B94CFB"/>
    <w:rsid w:val="00BA0EFE"/>
    <w:rsid w:val="00BA2E3F"/>
    <w:rsid w:val="00BA7022"/>
    <w:rsid w:val="00BB135D"/>
    <w:rsid w:val="00BB1E99"/>
    <w:rsid w:val="00BB3BD1"/>
    <w:rsid w:val="00BB55F5"/>
    <w:rsid w:val="00BB739D"/>
    <w:rsid w:val="00BC1EC6"/>
    <w:rsid w:val="00BC307D"/>
    <w:rsid w:val="00BC5888"/>
    <w:rsid w:val="00BC59BD"/>
    <w:rsid w:val="00BD23CD"/>
    <w:rsid w:val="00BD3E41"/>
    <w:rsid w:val="00BE28A6"/>
    <w:rsid w:val="00BE3FC6"/>
    <w:rsid w:val="00BE563F"/>
    <w:rsid w:val="00BE5C27"/>
    <w:rsid w:val="00BE6D09"/>
    <w:rsid w:val="00BE7360"/>
    <w:rsid w:val="00BE73E0"/>
    <w:rsid w:val="00BF146F"/>
    <w:rsid w:val="00BF3160"/>
    <w:rsid w:val="00BF3DCC"/>
    <w:rsid w:val="00BF5105"/>
    <w:rsid w:val="00C00A28"/>
    <w:rsid w:val="00C0203D"/>
    <w:rsid w:val="00C04A70"/>
    <w:rsid w:val="00C04B4D"/>
    <w:rsid w:val="00C06434"/>
    <w:rsid w:val="00C0646C"/>
    <w:rsid w:val="00C067AC"/>
    <w:rsid w:val="00C10ACA"/>
    <w:rsid w:val="00C13A6F"/>
    <w:rsid w:val="00C14158"/>
    <w:rsid w:val="00C15278"/>
    <w:rsid w:val="00C16379"/>
    <w:rsid w:val="00C167FC"/>
    <w:rsid w:val="00C20B53"/>
    <w:rsid w:val="00C22A58"/>
    <w:rsid w:val="00C23536"/>
    <w:rsid w:val="00C265B3"/>
    <w:rsid w:val="00C27B16"/>
    <w:rsid w:val="00C316CC"/>
    <w:rsid w:val="00C34F3D"/>
    <w:rsid w:val="00C35B00"/>
    <w:rsid w:val="00C35E5D"/>
    <w:rsid w:val="00C35EBD"/>
    <w:rsid w:val="00C36B67"/>
    <w:rsid w:val="00C40D5C"/>
    <w:rsid w:val="00C41CBF"/>
    <w:rsid w:val="00C42452"/>
    <w:rsid w:val="00C44D5F"/>
    <w:rsid w:val="00C4689D"/>
    <w:rsid w:val="00C47897"/>
    <w:rsid w:val="00C531B3"/>
    <w:rsid w:val="00C57AE8"/>
    <w:rsid w:val="00C57C5E"/>
    <w:rsid w:val="00C62903"/>
    <w:rsid w:val="00C6364F"/>
    <w:rsid w:val="00C648ED"/>
    <w:rsid w:val="00C66191"/>
    <w:rsid w:val="00C67132"/>
    <w:rsid w:val="00C677BD"/>
    <w:rsid w:val="00C70A9D"/>
    <w:rsid w:val="00C70AC9"/>
    <w:rsid w:val="00C74417"/>
    <w:rsid w:val="00C8302D"/>
    <w:rsid w:val="00C9044F"/>
    <w:rsid w:val="00C93DBE"/>
    <w:rsid w:val="00C93F65"/>
    <w:rsid w:val="00C949A5"/>
    <w:rsid w:val="00C975D1"/>
    <w:rsid w:val="00CA4D48"/>
    <w:rsid w:val="00CA7A91"/>
    <w:rsid w:val="00CB433E"/>
    <w:rsid w:val="00CB4E85"/>
    <w:rsid w:val="00CB50D1"/>
    <w:rsid w:val="00CC26DC"/>
    <w:rsid w:val="00CC436B"/>
    <w:rsid w:val="00CD4EC5"/>
    <w:rsid w:val="00CE39F7"/>
    <w:rsid w:val="00CE3ACB"/>
    <w:rsid w:val="00CE587C"/>
    <w:rsid w:val="00CE5D50"/>
    <w:rsid w:val="00CE6A71"/>
    <w:rsid w:val="00CF0883"/>
    <w:rsid w:val="00CF0FD2"/>
    <w:rsid w:val="00CF1108"/>
    <w:rsid w:val="00CF318C"/>
    <w:rsid w:val="00CF5767"/>
    <w:rsid w:val="00CF6ED5"/>
    <w:rsid w:val="00D00AC1"/>
    <w:rsid w:val="00D02F84"/>
    <w:rsid w:val="00D047DC"/>
    <w:rsid w:val="00D113C7"/>
    <w:rsid w:val="00D12A51"/>
    <w:rsid w:val="00D13EED"/>
    <w:rsid w:val="00D15317"/>
    <w:rsid w:val="00D15A8A"/>
    <w:rsid w:val="00D25A87"/>
    <w:rsid w:val="00D3131B"/>
    <w:rsid w:val="00D37ADF"/>
    <w:rsid w:val="00D406D2"/>
    <w:rsid w:val="00D41787"/>
    <w:rsid w:val="00D478CB"/>
    <w:rsid w:val="00D47C4A"/>
    <w:rsid w:val="00D50DEC"/>
    <w:rsid w:val="00D51970"/>
    <w:rsid w:val="00D524A1"/>
    <w:rsid w:val="00D535A2"/>
    <w:rsid w:val="00D53943"/>
    <w:rsid w:val="00D55B57"/>
    <w:rsid w:val="00D6147D"/>
    <w:rsid w:val="00D6217F"/>
    <w:rsid w:val="00D701C6"/>
    <w:rsid w:val="00D71D72"/>
    <w:rsid w:val="00D71FBF"/>
    <w:rsid w:val="00D73351"/>
    <w:rsid w:val="00D74246"/>
    <w:rsid w:val="00D754D0"/>
    <w:rsid w:val="00D812EB"/>
    <w:rsid w:val="00D81A8D"/>
    <w:rsid w:val="00D81C5E"/>
    <w:rsid w:val="00D90EA3"/>
    <w:rsid w:val="00D9373F"/>
    <w:rsid w:val="00D94F8E"/>
    <w:rsid w:val="00D95864"/>
    <w:rsid w:val="00D96CA3"/>
    <w:rsid w:val="00D9749B"/>
    <w:rsid w:val="00DA2E14"/>
    <w:rsid w:val="00DA4423"/>
    <w:rsid w:val="00DB02A6"/>
    <w:rsid w:val="00DB0DD9"/>
    <w:rsid w:val="00DB1138"/>
    <w:rsid w:val="00DB1E30"/>
    <w:rsid w:val="00DB2022"/>
    <w:rsid w:val="00DC12D0"/>
    <w:rsid w:val="00DC427F"/>
    <w:rsid w:val="00DC4D88"/>
    <w:rsid w:val="00DC5118"/>
    <w:rsid w:val="00DC5EF8"/>
    <w:rsid w:val="00DC70C1"/>
    <w:rsid w:val="00DD20EF"/>
    <w:rsid w:val="00DD4B4F"/>
    <w:rsid w:val="00DD58BB"/>
    <w:rsid w:val="00DE1C74"/>
    <w:rsid w:val="00DE2233"/>
    <w:rsid w:val="00DE6C01"/>
    <w:rsid w:val="00DE79BE"/>
    <w:rsid w:val="00DF0236"/>
    <w:rsid w:val="00DF07BD"/>
    <w:rsid w:val="00DF0878"/>
    <w:rsid w:val="00DF225A"/>
    <w:rsid w:val="00DF4EF1"/>
    <w:rsid w:val="00DF664B"/>
    <w:rsid w:val="00E052FB"/>
    <w:rsid w:val="00E079BE"/>
    <w:rsid w:val="00E113C1"/>
    <w:rsid w:val="00E12676"/>
    <w:rsid w:val="00E13A1D"/>
    <w:rsid w:val="00E17967"/>
    <w:rsid w:val="00E21B3E"/>
    <w:rsid w:val="00E26227"/>
    <w:rsid w:val="00E267BC"/>
    <w:rsid w:val="00E32A6E"/>
    <w:rsid w:val="00E3486F"/>
    <w:rsid w:val="00E36B09"/>
    <w:rsid w:val="00E46550"/>
    <w:rsid w:val="00E5045E"/>
    <w:rsid w:val="00E53EFD"/>
    <w:rsid w:val="00E62E41"/>
    <w:rsid w:val="00E6336C"/>
    <w:rsid w:val="00E648C8"/>
    <w:rsid w:val="00E65281"/>
    <w:rsid w:val="00E654C6"/>
    <w:rsid w:val="00E66DE5"/>
    <w:rsid w:val="00E6723E"/>
    <w:rsid w:val="00E70C6E"/>
    <w:rsid w:val="00E74892"/>
    <w:rsid w:val="00E7496B"/>
    <w:rsid w:val="00E8072F"/>
    <w:rsid w:val="00E82BD2"/>
    <w:rsid w:val="00E836BB"/>
    <w:rsid w:val="00E83E74"/>
    <w:rsid w:val="00E90C55"/>
    <w:rsid w:val="00E927D9"/>
    <w:rsid w:val="00E94197"/>
    <w:rsid w:val="00E948FF"/>
    <w:rsid w:val="00E97F90"/>
    <w:rsid w:val="00EA3C74"/>
    <w:rsid w:val="00EA6FA5"/>
    <w:rsid w:val="00EA70C0"/>
    <w:rsid w:val="00EB0C97"/>
    <w:rsid w:val="00EB2370"/>
    <w:rsid w:val="00EB323A"/>
    <w:rsid w:val="00EB41C5"/>
    <w:rsid w:val="00EB5D12"/>
    <w:rsid w:val="00EB732A"/>
    <w:rsid w:val="00EC518A"/>
    <w:rsid w:val="00EC5BE6"/>
    <w:rsid w:val="00EC79E5"/>
    <w:rsid w:val="00ED26D5"/>
    <w:rsid w:val="00ED3567"/>
    <w:rsid w:val="00EE60E6"/>
    <w:rsid w:val="00EF03CF"/>
    <w:rsid w:val="00EF5D4C"/>
    <w:rsid w:val="00EF5E26"/>
    <w:rsid w:val="00F020E3"/>
    <w:rsid w:val="00F11EF8"/>
    <w:rsid w:val="00F13216"/>
    <w:rsid w:val="00F15314"/>
    <w:rsid w:val="00F20A9C"/>
    <w:rsid w:val="00F23202"/>
    <w:rsid w:val="00F24994"/>
    <w:rsid w:val="00F25041"/>
    <w:rsid w:val="00F2687D"/>
    <w:rsid w:val="00F33EBB"/>
    <w:rsid w:val="00F34A65"/>
    <w:rsid w:val="00F36D16"/>
    <w:rsid w:val="00F37483"/>
    <w:rsid w:val="00F404F5"/>
    <w:rsid w:val="00F40875"/>
    <w:rsid w:val="00F41C1D"/>
    <w:rsid w:val="00F453EE"/>
    <w:rsid w:val="00F54A57"/>
    <w:rsid w:val="00F55077"/>
    <w:rsid w:val="00F5554B"/>
    <w:rsid w:val="00F64557"/>
    <w:rsid w:val="00F65412"/>
    <w:rsid w:val="00F65FED"/>
    <w:rsid w:val="00F76416"/>
    <w:rsid w:val="00F768FB"/>
    <w:rsid w:val="00F77B27"/>
    <w:rsid w:val="00F8113F"/>
    <w:rsid w:val="00F81829"/>
    <w:rsid w:val="00F826F2"/>
    <w:rsid w:val="00F867FF"/>
    <w:rsid w:val="00F86E0D"/>
    <w:rsid w:val="00F901FE"/>
    <w:rsid w:val="00F909F8"/>
    <w:rsid w:val="00F94CFD"/>
    <w:rsid w:val="00F962A0"/>
    <w:rsid w:val="00FA0C12"/>
    <w:rsid w:val="00FA249F"/>
    <w:rsid w:val="00FA2C02"/>
    <w:rsid w:val="00FA34B3"/>
    <w:rsid w:val="00FA50CF"/>
    <w:rsid w:val="00FA7104"/>
    <w:rsid w:val="00FB17A3"/>
    <w:rsid w:val="00FB30B7"/>
    <w:rsid w:val="00FB48A7"/>
    <w:rsid w:val="00FC0875"/>
    <w:rsid w:val="00FC1A73"/>
    <w:rsid w:val="00FC1C34"/>
    <w:rsid w:val="00FC2EA8"/>
    <w:rsid w:val="00FC59BB"/>
    <w:rsid w:val="00FE05C5"/>
    <w:rsid w:val="00FE2349"/>
    <w:rsid w:val="00FE2655"/>
    <w:rsid w:val="00FE42BB"/>
    <w:rsid w:val="00FE5247"/>
    <w:rsid w:val="00FE602F"/>
    <w:rsid w:val="00FE6F46"/>
    <w:rsid w:val="00FE7D38"/>
    <w:rsid w:val="00FF0A12"/>
    <w:rsid w:val="00FF19EF"/>
    <w:rsid w:val="00FF2AA4"/>
    <w:rsid w:val="00FF33A0"/>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2C800A"/>
  <w15:docId w15:val="{ADC2CE53-F6D0-485E-A875-D02B7533DE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ěžný odstavec"/>
    <w:qFormat/>
    <w:rsid w:val="002E3450"/>
    <w:pPr>
      <w:spacing w:after="220" w:line="288" w:lineRule="auto"/>
      <w:jc w:val="both"/>
    </w:pPr>
    <w:rPr>
      <w14:numForm w14:val="lining"/>
    </w:rPr>
  </w:style>
  <w:style w:type="paragraph" w:styleId="Heading1">
    <w:name w:val="heading 1"/>
    <w:aliases w:val="Nadpis 1 číslovaný"/>
    <w:basedOn w:val="Normal"/>
    <w:next w:val="Normal"/>
    <w:link w:val="Heading1Char"/>
    <w:uiPriority w:val="3"/>
    <w:qFormat/>
    <w:rsid w:val="00FB48A7"/>
    <w:pPr>
      <w:keepNext/>
      <w:keepLines/>
      <w:pageBreakBefore/>
      <w:numPr>
        <w:numId w:val="1"/>
      </w:numPr>
      <w:spacing w:after="800"/>
      <w:ind w:left="0" w:firstLine="0"/>
      <w:outlineLvl w:val="0"/>
    </w:pPr>
    <w:rPr>
      <w:rFonts w:asciiTheme="majorHAnsi" w:eastAsiaTheme="majorEastAsia" w:hAnsiTheme="majorHAnsi" w:cstheme="majorBidi"/>
      <w:b/>
      <w:sz w:val="40"/>
      <w:szCs w:val="40"/>
    </w:rPr>
  </w:style>
  <w:style w:type="paragraph" w:styleId="Heading2">
    <w:name w:val="heading 2"/>
    <w:aliases w:val="Nadpis 2 číslovaný"/>
    <w:basedOn w:val="Heading1"/>
    <w:next w:val="Normal"/>
    <w:link w:val="Heading2Char"/>
    <w:uiPriority w:val="3"/>
    <w:qFormat/>
    <w:rsid w:val="00FB48A7"/>
    <w:pPr>
      <w:pageBreakBefore w:val="0"/>
      <w:numPr>
        <w:ilvl w:val="1"/>
      </w:numPr>
      <w:spacing w:before="490" w:after="322"/>
      <w:ind w:left="0" w:firstLine="0"/>
      <w:outlineLvl w:val="1"/>
    </w:pPr>
    <w:rPr>
      <w:sz w:val="28"/>
      <w:szCs w:val="28"/>
    </w:rPr>
  </w:style>
  <w:style w:type="paragraph" w:styleId="Heading3">
    <w:name w:val="heading 3"/>
    <w:aliases w:val="Nadpis 3 číslovaný"/>
    <w:basedOn w:val="Heading2"/>
    <w:next w:val="Normal"/>
    <w:link w:val="Heading3Char"/>
    <w:uiPriority w:val="3"/>
    <w:qFormat/>
    <w:rsid w:val="00FB48A7"/>
    <w:pPr>
      <w:numPr>
        <w:ilvl w:val="2"/>
      </w:numPr>
      <w:spacing w:before="390" w:after="180"/>
      <w:ind w:left="0" w:firstLine="0"/>
      <w:outlineLvl w:val="2"/>
    </w:pPr>
    <w:rPr>
      <w:sz w:val="24"/>
    </w:rPr>
  </w:style>
  <w:style w:type="paragraph" w:styleId="Heading4">
    <w:name w:val="heading 4"/>
    <w:basedOn w:val="Heading3"/>
    <w:next w:val="Normal"/>
    <w:link w:val="Heading4Char"/>
    <w:uiPriority w:val="3"/>
    <w:qFormat/>
    <w:rsid w:val="00E6723E"/>
    <w:pPr>
      <w:numPr>
        <w:ilvl w:val="0"/>
        <w:numId w:val="0"/>
      </w:numPr>
      <w:spacing w:before="358" w:after="166"/>
      <w:outlineLvl w:val="3"/>
    </w:pPr>
    <w:rPr>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Nadpis 1 číslovaný Char"/>
    <w:basedOn w:val="DefaultParagraphFont"/>
    <w:link w:val="Heading1"/>
    <w:uiPriority w:val="3"/>
    <w:rsid w:val="00FF33A0"/>
    <w:rPr>
      <w:rFonts w:asciiTheme="majorHAnsi" w:eastAsiaTheme="majorEastAsia" w:hAnsiTheme="majorHAnsi" w:cstheme="majorBidi"/>
      <w:b/>
      <w:sz w:val="40"/>
      <w:szCs w:val="40"/>
    </w:rPr>
  </w:style>
  <w:style w:type="paragraph" w:styleId="ListParagraph">
    <w:name w:val="List Paragraph"/>
    <w:basedOn w:val="Normal"/>
    <w:uiPriority w:val="34"/>
    <w:qFormat/>
    <w:rsid w:val="00EF03CF"/>
    <w:pPr>
      <w:ind w:left="720"/>
      <w:contextualSpacing/>
    </w:pPr>
  </w:style>
  <w:style w:type="character" w:customStyle="1" w:styleId="Heading2Char">
    <w:name w:val="Heading 2 Char"/>
    <w:aliases w:val="Nadpis 2 číslovaný Char"/>
    <w:basedOn w:val="DefaultParagraphFont"/>
    <w:link w:val="Heading2"/>
    <w:uiPriority w:val="3"/>
    <w:rsid w:val="00FF33A0"/>
    <w:rPr>
      <w:rFonts w:asciiTheme="majorHAnsi" w:eastAsiaTheme="majorEastAsia" w:hAnsiTheme="majorHAnsi" w:cstheme="majorBidi"/>
      <w:b/>
      <w:sz w:val="28"/>
      <w:szCs w:val="28"/>
    </w:rPr>
  </w:style>
  <w:style w:type="character" w:customStyle="1" w:styleId="Heading3Char">
    <w:name w:val="Heading 3 Char"/>
    <w:aliases w:val="Nadpis 3 číslovaný Char"/>
    <w:basedOn w:val="DefaultParagraphFont"/>
    <w:link w:val="Heading3"/>
    <w:uiPriority w:val="3"/>
    <w:rsid w:val="00FF33A0"/>
    <w:rPr>
      <w:rFonts w:asciiTheme="majorHAnsi" w:eastAsiaTheme="majorEastAsia" w:hAnsiTheme="majorHAnsi" w:cstheme="majorBidi"/>
      <w:b/>
      <w:sz w:val="24"/>
      <w:szCs w:val="28"/>
    </w:rPr>
  </w:style>
  <w:style w:type="character" w:customStyle="1" w:styleId="Heading4Char">
    <w:name w:val="Heading 4 Char"/>
    <w:basedOn w:val="DefaultParagraphFont"/>
    <w:link w:val="Heading4"/>
    <w:uiPriority w:val="3"/>
    <w:rsid w:val="00FF33A0"/>
    <w:rPr>
      <w:rFonts w:asciiTheme="majorHAnsi" w:eastAsiaTheme="majorEastAsia" w:hAnsiTheme="majorHAnsi" w:cstheme="majorBidi"/>
      <w:b/>
      <w:szCs w:val="28"/>
    </w:rPr>
  </w:style>
  <w:style w:type="paragraph" w:customStyle="1" w:styleId="Nadpis1neslovan">
    <w:name w:val="Nadpis 1 nečíslovaný"/>
    <w:basedOn w:val="Heading1"/>
    <w:next w:val="Normal"/>
    <w:link w:val="Nadpis1neslovanChar"/>
    <w:uiPriority w:val="4"/>
    <w:qFormat/>
    <w:rsid w:val="00FB48A7"/>
    <w:pPr>
      <w:numPr>
        <w:numId w:val="0"/>
      </w:numPr>
    </w:pPr>
  </w:style>
  <w:style w:type="paragraph" w:customStyle="1" w:styleId="Nadpis2neslovan">
    <w:name w:val="Nadpis 2 nečíslovaný"/>
    <w:basedOn w:val="Heading2"/>
    <w:next w:val="Normal"/>
    <w:link w:val="Nadpis2neslovanChar"/>
    <w:uiPriority w:val="4"/>
    <w:unhideWhenUsed/>
    <w:rsid w:val="00FB48A7"/>
    <w:pPr>
      <w:numPr>
        <w:ilvl w:val="0"/>
        <w:numId w:val="0"/>
      </w:numPr>
    </w:pPr>
  </w:style>
  <w:style w:type="character" w:customStyle="1" w:styleId="Nadpis1neslovanChar">
    <w:name w:val="Nadpis 1 nečíslovaný Char"/>
    <w:basedOn w:val="Heading1Char"/>
    <w:link w:val="Nadpis1neslovan"/>
    <w:uiPriority w:val="4"/>
    <w:rsid w:val="003C7DB4"/>
    <w:rPr>
      <w:rFonts w:asciiTheme="majorHAnsi" w:eastAsiaTheme="majorEastAsia" w:hAnsiTheme="majorHAnsi" w:cstheme="majorBidi"/>
      <w:b/>
      <w:sz w:val="40"/>
      <w:szCs w:val="40"/>
      <w14:numForm w14:val="lining"/>
    </w:rPr>
  </w:style>
  <w:style w:type="character" w:customStyle="1" w:styleId="Nadpis2neslovanChar">
    <w:name w:val="Nadpis 2 nečíslovaný Char"/>
    <w:basedOn w:val="Heading2Char"/>
    <w:link w:val="Nadpis2neslovan"/>
    <w:uiPriority w:val="4"/>
    <w:rsid w:val="003C7DB4"/>
    <w:rPr>
      <w:rFonts w:asciiTheme="majorHAnsi" w:eastAsiaTheme="majorEastAsia" w:hAnsiTheme="majorHAnsi" w:cstheme="majorBidi"/>
      <w:b/>
      <w:sz w:val="28"/>
      <w:szCs w:val="28"/>
      <w14:numForm w14:val="lining"/>
    </w:rPr>
  </w:style>
  <w:style w:type="paragraph" w:styleId="TOCHeading">
    <w:name w:val="TOC Heading"/>
    <w:basedOn w:val="Nadpis2neslovan"/>
    <w:next w:val="Normal"/>
    <w:link w:val="TOCHeadingChar"/>
    <w:uiPriority w:val="39"/>
    <w:unhideWhenUsed/>
    <w:qFormat/>
    <w:rsid w:val="00D12A51"/>
    <w:pPr>
      <w:pageBreakBefore/>
      <w:jc w:val="left"/>
      <w:outlineLvl w:val="9"/>
    </w:pPr>
    <w:rPr>
      <w:szCs w:val="32"/>
      <w:lang w:eastAsia="cs-CZ"/>
    </w:rPr>
  </w:style>
  <w:style w:type="paragraph" w:styleId="TOC1">
    <w:name w:val="toc 1"/>
    <w:basedOn w:val="Normal"/>
    <w:next w:val="Normal"/>
    <w:autoRedefine/>
    <w:uiPriority w:val="39"/>
    <w:unhideWhenUsed/>
    <w:rsid w:val="00D9373F"/>
    <w:pPr>
      <w:spacing w:after="100"/>
    </w:pPr>
  </w:style>
  <w:style w:type="paragraph" w:styleId="TOC2">
    <w:name w:val="toc 2"/>
    <w:basedOn w:val="Normal"/>
    <w:next w:val="Normal"/>
    <w:autoRedefine/>
    <w:uiPriority w:val="39"/>
    <w:unhideWhenUsed/>
    <w:rsid w:val="00D9373F"/>
    <w:pPr>
      <w:spacing w:after="100"/>
      <w:ind w:left="220"/>
    </w:pPr>
  </w:style>
  <w:style w:type="paragraph" w:styleId="TOC3">
    <w:name w:val="toc 3"/>
    <w:basedOn w:val="Normal"/>
    <w:next w:val="Normal"/>
    <w:autoRedefine/>
    <w:uiPriority w:val="39"/>
    <w:unhideWhenUsed/>
    <w:rsid w:val="00D9373F"/>
    <w:pPr>
      <w:spacing w:after="100"/>
      <w:ind w:left="440"/>
    </w:pPr>
  </w:style>
  <w:style w:type="character" w:styleId="Hyperlink">
    <w:name w:val="Hyperlink"/>
    <w:basedOn w:val="DefaultParagraphFont"/>
    <w:uiPriority w:val="99"/>
    <w:unhideWhenUsed/>
    <w:rsid w:val="00D9373F"/>
    <w:rPr>
      <w:color w:val="0563C1" w:themeColor="hyperlink"/>
      <w:u w:val="single"/>
    </w:rPr>
  </w:style>
  <w:style w:type="paragraph" w:customStyle="1" w:styleId="Nadpis2plohy">
    <w:name w:val="Nadpis 2 přílohy"/>
    <w:basedOn w:val="Nadpis2neslovan"/>
    <w:next w:val="Normal"/>
    <w:link w:val="Nadpis2plohyChar"/>
    <w:uiPriority w:val="4"/>
    <w:qFormat/>
    <w:rsid w:val="00FB48A7"/>
    <w:pPr>
      <w:numPr>
        <w:numId w:val="3"/>
      </w:numPr>
      <w:ind w:left="1588" w:hanging="1588"/>
    </w:pPr>
  </w:style>
  <w:style w:type="paragraph" w:customStyle="1" w:styleId="Nadpisnzvyjin">
    <w:name w:val="Nadpis &quot;názvy jiné&quot;"/>
    <w:basedOn w:val="Normal"/>
    <w:next w:val="Normal"/>
    <w:link w:val="NadpisnzvyjinChar"/>
    <w:uiPriority w:val="5"/>
    <w:qFormat/>
    <w:rsid w:val="00FB48A7"/>
    <w:pPr>
      <w:pageBreakBefore/>
      <w:spacing w:before="490" w:after="322"/>
      <w:jc w:val="left"/>
    </w:pPr>
    <w:rPr>
      <w:rFonts w:asciiTheme="majorHAnsi" w:hAnsiTheme="majorHAnsi"/>
      <w:b/>
      <w:sz w:val="28"/>
    </w:rPr>
  </w:style>
  <w:style w:type="character" w:customStyle="1" w:styleId="Nadpis2plohyChar">
    <w:name w:val="Nadpis 2 přílohy Char"/>
    <w:basedOn w:val="Nadpis2neslovanChar"/>
    <w:link w:val="Nadpis2plohy"/>
    <w:uiPriority w:val="4"/>
    <w:rsid w:val="003C7DB4"/>
    <w:rPr>
      <w:rFonts w:asciiTheme="majorHAnsi" w:eastAsiaTheme="majorEastAsia" w:hAnsiTheme="majorHAnsi" w:cstheme="majorBidi"/>
      <w:b/>
      <w:sz w:val="28"/>
      <w:szCs w:val="28"/>
      <w14:numForm w14:val="lining"/>
    </w:rPr>
  </w:style>
  <w:style w:type="paragraph" w:customStyle="1" w:styleId="Klovslova">
    <w:name w:val="Klíčová slova"/>
    <w:basedOn w:val="Normal"/>
    <w:next w:val="Normal"/>
    <w:link w:val="KlovslovaChar"/>
    <w:uiPriority w:val="6"/>
    <w:qFormat/>
    <w:rsid w:val="002823F2"/>
    <w:pPr>
      <w:spacing w:before="490" w:after="322"/>
      <w:jc w:val="left"/>
    </w:pPr>
    <w:rPr>
      <w:rFonts w:asciiTheme="majorHAnsi" w:hAnsiTheme="majorHAnsi"/>
      <w:b/>
      <w:sz w:val="28"/>
    </w:rPr>
  </w:style>
  <w:style w:type="character" w:customStyle="1" w:styleId="TOCHeadingChar">
    <w:name w:val="TOC Heading Char"/>
    <w:basedOn w:val="Nadpis1neslovanChar"/>
    <w:link w:val="TOCHeading"/>
    <w:uiPriority w:val="39"/>
    <w:rsid w:val="00D12A51"/>
    <w:rPr>
      <w:rFonts w:asciiTheme="majorHAnsi" w:eastAsiaTheme="majorEastAsia" w:hAnsiTheme="majorHAnsi" w:cstheme="majorBidi"/>
      <w:b/>
      <w:sz w:val="28"/>
      <w:szCs w:val="32"/>
      <w:lang w:eastAsia="cs-CZ"/>
      <w14:numForm w14:val="lining"/>
    </w:rPr>
  </w:style>
  <w:style w:type="character" w:customStyle="1" w:styleId="NadpisnzvyjinChar">
    <w:name w:val="Nadpis &quot;názvy jiné&quot; Char"/>
    <w:basedOn w:val="TOCHeadingChar"/>
    <w:link w:val="Nadpisnzvyjin"/>
    <w:uiPriority w:val="5"/>
    <w:rsid w:val="00FF33A0"/>
    <w:rPr>
      <w:rFonts w:asciiTheme="majorHAnsi" w:eastAsiaTheme="majorEastAsia" w:hAnsiTheme="majorHAnsi" w:cstheme="majorBidi"/>
      <w:b/>
      <w:sz w:val="28"/>
      <w:szCs w:val="32"/>
      <w:lang w:eastAsia="cs-CZ"/>
      <w14:numForm w14:val="lining"/>
    </w:rPr>
  </w:style>
  <w:style w:type="paragraph" w:customStyle="1" w:styleId="Vysokkola">
    <w:name w:val="Vysoká škola"/>
    <w:basedOn w:val="Normal"/>
    <w:next w:val="Normal"/>
    <w:link w:val="VysokkolaChar"/>
    <w:uiPriority w:val="6"/>
    <w:semiHidden/>
    <w:qFormat/>
    <w:rsid w:val="004329C6"/>
    <w:pPr>
      <w:spacing w:after="400"/>
      <w:jc w:val="center"/>
    </w:pPr>
    <w:rPr>
      <w:rFonts w:asciiTheme="majorHAnsi" w:hAnsiTheme="majorHAnsi"/>
      <w:sz w:val="40"/>
      <w:szCs w:val="40"/>
    </w:rPr>
  </w:style>
  <w:style w:type="character" w:customStyle="1" w:styleId="KlovslovaChar">
    <w:name w:val="Klíčová slova Char"/>
    <w:basedOn w:val="NadpisnzvyjinChar"/>
    <w:link w:val="Klovslova"/>
    <w:uiPriority w:val="6"/>
    <w:rsid w:val="003C7DB4"/>
    <w:rPr>
      <w:rFonts w:asciiTheme="majorHAnsi" w:eastAsiaTheme="majorEastAsia" w:hAnsiTheme="majorHAnsi" w:cstheme="majorBidi"/>
      <w:b/>
      <w:sz w:val="28"/>
      <w:szCs w:val="32"/>
      <w:lang w:eastAsia="cs-CZ"/>
      <w14:numForm w14:val="lining"/>
    </w:rPr>
  </w:style>
  <w:style w:type="paragraph" w:customStyle="1" w:styleId="Fakulta">
    <w:name w:val="Fakulta"/>
    <w:basedOn w:val="Normal"/>
    <w:next w:val="Normal"/>
    <w:link w:val="FakultaChar"/>
    <w:uiPriority w:val="6"/>
    <w:semiHidden/>
    <w:qFormat/>
    <w:rsid w:val="00450AE9"/>
    <w:pPr>
      <w:spacing w:after="360"/>
      <w:jc w:val="center"/>
    </w:pPr>
    <w:rPr>
      <w:rFonts w:asciiTheme="majorHAnsi" w:hAnsiTheme="majorHAnsi"/>
      <w:sz w:val="36"/>
    </w:rPr>
  </w:style>
  <w:style w:type="character" w:customStyle="1" w:styleId="VysokkolaChar">
    <w:name w:val="Vysoká škola Char"/>
    <w:basedOn w:val="DefaultParagraphFont"/>
    <w:link w:val="Vysokkola"/>
    <w:uiPriority w:val="6"/>
    <w:semiHidden/>
    <w:rsid w:val="003C7DB4"/>
    <w:rPr>
      <w:rFonts w:asciiTheme="majorHAnsi" w:hAnsiTheme="majorHAnsi"/>
      <w:sz w:val="40"/>
      <w:szCs w:val="40"/>
      <w14:numForm w14:val="lining"/>
    </w:rPr>
  </w:style>
  <w:style w:type="paragraph" w:customStyle="1" w:styleId="NzevBP">
    <w:name w:val="Název BP"/>
    <w:basedOn w:val="Normal"/>
    <w:next w:val="Normal"/>
    <w:link w:val="NzevBPChar"/>
    <w:uiPriority w:val="6"/>
    <w:semiHidden/>
    <w:qFormat/>
    <w:rsid w:val="00450AE9"/>
    <w:pPr>
      <w:spacing w:before="2640" w:after="400"/>
      <w:jc w:val="center"/>
    </w:pPr>
    <w:rPr>
      <w:rFonts w:asciiTheme="majorHAnsi" w:hAnsiTheme="majorHAnsi"/>
      <w:b/>
      <w:sz w:val="40"/>
    </w:rPr>
  </w:style>
  <w:style w:type="character" w:customStyle="1" w:styleId="FakultaChar">
    <w:name w:val="Fakulta Char"/>
    <w:basedOn w:val="DefaultParagraphFont"/>
    <w:link w:val="Fakulta"/>
    <w:uiPriority w:val="6"/>
    <w:semiHidden/>
    <w:rsid w:val="003C7DB4"/>
    <w:rPr>
      <w:rFonts w:asciiTheme="majorHAnsi" w:hAnsiTheme="majorHAnsi"/>
      <w:sz w:val="36"/>
      <w14:numForm w14:val="lining"/>
    </w:rPr>
  </w:style>
  <w:style w:type="paragraph" w:customStyle="1" w:styleId="TypprceBP">
    <w:name w:val="Typ práce (BP)"/>
    <w:basedOn w:val="Normal"/>
    <w:next w:val="Normal"/>
    <w:link w:val="TypprceBPChar"/>
    <w:uiPriority w:val="6"/>
    <w:semiHidden/>
    <w:qFormat/>
    <w:rsid w:val="00450AE9"/>
    <w:pPr>
      <w:spacing w:after="360"/>
      <w:jc w:val="center"/>
    </w:pPr>
    <w:rPr>
      <w:rFonts w:asciiTheme="majorHAnsi" w:hAnsiTheme="majorHAnsi"/>
      <w:caps/>
      <w:sz w:val="36"/>
    </w:rPr>
  </w:style>
  <w:style w:type="character" w:customStyle="1" w:styleId="NzevBPChar">
    <w:name w:val="Název BP Char"/>
    <w:basedOn w:val="DefaultParagraphFont"/>
    <w:link w:val="NzevBP"/>
    <w:uiPriority w:val="6"/>
    <w:semiHidden/>
    <w:rsid w:val="003C7DB4"/>
    <w:rPr>
      <w:rFonts w:asciiTheme="majorHAnsi" w:hAnsiTheme="majorHAnsi"/>
      <w:b/>
      <w:sz w:val="40"/>
      <w14:numForm w14:val="lining"/>
    </w:rPr>
  </w:style>
  <w:style w:type="paragraph" w:customStyle="1" w:styleId="Studijnprogram">
    <w:name w:val="Studijní program"/>
    <w:basedOn w:val="Normal"/>
    <w:next w:val="Normal"/>
    <w:link w:val="StudijnprogramChar"/>
    <w:uiPriority w:val="6"/>
    <w:semiHidden/>
    <w:qFormat/>
    <w:rsid w:val="00450AE9"/>
    <w:pPr>
      <w:spacing w:after="6000"/>
      <w:jc w:val="center"/>
    </w:pPr>
    <w:rPr>
      <w:rFonts w:asciiTheme="majorHAnsi" w:hAnsiTheme="majorHAnsi"/>
    </w:rPr>
  </w:style>
  <w:style w:type="character" w:customStyle="1" w:styleId="TypprceBPChar">
    <w:name w:val="Typ práce (BP) Char"/>
    <w:basedOn w:val="DefaultParagraphFont"/>
    <w:link w:val="TypprceBP"/>
    <w:uiPriority w:val="6"/>
    <w:semiHidden/>
    <w:rsid w:val="003C7DB4"/>
    <w:rPr>
      <w:rFonts w:asciiTheme="majorHAnsi" w:hAnsiTheme="majorHAnsi"/>
      <w:caps/>
      <w:sz w:val="36"/>
      <w14:numForm w14:val="lining"/>
    </w:rPr>
  </w:style>
  <w:style w:type="paragraph" w:customStyle="1" w:styleId="Autor">
    <w:name w:val="Autor"/>
    <w:basedOn w:val="Normal"/>
    <w:next w:val="Normal"/>
    <w:link w:val="AutorChar"/>
    <w:uiPriority w:val="6"/>
    <w:semiHidden/>
    <w:qFormat/>
    <w:rsid w:val="00450AE9"/>
    <w:pPr>
      <w:jc w:val="center"/>
    </w:pPr>
    <w:rPr>
      <w:rFonts w:asciiTheme="majorHAnsi" w:hAnsiTheme="majorHAnsi"/>
    </w:rPr>
  </w:style>
  <w:style w:type="character" w:customStyle="1" w:styleId="StudijnprogramChar">
    <w:name w:val="Studijní program Char"/>
    <w:basedOn w:val="DefaultParagraphFont"/>
    <w:link w:val="Studijnprogram"/>
    <w:uiPriority w:val="6"/>
    <w:semiHidden/>
    <w:rsid w:val="003C7DB4"/>
    <w:rPr>
      <w:rFonts w:asciiTheme="majorHAnsi" w:hAnsiTheme="majorHAnsi"/>
      <w14:numForm w14:val="lining"/>
    </w:rPr>
  </w:style>
  <w:style w:type="paragraph" w:customStyle="1" w:styleId="VedoucBP">
    <w:name w:val="Vedoucí BP"/>
    <w:basedOn w:val="Normal"/>
    <w:next w:val="Normal"/>
    <w:link w:val="VedoucBPChar"/>
    <w:uiPriority w:val="6"/>
    <w:semiHidden/>
    <w:qFormat/>
    <w:rsid w:val="00450AE9"/>
    <w:pPr>
      <w:jc w:val="center"/>
    </w:pPr>
    <w:rPr>
      <w:rFonts w:asciiTheme="majorHAnsi" w:hAnsiTheme="majorHAnsi"/>
    </w:rPr>
  </w:style>
  <w:style w:type="character" w:customStyle="1" w:styleId="AutorChar">
    <w:name w:val="Autor Char"/>
    <w:basedOn w:val="DefaultParagraphFont"/>
    <w:link w:val="Autor"/>
    <w:uiPriority w:val="6"/>
    <w:semiHidden/>
    <w:rsid w:val="003C7DB4"/>
    <w:rPr>
      <w:rFonts w:asciiTheme="majorHAnsi" w:hAnsiTheme="majorHAnsi"/>
      <w14:numForm w14:val="lining"/>
    </w:rPr>
  </w:style>
  <w:style w:type="paragraph" w:customStyle="1" w:styleId="Kdeakdyodevzdno">
    <w:name w:val="Kde a kdy odevzdáno"/>
    <w:basedOn w:val="Normal"/>
    <w:next w:val="Normal"/>
    <w:link w:val="KdeakdyodevzdnoChar"/>
    <w:uiPriority w:val="6"/>
    <w:semiHidden/>
    <w:qFormat/>
    <w:rsid w:val="00450AE9"/>
    <w:pPr>
      <w:jc w:val="center"/>
    </w:pPr>
    <w:rPr>
      <w:rFonts w:asciiTheme="majorHAnsi" w:hAnsiTheme="majorHAnsi"/>
    </w:rPr>
  </w:style>
  <w:style w:type="character" w:customStyle="1" w:styleId="VedoucBPChar">
    <w:name w:val="Vedoucí BP Char"/>
    <w:basedOn w:val="DefaultParagraphFont"/>
    <w:link w:val="VedoucBP"/>
    <w:uiPriority w:val="6"/>
    <w:semiHidden/>
    <w:rsid w:val="003C7DB4"/>
    <w:rPr>
      <w:rFonts w:asciiTheme="majorHAnsi" w:hAnsiTheme="majorHAnsi"/>
      <w14:numForm w14:val="lining"/>
    </w:rPr>
  </w:style>
  <w:style w:type="character" w:styleId="CommentReference">
    <w:name w:val="annotation reference"/>
    <w:basedOn w:val="DefaultParagraphFont"/>
    <w:uiPriority w:val="99"/>
    <w:semiHidden/>
    <w:unhideWhenUsed/>
    <w:rsid w:val="000117BB"/>
    <w:rPr>
      <w:sz w:val="16"/>
      <w:szCs w:val="16"/>
    </w:rPr>
  </w:style>
  <w:style w:type="character" w:customStyle="1" w:styleId="KdeakdyodevzdnoChar">
    <w:name w:val="Kde a kdy odevzdáno Char"/>
    <w:basedOn w:val="DefaultParagraphFont"/>
    <w:link w:val="Kdeakdyodevzdno"/>
    <w:uiPriority w:val="6"/>
    <w:semiHidden/>
    <w:rsid w:val="003C7DB4"/>
    <w:rPr>
      <w:rFonts w:asciiTheme="majorHAnsi" w:hAnsiTheme="majorHAnsi"/>
      <w14:numForm w14:val="lining"/>
    </w:rPr>
  </w:style>
  <w:style w:type="paragraph" w:styleId="CommentText">
    <w:name w:val="annotation text"/>
    <w:basedOn w:val="Normal"/>
    <w:link w:val="CommentTextChar"/>
    <w:uiPriority w:val="99"/>
    <w:semiHidden/>
    <w:unhideWhenUsed/>
    <w:rsid w:val="000117BB"/>
    <w:pPr>
      <w:spacing w:line="240" w:lineRule="auto"/>
    </w:pPr>
    <w:rPr>
      <w:sz w:val="20"/>
      <w:szCs w:val="20"/>
    </w:rPr>
  </w:style>
  <w:style w:type="character" w:customStyle="1" w:styleId="CommentTextChar">
    <w:name w:val="Comment Text Char"/>
    <w:basedOn w:val="DefaultParagraphFont"/>
    <w:link w:val="CommentText"/>
    <w:uiPriority w:val="99"/>
    <w:semiHidden/>
    <w:rsid w:val="000117BB"/>
    <w:rPr>
      <w:sz w:val="20"/>
      <w:szCs w:val="20"/>
    </w:rPr>
  </w:style>
  <w:style w:type="paragraph" w:styleId="CommentSubject">
    <w:name w:val="annotation subject"/>
    <w:basedOn w:val="CommentText"/>
    <w:next w:val="CommentText"/>
    <w:link w:val="CommentSubjectChar"/>
    <w:uiPriority w:val="99"/>
    <w:semiHidden/>
    <w:unhideWhenUsed/>
    <w:rsid w:val="000117BB"/>
    <w:rPr>
      <w:b/>
      <w:bCs/>
    </w:rPr>
  </w:style>
  <w:style w:type="character" w:customStyle="1" w:styleId="CommentSubjectChar">
    <w:name w:val="Comment Subject Char"/>
    <w:basedOn w:val="CommentTextChar"/>
    <w:link w:val="CommentSubject"/>
    <w:uiPriority w:val="99"/>
    <w:semiHidden/>
    <w:rsid w:val="000117BB"/>
    <w:rPr>
      <w:b/>
      <w:bCs/>
      <w:sz w:val="20"/>
      <w:szCs w:val="20"/>
    </w:rPr>
  </w:style>
  <w:style w:type="paragraph" w:styleId="BalloonText">
    <w:name w:val="Balloon Text"/>
    <w:basedOn w:val="Normal"/>
    <w:link w:val="BalloonTextChar"/>
    <w:uiPriority w:val="99"/>
    <w:semiHidden/>
    <w:unhideWhenUsed/>
    <w:rsid w:val="000117B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117BB"/>
    <w:rPr>
      <w:rFonts w:ascii="Segoe UI" w:hAnsi="Segoe UI" w:cs="Segoe UI"/>
      <w:sz w:val="18"/>
      <w:szCs w:val="18"/>
    </w:rPr>
  </w:style>
  <w:style w:type="paragraph" w:styleId="Quote">
    <w:name w:val="Quote"/>
    <w:basedOn w:val="Normal"/>
    <w:next w:val="Normal"/>
    <w:link w:val="QuoteChar"/>
    <w:uiPriority w:val="29"/>
    <w:qFormat/>
    <w:rsid w:val="00FF2AA4"/>
    <w:rPr>
      <w:i/>
      <w:iCs/>
      <w:color w:val="404040" w:themeColor="text1" w:themeTint="BF"/>
    </w:rPr>
  </w:style>
  <w:style w:type="character" w:customStyle="1" w:styleId="QuoteChar">
    <w:name w:val="Quote Char"/>
    <w:basedOn w:val="DefaultParagraphFont"/>
    <w:link w:val="Quote"/>
    <w:uiPriority w:val="29"/>
    <w:rsid w:val="00FF2AA4"/>
    <w:rPr>
      <w:i/>
      <w:iCs/>
      <w:color w:val="404040" w:themeColor="text1" w:themeTint="BF"/>
      <w14:numForm w14:val="lining"/>
    </w:rPr>
  </w:style>
  <w:style w:type="paragraph" w:styleId="Caption">
    <w:name w:val="caption"/>
    <w:basedOn w:val="Normal"/>
    <w:next w:val="Normal"/>
    <w:uiPriority w:val="35"/>
    <w:unhideWhenUsed/>
    <w:qFormat/>
    <w:rsid w:val="006E3E39"/>
    <w:pPr>
      <w:spacing w:after="200" w:line="240" w:lineRule="auto"/>
    </w:pPr>
    <w:rPr>
      <w:iCs/>
      <w:sz w:val="20"/>
      <w:szCs w:val="18"/>
    </w:rPr>
  </w:style>
  <w:style w:type="paragraph" w:styleId="TableofFigures">
    <w:name w:val="table of figures"/>
    <w:basedOn w:val="Normal"/>
    <w:next w:val="Normal"/>
    <w:uiPriority w:val="99"/>
    <w:unhideWhenUsed/>
    <w:rsid w:val="0002754A"/>
    <w:pPr>
      <w:spacing w:after="0"/>
    </w:pPr>
  </w:style>
  <w:style w:type="table" w:styleId="TableGrid">
    <w:name w:val="Table Grid"/>
    <w:basedOn w:val="TableNormal"/>
    <w:uiPriority w:val="39"/>
    <w:rsid w:val="000B32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0B3209"/>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Styl1">
    <w:name w:val="Styl1"/>
    <w:basedOn w:val="TableClassic1"/>
    <w:uiPriority w:val="99"/>
    <w:rsid w:val="0091467F"/>
    <w:pPr>
      <w:spacing w:before="60" w:after="60"/>
      <w:jc w:val="right"/>
    </w:pPr>
    <w:rPr>
      <w:sz w:val="20"/>
      <w:szCs w:val="20"/>
      <w:lang w:val="en-US" w:eastAsia="cs-CZ"/>
    </w:rPr>
    <w:tblPr>
      <w:tblBorders>
        <w:top w:val="single" w:sz="18" w:space="0" w:color="auto"/>
        <w:bottom w:val="single" w:sz="18" w:space="0" w:color="auto"/>
      </w:tblBorders>
    </w:tblPr>
    <w:tcPr>
      <w:shd w:val="clear" w:color="auto" w:fill="auto"/>
      <w:vAlign w:val="center"/>
    </w:tcPr>
    <w:tblStylePr w:type="firstRow">
      <w:rPr>
        <w:rFonts w:asciiTheme="minorHAnsi" w:hAnsiTheme="minorHAnsi"/>
        <w:b/>
        <w:i w:val="0"/>
        <w:iCs/>
        <w:sz w:val="20"/>
      </w:rPr>
      <w:tblPr/>
      <w:tcPr>
        <w:tcBorders>
          <w:bottom w:val="single" w:sz="12" w:space="0" w:color="auto"/>
          <w:tl2br w:val="none" w:sz="0" w:space="0" w:color="auto"/>
          <w:tr2bl w:val="none" w:sz="0" w:space="0" w:color="auto"/>
        </w:tcBorders>
        <w:shd w:val="clear" w:color="auto" w:fill="auto"/>
      </w:tcPr>
    </w:tblStylePr>
    <w:tblStylePr w:type="lastRow">
      <w:rPr>
        <w:rFonts w:asciiTheme="minorHAnsi" w:hAnsiTheme="minorHAnsi"/>
        <w:color w:val="auto"/>
        <w:sz w:val="20"/>
      </w:rPr>
      <w:tblPr/>
      <w:tcPr>
        <w:tcBorders>
          <w:top w:val="single" w:sz="12" w:space="0" w:color="auto"/>
          <w:tl2br w:val="none" w:sz="0" w:space="0" w:color="auto"/>
          <w:tr2bl w:val="none" w:sz="0" w:space="0" w:color="auto"/>
        </w:tcBorders>
        <w:shd w:val="clear" w:color="auto" w:fill="auto"/>
      </w:tcPr>
    </w:tblStylePr>
    <w:tblStylePr w:type="firstCol">
      <w:rPr>
        <w:rFonts w:asciiTheme="minorHAnsi" w:hAnsiTheme="minorHAnsi"/>
        <w:sz w:val="20"/>
      </w:rPr>
      <w:tblPr/>
      <w:tcPr>
        <w:tcBorders>
          <w:right w:val="nil"/>
          <w:tl2br w:val="none" w:sz="0" w:space="0" w:color="auto"/>
          <w:tr2bl w:val="none" w:sz="0" w:space="0" w:color="auto"/>
        </w:tcBorders>
        <w:shd w:val="clear" w:color="auto" w:fill="auto"/>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HTMLPreformatted">
    <w:name w:val="HTML Preformatted"/>
    <w:basedOn w:val="Normal"/>
    <w:link w:val="HTMLPreformattedChar"/>
    <w:uiPriority w:val="99"/>
    <w:semiHidden/>
    <w:unhideWhenUsed/>
    <w:rsid w:val="004004D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cs-CZ"/>
      <w14:numForm w14:val="default"/>
    </w:rPr>
  </w:style>
  <w:style w:type="character" w:customStyle="1" w:styleId="HTMLPreformattedChar">
    <w:name w:val="HTML Preformatted Char"/>
    <w:basedOn w:val="DefaultParagraphFont"/>
    <w:link w:val="HTMLPreformatted"/>
    <w:uiPriority w:val="99"/>
    <w:semiHidden/>
    <w:rsid w:val="004004D1"/>
    <w:rPr>
      <w:rFonts w:ascii="Courier New" w:eastAsia="Times New Roman" w:hAnsi="Courier New" w:cs="Courier New"/>
      <w:sz w:val="20"/>
      <w:szCs w:val="20"/>
      <w:lang w:eastAsia="cs-CZ"/>
    </w:rPr>
  </w:style>
  <w:style w:type="table" w:styleId="TableClassic1">
    <w:name w:val="Table Classic 1"/>
    <w:basedOn w:val="TableNormal"/>
    <w:uiPriority w:val="99"/>
    <w:semiHidden/>
    <w:unhideWhenUsed/>
    <w:rsid w:val="00E267BC"/>
    <w:pPr>
      <w:spacing w:after="220" w:line="288" w:lineRule="auto"/>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Textprogramovhokdu">
    <w:name w:val="Text programového kódu"/>
    <w:basedOn w:val="Normal"/>
    <w:link w:val="TextprogramovhokduChar"/>
    <w:uiPriority w:val="2"/>
    <w:qFormat/>
    <w:rsid w:val="003127A2"/>
    <w:pP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nsolas" w:eastAsia="Times New Roman" w:hAnsi="Consolas" w:cs="Courier New"/>
      <w:w w:val="80"/>
      <w:szCs w:val="24"/>
      <w:lang w:eastAsia="cs-CZ"/>
      <w14:numForm w14:val="default"/>
    </w:rPr>
  </w:style>
  <w:style w:type="paragraph" w:customStyle="1" w:styleId="Textvtabulce">
    <w:name w:val="Text v tabulce"/>
    <w:basedOn w:val="Normal"/>
    <w:link w:val="TextvtabulceChar"/>
    <w:uiPriority w:val="1"/>
    <w:qFormat/>
    <w:rsid w:val="0091467F"/>
    <w:pPr>
      <w:spacing w:before="60" w:after="60"/>
      <w:jc w:val="left"/>
    </w:pPr>
    <w:rPr>
      <w:sz w:val="20"/>
    </w:rPr>
  </w:style>
  <w:style w:type="character" w:customStyle="1" w:styleId="TextprogramovhokduChar">
    <w:name w:val="Text programového kódu Char"/>
    <w:basedOn w:val="DefaultParagraphFont"/>
    <w:link w:val="Textprogramovhokdu"/>
    <w:uiPriority w:val="2"/>
    <w:rsid w:val="003C7DB4"/>
    <w:rPr>
      <w:rFonts w:ascii="Consolas" w:eastAsia="Times New Roman" w:hAnsi="Consolas" w:cs="Courier New"/>
      <w:w w:val="80"/>
      <w:szCs w:val="24"/>
      <w:shd w:val="clear" w:color="auto" w:fill="F2F2F2" w:themeFill="background1" w:themeFillShade="F2"/>
      <w:lang w:eastAsia="cs-CZ"/>
    </w:rPr>
  </w:style>
  <w:style w:type="paragraph" w:styleId="Header">
    <w:name w:val="header"/>
    <w:basedOn w:val="Normal"/>
    <w:link w:val="HeaderChar"/>
    <w:uiPriority w:val="99"/>
    <w:unhideWhenUsed/>
    <w:rsid w:val="00961262"/>
    <w:pPr>
      <w:tabs>
        <w:tab w:val="center" w:pos="4536"/>
        <w:tab w:val="right" w:pos="9072"/>
      </w:tabs>
      <w:spacing w:after="0" w:line="240" w:lineRule="auto"/>
    </w:pPr>
  </w:style>
  <w:style w:type="character" w:customStyle="1" w:styleId="TextvtabulceChar">
    <w:name w:val="Text v tabulce Char"/>
    <w:basedOn w:val="DefaultParagraphFont"/>
    <w:link w:val="Textvtabulce"/>
    <w:uiPriority w:val="1"/>
    <w:rsid w:val="0091467F"/>
    <w:rPr>
      <w:sz w:val="20"/>
      <w14:numForm w14:val="lining"/>
    </w:rPr>
  </w:style>
  <w:style w:type="character" w:customStyle="1" w:styleId="HeaderChar">
    <w:name w:val="Header Char"/>
    <w:basedOn w:val="DefaultParagraphFont"/>
    <w:link w:val="Header"/>
    <w:uiPriority w:val="99"/>
    <w:rsid w:val="00961262"/>
    <w:rPr>
      <w14:numForm w14:val="lining"/>
    </w:rPr>
  </w:style>
  <w:style w:type="paragraph" w:styleId="Footer">
    <w:name w:val="footer"/>
    <w:basedOn w:val="Normal"/>
    <w:link w:val="FooterChar"/>
    <w:uiPriority w:val="99"/>
    <w:unhideWhenUsed/>
    <w:rsid w:val="00961262"/>
    <w:pPr>
      <w:tabs>
        <w:tab w:val="center" w:pos="4536"/>
        <w:tab w:val="right" w:pos="9072"/>
      </w:tabs>
      <w:spacing w:after="0" w:line="240" w:lineRule="auto"/>
    </w:pPr>
  </w:style>
  <w:style w:type="character" w:customStyle="1" w:styleId="FooterChar">
    <w:name w:val="Footer Char"/>
    <w:basedOn w:val="DefaultParagraphFont"/>
    <w:link w:val="Footer"/>
    <w:uiPriority w:val="99"/>
    <w:rsid w:val="00961262"/>
    <w:rPr>
      <w14:numForm w14:val="lining"/>
    </w:rPr>
  </w:style>
  <w:style w:type="paragraph" w:styleId="EndnoteText">
    <w:name w:val="endnote text"/>
    <w:basedOn w:val="Normal"/>
    <w:link w:val="EndnoteTextChar"/>
    <w:uiPriority w:val="99"/>
    <w:semiHidden/>
    <w:unhideWhenUsed/>
    <w:rsid w:val="009F295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9F2957"/>
    <w:rPr>
      <w:sz w:val="20"/>
      <w:szCs w:val="20"/>
      <w14:numForm w14:val="lining"/>
    </w:rPr>
  </w:style>
  <w:style w:type="character" w:styleId="EndnoteReference">
    <w:name w:val="endnote reference"/>
    <w:basedOn w:val="DefaultParagraphFont"/>
    <w:uiPriority w:val="99"/>
    <w:semiHidden/>
    <w:unhideWhenUsed/>
    <w:rsid w:val="009F2957"/>
    <w:rPr>
      <w:vertAlign w:val="superscript"/>
    </w:rPr>
  </w:style>
  <w:style w:type="character" w:styleId="PlaceholderText">
    <w:name w:val="Placeholder Text"/>
    <w:basedOn w:val="DefaultParagraphFont"/>
    <w:uiPriority w:val="99"/>
    <w:semiHidden/>
    <w:rsid w:val="009F2957"/>
    <w:rPr>
      <w:color w:val="808080"/>
    </w:rPr>
  </w:style>
  <w:style w:type="paragraph" w:styleId="NoSpacing">
    <w:name w:val="No Spacing"/>
    <w:link w:val="NoSpacingChar"/>
    <w:uiPriority w:val="1"/>
    <w:qFormat/>
    <w:rsid w:val="009F2957"/>
    <w:pPr>
      <w:spacing w:after="0" w:line="240" w:lineRule="auto"/>
    </w:pPr>
    <w:rPr>
      <w:rFonts w:eastAsiaTheme="minorEastAsia"/>
      <w:lang w:eastAsia="cs-CZ"/>
    </w:rPr>
  </w:style>
  <w:style w:type="character" w:customStyle="1" w:styleId="NoSpacingChar">
    <w:name w:val="No Spacing Char"/>
    <w:basedOn w:val="DefaultParagraphFont"/>
    <w:link w:val="NoSpacing"/>
    <w:uiPriority w:val="1"/>
    <w:rsid w:val="003C7DB4"/>
    <w:rPr>
      <w:rFonts w:eastAsiaTheme="minorEastAsia"/>
      <w:lang w:eastAsia="cs-CZ"/>
    </w:rPr>
  </w:style>
  <w:style w:type="paragraph" w:styleId="Bibliography">
    <w:name w:val="Bibliography"/>
    <w:basedOn w:val="Normal"/>
    <w:next w:val="Normal"/>
    <w:uiPriority w:val="37"/>
    <w:unhideWhenUsed/>
    <w:rsid w:val="00E052FB"/>
  </w:style>
  <w:style w:type="character" w:customStyle="1" w:styleId="MTEquationSection">
    <w:name w:val="MTEquationSection"/>
    <w:basedOn w:val="DefaultParagraphFont"/>
    <w:rsid w:val="00766D98"/>
    <w:rPr>
      <w:rFonts w:ascii="Open Sans" w:hAnsi="Open Sans" w:cs="Open Sans"/>
      <w:sz w:val="22"/>
      <w:szCs w:val="22"/>
    </w:rPr>
  </w:style>
  <w:style w:type="paragraph" w:customStyle="1" w:styleId="MTDisplayEquation">
    <w:name w:val="MTDisplayEquation"/>
    <w:basedOn w:val="Normal"/>
    <w:next w:val="Normal"/>
    <w:link w:val="MTDisplayEquationChar"/>
    <w:rsid w:val="00766D98"/>
    <w:pPr>
      <w:tabs>
        <w:tab w:val="center" w:pos="4540"/>
        <w:tab w:val="right" w:pos="9080"/>
      </w:tabs>
    </w:pPr>
  </w:style>
  <w:style w:type="character" w:customStyle="1" w:styleId="MTDisplayEquationChar">
    <w:name w:val="MTDisplayEquation Char"/>
    <w:basedOn w:val="DefaultParagraphFont"/>
    <w:link w:val="MTDisplayEquation"/>
    <w:rsid w:val="00766D98"/>
    <w:rPr>
      <w14:numForm w14:val="lining"/>
    </w:rPr>
  </w:style>
  <w:style w:type="character" w:styleId="Emphasis">
    <w:name w:val="Emphasis"/>
    <w:basedOn w:val="DefaultParagraphFont"/>
    <w:uiPriority w:val="20"/>
    <w:qFormat/>
    <w:rsid w:val="00C67132"/>
    <w:rPr>
      <w:i/>
      <w:iCs/>
    </w:rPr>
  </w:style>
  <w:style w:type="character" w:styleId="UnresolvedMention">
    <w:name w:val="Unresolved Mention"/>
    <w:basedOn w:val="DefaultParagraphFont"/>
    <w:uiPriority w:val="99"/>
    <w:semiHidden/>
    <w:unhideWhenUsed/>
    <w:rsid w:val="00C67132"/>
    <w:rPr>
      <w:color w:val="605E5C"/>
      <w:shd w:val="clear" w:color="auto" w:fill="E1DFDD"/>
    </w:rPr>
  </w:style>
  <w:style w:type="character" w:styleId="FollowedHyperlink">
    <w:name w:val="FollowedHyperlink"/>
    <w:basedOn w:val="DefaultParagraphFont"/>
    <w:uiPriority w:val="99"/>
    <w:semiHidden/>
    <w:unhideWhenUsed/>
    <w:rsid w:val="00C67132"/>
    <w:rPr>
      <w:color w:val="954F72" w:themeColor="followedHyperlink"/>
      <w:u w:val="single"/>
    </w:rPr>
  </w:style>
  <w:style w:type="paragraph" w:styleId="Subtitle">
    <w:name w:val="Subtitle"/>
    <w:basedOn w:val="Normal"/>
    <w:next w:val="Normal"/>
    <w:link w:val="SubtitleChar"/>
    <w:uiPriority w:val="11"/>
    <w:qFormat/>
    <w:rsid w:val="00F901FE"/>
    <w:pPr>
      <w:spacing w:after="160" w:line="259" w:lineRule="auto"/>
    </w:pPr>
    <w:rPr>
      <w:rFonts w:ascii="Calibri" w:eastAsia="Calibri" w:hAnsi="Calibri" w:cs="Calibri"/>
      <w:color w:val="5A5A5A"/>
      <w14:numForm w14:val="default"/>
    </w:rPr>
  </w:style>
  <w:style w:type="character" w:customStyle="1" w:styleId="SubtitleChar">
    <w:name w:val="Subtitle Char"/>
    <w:basedOn w:val="DefaultParagraphFont"/>
    <w:link w:val="Subtitle"/>
    <w:uiPriority w:val="11"/>
    <w:rsid w:val="00F901FE"/>
    <w:rPr>
      <w:rFonts w:ascii="Calibri" w:eastAsia="Calibri" w:hAnsi="Calibri" w:cs="Calibri"/>
      <w:color w:val="5A5A5A"/>
    </w:rPr>
  </w:style>
  <w:style w:type="paragraph" w:styleId="TOC4">
    <w:name w:val="toc 4"/>
    <w:basedOn w:val="Normal"/>
    <w:next w:val="Normal"/>
    <w:autoRedefine/>
    <w:uiPriority w:val="39"/>
    <w:unhideWhenUsed/>
    <w:rsid w:val="00A92787"/>
    <w:pPr>
      <w:spacing w:after="100" w:line="259" w:lineRule="auto"/>
      <w:ind w:left="660"/>
      <w:jc w:val="left"/>
    </w:pPr>
    <w:rPr>
      <w:rFonts w:eastAsiaTheme="minorEastAsia"/>
      <w:lang w:val="en-US"/>
      <w14:numForm w14:val="default"/>
    </w:rPr>
  </w:style>
  <w:style w:type="paragraph" w:styleId="TOC5">
    <w:name w:val="toc 5"/>
    <w:basedOn w:val="Normal"/>
    <w:next w:val="Normal"/>
    <w:autoRedefine/>
    <w:uiPriority w:val="39"/>
    <w:unhideWhenUsed/>
    <w:rsid w:val="00A92787"/>
    <w:pPr>
      <w:spacing w:after="100" w:line="259" w:lineRule="auto"/>
      <w:ind w:left="880"/>
      <w:jc w:val="left"/>
    </w:pPr>
    <w:rPr>
      <w:rFonts w:eastAsiaTheme="minorEastAsia"/>
      <w:lang w:val="en-US"/>
      <w14:numForm w14:val="default"/>
    </w:rPr>
  </w:style>
  <w:style w:type="paragraph" w:styleId="TOC6">
    <w:name w:val="toc 6"/>
    <w:basedOn w:val="Normal"/>
    <w:next w:val="Normal"/>
    <w:autoRedefine/>
    <w:uiPriority w:val="39"/>
    <w:unhideWhenUsed/>
    <w:rsid w:val="00A92787"/>
    <w:pPr>
      <w:spacing w:after="100" w:line="259" w:lineRule="auto"/>
      <w:ind w:left="1100"/>
      <w:jc w:val="left"/>
    </w:pPr>
    <w:rPr>
      <w:rFonts w:eastAsiaTheme="minorEastAsia"/>
      <w:lang w:val="en-US"/>
      <w14:numForm w14:val="default"/>
    </w:rPr>
  </w:style>
  <w:style w:type="paragraph" w:styleId="TOC7">
    <w:name w:val="toc 7"/>
    <w:basedOn w:val="Normal"/>
    <w:next w:val="Normal"/>
    <w:autoRedefine/>
    <w:uiPriority w:val="39"/>
    <w:unhideWhenUsed/>
    <w:rsid w:val="00A92787"/>
    <w:pPr>
      <w:spacing w:after="100" w:line="259" w:lineRule="auto"/>
      <w:ind w:left="1320"/>
      <w:jc w:val="left"/>
    </w:pPr>
    <w:rPr>
      <w:rFonts w:eastAsiaTheme="minorEastAsia"/>
      <w:lang w:val="en-US"/>
      <w14:numForm w14:val="default"/>
    </w:rPr>
  </w:style>
  <w:style w:type="paragraph" w:styleId="TOC8">
    <w:name w:val="toc 8"/>
    <w:basedOn w:val="Normal"/>
    <w:next w:val="Normal"/>
    <w:autoRedefine/>
    <w:uiPriority w:val="39"/>
    <w:unhideWhenUsed/>
    <w:rsid w:val="00A92787"/>
    <w:pPr>
      <w:spacing w:after="100" w:line="259" w:lineRule="auto"/>
      <w:ind w:left="1540"/>
      <w:jc w:val="left"/>
    </w:pPr>
    <w:rPr>
      <w:rFonts w:eastAsiaTheme="minorEastAsia"/>
      <w:lang w:val="en-US"/>
      <w14:numForm w14:val="default"/>
    </w:rPr>
  </w:style>
  <w:style w:type="paragraph" w:styleId="TOC9">
    <w:name w:val="toc 9"/>
    <w:basedOn w:val="Normal"/>
    <w:next w:val="Normal"/>
    <w:autoRedefine/>
    <w:uiPriority w:val="39"/>
    <w:unhideWhenUsed/>
    <w:rsid w:val="00A92787"/>
    <w:pPr>
      <w:spacing w:after="100" w:line="259" w:lineRule="auto"/>
      <w:ind w:left="1760"/>
      <w:jc w:val="left"/>
    </w:pPr>
    <w:rPr>
      <w:rFonts w:eastAsiaTheme="minorEastAsia"/>
      <w:lang w:val="en-US"/>
      <w14:numForm w14:val="defau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3377">
      <w:bodyDiv w:val="1"/>
      <w:marLeft w:val="0"/>
      <w:marRight w:val="0"/>
      <w:marTop w:val="0"/>
      <w:marBottom w:val="0"/>
      <w:divBdr>
        <w:top w:val="none" w:sz="0" w:space="0" w:color="auto"/>
        <w:left w:val="none" w:sz="0" w:space="0" w:color="auto"/>
        <w:bottom w:val="none" w:sz="0" w:space="0" w:color="auto"/>
        <w:right w:val="none" w:sz="0" w:space="0" w:color="auto"/>
      </w:divBdr>
    </w:div>
    <w:div w:id="5249888">
      <w:bodyDiv w:val="1"/>
      <w:marLeft w:val="0"/>
      <w:marRight w:val="0"/>
      <w:marTop w:val="0"/>
      <w:marBottom w:val="0"/>
      <w:divBdr>
        <w:top w:val="none" w:sz="0" w:space="0" w:color="auto"/>
        <w:left w:val="none" w:sz="0" w:space="0" w:color="auto"/>
        <w:bottom w:val="none" w:sz="0" w:space="0" w:color="auto"/>
        <w:right w:val="none" w:sz="0" w:space="0" w:color="auto"/>
      </w:divBdr>
      <w:divsChild>
        <w:div w:id="2084716121">
          <w:marLeft w:val="0"/>
          <w:marRight w:val="0"/>
          <w:marTop w:val="0"/>
          <w:marBottom w:val="0"/>
          <w:divBdr>
            <w:top w:val="none" w:sz="0" w:space="0" w:color="auto"/>
            <w:left w:val="none" w:sz="0" w:space="0" w:color="auto"/>
            <w:bottom w:val="none" w:sz="0" w:space="0" w:color="auto"/>
            <w:right w:val="none" w:sz="0" w:space="0" w:color="auto"/>
          </w:divBdr>
          <w:divsChild>
            <w:div w:id="49888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24401">
      <w:bodyDiv w:val="1"/>
      <w:marLeft w:val="0"/>
      <w:marRight w:val="0"/>
      <w:marTop w:val="0"/>
      <w:marBottom w:val="0"/>
      <w:divBdr>
        <w:top w:val="none" w:sz="0" w:space="0" w:color="auto"/>
        <w:left w:val="none" w:sz="0" w:space="0" w:color="auto"/>
        <w:bottom w:val="none" w:sz="0" w:space="0" w:color="auto"/>
        <w:right w:val="none" w:sz="0" w:space="0" w:color="auto"/>
      </w:divBdr>
    </w:div>
    <w:div w:id="47656293">
      <w:bodyDiv w:val="1"/>
      <w:marLeft w:val="0"/>
      <w:marRight w:val="0"/>
      <w:marTop w:val="0"/>
      <w:marBottom w:val="0"/>
      <w:divBdr>
        <w:top w:val="none" w:sz="0" w:space="0" w:color="auto"/>
        <w:left w:val="none" w:sz="0" w:space="0" w:color="auto"/>
        <w:bottom w:val="none" w:sz="0" w:space="0" w:color="auto"/>
        <w:right w:val="none" w:sz="0" w:space="0" w:color="auto"/>
      </w:divBdr>
      <w:divsChild>
        <w:div w:id="88474214">
          <w:marLeft w:val="0"/>
          <w:marRight w:val="0"/>
          <w:marTop w:val="0"/>
          <w:marBottom w:val="0"/>
          <w:divBdr>
            <w:top w:val="none" w:sz="0" w:space="0" w:color="auto"/>
            <w:left w:val="none" w:sz="0" w:space="0" w:color="auto"/>
            <w:bottom w:val="none" w:sz="0" w:space="0" w:color="auto"/>
            <w:right w:val="none" w:sz="0" w:space="0" w:color="auto"/>
          </w:divBdr>
          <w:divsChild>
            <w:div w:id="1303775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000576">
      <w:bodyDiv w:val="1"/>
      <w:marLeft w:val="0"/>
      <w:marRight w:val="0"/>
      <w:marTop w:val="0"/>
      <w:marBottom w:val="0"/>
      <w:divBdr>
        <w:top w:val="none" w:sz="0" w:space="0" w:color="auto"/>
        <w:left w:val="none" w:sz="0" w:space="0" w:color="auto"/>
        <w:bottom w:val="none" w:sz="0" w:space="0" w:color="auto"/>
        <w:right w:val="none" w:sz="0" w:space="0" w:color="auto"/>
      </w:divBdr>
    </w:div>
    <w:div w:id="55590653">
      <w:bodyDiv w:val="1"/>
      <w:marLeft w:val="0"/>
      <w:marRight w:val="0"/>
      <w:marTop w:val="0"/>
      <w:marBottom w:val="0"/>
      <w:divBdr>
        <w:top w:val="none" w:sz="0" w:space="0" w:color="auto"/>
        <w:left w:val="none" w:sz="0" w:space="0" w:color="auto"/>
        <w:bottom w:val="none" w:sz="0" w:space="0" w:color="auto"/>
        <w:right w:val="none" w:sz="0" w:space="0" w:color="auto"/>
      </w:divBdr>
    </w:div>
    <w:div w:id="62145946">
      <w:bodyDiv w:val="1"/>
      <w:marLeft w:val="0"/>
      <w:marRight w:val="0"/>
      <w:marTop w:val="0"/>
      <w:marBottom w:val="0"/>
      <w:divBdr>
        <w:top w:val="none" w:sz="0" w:space="0" w:color="auto"/>
        <w:left w:val="none" w:sz="0" w:space="0" w:color="auto"/>
        <w:bottom w:val="none" w:sz="0" w:space="0" w:color="auto"/>
        <w:right w:val="none" w:sz="0" w:space="0" w:color="auto"/>
      </w:divBdr>
      <w:divsChild>
        <w:div w:id="388267203">
          <w:marLeft w:val="0"/>
          <w:marRight w:val="0"/>
          <w:marTop w:val="0"/>
          <w:marBottom w:val="0"/>
          <w:divBdr>
            <w:top w:val="none" w:sz="0" w:space="0" w:color="auto"/>
            <w:left w:val="none" w:sz="0" w:space="0" w:color="auto"/>
            <w:bottom w:val="none" w:sz="0" w:space="0" w:color="auto"/>
            <w:right w:val="none" w:sz="0" w:space="0" w:color="auto"/>
          </w:divBdr>
          <w:divsChild>
            <w:div w:id="1211261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374211">
      <w:bodyDiv w:val="1"/>
      <w:marLeft w:val="0"/>
      <w:marRight w:val="0"/>
      <w:marTop w:val="0"/>
      <w:marBottom w:val="0"/>
      <w:divBdr>
        <w:top w:val="none" w:sz="0" w:space="0" w:color="auto"/>
        <w:left w:val="none" w:sz="0" w:space="0" w:color="auto"/>
        <w:bottom w:val="none" w:sz="0" w:space="0" w:color="auto"/>
        <w:right w:val="none" w:sz="0" w:space="0" w:color="auto"/>
      </w:divBdr>
      <w:divsChild>
        <w:div w:id="2107530453">
          <w:marLeft w:val="0"/>
          <w:marRight w:val="0"/>
          <w:marTop w:val="0"/>
          <w:marBottom w:val="0"/>
          <w:divBdr>
            <w:top w:val="none" w:sz="0" w:space="0" w:color="auto"/>
            <w:left w:val="none" w:sz="0" w:space="0" w:color="auto"/>
            <w:bottom w:val="none" w:sz="0" w:space="0" w:color="auto"/>
            <w:right w:val="none" w:sz="0" w:space="0" w:color="auto"/>
          </w:divBdr>
          <w:divsChild>
            <w:div w:id="862979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958423">
      <w:bodyDiv w:val="1"/>
      <w:marLeft w:val="0"/>
      <w:marRight w:val="0"/>
      <w:marTop w:val="0"/>
      <w:marBottom w:val="0"/>
      <w:divBdr>
        <w:top w:val="none" w:sz="0" w:space="0" w:color="auto"/>
        <w:left w:val="none" w:sz="0" w:space="0" w:color="auto"/>
        <w:bottom w:val="none" w:sz="0" w:space="0" w:color="auto"/>
        <w:right w:val="none" w:sz="0" w:space="0" w:color="auto"/>
      </w:divBdr>
      <w:divsChild>
        <w:div w:id="505635040">
          <w:marLeft w:val="0"/>
          <w:marRight w:val="0"/>
          <w:marTop w:val="0"/>
          <w:marBottom w:val="0"/>
          <w:divBdr>
            <w:top w:val="none" w:sz="0" w:space="0" w:color="auto"/>
            <w:left w:val="none" w:sz="0" w:space="0" w:color="auto"/>
            <w:bottom w:val="none" w:sz="0" w:space="0" w:color="auto"/>
            <w:right w:val="none" w:sz="0" w:space="0" w:color="auto"/>
          </w:divBdr>
          <w:divsChild>
            <w:div w:id="584873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800208">
      <w:bodyDiv w:val="1"/>
      <w:marLeft w:val="0"/>
      <w:marRight w:val="0"/>
      <w:marTop w:val="0"/>
      <w:marBottom w:val="0"/>
      <w:divBdr>
        <w:top w:val="none" w:sz="0" w:space="0" w:color="auto"/>
        <w:left w:val="none" w:sz="0" w:space="0" w:color="auto"/>
        <w:bottom w:val="none" w:sz="0" w:space="0" w:color="auto"/>
        <w:right w:val="none" w:sz="0" w:space="0" w:color="auto"/>
      </w:divBdr>
    </w:div>
    <w:div w:id="88429812">
      <w:bodyDiv w:val="1"/>
      <w:marLeft w:val="0"/>
      <w:marRight w:val="0"/>
      <w:marTop w:val="0"/>
      <w:marBottom w:val="0"/>
      <w:divBdr>
        <w:top w:val="none" w:sz="0" w:space="0" w:color="auto"/>
        <w:left w:val="none" w:sz="0" w:space="0" w:color="auto"/>
        <w:bottom w:val="none" w:sz="0" w:space="0" w:color="auto"/>
        <w:right w:val="none" w:sz="0" w:space="0" w:color="auto"/>
      </w:divBdr>
    </w:div>
    <w:div w:id="107284178">
      <w:bodyDiv w:val="1"/>
      <w:marLeft w:val="0"/>
      <w:marRight w:val="0"/>
      <w:marTop w:val="0"/>
      <w:marBottom w:val="0"/>
      <w:divBdr>
        <w:top w:val="none" w:sz="0" w:space="0" w:color="auto"/>
        <w:left w:val="none" w:sz="0" w:space="0" w:color="auto"/>
        <w:bottom w:val="none" w:sz="0" w:space="0" w:color="auto"/>
        <w:right w:val="none" w:sz="0" w:space="0" w:color="auto"/>
      </w:divBdr>
    </w:div>
    <w:div w:id="111292578">
      <w:bodyDiv w:val="1"/>
      <w:marLeft w:val="0"/>
      <w:marRight w:val="0"/>
      <w:marTop w:val="0"/>
      <w:marBottom w:val="0"/>
      <w:divBdr>
        <w:top w:val="none" w:sz="0" w:space="0" w:color="auto"/>
        <w:left w:val="none" w:sz="0" w:space="0" w:color="auto"/>
        <w:bottom w:val="none" w:sz="0" w:space="0" w:color="auto"/>
        <w:right w:val="none" w:sz="0" w:space="0" w:color="auto"/>
      </w:divBdr>
      <w:divsChild>
        <w:div w:id="560947607">
          <w:marLeft w:val="0"/>
          <w:marRight w:val="0"/>
          <w:marTop w:val="0"/>
          <w:marBottom w:val="0"/>
          <w:divBdr>
            <w:top w:val="none" w:sz="0" w:space="0" w:color="auto"/>
            <w:left w:val="none" w:sz="0" w:space="0" w:color="auto"/>
            <w:bottom w:val="none" w:sz="0" w:space="0" w:color="auto"/>
            <w:right w:val="none" w:sz="0" w:space="0" w:color="auto"/>
          </w:divBdr>
          <w:divsChild>
            <w:div w:id="432434363">
              <w:marLeft w:val="0"/>
              <w:marRight w:val="0"/>
              <w:marTop w:val="0"/>
              <w:marBottom w:val="0"/>
              <w:divBdr>
                <w:top w:val="none" w:sz="0" w:space="0" w:color="auto"/>
                <w:left w:val="none" w:sz="0" w:space="0" w:color="auto"/>
                <w:bottom w:val="none" w:sz="0" w:space="0" w:color="auto"/>
                <w:right w:val="none" w:sz="0" w:space="0" w:color="auto"/>
              </w:divBdr>
            </w:div>
            <w:div w:id="1959724632">
              <w:marLeft w:val="0"/>
              <w:marRight w:val="0"/>
              <w:marTop w:val="0"/>
              <w:marBottom w:val="0"/>
              <w:divBdr>
                <w:top w:val="none" w:sz="0" w:space="0" w:color="auto"/>
                <w:left w:val="none" w:sz="0" w:space="0" w:color="auto"/>
                <w:bottom w:val="none" w:sz="0" w:space="0" w:color="auto"/>
                <w:right w:val="none" w:sz="0" w:space="0" w:color="auto"/>
              </w:divBdr>
            </w:div>
            <w:div w:id="1817184172">
              <w:marLeft w:val="0"/>
              <w:marRight w:val="0"/>
              <w:marTop w:val="0"/>
              <w:marBottom w:val="0"/>
              <w:divBdr>
                <w:top w:val="none" w:sz="0" w:space="0" w:color="auto"/>
                <w:left w:val="none" w:sz="0" w:space="0" w:color="auto"/>
                <w:bottom w:val="none" w:sz="0" w:space="0" w:color="auto"/>
                <w:right w:val="none" w:sz="0" w:space="0" w:color="auto"/>
              </w:divBdr>
            </w:div>
            <w:div w:id="1470783575">
              <w:marLeft w:val="0"/>
              <w:marRight w:val="0"/>
              <w:marTop w:val="0"/>
              <w:marBottom w:val="0"/>
              <w:divBdr>
                <w:top w:val="none" w:sz="0" w:space="0" w:color="auto"/>
                <w:left w:val="none" w:sz="0" w:space="0" w:color="auto"/>
                <w:bottom w:val="none" w:sz="0" w:space="0" w:color="auto"/>
                <w:right w:val="none" w:sz="0" w:space="0" w:color="auto"/>
              </w:divBdr>
            </w:div>
            <w:div w:id="349916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776782">
      <w:bodyDiv w:val="1"/>
      <w:marLeft w:val="0"/>
      <w:marRight w:val="0"/>
      <w:marTop w:val="0"/>
      <w:marBottom w:val="0"/>
      <w:divBdr>
        <w:top w:val="none" w:sz="0" w:space="0" w:color="auto"/>
        <w:left w:val="none" w:sz="0" w:space="0" w:color="auto"/>
        <w:bottom w:val="none" w:sz="0" w:space="0" w:color="auto"/>
        <w:right w:val="none" w:sz="0" w:space="0" w:color="auto"/>
      </w:divBdr>
      <w:divsChild>
        <w:div w:id="760561735">
          <w:marLeft w:val="0"/>
          <w:marRight w:val="0"/>
          <w:marTop w:val="0"/>
          <w:marBottom w:val="0"/>
          <w:divBdr>
            <w:top w:val="none" w:sz="0" w:space="0" w:color="auto"/>
            <w:left w:val="none" w:sz="0" w:space="0" w:color="auto"/>
            <w:bottom w:val="none" w:sz="0" w:space="0" w:color="auto"/>
            <w:right w:val="none" w:sz="0" w:space="0" w:color="auto"/>
          </w:divBdr>
          <w:divsChild>
            <w:div w:id="1791319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83030">
      <w:bodyDiv w:val="1"/>
      <w:marLeft w:val="0"/>
      <w:marRight w:val="0"/>
      <w:marTop w:val="0"/>
      <w:marBottom w:val="0"/>
      <w:divBdr>
        <w:top w:val="none" w:sz="0" w:space="0" w:color="auto"/>
        <w:left w:val="none" w:sz="0" w:space="0" w:color="auto"/>
        <w:bottom w:val="none" w:sz="0" w:space="0" w:color="auto"/>
        <w:right w:val="none" w:sz="0" w:space="0" w:color="auto"/>
      </w:divBdr>
      <w:divsChild>
        <w:div w:id="970088295">
          <w:marLeft w:val="0"/>
          <w:marRight w:val="0"/>
          <w:marTop w:val="0"/>
          <w:marBottom w:val="0"/>
          <w:divBdr>
            <w:top w:val="none" w:sz="0" w:space="0" w:color="auto"/>
            <w:left w:val="none" w:sz="0" w:space="0" w:color="auto"/>
            <w:bottom w:val="none" w:sz="0" w:space="0" w:color="auto"/>
            <w:right w:val="none" w:sz="0" w:space="0" w:color="auto"/>
          </w:divBdr>
          <w:divsChild>
            <w:div w:id="53627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402862">
      <w:bodyDiv w:val="1"/>
      <w:marLeft w:val="0"/>
      <w:marRight w:val="0"/>
      <w:marTop w:val="0"/>
      <w:marBottom w:val="0"/>
      <w:divBdr>
        <w:top w:val="none" w:sz="0" w:space="0" w:color="auto"/>
        <w:left w:val="none" w:sz="0" w:space="0" w:color="auto"/>
        <w:bottom w:val="none" w:sz="0" w:space="0" w:color="auto"/>
        <w:right w:val="none" w:sz="0" w:space="0" w:color="auto"/>
      </w:divBdr>
    </w:div>
    <w:div w:id="137184879">
      <w:bodyDiv w:val="1"/>
      <w:marLeft w:val="0"/>
      <w:marRight w:val="0"/>
      <w:marTop w:val="0"/>
      <w:marBottom w:val="0"/>
      <w:divBdr>
        <w:top w:val="none" w:sz="0" w:space="0" w:color="auto"/>
        <w:left w:val="none" w:sz="0" w:space="0" w:color="auto"/>
        <w:bottom w:val="none" w:sz="0" w:space="0" w:color="auto"/>
        <w:right w:val="none" w:sz="0" w:space="0" w:color="auto"/>
      </w:divBdr>
      <w:divsChild>
        <w:div w:id="2023048350">
          <w:marLeft w:val="0"/>
          <w:marRight w:val="0"/>
          <w:marTop w:val="0"/>
          <w:marBottom w:val="0"/>
          <w:divBdr>
            <w:top w:val="none" w:sz="0" w:space="0" w:color="auto"/>
            <w:left w:val="none" w:sz="0" w:space="0" w:color="auto"/>
            <w:bottom w:val="none" w:sz="0" w:space="0" w:color="auto"/>
            <w:right w:val="none" w:sz="0" w:space="0" w:color="auto"/>
          </w:divBdr>
          <w:divsChild>
            <w:div w:id="485974637">
              <w:marLeft w:val="0"/>
              <w:marRight w:val="0"/>
              <w:marTop w:val="0"/>
              <w:marBottom w:val="0"/>
              <w:divBdr>
                <w:top w:val="none" w:sz="0" w:space="0" w:color="auto"/>
                <w:left w:val="none" w:sz="0" w:space="0" w:color="auto"/>
                <w:bottom w:val="none" w:sz="0" w:space="0" w:color="auto"/>
                <w:right w:val="none" w:sz="0" w:space="0" w:color="auto"/>
              </w:divBdr>
            </w:div>
            <w:div w:id="529883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054663">
      <w:bodyDiv w:val="1"/>
      <w:marLeft w:val="0"/>
      <w:marRight w:val="0"/>
      <w:marTop w:val="0"/>
      <w:marBottom w:val="0"/>
      <w:divBdr>
        <w:top w:val="none" w:sz="0" w:space="0" w:color="auto"/>
        <w:left w:val="none" w:sz="0" w:space="0" w:color="auto"/>
        <w:bottom w:val="none" w:sz="0" w:space="0" w:color="auto"/>
        <w:right w:val="none" w:sz="0" w:space="0" w:color="auto"/>
      </w:divBdr>
    </w:div>
    <w:div w:id="151262350">
      <w:bodyDiv w:val="1"/>
      <w:marLeft w:val="0"/>
      <w:marRight w:val="0"/>
      <w:marTop w:val="0"/>
      <w:marBottom w:val="0"/>
      <w:divBdr>
        <w:top w:val="none" w:sz="0" w:space="0" w:color="auto"/>
        <w:left w:val="none" w:sz="0" w:space="0" w:color="auto"/>
        <w:bottom w:val="none" w:sz="0" w:space="0" w:color="auto"/>
        <w:right w:val="none" w:sz="0" w:space="0" w:color="auto"/>
      </w:divBdr>
    </w:div>
    <w:div w:id="152449847">
      <w:bodyDiv w:val="1"/>
      <w:marLeft w:val="0"/>
      <w:marRight w:val="0"/>
      <w:marTop w:val="0"/>
      <w:marBottom w:val="0"/>
      <w:divBdr>
        <w:top w:val="none" w:sz="0" w:space="0" w:color="auto"/>
        <w:left w:val="none" w:sz="0" w:space="0" w:color="auto"/>
        <w:bottom w:val="none" w:sz="0" w:space="0" w:color="auto"/>
        <w:right w:val="none" w:sz="0" w:space="0" w:color="auto"/>
      </w:divBdr>
    </w:div>
    <w:div w:id="155464181">
      <w:bodyDiv w:val="1"/>
      <w:marLeft w:val="0"/>
      <w:marRight w:val="0"/>
      <w:marTop w:val="0"/>
      <w:marBottom w:val="0"/>
      <w:divBdr>
        <w:top w:val="none" w:sz="0" w:space="0" w:color="auto"/>
        <w:left w:val="none" w:sz="0" w:space="0" w:color="auto"/>
        <w:bottom w:val="none" w:sz="0" w:space="0" w:color="auto"/>
        <w:right w:val="none" w:sz="0" w:space="0" w:color="auto"/>
      </w:divBdr>
    </w:div>
    <w:div w:id="158621567">
      <w:bodyDiv w:val="1"/>
      <w:marLeft w:val="0"/>
      <w:marRight w:val="0"/>
      <w:marTop w:val="0"/>
      <w:marBottom w:val="0"/>
      <w:divBdr>
        <w:top w:val="none" w:sz="0" w:space="0" w:color="auto"/>
        <w:left w:val="none" w:sz="0" w:space="0" w:color="auto"/>
        <w:bottom w:val="none" w:sz="0" w:space="0" w:color="auto"/>
        <w:right w:val="none" w:sz="0" w:space="0" w:color="auto"/>
      </w:divBdr>
      <w:divsChild>
        <w:div w:id="1103576282">
          <w:marLeft w:val="0"/>
          <w:marRight w:val="0"/>
          <w:marTop w:val="0"/>
          <w:marBottom w:val="0"/>
          <w:divBdr>
            <w:top w:val="none" w:sz="0" w:space="0" w:color="auto"/>
            <w:left w:val="none" w:sz="0" w:space="0" w:color="auto"/>
            <w:bottom w:val="none" w:sz="0" w:space="0" w:color="auto"/>
            <w:right w:val="none" w:sz="0" w:space="0" w:color="auto"/>
          </w:divBdr>
          <w:divsChild>
            <w:div w:id="667098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451796">
      <w:bodyDiv w:val="1"/>
      <w:marLeft w:val="0"/>
      <w:marRight w:val="0"/>
      <w:marTop w:val="0"/>
      <w:marBottom w:val="0"/>
      <w:divBdr>
        <w:top w:val="none" w:sz="0" w:space="0" w:color="auto"/>
        <w:left w:val="none" w:sz="0" w:space="0" w:color="auto"/>
        <w:bottom w:val="none" w:sz="0" w:space="0" w:color="auto"/>
        <w:right w:val="none" w:sz="0" w:space="0" w:color="auto"/>
      </w:divBdr>
      <w:divsChild>
        <w:div w:id="434907095">
          <w:marLeft w:val="0"/>
          <w:marRight w:val="0"/>
          <w:marTop w:val="0"/>
          <w:marBottom w:val="0"/>
          <w:divBdr>
            <w:top w:val="none" w:sz="0" w:space="0" w:color="auto"/>
            <w:left w:val="none" w:sz="0" w:space="0" w:color="auto"/>
            <w:bottom w:val="none" w:sz="0" w:space="0" w:color="auto"/>
            <w:right w:val="none" w:sz="0" w:space="0" w:color="auto"/>
          </w:divBdr>
          <w:divsChild>
            <w:div w:id="733284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996975">
      <w:bodyDiv w:val="1"/>
      <w:marLeft w:val="0"/>
      <w:marRight w:val="0"/>
      <w:marTop w:val="0"/>
      <w:marBottom w:val="0"/>
      <w:divBdr>
        <w:top w:val="none" w:sz="0" w:space="0" w:color="auto"/>
        <w:left w:val="none" w:sz="0" w:space="0" w:color="auto"/>
        <w:bottom w:val="none" w:sz="0" w:space="0" w:color="auto"/>
        <w:right w:val="none" w:sz="0" w:space="0" w:color="auto"/>
      </w:divBdr>
    </w:div>
    <w:div w:id="179855444">
      <w:bodyDiv w:val="1"/>
      <w:marLeft w:val="0"/>
      <w:marRight w:val="0"/>
      <w:marTop w:val="0"/>
      <w:marBottom w:val="0"/>
      <w:divBdr>
        <w:top w:val="none" w:sz="0" w:space="0" w:color="auto"/>
        <w:left w:val="none" w:sz="0" w:space="0" w:color="auto"/>
        <w:bottom w:val="none" w:sz="0" w:space="0" w:color="auto"/>
        <w:right w:val="none" w:sz="0" w:space="0" w:color="auto"/>
      </w:divBdr>
    </w:div>
    <w:div w:id="182745695">
      <w:bodyDiv w:val="1"/>
      <w:marLeft w:val="0"/>
      <w:marRight w:val="0"/>
      <w:marTop w:val="0"/>
      <w:marBottom w:val="0"/>
      <w:divBdr>
        <w:top w:val="none" w:sz="0" w:space="0" w:color="auto"/>
        <w:left w:val="none" w:sz="0" w:space="0" w:color="auto"/>
        <w:bottom w:val="none" w:sz="0" w:space="0" w:color="auto"/>
        <w:right w:val="none" w:sz="0" w:space="0" w:color="auto"/>
      </w:divBdr>
    </w:div>
    <w:div w:id="194006834">
      <w:bodyDiv w:val="1"/>
      <w:marLeft w:val="0"/>
      <w:marRight w:val="0"/>
      <w:marTop w:val="0"/>
      <w:marBottom w:val="0"/>
      <w:divBdr>
        <w:top w:val="none" w:sz="0" w:space="0" w:color="auto"/>
        <w:left w:val="none" w:sz="0" w:space="0" w:color="auto"/>
        <w:bottom w:val="none" w:sz="0" w:space="0" w:color="auto"/>
        <w:right w:val="none" w:sz="0" w:space="0" w:color="auto"/>
      </w:divBdr>
    </w:div>
    <w:div w:id="219555876">
      <w:bodyDiv w:val="1"/>
      <w:marLeft w:val="0"/>
      <w:marRight w:val="0"/>
      <w:marTop w:val="0"/>
      <w:marBottom w:val="0"/>
      <w:divBdr>
        <w:top w:val="none" w:sz="0" w:space="0" w:color="auto"/>
        <w:left w:val="none" w:sz="0" w:space="0" w:color="auto"/>
        <w:bottom w:val="none" w:sz="0" w:space="0" w:color="auto"/>
        <w:right w:val="none" w:sz="0" w:space="0" w:color="auto"/>
      </w:divBdr>
      <w:divsChild>
        <w:div w:id="125589374">
          <w:marLeft w:val="0"/>
          <w:marRight w:val="0"/>
          <w:marTop w:val="0"/>
          <w:marBottom w:val="0"/>
          <w:divBdr>
            <w:top w:val="none" w:sz="0" w:space="0" w:color="auto"/>
            <w:left w:val="none" w:sz="0" w:space="0" w:color="auto"/>
            <w:bottom w:val="none" w:sz="0" w:space="0" w:color="auto"/>
            <w:right w:val="none" w:sz="0" w:space="0" w:color="auto"/>
          </w:divBdr>
          <w:divsChild>
            <w:div w:id="94062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2282892">
      <w:bodyDiv w:val="1"/>
      <w:marLeft w:val="0"/>
      <w:marRight w:val="0"/>
      <w:marTop w:val="0"/>
      <w:marBottom w:val="0"/>
      <w:divBdr>
        <w:top w:val="none" w:sz="0" w:space="0" w:color="auto"/>
        <w:left w:val="none" w:sz="0" w:space="0" w:color="auto"/>
        <w:bottom w:val="none" w:sz="0" w:space="0" w:color="auto"/>
        <w:right w:val="none" w:sz="0" w:space="0" w:color="auto"/>
      </w:divBdr>
    </w:div>
    <w:div w:id="237054904">
      <w:bodyDiv w:val="1"/>
      <w:marLeft w:val="0"/>
      <w:marRight w:val="0"/>
      <w:marTop w:val="0"/>
      <w:marBottom w:val="0"/>
      <w:divBdr>
        <w:top w:val="none" w:sz="0" w:space="0" w:color="auto"/>
        <w:left w:val="none" w:sz="0" w:space="0" w:color="auto"/>
        <w:bottom w:val="none" w:sz="0" w:space="0" w:color="auto"/>
        <w:right w:val="none" w:sz="0" w:space="0" w:color="auto"/>
      </w:divBdr>
      <w:divsChild>
        <w:div w:id="586889357">
          <w:marLeft w:val="0"/>
          <w:marRight w:val="0"/>
          <w:marTop w:val="0"/>
          <w:marBottom w:val="0"/>
          <w:divBdr>
            <w:top w:val="none" w:sz="0" w:space="0" w:color="auto"/>
            <w:left w:val="none" w:sz="0" w:space="0" w:color="auto"/>
            <w:bottom w:val="none" w:sz="0" w:space="0" w:color="auto"/>
            <w:right w:val="none" w:sz="0" w:space="0" w:color="auto"/>
          </w:divBdr>
          <w:divsChild>
            <w:div w:id="485560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8177789">
      <w:bodyDiv w:val="1"/>
      <w:marLeft w:val="0"/>
      <w:marRight w:val="0"/>
      <w:marTop w:val="0"/>
      <w:marBottom w:val="0"/>
      <w:divBdr>
        <w:top w:val="none" w:sz="0" w:space="0" w:color="auto"/>
        <w:left w:val="none" w:sz="0" w:space="0" w:color="auto"/>
        <w:bottom w:val="none" w:sz="0" w:space="0" w:color="auto"/>
        <w:right w:val="none" w:sz="0" w:space="0" w:color="auto"/>
      </w:divBdr>
    </w:div>
    <w:div w:id="242687070">
      <w:bodyDiv w:val="1"/>
      <w:marLeft w:val="0"/>
      <w:marRight w:val="0"/>
      <w:marTop w:val="0"/>
      <w:marBottom w:val="0"/>
      <w:divBdr>
        <w:top w:val="none" w:sz="0" w:space="0" w:color="auto"/>
        <w:left w:val="none" w:sz="0" w:space="0" w:color="auto"/>
        <w:bottom w:val="none" w:sz="0" w:space="0" w:color="auto"/>
        <w:right w:val="none" w:sz="0" w:space="0" w:color="auto"/>
      </w:divBdr>
    </w:div>
    <w:div w:id="254242974">
      <w:bodyDiv w:val="1"/>
      <w:marLeft w:val="0"/>
      <w:marRight w:val="0"/>
      <w:marTop w:val="0"/>
      <w:marBottom w:val="0"/>
      <w:divBdr>
        <w:top w:val="none" w:sz="0" w:space="0" w:color="auto"/>
        <w:left w:val="none" w:sz="0" w:space="0" w:color="auto"/>
        <w:bottom w:val="none" w:sz="0" w:space="0" w:color="auto"/>
        <w:right w:val="none" w:sz="0" w:space="0" w:color="auto"/>
      </w:divBdr>
    </w:div>
    <w:div w:id="255132736">
      <w:bodyDiv w:val="1"/>
      <w:marLeft w:val="0"/>
      <w:marRight w:val="0"/>
      <w:marTop w:val="0"/>
      <w:marBottom w:val="0"/>
      <w:divBdr>
        <w:top w:val="none" w:sz="0" w:space="0" w:color="auto"/>
        <w:left w:val="none" w:sz="0" w:space="0" w:color="auto"/>
        <w:bottom w:val="none" w:sz="0" w:space="0" w:color="auto"/>
        <w:right w:val="none" w:sz="0" w:space="0" w:color="auto"/>
      </w:divBdr>
      <w:divsChild>
        <w:div w:id="851914952">
          <w:marLeft w:val="0"/>
          <w:marRight w:val="0"/>
          <w:marTop w:val="0"/>
          <w:marBottom w:val="0"/>
          <w:divBdr>
            <w:top w:val="none" w:sz="0" w:space="0" w:color="auto"/>
            <w:left w:val="none" w:sz="0" w:space="0" w:color="auto"/>
            <w:bottom w:val="none" w:sz="0" w:space="0" w:color="auto"/>
            <w:right w:val="none" w:sz="0" w:space="0" w:color="auto"/>
          </w:divBdr>
          <w:divsChild>
            <w:div w:id="1653295364">
              <w:marLeft w:val="0"/>
              <w:marRight w:val="0"/>
              <w:marTop w:val="0"/>
              <w:marBottom w:val="0"/>
              <w:divBdr>
                <w:top w:val="none" w:sz="0" w:space="0" w:color="auto"/>
                <w:left w:val="none" w:sz="0" w:space="0" w:color="auto"/>
                <w:bottom w:val="none" w:sz="0" w:space="0" w:color="auto"/>
                <w:right w:val="none" w:sz="0" w:space="0" w:color="auto"/>
              </w:divBdr>
            </w:div>
            <w:div w:id="833454025">
              <w:marLeft w:val="0"/>
              <w:marRight w:val="0"/>
              <w:marTop w:val="0"/>
              <w:marBottom w:val="0"/>
              <w:divBdr>
                <w:top w:val="none" w:sz="0" w:space="0" w:color="auto"/>
                <w:left w:val="none" w:sz="0" w:space="0" w:color="auto"/>
                <w:bottom w:val="none" w:sz="0" w:space="0" w:color="auto"/>
                <w:right w:val="none" w:sz="0" w:space="0" w:color="auto"/>
              </w:divBdr>
            </w:div>
            <w:div w:id="2094234045">
              <w:marLeft w:val="0"/>
              <w:marRight w:val="0"/>
              <w:marTop w:val="0"/>
              <w:marBottom w:val="0"/>
              <w:divBdr>
                <w:top w:val="none" w:sz="0" w:space="0" w:color="auto"/>
                <w:left w:val="none" w:sz="0" w:space="0" w:color="auto"/>
                <w:bottom w:val="none" w:sz="0" w:space="0" w:color="auto"/>
                <w:right w:val="none" w:sz="0" w:space="0" w:color="auto"/>
              </w:divBdr>
            </w:div>
            <w:div w:id="2078278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1645562">
      <w:bodyDiv w:val="1"/>
      <w:marLeft w:val="0"/>
      <w:marRight w:val="0"/>
      <w:marTop w:val="0"/>
      <w:marBottom w:val="0"/>
      <w:divBdr>
        <w:top w:val="none" w:sz="0" w:space="0" w:color="auto"/>
        <w:left w:val="none" w:sz="0" w:space="0" w:color="auto"/>
        <w:bottom w:val="none" w:sz="0" w:space="0" w:color="auto"/>
        <w:right w:val="none" w:sz="0" w:space="0" w:color="auto"/>
      </w:divBdr>
    </w:div>
    <w:div w:id="273482881">
      <w:bodyDiv w:val="1"/>
      <w:marLeft w:val="0"/>
      <w:marRight w:val="0"/>
      <w:marTop w:val="0"/>
      <w:marBottom w:val="0"/>
      <w:divBdr>
        <w:top w:val="none" w:sz="0" w:space="0" w:color="auto"/>
        <w:left w:val="none" w:sz="0" w:space="0" w:color="auto"/>
        <w:bottom w:val="none" w:sz="0" w:space="0" w:color="auto"/>
        <w:right w:val="none" w:sz="0" w:space="0" w:color="auto"/>
      </w:divBdr>
      <w:divsChild>
        <w:div w:id="1803619503">
          <w:marLeft w:val="0"/>
          <w:marRight w:val="0"/>
          <w:marTop w:val="0"/>
          <w:marBottom w:val="0"/>
          <w:divBdr>
            <w:top w:val="none" w:sz="0" w:space="0" w:color="auto"/>
            <w:left w:val="none" w:sz="0" w:space="0" w:color="auto"/>
            <w:bottom w:val="none" w:sz="0" w:space="0" w:color="auto"/>
            <w:right w:val="none" w:sz="0" w:space="0" w:color="auto"/>
          </w:divBdr>
          <w:divsChild>
            <w:div w:id="1091007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6084741">
      <w:bodyDiv w:val="1"/>
      <w:marLeft w:val="0"/>
      <w:marRight w:val="0"/>
      <w:marTop w:val="0"/>
      <w:marBottom w:val="0"/>
      <w:divBdr>
        <w:top w:val="none" w:sz="0" w:space="0" w:color="auto"/>
        <w:left w:val="none" w:sz="0" w:space="0" w:color="auto"/>
        <w:bottom w:val="none" w:sz="0" w:space="0" w:color="auto"/>
        <w:right w:val="none" w:sz="0" w:space="0" w:color="auto"/>
      </w:divBdr>
      <w:divsChild>
        <w:div w:id="1704095745">
          <w:marLeft w:val="0"/>
          <w:marRight w:val="0"/>
          <w:marTop w:val="0"/>
          <w:marBottom w:val="0"/>
          <w:divBdr>
            <w:top w:val="none" w:sz="0" w:space="0" w:color="auto"/>
            <w:left w:val="none" w:sz="0" w:space="0" w:color="auto"/>
            <w:bottom w:val="none" w:sz="0" w:space="0" w:color="auto"/>
            <w:right w:val="none" w:sz="0" w:space="0" w:color="auto"/>
          </w:divBdr>
          <w:divsChild>
            <w:div w:id="773285423">
              <w:marLeft w:val="0"/>
              <w:marRight w:val="0"/>
              <w:marTop w:val="0"/>
              <w:marBottom w:val="0"/>
              <w:divBdr>
                <w:top w:val="none" w:sz="0" w:space="0" w:color="auto"/>
                <w:left w:val="none" w:sz="0" w:space="0" w:color="auto"/>
                <w:bottom w:val="none" w:sz="0" w:space="0" w:color="auto"/>
                <w:right w:val="none" w:sz="0" w:space="0" w:color="auto"/>
              </w:divBdr>
            </w:div>
            <w:div w:id="1253049781">
              <w:marLeft w:val="0"/>
              <w:marRight w:val="0"/>
              <w:marTop w:val="0"/>
              <w:marBottom w:val="0"/>
              <w:divBdr>
                <w:top w:val="none" w:sz="0" w:space="0" w:color="auto"/>
                <w:left w:val="none" w:sz="0" w:space="0" w:color="auto"/>
                <w:bottom w:val="none" w:sz="0" w:space="0" w:color="auto"/>
                <w:right w:val="none" w:sz="0" w:space="0" w:color="auto"/>
              </w:divBdr>
            </w:div>
            <w:div w:id="1738626343">
              <w:marLeft w:val="0"/>
              <w:marRight w:val="0"/>
              <w:marTop w:val="0"/>
              <w:marBottom w:val="0"/>
              <w:divBdr>
                <w:top w:val="none" w:sz="0" w:space="0" w:color="auto"/>
                <w:left w:val="none" w:sz="0" w:space="0" w:color="auto"/>
                <w:bottom w:val="none" w:sz="0" w:space="0" w:color="auto"/>
                <w:right w:val="none" w:sz="0" w:space="0" w:color="auto"/>
              </w:divBdr>
            </w:div>
            <w:div w:id="1627391860">
              <w:marLeft w:val="0"/>
              <w:marRight w:val="0"/>
              <w:marTop w:val="0"/>
              <w:marBottom w:val="0"/>
              <w:divBdr>
                <w:top w:val="none" w:sz="0" w:space="0" w:color="auto"/>
                <w:left w:val="none" w:sz="0" w:space="0" w:color="auto"/>
                <w:bottom w:val="none" w:sz="0" w:space="0" w:color="auto"/>
                <w:right w:val="none" w:sz="0" w:space="0" w:color="auto"/>
              </w:divBdr>
            </w:div>
            <w:div w:id="1736930815">
              <w:marLeft w:val="0"/>
              <w:marRight w:val="0"/>
              <w:marTop w:val="0"/>
              <w:marBottom w:val="0"/>
              <w:divBdr>
                <w:top w:val="none" w:sz="0" w:space="0" w:color="auto"/>
                <w:left w:val="none" w:sz="0" w:space="0" w:color="auto"/>
                <w:bottom w:val="none" w:sz="0" w:space="0" w:color="auto"/>
                <w:right w:val="none" w:sz="0" w:space="0" w:color="auto"/>
              </w:divBdr>
            </w:div>
            <w:div w:id="1953894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3025032">
      <w:bodyDiv w:val="1"/>
      <w:marLeft w:val="0"/>
      <w:marRight w:val="0"/>
      <w:marTop w:val="0"/>
      <w:marBottom w:val="0"/>
      <w:divBdr>
        <w:top w:val="none" w:sz="0" w:space="0" w:color="auto"/>
        <w:left w:val="none" w:sz="0" w:space="0" w:color="auto"/>
        <w:bottom w:val="none" w:sz="0" w:space="0" w:color="auto"/>
        <w:right w:val="none" w:sz="0" w:space="0" w:color="auto"/>
      </w:divBdr>
    </w:div>
    <w:div w:id="300773290">
      <w:bodyDiv w:val="1"/>
      <w:marLeft w:val="0"/>
      <w:marRight w:val="0"/>
      <w:marTop w:val="0"/>
      <w:marBottom w:val="0"/>
      <w:divBdr>
        <w:top w:val="none" w:sz="0" w:space="0" w:color="auto"/>
        <w:left w:val="none" w:sz="0" w:space="0" w:color="auto"/>
        <w:bottom w:val="none" w:sz="0" w:space="0" w:color="auto"/>
        <w:right w:val="none" w:sz="0" w:space="0" w:color="auto"/>
      </w:divBdr>
    </w:div>
    <w:div w:id="319775209">
      <w:bodyDiv w:val="1"/>
      <w:marLeft w:val="0"/>
      <w:marRight w:val="0"/>
      <w:marTop w:val="0"/>
      <w:marBottom w:val="0"/>
      <w:divBdr>
        <w:top w:val="none" w:sz="0" w:space="0" w:color="auto"/>
        <w:left w:val="none" w:sz="0" w:space="0" w:color="auto"/>
        <w:bottom w:val="none" w:sz="0" w:space="0" w:color="auto"/>
        <w:right w:val="none" w:sz="0" w:space="0" w:color="auto"/>
      </w:divBdr>
    </w:div>
    <w:div w:id="342175152">
      <w:bodyDiv w:val="1"/>
      <w:marLeft w:val="0"/>
      <w:marRight w:val="0"/>
      <w:marTop w:val="0"/>
      <w:marBottom w:val="0"/>
      <w:divBdr>
        <w:top w:val="none" w:sz="0" w:space="0" w:color="auto"/>
        <w:left w:val="none" w:sz="0" w:space="0" w:color="auto"/>
        <w:bottom w:val="none" w:sz="0" w:space="0" w:color="auto"/>
        <w:right w:val="none" w:sz="0" w:space="0" w:color="auto"/>
      </w:divBdr>
      <w:divsChild>
        <w:div w:id="289482091">
          <w:marLeft w:val="0"/>
          <w:marRight w:val="0"/>
          <w:marTop w:val="0"/>
          <w:marBottom w:val="0"/>
          <w:divBdr>
            <w:top w:val="none" w:sz="0" w:space="0" w:color="auto"/>
            <w:left w:val="none" w:sz="0" w:space="0" w:color="auto"/>
            <w:bottom w:val="none" w:sz="0" w:space="0" w:color="auto"/>
            <w:right w:val="none" w:sz="0" w:space="0" w:color="auto"/>
          </w:divBdr>
          <w:divsChild>
            <w:div w:id="2068140225">
              <w:marLeft w:val="0"/>
              <w:marRight w:val="0"/>
              <w:marTop w:val="0"/>
              <w:marBottom w:val="0"/>
              <w:divBdr>
                <w:top w:val="none" w:sz="0" w:space="0" w:color="auto"/>
                <w:left w:val="none" w:sz="0" w:space="0" w:color="auto"/>
                <w:bottom w:val="none" w:sz="0" w:space="0" w:color="auto"/>
                <w:right w:val="none" w:sz="0" w:space="0" w:color="auto"/>
              </w:divBdr>
            </w:div>
            <w:div w:id="552228624">
              <w:marLeft w:val="0"/>
              <w:marRight w:val="0"/>
              <w:marTop w:val="0"/>
              <w:marBottom w:val="0"/>
              <w:divBdr>
                <w:top w:val="none" w:sz="0" w:space="0" w:color="auto"/>
                <w:left w:val="none" w:sz="0" w:space="0" w:color="auto"/>
                <w:bottom w:val="none" w:sz="0" w:space="0" w:color="auto"/>
                <w:right w:val="none" w:sz="0" w:space="0" w:color="auto"/>
              </w:divBdr>
            </w:div>
            <w:div w:id="810751389">
              <w:marLeft w:val="0"/>
              <w:marRight w:val="0"/>
              <w:marTop w:val="0"/>
              <w:marBottom w:val="0"/>
              <w:divBdr>
                <w:top w:val="none" w:sz="0" w:space="0" w:color="auto"/>
                <w:left w:val="none" w:sz="0" w:space="0" w:color="auto"/>
                <w:bottom w:val="none" w:sz="0" w:space="0" w:color="auto"/>
                <w:right w:val="none" w:sz="0" w:space="0" w:color="auto"/>
              </w:divBdr>
            </w:div>
            <w:div w:id="1068308590">
              <w:marLeft w:val="0"/>
              <w:marRight w:val="0"/>
              <w:marTop w:val="0"/>
              <w:marBottom w:val="0"/>
              <w:divBdr>
                <w:top w:val="none" w:sz="0" w:space="0" w:color="auto"/>
                <w:left w:val="none" w:sz="0" w:space="0" w:color="auto"/>
                <w:bottom w:val="none" w:sz="0" w:space="0" w:color="auto"/>
                <w:right w:val="none" w:sz="0" w:space="0" w:color="auto"/>
              </w:divBdr>
            </w:div>
            <w:div w:id="912590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3285769">
      <w:bodyDiv w:val="1"/>
      <w:marLeft w:val="0"/>
      <w:marRight w:val="0"/>
      <w:marTop w:val="0"/>
      <w:marBottom w:val="0"/>
      <w:divBdr>
        <w:top w:val="none" w:sz="0" w:space="0" w:color="auto"/>
        <w:left w:val="none" w:sz="0" w:space="0" w:color="auto"/>
        <w:bottom w:val="none" w:sz="0" w:space="0" w:color="auto"/>
        <w:right w:val="none" w:sz="0" w:space="0" w:color="auto"/>
      </w:divBdr>
    </w:div>
    <w:div w:id="351305537">
      <w:bodyDiv w:val="1"/>
      <w:marLeft w:val="0"/>
      <w:marRight w:val="0"/>
      <w:marTop w:val="0"/>
      <w:marBottom w:val="0"/>
      <w:divBdr>
        <w:top w:val="none" w:sz="0" w:space="0" w:color="auto"/>
        <w:left w:val="none" w:sz="0" w:space="0" w:color="auto"/>
        <w:bottom w:val="none" w:sz="0" w:space="0" w:color="auto"/>
        <w:right w:val="none" w:sz="0" w:space="0" w:color="auto"/>
      </w:divBdr>
    </w:div>
    <w:div w:id="354233741">
      <w:bodyDiv w:val="1"/>
      <w:marLeft w:val="0"/>
      <w:marRight w:val="0"/>
      <w:marTop w:val="0"/>
      <w:marBottom w:val="0"/>
      <w:divBdr>
        <w:top w:val="none" w:sz="0" w:space="0" w:color="auto"/>
        <w:left w:val="none" w:sz="0" w:space="0" w:color="auto"/>
        <w:bottom w:val="none" w:sz="0" w:space="0" w:color="auto"/>
        <w:right w:val="none" w:sz="0" w:space="0" w:color="auto"/>
      </w:divBdr>
      <w:divsChild>
        <w:div w:id="32049396">
          <w:marLeft w:val="0"/>
          <w:marRight w:val="0"/>
          <w:marTop w:val="0"/>
          <w:marBottom w:val="0"/>
          <w:divBdr>
            <w:top w:val="none" w:sz="0" w:space="0" w:color="auto"/>
            <w:left w:val="none" w:sz="0" w:space="0" w:color="auto"/>
            <w:bottom w:val="none" w:sz="0" w:space="0" w:color="auto"/>
            <w:right w:val="none" w:sz="0" w:space="0" w:color="auto"/>
          </w:divBdr>
          <w:divsChild>
            <w:div w:id="191921917">
              <w:marLeft w:val="0"/>
              <w:marRight w:val="0"/>
              <w:marTop w:val="0"/>
              <w:marBottom w:val="0"/>
              <w:divBdr>
                <w:top w:val="none" w:sz="0" w:space="0" w:color="auto"/>
                <w:left w:val="none" w:sz="0" w:space="0" w:color="auto"/>
                <w:bottom w:val="none" w:sz="0" w:space="0" w:color="auto"/>
                <w:right w:val="none" w:sz="0" w:space="0" w:color="auto"/>
              </w:divBdr>
            </w:div>
            <w:div w:id="1631862990">
              <w:marLeft w:val="0"/>
              <w:marRight w:val="0"/>
              <w:marTop w:val="0"/>
              <w:marBottom w:val="0"/>
              <w:divBdr>
                <w:top w:val="none" w:sz="0" w:space="0" w:color="auto"/>
                <w:left w:val="none" w:sz="0" w:space="0" w:color="auto"/>
                <w:bottom w:val="none" w:sz="0" w:space="0" w:color="auto"/>
                <w:right w:val="none" w:sz="0" w:space="0" w:color="auto"/>
              </w:divBdr>
            </w:div>
            <w:div w:id="670528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5161646">
      <w:bodyDiv w:val="1"/>
      <w:marLeft w:val="0"/>
      <w:marRight w:val="0"/>
      <w:marTop w:val="0"/>
      <w:marBottom w:val="0"/>
      <w:divBdr>
        <w:top w:val="none" w:sz="0" w:space="0" w:color="auto"/>
        <w:left w:val="none" w:sz="0" w:space="0" w:color="auto"/>
        <w:bottom w:val="none" w:sz="0" w:space="0" w:color="auto"/>
        <w:right w:val="none" w:sz="0" w:space="0" w:color="auto"/>
      </w:divBdr>
    </w:div>
    <w:div w:id="357974707">
      <w:bodyDiv w:val="1"/>
      <w:marLeft w:val="0"/>
      <w:marRight w:val="0"/>
      <w:marTop w:val="0"/>
      <w:marBottom w:val="0"/>
      <w:divBdr>
        <w:top w:val="none" w:sz="0" w:space="0" w:color="auto"/>
        <w:left w:val="none" w:sz="0" w:space="0" w:color="auto"/>
        <w:bottom w:val="none" w:sz="0" w:space="0" w:color="auto"/>
        <w:right w:val="none" w:sz="0" w:space="0" w:color="auto"/>
      </w:divBdr>
      <w:divsChild>
        <w:div w:id="1397705283">
          <w:marLeft w:val="0"/>
          <w:marRight w:val="0"/>
          <w:marTop w:val="0"/>
          <w:marBottom w:val="0"/>
          <w:divBdr>
            <w:top w:val="none" w:sz="0" w:space="0" w:color="auto"/>
            <w:left w:val="none" w:sz="0" w:space="0" w:color="auto"/>
            <w:bottom w:val="none" w:sz="0" w:space="0" w:color="auto"/>
            <w:right w:val="none" w:sz="0" w:space="0" w:color="auto"/>
          </w:divBdr>
          <w:divsChild>
            <w:div w:id="835387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592362">
      <w:bodyDiv w:val="1"/>
      <w:marLeft w:val="0"/>
      <w:marRight w:val="0"/>
      <w:marTop w:val="0"/>
      <w:marBottom w:val="0"/>
      <w:divBdr>
        <w:top w:val="none" w:sz="0" w:space="0" w:color="auto"/>
        <w:left w:val="none" w:sz="0" w:space="0" w:color="auto"/>
        <w:bottom w:val="none" w:sz="0" w:space="0" w:color="auto"/>
        <w:right w:val="none" w:sz="0" w:space="0" w:color="auto"/>
      </w:divBdr>
    </w:div>
    <w:div w:id="361783140">
      <w:bodyDiv w:val="1"/>
      <w:marLeft w:val="0"/>
      <w:marRight w:val="0"/>
      <w:marTop w:val="0"/>
      <w:marBottom w:val="0"/>
      <w:divBdr>
        <w:top w:val="none" w:sz="0" w:space="0" w:color="auto"/>
        <w:left w:val="none" w:sz="0" w:space="0" w:color="auto"/>
        <w:bottom w:val="none" w:sz="0" w:space="0" w:color="auto"/>
        <w:right w:val="none" w:sz="0" w:space="0" w:color="auto"/>
      </w:divBdr>
    </w:div>
    <w:div w:id="372848003">
      <w:bodyDiv w:val="1"/>
      <w:marLeft w:val="0"/>
      <w:marRight w:val="0"/>
      <w:marTop w:val="0"/>
      <w:marBottom w:val="0"/>
      <w:divBdr>
        <w:top w:val="none" w:sz="0" w:space="0" w:color="auto"/>
        <w:left w:val="none" w:sz="0" w:space="0" w:color="auto"/>
        <w:bottom w:val="none" w:sz="0" w:space="0" w:color="auto"/>
        <w:right w:val="none" w:sz="0" w:space="0" w:color="auto"/>
      </w:divBdr>
    </w:div>
    <w:div w:id="380591083">
      <w:bodyDiv w:val="1"/>
      <w:marLeft w:val="0"/>
      <w:marRight w:val="0"/>
      <w:marTop w:val="0"/>
      <w:marBottom w:val="0"/>
      <w:divBdr>
        <w:top w:val="none" w:sz="0" w:space="0" w:color="auto"/>
        <w:left w:val="none" w:sz="0" w:space="0" w:color="auto"/>
        <w:bottom w:val="none" w:sz="0" w:space="0" w:color="auto"/>
        <w:right w:val="none" w:sz="0" w:space="0" w:color="auto"/>
      </w:divBdr>
    </w:div>
    <w:div w:id="400367821">
      <w:bodyDiv w:val="1"/>
      <w:marLeft w:val="0"/>
      <w:marRight w:val="0"/>
      <w:marTop w:val="0"/>
      <w:marBottom w:val="0"/>
      <w:divBdr>
        <w:top w:val="none" w:sz="0" w:space="0" w:color="auto"/>
        <w:left w:val="none" w:sz="0" w:space="0" w:color="auto"/>
        <w:bottom w:val="none" w:sz="0" w:space="0" w:color="auto"/>
        <w:right w:val="none" w:sz="0" w:space="0" w:color="auto"/>
      </w:divBdr>
    </w:div>
    <w:div w:id="402334420">
      <w:bodyDiv w:val="1"/>
      <w:marLeft w:val="0"/>
      <w:marRight w:val="0"/>
      <w:marTop w:val="0"/>
      <w:marBottom w:val="0"/>
      <w:divBdr>
        <w:top w:val="none" w:sz="0" w:space="0" w:color="auto"/>
        <w:left w:val="none" w:sz="0" w:space="0" w:color="auto"/>
        <w:bottom w:val="none" w:sz="0" w:space="0" w:color="auto"/>
        <w:right w:val="none" w:sz="0" w:space="0" w:color="auto"/>
      </w:divBdr>
    </w:div>
    <w:div w:id="409737323">
      <w:bodyDiv w:val="1"/>
      <w:marLeft w:val="0"/>
      <w:marRight w:val="0"/>
      <w:marTop w:val="0"/>
      <w:marBottom w:val="0"/>
      <w:divBdr>
        <w:top w:val="none" w:sz="0" w:space="0" w:color="auto"/>
        <w:left w:val="none" w:sz="0" w:space="0" w:color="auto"/>
        <w:bottom w:val="none" w:sz="0" w:space="0" w:color="auto"/>
        <w:right w:val="none" w:sz="0" w:space="0" w:color="auto"/>
      </w:divBdr>
      <w:divsChild>
        <w:div w:id="1974557182">
          <w:marLeft w:val="0"/>
          <w:marRight w:val="0"/>
          <w:marTop w:val="0"/>
          <w:marBottom w:val="0"/>
          <w:divBdr>
            <w:top w:val="none" w:sz="0" w:space="0" w:color="auto"/>
            <w:left w:val="none" w:sz="0" w:space="0" w:color="auto"/>
            <w:bottom w:val="none" w:sz="0" w:space="0" w:color="auto"/>
            <w:right w:val="none" w:sz="0" w:space="0" w:color="auto"/>
          </w:divBdr>
          <w:divsChild>
            <w:div w:id="1878468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5370318">
      <w:bodyDiv w:val="1"/>
      <w:marLeft w:val="0"/>
      <w:marRight w:val="0"/>
      <w:marTop w:val="0"/>
      <w:marBottom w:val="0"/>
      <w:divBdr>
        <w:top w:val="none" w:sz="0" w:space="0" w:color="auto"/>
        <w:left w:val="none" w:sz="0" w:space="0" w:color="auto"/>
        <w:bottom w:val="none" w:sz="0" w:space="0" w:color="auto"/>
        <w:right w:val="none" w:sz="0" w:space="0" w:color="auto"/>
      </w:divBdr>
    </w:div>
    <w:div w:id="418982689">
      <w:bodyDiv w:val="1"/>
      <w:marLeft w:val="0"/>
      <w:marRight w:val="0"/>
      <w:marTop w:val="0"/>
      <w:marBottom w:val="0"/>
      <w:divBdr>
        <w:top w:val="none" w:sz="0" w:space="0" w:color="auto"/>
        <w:left w:val="none" w:sz="0" w:space="0" w:color="auto"/>
        <w:bottom w:val="none" w:sz="0" w:space="0" w:color="auto"/>
        <w:right w:val="none" w:sz="0" w:space="0" w:color="auto"/>
      </w:divBdr>
    </w:div>
    <w:div w:id="419377045">
      <w:bodyDiv w:val="1"/>
      <w:marLeft w:val="0"/>
      <w:marRight w:val="0"/>
      <w:marTop w:val="0"/>
      <w:marBottom w:val="0"/>
      <w:divBdr>
        <w:top w:val="none" w:sz="0" w:space="0" w:color="auto"/>
        <w:left w:val="none" w:sz="0" w:space="0" w:color="auto"/>
        <w:bottom w:val="none" w:sz="0" w:space="0" w:color="auto"/>
        <w:right w:val="none" w:sz="0" w:space="0" w:color="auto"/>
      </w:divBdr>
    </w:div>
    <w:div w:id="428743891">
      <w:bodyDiv w:val="1"/>
      <w:marLeft w:val="0"/>
      <w:marRight w:val="0"/>
      <w:marTop w:val="0"/>
      <w:marBottom w:val="0"/>
      <w:divBdr>
        <w:top w:val="none" w:sz="0" w:space="0" w:color="auto"/>
        <w:left w:val="none" w:sz="0" w:space="0" w:color="auto"/>
        <w:bottom w:val="none" w:sz="0" w:space="0" w:color="auto"/>
        <w:right w:val="none" w:sz="0" w:space="0" w:color="auto"/>
      </w:divBdr>
      <w:divsChild>
        <w:div w:id="481048007">
          <w:marLeft w:val="0"/>
          <w:marRight w:val="0"/>
          <w:marTop w:val="0"/>
          <w:marBottom w:val="0"/>
          <w:divBdr>
            <w:top w:val="none" w:sz="0" w:space="0" w:color="auto"/>
            <w:left w:val="none" w:sz="0" w:space="0" w:color="auto"/>
            <w:bottom w:val="none" w:sz="0" w:space="0" w:color="auto"/>
            <w:right w:val="none" w:sz="0" w:space="0" w:color="auto"/>
          </w:divBdr>
          <w:divsChild>
            <w:div w:id="1994066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9131543">
      <w:bodyDiv w:val="1"/>
      <w:marLeft w:val="0"/>
      <w:marRight w:val="0"/>
      <w:marTop w:val="0"/>
      <w:marBottom w:val="0"/>
      <w:divBdr>
        <w:top w:val="none" w:sz="0" w:space="0" w:color="auto"/>
        <w:left w:val="none" w:sz="0" w:space="0" w:color="auto"/>
        <w:bottom w:val="none" w:sz="0" w:space="0" w:color="auto"/>
        <w:right w:val="none" w:sz="0" w:space="0" w:color="auto"/>
      </w:divBdr>
    </w:div>
    <w:div w:id="431051161">
      <w:bodyDiv w:val="1"/>
      <w:marLeft w:val="0"/>
      <w:marRight w:val="0"/>
      <w:marTop w:val="0"/>
      <w:marBottom w:val="0"/>
      <w:divBdr>
        <w:top w:val="none" w:sz="0" w:space="0" w:color="auto"/>
        <w:left w:val="none" w:sz="0" w:space="0" w:color="auto"/>
        <w:bottom w:val="none" w:sz="0" w:space="0" w:color="auto"/>
        <w:right w:val="none" w:sz="0" w:space="0" w:color="auto"/>
      </w:divBdr>
      <w:divsChild>
        <w:div w:id="2031294546">
          <w:marLeft w:val="0"/>
          <w:marRight w:val="0"/>
          <w:marTop w:val="0"/>
          <w:marBottom w:val="0"/>
          <w:divBdr>
            <w:top w:val="none" w:sz="0" w:space="0" w:color="auto"/>
            <w:left w:val="none" w:sz="0" w:space="0" w:color="auto"/>
            <w:bottom w:val="none" w:sz="0" w:space="0" w:color="auto"/>
            <w:right w:val="none" w:sz="0" w:space="0" w:color="auto"/>
          </w:divBdr>
          <w:divsChild>
            <w:div w:id="959460881">
              <w:marLeft w:val="0"/>
              <w:marRight w:val="0"/>
              <w:marTop w:val="0"/>
              <w:marBottom w:val="0"/>
              <w:divBdr>
                <w:top w:val="none" w:sz="0" w:space="0" w:color="auto"/>
                <w:left w:val="none" w:sz="0" w:space="0" w:color="auto"/>
                <w:bottom w:val="none" w:sz="0" w:space="0" w:color="auto"/>
                <w:right w:val="none" w:sz="0" w:space="0" w:color="auto"/>
              </w:divBdr>
            </w:div>
            <w:div w:id="1023286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1262237">
      <w:bodyDiv w:val="1"/>
      <w:marLeft w:val="0"/>
      <w:marRight w:val="0"/>
      <w:marTop w:val="0"/>
      <w:marBottom w:val="0"/>
      <w:divBdr>
        <w:top w:val="none" w:sz="0" w:space="0" w:color="auto"/>
        <w:left w:val="none" w:sz="0" w:space="0" w:color="auto"/>
        <w:bottom w:val="none" w:sz="0" w:space="0" w:color="auto"/>
        <w:right w:val="none" w:sz="0" w:space="0" w:color="auto"/>
      </w:divBdr>
    </w:div>
    <w:div w:id="452871525">
      <w:bodyDiv w:val="1"/>
      <w:marLeft w:val="0"/>
      <w:marRight w:val="0"/>
      <w:marTop w:val="0"/>
      <w:marBottom w:val="0"/>
      <w:divBdr>
        <w:top w:val="none" w:sz="0" w:space="0" w:color="auto"/>
        <w:left w:val="none" w:sz="0" w:space="0" w:color="auto"/>
        <w:bottom w:val="none" w:sz="0" w:space="0" w:color="auto"/>
        <w:right w:val="none" w:sz="0" w:space="0" w:color="auto"/>
      </w:divBdr>
      <w:divsChild>
        <w:div w:id="1546987483">
          <w:marLeft w:val="0"/>
          <w:marRight w:val="0"/>
          <w:marTop w:val="0"/>
          <w:marBottom w:val="0"/>
          <w:divBdr>
            <w:top w:val="none" w:sz="0" w:space="0" w:color="auto"/>
            <w:left w:val="none" w:sz="0" w:space="0" w:color="auto"/>
            <w:bottom w:val="none" w:sz="0" w:space="0" w:color="auto"/>
            <w:right w:val="none" w:sz="0" w:space="0" w:color="auto"/>
          </w:divBdr>
          <w:divsChild>
            <w:div w:id="792552753">
              <w:marLeft w:val="0"/>
              <w:marRight w:val="0"/>
              <w:marTop w:val="0"/>
              <w:marBottom w:val="0"/>
              <w:divBdr>
                <w:top w:val="none" w:sz="0" w:space="0" w:color="auto"/>
                <w:left w:val="none" w:sz="0" w:space="0" w:color="auto"/>
                <w:bottom w:val="none" w:sz="0" w:space="0" w:color="auto"/>
                <w:right w:val="none" w:sz="0" w:space="0" w:color="auto"/>
              </w:divBdr>
            </w:div>
            <w:div w:id="619072312">
              <w:marLeft w:val="0"/>
              <w:marRight w:val="0"/>
              <w:marTop w:val="0"/>
              <w:marBottom w:val="0"/>
              <w:divBdr>
                <w:top w:val="none" w:sz="0" w:space="0" w:color="auto"/>
                <w:left w:val="none" w:sz="0" w:space="0" w:color="auto"/>
                <w:bottom w:val="none" w:sz="0" w:space="0" w:color="auto"/>
                <w:right w:val="none" w:sz="0" w:space="0" w:color="auto"/>
              </w:divBdr>
            </w:div>
            <w:div w:id="1062169222">
              <w:marLeft w:val="0"/>
              <w:marRight w:val="0"/>
              <w:marTop w:val="0"/>
              <w:marBottom w:val="0"/>
              <w:divBdr>
                <w:top w:val="none" w:sz="0" w:space="0" w:color="auto"/>
                <w:left w:val="none" w:sz="0" w:space="0" w:color="auto"/>
                <w:bottom w:val="none" w:sz="0" w:space="0" w:color="auto"/>
                <w:right w:val="none" w:sz="0" w:space="0" w:color="auto"/>
              </w:divBdr>
            </w:div>
            <w:div w:id="914976461">
              <w:marLeft w:val="0"/>
              <w:marRight w:val="0"/>
              <w:marTop w:val="0"/>
              <w:marBottom w:val="0"/>
              <w:divBdr>
                <w:top w:val="none" w:sz="0" w:space="0" w:color="auto"/>
                <w:left w:val="none" w:sz="0" w:space="0" w:color="auto"/>
                <w:bottom w:val="none" w:sz="0" w:space="0" w:color="auto"/>
                <w:right w:val="none" w:sz="0" w:space="0" w:color="auto"/>
              </w:divBdr>
            </w:div>
            <w:div w:id="1680691895">
              <w:marLeft w:val="0"/>
              <w:marRight w:val="0"/>
              <w:marTop w:val="0"/>
              <w:marBottom w:val="0"/>
              <w:divBdr>
                <w:top w:val="none" w:sz="0" w:space="0" w:color="auto"/>
                <w:left w:val="none" w:sz="0" w:space="0" w:color="auto"/>
                <w:bottom w:val="none" w:sz="0" w:space="0" w:color="auto"/>
                <w:right w:val="none" w:sz="0" w:space="0" w:color="auto"/>
              </w:divBdr>
            </w:div>
            <w:div w:id="1588465965">
              <w:marLeft w:val="0"/>
              <w:marRight w:val="0"/>
              <w:marTop w:val="0"/>
              <w:marBottom w:val="0"/>
              <w:divBdr>
                <w:top w:val="none" w:sz="0" w:space="0" w:color="auto"/>
                <w:left w:val="none" w:sz="0" w:space="0" w:color="auto"/>
                <w:bottom w:val="none" w:sz="0" w:space="0" w:color="auto"/>
                <w:right w:val="none" w:sz="0" w:space="0" w:color="auto"/>
              </w:divBdr>
            </w:div>
            <w:div w:id="2124184801">
              <w:marLeft w:val="0"/>
              <w:marRight w:val="0"/>
              <w:marTop w:val="0"/>
              <w:marBottom w:val="0"/>
              <w:divBdr>
                <w:top w:val="none" w:sz="0" w:space="0" w:color="auto"/>
                <w:left w:val="none" w:sz="0" w:space="0" w:color="auto"/>
                <w:bottom w:val="none" w:sz="0" w:space="0" w:color="auto"/>
                <w:right w:val="none" w:sz="0" w:space="0" w:color="auto"/>
              </w:divBdr>
            </w:div>
            <w:div w:id="61224963">
              <w:marLeft w:val="0"/>
              <w:marRight w:val="0"/>
              <w:marTop w:val="0"/>
              <w:marBottom w:val="0"/>
              <w:divBdr>
                <w:top w:val="none" w:sz="0" w:space="0" w:color="auto"/>
                <w:left w:val="none" w:sz="0" w:space="0" w:color="auto"/>
                <w:bottom w:val="none" w:sz="0" w:space="0" w:color="auto"/>
                <w:right w:val="none" w:sz="0" w:space="0" w:color="auto"/>
              </w:divBdr>
            </w:div>
            <w:div w:id="1988438960">
              <w:marLeft w:val="0"/>
              <w:marRight w:val="0"/>
              <w:marTop w:val="0"/>
              <w:marBottom w:val="0"/>
              <w:divBdr>
                <w:top w:val="none" w:sz="0" w:space="0" w:color="auto"/>
                <w:left w:val="none" w:sz="0" w:space="0" w:color="auto"/>
                <w:bottom w:val="none" w:sz="0" w:space="0" w:color="auto"/>
                <w:right w:val="none" w:sz="0" w:space="0" w:color="auto"/>
              </w:divBdr>
            </w:div>
            <w:div w:id="156506927">
              <w:marLeft w:val="0"/>
              <w:marRight w:val="0"/>
              <w:marTop w:val="0"/>
              <w:marBottom w:val="0"/>
              <w:divBdr>
                <w:top w:val="none" w:sz="0" w:space="0" w:color="auto"/>
                <w:left w:val="none" w:sz="0" w:space="0" w:color="auto"/>
                <w:bottom w:val="none" w:sz="0" w:space="0" w:color="auto"/>
                <w:right w:val="none" w:sz="0" w:space="0" w:color="auto"/>
              </w:divBdr>
            </w:div>
            <w:div w:id="2019962955">
              <w:marLeft w:val="0"/>
              <w:marRight w:val="0"/>
              <w:marTop w:val="0"/>
              <w:marBottom w:val="0"/>
              <w:divBdr>
                <w:top w:val="none" w:sz="0" w:space="0" w:color="auto"/>
                <w:left w:val="none" w:sz="0" w:space="0" w:color="auto"/>
                <w:bottom w:val="none" w:sz="0" w:space="0" w:color="auto"/>
                <w:right w:val="none" w:sz="0" w:space="0" w:color="auto"/>
              </w:divBdr>
            </w:div>
            <w:div w:id="814487925">
              <w:marLeft w:val="0"/>
              <w:marRight w:val="0"/>
              <w:marTop w:val="0"/>
              <w:marBottom w:val="0"/>
              <w:divBdr>
                <w:top w:val="none" w:sz="0" w:space="0" w:color="auto"/>
                <w:left w:val="none" w:sz="0" w:space="0" w:color="auto"/>
                <w:bottom w:val="none" w:sz="0" w:space="0" w:color="auto"/>
                <w:right w:val="none" w:sz="0" w:space="0" w:color="auto"/>
              </w:divBdr>
            </w:div>
            <w:div w:id="810440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7073148">
      <w:bodyDiv w:val="1"/>
      <w:marLeft w:val="0"/>
      <w:marRight w:val="0"/>
      <w:marTop w:val="0"/>
      <w:marBottom w:val="0"/>
      <w:divBdr>
        <w:top w:val="none" w:sz="0" w:space="0" w:color="auto"/>
        <w:left w:val="none" w:sz="0" w:space="0" w:color="auto"/>
        <w:bottom w:val="none" w:sz="0" w:space="0" w:color="auto"/>
        <w:right w:val="none" w:sz="0" w:space="0" w:color="auto"/>
      </w:divBdr>
    </w:div>
    <w:div w:id="459155111">
      <w:bodyDiv w:val="1"/>
      <w:marLeft w:val="0"/>
      <w:marRight w:val="0"/>
      <w:marTop w:val="0"/>
      <w:marBottom w:val="0"/>
      <w:divBdr>
        <w:top w:val="none" w:sz="0" w:space="0" w:color="auto"/>
        <w:left w:val="none" w:sz="0" w:space="0" w:color="auto"/>
        <w:bottom w:val="none" w:sz="0" w:space="0" w:color="auto"/>
        <w:right w:val="none" w:sz="0" w:space="0" w:color="auto"/>
      </w:divBdr>
    </w:div>
    <w:div w:id="494734533">
      <w:bodyDiv w:val="1"/>
      <w:marLeft w:val="0"/>
      <w:marRight w:val="0"/>
      <w:marTop w:val="0"/>
      <w:marBottom w:val="0"/>
      <w:divBdr>
        <w:top w:val="none" w:sz="0" w:space="0" w:color="auto"/>
        <w:left w:val="none" w:sz="0" w:space="0" w:color="auto"/>
        <w:bottom w:val="none" w:sz="0" w:space="0" w:color="auto"/>
        <w:right w:val="none" w:sz="0" w:space="0" w:color="auto"/>
      </w:divBdr>
    </w:div>
    <w:div w:id="520970430">
      <w:bodyDiv w:val="1"/>
      <w:marLeft w:val="0"/>
      <w:marRight w:val="0"/>
      <w:marTop w:val="0"/>
      <w:marBottom w:val="0"/>
      <w:divBdr>
        <w:top w:val="none" w:sz="0" w:space="0" w:color="auto"/>
        <w:left w:val="none" w:sz="0" w:space="0" w:color="auto"/>
        <w:bottom w:val="none" w:sz="0" w:space="0" w:color="auto"/>
        <w:right w:val="none" w:sz="0" w:space="0" w:color="auto"/>
      </w:divBdr>
    </w:div>
    <w:div w:id="528879843">
      <w:bodyDiv w:val="1"/>
      <w:marLeft w:val="0"/>
      <w:marRight w:val="0"/>
      <w:marTop w:val="0"/>
      <w:marBottom w:val="0"/>
      <w:divBdr>
        <w:top w:val="none" w:sz="0" w:space="0" w:color="auto"/>
        <w:left w:val="none" w:sz="0" w:space="0" w:color="auto"/>
        <w:bottom w:val="none" w:sz="0" w:space="0" w:color="auto"/>
        <w:right w:val="none" w:sz="0" w:space="0" w:color="auto"/>
      </w:divBdr>
    </w:div>
    <w:div w:id="538782504">
      <w:bodyDiv w:val="1"/>
      <w:marLeft w:val="0"/>
      <w:marRight w:val="0"/>
      <w:marTop w:val="0"/>
      <w:marBottom w:val="0"/>
      <w:divBdr>
        <w:top w:val="none" w:sz="0" w:space="0" w:color="auto"/>
        <w:left w:val="none" w:sz="0" w:space="0" w:color="auto"/>
        <w:bottom w:val="none" w:sz="0" w:space="0" w:color="auto"/>
        <w:right w:val="none" w:sz="0" w:space="0" w:color="auto"/>
      </w:divBdr>
    </w:div>
    <w:div w:id="541210855">
      <w:bodyDiv w:val="1"/>
      <w:marLeft w:val="0"/>
      <w:marRight w:val="0"/>
      <w:marTop w:val="0"/>
      <w:marBottom w:val="0"/>
      <w:divBdr>
        <w:top w:val="none" w:sz="0" w:space="0" w:color="auto"/>
        <w:left w:val="none" w:sz="0" w:space="0" w:color="auto"/>
        <w:bottom w:val="none" w:sz="0" w:space="0" w:color="auto"/>
        <w:right w:val="none" w:sz="0" w:space="0" w:color="auto"/>
      </w:divBdr>
    </w:div>
    <w:div w:id="541940508">
      <w:bodyDiv w:val="1"/>
      <w:marLeft w:val="0"/>
      <w:marRight w:val="0"/>
      <w:marTop w:val="0"/>
      <w:marBottom w:val="0"/>
      <w:divBdr>
        <w:top w:val="none" w:sz="0" w:space="0" w:color="auto"/>
        <w:left w:val="none" w:sz="0" w:space="0" w:color="auto"/>
        <w:bottom w:val="none" w:sz="0" w:space="0" w:color="auto"/>
        <w:right w:val="none" w:sz="0" w:space="0" w:color="auto"/>
      </w:divBdr>
    </w:div>
    <w:div w:id="554507120">
      <w:bodyDiv w:val="1"/>
      <w:marLeft w:val="0"/>
      <w:marRight w:val="0"/>
      <w:marTop w:val="0"/>
      <w:marBottom w:val="0"/>
      <w:divBdr>
        <w:top w:val="none" w:sz="0" w:space="0" w:color="auto"/>
        <w:left w:val="none" w:sz="0" w:space="0" w:color="auto"/>
        <w:bottom w:val="none" w:sz="0" w:space="0" w:color="auto"/>
        <w:right w:val="none" w:sz="0" w:space="0" w:color="auto"/>
      </w:divBdr>
    </w:div>
    <w:div w:id="561644845">
      <w:bodyDiv w:val="1"/>
      <w:marLeft w:val="0"/>
      <w:marRight w:val="0"/>
      <w:marTop w:val="0"/>
      <w:marBottom w:val="0"/>
      <w:divBdr>
        <w:top w:val="none" w:sz="0" w:space="0" w:color="auto"/>
        <w:left w:val="none" w:sz="0" w:space="0" w:color="auto"/>
        <w:bottom w:val="none" w:sz="0" w:space="0" w:color="auto"/>
        <w:right w:val="none" w:sz="0" w:space="0" w:color="auto"/>
      </w:divBdr>
    </w:div>
    <w:div w:id="563755208">
      <w:bodyDiv w:val="1"/>
      <w:marLeft w:val="0"/>
      <w:marRight w:val="0"/>
      <w:marTop w:val="0"/>
      <w:marBottom w:val="0"/>
      <w:divBdr>
        <w:top w:val="none" w:sz="0" w:space="0" w:color="auto"/>
        <w:left w:val="none" w:sz="0" w:space="0" w:color="auto"/>
        <w:bottom w:val="none" w:sz="0" w:space="0" w:color="auto"/>
        <w:right w:val="none" w:sz="0" w:space="0" w:color="auto"/>
      </w:divBdr>
    </w:div>
    <w:div w:id="586621798">
      <w:bodyDiv w:val="1"/>
      <w:marLeft w:val="0"/>
      <w:marRight w:val="0"/>
      <w:marTop w:val="0"/>
      <w:marBottom w:val="0"/>
      <w:divBdr>
        <w:top w:val="none" w:sz="0" w:space="0" w:color="auto"/>
        <w:left w:val="none" w:sz="0" w:space="0" w:color="auto"/>
        <w:bottom w:val="none" w:sz="0" w:space="0" w:color="auto"/>
        <w:right w:val="none" w:sz="0" w:space="0" w:color="auto"/>
      </w:divBdr>
      <w:divsChild>
        <w:div w:id="154952695">
          <w:marLeft w:val="0"/>
          <w:marRight w:val="0"/>
          <w:marTop w:val="0"/>
          <w:marBottom w:val="0"/>
          <w:divBdr>
            <w:top w:val="none" w:sz="0" w:space="0" w:color="auto"/>
            <w:left w:val="none" w:sz="0" w:space="0" w:color="auto"/>
            <w:bottom w:val="none" w:sz="0" w:space="0" w:color="auto"/>
            <w:right w:val="none" w:sz="0" w:space="0" w:color="auto"/>
          </w:divBdr>
          <w:divsChild>
            <w:div w:id="1408650662">
              <w:marLeft w:val="0"/>
              <w:marRight w:val="0"/>
              <w:marTop w:val="0"/>
              <w:marBottom w:val="0"/>
              <w:divBdr>
                <w:top w:val="none" w:sz="0" w:space="0" w:color="auto"/>
                <w:left w:val="none" w:sz="0" w:space="0" w:color="auto"/>
                <w:bottom w:val="none" w:sz="0" w:space="0" w:color="auto"/>
                <w:right w:val="none" w:sz="0" w:space="0" w:color="auto"/>
              </w:divBdr>
            </w:div>
            <w:div w:id="1925411784">
              <w:marLeft w:val="0"/>
              <w:marRight w:val="0"/>
              <w:marTop w:val="0"/>
              <w:marBottom w:val="0"/>
              <w:divBdr>
                <w:top w:val="none" w:sz="0" w:space="0" w:color="auto"/>
                <w:left w:val="none" w:sz="0" w:space="0" w:color="auto"/>
                <w:bottom w:val="none" w:sz="0" w:space="0" w:color="auto"/>
                <w:right w:val="none" w:sz="0" w:space="0" w:color="auto"/>
              </w:divBdr>
            </w:div>
            <w:div w:id="1775519565">
              <w:marLeft w:val="0"/>
              <w:marRight w:val="0"/>
              <w:marTop w:val="0"/>
              <w:marBottom w:val="0"/>
              <w:divBdr>
                <w:top w:val="none" w:sz="0" w:space="0" w:color="auto"/>
                <w:left w:val="none" w:sz="0" w:space="0" w:color="auto"/>
                <w:bottom w:val="none" w:sz="0" w:space="0" w:color="auto"/>
                <w:right w:val="none" w:sz="0" w:space="0" w:color="auto"/>
              </w:divBdr>
            </w:div>
            <w:div w:id="1754157039">
              <w:marLeft w:val="0"/>
              <w:marRight w:val="0"/>
              <w:marTop w:val="0"/>
              <w:marBottom w:val="0"/>
              <w:divBdr>
                <w:top w:val="none" w:sz="0" w:space="0" w:color="auto"/>
                <w:left w:val="none" w:sz="0" w:space="0" w:color="auto"/>
                <w:bottom w:val="none" w:sz="0" w:space="0" w:color="auto"/>
                <w:right w:val="none" w:sz="0" w:space="0" w:color="auto"/>
              </w:divBdr>
            </w:div>
            <w:div w:id="301076835">
              <w:marLeft w:val="0"/>
              <w:marRight w:val="0"/>
              <w:marTop w:val="0"/>
              <w:marBottom w:val="0"/>
              <w:divBdr>
                <w:top w:val="none" w:sz="0" w:space="0" w:color="auto"/>
                <w:left w:val="none" w:sz="0" w:space="0" w:color="auto"/>
                <w:bottom w:val="none" w:sz="0" w:space="0" w:color="auto"/>
                <w:right w:val="none" w:sz="0" w:space="0" w:color="auto"/>
              </w:divBdr>
            </w:div>
            <w:div w:id="367415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7346846">
      <w:bodyDiv w:val="1"/>
      <w:marLeft w:val="0"/>
      <w:marRight w:val="0"/>
      <w:marTop w:val="0"/>
      <w:marBottom w:val="0"/>
      <w:divBdr>
        <w:top w:val="none" w:sz="0" w:space="0" w:color="auto"/>
        <w:left w:val="none" w:sz="0" w:space="0" w:color="auto"/>
        <w:bottom w:val="none" w:sz="0" w:space="0" w:color="auto"/>
        <w:right w:val="none" w:sz="0" w:space="0" w:color="auto"/>
      </w:divBdr>
    </w:div>
    <w:div w:id="611983296">
      <w:bodyDiv w:val="1"/>
      <w:marLeft w:val="0"/>
      <w:marRight w:val="0"/>
      <w:marTop w:val="0"/>
      <w:marBottom w:val="0"/>
      <w:divBdr>
        <w:top w:val="none" w:sz="0" w:space="0" w:color="auto"/>
        <w:left w:val="none" w:sz="0" w:space="0" w:color="auto"/>
        <w:bottom w:val="none" w:sz="0" w:space="0" w:color="auto"/>
        <w:right w:val="none" w:sz="0" w:space="0" w:color="auto"/>
      </w:divBdr>
      <w:divsChild>
        <w:div w:id="853344647">
          <w:marLeft w:val="0"/>
          <w:marRight w:val="0"/>
          <w:marTop w:val="0"/>
          <w:marBottom w:val="0"/>
          <w:divBdr>
            <w:top w:val="none" w:sz="0" w:space="0" w:color="auto"/>
            <w:left w:val="none" w:sz="0" w:space="0" w:color="auto"/>
            <w:bottom w:val="none" w:sz="0" w:space="0" w:color="auto"/>
            <w:right w:val="none" w:sz="0" w:space="0" w:color="auto"/>
          </w:divBdr>
          <w:divsChild>
            <w:div w:id="1507135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348590">
      <w:bodyDiv w:val="1"/>
      <w:marLeft w:val="0"/>
      <w:marRight w:val="0"/>
      <w:marTop w:val="0"/>
      <w:marBottom w:val="0"/>
      <w:divBdr>
        <w:top w:val="none" w:sz="0" w:space="0" w:color="auto"/>
        <w:left w:val="none" w:sz="0" w:space="0" w:color="auto"/>
        <w:bottom w:val="none" w:sz="0" w:space="0" w:color="auto"/>
        <w:right w:val="none" w:sz="0" w:space="0" w:color="auto"/>
      </w:divBdr>
    </w:div>
    <w:div w:id="624626581">
      <w:bodyDiv w:val="1"/>
      <w:marLeft w:val="0"/>
      <w:marRight w:val="0"/>
      <w:marTop w:val="0"/>
      <w:marBottom w:val="0"/>
      <w:divBdr>
        <w:top w:val="none" w:sz="0" w:space="0" w:color="auto"/>
        <w:left w:val="none" w:sz="0" w:space="0" w:color="auto"/>
        <w:bottom w:val="none" w:sz="0" w:space="0" w:color="auto"/>
        <w:right w:val="none" w:sz="0" w:space="0" w:color="auto"/>
      </w:divBdr>
    </w:div>
    <w:div w:id="635600471">
      <w:bodyDiv w:val="1"/>
      <w:marLeft w:val="0"/>
      <w:marRight w:val="0"/>
      <w:marTop w:val="0"/>
      <w:marBottom w:val="0"/>
      <w:divBdr>
        <w:top w:val="none" w:sz="0" w:space="0" w:color="auto"/>
        <w:left w:val="none" w:sz="0" w:space="0" w:color="auto"/>
        <w:bottom w:val="none" w:sz="0" w:space="0" w:color="auto"/>
        <w:right w:val="none" w:sz="0" w:space="0" w:color="auto"/>
      </w:divBdr>
    </w:div>
    <w:div w:id="639382916">
      <w:bodyDiv w:val="1"/>
      <w:marLeft w:val="0"/>
      <w:marRight w:val="0"/>
      <w:marTop w:val="0"/>
      <w:marBottom w:val="0"/>
      <w:divBdr>
        <w:top w:val="none" w:sz="0" w:space="0" w:color="auto"/>
        <w:left w:val="none" w:sz="0" w:space="0" w:color="auto"/>
        <w:bottom w:val="none" w:sz="0" w:space="0" w:color="auto"/>
        <w:right w:val="none" w:sz="0" w:space="0" w:color="auto"/>
      </w:divBdr>
    </w:div>
    <w:div w:id="672606359">
      <w:bodyDiv w:val="1"/>
      <w:marLeft w:val="0"/>
      <w:marRight w:val="0"/>
      <w:marTop w:val="0"/>
      <w:marBottom w:val="0"/>
      <w:divBdr>
        <w:top w:val="none" w:sz="0" w:space="0" w:color="auto"/>
        <w:left w:val="none" w:sz="0" w:space="0" w:color="auto"/>
        <w:bottom w:val="none" w:sz="0" w:space="0" w:color="auto"/>
        <w:right w:val="none" w:sz="0" w:space="0" w:color="auto"/>
      </w:divBdr>
    </w:div>
    <w:div w:id="701829780">
      <w:bodyDiv w:val="1"/>
      <w:marLeft w:val="0"/>
      <w:marRight w:val="0"/>
      <w:marTop w:val="0"/>
      <w:marBottom w:val="0"/>
      <w:divBdr>
        <w:top w:val="none" w:sz="0" w:space="0" w:color="auto"/>
        <w:left w:val="none" w:sz="0" w:space="0" w:color="auto"/>
        <w:bottom w:val="none" w:sz="0" w:space="0" w:color="auto"/>
        <w:right w:val="none" w:sz="0" w:space="0" w:color="auto"/>
      </w:divBdr>
      <w:divsChild>
        <w:div w:id="1910455405">
          <w:marLeft w:val="0"/>
          <w:marRight w:val="0"/>
          <w:marTop w:val="0"/>
          <w:marBottom w:val="0"/>
          <w:divBdr>
            <w:top w:val="none" w:sz="0" w:space="0" w:color="auto"/>
            <w:left w:val="none" w:sz="0" w:space="0" w:color="auto"/>
            <w:bottom w:val="none" w:sz="0" w:space="0" w:color="auto"/>
            <w:right w:val="none" w:sz="0" w:space="0" w:color="auto"/>
          </w:divBdr>
          <w:divsChild>
            <w:div w:id="809631818">
              <w:marLeft w:val="0"/>
              <w:marRight w:val="0"/>
              <w:marTop w:val="0"/>
              <w:marBottom w:val="0"/>
              <w:divBdr>
                <w:top w:val="none" w:sz="0" w:space="0" w:color="auto"/>
                <w:left w:val="none" w:sz="0" w:space="0" w:color="auto"/>
                <w:bottom w:val="none" w:sz="0" w:space="0" w:color="auto"/>
                <w:right w:val="none" w:sz="0" w:space="0" w:color="auto"/>
              </w:divBdr>
            </w:div>
            <w:div w:id="832918762">
              <w:marLeft w:val="0"/>
              <w:marRight w:val="0"/>
              <w:marTop w:val="0"/>
              <w:marBottom w:val="0"/>
              <w:divBdr>
                <w:top w:val="none" w:sz="0" w:space="0" w:color="auto"/>
                <w:left w:val="none" w:sz="0" w:space="0" w:color="auto"/>
                <w:bottom w:val="none" w:sz="0" w:space="0" w:color="auto"/>
                <w:right w:val="none" w:sz="0" w:space="0" w:color="auto"/>
              </w:divBdr>
            </w:div>
            <w:div w:id="835537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4765437">
      <w:bodyDiv w:val="1"/>
      <w:marLeft w:val="0"/>
      <w:marRight w:val="0"/>
      <w:marTop w:val="0"/>
      <w:marBottom w:val="0"/>
      <w:divBdr>
        <w:top w:val="none" w:sz="0" w:space="0" w:color="auto"/>
        <w:left w:val="none" w:sz="0" w:space="0" w:color="auto"/>
        <w:bottom w:val="none" w:sz="0" w:space="0" w:color="auto"/>
        <w:right w:val="none" w:sz="0" w:space="0" w:color="auto"/>
      </w:divBdr>
      <w:divsChild>
        <w:div w:id="461582978">
          <w:marLeft w:val="0"/>
          <w:marRight w:val="0"/>
          <w:marTop w:val="0"/>
          <w:marBottom w:val="0"/>
          <w:divBdr>
            <w:top w:val="none" w:sz="0" w:space="0" w:color="auto"/>
            <w:left w:val="none" w:sz="0" w:space="0" w:color="auto"/>
            <w:bottom w:val="none" w:sz="0" w:space="0" w:color="auto"/>
            <w:right w:val="none" w:sz="0" w:space="0" w:color="auto"/>
          </w:divBdr>
          <w:divsChild>
            <w:div w:id="46418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8192487">
      <w:bodyDiv w:val="1"/>
      <w:marLeft w:val="0"/>
      <w:marRight w:val="0"/>
      <w:marTop w:val="0"/>
      <w:marBottom w:val="0"/>
      <w:divBdr>
        <w:top w:val="none" w:sz="0" w:space="0" w:color="auto"/>
        <w:left w:val="none" w:sz="0" w:space="0" w:color="auto"/>
        <w:bottom w:val="none" w:sz="0" w:space="0" w:color="auto"/>
        <w:right w:val="none" w:sz="0" w:space="0" w:color="auto"/>
      </w:divBdr>
      <w:divsChild>
        <w:div w:id="247079636">
          <w:marLeft w:val="0"/>
          <w:marRight w:val="0"/>
          <w:marTop w:val="0"/>
          <w:marBottom w:val="0"/>
          <w:divBdr>
            <w:top w:val="none" w:sz="0" w:space="0" w:color="auto"/>
            <w:left w:val="none" w:sz="0" w:space="0" w:color="auto"/>
            <w:bottom w:val="none" w:sz="0" w:space="0" w:color="auto"/>
            <w:right w:val="none" w:sz="0" w:space="0" w:color="auto"/>
          </w:divBdr>
          <w:divsChild>
            <w:div w:id="158809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1123581">
      <w:bodyDiv w:val="1"/>
      <w:marLeft w:val="0"/>
      <w:marRight w:val="0"/>
      <w:marTop w:val="0"/>
      <w:marBottom w:val="0"/>
      <w:divBdr>
        <w:top w:val="none" w:sz="0" w:space="0" w:color="auto"/>
        <w:left w:val="none" w:sz="0" w:space="0" w:color="auto"/>
        <w:bottom w:val="none" w:sz="0" w:space="0" w:color="auto"/>
        <w:right w:val="none" w:sz="0" w:space="0" w:color="auto"/>
      </w:divBdr>
    </w:div>
    <w:div w:id="750590810">
      <w:bodyDiv w:val="1"/>
      <w:marLeft w:val="0"/>
      <w:marRight w:val="0"/>
      <w:marTop w:val="0"/>
      <w:marBottom w:val="0"/>
      <w:divBdr>
        <w:top w:val="none" w:sz="0" w:space="0" w:color="auto"/>
        <w:left w:val="none" w:sz="0" w:space="0" w:color="auto"/>
        <w:bottom w:val="none" w:sz="0" w:space="0" w:color="auto"/>
        <w:right w:val="none" w:sz="0" w:space="0" w:color="auto"/>
      </w:divBdr>
      <w:divsChild>
        <w:div w:id="978151469">
          <w:marLeft w:val="0"/>
          <w:marRight w:val="0"/>
          <w:marTop w:val="0"/>
          <w:marBottom w:val="0"/>
          <w:divBdr>
            <w:top w:val="none" w:sz="0" w:space="0" w:color="auto"/>
            <w:left w:val="none" w:sz="0" w:space="0" w:color="auto"/>
            <w:bottom w:val="none" w:sz="0" w:space="0" w:color="auto"/>
            <w:right w:val="none" w:sz="0" w:space="0" w:color="auto"/>
          </w:divBdr>
          <w:divsChild>
            <w:div w:id="5639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4665535">
      <w:bodyDiv w:val="1"/>
      <w:marLeft w:val="0"/>
      <w:marRight w:val="0"/>
      <w:marTop w:val="0"/>
      <w:marBottom w:val="0"/>
      <w:divBdr>
        <w:top w:val="none" w:sz="0" w:space="0" w:color="auto"/>
        <w:left w:val="none" w:sz="0" w:space="0" w:color="auto"/>
        <w:bottom w:val="none" w:sz="0" w:space="0" w:color="auto"/>
        <w:right w:val="none" w:sz="0" w:space="0" w:color="auto"/>
      </w:divBdr>
      <w:divsChild>
        <w:div w:id="741952325">
          <w:marLeft w:val="0"/>
          <w:marRight w:val="0"/>
          <w:marTop w:val="0"/>
          <w:marBottom w:val="0"/>
          <w:divBdr>
            <w:top w:val="none" w:sz="0" w:space="0" w:color="auto"/>
            <w:left w:val="none" w:sz="0" w:space="0" w:color="auto"/>
            <w:bottom w:val="none" w:sz="0" w:space="0" w:color="auto"/>
            <w:right w:val="none" w:sz="0" w:space="0" w:color="auto"/>
          </w:divBdr>
          <w:divsChild>
            <w:div w:id="586041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6101904">
      <w:bodyDiv w:val="1"/>
      <w:marLeft w:val="0"/>
      <w:marRight w:val="0"/>
      <w:marTop w:val="0"/>
      <w:marBottom w:val="0"/>
      <w:divBdr>
        <w:top w:val="none" w:sz="0" w:space="0" w:color="auto"/>
        <w:left w:val="none" w:sz="0" w:space="0" w:color="auto"/>
        <w:bottom w:val="none" w:sz="0" w:space="0" w:color="auto"/>
        <w:right w:val="none" w:sz="0" w:space="0" w:color="auto"/>
      </w:divBdr>
    </w:div>
    <w:div w:id="762801541">
      <w:bodyDiv w:val="1"/>
      <w:marLeft w:val="0"/>
      <w:marRight w:val="0"/>
      <w:marTop w:val="0"/>
      <w:marBottom w:val="0"/>
      <w:divBdr>
        <w:top w:val="none" w:sz="0" w:space="0" w:color="auto"/>
        <w:left w:val="none" w:sz="0" w:space="0" w:color="auto"/>
        <w:bottom w:val="none" w:sz="0" w:space="0" w:color="auto"/>
        <w:right w:val="none" w:sz="0" w:space="0" w:color="auto"/>
      </w:divBdr>
      <w:divsChild>
        <w:div w:id="2074963740">
          <w:marLeft w:val="0"/>
          <w:marRight w:val="0"/>
          <w:marTop w:val="0"/>
          <w:marBottom w:val="0"/>
          <w:divBdr>
            <w:top w:val="none" w:sz="0" w:space="0" w:color="auto"/>
            <w:left w:val="none" w:sz="0" w:space="0" w:color="auto"/>
            <w:bottom w:val="none" w:sz="0" w:space="0" w:color="auto"/>
            <w:right w:val="none" w:sz="0" w:space="0" w:color="auto"/>
          </w:divBdr>
          <w:divsChild>
            <w:div w:id="1346440981">
              <w:marLeft w:val="0"/>
              <w:marRight w:val="0"/>
              <w:marTop w:val="0"/>
              <w:marBottom w:val="0"/>
              <w:divBdr>
                <w:top w:val="none" w:sz="0" w:space="0" w:color="auto"/>
                <w:left w:val="none" w:sz="0" w:space="0" w:color="auto"/>
                <w:bottom w:val="none" w:sz="0" w:space="0" w:color="auto"/>
                <w:right w:val="none" w:sz="0" w:space="0" w:color="auto"/>
              </w:divBdr>
            </w:div>
            <w:div w:id="390813884">
              <w:marLeft w:val="0"/>
              <w:marRight w:val="0"/>
              <w:marTop w:val="0"/>
              <w:marBottom w:val="0"/>
              <w:divBdr>
                <w:top w:val="none" w:sz="0" w:space="0" w:color="auto"/>
                <w:left w:val="none" w:sz="0" w:space="0" w:color="auto"/>
                <w:bottom w:val="none" w:sz="0" w:space="0" w:color="auto"/>
                <w:right w:val="none" w:sz="0" w:space="0" w:color="auto"/>
              </w:divBdr>
            </w:div>
            <w:div w:id="1456220480">
              <w:marLeft w:val="0"/>
              <w:marRight w:val="0"/>
              <w:marTop w:val="0"/>
              <w:marBottom w:val="0"/>
              <w:divBdr>
                <w:top w:val="none" w:sz="0" w:space="0" w:color="auto"/>
                <w:left w:val="none" w:sz="0" w:space="0" w:color="auto"/>
                <w:bottom w:val="none" w:sz="0" w:space="0" w:color="auto"/>
                <w:right w:val="none" w:sz="0" w:space="0" w:color="auto"/>
              </w:divBdr>
            </w:div>
            <w:div w:id="580413628">
              <w:marLeft w:val="0"/>
              <w:marRight w:val="0"/>
              <w:marTop w:val="0"/>
              <w:marBottom w:val="0"/>
              <w:divBdr>
                <w:top w:val="none" w:sz="0" w:space="0" w:color="auto"/>
                <w:left w:val="none" w:sz="0" w:space="0" w:color="auto"/>
                <w:bottom w:val="none" w:sz="0" w:space="0" w:color="auto"/>
                <w:right w:val="none" w:sz="0" w:space="0" w:color="auto"/>
              </w:divBdr>
            </w:div>
            <w:div w:id="344289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4569609">
      <w:bodyDiv w:val="1"/>
      <w:marLeft w:val="0"/>
      <w:marRight w:val="0"/>
      <w:marTop w:val="0"/>
      <w:marBottom w:val="0"/>
      <w:divBdr>
        <w:top w:val="none" w:sz="0" w:space="0" w:color="auto"/>
        <w:left w:val="none" w:sz="0" w:space="0" w:color="auto"/>
        <w:bottom w:val="none" w:sz="0" w:space="0" w:color="auto"/>
        <w:right w:val="none" w:sz="0" w:space="0" w:color="auto"/>
      </w:divBdr>
    </w:div>
    <w:div w:id="776674721">
      <w:bodyDiv w:val="1"/>
      <w:marLeft w:val="0"/>
      <w:marRight w:val="0"/>
      <w:marTop w:val="0"/>
      <w:marBottom w:val="0"/>
      <w:divBdr>
        <w:top w:val="none" w:sz="0" w:space="0" w:color="auto"/>
        <w:left w:val="none" w:sz="0" w:space="0" w:color="auto"/>
        <w:bottom w:val="none" w:sz="0" w:space="0" w:color="auto"/>
        <w:right w:val="none" w:sz="0" w:space="0" w:color="auto"/>
      </w:divBdr>
    </w:div>
    <w:div w:id="787622881">
      <w:bodyDiv w:val="1"/>
      <w:marLeft w:val="0"/>
      <w:marRight w:val="0"/>
      <w:marTop w:val="0"/>
      <w:marBottom w:val="0"/>
      <w:divBdr>
        <w:top w:val="none" w:sz="0" w:space="0" w:color="auto"/>
        <w:left w:val="none" w:sz="0" w:space="0" w:color="auto"/>
        <w:bottom w:val="none" w:sz="0" w:space="0" w:color="auto"/>
        <w:right w:val="none" w:sz="0" w:space="0" w:color="auto"/>
      </w:divBdr>
      <w:divsChild>
        <w:div w:id="532380668">
          <w:marLeft w:val="0"/>
          <w:marRight w:val="0"/>
          <w:marTop w:val="0"/>
          <w:marBottom w:val="0"/>
          <w:divBdr>
            <w:top w:val="none" w:sz="0" w:space="0" w:color="auto"/>
            <w:left w:val="none" w:sz="0" w:space="0" w:color="auto"/>
            <w:bottom w:val="none" w:sz="0" w:space="0" w:color="auto"/>
            <w:right w:val="none" w:sz="0" w:space="0" w:color="auto"/>
          </w:divBdr>
          <w:divsChild>
            <w:div w:id="1345739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0324058">
      <w:bodyDiv w:val="1"/>
      <w:marLeft w:val="0"/>
      <w:marRight w:val="0"/>
      <w:marTop w:val="0"/>
      <w:marBottom w:val="0"/>
      <w:divBdr>
        <w:top w:val="none" w:sz="0" w:space="0" w:color="auto"/>
        <w:left w:val="none" w:sz="0" w:space="0" w:color="auto"/>
        <w:bottom w:val="none" w:sz="0" w:space="0" w:color="auto"/>
        <w:right w:val="none" w:sz="0" w:space="0" w:color="auto"/>
      </w:divBdr>
    </w:div>
    <w:div w:id="804393791">
      <w:bodyDiv w:val="1"/>
      <w:marLeft w:val="0"/>
      <w:marRight w:val="0"/>
      <w:marTop w:val="0"/>
      <w:marBottom w:val="0"/>
      <w:divBdr>
        <w:top w:val="none" w:sz="0" w:space="0" w:color="auto"/>
        <w:left w:val="none" w:sz="0" w:space="0" w:color="auto"/>
        <w:bottom w:val="none" w:sz="0" w:space="0" w:color="auto"/>
        <w:right w:val="none" w:sz="0" w:space="0" w:color="auto"/>
      </w:divBdr>
    </w:div>
    <w:div w:id="812526744">
      <w:bodyDiv w:val="1"/>
      <w:marLeft w:val="0"/>
      <w:marRight w:val="0"/>
      <w:marTop w:val="0"/>
      <w:marBottom w:val="0"/>
      <w:divBdr>
        <w:top w:val="none" w:sz="0" w:space="0" w:color="auto"/>
        <w:left w:val="none" w:sz="0" w:space="0" w:color="auto"/>
        <w:bottom w:val="none" w:sz="0" w:space="0" w:color="auto"/>
        <w:right w:val="none" w:sz="0" w:space="0" w:color="auto"/>
      </w:divBdr>
    </w:div>
    <w:div w:id="813065348">
      <w:bodyDiv w:val="1"/>
      <w:marLeft w:val="0"/>
      <w:marRight w:val="0"/>
      <w:marTop w:val="0"/>
      <w:marBottom w:val="0"/>
      <w:divBdr>
        <w:top w:val="none" w:sz="0" w:space="0" w:color="auto"/>
        <w:left w:val="none" w:sz="0" w:space="0" w:color="auto"/>
        <w:bottom w:val="none" w:sz="0" w:space="0" w:color="auto"/>
        <w:right w:val="none" w:sz="0" w:space="0" w:color="auto"/>
      </w:divBdr>
    </w:div>
    <w:div w:id="817963474">
      <w:bodyDiv w:val="1"/>
      <w:marLeft w:val="0"/>
      <w:marRight w:val="0"/>
      <w:marTop w:val="0"/>
      <w:marBottom w:val="0"/>
      <w:divBdr>
        <w:top w:val="none" w:sz="0" w:space="0" w:color="auto"/>
        <w:left w:val="none" w:sz="0" w:space="0" w:color="auto"/>
        <w:bottom w:val="none" w:sz="0" w:space="0" w:color="auto"/>
        <w:right w:val="none" w:sz="0" w:space="0" w:color="auto"/>
      </w:divBdr>
    </w:div>
    <w:div w:id="824510580">
      <w:bodyDiv w:val="1"/>
      <w:marLeft w:val="0"/>
      <w:marRight w:val="0"/>
      <w:marTop w:val="0"/>
      <w:marBottom w:val="0"/>
      <w:divBdr>
        <w:top w:val="none" w:sz="0" w:space="0" w:color="auto"/>
        <w:left w:val="none" w:sz="0" w:space="0" w:color="auto"/>
        <w:bottom w:val="none" w:sz="0" w:space="0" w:color="auto"/>
        <w:right w:val="none" w:sz="0" w:space="0" w:color="auto"/>
      </w:divBdr>
      <w:divsChild>
        <w:div w:id="920483699">
          <w:marLeft w:val="0"/>
          <w:marRight w:val="0"/>
          <w:marTop w:val="0"/>
          <w:marBottom w:val="0"/>
          <w:divBdr>
            <w:top w:val="none" w:sz="0" w:space="0" w:color="auto"/>
            <w:left w:val="none" w:sz="0" w:space="0" w:color="auto"/>
            <w:bottom w:val="none" w:sz="0" w:space="0" w:color="auto"/>
            <w:right w:val="none" w:sz="0" w:space="0" w:color="auto"/>
          </w:divBdr>
          <w:divsChild>
            <w:div w:id="513690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7647463">
      <w:bodyDiv w:val="1"/>
      <w:marLeft w:val="0"/>
      <w:marRight w:val="0"/>
      <w:marTop w:val="0"/>
      <w:marBottom w:val="0"/>
      <w:divBdr>
        <w:top w:val="none" w:sz="0" w:space="0" w:color="auto"/>
        <w:left w:val="none" w:sz="0" w:space="0" w:color="auto"/>
        <w:bottom w:val="none" w:sz="0" w:space="0" w:color="auto"/>
        <w:right w:val="none" w:sz="0" w:space="0" w:color="auto"/>
      </w:divBdr>
    </w:div>
    <w:div w:id="849301066">
      <w:bodyDiv w:val="1"/>
      <w:marLeft w:val="0"/>
      <w:marRight w:val="0"/>
      <w:marTop w:val="0"/>
      <w:marBottom w:val="0"/>
      <w:divBdr>
        <w:top w:val="none" w:sz="0" w:space="0" w:color="auto"/>
        <w:left w:val="none" w:sz="0" w:space="0" w:color="auto"/>
        <w:bottom w:val="none" w:sz="0" w:space="0" w:color="auto"/>
        <w:right w:val="none" w:sz="0" w:space="0" w:color="auto"/>
      </w:divBdr>
      <w:divsChild>
        <w:div w:id="2126120618">
          <w:marLeft w:val="0"/>
          <w:marRight w:val="0"/>
          <w:marTop w:val="0"/>
          <w:marBottom w:val="0"/>
          <w:divBdr>
            <w:top w:val="none" w:sz="0" w:space="0" w:color="auto"/>
            <w:left w:val="none" w:sz="0" w:space="0" w:color="auto"/>
            <w:bottom w:val="none" w:sz="0" w:space="0" w:color="auto"/>
            <w:right w:val="none" w:sz="0" w:space="0" w:color="auto"/>
          </w:divBdr>
          <w:divsChild>
            <w:div w:id="580607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6624307">
      <w:bodyDiv w:val="1"/>
      <w:marLeft w:val="0"/>
      <w:marRight w:val="0"/>
      <w:marTop w:val="0"/>
      <w:marBottom w:val="0"/>
      <w:divBdr>
        <w:top w:val="none" w:sz="0" w:space="0" w:color="auto"/>
        <w:left w:val="none" w:sz="0" w:space="0" w:color="auto"/>
        <w:bottom w:val="none" w:sz="0" w:space="0" w:color="auto"/>
        <w:right w:val="none" w:sz="0" w:space="0" w:color="auto"/>
      </w:divBdr>
      <w:divsChild>
        <w:div w:id="391582429">
          <w:marLeft w:val="0"/>
          <w:marRight w:val="0"/>
          <w:marTop w:val="0"/>
          <w:marBottom w:val="0"/>
          <w:divBdr>
            <w:top w:val="none" w:sz="0" w:space="0" w:color="auto"/>
            <w:left w:val="none" w:sz="0" w:space="0" w:color="auto"/>
            <w:bottom w:val="none" w:sz="0" w:space="0" w:color="auto"/>
            <w:right w:val="none" w:sz="0" w:space="0" w:color="auto"/>
          </w:divBdr>
          <w:divsChild>
            <w:div w:id="858852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6336923">
      <w:bodyDiv w:val="1"/>
      <w:marLeft w:val="0"/>
      <w:marRight w:val="0"/>
      <w:marTop w:val="0"/>
      <w:marBottom w:val="0"/>
      <w:divBdr>
        <w:top w:val="none" w:sz="0" w:space="0" w:color="auto"/>
        <w:left w:val="none" w:sz="0" w:space="0" w:color="auto"/>
        <w:bottom w:val="none" w:sz="0" w:space="0" w:color="auto"/>
        <w:right w:val="none" w:sz="0" w:space="0" w:color="auto"/>
      </w:divBdr>
      <w:divsChild>
        <w:div w:id="1030640634">
          <w:marLeft w:val="0"/>
          <w:marRight w:val="0"/>
          <w:marTop w:val="0"/>
          <w:marBottom w:val="0"/>
          <w:divBdr>
            <w:top w:val="none" w:sz="0" w:space="0" w:color="auto"/>
            <w:left w:val="none" w:sz="0" w:space="0" w:color="auto"/>
            <w:bottom w:val="none" w:sz="0" w:space="0" w:color="auto"/>
            <w:right w:val="none" w:sz="0" w:space="0" w:color="auto"/>
          </w:divBdr>
          <w:divsChild>
            <w:div w:id="1650204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7372418">
      <w:bodyDiv w:val="1"/>
      <w:marLeft w:val="0"/>
      <w:marRight w:val="0"/>
      <w:marTop w:val="0"/>
      <w:marBottom w:val="0"/>
      <w:divBdr>
        <w:top w:val="none" w:sz="0" w:space="0" w:color="auto"/>
        <w:left w:val="none" w:sz="0" w:space="0" w:color="auto"/>
        <w:bottom w:val="none" w:sz="0" w:space="0" w:color="auto"/>
        <w:right w:val="none" w:sz="0" w:space="0" w:color="auto"/>
      </w:divBdr>
      <w:divsChild>
        <w:div w:id="744648700">
          <w:marLeft w:val="0"/>
          <w:marRight w:val="0"/>
          <w:marTop w:val="0"/>
          <w:marBottom w:val="0"/>
          <w:divBdr>
            <w:top w:val="none" w:sz="0" w:space="0" w:color="auto"/>
            <w:left w:val="none" w:sz="0" w:space="0" w:color="auto"/>
            <w:bottom w:val="none" w:sz="0" w:space="0" w:color="auto"/>
            <w:right w:val="none" w:sz="0" w:space="0" w:color="auto"/>
          </w:divBdr>
          <w:divsChild>
            <w:div w:id="486824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8299069">
      <w:bodyDiv w:val="1"/>
      <w:marLeft w:val="0"/>
      <w:marRight w:val="0"/>
      <w:marTop w:val="0"/>
      <w:marBottom w:val="0"/>
      <w:divBdr>
        <w:top w:val="none" w:sz="0" w:space="0" w:color="auto"/>
        <w:left w:val="none" w:sz="0" w:space="0" w:color="auto"/>
        <w:bottom w:val="none" w:sz="0" w:space="0" w:color="auto"/>
        <w:right w:val="none" w:sz="0" w:space="0" w:color="auto"/>
      </w:divBdr>
    </w:div>
    <w:div w:id="869339830">
      <w:bodyDiv w:val="1"/>
      <w:marLeft w:val="0"/>
      <w:marRight w:val="0"/>
      <w:marTop w:val="0"/>
      <w:marBottom w:val="0"/>
      <w:divBdr>
        <w:top w:val="none" w:sz="0" w:space="0" w:color="auto"/>
        <w:left w:val="none" w:sz="0" w:space="0" w:color="auto"/>
        <w:bottom w:val="none" w:sz="0" w:space="0" w:color="auto"/>
        <w:right w:val="none" w:sz="0" w:space="0" w:color="auto"/>
      </w:divBdr>
    </w:div>
    <w:div w:id="903179793">
      <w:bodyDiv w:val="1"/>
      <w:marLeft w:val="0"/>
      <w:marRight w:val="0"/>
      <w:marTop w:val="0"/>
      <w:marBottom w:val="0"/>
      <w:divBdr>
        <w:top w:val="none" w:sz="0" w:space="0" w:color="auto"/>
        <w:left w:val="none" w:sz="0" w:space="0" w:color="auto"/>
        <w:bottom w:val="none" w:sz="0" w:space="0" w:color="auto"/>
        <w:right w:val="none" w:sz="0" w:space="0" w:color="auto"/>
      </w:divBdr>
    </w:div>
    <w:div w:id="905727779">
      <w:bodyDiv w:val="1"/>
      <w:marLeft w:val="0"/>
      <w:marRight w:val="0"/>
      <w:marTop w:val="0"/>
      <w:marBottom w:val="0"/>
      <w:divBdr>
        <w:top w:val="none" w:sz="0" w:space="0" w:color="auto"/>
        <w:left w:val="none" w:sz="0" w:space="0" w:color="auto"/>
        <w:bottom w:val="none" w:sz="0" w:space="0" w:color="auto"/>
        <w:right w:val="none" w:sz="0" w:space="0" w:color="auto"/>
      </w:divBdr>
      <w:divsChild>
        <w:div w:id="948439826">
          <w:marLeft w:val="0"/>
          <w:marRight w:val="0"/>
          <w:marTop w:val="0"/>
          <w:marBottom w:val="0"/>
          <w:divBdr>
            <w:top w:val="none" w:sz="0" w:space="0" w:color="auto"/>
            <w:left w:val="none" w:sz="0" w:space="0" w:color="auto"/>
            <w:bottom w:val="none" w:sz="0" w:space="0" w:color="auto"/>
            <w:right w:val="none" w:sz="0" w:space="0" w:color="auto"/>
          </w:divBdr>
          <w:divsChild>
            <w:div w:id="494998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7639353">
      <w:bodyDiv w:val="1"/>
      <w:marLeft w:val="0"/>
      <w:marRight w:val="0"/>
      <w:marTop w:val="0"/>
      <w:marBottom w:val="0"/>
      <w:divBdr>
        <w:top w:val="none" w:sz="0" w:space="0" w:color="auto"/>
        <w:left w:val="none" w:sz="0" w:space="0" w:color="auto"/>
        <w:bottom w:val="none" w:sz="0" w:space="0" w:color="auto"/>
        <w:right w:val="none" w:sz="0" w:space="0" w:color="auto"/>
      </w:divBdr>
    </w:div>
    <w:div w:id="921528713">
      <w:bodyDiv w:val="1"/>
      <w:marLeft w:val="0"/>
      <w:marRight w:val="0"/>
      <w:marTop w:val="0"/>
      <w:marBottom w:val="0"/>
      <w:divBdr>
        <w:top w:val="none" w:sz="0" w:space="0" w:color="auto"/>
        <w:left w:val="none" w:sz="0" w:space="0" w:color="auto"/>
        <w:bottom w:val="none" w:sz="0" w:space="0" w:color="auto"/>
        <w:right w:val="none" w:sz="0" w:space="0" w:color="auto"/>
      </w:divBdr>
    </w:div>
    <w:div w:id="924338891">
      <w:bodyDiv w:val="1"/>
      <w:marLeft w:val="0"/>
      <w:marRight w:val="0"/>
      <w:marTop w:val="0"/>
      <w:marBottom w:val="0"/>
      <w:divBdr>
        <w:top w:val="none" w:sz="0" w:space="0" w:color="auto"/>
        <w:left w:val="none" w:sz="0" w:space="0" w:color="auto"/>
        <w:bottom w:val="none" w:sz="0" w:space="0" w:color="auto"/>
        <w:right w:val="none" w:sz="0" w:space="0" w:color="auto"/>
      </w:divBdr>
      <w:divsChild>
        <w:div w:id="1006595868">
          <w:marLeft w:val="0"/>
          <w:marRight w:val="0"/>
          <w:marTop w:val="0"/>
          <w:marBottom w:val="0"/>
          <w:divBdr>
            <w:top w:val="none" w:sz="0" w:space="0" w:color="auto"/>
            <w:left w:val="none" w:sz="0" w:space="0" w:color="auto"/>
            <w:bottom w:val="none" w:sz="0" w:space="0" w:color="auto"/>
            <w:right w:val="none" w:sz="0" w:space="0" w:color="auto"/>
          </w:divBdr>
          <w:divsChild>
            <w:div w:id="1980571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5848968">
      <w:bodyDiv w:val="1"/>
      <w:marLeft w:val="0"/>
      <w:marRight w:val="0"/>
      <w:marTop w:val="0"/>
      <w:marBottom w:val="0"/>
      <w:divBdr>
        <w:top w:val="none" w:sz="0" w:space="0" w:color="auto"/>
        <w:left w:val="none" w:sz="0" w:space="0" w:color="auto"/>
        <w:bottom w:val="none" w:sz="0" w:space="0" w:color="auto"/>
        <w:right w:val="none" w:sz="0" w:space="0" w:color="auto"/>
      </w:divBdr>
    </w:div>
    <w:div w:id="951325913">
      <w:bodyDiv w:val="1"/>
      <w:marLeft w:val="0"/>
      <w:marRight w:val="0"/>
      <w:marTop w:val="0"/>
      <w:marBottom w:val="0"/>
      <w:divBdr>
        <w:top w:val="none" w:sz="0" w:space="0" w:color="auto"/>
        <w:left w:val="none" w:sz="0" w:space="0" w:color="auto"/>
        <w:bottom w:val="none" w:sz="0" w:space="0" w:color="auto"/>
        <w:right w:val="none" w:sz="0" w:space="0" w:color="auto"/>
      </w:divBdr>
    </w:div>
    <w:div w:id="954824350">
      <w:bodyDiv w:val="1"/>
      <w:marLeft w:val="0"/>
      <w:marRight w:val="0"/>
      <w:marTop w:val="0"/>
      <w:marBottom w:val="0"/>
      <w:divBdr>
        <w:top w:val="none" w:sz="0" w:space="0" w:color="auto"/>
        <w:left w:val="none" w:sz="0" w:space="0" w:color="auto"/>
        <w:bottom w:val="none" w:sz="0" w:space="0" w:color="auto"/>
        <w:right w:val="none" w:sz="0" w:space="0" w:color="auto"/>
      </w:divBdr>
    </w:div>
    <w:div w:id="960965001">
      <w:bodyDiv w:val="1"/>
      <w:marLeft w:val="0"/>
      <w:marRight w:val="0"/>
      <w:marTop w:val="0"/>
      <w:marBottom w:val="0"/>
      <w:divBdr>
        <w:top w:val="none" w:sz="0" w:space="0" w:color="auto"/>
        <w:left w:val="none" w:sz="0" w:space="0" w:color="auto"/>
        <w:bottom w:val="none" w:sz="0" w:space="0" w:color="auto"/>
        <w:right w:val="none" w:sz="0" w:space="0" w:color="auto"/>
      </w:divBdr>
    </w:div>
    <w:div w:id="965700989">
      <w:bodyDiv w:val="1"/>
      <w:marLeft w:val="0"/>
      <w:marRight w:val="0"/>
      <w:marTop w:val="0"/>
      <w:marBottom w:val="0"/>
      <w:divBdr>
        <w:top w:val="none" w:sz="0" w:space="0" w:color="auto"/>
        <w:left w:val="none" w:sz="0" w:space="0" w:color="auto"/>
        <w:bottom w:val="none" w:sz="0" w:space="0" w:color="auto"/>
        <w:right w:val="none" w:sz="0" w:space="0" w:color="auto"/>
      </w:divBdr>
    </w:div>
    <w:div w:id="966543838">
      <w:bodyDiv w:val="1"/>
      <w:marLeft w:val="0"/>
      <w:marRight w:val="0"/>
      <w:marTop w:val="0"/>
      <w:marBottom w:val="0"/>
      <w:divBdr>
        <w:top w:val="none" w:sz="0" w:space="0" w:color="auto"/>
        <w:left w:val="none" w:sz="0" w:space="0" w:color="auto"/>
        <w:bottom w:val="none" w:sz="0" w:space="0" w:color="auto"/>
        <w:right w:val="none" w:sz="0" w:space="0" w:color="auto"/>
      </w:divBdr>
    </w:div>
    <w:div w:id="968781970">
      <w:bodyDiv w:val="1"/>
      <w:marLeft w:val="0"/>
      <w:marRight w:val="0"/>
      <w:marTop w:val="0"/>
      <w:marBottom w:val="0"/>
      <w:divBdr>
        <w:top w:val="none" w:sz="0" w:space="0" w:color="auto"/>
        <w:left w:val="none" w:sz="0" w:space="0" w:color="auto"/>
        <w:bottom w:val="none" w:sz="0" w:space="0" w:color="auto"/>
        <w:right w:val="none" w:sz="0" w:space="0" w:color="auto"/>
      </w:divBdr>
    </w:div>
    <w:div w:id="986281097">
      <w:bodyDiv w:val="1"/>
      <w:marLeft w:val="0"/>
      <w:marRight w:val="0"/>
      <w:marTop w:val="0"/>
      <w:marBottom w:val="0"/>
      <w:divBdr>
        <w:top w:val="none" w:sz="0" w:space="0" w:color="auto"/>
        <w:left w:val="none" w:sz="0" w:space="0" w:color="auto"/>
        <w:bottom w:val="none" w:sz="0" w:space="0" w:color="auto"/>
        <w:right w:val="none" w:sz="0" w:space="0" w:color="auto"/>
      </w:divBdr>
    </w:div>
    <w:div w:id="1012536009">
      <w:bodyDiv w:val="1"/>
      <w:marLeft w:val="0"/>
      <w:marRight w:val="0"/>
      <w:marTop w:val="0"/>
      <w:marBottom w:val="0"/>
      <w:divBdr>
        <w:top w:val="none" w:sz="0" w:space="0" w:color="auto"/>
        <w:left w:val="none" w:sz="0" w:space="0" w:color="auto"/>
        <w:bottom w:val="none" w:sz="0" w:space="0" w:color="auto"/>
        <w:right w:val="none" w:sz="0" w:space="0" w:color="auto"/>
      </w:divBdr>
      <w:divsChild>
        <w:div w:id="1743796109">
          <w:marLeft w:val="0"/>
          <w:marRight w:val="0"/>
          <w:marTop w:val="0"/>
          <w:marBottom w:val="0"/>
          <w:divBdr>
            <w:top w:val="none" w:sz="0" w:space="0" w:color="auto"/>
            <w:left w:val="none" w:sz="0" w:space="0" w:color="auto"/>
            <w:bottom w:val="none" w:sz="0" w:space="0" w:color="auto"/>
            <w:right w:val="none" w:sz="0" w:space="0" w:color="auto"/>
          </w:divBdr>
          <w:divsChild>
            <w:div w:id="1088313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7801302">
      <w:bodyDiv w:val="1"/>
      <w:marLeft w:val="0"/>
      <w:marRight w:val="0"/>
      <w:marTop w:val="0"/>
      <w:marBottom w:val="0"/>
      <w:divBdr>
        <w:top w:val="none" w:sz="0" w:space="0" w:color="auto"/>
        <w:left w:val="none" w:sz="0" w:space="0" w:color="auto"/>
        <w:bottom w:val="none" w:sz="0" w:space="0" w:color="auto"/>
        <w:right w:val="none" w:sz="0" w:space="0" w:color="auto"/>
      </w:divBdr>
      <w:divsChild>
        <w:div w:id="1771270223">
          <w:marLeft w:val="0"/>
          <w:marRight w:val="0"/>
          <w:marTop w:val="0"/>
          <w:marBottom w:val="0"/>
          <w:divBdr>
            <w:top w:val="none" w:sz="0" w:space="0" w:color="auto"/>
            <w:left w:val="none" w:sz="0" w:space="0" w:color="auto"/>
            <w:bottom w:val="none" w:sz="0" w:space="0" w:color="auto"/>
            <w:right w:val="none" w:sz="0" w:space="0" w:color="auto"/>
          </w:divBdr>
          <w:divsChild>
            <w:div w:id="1198392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8945980">
      <w:bodyDiv w:val="1"/>
      <w:marLeft w:val="0"/>
      <w:marRight w:val="0"/>
      <w:marTop w:val="0"/>
      <w:marBottom w:val="0"/>
      <w:divBdr>
        <w:top w:val="none" w:sz="0" w:space="0" w:color="auto"/>
        <w:left w:val="none" w:sz="0" w:space="0" w:color="auto"/>
        <w:bottom w:val="none" w:sz="0" w:space="0" w:color="auto"/>
        <w:right w:val="none" w:sz="0" w:space="0" w:color="auto"/>
      </w:divBdr>
      <w:divsChild>
        <w:div w:id="795756357">
          <w:marLeft w:val="0"/>
          <w:marRight w:val="0"/>
          <w:marTop w:val="0"/>
          <w:marBottom w:val="0"/>
          <w:divBdr>
            <w:top w:val="none" w:sz="0" w:space="0" w:color="auto"/>
            <w:left w:val="none" w:sz="0" w:space="0" w:color="auto"/>
            <w:bottom w:val="none" w:sz="0" w:space="0" w:color="auto"/>
            <w:right w:val="none" w:sz="0" w:space="0" w:color="auto"/>
          </w:divBdr>
          <w:divsChild>
            <w:div w:id="391391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9767235">
      <w:bodyDiv w:val="1"/>
      <w:marLeft w:val="0"/>
      <w:marRight w:val="0"/>
      <w:marTop w:val="0"/>
      <w:marBottom w:val="0"/>
      <w:divBdr>
        <w:top w:val="none" w:sz="0" w:space="0" w:color="auto"/>
        <w:left w:val="none" w:sz="0" w:space="0" w:color="auto"/>
        <w:bottom w:val="none" w:sz="0" w:space="0" w:color="auto"/>
        <w:right w:val="none" w:sz="0" w:space="0" w:color="auto"/>
      </w:divBdr>
    </w:div>
    <w:div w:id="1056784024">
      <w:bodyDiv w:val="1"/>
      <w:marLeft w:val="0"/>
      <w:marRight w:val="0"/>
      <w:marTop w:val="0"/>
      <w:marBottom w:val="0"/>
      <w:divBdr>
        <w:top w:val="none" w:sz="0" w:space="0" w:color="auto"/>
        <w:left w:val="none" w:sz="0" w:space="0" w:color="auto"/>
        <w:bottom w:val="none" w:sz="0" w:space="0" w:color="auto"/>
        <w:right w:val="none" w:sz="0" w:space="0" w:color="auto"/>
      </w:divBdr>
    </w:div>
    <w:div w:id="1062484788">
      <w:bodyDiv w:val="1"/>
      <w:marLeft w:val="0"/>
      <w:marRight w:val="0"/>
      <w:marTop w:val="0"/>
      <w:marBottom w:val="0"/>
      <w:divBdr>
        <w:top w:val="none" w:sz="0" w:space="0" w:color="auto"/>
        <w:left w:val="none" w:sz="0" w:space="0" w:color="auto"/>
        <w:bottom w:val="none" w:sz="0" w:space="0" w:color="auto"/>
        <w:right w:val="none" w:sz="0" w:space="0" w:color="auto"/>
      </w:divBdr>
    </w:div>
    <w:div w:id="1063917340">
      <w:bodyDiv w:val="1"/>
      <w:marLeft w:val="0"/>
      <w:marRight w:val="0"/>
      <w:marTop w:val="0"/>
      <w:marBottom w:val="0"/>
      <w:divBdr>
        <w:top w:val="none" w:sz="0" w:space="0" w:color="auto"/>
        <w:left w:val="none" w:sz="0" w:space="0" w:color="auto"/>
        <w:bottom w:val="none" w:sz="0" w:space="0" w:color="auto"/>
        <w:right w:val="none" w:sz="0" w:space="0" w:color="auto"/>
      </w:divBdr>
    </w:div>
    <w:div w:id="1066806236">
      <w:bodyDiv w:val="1"/>
      <w:marLeft w:val="0"/>
      <w:marRight w:val="0"/>
      <w:marTop w:val="0"/>
      <w:marBottom w:val="0"/>
      <w:divBdr>
        <w:top w:val="none" w:sz="0" w:space="0" w:color="auto"/>
        <w:left w:val="none" w:sz="0" w:space="0" w:color="auto"/>
        <w:bottom w:val="none" w:sz="0" w:space="0" w:color="auto"/>
        <w:right w:val="none" w:sz="0" w:space="0" w:color="auto"/>
      </w:divBdr>
      <w:divsChild>
        <w:div w:id="1383165661">
          <w:marLeft w:val="0"/>
          <w:marRight w:val="0"/>
          <w:marTop w:val="0"/>
          <w:marBottom w:val="0"/>
          <w:divBdr>
            <w:top w:val="none" w:sz="0" w:space="0" w:color="auto"/>
            <w:left w:val="none" w:sz="0" w:space="0" w:color="auto"/>
            <w:bottom w:val="none" w:sz="0" w:space="0" w:color="auto"/>
            <w:right w:val="none" w:sz="0" w:space="0" w:color="auto"/>
          </w:divBdr>
          <w:divsChild>
            <w:div w:id="53430932">
              <w:marLeft w:val="0"/>
              <w:marRight w:val="0"/>
              <w:marTop w:val="0"/>
              <w:marBottom w:val="0"/>
              <w:divBdr>
                <w:top w:val="none" w:sz="0" w:space="0" w:color="auto"/>
                <w:left w:val="none" w:sz="0" w:space="0" w:color="auto"/>
                <w:bottom w:val="none" w:sz="0" w:space="0" w:color="auto"/>
                <w:right w:val="none" w:sz="0" w:space="0" w:color="auto"/>
              </w:divBdr>
            </w:div>
            <w:div w:id="1063795088">
              <w:marLeft w:val="0"/>
              <w:marRight w:val="0"/>
              <w:marTop w:val="0"/>
              <w:marBottom w:val="0"/>
              <w:divBdr>
                <w:top w:val="none" w:sz="0" w:space="0" w:color="auto"/>
                <w:left w:val="none" w:sz="0" w:space="0" w:color="auto"/>
                <w:bottom w:val="none" w:sz="0" w:space="0" w:color="auto"/>
                <w:right w:val="none" w:sz="0" w:space="0" w:color="auto"/>
              </w:divBdr>
            </w:div>
            <w:div w:id="1705593897">
              <w:marLeft w:val="0"/>
              <w:marRight w:val="0"/>
              <w:marTop w:val="0"/>
              <w:marBottom w:val="0"/>
              <w:divBdr>
                <w:top w:val="none" w:sz="0" w:space="0" w:color="auto"/>
                <w:left w:val="none" w:sz="0" w:space="0" w:color="auto"/>
                <w:bottom w:val="none" w:sz="0" w:space="0" w:color="auto"/>
                <w:right w:val="none" w:sz="0" w:space="0" w:color="auto"/>
              </w:divBdr>
            </w:div>
            <w:div w:id="1668440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4935516">
      <w:bodyDiv w:val="1"/>
      <w:marLeft w:val="0"/>
      <w:marRight w:val="0"/>
      <w:marTop w:val="0"/>
      <w:marBottom w:val="0"/>
      <w:divBdr>
        <w:top w:val="none" w:sz="0" w:space="0" w:color="auto"/>
        <w:left w:val="none" w:sz="0" w:space="0" w:color="auto"/>
        <w:bottom w:val="none" w:sz="0" w:space="0" w:color="auto"/>
        <w:right w:val="none" w:sz="0" w:space="0" w:color="auto"/>
      </w:divBdr>
    </w:div>
    <w:div w:id="1086615780">
      <w:bodyDiv w:val="1"/>
      <w:marLeft w:val="0"/>
      <w:marRight w:val="0"/>
      <w:marTop w:val="0"/>
      <w:marBottom w:val="0"/>
      <w:divBdr>
        <w:top w:val="none" w:sz="0" w:space="0" w:color="auto"/>
        <w:left w:val="none" w:sz="0" w:space="0" w:color="auto"/>
        <w:bottom w:val="none" w:sz="0" w:space="0" w:color="auto"/>
        <w:right w:val="none" w:sz="0" w:space="0" w:color="auto"/>
      </w:divBdr>
    </w:div>
    <w:div w:id="1087766674">
      <w:bodyDiv w:val="1"/>
      <w:marLeft w:val="0"/>
      <w:marRight w:val="0"/>
      <w:marTop w:val="0"/>
      <w:marBottom w:val="0"/>
      <w:divBdr>
        <w:top w:val="none" w:sz="0" w:space="0" w:color="auto"/>
        <w:left w:val="none" w:sz="0" w:space="0" w:color="auto"/>
        <w:bottom w:val="none" w:sz="0" w:space="0" w:color="auto"/>
        <w:right w:val="none" w:sz="0" w:space="0" w:color="auto"/>
      </w:divBdr>
      <w:divsChild>
        <w:div w:id="175727985">
          <w:marLeft w:val="0"/>
          <w:marRight w:val="0"/>
          <w:marTop w:val="0"/>
          <w:marBottom w:val="0"/>
          <w:divBdr>
            <w:top w:val="none" w:sz="0" w:space="0" w:color="auto"/>
            <w:left w:val="none" w:sz="0" w:space="0" w:color="auto"/>
            <w:bottom w:val="none" w:sz="0" w:space="0" w:color="auto"/>
            <w:right w:val="none" w:sz="0" w:space="0" w:color="auto"/>
          </w:divBdr>
          <w:divsChild>
            <w:div w:id="1206941320">
              <w:marLeft w:val="0"/>
              <w:marRight w:val="0"/>
              <w:marTop w:val="0"/>
              <w:marBottom w:val="0"/>
              <w:divBdr>
                <w:top w:val="none" w:sz="0" w:space="0" w:color="auto"/>
                <w:left w:val="none" w:sz="0" w:space="0" w:color="auto"/>
                <w:bottom w:val="none" w:sz="0" w:space="0" w:color="auto"/>
                <w:right w:val="none" w:sz="0" w:space="0" w:color="auto"/>
              </w:divBdr>
            </w:div>
            <w:div w:id="1612010026">
              <w:marLeft w:val="0"/>
              <w:marRight w:val="0"/>
              <w:marTop w:val="0"/>
              <w:marBottom w:val="0"/>
              <w:divBdr>
                <w:top w:val="none" w:sz="0" w:space="0" w:color="auto"/>
                <w:left w:val="none" w:sz="0" w:space="0" w:color="auto"/>
                <w:bottom w:val="none" w:sz="0" w:space="0" w:color="auto"/>
                <w:right w:val="none" w:sz="0" w:space="0" w:color="auto"/>
              </w:divBdr>
            </w:div>
            <w:div w:id="1021736721">
              <w:marLeft w:val="0"/>
              <w:marRight w:val="0"/>
              <w:marTop w:val="0"/>
              <w:marBottom w:val="0"/>
              <w:divBdr>
                <w:top w:val="none" w:sz="0" w:space="0" w:color="auto"/>
                <w:left w:val="none" w:sz="0" w:space="0" w:color="auto"/>
                <w:bottom w:val="none" w:sz="0" w:space="0" w:color="auto"/>
                <w:right w:val="none" w:sz="0" w:space="0" w:color="auto"/>
              </w:divBdr>
            </w:div>
            <w:div w:id="2133399506">
              <w:marLeft w:val="0"/>
              <w:marRight w:val="0"/>
              <w:marTop w:val="0"/>
              <w:marBottom w:val="0"/>
              <w:divBdr>
                <w:top w:val="none" w:sz="0" w:space="0" w:color="auto"/>
                <w:left w:val="none" w:sz="0" w:space="0" w:color="auto"/>
                <w:bottom w:val="none" w:sz="0" w:space="0" w:color="auto"/>
                <w:right w:val="none" w:sz="0" w:space="0" w:color="auto"/>
              </w:divBdr>
            </w:div>
            <w:div w:id="1633438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5707010">
      <w:bodyDiv w:val="1"/>
      <w:marLeft w:val="0"/>
      <w:marRight w:val="0"/>
      <w:marTop w:val="0"/>
      <w:marBottom w:val="0"/>
      <w:divBdr>
        <w:top w:val="none" w:sz="0" w:space="0" w:color="auto"/>
        <w:left w:val="none" w:sz="0" w:space="0" w:color="auto"/>
        <w:bottom w:val="none" w:sz="0" w:space="0" w:color="auto"/>
        <w:right w:val="none" w:sz="0" w:space="0" w:color="auto"/>
      </w:divBdr>
    </w:div>
    <w:div w:id="1110471202">
      <w:bodyDiv w:val="1"/>
      <w:marLeft w:val="0"/>
      <w:marRight w:val="0"/>
      <w:marTop w:val="0"/>
      <w:marBottom w:val="0"/>
      <w:divBdr>
        <w:top w:val="none" w:sz="0" w:space="0" w:color="auto"/>
        <w:left w:val="none" w:sz="0" w:space="0" w:color="auto"/>
        <w:bottom w:val="none" w:sz="0" w:space="0" w:color="auto"/>
        <w:right w:val="none" w:sz="0" w:space="0" w:color="auto"/>
      </w:divBdr>
    </w:div>
    <w:div w:id="1110592684">
      <w:bodyDiv w:val="1"/>
      <w:marLeft w:val="0"/>
      <w:marRight w:val="0"/>
      <w:marTop w:val="0"/>
      <w:marBottom w:val="0"/>
      <w:divBdr>
        <w:top w:val="none" w:sz="0" w:space="0" w:color="auto"/>
        <w:left w:val="none" w:sz="0" w:space="0" w:color="auto"/>
        <w:bottom w:val="none" w:sz="0" w:space="0" w:color="auto"/>
        <w:right w:val="none" w:sz="0" w:space="0" w:color="auto"/>
      </w:divBdr>
    </w:div>
    <w:div w:id="1112744552">
      <w:bodyDiv w:val="1"/>
      <w:marLeft w:val="0"/>
      <w:marRight w:val="0"/>
      <w:marTop w:val="0"/>
      <w:marBottom w:val="0"/>
      <w:divBdr>
        <w:top w:val="none" w:sz="0" w:space="0" w:color="auto"/>
        <w:left w:val="none" w:sz="0" w:space="0" w:color="auto"/>
        <w:bottom w:val="none" w:sz="0" w:space="0" w:color="auto"/>
        <w:right w:val="none" w:sz="0" w:space="0" w:color="auto"/>
      </w:divBdr>
      <w:divsChild>
        <w:div w:id="153957972">
          <w:marLeft w:val="0"/>
          <w:marRight w:val="0"/>
          <w:marTop w:val="0"/>
          <w:marBottom w:val="0"/>
          <w:divBdr>
            <w:top w:val="none" w:sz="0" w:space="0" w:color="auto"/>
            <w:left w:val="none" w:sz="0" w:space="0" w:color="auto"/>
            <w:bottom w:val="none" w:sz="0" w:space="0" w:color="auto"/>
            <w:right w:val="none" w:sz="0" w:space="0" w:color="auto"/>
          </w:divBdr>
          <w:divsChild>
            <w:div w:id="101997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6867379">
      <w:bodyDiv w:val="1"/>
      <w:marLeft w:val="0"/>
      <w:marRight w:val="0"/>
      <w:marTop w:val="0"/>
      <w:marBottom w:val="0"/>
      <w:divBdr>
        <w:top w:val="none" w:sz="0" w:space="0" w:color="auto"/>
        <w:left w:val="none" w:sz="0" w:space="0" w:color="auto"/>
        <w:bottom w:val="none" w:sz="0" w:space="0" w:color="auto"/>
        <w:right w:val="none" w:sz="0" w:space="0" w:color="auto"/>
      </w:divBdr>
      <w:divsChild>
        <w:div w:id="1452893620">
          <w:marLeft w:val="0"/>
          <w:marRight w:val="0"/>
          <w:marTop w:val="0"/>
          <w:marBottom w:val="0"/>
          <w:divBdr>
            <w:top w:val="none" w:sz="0" w:space="0" w:color="auto"/>
            <w:left w:val="none" w:sz="0" w:space="0" w:color="auto"/>
            <w:bottom w:val="none" w:sz="0" w:space="0" w:color="auto"/>
            <w:right w:val="none" w:sz="0" w:space="0" w:color="auto"/>
          </w:divBdr>
          <w:divsChild>
            <w:div w:id="2071489794">
              <w:marLeft w:val="0"/>
              <w:marRight w:val="0"/>
              <w:marTop w:val="0"/>
              <w:marBottom w:val="0"/>
              <w:divBdr>
                <w:top w:val="none" w:sz="0" w:space="0" w:color="auto"/>
                <w:left w:val="none" w:sz="0" w:space="0" w:color="auto"/>
                <w:bottom w:val="none" w:sz="0" w:space="0" w:color="auto"/>
                <w:right w:val="none" w:sz="0" w:space="0" w:color="auto"/>
              </w:divBdr>
            </w:div>
            <w:div w:id="2139175882">
              <w:marLeft w:val="0"/>
              <w:marRight w:val="0"/>
              <w:marTop w:val="0"/>
              <w:marBottom w:val="0"/>
              <w:divBdr>
                <w:top w:val="none" w:sz="0" w:space="0" w:color="auto"/>
                <w:left w:val="none" w:sz="0" w:space="0" w:color="auto"/>
                <w:bottom w:val="none" w:sz="0" w:space="0" w:color="auto"/>
                <w:right w:val="none" w:sz="0" w:space="0" w:color="auto"/>
              </w:divBdr>
            </w:div>
            <w:div w:id="1460487125">
              <w:marLeft w:val="0"/>
              <w:marRight w:val="0"/>
              <w:marTop w:val="0"/>
              <w:marBottom w:val="0"/>
              <w:divBdr>
                <w:top w:val="none" w:sz="0" w:space="0" w:color="auto"/>
                <w:left w:val="none" w:sz="0" w:space="0" w:color="auto"/>
                <w:bottom w:val="none" w:sz="0" w:space="0" w:color="auto"/>
                <w:right w:val="none" w:sz="0" w:space="0" w:color="auto"/>
              </w:divBdr>
            </w:div>
            <w:div w:id="1860001451">
              <w:marLeft w:val="0"/>
              <w:marRight w:val="0"/>
              <w:marTop w:val="0"/>
              <w:marBottom w:val="0"/>
              <w:divBdr>
                <w:top w:val="none" w:sz="0" w:space="0" w:color="auto"/>
                <w:left w:val="none" w:sz="0" w:space="0" w:color="auto"/>
                <w:bottom w:val="none" w:sz="0" w:space="0" w:color="auto"/>
                <w:right w:val="none" w:sz="0" w:space="0" w:color="auto"/>
              </w:divBdr>
            </w:div>
            <w:div w:id="1544171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421107">
      <w:bodyDiv w:val="1"/>
      <w:marLeft w:val="0"/>
      <w:marRight w:val="0"/>
      <w:marTop w:val="0"/>
      <w:marBottom w:val="0"/>
      <w:divBdr>
        <w:top w:val="none" w:sz="0" w:space="0" w:color="auto"/>
        <w:left w:val="none" w:sz="0" w:space="0" w:color="auto"/>
        <w:bottom w:val="none" w:sz="0" w:space="0" w:color="auto"/>
        <w:right w:val="none" w:sz="0" w:space="0" w:color="auto"/>
      </w:divBdr>
    </w:div>
    <w:div w:id="1129401109">
      <w:bodyDiv w:val="1"/>
      <w:marLeft w:val="0"/>
      <w:marRight w:val="0"/>
      <w:marTop w:val="0"/>
      <w:marBottom w:val="0"/>
      <w:divBdr>
        <w:top w:val="none" w:sz="0" w:space="0" w:color="auto"/>
        <w:left w:val="none" w:sz="0" w:space="0" w:color="auto"/>
        <w:bottom w:val="none" w:sz="0" w:space="0" w:color="auto"/>
        <w:right w:val="none" w:sz="0" w:space="0" w:color="auto"/>
      </w:divBdr>
      <w:divsChild>
        <w:div w:id="1680421843">
          <w:marLeft w:val="0"/>
          <w:marRight w:val="0"/>
          <w:marTop w:val="0"/>
          <w:marBottom w:val="0"/>
          <w:divBdr>
            <w:top w:val="none" w:sz="0" w:space="0" w:color="auto"/>
            <w:left w:val="none" w:sz="0" w:space="0" w:color="auto"/>
            <w:bottom w:val="none" w:sz="0" w:space="0" w:color="auto"/>
            <w:right w:val="none" w:sz="0" w:space="0" w:color="auto"/>
          </w:divBdr>
          <w:divsChild>
            <w:div w:id="1330065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2501987">
      <w:bodyDiv w:val="1"/>
      <w:marLeft w:val="0"/>
      <w:marRight w:val="0"/>
      <w:marTop w:val="0"/>
      <w:marBottom w:val="0"/>
      <w:divBdr>
        <w:top w:val="none" w:sz="0" w:space="0" w:color="auto"/>
        <w:left w:val="none" w:sz="0" w:space="0" w:color="auto"/>
        <w:bottom w:val="none" w:sz="0" w:space="0" w:color="auto"/>
        <w:right w:val="none" w:sz="0" w:space="0" w:color="auto"/>
      </w:divBdr>
    </w:div>
    <w:div w:id="1143087632">
      <w:bodyDiv w:val="1"/>
      <w:marLeft w:val="0"/>
      <w:marRight w:val="0"/>
      <w:marTop w:val="0"/>
      <w:marBottom w:val="0"/>
      <w:divBdr>
        <w:top w:val="none" w:sz="0" w:space="0" w:color="auto"/>
        <w:left w:val="none" w:sz="0" w:space="0" w:color="auto"/>
        <w:bottom w:val="none" w:sz="0" w:space="0" w:color="auto"/>
        <w:right w:val="none" w:sz="0" w:space="0" w:color="auto"/>
      </w:divBdr>
    </w:div>
    <w:div w:id="1145245671">
      <w:bodyDiv w:val="1"/>
      <w:marLeft w:val="0"/>
      <w:marRight w:val="0"/>
      <w:marTop w:val="0"/>
      <w:marBottom w:val="0"/>
      <w:divBdr>
        <w:top w:val="none" w:sz="0" w:space="0" w:color="auto"/>
        <w:left w:val="none" w:sz="0" w:space="0" w:color="auto"/>
        <w:bottom w:val="none" w:sz="0" w:space="0" w:color="auto"/>
        <w:right w:val="none" w:sz="0" w:space="0" w:color="auto"/>
      </w:divBdr>
    </w:div>
    <w:div w:id="1156142883">
      <w:bodyDiv w:val="1"/>
      <w:marLeft w:val="0"/>
      <w:marRight w:val="0"/>
      <w:marTop w:val="0"/>
      <w:marBottom w:val="0"/>
      <w:divBdr>
        <w:top w:val="none" w:sz="0" w:space="0" w:color="auto"/>
        <w:left w:val="none" w:sz="0" w:space="0" w:color="auto"/>
        <w:bottom w:val="none" w:sz="0" w:space="0" w:color="auto"/>
        <w:right w:val="none" w:sz="0" w:space="0" w:color="auto"/>
      </w:divBdr>
      <w:divsChild>
        <w:div w:id="429863274">
          <w:marLeft w:val="0"/>
          <w:marRight w:val="0"/>
          <w:marTop w:val="0"/>
          <w:marBottom w:val="0"/>
          <w:divBdr>
            <w:top w:val="none" w:sz="0" w:space="0" w:color="auto"/>
            <w:left w:val="none" w:sz="0" w:space="0" w:color="auto"/>
            <w:bottom w:val="none" w:sz="0" w:space="0" w:color="auto"/>
            <w:right w:val="none" w:sz="0" w:space="0" w:color="auto"/>
          </w:divBdr>
          <w:divsChild>
            <w:div w:id="2093547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291174">
      <w:bodyDiv w:val="1"/>
      <w:marLeft w:val="0"/>
      <w:marRight w:val="0"/>
      <w:marTop w:val="0"/>
      <w:marBottom w:val="0"/>
      <w:divBdr>
        <w:top w:val="none" w:sz="0" w:space="0" w:color="auto"/>
        <w:left w:val="none" w:sz="0" w:space="0" w:color="auto"/>
        <w:bottom w:val="none" w:sz="0" w:space="0" w:color="auto"/>
        <w:right w:val="none" w:sz="0" w:space="0" w:color="auto"/>
      </w:divBdr>
    </w:div>
    <w:div w:id="1180197139">
      <w:bodyDiv w:val="1"/>
      <w:marLeft w:val="0"/>
      <w:marRight w:val="0"/>
      <w:marTop w:val="0"/>
      <w:marBottom w:val="0"/>
      <w:divBdr>
        <w:top w:val="none" w:sz="0" w:space="0" w:color="auto"/>
        <w:left w:val="none" w:sz="0" w:space="0" w:color="auto"/>
        <w:bottom w:val="none" w:sz="0" w:space="0" w:color="auto"/>
        <w:right w:val="none" w:sz="0" w:space="0" w:color="auto"/>
      </w:divBdr>
      <w:divsChild>
        <w:div w:id="387263766">
          <w:marLeft w:val="0"/>
          <w:marRight w:val="0"/>
          <w:marTop w:val="0"/>
          <w:marBottom w:val="0"/>
          <w:divBdr>
            <w:top w:val="none" w:sz="0" w:space="0" w:color="auto"/>
            <w:left w:val="none" w:sz="0" w:space="0" w:color="auto"/>
            <w:bottom w:val="none" w:sz="0" w:space="0" w:color="auto"/>
            <w:right w:val="none" w:sz="0" w:space="0" w:color="auto"/>
          </w:divBdr>
          <w:divsChild>
            <w:div w:id="61950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2838892">
      <w:bodyDiv w:val="1"/>
      <w:marLeft w:val="0"/>
      <w:marRight w:val="0"/>
      <w:marTop w:val="0"/>
      <w:marBottom w:val="0"/>
      <w:divBdr>
        <w:top w:val="none" w:sz="0" w:space="0" w:color="auto"/>
        <w:left w:val="none" w:sz="0" w:space="0" w:color="auto"/>
        <w:bottom w:val="none" w:sz="0" w:space="0" w:color="auto"/>
        <w:right w:val="none" w:sz="0" w:space="0" w:color="auto"/>
      </w:divBdr>
      <w:divsChild>
        <w:div w:id="369956781">
          <w:marLeft w:val="0"/>
          <w:marRight w:val="0"/>
          <w:marTop w:val="0"/>
          <w:marBottom w:val="0"/>
          <w:divBdr>
            <w:top w:val="none" w:sz="0" w:space="0" w:color="auto"/>
            <w:left w:val="none" w:sz="0" w:space="0" w:color="auto"/>
            <w:bottom w:val="none" w:sz="0" w:space="0" w:color="auto"/>
            <w:right w:val="none" w:sz="0" w:space="0" w:color="auto"/>
          </w:divBdr>
          <w:divsChild>
            <w:div w:id="1801074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2205636">
      <w:bodyDiv w:val="1"/>
      <w:marLeft w:val="0"/>
      <w:marRight w:val="0"/>
      <w:marTop w:val="0"/>
      <w:marBottom w:val="0"/>
      <w:divBdr>
        <w:top w:val="none" w:sz="0" w:space="0" w:color="auto"/>
        <w:left w:val="none" w:sz="0" w:space="0" w:color="auto"/>
        <w:bottom w:val="none" w:sz="0" w:space="0" w:color="auto"/>
        <w:right w:val="none" w:sz="0" w:space="0" w:color="auto"/>
      </w:divBdr>
    </w:div>
    <w:div w:id="1210534577">
      <w:bodyDiv w:val="1"/>
      <w:marLeft w:val="0"/>
      <w:marRight w:val="0"/>
      <w:marTop w:val="0"/>
      <w:marBottom w:val="0"/>
      <w:divBdr>
        <w:top w:val="none" w:sz="0" w:space="0" w:color="auto"/>
        <w:left w:val="none" w:sz="0" w:space="0" w:color="auto"/>
        <w:bottom w:val="none" w:sz="0" w:space="0" w:color="auto"/>
        <w:right w:val="none" w:sz="0" w:space="0" w:color="auto"/>
      </w:divBdr>
      <w:divsChild>
        <w:div w:id="807750296">
          <w:marLeft w:val="0"/>
          <w:marRight w:val="0"/>
          <w:marTop w:val="0"/>
          <w:marBottom w:val="0"/>
          <w:divBdr>
            <w:top w:val="none" w:sz="0" w:space="0" w:color="auto"/>
            <w:left w:val="none" w:sz="0" w:space="0" w:color="auto"/>
            <w:bottom w:val="none" w:sz="0" w:space="0" w:color="auto"/>
            <w:right w:val="none" w:sz="0" w:space="0" w:color="auto"/>
          </w:divBdr>
          <w:divsChild>
            <w:div w:id="95178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1767494">
      <w:bodyDiv w:val="1"/>
      <w:marLeft w:val="0"/>
      <w:marRight w:val="0"/>
      <w:marTop w:val="0"/>
      <w:marBottom w:val="0"/>
      <w:divBdr>
        <w:top w:val="none" w:sz="0" w:space="0" w:color="auto"/>
        <w:left w:val="none" w:sz="0" w:space="0" w:color="auto"/>
        <w:bottom w:val="none" w:sz="0" w:space="0" w:color="auto"/>
        <w:right w:val="none" w:sz="0" w:space="0" w:color="auto"/>
      </w:divBdr>
    </w:div>
    <w:div w:id="1215508957">
      <w:bodyDiv w:val="1"/>
      <w:marLeft w:val="0"/>
      <w:marRight w:val="0"/>
      <w:marTop w:val="0"/>
      <w:marBottom w:val="0"/>
      <w:divBdr>
        <w:top w:val="none" w:sz="0" w:space="0" w:color="auto"/>
        <w:left w:val="none" w:sz="0" w:space="0" w:color="auto"/>
        <w:bottom w:val="none" w:sz="0" w:space="0" w:color="auto"/>
        <w:right w:val="none" w:sz="0" w:space="0" w:color="auto"/>
      </w:divBdr>
    </w:div>
    <w:div w:id="1225019908">
      <w:bodyDiv w:val="1"/>
      <w:marLeft w:val="0"/>
      <w:marRight w:val="0"/>
      <w:marTop w:val="0"/>
      <w:marBottom w:val="0"/>
      <w:divBdr>
        <w:top w:val="none" w:sz="0" w:space="0" w:color="auto"/>
        <w:left w:val="none" w:sz="0" w:space="0" w:color="auto"/>
        <w:bottom w:val="none" w:sz="0" w:space="0" w:color="auto"/>
        <w:right w:val="none" w:sz="0" w:space="0" w:color="auto"/>
      </w:divBdr>
    </w:div>
    <w:div w:id="1260869852">
      <w:bodyDiv w:val="1"/>
      <w:marLeft w:val="0"/>
      <w:marRight w:val="0"/>
      <w:marTop w:val="0"/>
      <w:marBottom w:val="0"/>
      <w:divBdr>
        <w:top w:val="none" w:sz="0" w:space="0" w:color="auto"/>
        <w:left w:val="none" w:sz="0" w:space="0" w:color="auto"/>
        <w:bottom w:val="none" w:sz="0" w:space="0" w:color="auto"/>
        <w:right w:val="none" w:sz="0" w:space="0" w:color="auto"/>
      </w:divBdr>
      <w:divsChild>
        <w:div w:id="1871070491">
          <w:marLeft w:val="0"/>
          <w:marRight w:val="0"/>
          <w:marTop w:val="0"/>
          <w:marBottom w:val="0"/>
          <w:divBdr>
            <w:top w:val="none" w:sz="0" w:space="0" w:color="auto"/>
            <w:left w:val="none" w:sz="0" w:space="0" w:color="auto"/>
            <w:bottom w:val="none" w:sz="0" w:space="0" w:color="auto"/>
            <w:right w:val="none" w:sz="0" w:space="0" w:color="auto"/>
          </w:divBdr>
          <w:divsChild>
            <w:div w:id="141582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3338343">
      <w:bodyDiv w:val="1"/>
      <w:marLeft w:val="0"/>
      <w:marRight w:val="0"/>
      <w:marTop w:val="0"/>
      <w:marBottom w:val="0"/>
      <w:divBdr>
        <w:top w:val="none" w:sz="0" w:space="0" w:color="auto"/>
        <w:left w:val="none" w:sz="0" w:space="0" w:color="auto"/>
        <w:bottom w:val="none" w:sz="0" w:space="0" w:color="auto"/>
        <w:right w:val="none" w:sz="0" w:space="0" w:color="auto"/>
      </w:divBdr>
    </w:div>
    <w:div w:id="1285112350">
      <w:bodyDiv w:val="1"/>
      <w:marLeft w:val="0"/>
      <w:marRight w:val="0"/>
      <w:marTop w:val="0"/>
      <w:marBottom w:val="0"/>
      <w:divBdr>
        <w:top w:val="none" w:sz="0" w:space="0" w:color="auto"/>
        <w:left w:val="none" w:sz="0" w:space="0" w:color="auto"/>
        <w:bottom w:val="none" w:sz="0" w:space="0" w:color="auto"/>
        <w:right w:val="none" w:sz="0" w:space="0" w:color="auto"/>
      </w:divBdr>
    </w:div>
    <w:div w:id="1287615694">
      <w:bodyDiv w:val="1"/>
      <w:marLeft w:val="0"/>
      <w:marRight w:val="0"/>
      <w:marTop w:val="0"/>
      <w:marBottom w:val="0"/>
      <w:divBdr>
        <w:top w:val="none" w:sz="0" w:space="0" w:color="auto"/>
        <w:left w:val="none" w:sz="0" w:space="0" w:color="auto"/>
        <w:bottom w:val="none" w:sz="0" w:space="0" w:color="auto"/>
        <w:right w:val="none" w:sz="0" w:space="0" w:color="auto"/>
      </w:divBdr>
      <w:divsChild>
        <w:div w:id="1209102579">
          <w:marLeft w:val="0"/>
          <w:marRight w:val="0"/>
          <w:marTop w:val="0"/>
          <w:marBottom w:val="0"/>
          <w:divBdr>
            <w:top w:val="none" w:sz="0" w:space="0" w:color="auto"/>
            <w:left w:val="none" w:sz="0" w:space="0" w:color="auto"/>
            <w:bottom w:val="none" w:sz="0" w:space="0" w:color="auto"/>
            <w:right w:val="none" w:sz="0" w:space="0" w:color="auto"/>
          </w:divBdr>
          <w:divsChild>
            <w:div w:id="1839033146">
              <w:marLeft w:val="0"/>
              <w:marRight w:val="0"/>
              <w:marTop w:val="0"/>
              <w:marBottom w:val="0"/>
              <w:divBdr>
                <w:top w:val="none" w:sz="0" w:space="0" w:color="auto"/>
                <w:left w:val="none" w:sz="0" w:space="0" w:color="auto"/>
                <w:bottom w:val="none" w:sz="0" w:space="0" w:color="auto"/>
                <w:right w:val="none" w:sz="0" w:space="0" w:color="auto"/>
              </w:divBdr>
            </w:div>
            <w:div w:id="631641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7925528">
      <w:bodyDiv w:val="1"/>
      <w:marLeft w:val="0"/>
      <w:marRight w:val="0"/>
      <w:marTop w:val="0"/>
      <w:marBottom w:val="0"/>
      <w:divBdr>
        <w:top w:val="none" w:sz="0" w:space="0" w:color="auto"/>
        <w:left w:val="none" w:sz="0" w:space="0" w:color="auto"/>
        <w:bottom w:val="none" w:sz="0" w:space="0" w:color="auto"/>
        <w:right w:val="none" w:sz="0" w:space="0" w:color="auto"/>
      </w:divBdr>
    </w:div>
    <w:div w:id="1294679979">
      <w:bodyDiv w:val="1"/>
      <w:marLeft w:val="0"/>
      <w:marRight w:val="0"/>
      <w:marTop w:val="0"/>
      <w:marBottom w:val="0"/>
      <w:divBdr>
        <w:top w:val="none" w:sz="0" w:space="0" w:color="auto"/>
        <w:left w:val="none" w:sz="0" w:space="0" w:color="auto"/>
        <w:bottom w:val="none" w:sz="0" w:space="0" w:color="auto"/>
        <w:right w:val="none" w:sz="0" w:space="0" w:color="auto"/>
      </w:divBdr>
    </w:div>
    <w:div w:id="1302035972">
      <w:bodyDiv w:val="1"/>
      <w:marLeft w:val="0"/>
      <w:marRight w:val="0"/>
      <w:marTop w:val="0"/>
      <w:marBottom w:val="0"/>
      <w:divBdr>
        <w:top w:val="none" w:sz="0" w:space="0" w:color="auto"/>
        <w:left w:val="none" w:sz="0" w:space="0" w:color="auto"/>
        <w:bottom w:val="none" w:sz="0" w:space="0" w:color="auto"/>
        <w:right w:val="none" w:sz="0" w:space="0" w:color="auto"/>
      </w:divBdr>
    </w:div>
    <w:div w:id="1303340601">
      <w:bodyDiv w:val="1"/>
      <w:marLeft w:val="0"/>
      <w:marRight w:val="0"/>
      <w:marTop w:val="0"/>
      <w:marBottom w:val="0"/>
      <w:divBdr>
        <w:top w:val="none" w:sz="0" w:space="0" w:color="auto"/>
        <w:left w:val="none" w:sz="0" w:space="0" w:color="auto"/>
        <w:bottom w:val="none" w:sz="0" w:space="0" w:color="auto"/>
        <w:right w:val="none" w:sz="0" w:space="0" w:color="auto"/>
      </w:divBdr>
    </w:div>
    <w:div w:id="1306158782">
      <w:bodyDiv w:val="1"/>
      <w:marLeft w:val="0"/>
      <w:marRight w:val="0"/>
      <w:marTop w:val="0"/>
      <w:marBottom w:val="0"/>
      <w:divBdr>
        <w:top w:val="none" w:sz="0" w:space="0" w:color="auto"/>
        <w:left w:val="none" w:sz="0" w:space="0" w:color="auto"/>
        <w:bottom w:val="none" w:sz="0" w:space="0" w:color="auto"/>
        <w:right w:val="none" w:sz="0" w:space="0" w:color="auto"/>
      </w:divBdr>
    </w:div>
    <w:div w:id="1327318341">
      <w:bodyDiv w:val="1"/>
      <w:marLeft w:val="0"/>
      <w:marRight w:val="0"/>
      <w:marTop w:val="0"/>
      <w:marBottom w:val="0"/>
      <w:divBdr>
        <w:top w:val="none" w:sz="0" w:space="0" w:color="auto"/>
        <w:left w:val="none" w:sz="0" w:space="0" w:color="auto"/>
        <w:bottom w:val="none" w:sz="0" w:space="0" w:color="auto"/>
        <w:right w:val="none" w:sz="0" w:space="0" w:color="auto"/>
      </w:divBdr>
    </w:div>
    <w:div w:id="1343818303">
      <w:bodyDiv w:val="1"/>
      <w:marLeft w:val="0"/>
      <w:marRight w:val="0"/>
      <w:marTop w:val="0"/>
      <w:marBottom w:val="0"/>
      <w:divBdr>
        <w:top w:val="none" w:sz="0" w:space="0" w:color="auto"/>
        <w:left w:val="none" w:sz="0" w:space="0" w:color="auto"/>
        <w:bottom w:val="none" w:sz="0" w:space="0" w:color="auto"/>
        <w:right w:val="none" w:sz="0" w:space="0" w:color="auto"/>
      </w:divBdr>
    </w:div>
    <w:div w:id="1347293659">
      <w:bodyDiv w:val="1"/>
      <w:marLeft w:val="0"/>
      <w:marRight w:val="0"/>
      <w:marTop w:val="0"/>
      <w:marBottom w:val="0"/>
      <w:divBdr>
        <w:top w:val="none" w:sz="0" w:space="0" w:color="auto"/>
        <w:left w:val="none" w:sz="0" w:space="0" w:color="auto"/>
        <w:bottom w:val="none" w:sz="0" w:space="0" w:color="auto"/>
        <w:right w:val="none" w:sz="0" w:space="0" w:color="auto"/>
      </w:divBdr>
    </w:div>
    <w:div w:id="1348214798">
      <w:bodyDiv w:val="1"/>
      <w:marLeft w:val="0"/>
      <w:marRight w:val="0"/>
      <w:marTop w:val="0"/>
      <w:marBottom w:val="0"/>
      <w:divBdr>
        <w:top w:val="none" w:sz="0" w:space="0" w:color="auto"/>
        <w:left w:val="none" w:sz="0" w:space="0" w:color="auto"/>
        <w:bottom w:val="none" w:sz="0" w:space="0" w:color="auto"/>
        <w:right w:val="none" w:sz="0" w:space="0" w:color="auto"/>
      </w:divBdr>
    </w:div>
    <w:div w:id="1355420033">
      <w:bodyDiv w:val="1"/>
      <w:marLeft w:val="0"/>
      <w:marRight w:val="0"/>
      <w:marTop w:val="0"/>
      <w:marBottom w:val="0"/>
      <w:divBdr>
        <w:top w:val="none" w:sz="0" w:space="0" w:color="auto"/>
        <w:left w:val="none" w:sz="0" w:space="0" w:color="auto"/>
        <w:bottom w:val="none" w:sz="0" w:space="0" w:color="auto"/>
        <w:right w:val="none" w:sz="0" w:space="0" w:color="auto"/>
      </w:divBdr>
    </w:div>
    <w:div w:id="1356612585">
      <w:bodyDiv w:val="1"/>
      <w:marLeft w:val="0"/>
      <w:marRight w:val="0"/>
      <w:marTop w:val="0"/>
      <w:marBottom w:val="0"/>
      <w:divBdr>
        <w:top w:val="none" w:sz="0" w:space="0" w:color="auto"/>
        <w:left w:val="none" w:sz="0" w:space="0" w:color="auto"/>
        <w:bottom w:val="none" w:sz="0" w:space="0" w:color="auto"/>
        <w:right w:val="none" w:sz="0" w:space="0" w:color="auto"/>
      </w:divBdr>
    </w:div>
    <w:div w:id="1382561876">
      <w:bodyDiv w:val="1"/>
      <w:marLeft w:val="0"/>
      <w:marRight w:val="0"/>
      <w:marTop w:val="0"/>
      <w:marBottom w:val="0"/>
      <w:divBdr>
        <w:top w:val="none" w:sz="0" w:space="0" w:color="auto"/>
        <w:left w:val="none" w:sz="0" w:space="0" w:color="auto"/>
        <w:bottom w:val="none" w:sz="0" w:space="0" w:color="auto"/>
        <w:right w:val="none" w:sz="0" w:space="0" w:color="auto"/>
      </w:divBdr>
      <w:divsChild>
        <w:div w:id="2073891683">
          <w:marLeft w:val="0"/>
          <w:marRight w:val="0"/>
          <w:marTop w:val="0"/>
          <w:marBottom w:val="0"/>
          <w:divBdr>
            <w:top w:val="none" w:sz="0" w:space="0" w:color="auto"/>
            <w:left w:val="none" w:sz="0" w:space="0" w:color="auto"/>
            <w:bottom w:val="none" w:sz="0" w:space="0" w:color="auto"/>
            <w:right w:val="none" w:sz="0" w:space="0" w:color="auto"/>
          </w:divBdr>
          <w:divsChild>
            <w:div w:id="1409887227">
              <w:marLeft w:val="0"/>
              <w:marRight w:val="0"/>
              <w:marTop w:val="0"/>
              <w:marBottom w:val="0"/>
              <w:divBdr>
                <w:top w:val="none" w:sz="0" w:space="0" w:color="auto"/>
                <w:left w:val="none" w:sz="0" w:space="0" w:color="auto"/>
                <w:bottom w:val="none" w:sz="0" w:space="0" w:color="auto"/>
                <w:right w:val="none" w:sz="0" w:space="0" w:color="auto"/>
              </w:divBdr>
            </w:div>
            <w:div w:id="1087307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2218298">
      <w:bodyDiv w:val="1"/>
      <w:marLeft w:val="0"/>
      <w:marRight w:val="0"/>
      <w:marTop w:val="0"/>
      <w:marBottom w:val="0"/>
      <w:divBdr>
        <w:top w:val="none" w:sz="0" w:space="0" w:color="auto"/>
        <w:left w:val="none" w:sz="0" w:space="0" w:color="auto"/>
        <w:bottom w:val="none" w:sz="0" w:space="0" w:color="auto"/>
        <w:right w:val="none" w:sz="0" w:space="0" w:color="auto"/>
      </w:divBdr>
    </w:div>
    <w:div w:id="1403139317">
      <w:bodyDiv w:val="1"/>
      <w:marLeft w:val="0"/>
      <w:marRight w:val="0"/>
      <w:marTop w:val="0"/>
      <w:marBottom w:val="0"/>
      <w:divBdr>
        <w:top w:val="none" w:sz="0" w:space="0" w:color="auto"/>
        <w:left w:val="none" w:sz="0" w:space="0" w:color="auto"/>
        <w:bottom w:val="none" w:sz="0" w:space="0" w:color="auto"/>
        <w:right w:val="none" w:sz="0" w:space="0" w:color="auto"/>
      </w:divBdr>
      <w:divsChild>
        <w:div w:id="70585080">
          <w:marLeft w:val="0"/>
          <w:marRight w:val="0"/>
          <w:marTop w:val="0"/>
          <w:marBottom w:val="0"/>
          <w:divBdr>
            <w:top w:val="none" w:sz="0" w:space="0" w:color="auto"/>
            <w:left w:val="none" w:sz="0" w:space="0" w:color="auto"/>
            <w:bottom w:val="none" w:sz="0" w:space="0" w:color="auto"/>
            <w:right w:val="none" w:sz="0" w:space="0" w:color="auto"/>
          </w:divBdr>
          <w:divsChild>
            <w:div w:id="70584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186783">
      <w:bodyDiv w:val="1"/>
      <w:marLeft w:val="0"/>
      <w:marRight w:val="0"/>
      <w:marTop w:val="0"/>
      <w:marBottom w:val="0"/>
      <w:divBdr>
        <w:top w:val="none" w:sz="0" w:space="0" w:color="auto"/>
        <w:left w:val="none" w:sz="0" w:space="0" w:color="auto"/>
        <w:bottom w:val="none" w:sz="0" w:space="0" w:color="auto"/>
        <w:right w:val="none" w:sz="0" w:space="0" w:color="auto"/>
      </w:divBdr>
    </w:div>
    <w:div w:id="1412239457">
      <w:bodyDiv w:val="1"/>
      <w:marLeft w:val="0"/>
      <w:marRight w:val="0"/>
      <w:marTop w:val="0"/>
      <w:marBottom w:val="0"/>
      <w:divBdr>
        <w:top w:val="none" w:sz="0" w:space="0" w:color="auto"/>
        <w:left w:val="none" w:sz="0" w:space="0" w:color="auto"/>
        <w:bottom w:val="none" w:sz="0" w:space="0" w:color="auto"/>
        <w:right w:val="none" w:sz="0" w:space="0" w:color="auto"/>
      </w:divBdr>
    </w:div>
    <w:div w:id="1416317033">
      <w:bodyDiv w:val="1"/>
      <w:marLeft w:val="0"/>
      <w:marRight w:val="0"/>
      <w:marTop w:val="0"/>
      <w:marBottom w:val="0"/>
      <w:divBdr>
        <w:top w:val="none" w:sz="0" w:space="0" w:color="auto"/>
        <w:left w:val="none" w:sz="0" w:space="0" w:color="auto"/>
        <w:bottom w:val="none" w:sz="0" w:space="0" w:color="auto"/>
        <w:right w:val="none" w:sz="0" w:space="0" w:color="auto"/>
      </w:divBdr>
    </w:div>
    <w:div w:id="1418283479">
      <w:bodyDiv w:val="1"/>
      <w:marLeft w:val="0"/>
      <w:marRight w:val="0"/>
      <w:marTop w:val="0"/>
      <w:marBottom w:val="0"/>
      <w:divBdr>
        <w:top w:val="none" w:sz="0" w:space="0" w:color="auto"/>
        <w:left w:val="none" w:sz="0" w:space="0" w:color="auto"/>
        <w:bottom w:val="none" w:sz="0" w:space="0" w:color="auto"/>
        <w:right w:val="none" w:sz="0" w:space="0" w:color="auto"/>
      </w:divBdr>
    </w:div>
    <w:div w:id="1429354879">
      <w:bodyDiv w:val="1"/>
      <w:marLeft w:val="0"/>
      <w:marRight w:val="0"/>
      <w:marTop w:val="0"/>
      <w:marBottom w:val="0"/>
      <w:divBdr>
        <w:top w:val="none" w:sz="0" w:space="0" w:color="auto"/>
        <w:left w:val="none" w:sz="0" w:space="0" w:color="auto"/>
        <w:bottom w:val="none" w:sz="0" w:space="0" w:color="auto"/>
        <w:right w:val="none" w:sz="0" w:space="0" w:color="auto"/>
      </w:divBdr>
    </w:div>
    <w:div w:id="1430347021">
      <w:bodyDiv w:val="1"/>
      <w:marLeft w:val="0"/>
      <w:marRight w:val="0"/>
      <w:marTop w:val="0"/>
      <w:marBottom w:val="0"/>
      <w:divBdr>
        <w:top w:val="none" w:sz="0" w:space="0" w:color="auto"/>
        <w:left w:val="none" w:sz="0" w:space="0" w:color="auto"/>
        <w:bottom w:val="none" w:sz="0" w:space="0" w:color="auto"/>
        <w:right w:val="none" w:sz="0" w:space="0" w:color="auto"/>
      </w:divBdr>
    </w:div>
    <w:div w:id="1439914308">
      <w:bodyDiv w:val="1"/>
      <w:marLeft w:val="0"/>
      <w:marRight w:val="0"/>
      <w:marTop w:val="0"/>
      <w:marBottom w:val="0"/>
      <w:divBdr>
        <w:top w:val="none" w:sz="0" w:space="0" w:color="auto"/>
        <w:left w:val="none" w:sz="0" w:space="0" w:color="auto"/>
        <w:bottom w:val="none" w:sz="0" w:space="0" w:color="auto"/>
        <w:right w:val="none" w:sz="0" w:space="0" w:color="auto"/>
      </w:divBdr>
    </w:div>
    <w:div w:id="1455249425">
      <w:bodyDiv w:val="1"/>
      <w:marLeft w:val="0"/>
      <w:marRight w:val="0"/>
      <w:marTop w:val="0"/>
      <w:marBottom w:val="0"/>
      <w:divBdr>
        <w:top w:val="none" w:sz="0" w:space="0" w:color="auto"/>
        <w:left w:val="none" w:sz="0" w:space="0" w:color="auto"/>
        <w:bottom w:val="none" w:sz="0" w:space="0" w:color="auto"/>
        <w:right w:val="none" w:sz="0" w:space="0" w:color="auto"/>
      </w:divBdr>
      <w:divsChild>
        <w:div w:id="255596675">
          <w:marLeft w:val="0"/>
          <w:marRight w:val="0"/>
          <w:marTop w:val="0"/>
          <w:marBottom w:val="0"/>
          <w:divBdr>
            <w:top w:val="none" w:sz="0" w:space="0" w:color="auto"/>
            <w:left w:val="none" w:sz="0" w:space="0" w:color="auto"/>
            <w:bottom w:val="none" w:sz="0" w:space="0" w:color="auto"/>
            <w:right w:val="none" w:sz="0" w:space="0" w:color="auto"/>
          </w:divBdr>
          <w:divsChild>
            <w:div w:id="1257518845">
              <w:marLeft w:val="0"/>
              <w:marRight w:val="0"/>
              <w:marTop w:val="0"/>
              <w:marBottom w:val="0"/>
              <w:divBdr>
                <w:top w:val="none" w:sz="0" w:space="0" w:color="auto"/>
                <w:left w:val="none" w:sz="0" w:space="0" w:color="auto"/>
                <w:bottom w:val="none" w:sz="0" w:space="0" w:color="auto"/>
                <w:right w:val="none" w:sz="0" w:space="0" w:color="auto"/>
              </w:divBdr>
            </w:div>
            <w:div w:id="312150671">
              <w:marLeft w:val="0"/>
              <w:marRight w:val="0"/>
              <w:marTop w:val="0"/>
              <w:marBottom w:val="0"/>
              <w:divBdr>
                <w:top w:val="none" w:sz="0" w:space="0" w:color="auto"/>
                <w:left w:val="none" w:sz="0" w:space="0" w:color="auto"/>
                <w:bottom w:val="none" w:sz="0" w:space="0" w:color="auto"/>
                <w:right w:val="none" w:sz="0" w:space="0" w:color="auto"/>
              </w:divBdr>
            </w:div>
            <w:div w:id="745029806">
              <w:marLeft w:val="0"/>
              <w:marRight w:val="0"/>
              <w:marTop w:val="0"/>
              <w:marBottom w:val="0"/>
              <w:divBdr>
                <w:top w:val="none" w:sz="0" w:space="0" w:color="auto"/>
                <w:left w:val="none" w:sz="0" w:space="0" w:color="auto"/>
                <w:bottom w:val="none" w:sz="0" w:space="0" w:color="auto"/>
                <w:right w:val="none" w:sz="0" w:space="0" w:color="auto"/>
              </w:divBdr>
            </w:div>
            <w:div w:id="1680346037">
              <w:marLeft w:val="0"/>
              <w:marRight w:val="0"/>
              <w:marTop w:val="0"/>
              <w:marBottom w:val="0"/>
              <w:divBdr>
                <w:top w:val="none" w:sz="0" w:space="0" w:color="auto"/>
                <w:left w:val="none" w:sz="0" w:space="0" w:color="auto"/>
                <w:bottom w:val="none" w:sz="0" w:space="0" w:color="auto"/>
                <w:right w:val="none" w:sz="0" w:space="0" w:color="auto"/>
              </w:divBdr>
            </w:div>
            <w:div w:id="668870952">
              <w:marLeft w:val="0"/>
              <w:marRight w:val="0"/>
              <w:marTop w:val="0"/>
              <w:marBottom w:val="0"/>
              <w:divBdr>
                <w:top w:val="none" w:sz="0" w:space="0" w:color="auto"/>
                <w:left w:val="none" w:sz="0" w:space="0" w:color="auto"/>
                <w:bottom w:val="none" w:sz="0" w:space="0" w:color="auto"/>
                <w:right w:val="none" w:sz="0" w:space="0" w:color="auto"/>
              </w:divBdr>
            </w:div>
            <w:div w:id="2051607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416081">
      <w:bodyDiv w:val="1"/>
      <w:marLeft w:val="0"/>
      <w:marRight w:val="0"/>
      <w:marTop w:val="0"/>
      <w:marBottom w:val="0"/>
      <w:divBdr>
        <w:top w:val="none" w:sz="0" w:space="0" w:color="auto"/>
        <w:left w:val="none" w:sz="0" w:space="0" w:color="auto"/>
        <w:bottom w:val="none" w:sz="0" w:space="0" w:color="auto"/>
        <w:right w:val="none" w:sz="0" w:space="0" w:color="auto"/>
      </w:divBdr>
      <w:divsChild>
        <w:div w:id="1658530955">
          <w:marLeft w:val="0"/>
          <w:marRight w:val="0"/>
          <w:marTop w:val="0"/>
          <w:marBottom w:val="0"/>
          <w:divBdr>
            <w:top w:val="none" w:sz="0" w:space="0" w:color="auto"/>
            <w:left w:val="none" w:sz="0" w:space="0" w:color="auto"/>
            <w:bottom w:val="none" w:sz="0" w:space="0" w:color="auto"/>
            <w:right w:val="none" w:sz="0" w:space="0" w:color="auto"/>
          </w:divBdr>
          <w:divsChild>
            <w:div w:id="1305770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3881494">
      <w:bodyDiv w:val="1"/>
      <w:marLeft w:val="0"/>
      <w:marRight w:val="0"/>
      <w:marTop w:val="0"/>
      <w:marBottom w:val="0"/>
      <w:divBdr>
        <w:top w:val="none" w:sz="0" w:space="0" w:color="auto"/>
        <w:left w:val="none" w:sz="0" w:space="0" w:color="auto"/>
        <w:bottom w:val="none" w:sz="0" w:space="0" w:color="auto"/>
        <w:right w:val="none" w:sz="0" w:space="0" w:color="auto"/>
      </w:divBdr>
    </w:div>
    <w:div w:id="1464543247">
      <w:bodyDiv w:val="1"/>
      <w:marLeft w:val="0"/>
      <w:marRight w:val="0"/>
      <w:marTop w:val="0"/>
      <w:marBottom w:val="0"/>
      <w:divBdr>
        <w:top w:val="none" w:sz="0" w:space="0" w:color="auto"/>
        <w:left w:val="none" w:sz="0" w:space="0" w:color="auto"/>
        <w:bottom w:val="none" w:sz="0" w:space="0" w:color="auto"/>
        <w:right w:val="none" w:sz="0" w:space="0" w:color="auto"/>
      </w:divBdr>
    </w:div>
    <w:div w:id="1470856927">
      <w:bodyDiv w:val="1"/>
      <w:marLeft w:val="0"/>
      <w:marRight w:val="0"/>
      <w:marTop w:val="0"/>
      <w:marBottom w:val="0"/>
      <w:divBdr>
        <w:top w:val="none" w:sz="0" w:space="0" w:color="auto"/>
        <w:left w:val="none" w:sz="0" w:space="0" w:color="auto"/>
        <w:bottom w:val="none" w:sz="0" w:space="0" w:color="auto"/>
        <w:right w:val="none" w:sz="0" w:space="0" w:color="auto"/>
      </w:divBdr>
    </w:div>
    <w:div w:id="1477533448">
      <w:bodyDiv w:val="1"/>
      <w:marLeft w:val="0"/>
      <w:marRight w:val="0"/>
      <w:marTop w:val="0"/>
      <w:marBottom w:val="0"/>
      <w:divBdr>
        <w:top w:val="none" w:sz="0" w:space="0" w:color="auto"/>
        <w:left w:val="none" w:sz="0" w:space="0" w:color="auto"/>
        <w:bottom w:val="none" w:sz="0" w:space="0" w:color="auto"/>
        <w:right w:val="none" w:sz="0" w:space="0" w:color="auto"/>
      </w:divBdr>
      <w:divsChild>
        <w:div w:id="1823040244">
          <w:marLeft w:val="0"/>
          <w:marRight w:val="0"/>
          <w:marTop w:val="0"/>
          <w:marBottom w:val="0"/>
          <w:divBdr>
            <w:top w:val="none" w:sz="0" w:space="0" w:color="auto"/>
            <w:left w:val="none" w:sz="0" w:space="0" w:color="auto"/>
            <w:bottom w:val="none" w:sz="0" w:space="0" w:color="auto"/>
            <w:right w:val="none" w:sz="0" w:space="0" w:color="auto"/>
          </w:divBdr>
          <w:divsChild>
            <w:div w:id="369113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4932733">
      <w:bodyDiv w:val="1"/>
      <w:marLeft w:val="0"/>
      <w:marRight w:val="0"/>
      <w:marTop w:val="0"/>
      <w:marBottom w:val="0"/>
      <w:divBdr>
        <w:top w:val="none" w:sz="0" w:space="0" w:color="auto"/>
        <w:left w:val="none" w:sz="0" w:space="0" w:color="auto"/>
        <w:bottom w:val="none" w:sz="0" w:space="0" w:color="auto"/>
        <w:right w:val="none" w:sz="0" w:space="0" w:color="auto"/>
      </w:divBdr>
    </w:div>
    <w:div w:id="1530676568">
      <w:bodyDiv w:val="1"/>
      <w:marLeft w:val="0"/>
      <w:marRight w:val="0"/>
      <w:marTop w:val="0"/>
      <w:marBottom w:val="0"/>
      <w:divBdr>
        <w:top w:val="none" w:sz="0" w:space="0" w:color="auto"/>
        <w:left w:val="none" w:sz="0" w:space="0" w:color="auto"/>
        <w:bottom w:val="none" w:sz="0" w:space="0" w:color="auto"/>
        <w:right w:val="none" w:sz="0" w:space="0" w:color="auto"/>
      </w:divBdr>
      <w:divsChild>
        <w:div w:id="1442723863">
          <w:marLeft w:val="0"/>
          <w:marRight w:val="0"/>
          <w:marTop w:val="0"/>
          <w:marBottom w:val="0"/>
          <w:divBdr>
            <w:top w:val="none" w:sz="0" w:space="0" w:color="auto"/>
            <w:left w:val="none" w:sz="0" w:space="0" w:color="auto"/>
            <w:bottom w:val="none" w:sz="0" w:space="0" w:color="auto"/>
            <w:right w:val="none" w:sz="0" w:space="0" w:color="auto"/>
          </w:divBdr>
          <w:divsChild>
            <w:div w:id="609748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8396959">
      <w:bodyDiv w:val="1"/>
      <w:marLeft w:val="0"/>
      <w:marRight w:val="0"/>
      <w:marTop w:val="0"/>
      <w:marBottom w:val="0"/>
      <w:divBdr>
        <w:top w:val="none" w:sz="0" w:space="0" w:color="auto"/>
        <w:left w:val="none" w:sz="0" w:space="0" w:color="auto"/>
        <w:bottom w:val="none" w:sz="0" w:space="0" w:color="auto"/>
        <w:right w:val="none" w:sz="0" w:space="0" w:color="auto"/>
      </w:divBdr>
    </w:div>
    <w:div w:id="1545407927">
      <w:bodyDiv w:val="1"/>
      <w:marLeft w:val="0"/>
      <w:marRight w:val="0"/>
      <w:marTop w:val="0"/>
      <w:marBottom w:val="0"/>
      <w:divBdr>
        <w:top w:val="none" w:sz="0" w:space="0" w:color="auto"/>
        <w:left w:val="none" w:sz="0" w:space="0" w:color="auto"/>
        <w:bottom w:val="none" w:sz="0" w:space="0" w:color="auto"/>
        <w:right w:val="none" w:sz="0" w:space="0" w:color="auto"/>
      </w:divBdr>
    </w:div>
    <w:div w:id="1546454573">
      <w:bodyDiv w:val="1"/>
      <w:marLeft w:val="0"/>
      <w:marRight w:val="0"/>
      <w:marTop w:val="0"/>
      <w:marBottom w:val="0"/>
      <w:divBdr>
        <w:top w:val="none" w:sz="0" w:space="0" w:color="auto"/>
        <w:left w:val="none" w:sz="0" w:space="0" w:color="auto"/>
        <w:bottom w:val="none" w:sz="0" w:space="0" w:color="auto"/>
        <w:right w:val="none" w:sz="0" w:space="0" w:color="auto"/>
      </w:divBdr>
      <w:divsChild>
        <w:div w:id="960306644">
          <w:marLeft w:val="0"/>
          <w:marRight w:val="0"/>
          <w:marTop w:val="0"/>
          <w:marBottom w:val="0"/>
          <w:divBdr>
            <w:top w:val="none" w:sz="0" w:space="0" w:color="auto"/>
            <w:left w:val="none" w:sz="0" w:space="0" w:color="auto"/>
            <w:bottom w:val="none" w:sz="0" w:space="0" w:color="auto"/>
            <w:right w:val="none" w:sz="0" w:space="0" w:color="auto"/>
          </w:divBdr>
          <w:divsChild>
            <w:div w:id="604652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8952731">
      <w:bodyDiv w:val="1"/>
      <w:marLeft w:val="0"/>
      <w:marRight w:val="0"/>
      <w:marTop w:val="0"/>
      <w:marBottom w:val="0"/>
      <w:divBdr>
        <w:top w:val="none" w:sz="0" w:space="0" w:color="auto"/>
        <w:left w:val="none" w:sz="0" w:space="0" w:color="auto"/>
        <w:bottom w:val="none" w:sz="0" w:space="0" w:color="auto"/>
        <w:right w:val="none" w:sz="0" w:space="0" w:color="auto"/>
      </w:divBdr>
    </w:div>
    <w:div w:id="1554535770">
      <w:bodyDiv w:val="1"/>
      <w:marLeft w:val="0"/>
      <w:marRight w:val="0"/>
      <w:marTop w:val="0"/>
      <w:marBottom w:val="0"/>
      <w:divBdr>
        <w:top w:val="none" w:sz="0" w:space="0" w:color="auto"/>
        <w:left w:val="none" w:sz="0" w:space="0" w:color="auto"/>
        <w:bottom w:val="none" w:sz="0" w:space="0" w:color="auto"/>
        <w:right w:val="none" w:sz="0" w:space="0" w:color="auto"/>
      </w:divBdr>
      <w:divsChild>
        <w:div w:id="626163667">
          <w:marLeft w:val="0"/>
          <w:marRight w:val="0"/>
          <w:marTop w:val="0"/>
          <w:marBottom w:val="0"/>
          <w:divBdr>
            <w:top w:val="none" w:sz="0" w:space="0" w:color="auto"/>
            <w:left w:val="none" w:sz="0" w:space="0" w:color="auto"/>
            <w:bottom w:val="none" w:sz="0" w:space="0" w:color="auto"/>
            <w:right w:val="none" w:sz="0" w:space="0" w:color="auto"/>
          </w:divBdr>
          <w:divsChild>
            <w:div w:id="1125123917">
              <w:marLeft w:val="0"/>
              <w:marRight w:val="0"/>
              <w:marTop w:val="0"/>
              <w:marBottom w:val="0"/>
              <w:divBdr>
                <w:top w:val="none" w:sz="0" w:space="0" w:color="auto"/>
                <w:left w:val="none" w:sz="0" w:space="0" w:color="auto"/>
                <w:bottom w:val="none" w:sz="0" w:space="0" w:color="auto"/>
                <w:right w:val="none" w:sz="0" w:space="0" w:color="auto"/>
              </w:divBdr>
            </w:div>
            <w:div w:id="514809183">
              <w:marLeft w:val="0"/>
              <w:marRight w:val="0"/>
              <w:marTop w:val="0"/>
              <w:marBottom w:val="0"/>
              <w:divBdr>
                <w:top w:val="none" w:sz="0" w:space="0" w:color="auto"/>
                <w:left w:val="none" w:sz="0" w:space="0" w:color="auto"/>
                <w:bottom w:val="none" w:sz="0" w:space="0" w:color="auto"/>
                <w:right w:val="none" w:sz="0" w:space="0" w:color="auto"/>
              </w:divBdr>
            </w:div>
            <w:div w:id="782964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9412712">
      <w:bodyDiv w:val="1"/>
      <w:marLeft w:val="0"/>
      <w:marRight w:val="0"/>
      <w:marTop w:val="0"/>
      <w:marBottom w:val="0"/>
      <w:divBdr>
        <w:top w:val="none" w:sz="0" w:space="0" w:color="auto"/>
        <w:left w:val="none" w:sz="0" w:space="0" w:color="auto"/>
        <w:bottom w:val="none" w:sz="0" w:space="0" w:color="auto"/>
        <w:right w:val="none" w:sz="0" w:space="0" w:color="auto"/>
      </w:divBdr>
    </w:div>
    <w:div w:id="1575579294">
      <w:bodyDiv w:val="1"/>
      <w:marLeft w:val="0"/>
      <w:marRight w:val="0"/>
      <w:marTop w:val="0"/>
      <w:marBottom w:val="0"/>
      <w:divBdr>
        <w:top w:val="none" w:sz="0" w:space="0" w:color="auto"/>
        <w:left w:val="none" w:sz="0" w:space="0" w:color="auto"/>
        <w:bottom w:val="none" w:sz="0" w:space="0" w:color="auto"/>
        <w:right w:val="none" w:sz="0" w:space="0" w:color="auto"/>
      </w:divBdr>
      <w:divsChild>
        <w:div w:id="138572937">
          <w:marLeft w:val="0"/>
          <w:marRight w:val="0"/>
          <w:marTop w:val="0"/>
          <w:marBottom w:val="0"/>
          <w:divBdr>
            <w:top w:val="none" w:sz="0" w:space="0" w:color="auto"/>
            <w:left w:val="none" w:sz="0" w:space="0" w:color="auto"/>
            <w:bottom w:val="none" w:sz="0" w:space="0" w:color="auto"/>
            <w:right w:val="none" w:sz="0" w:space="0" w:color="auto"/>
          </w:divBdr>
          <w:divsChild>
            <w:div w:id="644091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2175667">
      <w:bodyDiv w:val="1"/>
      <w:marLeft w:val="0"/>
      <w:marRight w:val="0"/>
      <w:marTop w:val="0"/>
      <w:marBottom w:val="0"/>
      <w:divBdr>
        <w:top w:val="none" w:sz="0" w:space="0" w:color="auto"/>
        <w:left w:val="none" w:sz="0" w:space="0" w:color="auto"/>
        <w:bottom w:val="none" w:sz="0" w:space="0" w:color="auto"/>
        <w:right w:val="none" w:sz="0" w:space="0" w:color="auto"/>
      </w:divBdr>
    </w:div>
    <w:div w:id="1588080080">
      <w:bodyDiv w:val="1"/>
      <w:marLeft w:val="0"/>
      <w:marRight w:val="0"/>
      <w:marTop w:val="0"/>
      <w:marBottom w:val="0"/>
      <w:divBdr>
        <w:top w:val="none" w:sz="0" w:space="0" w:color="auto"/>
        <w:left w:val="none" w:sz="0" w:space="0" w:color="auto"/>
        <w:bottom w:val="none" w:sz="0" w:space="0" w:color="auto"/>
        <w:right w:val="none" w:sz="0" w:space="0" w:color="auto"/>
      </w:divBdr>
    </w:div>
    <w:div w:id="1609120138">
      <w:bodyDiv w:val="1"/>
      <w:marLeft w:val="0"/>
      <w:marRight w:val="0"/>
      <w:marTop w:val="0"/>
      <w:marBottom w:val="0"/>
      <w:divBdr>
        <w:top w:val="none" w:sz="0" w:space="0" w:color="auto"/>
        <w:left w:val="none" w:sz="0" w:space="0" w:color="auto"/>
        <w:bottom w:val="none" w:sz="0" w:space="0" w:color="auto"/>
        <w:right w:val="none" w:sz="0" w:space="0" w:color="auto"/>
      </w:divBdr>
      <w:divsChild>
        <w:div w:id="551037010">
          <w:marLeft w:val="0"/>
          <w:marRight w:val="0"/>
          <w:marTop w:val="0"/>
          <w:marBottom w:val="0"/>
          <w:divBdr>
            <w:top w:val="none" w:sz="0" w:space="0" w:color="auto"/>
            <w:left w:val="none" w:sz="0" w:space="0" w:color="auto"/>
            <w:bottom w:val="none" w:sz="0" w:space="0" w:color="auto"/>
            <w:right w:val="none" w:sz="0" w:space="0" w:color="auto"/>
          </w:divBdr>
          <w:divsChild>
            <w:div w:id="958872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9432941">
      <w:bodyDiv w:val="1"/>
      <w:marLeft w:val="0"/>
      <w:marRight w:val="0"/>
      <w:marTop w:val="0"/>
      <w:marBottom w:val="0"/>
      <w:divBdr>
        <w:top w:val="none" w:sz="0" w:space="0" w:color="auto"/>
        <w:left w:val="none" w:sz="0" w:space="0" w:color="auto"/>
        <w:bottom w:val="none" w:sz="0" w:space="0" w:color="auto"/>
        <w:right w:val="none" w:sz="0" w:space="0" w:color="auto"/>
      </w:divBdr>
      <w:divsChild>
        <w:div w:id="600989235">
          <w:marLeft w:val="0"/>
          <w:marRight w:val="0"/>
          <w:marTop w:val="0"/>
          <w:marBottom w:val="0"/>
          <w:divBdr>
            <w:top w:val="none" w:sz="0" w:space="0" w:color="auto"/>
            <w:left w:val="none" w:sz="0" w:space="0" w:color="auto"/>
            <w:bottom w:val="none" w:sz="0" w:space="0" w:color="auto"/>
            <w:right w:val="none" w:sz="0" w:space="0" w:color="auto"/>
          </w:divBdr>
          <w:divsChild>
            <w:div w:id="693000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1278490">
      <w:bodyDiv w:val="1"/>
      <w:marLeft w:val="0"/>
      <w:marRight w:val="0"/>
      <w:marTop w:val="0"/>
      <w:marBottom w:val="0"/>
      <w:divBdr>
        <w:top w:val="none" w:sz="0" w:space="0" w:color="auto"/>
        <w:left w:val="none" w:sz="0" w:space="0" w:color="auto"/>
        <w:bottom w:val="none" w:sz="0" w:space="0" w:color="auto"/>
        <w:right w:val="none" w:sz="0" w:space="0" w:color="auto"/>
      </w:divBdr>
    </w:div>
    <w:div w:id="1631479247">
      <w:bodyDiv w:val="1"/>
      <w:marLeft w:val="0"/>
      <w:marRight w:val="0"/>
      <w:marTop w:val="0"/>
      <w:marBottom w:val="0"/>
      <w:divBdr>
        <w:top w:val="none" w:sz="0" w:space="0" w:color="auto"/>
        <w:left w:val="none" w:sz="0" w:space="0" w:color="auto"/>
        <w:bottom w:val="none" w:sz="0" w:space="0" w:color="auto"/>
        <w:right w:val="none" w:sz="0" w:space="0" w:color="auto"/>
      </w:divBdr>
    </w:div>
    <w:div w:id="1632059198">
      <w:bodyDiv w:val="1"/>
      <w:marLeft w:val="0"/>
      <w:marRight w:val="0"/>
      <w:marTop w:val="0"/>
      <w:marBottom w:val="0"/>
      <w:divBdr>
        <w:top w:val="none" w:sz="0" w:space="0" w:color="auto"/>
        <w:left w:val="none" w:sz="0" w:space="0" w:color="auto"/>
        <w:bottom w:val="none" w:sz="0" w:space="0" w:color="auto"/>
        <w:right w:val="none" w:sz="0" w:space="0" w:color="auto"/>
      </w:divBdr>
    </w:div>
    <w:div w:id="1634410443">
      <w:bodyDiv w:val="1"/>
      <w:marLeft w:val="0"/>
      <w:marRight w:val="0"/>
      <w:marTop w:val="0"/>
      <w:marBottom w:val="0"/>
      <w:divBdr>
        <w:top w:val="none" w:sz="0" w:space="0" w:color="auto"/>
        <w:left w:val="none" w:sz="0" w:space="0" w:color="auto"/>
        <w:bottom w:val="none" w:sz="0" w:space="0" w:color="auto"/>
        <w:right w:val="none" w:sz="0" w:space="0" w:color="auto"/>
      </w:divBdr>
    </w:div>
    <w:div w:id="1642343747">
      <w:bodyDiv w:val="1"/>
      <w:marLeft w:val="0"/>
      <w:marRight w:val="0"/>
      <w:marTop w:val="0"/>
      <w:marBottom w:val="0"/>
      <w:divBdr>
        <w:top w:val="none" w:sz="0" w:space="0" w:color="auto"/>
        <w:left w:val="none" w:sz="0" w:space="0" w:color="auto"/>
        <w:bottom w:val="none" w:sz="0" w:space="0" w:color="auto"/>
        <w:right w:val="none" w:sz="0" w:space="0" w:color="auto"/>
      </w:divBdr>
    </w:div>
    <w:div w:id="1643002337">
      <w:bodyDiv w:val="1"/>
      <w:marLeft w:val="0"/>
      <w:marRight w:val="0"/>
      <w:marTop w:val="0"/>
      <w:marBottom w:val="0"/>
      <w:divBdr>
        <w:top w:val="none" w:sz="0" w:space="0" w:color="auto"/>
        <w:left w:val="none" w:sz="0" w:space="0" w:color="auto"/>
        <w:bottom w:val="none" w:sz="0" w:space="0" w:color="auto"/>
        <w:right w:val="none" w:sz="0" w:space="0" w:color="auto"/>
      </w:divBdr>
    </w:div>
    <w:div w:id="1652827397">
      <w:bodyDiv w:val="1"/>
      <w:marLeft w:val="0"/>
      <w:marRight w:val="0"/>
      <w:marTop w:val="0"/>
      <w:marBottom w:val="0"/>
      <w:divBdr>
        <w:top w:val="none" w:sz="0" w:space="0" w:color="auto"/>
        <w:left w:val="none" w:sz="0" w:space="0" w:color="auto"/>
        <w:bottom w:val="none" w:sz="0" w:space="0" w:color="auto"/>
        <w:right w:val="none" w:sz="0" w:space="0" w:color="auto"/>
      </w:divBdr>
    </w:div>
    <w:div w:id="1656760508">
      <w:bodyDiv w:val="1"/>
      <w:marLeft w:val="0"/>
      <w:marRight w:val="0"/>
      <w:marTop w:val="0"/>
      <w:marBottom w:val="0"/>
      <w:divBdr>
        <w:top w:val="none" w:sz="0" w:space="0" w:color="auto"/>
        <w:left w:val="none" w:sz="0" w:space="0" w:color="auto"/>
        <w:bottom w:val="none" w:sz="0" w:space="0" w:color="auto"/>
        <w:right w:val="none" w:sz="0" w:space="0" w:color="auto"/>
      </w:divBdr>
    </w:div>
    <w:div w:id="1658916646">
      <w:bodyDiv w:val="1"/>
      <w:marLeft w:val="0"/>
      <w:marRight w:val="0"/>
      <w:marTop w:val="0"/>
      <w:marBottom w:val="0"/>
      <w:divBdr>
        <w:top w:val="none" w:sz="0" w:space="0" w:color="auto"/>
        <w:left w:val="none" w:sz="0" w:space="0" w:color="auto"/>
        <w:bottom w:val="none" w:sz="0" w:space="0" w:color="auto"/>
        <w:right w:val="none" w:sz="0" w:space="0" w:color="auto"/>
      </w:divBdr>
      <w:divsChild>
        <w:div w:id="429356179">
          <w:marLeft w:val="0"/>
          <w:marRight w:val="0"/>
          <w:marTop w:val="0"/>
          <w:marBottom w:val="0"/>
          <w:divBdr>
            <w:top w:val="none" w:sz="0" w:space="0" w:color="auto"/>
            <w:left w:val="none" w:sz="0" w:space="0" w:color="auto"/>
            <w:bottom w:val="none" w:sz="0" w:space="0" w:color="auto"/>
            <w:right w:val="none" w:sz="0" w:space="0" w:color="auto"/>
          </w:divBdr>
          <w:divsChild>
            <w:div w:id="830679835">
              <w:marLeft w:val="0"/>
              <w:marRight w:val="0"/>
              <w:marTop w:val="0"/>
              <w:marBottom w:val="0"/>
              <w:divBdr>
                <w:top w:val="none" w:sz="0" w:space="0" w:color="auto"/>
                <w:left w:val="none" w:sz="0" w:space="0" w:color="auto"/>
                <w:bottom w:val="none" w:sz="0" w:space="0" w:color="auto"/>
                <w:right w:val="none" w:sz="0" w:space="0" w:color="auto"/>
              </w:divBdr>
            </w:div>
            <w:div w:id="1307929971">
              <w:marLeft w:val="0"/>
              <w:marRight w:val="0"/>
              <w:marTop w:val="0"/>
              <w:marBottom w:val="0"/>
              <w:divBdr>
                <w:top w:val="none" w:sz="0" w:space="0" w:color="auto"/>
                <w:left w:val="none" w:sz="0" w:space="0" w:color="auto"/>
                <w:bottom w:val="none" w:sz="0" w:space="0" w:color="auto"/>
                <w:right w:val="none" w:sz="0" w:space="0" w:color="auto"/>
              </w:divBdr>
            </w:div>
            <w:div w:id="1845317655">
              <w:marLeft w:val="0"/>
              <w:marRight w:val="0"/>
              <w:marTop w:val="0"/>
              <w:marBottom w:val="0"/>
              <w:divBdr>
                <w:top w:val="none" w:sz="0" w:space="0" w:color="auto"/>
                <w:left w:val="none" w:sz="0" w:space="0" w:color="auto"/>
                <w:bottom w:val="none" w:sz="0" w:space="0" w:color="auto"/>
                <w:right w:val="none" w:sz="0" w:space="0" w:color="auto"/>
              </w:divBdr>
            </w:div>
            <w:div w:id="446313924">
              <w:marLeft w:val="0"/>
              <w:marRight w:val="0"/>
              <w:marTop w:val="0"/>
              <w:marBottom w:val="0"/>
              <w:divBdr>
                <w:top w:val="none" w:sz="0" w:space="0" w:color="auto"/>
                <w:left w:val="none" w:sz="0" w:space="0" w:color="auto"/>
                <w:bottom w:val="none" w:sz="0" w:space="0" w:color="auto"/>
                <w:right w:val="none" w:sz="0" w:space="0" w:color="auto"/>
              </w:divBdr>
            </w:div>
            <w:div w:id="957418238">
              <w:marLeft w:val="0"/>
              <w:marRight w:val="0"/>
              <w:marTop w:val="0"/>
              <w:marBottom w:val="0"/>
              <w:divBdr>
                <w:top w:val="none" w:sz="0" w:space="0" w:color="auto"/>
                <w:left w:val="none" w:sz="0" w:space="0" w:color="auto"/>
                <w:bottom w:val="none" w:sz="0" w:space="0" w:color="auto"/>
                <w:right w:val="none" w:sz="0" w:space="0" w:color="auto"/>
              </w:divBdr>
            </w:div>
            <w:div w:id="1179001067">
              <w:marLeft w:val="0"/>
              <w:marRight w:val="0"/>
              <w:marTop w:val="0"/>
              <w:marBottom w:val="0"/>
              <w:divBdr>
                <w:top w:val="none" w:sz="0" w:space="0" w:color="auto"/>
                <w:left w:val="none" w:sz="0" w:space="0" w:color="auto"/>
                <w:bottom w:val="none" w:sz="0" w:space="0" w:color="auto"/>
                <w:right w:val="none" w:sz="0" w:space="0" w:color="auto"/>
              </w:divBdr>
            </w:div>
            <w:div w:id="1498112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096299">
      <w:bodyDiv w:val="1"/>
      <w:marLeft w:val="0"/>
      <w:marRight w:val="0"/>
      <w:marTop w:val="0"/>
      <w:marBottom w:val="0"/>
      <w:divBdr>
        <w:top w:val="none" w:sz="0" w:space="0" w:color="auto"/>
        <w:left w:val="none" w:sz="0" w:space="0" w:color="auto"/>
        <w:bottom w:val="none" w:sz="0" w:space="0" w:color="auto"/>
        <w:right w:val="none" w:sz="0" w:space="0" w:color="auto"/>
      </w:divBdr>
    </w:div>
    <w:div w:id="1678268901">
      <w:bodyDiv w:val="1"/>
      <w:marLeft w:val="0"/>
      <w:marRight w:val="0"/>
      <w:marTop w:val="0"/>
      <w:marBottom w:val="0"/>
      <w:divBdr>
        <w:top w:val="none" w:sz="0" w:space="0" w:color="auto"/>
        <w:left w:val="none" w:sz="0" w:space="0" w:color="auto"/>
        <w:bottom w:val="none" w:sz="0" w:space="0" w:color="auto"/>
        <w:right w:val="none" w:sz="0" w:space="0" w:color="auto"/>
      </w:divBdr>
    </w:div>
    <w:div w:id="1689482640">
      <w:bodyDiv w:val="1"/>
      <w:marLeft w:val="0"/>
      <w:marRight w:val="0"/>
      <w:marTop w:val="0"/>
      <w:marBottom w:val="0"/>
      <w:divBdr>
        <w:top w:val="none" w:sz="0" w:space="0" w:color="auto"/>
        <w:left w:val="none" w:sz="0" w:space="0" w:color="auto"/>
        <w:bottom w:val="none" w:sz="0" w:space="0" w:color="auto"/>
        <w:right w:val="none" w:sz="0" w:space="0" w:color="auto"/>
      </w:divBdr>
    </w:div>
    <w:div w:id="1696032935">
      <w:bodyDiv w:val="1"/>
      <w:marLeft w:val="0"/>
      <w:marRight w:val="0"/>
      <w:marTop w:val="0"/>
      <w:marBottom w:val="0"/>
      <w:divBdr>
        <w:top w:val="none" w:sz="0" w:space="0" w:color="auto"/>
        <w:left w:val="none" w:sz="0" w:space="0" w:color="auto"/>
        <w:bottom w:val="none" w:sz="0" w:space="0" w:color="auto"/>
        <w:right w:val="none" w:sz="0" w:space="0" w:color="auto"/>
      </w:divBdr>
    </w:div>
    <w:div w:id="1701974001">
      <w:bodyDiv w:val="1"/>
      <w:marLeft w:val="0"/>
      <w:marRight w:val="0"/>
      <w:marTop w:val="0"/>
      <w:marBottom w:val="0"/>
      <w:divBdr>
        <w:top w:val="none" w:sz="0" w:space="0" w:color="auto"/>
        <w:left w:val="none" w:sz="0" w:space="0" w:color="auto"/>
        <w:bottom w:val="none" w:sz="0" w:space="0" w:color="auto"/>
        <w:right w:val="none" w:sz="0" w:space="0" w:color="auto"/>
      </w:divBdr>
    </w:div>
    <w:div w:id="1712222025">
      <w:bodyDiv w:val="1"/>
      <w:marLeft w:val="0"/>
      <w:marRight w:val="0"/>
      <w:marTop w:val="0"/>
      <w:marBottom w:val="0"/>
      <w:divBdr>
        <w:top w:val="none" w:sz="0" w:space="0" w:color="auto"/>
        <w:left w:val="none" w:sz="0" w:space="0" w:color="auto"/>
        <w:bottom w:val="none" w:sz="0" w:space="0" w:color="auto"/>
        <w:right w:val="none" w:sz="0" w:space="0" w:color="auto"/>
      </w:divBdr>
    </w:div>
    <w:div w:id="1718314294">
      <w:bodyDiv w:val="1"/>
      <w:marLeft w:val="0"/>
      <w:marRight w:val="0"/>
      <w:marTop w:val="0"/>
      <w:marBottom w:val="0"/>
      <w:divBdr>
        <w:top w:val="none" w:sz="0" w:space="0" w:color="auto"/>
        <w:left w:val="none" w:sz="0" w:space="0" w:color="auto"/>
        <w:bottom w:val="none" w:sz="0" w:space="0" w:color="auto"/>
        <w:right w:val="none" w:sz="0" w:space="0" w:color="auto"/>
      </w:divBdr>
      <w:divsChild>
        <w:div w:id="1812164258">
          <w:marLeft w:val="0"/>
          <w:marRight w:val="0"/>
          <w:marTop w:val="0"/>
          <w:marBottom w:val="0"/>
          <w:divBdr>
            <w:top w:val="none" w:sz="0" w:space="0" w:color="auto"/>
            <w:left w:val="none" w:sz="0" w:space="0" w:color="auto"/>
            <w:bottom w:val="none" w:sz="0" w:space="0" w:color="auto"/>
            <w:right w:val="none" w:sz="0" w:space="0" w:color="auto"/>
          </w:divBdr>
          <w:divsChild>
            <w:div w:id="1881742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0597935">
      <w:bodyDiv w:val="1"/>
      <w:marLeft w:val="0"/>
      <w:marRight w:val="0"/>
      <w:marTop w:val="0"/>
      <w:marBottom w:val="0"/>
      <w:divBdr>
        <w:top w:val="none" w:sz="0" w:space="0" w:color="auto"/>
        <w:left w:val="none" w:sz="0" w:space="0" w:color="auto"/>
        <w:bottom w:val="none" w:sz="0" w:space="0" w:color="auto"/>
        <w:right w:val="none" w:sz="0" w:space="0" w:color="auto"/>
      </w:divBdr>
    </w:div>
    <w:div w:id="1742285963">
      <w:bodyDiv w:val="1"/>
      <w:marLeft w:val="0"/>
      <w:marRight w:val="0"/>
      <w:marTop w:val="0"/>
      <w:marBottom w:val="0"/>
      <w:divBdr>
        <w:top w:val="none" w:sz="0" w:space="0" w:color="auto"/>
        <w:left w:val="none" w:sz="0" w:space="0" w:color="auto"/>
        <w:bottom w:val="none" w:sz="0" w:space="0" w:color="auto"/>
        <w:right w:val="none" w:sz="0" w:space="0" w:color="auto"/>
      </w:divBdr>
    </w:div>
    <w:div w:id="1758743453">
      <w:bodyDiv w:val="1"/>
      <w:marLeft w:val="0"/>
      <w:marRight w:val="0"/>
      <w:marTop w:val="0"/>
      <w:marBottom w:val="0"/>
      <w:divBdr>
        <w:top w:val="none" w:sz="0" w:space="0" w:color="auto"/>
        <w:left w:val="none" w:sz="0" w:space="0" w:color="auto"/>
        <w:bottom w:val="none" w:sz="0" w:space="0" w:color="auto"/>
        <w:right w:val="none" w:sz="0" w:space="0" w:color="auto"/>
      </w:divBdr>
    </w:div>
    <w:div w:id="1781758805">
      <w:bodyDiv w:val="1"/>
      <w:marLeft w:val="0"/>
      <w:marRight w:val="0"/>
      <w:marTop w:val="0"/>
      <w:marBottom w:val="0"/>
      <w:divBdr>
        <w:top w:val="none" w:sz="0" w:space="0" w:color="auto"/>
        <w:left w:val="none" w:sz="0" w:space="0" w:color="auto"/>
        <w:bottom w:val="none" w:sz="0" w:space="0" w:color="auto"/>
        <w:right w:val="none" w:sz="0" w:space="0" w:color="auto"/>
      </w:divBdr>
    </w:div>
    <w:div w:id="1782382875">
      <w:bodyDiv w:val="1"/>
      <w:marLeft w:val="0"/>
      <w:marRight w:val="0"/>
      <w:marTop w:val="0"/>
      <w:marBottom w:val="0"/>
      <w:divBdr>
        <w:top w:val="none" w:sz="0" w:space="0" w:color="auto"/>
        <w:left w:val="none" w:sz="0" w:space="0" w:color="auto"/>
        <w:bottom w:val="none" w:sz="0" w:space="0" w:color="auto"/>
        <w:right w:val="none" w:sz="0" w:space="0" w:color="auto"/>
      </w:divBdr>
      <w:divsChild>
        <w:div w:id="194735004">
          <w:marLeft w:val="0"/>
          <w:marRight w:val="0"/>
          <w:marTop w:val="0"/>
          <w:marBottom w:val="0"/>
          <w:divBdr>
            <w:top w:val="none" w:sz="0" w:space="0" w:color="auto"/>
            <w:left w:val="none" w:sz="0" w:space="0" w:color="auto"/>
            <w:bottom w:val="none" w:sz="0" w:space="0" w:color="auto"/>
            <w:right w:val="none" w:sz="0" w:space="0" w:color="auto"/>
          </w:divBdr>
          <w:divsChild>
            <w:div w:id="223175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3189304">
      <w:bodyDiv w:val="1"/>
      <w:marLeft w:val="0"/>
      <w:marRight w:val="0"/>
      <w:marTop w:val="0"/>
      <w:marBottom w:val="0"/>
      <w:divBdr>
        <w:top w:val="none" w:sz="0" w:space="0" w:color="auto"/>
        <w:left w:val="none" w:sz="0" w:space="0" w:color="auto"/>
        <w:bottom w:val="none" w:sz="0" w:space="0" w:color="auto"/>
        <w:right w:val="none" w:sz="0" w:space="0" w:color="auto"/>
      </w:divBdr>
      <w:divsChild>
        <w:div w:id="1557548704">
          <w:marLeft w:val="0"/>
          <w:marRight w:val="0"/>
          <w:marTop w:val="0"/>
          <w:marBottom w:val="0"/>
          <w:divBdr>
            <w:top w:val="none" w:sz="0" w:space="0" w:color="auto"/>
            <w:left w:val="none" w:sz="0" w:space="0" w:color="auto"/>
            <w:bottom w:val="none" w:sz="0" w:space="0" w:color="auto"/>
            <w:right w:val="none" w:sz="0" w:space="0" w:color="auto"/>
          </w:divBdr>
          <w:divsChild>
            <w:div w:id="384913549">
              <w:marLeft w:val="0"/>
              <w:marRight w:val="0"/>
              <w:marTop w:val="0"/>
              <w:marBottom w:val="0"/>
              <w:divBdr>
                <w:top w:val="none" w:sz="0" w:space="0" w:color="auto"/>
                <w:left w:val="none" w:sz="0" w:space="0" w:color="auto"/>
                <w:bottom w:val="none" w:sz="0" w:space="0" w:color="auto"/>
                <w:right w:val="none" w:sz="0" w:space="0" w:color="auto"/>
              </w:divBdr>
            </w:div>
            <w:div w:id="1329408396">
              <w:marLeft w:val="0"/>
              <w:marRight w:val="0"/>
              <w:marTop w:val="0"/>
              <w:marBottom w:val="0"/>
              <w:divBdr>
                <w:top w:val="none" w:sz="0" w:space="0" w:color="auto"/>
                <w:left w:val="none" w:sz="0" w:space="0" w:color="auto"/>
                <w:bottom w:val="none" w:sz="0" w:space="0" w:color="auto"/>
                <w:right w:val="none" w:sz="0" w:space="0" w:color="auto"/>
              </w:divBdr>
            </w:div>
            <w:div w:id="1719551872">
              <w:marLeft w:val="0"/>
              <w:marRight w:val="0"/>
              <w:marTop w:val="0"/>
              <w:marBottom w:val="0"/>
              <w:divBdr>
                <w:top w:val="none" w:sz="0" w:space="0" w:color="auto"/>
                <w:left w:val="none" w:sz="0" w:space="0" w:color="auto"/>
                <w:bottom w:val="none" w:sz="0" w:space="0" w:color="auto"/>
                <w:right w:val="none" w:sz="0" w:space="0" w:color="auto"/>
              </w:divBdr>
            </w:div>
            <w:div w:id="206795914">
              <w:marLeft w:val="0"/>
              <w:marRight w:val="0"/>
              <w:marTop w:val="0"/>
              <w:marBottom w:val="0"/>
              <w:divBdr>
                <w:top w:val="none" w:sz="0" w:space="0" w:color="auto"/>
                <w:left w:val="none" w:sz="0" w:space="0" w:color="auto"/>
                <w:bottom w:val="none" w:sz="0" w:space="0" w:color="auto"/>
                <w:right w:val="none" w:sz="0" w:space="0" w:color="auto"/>
              </w:divBdr>
            </w:div>
            <w:div w:id="220988425">
              <w:marLeft w:val="0"/>
              <w:marRight w:val="0"/>
              <w:marTop w:val="0"/>
              <w:marBottom w:val="0"/>
              <w:divBdr>
                <w:top w:val="none" w:sz="0" w:space="0" w:color="auto"/>
                <w:left w:val="none" w:sz="0" w:space="0" w:color="auto"/>
                <w:bottom w:val="none" w:sz="0" w:space="0" w:color="auto"/>
                <w:right w:val="none" w:sz="0" w:space="0" w:color="auto"/>
              </w:divBdr>
            </w:div>
            <w:div w:id="1739210297">
              <w:marLeft w:val="0"/>
              <w:marRight w:val="0"/>
              <w:marTop w:val="0"/>
              <w:marBottom w:val="0"/>
              <w:divBdr>
                <w:top w:val="none" w:sz="0" w:space="0" w:color="auto"/>
                <w:left w:val="none" w:sz="0" w:space="0" w:color="auto"/>
                <w:bottom w:val="none" w:sz="0" w:space="0" w:color="auto"/>
                <w:right w:val="none" w:sz="0" w:space="0" w:color="auto"/>
              </w:divBdr>
            </w:div>
            <w:div w:id="667831962">
              <w:marLeft w:val="0"/>
              <w:marRight w:val="0"/>
              <w:marTop w:val="0"/>
              <w:marBottom w:val="0"/>
              <w:divBdr>
                <w:top w:val="none" w:sz="0" w:space="0" w:color="auto"/>
                <w:left w:val="none" w:sz="0" w:space="0" w:color="auto"/>
                <w:bottom w:val="none" w:sz="0" w:space="0" w:color="auto"/>
                <w:right w:val="none" w:sz="0" w:space="0" w:color="auto"/>
              </w:divBdr>
            </w:div>
            <w:div w:id="288702317">
              <w:marLeft w:val="0"/>
              <w:marRight w:val="0"/>
              <w:marTop w:val="0"/>
              <w:marBottom w:val="0"/>
              <w:divBdr>
                <w:top w:val="none" w:sz="0" w:space="0" w:color="auto"/>
                <w:left w:val="none" w:sz="0" w:space="0" w:color="auto"/>
                <w:bottom w:val="none" w:sz="0" w:space="0" w:color="auto"/>
                <w:right w:val="none" w:sz="0" w:space="0" w:color="auto"/>
              </w:divBdr>
            </w:div>
            <w:div w:id="1082331966">
              <w:marLeft w:val="0"/>
              <w:marRight w:val="0"/>
              <w:marTop w:val="0"/>
              <w:marBottom w:val="0"/>
              <w:divBdr>
                <w:top w:val="none" w:sz="0" w:space="0" w:color="auto"/>
                <w:left w:val="none" w:sz="0" w:space="0" w:color="auto"/>
                <w:bottom w:val="none" w:sz="0" w:space="0" w:color="auto"/>
                <w:right w:val="none" w:sz="0" w:space="0" w:color="auto"/>
              </w:divBdr>
            </w:div>
            <w:div w:id="1041442383">
              <w:marLeft w:val="0"/>
              <w:marRight w:val="0"/>
              <w:marTop w:val="0"/>
              <w:marBottom w:val="0"/>
              <w:divBdr>
                <w:top w:val="none" w:sz="0" w:space="0" w:color="auto"/>
                <w:left w:val="none" w:sz="0" w:space="0" w:color="auto"/>
                <w:bottom w:val="none" w:sz="0" w:space="0" w:color="auto"/>
                <w:right w:val="none" w:sz="0" w:space="0" w:color="auto"/>
              </w:divBdr>
            </w:div>
            <w:div w:id="835878787">
              <w:marLeft w:val="0"/>
              <w:marRight w:val="0"/>
              <w:marTop w:val="0"/>
              <w:marBottom w:val="0"/>
              <w:divBdr>
                <w:top w:val="none" w:sz="0" w:space="0" w:color="auto"/>
                <w:left w:val="none" w:sz="0" w:space="0" w:color="auto"/>
                <w:bottom w:val="none" w:sz="0" w:space="0" w:color="auto"/>
                <w:right w:val="none" w:sz="0" w:space="0" w:color="auto"/>
              </w:divBdr>
            </w:div>
            <w:div w:id="90782275">
              <w:marLeft w:val="0"/>
              <w:marRight w:val="0"/>
              <w:marTop w:val="0"/>
              <w:marBottom w:val="0"/>
              <w:divBdr>
                <w:top w:val="none" w:sz="0" w:space="0" w:color="auto"/>
                <w:left w:val="none" w:sz="0" w:space="0" w:color="auto"/>
                <w:bottom w:val="none" w:sz="0" w:space="0" w:color="auto"/>
                <w:right w:val="none" w:sz="0" w:space="0" w:color="auto"/>
              </w:divBdr>
            </w:div>
            <w:div w:id="785734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2748652">
      <w:bodyDiv w:val="1"/>
      <w:marLeft w:val="0"/>
      <w:marRight w:val="0"/>
      <w:marTop w:val="0"/>
      <w:marBottom w:val="0"/>
      <w:divBdr>
        <w:top w:val="none" w:sz="0" w:space="0" w:color="auto"/>
        <w:left w:val="none" w:sz="0" w:space="0" w:color="auto"/>
        <w:bottom w:val="none" w:sz="0" w:space="0" w:color="auto"/>
        <w:right w:val="none" w:sz="0" w:space="0" w:color="auto"/>
      </w:divBdr>
    </w:div>
    <w:div w:id="1799762789">
      <w:bodyDiv w:val="1"/>
      <w:marLeft w:val="0"/>
      <w:marRight w:val="0"/>
      <w:marTop w:val="0"/>
      <w:marBottom w:val="0"/>
      <w:divBdr>
        <w:top w:val="none" w:sz="0" w:space="0" w:color="auto"/>
        <w:left w:val="none" w:sz="0" w:space="0" w:color="auto"/>
        <w:bottom w:val="none" w:sz="0" w:space="0" w:color="auto"/>
        <w:right w:val="none" w:sz="0" w:space="0" w:color="auto"/>
      </w:divBdr>
    </w:div>
    <w:div w:id="1799912497">
      <w:bodyDiv w:val="1"/>
      <w:marLeft w:val="0"/>
      <w:marRight w:val="0"/>
      <w:marTop w:val="0"/>
      <w:marBottom w:val="0"/>
      <w:divBdr>
        <w:top w:val="none" w:sz="0" w:space="0" w:color="auto"/>
        <w:left w:val="none" w:sz="0" w:space="0" w:color="auto"/>
        <w:bottom w:val="none" w:sz="0" w:space="0" w:color="auto"/>
        <w:right w:val="none" w:sz="0" w:space="0" w:color="auto"/>
      </w:divBdr>
      <w:divsChild>
        <w:div w:id="165562756">
          <w:marLeft w:val="0"/>
          <w:marRight w:val="0"/>
          <w:marTop w:val="0"/>
          <w:marBottom w:val="0"/>
          <w:divBdr>
            <w:top w:val="none" w:sz="0" w:space="0" w:color="auto"/>
            <w:left w:val="none" w:sz="0" w:space="0" w:color="auto"/>
            <w:bottom w:val="none" w:sz="0" w:space="0" w:color="auto"/>
            <w:right w:val="none" w:sz="0" w:space="0" w:color="auto"/>
          </w:divBdr>
          <w:divsChild>
            <w:div w:id="173723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8917463">
      <w:bodyDiv w:val="1"/>
      <w:marLeft w:val="0"/>
      <w:marRight w:val="0"/>
      <w:marTop w:val="0"/>
      <w:marBottom w:val="0"/>
      <w:divBdr>
        <w:top w:val="none" w:sz="0" w:space="0" w:color="auto"/>
        <w:left w:val="none" w:sz="0" w:space="0" w:color="auto"/>
        <w:bottom w:val="none" w:sz="0" w:space="0" w:color="auto"/>
        <w:right w:val="none" w:sz="0" w:space="0" w:color="auto"/>
      </w:divBdr>
      <w:divsChild>
        <w:div w:id="365376291">
          <w:marLeft w:val="0"/>
          <w:marRight w:val="0"/>
          <w:marTop w:val="0"/>
          <w:marBottom w:val="0"/>
          <w:divBdr>
            <w:top w:val="none" w:sz="0" w:space="0" w:color="auto"/>
            <w:left w:val="none" w:sz="0" w:space="0" w:color="auto"/>
            <w:bottom w:val="none" w:sz="0" w:space="0" w:color="auto"/>
            <w:right w:val="none" w:sz="0" w:space="0" w:color="auto"/>
          </w:divBdr>
          <w:divsChild>
            <w:div w:id="172571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1648744">
      <w:bodyDiv w:val="1"/>
      <w:marLeft w:val="0"/>
      <w:marRight w:val="0"/>
      <w:marTop w:val="0"/>
      <w:marBottom w:val="0"/>
      <w:divBdr>
        <w:top w:val="none" w:sz="0" w:space="0" w:color="auto"/>
        <w:left w:val="none" w:sz="0" w:space="0" w:color="auto"/>
        <w:bottom w:val="none" w:sz="0" w:space="0" w:color="auto"/>
        <w:right w:val="none" w:sz="0" w:space="0" w:color="auto"/>
      </w:divBdr>
    </w:div>
    <w:div w:id="1834685477">
      <w:bodyDiv w:val="1"/>
      <w:marLeft w:val="0"/>
      <w:marRight w:val="0"/>
      <w:marTop w:val="0"/>
      <w:marBottom w:val="0"/>
      <w:divBdr>
        <w:top w:val="none" w:sz="0" w:space="0" w:color="auto"/>
        <w:left w:val="none" w:sz="0" w:space="0" w:color="auto"/>
        <w:bottom w:val="none" w:sz="0" w:space="0" w:color="auto"/>
        <w:right w:val="none" w:sz="0" w:space="0" w:color="auto"/>
      </w:divBdr>
    </w:div>
    <w:div w:id="1866862539">
      <w:bodyDiv w:val="1"/>
      <w:marLeft w:val="0"/>
      <w:marRight w:val="0"/>
      <w:marTop w:val="0"/>
      <w:marBottom w:val="0"/>
      <w:divBdr>
        <w:top w:val="none" w:sz="0" w:space="0" w:color="auto"/>
        <w:left w:val="none" w:sz="0" w:space="0" w:color="auto"/>
        <w:bottom w:val="none" w:sz="0" w:space="0" w:color="auto"/>
        <w:right w:val="none" w:sz="0" w:space="0" w:color="auto"/>
      </w:divBdr>
      <w:divsChild>
        <w:div w:id="1182083705">
          <w:marLeft w:val="0"/>
          <w:marRight w:val="0"/>
          <w:marTop w:val="0"/>
          <w:marBottom w:val="0"/>
          <w:divBdr>
            <w:top w:val="none" w:sz="0" w:space="0" w:color="auto"/>
            <w:left w:val="none" w:sz="0" w:space="0" w:color="auto"/>
            <w:bottom w:val="none" w:sz="0" w:space="0" w:color="auto"/>
            <w:right w:val="none" w:sz="0" w:space="0" w:color="auto"/>
          </w:divBdr>
          <w:divsChild>
            <w:div w:id="404761711">
              <w:marLeft w:val="0"/>
              <w:marRight w:val="0"/>
              <w:marTop w:val="0"/>
              <w:marBottom w:val="0"/>
              <w:divBdr>
                <w:top w:val="none" w:sz="0" w:space="0" w:color="auto"/>
                <w:left w:val="none" w:sz="0" w:space="0" w:color="auto"/>
                <w:bottom w:val="none" w:sz="0" w:space="0" w:color="auto"/>
                <w:right w:val="none" w:sz="0" w:space="0" w:color="auto"/>
              </w:divBdr>
            </w:div>
            <w:div w:id="547574835">
              <w:marLeft w:val="0"/>
              <w:marRight w:val="0"/>
              <w:marTop w:val="0"/>
              <w:marBottom w:val="0"/>
              <w:divBdr>
                <w:top w:val="none" w:sz="0" w:space="0" w:color="auto"/>
                <w:left w:val="none" w:sz="0" w:space="0" w:color="auto"/>
                <w:bottom w:val="none" w:sz="0" w:space="0" w:color="auto"/>
                <w:right w:val="none" w:sz="0" w:space="0" w:color="auto"/>
              </w:divBdr>
            </w:div>
            <w:div w:id="1046637463">
              <w:marLeft w:val="0"/>
              <w:marRight w:val="0"/>
              <w:marTop w:val="0"/>
              <w:marBottom w:val="0"/>
              <w:divBdr>
                <w:top w:val="none" w:sz="0" w:space="0" w:color="auto"/>
                <w:left w:val="none" w:sz="0" w:space="0" w:color="auto"/>
                <w:bottom w:val="none" w:sz="0" w:space="0" w:color="auto"/>
                <w:right w:val="none" w:sz="0" w:space="0" w:color="auto"/>
              </w:divBdr>
            </w:div>
            <w:div w:id="596016932">
              <w:marLeft w:val="0"/>
              <w:marRight w:val="0"/>
              <w:marTop w:val="0"/>
              <w:marBottom w:val="0"/>
              <w:divBdr>
                <w:top w:val="none" w:sz="0" w:space="0" w:color="auto"/>
                <w:left w:val="none" w:sz="0" w:space="0" w:color="auto"/>
                <w:bottom w:val="none" w:sz="0" w:space="0" w:color="auto"/>
                <w:right w:val="none" w:sz="0" w:space="0" w:color="auto"/>
              </w:divBdr>
            </w:div>
            <w:div w:id="1213074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8443092">
      <w:bodyDiv w:val="1"/>
      <w:marLeft w:val="0"/>
      <w:marRight w:val="0"/>
      <w:marTop w:val="0"/>
      <w:marBottom w:val="0"/>
      <w:divBdr>
        <w:top w:val="none" w:sz="0" w:space="0" w:color="auto"/>
        <w:left w:val="none" w:sz="0" w:space="0" w:color="auto"/>
        <w:bottom w:val="none" w:sz="0" w:space="0" w:color="auto"/>
        <w:right w:val="none" w:sz="0" w:space="0" w:color="auto"/>
      </w:divBdr>
      <w:divsChild>
        <w:div w:id="950090202">
          <w:marLeft w:val="0"/>
          <w:marRight w:val="0"/>
          <w:marTop w:val="0"/>
          <w:marBottom w:val="0"/>
          <w:divBdr>
            <w:top w:val="none" w:sz="0" w:space="0" w:color="auto"/>
            <w:left w:val="none" w:sz="0" w:space="0" w:color="auto"/>
            <w:bottom w:val="none" w:sz="0" w:space="0" w:color="auto"/>
            <w:right w:val="none" w:sz="0" w:space="0" w:color="auto"/>
          </w:divBdr>
          <w:divsChild>
            <w:div w:id="1095249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2114428">
      <w:bodyDiv w:val="1"/>
      <w:marLeft w:val="0"/>
      <w:marRight w:val="0"/>
      <w:marTop w:val="0"/>
      <w:marBottom w:val="0"/>
      <w:divBdr>
        <w:top w:val="none" w:sz="0" w:space="0" w:color="auto"/>
        <w:left w:val="none" w:sz="0" w:space="0" w:color="auto"/>
        <w:bottom w:val="none" w:sz="0" w:space="0" w:color="auto"/>
        <w:right w:val="none" w:sz="0" w:space="0" w:color="auto"/>
      </w:divBdr>
      <w:divsChild>
        <w:div w:id="2142651863">
          <w:marLeft w:val="0"/>
          <w:marRight w:val="0"/>
          <w:marTop w:val="0"/>
          <w:marBottom w:val="0"/>
          <w:divBdr>
            <w:top w:val="none" w:sz="0" w:space="0" w:color="auto"/>
            <w:left w:val="none" w:sz="0" w:space="0" w:color="auto"/>
            <w:bottom w:val="none" w:sz="0" w:space="0" w:color="auto"/>
            <w:right w:val="none" w:sz="0" w:space="0" w:color="auto"/>
          </w:divBdr>
          <w:divsChild>
            <w:div w:id="1336151959">
              <w:marLeft w:val="0"/>
              <w:marRight w:val="0"/>
              <w:marTop w:val="0"/>
              <w:marBottom w:val="0"/>
              <w:divBdr>
                <w:top w:val="none" w:sz="0" w:space="0" w:color="auto"/>
                <w:left w:val="none" w:sz="0" w:space="0" w:color="auto"/>
                <w:bottom w:val="none" w:sz="0" w:space="0" w:color="auto"/>
                <w:right w:val="none" w:sz="0" w:space="0" w:color="auto"/>
              </w:divBdr>
            </w:div>
            <w:div w:id="742484382">
              <w:marLeft w:val="0"/>
              <w:marRight w:val="0"/>
              <w:marTop w:val="0"/>
              <w:marBottom w:val="0"/>
              <w:divBdr>
                <w:top w:val="none" w:sz="0" w:space="0" w:color="auto"/>
                <w:left w:val="none" w:sz="0" w:space="0" w:color="auto"/>
                <w:bottom w:val="none" w:sz="0" w:space="0" w:color="auto"/>
                <w:right w:val="none" w:sz="0" w:space="0" w:color="auto"/>
              </w:divBdr>
            </w:div>
            <w:div w:id="88358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4850006">
      <w:bodyDiv w:val="1"/>
      <w:marLeft w:val="0"/>
      <w:marRight w:val="0"/>
      <w:marTop w:val="0"/>
      <w:marBottom w:val="0"/>
      <w:divBdr>
        <w:top w:val="none" w:sz="0" w:space="0" w:color="auto"/>
        <w:left w:val="none" w:sz="0" w:space="0" w:color="auto"/>
        <w:bottom w:val="none" w:sz="0" w:space="0" w:color="auto"/>
        <w:right w:val="none" w:sz="0" w:space="0" w:color="auto"/>
      </w:divBdr>
    </w:div>
    <w:div w:id="1900246130">
      <w:bodyDiv w:val="1"/>
      <w:marLeft w:val="0"/>
      <w:marRight w:val="0"/>
      <w:marTop w:val="0"/>
      <w:marBottom w:val="0"/>
      <w:divBdr>
        <w:top w:val="none" w:sz="0" w:space="0" w:color="auto"/>
        <w:left w:val="none" w:sz="0" w:space="0" w:color="auto"/>
        <w:bottom w:val="none" w:sz="0" w:space="0" w:color="auto"/>
        <w:right w:val="none" w:sz="0" w:space="0" w:color="auto"/>
      </w:divBdr>
    </w:div>
    <w:div w:id="1914702857">
      <w:bodyDiv w:val="1"/>
      <w:marLeft w:val="0"/>
      <w:marRight w:val="0"/>
      <w:marTop w:val="0"/>
      <w:marBottom w:val="0"/>
      <w:divBdr>
        <w:top w:val="none" w:sz="0" w:space="0" w:color="auto"/>
        <w:left w:val="none" w:sz="0" w:space="0" w:color="auto"/>
        <w:bottom w:val="none" w:sz="0" w:space="0" w:color="auto"/>
        <w:right w:val="none" w:sz="0" w:space="0" w:color="auto"/>
      </w:divBdr>
      <w:divsChild>
        <w:div w:id="560094698">
          <w:marLeft w:val="0"/>
          <w:marRight w:val="0"/>
          <w:marTop w:val="0"/>
          <w:marBottom w:val="0"/>
          <w:divBdr>
            <w:top w:val="none" w:sz="0" w:space="0" w:color="auto"/>
            <w:left w:val="none" w:sz="0" w:space="0" w:color="auto"/>
            <w:bottom w:val="none" w:sz="0" w:space="0" w:color="auto"/>
            <w:right w:val="none" w:sz="0" w:space="0" w:color="auto"/>
          </w:divBdr>
          <w:divsChild>
            <w:div w:id="1157771089">
              <w:marLeft w:val="0"/>
              <w:marRight w:val="0"/>
              <w:marTop w:val="0"/>
              <w:marBottom w:val="0"/>
              <w:divBdr>
                <w:top w:val="none" w:sz="0" w:space="0" w:color="auto"/>
                <w:left w:val="none" w:sz="0" w:space="0" w:color="auto"/>
                <w:bottom w:val="none" w:sz="0" w:space="0" w:color="auto"/>
                <w:right w:val="none" w:sz="0" w:space="0" w:color="auto"/>
              </w:divBdr>
            </w:div>
            <w:div w:id="1378699564">
              <w:marLeft w:val="0"/>
              <w:marRight w:val="0"/>
              <w:marTop w:val="0"/>
              <w:marBottom w:val="0"/>
              <w:divBdr>
                <w:top w:val="none" w:sz="0" w:space="0" w:color="auto"/>
                <w:left w:val="none" w:sz="0" w:space="0" w:color="auto"/>
                <w:bottom w:val="none" w:sz="0" w:space="0" w:color="auto"/>
                <w:right w:val="none" w:sz="0" w:space="0" w:color="auto"/>
              </w:divBdr>
            </w:div>
            <w:div w:id="1155802718">
              <w:marLeft w:val="0"/>
              <w:marRight w:val="0"/>
              <w:marTop w:val="0"/>
              <w:marBottom w:val="0"/>
              <w:divBdr>
                <w:top w:val="none" w:sz="0" w:space="0" w:color="auto"/>
                <w:left w:val="none" w:sz="0" w:space="0" w:color="auto"/>
                <w:bottom w:val="none" w:sz="0" w:space="0" w:color="auto"/>
                <w:right w:val="none" w:sz="0" w:space="0" w:color="auto"/>
              </w:divBdr>
            </w:div>
            <w:div w:id="1803037429">
              <w:marLeft w:val="0"/>
              <w:marRight w:val="0"/>
              <w:marTop w:val="0"/>
              <w:marBottom w:val="0"/>
              <w:divBdr>
                <w:top w:val="none" w:sz="0" w:space="0" w:color="auto"/>
                <w:left w:val="none" w:sz="0" w:space="0" w:color="auto"/>
                <w:bottom w:val="none" w:sz="0" w:space="0" w:color="auto"/>
                <w:right w:val="none" w:sz="0" w:space="0" w:color="auto"/>
              </w:divBdr>
            </w:div>
            <w:div w:id="395401679">
              <w:marLeft w:val="0"/>
              <w:marRight w:val="0"/>
              <w:marTop w:val="0"/>
              <w:marBottom w:val="0"/>
              <w:divBdr>
                <w:top w:val="none" w:sz="0" w:space="0" w:color="auto"/>
                <w:left w:val="none" w:sz="0" w:space="0" w:color="auto"/>
                <w:bottom w:val="none" w:sz="0" w:space="0" w:color="auto"/>
                <w:right w:val="none" w:sz="0" w:space="0" w:color="auto"/>
              </w:divBdr>
            </w:div>
            <w:div w:id="202403053">
              <w:marLeft w:val="0"/>
              <w:marRight w:val="0"/>
              <w:marTop w:val="0"/>
              <w:marBottom w:val="0"/>
              <w:divBdr>
                <w:top w:val="none" w:sz="0" w:space="0" w:color="auto"/>
                <w:left w:val="none" w:sz="0" w:space="0" w:color="auto"/>
                <w:bottom w:val="none" w:sz="0" w:space="0" w:color="auto"/>
                <w:right w:val="none" w:sz="0" w:space="0" w:color="auto"/>
              </w:divBdr>
            </w:div>
            <w:div w:id="1739940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135980">
      <w:bodyDiv w:val="1"/>
      <w:marLeft w:val="0"/>
      <w:marRight w:val="0"/>
      <w:marTop w:val="0"/>
      <w:marBottom w:val="0"/>
      <w:divBdr>
        <w:top w:val="none" w:sz="0" w:space="0" w:color="auto"/>
        <w:left w:val="none" w:sz="0" w:space="0" w:color="auto"/>
        <w:bottom w:val="none" w:sz="0" w:space="0" w:color="auto"/>
        <w:right w:val="none" w:sz="0" w:space="0" w:color="auto"/>
      </w:divBdr>
      <w:divsChild>
        <w:div w:id="1333796185">
          <w:marLeft w:val="0"/>
          <w:marRight w:val="0"/>
          <w:marTop w:val="0"/>
          <w:marBottom w:val="0"/>
          <w:divBdr>
            <w:top w:val="none" w:sz="0" w:space="0" w:color="auto"/>
            <w:left w:val="none" w:sz="0" w:space="0" w:color="auto"/>
            <w:bottom w:val="none" w:sz="0" w:space="0" w:color="auto"/>
            <w:right w:val="none" w:sz="0" w:space="0" w:color="auto"/>
          </w:divBdr>
          <w:divsChild>
            <w:div w:id="1832986594">
              <w:marLeft w:val="0"/>
              <w:marRight w:val="0"/>
              <w:marTop w:val="0"/>
              <w:marBottom w:val="0"/>
              <w:divBdr>
                <w:top w:val="none" w:sz="0" w:space="0" w:color="auto"/>
                <w:left w:val="none" w:sz="0" w:space="0" w:color="auto"/>
                <w:bottom w:val="none" w:sz="0" w:space="0" w:color="auto"/>
                <w:right w:val="none" w:sz="0" w:space="0" w:color="auto"/>
              </w:divBdr>
            </w:div>
            <w:div w:id="698747051">
              <w:marLeft w:val="0"/>
              <w:marRight w:val="0"/>
              <w:marTop w:val="0"/>
              <w:marBottom w:val="0"/>
              <w:divBdr>
                <w:top w:val="none" w:sz="0" w:space="0" w:color="auto"/>
                <w:left w:val="none" w:sz="0" w:space="0" w:color="auto"/>
                <w:bottom w:val="none" w:sz="0" w:space="0" w:color="auto"/>
                <w:right w:val="none" w:sz="0" w:space="0" w:color="auto"/>
              </w:divBdr>
            </w:div>
            <w:div w:id="154952436">
              <w:marLeft w:val="0"/>
              <w:marRight w:val="0"/>
              <w:marTop w:val="0"/>
              <w:marBottom w:val="0"/>
              <w:divBdr>
                <w:top w:val="none" w:sz="0" w:space="0" w:color="auto"/>
                <w:left w:val="none" w:sz="0" w:space="0" w:color="auto"/>
                <w:bottom w:val="none" w:sz="0" w:space="0" w:color="auto"/>
                <w:right w:val="none" w:sz="0" w:space="0" w:color="auto"/>
              </w:divBdr>
            </w:div>
            <w:div w:id="1646734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4142573">
      <w:bodyDiv w:val="1"/>
      <w:marLeft w:val="0"/>
      <w:marRight w:val="0"/>
      <w:marTop w:val="0"/>
      <w:marBottom w:val="0"/>
      <w:divBdr>
        <w:top w:val="none" w:sz="0" w:space="0" w:color="auto"/>
        <w:left w:val="none" w:sz="0" w:space="0" w:color="auto"/>
        <w:bottom w:val="none" w:sz="0" w:space="0" w:color="auto"/>
        <w:right w:val="none" w:sz="0" w:space="0" w:color="auto"/>
      </w:divBdr>
    </w:div>
    <w:div w:id="1947762491">
      <w:bodyDiv w:val="1"/>
      <w:marLeft w:val="0"/>
      <w:marRight w:val="0"/>
      <w:marTop w:val="0"/>
      <w:marBottom w:val="0"/>
      <w:divBdr>
        <w:top w:val="none" w:sz="0" w:space="0" w:color="auto"/>
        <w:left w:val="none" w:sz="0" w:space="0" w:color="auto"/>
        <w:bottom w:val="none" w:sz="0" w:space="0" w:color="auto"/>
        <w:right w:val="none" w:sz="0" w:space="0" w:color="auto"/>
      </w:divBdr>
      <w:divsChild>
        <w:div w:id="1571307411">
          <w:marLeft w:val="0"/>
          <w:marRight w:val="0"/>
          <w:marTop w:val="0"/>
          <w:marBottom w:val="0"/>
          <w:divBdr>
            <w:top w:val="none" w:sz="0" w:space="0" w:color="auto"/>
            <w:left w:val="none" w:sz="0" w:space="0" w:color="auto"/>
            <w:bottom w:val="none" w:sz="0" w:space="0" w:color="auto"/>
            <w:right w:val="none" w:sz="0" w:space="0" w:color="auto"/>
          </w:divBdr>
          <w:divsChild>
            <w:div w:id="1750073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6815970">
      <w:bodyDiv w:val="1"/>
      <w:marLeft w:val="0"/>
      <w:marRight w:val="0"/>
      <w:marTop w:val="0"/>
      <w:marBottom w:val="0"/>
      <w:divBdr>
        <w:top w:val="none" w:sz="0" w:space="0" w:color="auto"/>
        <w:left w:val="none" w:sz="0" w:space="0" w:color="auto"/>
        <w:bottom w:val="none" w:sz="0" w:space="0" w:color="auto"/>
        <w:right w:val="none" w:sz="0" w:space="0" w:color="auto"/>
      </w:divBdr>
    </w:div>
    <w:div w:id="1978492361">
      <w:bodyDiv w:val="1"/>
      <w:marLeft w:val="0"/>
      <w:marRight w:val="0"/>
      <w:marTop w:val="0"/>
      <w:marBottom w:val="0"/>
      <w:divBdr>
        <w:top w:val="none" w:sz="0" w:space="0" w:color="auto"/>
        <w:left w:val="none" w:sz="0" w:space="0" w:color="auto"/>
        <w:bottom w:val="none" w:sz="0" w:space="0" w:color="auto"/>
        <w:right w:val="none" w:sz="0" w:space="0" w:color="auto"/>
      </w:divBdr>
    </w:div>
    <w:div w:id="1990938024">
      <w:bodyDiv w:val="1"/>
      <w:marLeft w:val="0"/>
      <w:marRight w:val="0"/>
      <w:marTop w:val="0"/>
      <w:marBottom w:val="0"/>
      <w:divBdr>
        <w:top w:val="none" w:sz="0" w:space="0" w:color="auto"/>
        <w:left w:val="none" w:sz="0" w:space="0" w:color="auto"/>
        <w:bottom w:val="none" w:sz="0" w:space="0" w:color="auto"/>
        <w:right w:val="none" w:sz="0" w:space="0" w:color="auto"/>
      </w:divBdr>
    </w:div>
    <w:div w:id="2001350048">
      <w:bodyDiv w:val="1"/>
      <w:marLeft w:val="0"/>
      <w:marRight w:val="0"/>
      <w:marTop w:val="0"/>
      <w:marBottom w:val="0"/>
      <w:divBdr>
        <w:top w:val="none" w:sz="0" w:space="0" w:color="auto"/>
        <w:left w:val="none" w:sz="0" w:space="0" w:color="auto"/>
        <w:bottom w:val="none" w:sz="0" w:space="0" w:color="auto"/>
        <w:right w:val="none" w:sz="0" w:space="0" w:color="auto"/>
      </w:divBdr>
      <w:divsChild>
        <w:div w:id="1898739013">
          <w:marLeft w:val="0"/>
          <w:marRight w:val="0"/>
          <w:marTop w:val="0"/>
          <w:marBottom w:val="0"/>
          <w:divBdr>
            <w:top w:val="none" w:sz="0" w:space="0" w:color="auto"/>
            <w:left w:val="none" w:sz="0" w:space="0" w:color="auto"/>
            <w:bottom w:val="none" w:sz="0" w:space="0" w:color="auto"/>
            <w:right w:val="none" w:sz="0" w:space="0" w:color="auto"/>
          </w:divBdr>
          <w:divsChild>
            <w:div w:id="421993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2850441">
      <w:bodyDiv w:val="1"/>
      <w:marLeft w:val="0"/>
      <w:marRight w:val="0"/>
      <w:marTop w:val="0"/>
      <w:marBottom w:val="0"/>
      <w:divBdr>
        <w:top w:val="none" w:sz="0" w:space="0" w:color="auto"/>
        <w:left w:val="none" w:sz="0" w:space="0" w:color="auto"/>
        <w:bottom w:val="none" w:sz="0" w:space="0" w:color="auto"/>
        <w:right w:val="none" w:sz="0" w:space="0" w:color="auto"/>
      </w:divBdr>
    </w:div>
    <w:div w:id="2006124441">
      <w:bodyDiv w:val="1"/>
      <w:marLeft w:val="0"/>
      <w:marRight w:val="0"/>
      <w:marTop w:val="0"/>
      <w:marBottom w:val="0"/>
      <w:divBdr>
        <w:top w:val="none" w:sz="0" w:space="0" w:color="auto"/>
        <w:left w:val="none" w:sz="0" w:space="0" w:color="auto"/>
        <w:bottom w:val="none" w:sz="0" w:space="0" w:color="auto"/>
        <w:right w:val="none" w:sz="0" w:space="0" w:color="auto"/>
      </w:divBdr>
    </w:div>
    <w:div w:id="2025471304">
      <w:bodyDiv w:val="1"/>
      <w:marLeft w:val="0"/>
      <w:marRight w:val="0"/>
      <w:marTop w:val="0"/>
      <w:marBottom w:val="0"/>
      <w:divBdr>
        <w:top w:val="none" w:sz="0" w:space="0" w:color="auto"/>
        <w:left w:val="none" w:sz="0" w:space="0" w:color="auto"/>
        <w:bottom w:val="none" w:sz="0" w:space="0" w:color="auto"/>
        <w:right w:val="none" w:sz="0" w:space="0" w:color="auto"/>
      </w:divBdr>
    </w:div>
    <w:div w:id="2029718573">
      <w:bodyDiv w:val="1"/>
      <w:marLeft w:val="0"/>
      <w:marRight w:val="0"/>
      <w:marTop w:val="0"/>
      <w:marBottom w:val="0"/>
      <w:divBdr>
        <w:top w:val="none" w:sz="0" w:space="0" w:color="auto"/>
        <w:left w:val="none" w:sz="0" w:space="0" w:color="auto"/>
        <w:bottom w:val="none" w:sz="0" w:space="0" w:color="auto"/>
        <w:right w:val="none" w:sz="0" w:space="0" w:color="auto"/>
      </w:divBdr>
    </w:div>
    <w:div w:id="2048984551">
      <w:bodyDiv w:val="1"/>
      <w:marLeft w:val="0"/>
      <w:marRight w:val="0"/>
      <w:marTop w:val="0"/>
      <w:marBottom w:val="0"/>
      <w:divBdr>
        <w:top w:val="none" w:sz="0" w:space="0" w:color="auto"/>
        <w:left w:val="none" w:sz="0" w:space="0" w:color="auto"/>
        <w:bottom w:val="none" w:sz="0" w:space="0" w:color="auto"/>
        <w:right w:val="none" w:sz="0" w:space="0" w:color="auto"/>
      </w:divBdr>
    </w:div>
    <w:div w:id="2059472784">
      <w:bodyDiv w:val="1"/>
      <w:marLeft w:val="0"/>
      <w:marRight w:val="0"/>
      <w:marTop w:val="0"/>
      <w:marBottom w:val="0"/>
      <w:divBdr>
        <w:top w:val="none" w:sz="0" w:space="0" w:color="auto"/>
        <w:left w:val="none" w:sz="0" w:space="0" w:color="auto"/>
        <w:bottom w:val="none" w:sz="0" w:space="0" w:color="auto"/>
        <w:right w:val="none" w:sz="0" w:space="0" w:color="auto"/>
      </w:divBdr>
      <w:divsChild>
        <w:div w:id="1552232538">
          <w:marLeft w:val="0"/>
          <w:marRight w:val="0"/>
          <w:marTop w:val="0"/>
          <w:marBottom w:val="0"/>
          <w:divBdr>
            <w:top w:val="none" w:sz="0" w:space="0" w:color="auto"/>
            <w:left w:val="none" w:sz="0" w:space="0" w:color="auto"/>
            <w:bottom w:val="none" w:sz="0" w:space="0" w:color="auto"/>
            <w:right w:val="none" w:sz="0" w:space="0" w:color="auto"/>
          </w:divBdr>
          <w:divsChild>
            <w:div w:id="719548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1756947">
      <w:bodyDiv w:val="1"/>
      <w:marLeft w:val="0"/>
      <w:marRight w:val="0"/>
      <w:marTop w:val="0"/>
      <w:marBottom w:val="0"/>
      <w:divBdr>
        <w:top w:val="none" w:sz="0" w:space="0" w:color="auto"/>
        <w:left w:val="none" w:sz="0" w:space="0" w:color="auto"/>
        <w:bottom w:val="none" w:sz="0" w:space="0" w:color="auto"/>
        <w:right w:val="none" w:sz="0" w:space="0" w:color="auto"/>
      </w:divBdr>
    </w:div>
    <w:div w:id="2101946078">
      <w:bodyDiv w:val="1"/>
      <w:marLeft w:val="0"/>
      <w:marRight w:val="0"/>
      <w:marTop w:val="0"/>
      <w:marBottom w:val="0"/>
      <w:divBdr>
        <w:top w:val="none" w:sz="0" w:space="0" w:color="auto"/>
        <w:left w:val="none" w:sz="0" w:space="0" w:color="auto"/>
        <w:bottom w:val="none" w:sz="0" w:space="0" w:color="auto"/>
        <w:right w:val="none" w:sz="0" w:space="0" w:color="auto"/>
      </w:divBdr>
      <w:divsChild>
        <w:div w:id="2067684452">
          <w:marLeft w:val="0"/>
          <w:marRight w:val="0"/>
          <w:marTop w:val="0"/>
          <w:marBottom w:val="0"/>
          <w:divBdr>
            <w:top w:val="none" w:sz="0" w:space="0" w:color="auto"/>
            <w:left w:val="none" w:sz="0" w:space="0" w:color="auto"/>
            <w:bottom w:val="none" w:sz="0" w:space="0" w:color="auto"/>
            <w:right w:val="none" w:sz="0" w:space="0" w:color="auto"/>
          </w:divBdr>
          <w:divsChild>
            <w:div w:id="11076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3621250">
      <w:bodyDiv w:val="1"/>
      <w:marLeft w:val="0"/>
      <w:marRight w:val="0"/>
      <w:marTop w:val="0"/>
      <w:marBottom w:val="0"/>
      <w:divBdr>
        <w:top w:val="none" w:sz="0" w:space="0" w:color="auto"/>
        <w:left w:val="none" w:sz="0" w:space="0" w:color="auto"/>
        <w:bottom w:val="none" w:sz="0" w:space="0" w:color="auto"/>
        <w:right w:val="none" w:sz="0" w:space="0" w:color="auto"/>
      </w:divBdr>
      <w:divsChild>
        <w:div w:id="438992778">
          <w:marLeft w:val="0"/>
          <w:marRight w:val="0"/>
          <w:marTop w:val="0"/>
          <w:marBottom w:val="0"/>
          <w:divBdr>
            <w:top w:val="none" w:sz="0" w:space="0" w:color="auto"/>
            <w:left w:val="none" w:sz="0" w:space="0" w:color="auto"/>
            <w:bottom w:val="none" w:sz="0" w:space="0" w:color="auto"/>
            <w:right w:val="none" w:sz="0" w:space="0" w:color="auto"/>
          </w:divBdr>
          <w:divsChild>
            <w:div w:id="281888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7381358">
      <w:bodyDiv w:val="1"/>
      <w:marLeft w:val="0"/>
      <w:marRight w:val="0"/>
      <w:marTop w:val="0"/>
      <w:marBottom w:val="0"/>
      <w:divBdr>
        <w:top w:val="none" w:sz="0" w:space="0" w:color="auto"/>
        <w:left w:val="none" w:sz="0" w:space="0" w:color="auto"/>
        <w:bottom w:val="none" w:sz="0" w:space="0" w:color="auto"/>
        <w:right w:val="none" w:sz="0" w:space="0" w:color="auto"/>
      </w:divBdr>
    </w:div>
    <w:div w:id="2127461098">
      <w:bodyDiv w:val="1"/>
      <w:marLeft w:val="0"/>
      <w:marRight w:val="0"/>
      <w:marTop w:val="0"/>
      <w:marBottom w:val="0"/>
      <w:divBdr>
        <w:top w:val="none" w:sz="0" w:space="0" w:color="auto"/>
        <w:left w:val="none" w:sz="0" w:space="0" w:color="auto"/>
        <w:bottom w:val="none" w:sz="0" w:space="0" w:color="auto"/>
        <w:right w:val="none" w:sz="0" w:space="0" w:color="auto"/>
      </w:divBdr>
    </w:div>
    <w:div w:id="2132245714">
      <w:bodyDiv w:val="1"/>
      <w:marLeft w:val="0"/>
      <w:marRight w:val="0"/>
      <w:marTop w:val="0"/>
      <w:marBottom w:val="0"/>
      <w:divBdr>
        <w:top w:val="none" w:sz="0" w:space="0" w:color="auto"/>
        <w:left w:val="none" w:sz="0" w:space="0" w:color="auto"/>
        <w:bottom w:val="none" w:sz="0" w:space="0" w:color="auto"/>
        <w:right w:val="none" w:sz="0" w:space="0" w:color="auto"/>
      </w:divBdr>
    </w:div>
    <w:div w:id="2137135326">
      <w:bodyDiv w:val="1"/>
      <w:marLeft w:val="0"/>
      <w:marRight w:val="0"/>
      <w:marTop w:val="0"/>
      <w:marBottom w:val="0"/>
      <w:divBdr>
        <w:top w:val="none" w:sz="0" w:space="0" w:color="auto"/>
        <w:left w:val="none" w:sz="0" w:space="0" w:color="auto"/>
        <w:bottom w:val="none" w:sz="0" w:space="0" w:color="auto"/>
        <w:right w:val="none" w:sz="0" w:space="0" w:color="auto"/>
      </w:divBdr>
      <w:divsChild>
        <w:div w:id="1918444450">
          <w:marLeft w:val="0"/>
          <w:marRight w:val="0"/>
          <w:marTop w:val="0"/>
          <w:marBottom w:val="0"/>
          <w:divBdr>
            <w:top w:val="none" w:sz="0" w:space="0" w:color="auto"/>
            <w:left w:val="none" w:sz="0" w:space="0" w:color="auto"/>
            <w:bottom w:val="none" w:sz="0" w:space="0" w:color="auto"/>
            <w:right w:val="none" w:sz="0" w:space="0" w:color="auto"/>
          </w:divBdr>
          <w:divsChild>
            <w:div w:id="304547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102437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7.PNG"/><Relationship Id="rId21" Type="http://schemas.openxmlformats.org/officeDocument/2006/relationships/image" Target="media/image3.png"/><Relationship Id="rId42" Type="http://schemas.openxmlformats.org/officeDocument/2006/relationships/hyperlink" Target="https://ec.europa.eu/info/law/law-topic/data-protection_en" TargetMode="External"/><Relationship Id="rId47" Type="http://schemas.openxmlformats.org/officeDocument/2006/relationships/hyperlink" Target="https://towardsdatascience.com/nlp-approaches-to-data-anonymization-1fb5bde6b929" TargetMode="External"/><Relationship Id="rId63" Type="http://schemas.openxmlformats.org/officeDocument/2006/relationships/hyperlink" Target="https://doi.org/10.1007/978-981-15-9712-1_31" TargetMode="External"/><Relationship Id="rId68" Type="http://schemas.openxmlformats.org/officeDocument/2006/relationships/hyperlink" Target="http://arxiv.org/abs/1812.09449" TargetMode="External"/><Relationship Id="rId84" Type="http://schemas.openxmlformats.org/officeDocument/2006/relationships/hyperlink" Target="https://ufal.mff.cuni.cz/cnec/cnec2.0" TargetMode="External"/><Relationship Id="rId89" Type="http://schemas.openxmlformats.org/officeDocument/2006/relationships/hyperlink" Target="https://doi.org/10.1007/978-3-319-45510-5_20" TargetMode="External"/><Relationship Id="rId16" Type="http://schemas.openxmlformats.org/officeDocument/2006/relationships/hyperlink" Target="https://anonymizace.gov.cz/crossroad" TargetMode="External"/><Relationship Id="rId11" Type="http://schemas.openxmlformats.org/officeDocument/2006/relationships/image" Target="media/image1.jpeg"/><Relationship Id="rId32" Type="http://schemas.openxmlformats.org/officeDocument/2006/relationships/image" Target="media/image11.png"/><Relationship Id="rId37" Type="http://schemas.openxmlformats.org/officeDocument/2006/relationships/image" Target="media/image14.PNG"/><Relationship Id="rId53" Type="http://schemas.openxmlformats.org/officeDocument/2006/relationships/hyperlink" Target="http://doi.org/10.1145/3459637.3482281" TargetMode="External"/><Relationship Id="rId58" Type="http://schemas.openxmlformats.org/officeDocument/2006/relationships/hyperlink" Target="https://www.uoou.cz/ochrana-osobnich-udaju-v-souvislosti-se-zakonem-o-registru-smluv/d-20322/p1=1099" TargetMode="External"/><Relationship Id="rId74" Type="http://schemas.openxmlformats.org/officeDocument/2006/relationships/hyperlink" Target="https://doi.org/10.1007/978-3-319-10816-2_33" TargetMode="External"/><Relationship Id="rId79" Type="http://schemas.openxmlformats.org/officeDocument/2006/relationships/hyperlink" Target="https://github.com/google-research/bert/blob/eedf5716ce1268e56f0a50264a88cafad334ac61/multilingual.md" TargetMode="External"/><Relationship Id="rId5" Type="http://schemas.openxmlformats.org/officeDocument/2006/relationships/numbering" Target="numbering.xml"/><Relationship Id="rId90" Type="http://schemas.openxmlformats.org/officeDocument/2006/relationships/hyperlink" Target="https://ufal.mff.cuni.cz/pdt2.0/doc/manuals/en/m-layer/html/ch02s01.html" TargetMode="External"/><Relationship Id="rId95" Type="http://schemas.openxmlformats.org/officeDocument/2006/relationships/hyperlink" Target="https://lindat.mff.cuni.cz/repository/xmlui/handle/11234/1-3691" TargetMode="External"/><Relationship Id="rId22" Type="http://schemas.openxmlformats.org/officeDocument/2006/relationships/hyperlink" Target="https://towardsdatascience.com/bert-explained-state-of-the-art-language-model-for-nlp-f8b21a9b6270" TargetMode="External"/><Relationship Id="rId27" Type="http://schemas.openxmlformats.org/officeDocument/2006/relationships/image" Target="media/image8.PNG"/><Relationship Id="rId43" Type="http://schemas.openxmlformats.org/officeDocument/2006/relationships/hyperlink" Target="https://doi.org/10.1145/3283812.3283825" TargetMode="External"/><Relationship Id="rId48" Type="http://schemas.openxmlformats.org/officeDocument/2006/relationships/hyperlink" Target="https://www.fbadvokati.cz/cs/clanky/541-co-je-co-neni-a-co-bude-osobni-udaj-podle-gdpr" TargetMode="External"/><Relationship Id="rId64" Type="http://schemas.openxmlformats.org/officeDocument/2006/relationships/hyperlink" Target="https://machinetranslate.org/georges-artsrouni" TargetMode="External"/><Relationship Id="rId69" Type="http://schemas.openxmlformats.org/officeDocument/2006/relationships/hyperlink" Target="https://doi.org/10.3115/1073012.1073067" TargetMode="External"/><Relationship Id="rId80" Type="http://schemas.openxmlformats.org/officeDocument/2006/relationships/hyperlink" Target="http://arxiv.org/abs/1901.07291" TargetMode="External"/><Relationship Id="rId85" Type="http://schemas.openxmlformats.org/officeDocument/2006/relationships/hyperlink" Target="http://bsnlp.cs.helsinki.fi/shared-task.html" TargetMode="Externa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yperlink" Target="https://anonymizace.gov.cz/crossroad" TargetMode="External"/><Relationship Id="rId25" Type="http://schemas.openxmlformats.org/officeDocument/2006/relationships/image" Target="media/image6.jpeg"/><Relationship Id="rId33" Type="http://schemas.openxmlformats.org/officeDocument/2006/relationships/hyperlink" Target="https://spacy.io/usage/embeddings-transformers" TargetMode="External"/><Relationship Id="rId38" Type="http://schemas.openxmlformats.org/officeDocument/2006/relationships/hyperlink" Target="https://github.com/google-research/bert" TargetMode="External"/><Relationship Id="rId46" Type="http://schemas.openxmlformats.org/officeDocument/2006/relationships/hyperlink" Target="http://invenio.nusl.cz/record/397848" TargetMode="External"/><Relationship Id="rId59" Type="http://schemas.openxmlformats.org/officeDocument/2006/relationships/hyperlink" Target="http://arxiv.org/abs/1702.07800" TargetMode="External"/><Relationship Id="rId67" Type="http://schemas.openxmlformats.org/officeDocument/2006/relationships/hyperlink" Target="https://doi.org/10.2200/S00762ED1V01Y201703HLT037" TargetMode="External"/><Relationship Id="rId20" Type="http://schemas.openxmlformats.org/officeDocument/2006/relationships/image" Target="media/image2.PNG"/><Relationship Id="rId41" Type="http://schemas.openxmlformats.org/officeDocument/2006/relationships/hyperlink" Target="http://arxiv.org/abs/1810.04805" TargetMode="External"/><Relationship Id="rId54" Type="http://schemas.openxmlformats.org/officeDocument/2006/relationships/hyperlink" Target="http://doi.org/10.1145/3341105.3375774" TargetMode="External"/><Relationship Id="rId62" Type="http://schemas.openxmlformats.org/officeDocument/2006/relationships/hyperlink" Target="https://doi.org/10.1162/neco.2006.18.7.1527" TargetMode="External"/><Relationship Id="rId70" Type="http://schemas.openxmlformats.org/officeDocument/2006/relationships/hyperlink" Target="https://aclanthology.org/W04-1221" TargetMode="External"/><Relationship Id="rId75" Type="http://schemas.openxmlformats.org/officeDocument/2006/relationships/hyperlink" Target="http://arxiv.org/abs/1910.11470" TargetMode="External"/><Relationship Id="rId83" Type="http://schemas.openxmlformats.org/officeDocument/2006/relationships/hyperlink" Target="https://doi.org/10.1007/978-3-540-74628-7_26" TargetMode="External"/><Relationship Id="rId88" Type="http://schemas.openxmlformats.org/officeDocument/2006/relationships/hyperlink" Target="https://doi.org/10.14569/IJACSA.2016.071019" TargetMode="External"/><Relationship Id="rId91" Type="http://schemas.openxmlformats.org/officeDocument/2006/relationships/hyperlink" Target="https://doi.org/10.5281/zenodo.1212303" TargetMode="External"/><Relationship Id="rId96" Type="http://schemas.openxmlformats.org/officeDocument/2006/relationships/hyperlink" Target="https://doi.org/10.48550/arXiv.2103.13031"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4.xml"/><Relationship Id="rId23" Type="http://schemas.openxmlformats.org/officeDocument/2006/relationships/image" Target="media/image4.png"/><Relationship Id="rId28" Type="http://schemas.openxmlformats.org/officeDocument/2006/relationships/hyperlink" Target="file:///C:/Users/ondra/Documents/V%C5%A0E/DP/Zdrojaky/others/Czech_Named_Entity_Corpus_2.0/cnec2.0/doc/techrep-ne-2007.pdf" TargetMode="External"/><Relationship Id="rId36" Type="http://schemas.openxmlformats.org/officeDocument/2006/relationships/image" Target="media/image13.PNG"/><Relationship Id="rId49" Type="http://schemas.openxmlformats.org/officeDocument/2006/relationships/hyperlink" Target="https://towardsdatascience.com/metrics-to-evaluate-your-machine-learning-algorithm-f10ba6e38234" TargetMode="External"/><Relationship Id="rId57" Type="http://schemas.openxmlformats.org/officeDocument/2006/relationships/hyperlink" Target="https://www.pravniprostor.cz/clanky/spravni-pravo/aktualne-k-registru-smluv" TargetMode="External"/><Relationship Id="rId10" Type="http://schemas.openxmlformats.org/officeDocument/2006/relationships/endnotes" Target="endnotes.xml"/><Relationship Id="rId31" Type="http://schemas.openxmlformats.org/officeDocument/2006/relationships/image" Target="media/image10.png"/><Relationship Id="rId44" Type="http://schemas.openxmlformats.org/officeDocument/2006/relationships/hyperlink" Target="https://doi.org/10.5817/RPT2019-1-1" TargetMode="External"/><Relationship Id="rId52" Type="http://schemas.openxmlformats.org/officeDocument/2006/relationships/hyperlink" Target="https://doi.org/10.1075/li.30.1.03nad" TargetMode="External"/><Relationship Id="rId60" Type="http://schemas.openxmlformats.org/officeDocument/2006/relationships/hyperlink" Target="https://doi.org/10.1007/978-3-642-24412-4_3" TargetMode="External"/><Relationship Id="rId65" Type="http://schemas.openxmlformats.org/officeDocument/2006/relationships/hyperlink" Target="https://doi.org/10.1145/355598.362773" TargetMode="External"/><Relationship Id="rId73" Type="http://schemas.openxmlformats.org/officeDocument/2006/relationships/hyperlink" Target="https://doi.org/10.1109/ICMLA.2014.24" TargetMode="External"/><Relationship Id="rId78" Type="http://schemas.openxmlformats.org/officeDocument/2006/relationships/hyperlink" Target="https://doi.org/10.18653/v1/2020.repl4nlp-1.15" TargetMode="External"/><Relationship Id="rId81" Type="http://schemas.openxmlformats.org/officeDocument/2006/relationships/hyperlink" Target="http://arxiv.org/abs/1907.11692" TargetMode="External"/><Relationship Id="rId86" Type="http://schemas.openxmlformats.org/officeDocument/2006/relationships/hyperlink" Target="https://aclanthology.org/C18-1060" TargetMode="External"/><Relationship Id="rId94" Type="http://schemas.openxmlformats.org/officeDocument/2006/relationships/hyperlink" Target="http://arxiv.org/abs/2112.01810" TargetMode="External"/><Relationship Id="rId9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hyperlink" Target="https://anonymizace.gov.cz/crossroad" TargetMode="External"/><Relationship Id="rId39" Type="http://schemas.openxmlformats.org/officeDocument/2006/relationships/hyperlink" Target="http://arxiv.org/abs/2009.14124" TargetMode="External"/><Relationship Id="rId34" Type="http://schemas.openxmlformats.org/officeDocument/2006/relationships/hyperlink" Target="https://labelstud.io/" TargetMode="External"/><Relationship Id="rId50" Type="http://schemas.openxmlformats.org/officeDocument/2006/relationships/hyperlink" Target="https://peltarion.com/blog/data-science/a-deep-dive-into-multilingual-nlp-models" TargetMode="External"/><Relationship Id="rId55" Type="http://schemas.openxmlformats.org/officeDocument/2006/relationships/hyperlink" Target="https://doi.org/10.18653/v1/W17-4423" TargetMode="External"/><Relationship Id="rId76" Type="http://schemas.openxmlformats.org/officeDocument/2006/relationships/hyperlink" Target="http://arxiv.org/abs/1809.05053" TargetMode="External"/><Relationship Id="rId97" Type="http://schemas.openxmlformats.org/officeDocument/2006/relationships/footer" Target="footer5.xml"/><Relationship Id="rId7" Type="http://schemas.openxmlformats.org/officeDocument/2006/relationships/settings" Target="settings.xml"/><Relationship Id="rId71" Type="http://schemas.openxmlformats.org/officeDocument/2006/relationships/hyperlink" Target="https://towardsdatascience.com/distributed-vector-representation-simplified-55bd2965333e" TargetMode="External"/><Relationship Id="rId92" Type="http://schemas.openxmlformats.org/officeDocument/2006/relationships/hyperlink" Target="https://doi.org/10.1109/ISPRAS47671.2019.00017" TargetMode="External"/><Relationship Id="rId2" Type="http://schemas.openxmlformats.org/officeDocument/2006/relationships/customXml" Target="../customXml/item2.xml"/><Relationship Id="rId29" Type="http://schemas.openxmlformats.org/officeDocument/2006/relationships/hyperlink" Target="https://colab.research.google.com/drive/1yos8M0xIXpyOEHd9JmfEuY1I86SzZ_H8" TargetMode="External"/><Relationship Id="rId24" Type="http://schemas.openxmlformats.org/officeDocument/2006/relationships/image" Target="media/image5.jfif"/><Relationship Id="rId40" Type="http://schemas.openxmlformats.org/officeDocument/2006/relationships/hyperlink" Target="http://arxiv.org/abs/2003.10555" TargetMode="External"/><Relationship Id="rId45" Type="http://schemas.openxmlformats.org/officeDocument/2006/relationships/hyperlink" Target="https://doi.org/10.3115/992628.992709" TargetMode="External"/><Relationship Id="rId66" Type="http://schemas.openxmlformats.org/officeDocument/2006/relationships/hyperlink" Target="https://medium.com/analytics-vidhya/natural-language-processing-from-basics-to-using-rnn-and-lstm-ef6779e4ae66" TargetMode="External"/><Relationship Id="rId87" Type="http://schemas.openxmlformats.org/officeDocument/2006/relationships/hyperlink" Target="https://aclanthology.org/W09-1119" TargetMode="External"/><Relationship Id="rId61" Type="http://schemas.openxmlformats.org/officeDocument/2006/relationships/hyperlink" Target="https://arxiv.org/abs/1512.03965v4" TargetMode="External"/><Relationship Id="rId82" Type="http://schemas.openxmlformats.org/officeDocument/2006/relationships/hyperlink" Target="http://arxiv.org/abs/1911.02116" TargetMode="External"/><Relationship Id="rId19" Type="http://schemas.openxmlformats.org/officeDocument/2006/relationships/hyperlink" Target="https://anonymizace.gov.cz/crossroad/" TargetMode="External"/><Relationship Id="rId14" Type="http://schemas.openxmlformats.org/officeDocument/2006/relationships/footer" Target="footer3.xml"/><Relationship Id="rId30" Type="http://schemas.openxmlformats.org/officeDocument/2006/relationships/image" Target="media/image9.png"/><Relationship Id="rId35" Type="http://schemas.openxmlformats.org/officeDocument/2006/relationships/image" Target="media/image12.png"/><Relationship Id="rId56" Type="http://schemas.openxmlformats.org/officeDocument/2006/relationships/hyperlink" Target="http://doi.org/10.1145/3472634.3472667" TargetMode="External"/><Relationship Id="rId77" Type="http://schemas.openxmlformats.org/officeDocument/2006/relationships/hyperlink" Target="https://doi.org/10.18653/v1/K16-1022" TargetMode="External"/><Relationship Id="rId100"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yperlink" Target="https://www.mvcr.cz/gdpr/clanek/zvlastni-kategorie-osobnich-udaju.aspx" TargetMode="External"/><Relationship Id="rId72" Type="http://schemas.openxmlformats.org/officeDocument/2006/relationships/hyperlink" Target="https://towardsdatascience.com/transformers-141e32e69591" TargetMode="External"/><Relationship Id="rId93" Type="http://schemas.openxmlformats.org/officeDocument/2006/relationships/hyperlink" Target="https://doi.org/10.1109/MSR.2017.42" TargetMode="External"/><Relationship Id="rId98" Type="http://schemas.openxmlformats.org/officeDocument/2006/relationships/footer" Target="footer6.xm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Vlastní 2">
      <a:majorFont>
        <a:latin typeface="Open Sans"/>
        <a:ea typeface=""/>
        <a:cs typeface=""/>
      </a:majorFont>
      <a:minorFont>
        <a:latin typeface="Georgia"/>
        <a:ea typeface=""/>
        <a:cs typeface=""/>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A5EAD61CDED85140BF5B934B48DD3484" ma:contentTypeVersion="10" ma:contentTypeDescription="Vytvoří nový dokument" ma:contentTypeScope="" ma:versionID="278249ce5351ad9102876bd55f4ca602">
  <xsd:schema xmlns:xsd="http://www.w3.org/2001/XMLSchema" xmlns:xs="http://www.w3.org/2001/XMLSchema" xmlns:p="http://schemas.microsoft.com/office/2006/metadata/properties" xmlns:ns2="7fe71cfb-81ed-4b9d-9a1f-cae1a72b62ba" xmlns:ns3="184be059-f9c1-47a1-baeb-6b78fb5c2cd7" targetNamespace="http://schemas.microsoft.com/office/2006/metadata/properties" ma:root="true" ma:fieldsID="c6546fe427942bb6c8b1269e467f0068" ns2:_="" ns3:_="">
    <xsd:import namespace="7fe71cfb-81ed-4b9d-9a1f-cae1a72b62ba"/>
    <xsd:import namespace="184be059-f9c1-47a1-baeb-6b78fb5c2cd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e71cfb-81ed-4b9d-9a1f-cae1a72b62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84be059-f9c1-47a1-baeb-6b78fb5c2cd7" elementFormDefault="qualified">
    <xsd:import namespace="http://schemas.microsoft.com/office/2006/documentManagement/types"/>
    <xsd:import namespace="http://schemas.microsoft.com/office/infopath/2007/PartnerControls"/>
    <xsd:element name="SharedWithUsers" ma:index="10"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dílené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b:Source>
    <b:Tag>JAB18</b:Tag>
    <b:SourceType>ArticleInAPeriodical</b:SourceType>
    <b:Guid>{0EE58AC8-E12E-4610-B1B8-B6435FF6AFFE}</b:Guid>
    <b:Author>
      <b:Author>
        <b:NameList>
          <b:Person>
            <b:Last>Jablonský</b:Last>
            <b:First>Josef</b:First>
          </b:Person>
        </b:NameList>
      </b:Author>
    </b:Author>
    <b:Title>Ranking of countries in sporting events using two-stage data envelopment analysis models: a case of Summer Olympic Games 2016</b:Title>
    <b:Year>2018</b:Year>
    <b:StandardNumber>1613-9178</b:StandardNumber>
    <b:PeriodicalTitle>Central European Journal of Operations Research</b:PeriodicalTitle>
    <b:Issue>4</b:Issue>
    <b:DOI>10.1007/s10100-018-0537-8</b:DOI>
    <b:Pages>951--966</b:Pages>
    <b:Volume>26</b:Volume>
    <b:LCID>en-GB</b:LCID>
    <b:RefOrder>2</b:RefOrder>
  </b:Source>
  <b:Source>
    <b:Tag>HIN18</b:Tag>
    <b:SourceType>Book</b:SourceType>
    <b:Guid>{C412662D-3C26-48E4-B21C-6F52FFA9D31F}</b:Guid>
    <b:Author>
      <b:Author>
        <b:NameList>
          <b:Person>
            <b:Last>Hindls</b:Last>
            <b:First>Richard</b:First>
          </b:Person>
          <b:Person>
            <b:Last>Arltová</b:Last>
            <b:First>Markéta</b:First>
          </b:Person>
          <b:Person>
            <b:Last>Hronová</b:Last>
            <b:First>Stanislava</b:First>
          </b:Person>
          <b:Person>
            <b:Last>Malá</b:Last>
            <b:First>Ivana</b:First>
          </b:Person>
          <b:Person>
            <b:Last>Marek</b:Last>
            <b:First>Luboš</b:First>
          </b:Person>
          <b:Person>
            <b:Last>Pecáková</b:Last>
            <b:First>Iva</b:First>
          </b:Person>
          <b:Person>
            <b:Last>Řezanková</b:Last>
            <b:First>Hana</b:First>
          </b:Person>
        </b:NameList>
      </b:Author>
    </b:Author>
    <b:Title>Statistika v ekonomii</b:Title>
    <b:Year>2018</b:Year>
    <b:City>Příbram</b:City>
    <b:Publisher>Professional Publishing</b:Publisher>
    <b:StandardNumber>978-80-88260-09-7</b:StandardNumber>
    <b:Edition>1</b:Edition>
    <b:LCID>en-GB</b:LCID>
    <b:RefOrder>3</b:RefOrder>
  </b:Source>
  <b:Source>
    <b:Tag>RAD18</b:Tag>
    <b:SourceType>Book</b:SourceType>
    <b:Guid>{D84DBA8A-3E13-481D-94C9-FED249649ADF}</b:Guid>
    <b:Author>
      <b:Author>
        <b:NameList>
          <b:Person>
            <b:Last>Radváková</b:Last>
            <b:First>Věra</b:First>
          </b:Person>
          <b:Person>
            <b:Last>Löster</b:Last>
            <b:First>Tomáš</b:First>
          </b:Person>
          <b:Person>
            <b:Last>Mazouch</b:Last>
            <b:First>Petr</b:First>
          </b:Person>
          <b:Person>
            <b:Last>Sigmund</b:Last>
            <b:First>Tomáš</b:First>
          </b:Person>
          <b:Person>
            <b:Last>Vltavská</b:Last>
            <b:First>Kristýna</b:First>
          </b:Person>
        </b:NameList>
      </b:Author>
    </b:Author>
    <b:Title>Metody vědecké práce</b:Title>
    <b:Year>2018</b:Year>
    <b:City>Praha</b:City>
    <b:Publisher>Oeconomica</b:Publisher>
    <b:StandardNumber>ISBN 978-80-245-2249-4</b:StandardNumber>
    <b:LCID>en-GB</b:LCID>
    <b:Pages>134</b:Pages>
    <b:RefOrder>1</b:RefOrder>
  </b:Source>
</b:Sourc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D2EE9F7-A239-4C7F-A493-3D7A2B2520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e71cfb-81ed-4b9d-9a1f-cae1a72b62ba"/>
    <ds:schemaRef ds:uri="184be059-f9c1-47a1-baeb-6b78fb5c2cd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87916FC-5034-4623-A6FD-C729F1457979}">
  <ds:schemaRefs>
    <ds:schemaRef ds:uri="http://schemas.openxmlformats.org/officeDocument/2006/bibliography"/>
  </ds:schemaRefs>
</ds:datastoreItem>
</file>

<file path=customXml/itemProps3.xml><?xml version="1.0" encoding="utf-8"?>
<ds:datastoreItem xmlns:ds="http://schemas.openxmlformats.org/officeDocument/2006/customXml" ds:itemID="{1DECFFF3-6862-43B0-B7D2-526F645F7B2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CF582F8-2B80-48D2-A244-6BDE8B8B438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77992</TotalTime>
  <Pages>86</Pages>
  <Words>24257</Words>
  <Characters>138271</Characters>
  <Application>Microsoft Office Word</Application>
  <DocSecurity>0</DocSecurity>
  <Lines>1152</Lines>
  <Paragraphs>324</Paragraphs>
  <ScaleCrop>false</ScaleCrop>
  <HeadingPairs>
    <vt:vector size="4" baseType="variant">
      <vt:variant>
        <vt:lpstr>Title</vt:lpstr>
      </vt:variant>
      <vt:variant>
        <vt:i4>1</vt:i4>
      </vt:variant>
      <vt:variant>
        <vt:lpstr>Název</vt:lpstr>
      </vt:variant>
      <vt:variant>
        <vt:i4>1</vt:i4>
      </vt:variant>
    </vt:vector>
  </HeadingPairs>
  <TitlesOfParts>
    <vt:vector size="2" baseType="lpstr">
      <vt:lpstr>Šablona bakalářské/diplomové práce na FIS VŠE.</vt:lpstr>
      <vt:lpstr>Šablona bakalářské/diplomové práce na FIS VŠE.</vt:lpstr>
    </vt:vector>
  </TitlesOfParts>
  <Company>VŠE</Company>
  <LinksUpToDate>false</LinksUpToDate>
  <CharactersWithSpaces>162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Šablona bakalářské/diplomové práce na FIS VŠE.</dc:title>
  <dc:subject/>
  <dc:creator>Kateřina Hanzalová</dc:creator>
  <cp:keywords>Verze_05112018</cp:keywords>
  <dc:description/>
  <cp:lastModifiedBy>David Ondrášek</cp:lastModifiedBy>
  <cp:revision>176</cp:revision>
  <cp:lastPrinted>2018-11-21T14:52:00Z</cp:lastPrinted>
  <dcterms:created xsi:type="dcterms:W3CDTF">2022-02-13T17:39:00Z</dcterms:created>
  <dcterms:modified xsi:type="dcterms:W3CDTF">2022-06-10T19: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TEqnNumsOnRight">
    <vt:bool>false</vt:bool>
  </property>
  <property fmtid="{D5CDD505-2E9C-101B-9397-08002B2CF9AE}" pid="4" name="MTEquationSection">
    <vt:lpwstr>1</vt:lpwstr>
  </property>
  <property fmtid="{D5CDD505-2E9C-101B-9397-08002B2CF9AE}" pid="5" name="MTEquationNumber2">
    <vt:lpwstr>(1.1)</vt:lpwstr>
  </property>
  <property fmtid="{D5CDD505-2E9C-101B-9397-08002B2CF9AE}" pid="6" name="MTCustomEquationNumber">
    <vt:lpwstr>1</vt:lpwstr>
  </property>
  <property fmtid="{D5CDD505-2E9C-101B-9397-08002B2CF9AE}" pid="7" name="ContentTypeId">
    <vt:lpwstr>0x010100A5EAD61CDED85140BF5B934B48DD3484</vt:lpwstr>
  </property>
</Properties>
</file>